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C85734" w14:textId="223FE7EE" w:rsidR="00646BBF" w:rsidRPr="0004736F" w:rsidRDefault="009A3BCE" w:rsidP="0004736F">
      <w:r w:rsidRPr="0004736F">
        <w:tab/>
      </w:r>
      <w:r w:rsidRPr="0004736F">
        <w:tab/>
      </w:r>
    </w:p>
    <w:p w14:paraId="3EC628E0" w14:textId="0A1FB95B" w:rsidR="00646BBF" w:rsidRPr="0004736F" w:rsidRDefault="00646BBF" w:rsidP="0004736F">
      <w:r w:rsidRPr="0004736F">
        <w:t>APH Mantis Q40™</w:t>
      </w:r>
    </w:p>
    <w:p w14:paraId="531B020D" w14:textId="0E39F980" w:rsidR="00646BBF" w:rsidRPr="0004736F" w:rsidRDefault="00646BBF" w:rsidP="0004736F">
      <w:r w:rsidRPr="0004736F">
        <w:t>Brukerveiledning</w:t>
      </w:r>
    </w:p>
    <w:p w14:paraId="57547209" w14:textId="77777777" w:rsidR="00FA7413" w:rsidRPr="0004736F" w:rsidRDefault="00646BBF" w:rsidP="0004736F">
      <w:r w:rsidRPr="0004736F">
        <w:rPr>
          <w:noProof/>
        </w:rPr>
        <w:drawing>
          <wp:anchor distT="0" distB="0" distL="114300" distR="114300" simplePos="0" relativeHeight="251658240" behindDoc="0" locked="0" layoutInCell="1" allowOverlap="1" wp14:anchorId="0C375668" wp14:editId="6DC2E790">
            <wp:simplePos x="0" y="0"/>
            <wp:positionH relativeFrom="column">
              <wp:posOffset>2634558</wp:posOffset>
            </wp:positionH>
            <wp:positionV relativeFrom="paragraph">
              <wp:posOffset>2521</wp:posOffset>
            </wp:positionV>
            <wp:extent cx="660400" cy="660400"/>
            <wp:effectExtent l="0" t="0" r="6350" b="6350"/>
            <wp:wrapTopAndBottom/>
            <wp:docPr id="1155588710" name="Image 1155588710" descr="AP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2FB6A182" w14:textId="452952B6" w:rsidR="00995F17" w:rsidRPr="0004736F" w:rsidRDefault="00995F17" w:rsidP="0004736F">
      <w:r w:rsidRPr="0004736F">
        <w:t>V</w:t>
      </w:r>
      <w:r w:rsidR="0043159D" w:rsidRPr="0004736F">
        <w:t>ersjon</w:t>
      </w:r>
      <w:r w:rsidRPr="0004736F">
        <w:t xml:space="preserve"> 2.</w:t>
      </w:r>
      <w:r w:rsidR="003A5E51">
        <w:t>6</w:t>
      </w:r>
      <w:r w:rsidRPr="0004736F">
        <w:t xml:space="preserve"> </w:t>
      </w:r>
    </w:p>
    <w:p w14:paraId="0C5EBE4A" w14:textId="4157BD1C" w:rsidR="00995F17" w:rsidRPr="0004736F" w:rsidRDefault="003A5E51" w:rsidP="0004736F">
      <w:r>
        <w:t>17</w:t>
      </w:r>
      <w:r w:rsidR="00BA15CD" w:rsidRPr="0004736F">
        <w:t xml:space="preserve">. </w:t>
      </w:r>
      <w:r>
        <w:t>september</w:t>
      </w:r>
      <w:r w:rsidR="00BA15CD" w:rsidRPr="0004736F">
        <w:t xml:space="preserve"> 202</w:t>
      </w:r>
      <w:r w:rsidR="00EA4AEA" w:rsidRPr="0004736F">
        <w:t>5</w:t>
      </w:r>
      <w:r w:rsidR="00BA15CD" w:rsidRPr="0004736F">
        <w:t>.</w:t>
      </w:r>
    </w:p>
    <w:p w14:paraId="4128089B" w14:textId="41706462" w:rsidR="00646BBF" w:rsidRPr="0004736F" w:rsidRDefault="00646BBF" w:rsidP="0004736F"/>
    <w:p w14:paraId="3D30768E" w14:textId="77777777" w:rsidR="003D1C2F" w:rsidRPr="0004736F" w:rsidRDefault="003D1C2F" w:rsidP="0004736F">
      <w:r w:rsidRPr="0004736F">
        <w:t>Cantec AS</w:t>
      </w:r>
      <w:r w:rsidRPr="0004736F">
        <w:br/>
        <w:t>Sofiemyrveien 4, 1412 Sofiemyr</w:t>
      </w:r>
      <w:r w:rsidRPr="0004736F">
        <w:cr/>
        <w:t>Postboks 626, 1411 Kolbotn</w:t>
      </w:r>
      <w:r w:rsidRPr="0004736F">
        <w:cr/>
        <w:t>www.cantec.no</w:t>
      </w:r>
    </w:p>
    <w:p w14:paraId="0740F0D1" w14:textId="07D2E993" w:rsidR="003D1C2F" w:rsidRPr="0004736F" w:rsidRDefault="00AC24C1" w:rsidP="0004736F">
      <w:r>
        <w:t>post</w:t>
      </w:r>
      <w:r w:rsidR="003D1C2F" w:rsidRPr="0004736F">
        <w:t>@cantec.no</w:t>
      </w:r>
    </w:p>
    <w:p w14:paraId="6163437C" w14:textId="77777777" w:rsidR="003D1C2F" w:rsidRPr="0004736F" w:rsidRDefault="003D1C2F" w:rsidP="0004736F">
      <w:r w:rsidRPr="0004736F">
        <w:t>Ring Cantec support på +47 66 99 60 00</w:t>
      </w:r>
    </w:p>
    <w:p w14:paraId="0FC7D2F4" w14:textId="45F96890" w:rsidR="006E665D" w:rsidRPr="0004736F" w:rsidRDefault="006E665D" w:rsidP="0004736F"/>
    <w:p w14:paraId="660AEEE7" w14:textId="4C7BFA7F" w:rsidR="006E665D" w:rsidRPr="0004736F" w:rsidRDefault="006E665D" w:rsidP="0004736F"/>
    <w:p w14:paraId="4B45A72A" w14:textId="4A2AC59B" w:rsidR="006E665D" w:rsidRPr="0004736F" w:rsidRDefault="006E665D" w:rsidP="0004736F"/>
    <w:p w14:paraId="65EBB2DC" w14:textId="1E397CD0" w:rsidR="006E665D" w:rsidRPr="0004736F" w:rsidRDefault="006E665D" w:rsidP="0004736F"/>
    <w:p w14:paraId="1E75F7B4" w14:textId="2EAC7A73" w:rsidR="006E665D" w:rsidRPr="0004736F" w:rsidRDefault="006E665D" w:rsidP="0004736F"/>
    <w:p w14:paraId="29E26140" w14:textId="0234EC0B" w:rsidR="006E665D" w:rsidRPr="0004736F" w:rsidRDefault="00335A46" w:rsidP="0004736F">
      <w:r w:rsidRPr="0004736F">
        <w:tab/>
      </w:r>
    </w:p>
    <w:p w14:paraId="26986539" w14:textId="3F701074" w:rsidR="006E665D" w:rsidRPr="0004736F" w:rsidRDefault="006E665D" w:rsidP="0004736F"/>
    <w:p w14:paraId="5DF0F1F9" w14:textId="7F7FD869" w:rsidR="006E665D" w:rsidRPr="0004736F" w:rsidRDefault="006E665D" w:rsidP="0004736F"/>
    <w:p w14:paraId="669E371E" w14:textId="5EB56738" w:rsidR="006E665D" w:rsidRPr="0004736F" w:rsidRDefault="006E665D" w:rsidP="0004736F"/>
    <w:p w14:paraId="136BFB17" w14:textId="77777777" w:rsidR="006E665D" w:rsidRPr="0004736F" w:rsidRDefault="006E665D" w:rsidP="0004736F"/>
    <w:p w14:paraId="37DF0A16" w14:textId="57C12B25" w:rsidR="00646BBF" w:rsidRPr="0004736F" w:rsidRDefault="00540B03" w:rsidP="0004736F">
      <w:r w:rsidRPr="0004736F">
        <w:t>Opphavsrett 202</w:t>
      </w:r>
      <w:r w:rsidR="00E55105" w:rsidRPr="0004736F">
        <w:t>5</w:t>
      </w:r>
      <w:r w:rsidRPr="0004736F">
        <w:t>. Alle rettigheter forbeholdt, APH.</w:t>
      </w:r>
    </w:p>
    <w:p w14:paraId="5193845F" w14:textId="5EDB4ACE" w:rsidR="00646BBF" w:rsidRPr="0004736F" w:rsidRDefault="00646BBF" w:rsidP="0004736F">
      <w:r w:rsidRPr="0004736F">
        <w:t xml:space="preserve">Denne brukerveiledningen er beskyttet av opphavsrett som tilhører APH, med alle rettigheter forbeholdt. Brukerveiledningen kan ikke kopieres helt eller delvis uten skriftlig samtykke fra APH. </w:t>
      </w:r>
      <w:r w:rsidRPr="0004736F">
        <w:br w:type="page"/>
      </w:r>
    </w:p>
    <w:p w14:paraId="63C71A39" w14:textId="77777777" w:rsidR="00545A54" w:rsidRDefault="00545A54">
      <w:pPr>
        <w:spacing w:after="160"/>
      </w:pPr>
      <w:r>
        <w:lastRenderedPageBreak/>
        <w:br w:type="page"/>
      </w:r>
    </w:p>
    <w:sdt>
      <w:sdtPr>
        <w:rPr>
          <w:rFonts w:asciiTheme="minorHAnsi" w:eastAsiaTheme="minorHAnsi" w:hAnsiTheme="minorHAnsi" w:cstheme="minorBidi"/>
          <w:b w:val="0"/>
          <w:color w:val="auto"/>
          <w:sz w:val="24"/>
          <w:szCs w:val="24"/>
        </w:rPr>
        <w:id w:val="365720936"/>
        <w:docPartObj>
          <w:docPartGallery w:val="Table of Contents"/>
          <w:docPartUnique/>
        </w:docPartObj>
      </w:sdtPr>
      <w:sdtEndPr>
        <w:rPr>
          <w:bCs/>
        </w:rPr>
      </w:sdtEndPr>
      <w:sdtContent>
        <w:p w14:paraId="21A0E839" w14:textId="2B759AE9" w:rsidR="00DE194D" w:rsidRDefault="00DE194D">
          <w:pPr>
            <w:pStyle w:val="Overskriftforinnholdsfortegnelse"/>
          </w:pPr>
          <w:r>
            <w:t>Innhold</w:t>
          </w:r>
        </w:p>
        <w:p w14:paraId="66684E5C" w14:textId="3C79AD85" w:rsidR="00041070" w:rsidRDefault="00DE194D">
          <w:pPr>
            <w:pStyle w:val="INNH1"/>
            <w:rPr>
              <w:rFonts w:eastAsiaTheme="minorEastAsia"/>
              <w:noProof/>
              <w:kern w:val="2"/>
              <w:lang w:eastAsia="nb-NO"/>
              <w14:ligatures w14:val="standardContextual"/>
            </w:rPr>
          </w:pPr>
          <w:r>
            <w:fldChar w:fldCharType="begin"/>
          </w:r>
          <w:r>
            <w:instrText xml:space="preserve"> TOC \o "1-3" \h \z \u </w:instrText>
          </w:r>
          <w:r>
            <w:fldChar w:fldCharType="separate"/>
          </w:r>
          <w:hyperlink w:anchor="_Toc206756716" w:history="1">
            <w:r w:rsidR="00041070" w:rsidRPr="00331AC8">
              <w:rPr>
                <w:rStyle w:val="Hyperkobling"/>
                <w:noProof/>
              </w:rPr>
              <w:t>Komme i gang</w:t>
            </w:r>
            <w:r w:rsidR="00041070">
              <w:rPr>
                <w:noProof/>
                <w:webHidden/>
              </w:rPr>
              <w:tab/>
            </w:r>
            <w:r w:rsidR="00041070">
              <w:rPr>
                <w:noProof/>
                <w:webHidden/>
              </w:rPr>
              <w:fldChar w:fldCharType="begin"/>
            </w:r>
            <w:r w:rsidR="00041070">
              <w:rPr>
                <w:noProof/>
                <w:webHidden/>
              </w:rPr>
              <w:instrText xml:space="preserve"> PAGEREF _Toc206756716 \h </w:instrText>
            </w:r>
            <w:r w:rsidR="00041070">
              <w:rPr>
                <w:noProof/>
                <w:webHidden/>
              </w:rPr>
            </w:r>
            <w:r w:rsidR="00041070">
              <w:rPr>
                <w:noProof/>
                <w:webHidden/>
              </w:rPr>
              <w:fldChar w:fldCharType="separate"/>
            </w:r>
            <w:r w:rsidR="009B093B">
              <w:rPr>
                <w:noProof/>
                <w:webHidden/>
              </w:rPr>
              <w:t>9</w:t>
            </w:r>
            <w:r w:rsidR="00041070">
              <w:rPr>
                <w:noProof/>
                <w:webHidden/>
              </w:rPr>
              <w:fldChar w:fldCharType="end"/>
            </w:r>
          </w:hyperlink>
        </w:p>
        <w:p w14:paraId="4A930ED7" w14:textId="2A1191FE" w:rsidR="00041070" w:rsidRDefault="00041070">
          <w:pPr>
            <w:pStyle w:val="INNH2"/>
            <w:rPr>
              <w:rFonts w:eastAsiaTheme="minorEastAsia"/>
              <w:noProof/>
              <w:kern w:val="2"/>
              <w:lang w:eastAsia="nb-NO"/>
              <w14:ligatures w14:val="standardContextual"/>
            </w:rPr>
          </w:pPr>
          <w:hyperlink w:anchor="_Toc206756717" w:history="1">
            <w:r w:rsidRPr="00331AC8">
              <w:rPr>
                <w:rStyle w:val="Hyperkobling"/>
                <w:noProof/>
              </w:rPr>
              <w:t>I esken</w:t>
            </w:r>
            <w:r>
              <w:rPr>
                <w:noProof/>
                <w:webHidden/>
              </w:rPr>
              <w:tab/>
            </w:r>
            <w:r>
              <w:rPr>
                <w:noProof/>
                <w:webHidden/>
              </w:rPr>
              <w:fldChar w:fldCharType="begin"/>
            </w:r>
            <w:r>
              <w:rPr>
                <w:noProof/>
                <w:webHidden/>
              </w:rPr>
              <w:instrText xml:space="preserve"> PAGEREF _Toc206756717 \h </w:instrText>
            </w:r>
            <w:r>
              <w:rPr>
                <w:noProof/>
                <w:webHidden/>
              </w:rPr>
            </w:r>
            <w:r>
              <w:rPr>
                <w:noProof/>
                <w:webHidden/>
              </w:rPr>
              <w:fldChar w:fldCharType="separate"/>
            </w:r>
            <w:r w:rsidR="009B093B">
              <w:rPr>
                <w:noProof/>
                <w:webHidden/>
              </w:rPr>
              <w:t>9</w:t>
            </w:r>
            <w:r>
              <w:rPr>
                <w:noProof/>
                <w:webHidden/>
              </w:rPr>
              <w:fldChar w:fldCharType="end"/>
            </w:r>
          </w:hyperlink>
        </w:p>
        <w:p w14:paraId="06AD2BC5" w14:textId="3A3DE40B" w:rsidR="00041070" w:rsidRDefault="00041070">
          <w:pPr>
            <w:pStyle w:val="INNH2"/>
            <w:rPr>
              <w:rFonts w:eastAsiaTheme="minorEastAsia"/>
              <w:noProof/>
              <w:kern w:val="2"/>
              <w:lang w:eastAsia="nb-NO"/>
              <w14:ligatures w14:val="standardContextual"/>
            </w:rPr>
          </w:pPr>
          <w:hyperlink w:anchor="_Toc206756718" w:history="1">
            <w:r w:rsidRPr="00331AC8">
              <w:rPr>
                <w:rStyle w:val="Hyperkobling"/>
                <w:noProof/>
              </w:rPr>
              <w:t>Orientering av Mantis Q40</w:t>
            </w:r>
            <w:r>
              <w:rPr>
                <w:noProof/>
                <w:webHidden/>
              </w:rPr>
              <w:tab/>
            </w:r>
            <w:r>
              <w:rPr>
                <w:noProof/>
                <w:webHidden/>
              </w:rPr>
              <w:fldChar w:fldCharType="begin"/>
            </w:r>
            <w:r>
              <w:rPr>
                <w:noProof/>
                <w:webHidden/>
              </w:rPr>
              <w:instrText xml:space="preserve"> PAGEREF _Toc206756718 \h </w:instrText>
            </w:r>
            <w:r>
              <w:rPr>
                <w:noProof/>
                <w:webHidden/>
              </w:rPr>
            </w:r>
            <w:r>
              <w:rPr>
                <w:noProof/>
                <w:webHidden/>
              </w:rPr>
              <w:fldChar w:fldCharType="separate"/>
            </w:r>
            <w:r w:rsidR="009B093B">
              <w:rPr>
                <w:noProof/>
                <w:webHidden/>
              </w:rPr>
              <w:t>9</w:t>
            </w:r>
            <w:r>
              <w:rPr>
                <w:noProof/>
                <w:webHidden/>
              </w:rPr>
              <w:fldChar w:fldCharType="end"/>
            </w:r>
          </w:hyperlink>
        </w:p>
        <w:p w14:paraId="3C74D9FE" w14:textId="1E5988DD" w:rsidR="00041070" w:rsidRDefault="00041070">
          <w:pPr>
            <w:pStyle w:val="INNH3"/>
            <w:rPr>
              <w:rFonts w:eastAsiaTheme="minorEastAsia"/>
              <w:noProof/>
              <w:kern w:val="2"/>
              <w:lang w:eastAsia="nb-NO"/>
              <w14:ligatures w14:val="standardContextual"/>
            </w:rPr>
          </w:pPr>
          <w:hyperlink w:anchor="_Toc206756719" w:history="1">
            <w:r w:rsidRPr="00331AC8">
              <w:rPr>
                <w:rStyle w:val="Hyperkobling"/>
                <w:noProof/>
              </w:rPr>
              <w:t>Topp</w:t>
            </w:r>
            <w:r>
              <w:rPr>
                <w:noProof/>
                <w:webHidden/>
              </w:rPr>
              <w:tab/>
            </w:r>
            <w:r>
              <w:rPr>
                <w:noProof/>
                <w:webHidden/>
              </w:rPr>
              <w:fldChar w:fldCharType="begin"/>
            </w:r>
            <w:r>
              <w:rPr>
                <w:noProof/>
                <w:webHidden/>
              </w:rPr>
              <w:instrText xml:space="preserve"> PAGEREF _Toc206756719 \h </w:instrText>
            </w:r>
            <w:r>
              <w:rPr>
                <w:noProof/>
                <w:webHidden/>
              </w:rPr>
            </w:r>
            <w:r>
              <w:rPr>
                <w:noProof/>
                <w:webHidden/>
              </w:rPr>
              <w:fldChar w:fldCharType="separate"/>
            </w:r>
            <w:r w:rsidR="009B093B">
              <w:rPr>
                <w:noProof/>
                <w:webHidden/>
              </w:rPr>
              <w:t>9</w:t>
            </w:r>
            <w:r>
              <w:rPr>
                <w:noProof/>
                <w:webHidden/>
              </w:rPr>
              <w:fldChar w:fldCharType="end"/>
            </w:r>
          </w:hyperlink>
        </w:p>
        <w:p w14:paraId="69DBAC4E" w14:textId="319390F5" w:rsidR="00041070" w:rsidRDefault="00041070">
          <w:pPr>
            <w:pStyle w:val="INNH3"/>
            <w:rPr>
              <w:rFonts w:eastAsiaTheme="minorEastAsia"/>
              <w:noProof/>
              <w:kern w:val="2"/>
              <w:lang w:eastAsia="nb-NO"/>
              <w14:ligatures w14:val="standardContextual"/>
            </w:rPr>
          </w:pPr>
          <w:hyperlink w:anchor="_Toc206756720" w:history="1">
            <w:r w:rsidRPr="00331AC8">
              <w:rPr>
                <w:rStyle w:val="Hyperkobling"/>
                <w:noProof/>
              </w:rPr>
              <w:t>Forkant</w:t>
            </w:r>
            <w:r>
              <w:rPr>
                <w:noProof/>
                <w:webHidden/>
              </w:rPr>
              <w:tab/>
            </w:r>
            <w:r>
              <w:rPr>
                <w:noProof/>
                <w:webHidden/>
              </w:rPr>
              <w:fldChar w:fldCharType="begin"/>
            </w:r>
            <w:r>
              <w:rPr>
                <w:noProof/>
                <w:webHidden/>
              </w:rPr>
              <w:instrText xml:space="preserve"> PAGEREF _Toc206756720 \h </w:instrText>
            </w:r>
            <w:r>
              <w:rPr>
                <w:noProof/>
                <w:webHidden/>
              </w:rPr>
            </w:r>
            <w:r>
              <w:rPr>
                <w:noProof/>
                <w:webHidden/>
              </w:rPr>
              <w:fldChar w:fldCharType="separate"/>
            </w:r>
            <w:r w:rsidR="009B093B">
              <w:rPr>
                <w:noProof/>
                <w:webHidden/>
              </w:rPr>
              <w:t>10</w:t>
            </w:r>
            <w:r>
              <w:rPr>
                <w:noProof/>
                <w:webHidden/>
              </w:rPr>
              <w:fldChar w:fldCharType="end"/>
            </w:r>
          </w:hyperlink>
        </w:p>
        <w:p w14:paraId="2B6E0DAB" w14:textId="21D23D26" w:rsidR="00041070" w:rsidRDefault="00041070">
          <w:pPr>
            <w:pStyle w:val="INNH3"/>
            <w:rPr>
              <w:rFonts w:eastAsiaTheme="minorEastAsia"/>
              <w:noProof/>
              <w:kern w:val="2"/>
              <w:lang w:eastAsia="nb-NO"/>
              <w14:ligatures w14:val="standardContextual"/>
            </w:rPr>
          </w:pPr>
          <w:hyperlink w:anchor="_Toc206756721" w:history="1">
            <w:r w:rsidRPr="00331AC8">
              <w:rPr>
                <w:rStyle w:val="Hyperkobling"/>
                <w:noProof/>
              </w:rPr>
              <w:t>Venstre kant</w:t>
            </w:r>
            <w:r>
              <w:rPr>
                <w:noProof/>
                <w:webHidden/>
              </w:rPr>
              <w:tab/>
            </w:r>
            <w:r>
              <w:rPr>
                <w:noProof/>
                <w:webHidden/>
              </w:rPr>
              <w:fldChar w:fldCharType="begin"/>
            </w:r>
            <w:r>
              <w:rPr>
                <w:noProof/>
                <w:webHidden/>
              </w:rPr>
              <w:instrText xml:space="preserve"> PAGEREF _Toc206756721 \h </w:instrText>
            </w:r>
            <w:r>
              <w:rPr>
                <w:noProof/>
                <w:webHidden/>
              </w:rPr>
            </w:r>
            <w:r>
              <w:rPr>
                <w:noProof/>
                <w:webHidden/>
              </w:rPr>
              <w:fldChar w:fldCharType="separate"/>
            </w:r>
            <w:r w:rsidR="009B093B">
              <w:rPr>
                <w:noProof/>
                <w:webHidden/>
              </w:rPr>
              <w:t>10</w:t>
            </w:r>
            <w:r>
              <w:rPr>
                <w:noProof/>
                <w:webHidden/>
              </w:rPr>
              <w:fldChar w:fldCharType="end"/>
            </w:r>
          </w:hyperlink>
        </w:p>
        <w:p w14:paraId="380F3116" w14:textId="76015941" w:rsidR="00041070" w:rsidRDefault="00041070">
          <w:pPr>
            <w:pStyle w:val="INNH3"/>
            <w:rPr>
              <w:rFonts w:eastAsiaTheme="minorEastAsia"/>
              <w:noProof/>
              <w:kern w:val="2"/>
              <w:lang w:eastAsia="nb-NO"/>
              <w14:ligatures w14:val="standardContextual"/>
            </w:rPr>
          </w:pPr>
          <w:hyperlink w:anchor="_Toc206756722" w:history="1">
            <w:r w:rsidRPr="00331AC8">
              <w:rPr>
                <w:rStyle w:val="Hyperkobling"/>
                <w:noProof/>
              </w:rPr>
              <w:t>Bakkant</w:t>
            </w:r>
            <w:r>
              <w:rPr>
                <w:noProof/>
                <w:webHidden/>
              </w:rPr>
              <w:tab/>
            </w:r>
            <w:r>
              <w:rPr>
                <w:noProof/>
                <w:webHidden/>
              </w:rPr>
              <w:fldChar w:fldCharType="begin"/>
            </w:r>
            <w:r>
              <w:rPr>
                <w:noProof/>
                <w:webHidden/>
              </w:rPr>
              <w:instrText xml:space="preserve"> PAGEREF _Toc206756722 \h </w:instrText>
            </w:r>
            <w:r>
              <w:rPr>
                <w:noProof/>
                <w:webHidden/>
              </w:rPr>
            </w:r>
            <w:r>
              <w:rPr>
                <w:noProof/>
                <w:webHidden/>
              </w:rPr>
              <w:fldChar w:fldCharType="separate"/>
            </w:r>
            <w:r w:rsidR="009B093B">
              <w:rPr>
                <w:noProof/>
                <w:webHidden/>
              </w:rPr>
              <w:t>10</w:t>
            </w:r>
            <w:r>
              <w:rPr>
                <w:noProof/>
                <w:webHidden/>
              </w:rPr>
              <w:fldChar w:fldCharType="end"/>
            </w:r>
          </w:hyperlink>
        </w:p>
        <w:p w14:paraId="39DAFC46" w14:textId="5CD3C99B" w:rsidR="00041070" w:rsidRDefault="00041070">
          <w:pPr>
            <w:pStyle w:val="INNH3"/>
            <w:rPr>
              <w:rFonts w:eastAsiaTheme="minorEastAsia"/>
              <w:noProof/>
              <w:kern w:val="2"/>
              <w:lang w:eastAsia="nb-NO"/>
              <w14:ligatures w14:val="standardContextual"/>
            </w:rPr>
          </w:pPr>
          <w:hyperlink w:anchor="_Toc206756723" w:history="1">
            <w:r w:rsidRPr="00331AC8">
              <w:rPr>
                <w:rStyle w:val="Hyperkobling"/>
                <w:noProof/>
              </w:rPr>
              <w:t>Underside</w:t>
            </w:r>
            <w:r>
              <w:rPr>
                <w:noProof/>
                <w:webHidden/>
              </w:rPr>
              <w:tab/>
            </w:r>
            <w:r>
              <w:rPr>
                <w:noProof/>
                <w:webHidden/>
              </w:rPr>
              <w:fldChar w:fldCharType="begin"/>
            </w:r>
            <w:r>
              <w:rPr>
                <w:noProof/>
                <w:webHidden/>
              </w:rPr>
              <w:instrText xml:space="preserve"> PAGEREF _Toc206756723 \h </w:instrText>
            </w:r>
            <w:r>
              <w:rPr>
                <w:noProof/>
                <w:webHidden/>
              </w:rPr>
            </w:r>
            <w:r>
              <w:rPr>
                <w:noProof/>
                <w:webHidden/>
              </w:rPr>
              <w:fldChar w:fldCharType="separate"/>
            </w:r>
            <w:r w:rsidR="009B093B">
              <w:rPr>
                <w:noProof/>
                <w:webHidden/>
              </w:rPr>
              <w:t>10</w:t>
            </w:r>
            <w:r>
              <w:rPr>
                <w:noProof/>
                <w:webHidden/>
              </w:rPr>
              <w:fldChar w:fldCharType="end"/>
            </w:r>
          </w:hyperlink>
        </w:p>
        <w:p w14:paraId="210CD6C2" w14:textId="08F89FC7" w:rsidR="00041070" w:rsidRDefault="00041070">
          <w:pPr>
            <w:pStyle w:val="INNH3"/>
            <w:rPr>
              <w:rFonts w:eastAsiaTheme="minorEastAsia"/>
              <w:noProof/>
              <w:kern w:val="2"/>
              <w:lang w:eastAsia="nb-NO"/>
              <w14:ligatures w14:val="standardContextual"/>
            </w:rPr>
          </w:pPr>
          <w:hyperlink w:anchor="_Toc206756724" w:history="1">
            <w:r w:rsidRPr="00331AC8">
              <w:rPr>
                <w:rStyle w:val="Hyperkobling"/>
                <w:noProof/>
              </w:rPr>
              <w:t>Tastaturoppsett</w:t>
            </w:r>
            <w:r>
              <w:rPr>
                <w:noProof/>
                <w:webHidden/>
              </w:rPr>
              <w:tab/>
            </w:r>
            <w:r>
              <w:rPr>
                <w:noProof/>
                <w:webHidden/>
              </w:rPr>
              <w:fldChar w:fldCharType="begin"/>
            </w:r>
            <w:r>
              <w:rPr>
                <w:noProof/>
                <w:webHidden/>
              </w:rPr>
              <w:instrText xml:space="preserve"> PAGEREF _Toc206756724 \h </w:instrText>
            </w:r>
            <w:r>
              <w:rPr>
                <w:noProof/>
                <w:webHidden/>
              </w:rPr>
            </w:r>
            <w:r>
              <w:rPr>
                <w:noProof/>
                <w:webHidden/>
              </w:rPr>
              <w:fldChar w:fldCharType="separate"/>
            </w:r>
            <w:r w:rsidR="009B093B">
              <w:rPr>
                <w:noProof/>
                <w:webHidden/>
              </w:rPr>
              <w:t>11</w:t>
            </w:r>
            <w:r>
              <w:rPr>
                <w:noProof/>
                <w:webHidden/>
              </w:rPr>
              <w:fldChar w:fldCharType="end"/>
            </w:r>
          </w:hyperlink>
        </w:p>
        <w:p w14:paraId="04979557" w14:textId="05A74013" w:rsidR="00041070" w:rsidRDefault="00041070">
          <w:pPr>
            <w:pStyle w:val="INNH2"/>
            <w:rPr>
              <w:rFonts w:eastAsiaTheme="minorEastAsia"/>
              <w:noProof/>
              <w:kern w:val="2"/>
              <w:lang w:eastAsia="nb-NO"/>
              <w14:ligatures w14:val="standardContextual"/>
            </w:rPr>
          </w:pPr>
          <w:hyperlink w:anchor="_Toc206756725" w:history="1">
            <w:r w:rsidRPr="00331AC8">
              <w:rPr>
                <w:rStyle w:val="Hyperkobling"/>
                <w:noProof/>
              </w:rPr>
              <w:t>Lading av Mantis Q40</w:t>
            </w:r>
            <w:r>
              <w:rPr>
                <w:noProof/>
                <w:webHidden/>
              </w:rPr>
              <w:tab/>
            </w:r>
            <w:r>
              <w:rPr>
                <w:noProof/>
                <w:webHidden/>
              </w:rPr>
              <w:fldChar w:fldCharType="begin"/>
            </w:r>
            <w:r>
              <w:rPr>
                <w:noProof/>
                <w:webHidden/>
              </w:rPr>
              <w:instrText xml:space="preserve"> PAGEREF _Toc206756725 \h </w:instrText>
            </w:r>
            <w:r>
              <w:rPr>
                <w:noProof/>
                <w:webHidden/>
              </w:rPr>
            </w:r>
            <w:r>
              <w:rPr>
                <w:noProof/>
                <w:webHidden/>
              </w:rPr>
              <w:fldChar w:fldCharType="separate"/>
            </w:r>
            <w:r w:rsidR="009B093B">
              <w:rPr>
                <w:noProof/>
                <w:webHidden/>
              </w:rPr>
              <w:t>11</w:t>
            </w:r>
            <w:r>
              <w:rPr>
                <w:noProof/>
                <w:webHidden/>
              </w:rPr>
              <w:fldChar w:fldCharType="end"/>
            </w:r>
          </w:hyperlink>
        </w:p>
        <w:p w14:paraId="4648DB4F" w14:textId="69AD1050" w:rsidR="00041070" w:rsidRDefault="00041070">
          <w:pPr>
            <w:pStyle w:val="INNH2"/>
            <w:rPr>
              <w:rFonts w:eastAsiaTheme="minorEastAsia"/>
              <w:noProof/>
              <w:kern w:val="2"/>
              <w:lang w:eastAsia="nb-NO"/>
              <w14:ligatures w14:val="standardContextual"/>
            </w:rPr>
          </w:pPr>
          <w:hyperlink w:anchor="_Toc206756726" w:history="1">
            <w:r w:rsidRPr="00331AC8">
              <w:rPr>
                <w:rStyle w:val="Hyperkobling"/>
                <w:noProof/>
              </w:rPr>
              <w:t>Slå på og av</w:t>
            </w:r>
            <w:r>
              <w:rPr>
                <w:noProof/>
                <w:webHidden/>
              </w:rPr>
              <w:tab/>
            </w:r>
            <w:r>
              <w:rPr>
                <w:noProof/>
                <w:webHidden/>
              </w:rPr>
              <w:fldChar w:fldCharType="begin"/>
            </w:r>
            <w:r>
              <w:rPr>
                <w:noProof/>
                <w:webHidden/>
              </w:rPr>
              <w:instrText xml:space="preserve"> PAGEREF _Toc206756726 \h </w:instrText>
            </w:r>
            <w:r>
              <w:rPr>
                <w:noProof/>
                <w:webHidden/>
              </w:rPr>
            </w:r>
            <w:r>
              <w:rPr>
                <w:noProof/>
                <w:webHidden/>
              </w:rPr>
              <w:fldChar w:fldCharType="separate"/>
            </w:r>
            <w:r w:rsidR="009B093B">
              <w:rPr>
                <w:noProof/>
                <w:webHidden/>
              </w:rPr>
              <w:t>11</w:t>
            </w:r>
            <w:r>
              <w:rPr>
                <w:noProof/>
                <w:webHidden/>
              </w:rPr>
              <w:fldChar w:fldCharType="end"/>
            </w:r>
          </w:hyperlink>
        </w:p>
        <w:p w14:paraId="74124215" w14:textId="539BDBB5" w:rsidR="00041070" w:rsidRDefault="00041070">
          <w:pPr>
            <w:pStyle w:val="INNH2"/>
            <w:rPr>
              <w:rFonts w:eastAsiaTheme="minorEastAsia"/>
              <w:noProof/>
              <w:kern w:val="2"/>
              <w:lang w:eastAsia="nb-NO"/>
              <w14:ligatures w14:val="standardContextual"/>
            </w:rPr>
          </w:pPr>
          <w:hyperlink w:anchor="_Toc206756727" w:history="1">
            <w:r w:rsidRPr="00331AC8">
              <w:rPr>
                <w:rStyle w:val="Hyperkobling"/>
                <w:noProof/>
              </w:rPr>
              <w:t>Justere hvilemodus og automatisk avslåing</w:t>
            </w:r>
            <w:r>
              <w:rPr>
                <w:noProof/>
                <w:webHidden/>
              </w:rPr>
              <w:tab/>
            </w:r>
            <w:r>
              <w:rPr>
                <w:noProof/>
                <w:webHidden/>
              </w:rPr>
              <w:fldChar w:fldCharType="begin"/>
            </w:r>
            <w:r>
              <w:rPr>
                <w:noProof/>
                <w:webHidden/>
              </w:rPr>
              <w:instrText xml:space="preserve"> PAGEREF _Toc206756727 \h </w:instrText>
            </w:r>
            <w:r>
              <w:rPr>
                <w:noProof/>
                <w:webHidden/>
              </w:rPr>
            </w:r>
            <w:r>
              <w:rPr>
                <w:noProof/>
                <w:webHidden/>
              </w:rPr>
              <w:fldChar w:fldCharType="separate"/>
            </w:r>
            <w:r w:rsidR="009B093B">
              <w:rPr>
                <w:noProof/>
                <w:webHidden/>
              </w:rPr>
              <w:t>12</w:t>
            </w:r>
            <w:r>
              <w:rPr>
                <w:noProof/>
                <w:webHidden/>
              </w:rPr>
              <w:fldChar w:fldCharType="end"/>
            </w:r>
          </w:hyperlink>
        </w:p>
        <w:p w14:paraId="7B7E1E67" w14:textId="01C70B3E" w:rsidR="00041070" w:rsidRDefault="00041070">
          <w:pPr>
            <w:pStyle w:val="INNH3"/>
            <w:rPr>
              <w:rFonts w:eastAsiaTheme="minorEastAsia"/>
              <w:noProof/>
              <w:kern w:val="2"/>
              <w:lang w:eastAsia="nb-NO"/>
              <w14:ligatures w14:val="standardContextual"/>
            </w:rPr>
          </w:pPr>
          <w:hyperlink w:anchor="_Toc206756728" w:history="1">
            <w:r w:rsidRPr="00331AC8">
              <w:rPr>
                <w:rStyle w:val="Hyperkobling"/>
                <w:noProof/>
              </w:rPr>
              <w:t>Justere automatisk avslåing</w:t>
            </w:r>
            <w:r>
              <w:rPr>
                <w:noProof/>
                <w:webHidden/>
              </w:rPr>
              <w:tab/>
            </w:r>
            <w:r>
              <w:rPr>
                <w:noProof/>
                <w:webHidden/>
              </w:rPr>
              <w:fldChar w:fldCharType="begin"/>
            </w:r>
            <w:r>
              <w:rPr>
                <w:noProof/>
                <w:webHidden/>
              </w:rPr>
              <w:instrText xml:space="preserve"> PAGEREF _Toc206756728 \h </w:instrText>
            </w:r>
            <w:r>
              <w:rPr>
                <w:noProof/>
                <w:webHidden/>
              </w:rPr>
            </w:r>
            <w:r>
              <w:rPr>
                <w:noProof/>
                <w:webHidden/>
              </w:rPr>
              <w:fldChar w:fldCharType="separate"/>
            </w:r>
            <w:r w:rsidR="009B093B">
              <w:rPr>
                <w:noProof/>
                <w:webHidden/>
              </w:rPr>
              <w:t>12</w:t>
            </w:r>
            <w:r>
              <w:rPr>
                <w:noProof/>
                <w:webHidden/>
              </w:rPr>
              <w:fldChar w:fldCharType="end"/>
            </w:r>
          </w:hyperlink>
        </w:p>
        <w:p w14:paraId="30616282" w14:textId="40BD965A" w:rsidR="00041070" w:rsidRDefault="00041070">
          <w:pPr>
            <w:pStyle w:val="INNH2"/>
            <w:rPr>
              <w:rFonts w:eastAsiaTheme="minorEastAsia"/>
              <w:noProof/>
              <w:kern w:val="2"/>
              <w:lang w:eastAsia="nb-NO"/>
              <w14:ligatures w14:val="standardContextual"/>
            </w:rPr>
          </w:pPr>
          <w:hyperlink w:anchor="_Toc206756729" w:history="1">
            <w:r w:rsidRPr="00331AC8">
              <w:rPr>
                <w:rStyle w:val="Hyperkobling"/>
                <w:noProof/>
              </w:rPr>
              <w:t>Om Om-menyen</w:t>
            </w:r>
            <w:r>
              <w:rPr>
                <w:noProof/>
                <w:webHidden/>
              </w:rPr>
              <w:tab/>
            </w:r>
            <w:r>
              <w:rPr>
                <w:noProof/>
                <w:webHidden/>
              </w:rPr>
              <w:fldChar w:fldCharType="begin"/>
            </w:r>
            <w:r>
              <w:rPr>
                <w:noProof/>
                <w:webHidden/>
              </w:rPr>
              <w:instrText xml:space="preserve"> PAGEREF _Toc206756729 \h </w:instrText>
            </w:r>
            <w:r>
              <w:rPr>
                <w:noProof/>
                <w:webHidden/>
              </w:rPr>
            </w:r>
            <w:r>
              <w:rPr>
                <w:noProof/>
                <w:webHidden/>
              </w:rPr>
              <w:fldChar w:fldCharType="separate"/>
            </w:r>
            <w:r w:rsidR="009B093B">
              <w:rPr>
                <w:noProof/>
                <w:webHidden/>
              </w:rPr>
              <w:t>12</w:t>
            </w:r>
            <w:r>
              <w:rPr>
                <w:noProof/>
                <w:webHidden/>
              </w:rPr>
              <w:fldChar w:fldCharType="end"/>
            </w:r>
          </w:hyperlink>
        </w:p>
        <w:p w14:paraId="230CF044" w14:textId="109F9982" w:rsidR="00041070" w:rsidRDefault="00041070">
          <w:pPr>
            <w:pStyle w:val="INNH1"/>
            <w:rPr>
              <w:rFonts w:eastAsiaTheme="minorEastAsia"/>
              <w:noProof/>
              <w:kern w:val="2"/>
              <w:lang w:eastAsia="nb-NO"/>
              <w14:ligatures w14:val="standardContextual"/>
            </w:rPr>
          </w:pPr>
          <w:hyperlink w:anchor="_Toc206756730" w:history="1">
            <w:r w:rsidRPr="00331AC8">
              <w:rPr>
                <w:rStyle w:val="Hyperkobling"/>
                <w:noProof/>
              </w:rPr>
              <w:t>Navigere og bruke menyer</w:t>
            </w:r>
            <w:r>
              <w:rPr>
                <w:noProof/>
                <w:webHidden/>
              </w:rPr>
              <w:tab/>
            </w:r>
            <w:r>
              <w:rPr>
                <w:noProof/>
                <w:webHidden/>
              </w:rPr>
              <w:fldChar w:fldCharType="begin"/>
            </w:r>
            <w:r>
              <w:rPr>
                <w:noProof/>
                <w:webHidden/>
              </w:rPr>
              <w:instrText xml:space="preserve"> PAGEREF _Toc206756730 \h </w:instrText>
            </w:r>
            <w:r>
              <w:rPr>
                <w:noProof/>
                <w:webHidden/>
              </w:rPr>
            </w:r>
            <w:r>
              <w:rPr>
                <w:noProof/>
                <w:webHidden/>
              </w:rPr>
              <w:fldChar w:fldCharType="separate"/>
            </w:r>
            <w:r w:rsidR="009B093B">
              <w:rPr>
                <w:noProof/>
                <w:webHidden/>
              </w:rPr>
              <w:t>13</w:t>
            </w:r>
            <w:r>
              <w:rPr>
                <w:noProof/>
                <w:webHidden/>
              </w:rPr>
              <w:fldChar w:fldCharType="end"/>
            </w:r>
          </w:hyperlink>
        </w:p>
        <w:p w14:paraId="426A2EC7" w14:textId="46A86E47" w:rsidR="00041070" w:rsidRDefault="00041070">
          <w:pPr>
            <w:pStyle w:val="INNH2"/>
            <w:rPr>
              <w:rFonts w:eastAsiaTheme="minorEastAsia"/>
              <w:noProof/>
              <w:kern w:val="2"/>
              <w:lang w:eastAsia="nb-NO"/>
              <w14:ligatures w14:val="standardContextual"/>
            </w:rPr>
          </w:pPr>
          <w:hyperlink w:anchor="_Toc206756731" w:history="1">
            <w:r w:rsidRPr="00331AC8">
              <w:rPr>
                <w:rStyle w:val="Hyperkobling"/>
                <w:noProof/>
              </w:rPr>
              <w:t>Navigere i hovedmenyen</w:t>
            </w:r>
            <w:r>
              <w:rPr>
                <w:noProof/>
                <w:webHidden/>
              </w:rPr>
              <w:tab/>
            </w:r>
            <w:r>
              <w:rPr>
                <w:noProof/>
                <w:webHidden/>
              </w:rPr>
              <w:fldChar w:fldCharType="begin"/>
            </w:r>
            <w:r>
              <w:rPr>
                <w:noProof/>
                <w:webHidden/>
              </w:rPr>
              <w:instrText xml:space="preserve"> PAGEREF _Toc206756731 \h </w:instrText>
            </w:r>
            <w:r>
              <w:rPr>
                <w:noProof/>
                <w:webHidden/>
              </w:rPr>
            </w:r>
            <w:r>
              <w:rPr>
                <w:noProof/>
                <w:webHidden/>
              </w:rPr>
              <w:fldChar w:fldCharType="separate"/>
            </w:r>
            <w:r w:rsidR="009B093B">
              <w:rPr>
                <w:noProof/>
                <w:webHidden/>
              </w:rPr>
              <w:t>13</w:t>
            </w:r>
            <w:r>
              <w:rPr>
                <w:noProof/>
                <w:webHidden/>
              </w:rPr>
              <w:fldChar w:fldCharType="end"/>
            </w:r>
          </w:hyperlink>
        </w:p>
        <w:p w14:paraId="7E916C78" w14:textId="521D9D23" w:rsidR="00041070" w:rsidRDefault="00041070">
          <w:pPr>
            <w:pStyle w:val="INNH2"/>
            <w:rPr>
              <w:rFonts w:eastAsiaTheme="minorEastAsia"/>
              <w:noProof/>
              <w:kern w:val="2"/>
              <w:lang w:eastAsia="nb-NO"/>
              <w14:ligatures w14:val="standardContextual"/>
            </w:rPr>
          </w:pPr>
          <w:hyperlink w:anchor="_Toc206756732" w:history="1">
            <w:r w:rsidRPr="00331AC8">
              <w:rPr>
                <w:rStyle w:val="Hyperkobling"/>
                <w:noProof/>
              </w:rPr>
              <w:t>Panorere tekst på leselisten</w:t>
            </w:r>
            <w:r>
              <w:rPr>
                <w:noProof/>
                <w:webHidden/>
              </w:rPr>
              <w:tab/>
            </w:r>
            <w:r>
              <w:rPr>
                <w:noProof/>
                <w:webHidden/>
              </w:rPr>
              <w:fldChar w:fldCharType="begin"/>
            </w:r>
            <w:r>
              <w:rPr>
                <w:noProof/>
                <w:webHidden/>
              </w:rPr>
              <w:instrText xml:space="preserve"> PAGEREF _Toc206756732 \h </w:instrText>
            </w:r>
            <w:r>
              <w:rPr>
                <w:noProof/>
                <w:webHidden/>
              </w:rPr>
            </w:r>
            <w:r>
              <w:rPr>
                <w:noProof/>
                <w:webHidden/>
              </w:rPr>
              <w:fldChar w:fldCharType="separate"/>
            </w:r>
            <w:r w:rsidR="009B093B">
              <w:rPr>
                <w:noProof/>
                <w:webHidden/>
              </w:rPr>
              <w:t>13</w:t>
            </w:r>
            <w:r>
              <w:rPr>
                <w:noProof/>
                <w:webHidden/>
              </w:rPr>
              <w:fldChar w:fldCharType="end"/>
            </w:r>
          </w:hyperlink>
        </w:p>
        <w:p w14:paraId="2BFB322E" w14:textId="1CCF4F55" w:rsidR="00041070" w:rsidRDefault="00041070">
          <w:pPr>
            <w:pStyle w:val="INNH2"/>
            <w:rPr>
              <w:rFonts w:eastAsiaTheme="minorEastAsia"/>
              <w:noProof/>
              <w:kern w:val="2"/>
              <w:lang w:eastAsia="nb-NO"/>
              <w14:ligatures w14:val="standardContextual"/>
            </w:rPr>
          </w:pPr>
          <w:hyperlink w:anchor="_Toc206756733" w:history="1">
            <w:r w:rsidRPr="00331AC8">
              <w:rPr>
                <w:rStyle w:val="Hyperkobling"/>
                <w:noProof/>
              </w:rPr>
              <w:t>Bruke kontekstmenyen for tilleggsfunksjoner</w:t>
            </w:r>
            <w:r>
              <w:rPr>
                <w:noProof/>
                <w:webHidden/>
              </w:rPr>
              <w:tab/>
            </w:r>
            <w:r>
              <w:rPr>
                <w:noProof/>
                <w:webHidden/>
              </w:rPr>
              <w:fldChar w:fldCharType="begin"/>
            </w:r>
            <w:r>
              <w:rPr>
                <w:noProof/>
                <w:webHidden/>
              </w:rPr>
              <w:instrText xml:space="preserve"> PAGEREF _Toc206756733 \h </w:instrText>
            </w:r>
            <w:r>
              <w:rPr>
                <w:noProof/>
                <w:webHidden/>
              </w:rPr>
            </w:r>
            <w:r>
              <w:rPr>
                <w:noProof/>
                <w:webHidden/>
              </w:rPr>
              <w:fldChar w:fldCharType="separate"/>
            </w:r>
            <w:r w:rsidR="009B093B">
              <w:rPr>
                <w:noProof/>
                <w:webHidden/>
              </w:rPr>
              <w:t>13</w:t>
            </w:r>
            <w:r>
              <w:rPr>
                <w:noProof/>
                <w:webHidden/>
              </w:rPr>
              <w:fldChar w:fldCharType="end"/>
            </w:r>
          </w:hyperlink>
        </w:p>
        <w:p w14:paraId="5EC0C87B" w14:textId="5AD32068" w:rsidR="00041070" w:rsidRDefault="00041070">
          <w:pPr>
            <w:pStyle w:val="INNH2"/>
            <w:rPr>
              <w:rFonts w:eastAsiaTheme="minorEastAsia"/>
              <w:noProof/>
              <w:kern w:val="2"/>
              <w:lang w:eastAsia="nb-NO"/>
              <w14:ligatures w14:val="standardContextual"/>
            </w:rPr>
          </w:pPr>
          <w:hyperlink w:anchor="_Toc206756734" w:history="1">
            <w:r w:rsidRPr="00331AC8">
              <w:rPr>
                <w:rStyle w:val="Hyperkobling"/>
                <w:noProof/>
              </w:rPr>
              <w:t>Navigere etter første bokstaver i ord</w:t>
            </w:r>
            <w:r>
              <w:rPr>
                <w:noProof/>
                <w:webHidden/>
              </w:rPr>
              <w:tab/>
            </w:r>
            <w:r>
              <w:rPr>
                <w:noProof/>
                <w:webHidden/>
              </w:rPr>
              <w:fldChar w:fldCharType="begin"/>
            </w:r>
            <w:r>
              <w:rPr>
                <w:noProof/>
                <w:webHidden/>
              </w:rPr>
              <w:instrText xml:space="preserve"> PAGEREF _Toc206756734 \h </w:instrText>
            </w:r>
            <w:r>
              <w:rPr>
                <w:noProof/>
                <w:webHidden/>
              </w:rPr>
            </w:r>
            <w:r>
              <w:rPr>
                <w:noProof/>
                <w:webHidden/>
              </w:rPr>
              <w:fldChar w:fldCharType="separate"/>
            </w:r>
            <w:r w:rsidR="009B093B">
              <w:rPr>
                <w:noProof/>
                <w:webHidden/>
              </w:rPr>
              <w:t>14</w:t>
            </w:r>
            <w:r>
              <w:rPr>
                <w:noProof/>
                <w:webHidden/>
              </w:rPr>
              <w:fldChar w:fldCharType="end"/>
            </w:r>
          </w:hyperlink>
        </w:p>
        <w:p w14:paraId="24D7F23F" w14:textId="3B59F84E" w:rsidR="00041070" w:rsidRDefault="00041070">
          <w:pPr>
            <w:pStyle w:val="INNH2"/>
            <w:rPr>
              <w:rFonts w:eastAsiaTheme="minorEastAsia"/>
              <w:noProof/>
              <w:kern w:val="2"/>
              <w:lang w:eastAsia="nb-NO"/>
              <w14:ligatures w14:val="standardContextual"/>
            </w:rPr>
          </w:pPr>
          <w:hyperlink w:anchor="_Toc206756735" w:history="1">
            <w:r w:rsidRPr="00331AC8">
              <w:rPr>
                <w:rStyle w:val="Hyperkobling"/>
                <w:noProof/>
              </w:rPr>
              <w:t>Bruke punktskriftmetoden til å skrive</w:t>
            </w:r>
            <w:r>
              <w:rPr>
                <w:noProof/>
                <w:webHidden/>
              </w:rPr>
              <w:tab/>
            </w:r>
            <w:r>
              <w:rPr>
                <w:noProof/>
                <w:webHidden/>
              </w:rPr>
              <w:fldChar w:fldCharType="begin"/>
            </w:r>
            <w:r>
              <w:rPr>
                <w:noProof/>
                <w:webHidden/>
              </w:rPr>
              <w:instrText xml:space="preserve"> PAGEREF _Toc206756735 \h </w:instrText>
            </w:r>
            <w:r>
              <w:rPr>
                <w:noProof/>
                <w:webHidden/>
              </w:rPr>
            </w:r>
            <w:r>
              <w:rPr>
                <w:noProof/>
                <w:webHidden/>
              </w:rPr>
              <w:fldChar w:fldCharType="separate"/>
            </w:r>
            <w:r w:rsidR="009B093B">
              <w:rPr>
                <w:noProof/>
                <w:webHidden/>
              </w:rPr>
              <w:t>14</w:t>
            </w:r>
            <w:r>
              <w:rPr>
                <w:noProof/>
                <w:webHidden/>
              </w:rPr>
              <w:fldChar w:fldCharType="end"/>
            </w:r>
          </w:hyperlink>
        </w:p>
        <w:p w14:paraId="0B753361" w14:textId="2488F1C8" w:rsidR="00041070" w:rsidRDefault="00041070">
          <w:pPr>
            <w:pStyle w:val="INNH2"/>
            <w:rPr>
              <w:rFonts w:eastAsiaTheme="minorEastAsia"/>
              <w:noProof/>
              <w:kern w:val="2"/>
              <w:lang w:eastAsia="nb-NO"/>
              <w14:ligatures w14:val="standardContextual"/>
            </w:rPr>
          </w:pPr>
          <w:hyperlink w:anchor="_Toc206756736" w:history="1">
            <w:r w:rsidRPr="00331AC8">
              <w:rPr>
                <w:rStyle w:val="Hyperkobling"/>
                <w:noProof/>
              </w:rPr>
              <w:t>Bruke snarveier/tastekombinasjoner for å navigere</w:t>
            </w:r>
            <w:r>
              <w:rPr>
                <w:noProof/>
                <w:webHidden/>
              </w:rPr>
              <w:tab/>
            </w:r>
            <w:r>
              <w:rPr>
                <w:noProof/>
                <w:webHidden/>
              </w:rPr>
              <w:fldChar w:fldCharType="begin"/>
            </w:r>
            <w:r>
              <w:rPr>
                <w:noProof/>
                <w:webHidden/>
              </w:rPr>
              <w:instrText xml:space="preserve"> PAGEREF _Toc206756736 \h </w:instrText>
            </w:r>
            <w:r>
              <w:rPr>
                <w:noProof/>
                <w:webHidden/>
              </w:rPr>
            </w:r>
            <w:r>
              <w:rPr>
                <w:noProof/>
                <w:webHidden/>
              </w:rPr>
              <w:fldChar w:fldCharType="separate"/>
            </w:r>
            <w:r w:rsidR="009B093B">
              <w:rPr>
                <w:noProof/>
                <w:webHidden/>
              </w:rPr>
              <w:t>14</w:t>
            </w:r>
            <w:r>
              <w:rPr>
                <w:noProof/>
                <w:webHidden/>
              </w:rPr>
              <w:fldChar w:fldCharType="end"/>
            </w:r>
          </w:hyperlink>
        </w:p>
        <w:p w14:paraId="2A40D792" w14:textId="6A0AC250" w:rsidR="00041070" w:rsidRDefault="00041070">
          <w:pPr>
            <w:pStyle w:val="INNH1"/>
            <w:rPr>
              <w:rFonts w:eastAsiaTheme="minorEastAsia"/>
              <w:noProof/>
              <w:kern w:val="2"/>
              <w:lang w:eastAsia="nb-NO"/>
              <w14:ligatures w14:val="standardContextual"/>
            </w:rPr>
          </w:pPr>
          <w:hyperlink w:anchor="_Toc206756737" w:history="1">
            <w:r w:rsidRPr="00331AC8">
              <w:rPr>
                <w:rStyle w:val="Hyperkobling"/>
                <w:noProof/>
              </w:rPr>
              <w:t>Tilkobling</w:t>
            </w:r>
            <w:r>
              <w:rPr>
                <w:noProof/>
                <w:webHidden/>
              </w:rPr>
              <w:tab/>
            </w:r>
            <w:r>
              <w:rPr>
                <w:noProof/>
                <w:webHidden/>
              </w:rPr>
              <w:fldChar w:fldCharType="begin"/>
            </w:r>
            <w:r>
              <w:rPr>
                <w:noProof/>
                <w:webHidden/>
              </w:rPr>
              <w:instrText xml:space="preserve"> PAGEREF _Toc206756737 \h </w:instrText>
            </w:r>
            <w:r>
              <w:rPr>
                <w:noProof/>
                <w:webHidden/>
              </w:rPr>
            </w:r>
            <w:r>
              <w:rPr>
                <w:noProof/>
                <w:webHidden/>
              </w:rPr>
              <w:fldChar w:fldCharType="separate"/>
            </w:r>
            <w:r w:rsidR="009B093B">
              <w:rPr>
                <w:noProof/>
                <w:webHidden/>
              </w:rPr>
              <w:t>16</w:t>
            </w:r>
            <w:r>
              <w:rPr>
                <w:noProof/>
                <w:webHidden/>
              </w:rPr>
              <w:fldChar w:fldCharType="end"/>
            </w:r>
          </w:hyperlink>
        </w:p>
        <w:p w14:paraId="149AD2E2" w14:textId="15747648" w:rsidR="00041070" w:rsidRDefault="00041070">
          <w:pPr>
            <w:pStyle w:val="INNH2"/>
            <w:rPr>
              <w:rFonts w:eastAsiaTheme="minorEastAsia"/>
              <w:noProof/>
              <w:kern w:val="2"/>
              <w:lang w:eastAsia="nb-NO"/>
              <w14:ligatures w14:val="standardContextual"/>
            </w:rPr>
          </w:pPr>
          <w:hyperlink w:anchor="_Toc206756738" w:history="1">
            <w:r w:rsidRPr="00331AC8">
              <w:rPr>
                <w:rStyle w:val="Hyperkobling"/>
                <w:noProof/>
              </w:rPr>
              <w:t>Koble Mantis Q40 til et Wi-Fi-nettverk</w:t>
            </w:r>
            <w:r>
              <w:rPr>
                <w:noProof/>
                <w:webHidden/>
              </w:rPr>
              <w:tab/>
            </w:r>
            <w:r>
              <w:rPr>
                <w:noProof/>
                <w:webHidden/>
              </w:rPr>
              <w:fldChar w:fldCharType="begin"/>
            </w:r>
            <w:r>
              <w:rPr>
                <w:noProof/>
                <w:webHidden/>
              </w:rPr>
              <w:instrText xml:space="preserve"> PAGEREF _Toc206756738 \h </w:instrText>
            </w:r>
            <w:r>
              <w:rPr>
                <w:noProof/>
                <w:webHidden/>
              </w:rPr>
            </w:r>
            <w:r>
              <w:rPr>
                <w:noProof/>
                <w:webHidden/>
              </w:rPr>
              <w:fldChar w:fldCharType="separate"/>
            </w:r>
            <w:r w:rsidR="009B093B">
              <w:rPr>
                <w:noProof/>
                <w:webHidden/>
              </w:rPr>
              <w:t>16</w:t>
            </w:r>
            <w:r>
              <w:rPr>
                <w:noProof/>
                <w:webHidden/>
              </w:rPr>
              <w:fldChar w:fldCharType="end"/>
            </w:r>
          </w:hyperlink>
        </w:p>
        <w:p w14:paraId="1298EF96" w14:textId="4E3FD6B6" w:rsidR="00041070" w:rsidRDefault="00041070">
          <w:pPr>
            <w:pStyle w:val="INNH2"/>
            <w:rPr>
              <w:rFonts w:eastAsiaTheme="minorEastAsia"/>
              <w:noProof/>
              <w:kern w:val="2"/>
              <w:lang w:eastAsia="nb-NO"/>
              <w14:ligatures w14:val="standardContextual"/>
            </w:rPr>
          </w:pPr>
          <w:hyperlink w:anchor="_Toc206756739" w:history="1">
            <w:r w:rsidRPr="00331AC8">
              <w:rPr>
                <w:rStyle w:val="Hyperkobling"/>
                <w:noProof/>
              </w:rPr>
              <w:t>Koble Mantis Q40 til en Bluetooth-enhet</w:t>
            </w:r>
            <w:r>
              <w:rPr>
                <w:noProof/>
                <w:webHidden/>
              </w:rPr>
              <w:tab/>
            </w:r>
            <w:r>
              <w:rPr>
                <w:noProof/>
                <w:webHidden/>
              </w:rPr>
              <w:fldChar w:fldCharType="begin"/>
            </w:r>
            <w:r>
              <w:rPr>
                <w:noProof/>
                <w:webHidden/>
              </w:rPr>
              <w:instrText xml:space="preserve"> PAGEREF _Toc206756739 \h </w:instrText>
            </w:r>
            <w:r>
              <w:rPr>
                <w:noProof/>
                <w:webHidden/>
              </w:rPr>
            </w:r>
            <w:r>
              <w:rPr>
                <w:noProof/>
                <w:webHidden/>
              </w:rPr>
              <w:fldChar w:fldCharType="separate"/>
            </w:r>
            <w:r w:rsidR="009B093B">
              <w:rPr>
                <w:noProof/>
                <w:webHidden/>
              </w:rPr>
              <w:t>17</w:t>
            </w:r>
            <w:r>
              <w:rPr>
                <w:noProof/>
                <w:webHidden/>
              </w:rPr>
              <w:fldChar w:fldCharType="end"/>
            </w:r>
          </w:hyperlink>
        </w:p>
        <w:p w14:paraId="102C0BE9" w14:textId="289E5020" w:rsidR="00041070" w:rsidRDefault="00041070">
          <w:pPr>
            <w:pStyle w:val="INNH3"/>
            <w:rPr>
              <w:rFonts w:eastAsiaTheme="minorEastAsia"/>
              <w:noProof/>
              <w:kern w:val="2"/>
              <w:lang w:eastAsia="nb-NO"/>
              <w14:ligatures w14:val="standardContextual"/>
            </w:rPr>
          </w:pPr>
          <w:hyperlink w:anchor="_Toc206756740" w:history="1">
            <w:r w:rsidRPr="00331AC8">
              <w:rPr>
                <w:rStyle w:val="Hyperkobling"/>
                <w:noProof/>
              </w:rPr>
              <w:t>Meny for Bluetooth-lydenheter</w:t>
            </w:r>
            <w:r>
              <w:rPr>
                <w:noProof/>
                <w:webHidden/>
              </w:rPr>
              <w:tab/>
            </w:r>
            <w:r>
              <w:rPr>
                <w:noProof/>
                <w:webHidden/>
              </w:rPr>
              <w:fldChar w:fldCharType="begin"/>
            </w:r>
            <w:r>
              <w:rPr>
                <w:noProof/>
                <w:webHidden/>
              </w:rPr>
              <w:instrText xml:space="preserve"> PAGEREF _Toc206756740 \h </w:instrText>
            </w:r>
            <w:r>
              <w:rPr>
                <w:noProof/>
                <w:webHidden/>
              </w:rPr>
            </w:r>
            <w:r>
              <w:rPr>
                <w:noProof/>
                <w:webHidden/>
              </w:rPr>
              <w:fldChar w:fldCharType="separate"/>
            </w:r>
            <w:r w:rsidR="009B093B">
              <w:rPr>
                <w:noProof/>
                <w:webHidden/>
              </w:rPr>
              <w:t>17</w:t>
            </w:r>
            <w:r>
              <w:rPr>
                <w:noProof/>
                <w:webHidden/>
              </w:rPr>
              <w:fldChar w:fldCharType="end"/>
            </w:r>
          </w:hyperlink>
        </w:p>
        <w:p w14:paraId="04D1A8E3" w14:textId="02A7D2D3" w:rsidR="00041070" w:rsidRDefault="00041070">
          <w:pPr>
            <w:pStyle w:val="INNH1"/>
            <w:rPr>
              <w:rFonts w:eastAsiaTheme="minorEastAsia"/>
              <w:noProof/>
              <w:kern w:val="2"/>
              <w:lang w:eastAsia="nb-NO"/>
              <w14:ligatures w14:val="standardContextual"/>
            </w:rPr>
          </w:pPr>
          <w:hyperlink w:anchor="_Toc206756741" w:history="1">
            <w:r w:rsidRPr="00331AC8">
              <w:rPr>
                <w:rStyle w:val="Hyperkobling"/>
                <w:noProof/>
              </w:rPr>
              <w:t>Bruke redigeringsprogrammet</w:t>
            </w:r>
            <w:r>
              <w:rPr>
                <w:noProof/>
                <w:webHidden/>
              </w:rPr>
              <w:tab/>
            </w:r>
            <w:r>
              <w:rPr>
                <w:noProof/>
                <w:webHidden/>
              </w:rPr>
              <w:fldChar w:fldCharType="begin"/>
            </w:r>
            <w:r>
              <w:rPr>
                <w:noProof/>
                <w:webHidden/>
              </w:rPr>
              <w:instrText xml:space="preserve"> PAGEREF _Toc206756741 \h </w:instrText>
            </w:r>
            <w:r>
              <w:rPr>
                <w:noProof/>
                <w:webHidden/>
              </w:rPr>
            </w:r>
            <w:r>
              <w:rPr>
                <w:noProof/>
                <w:webHidden/>
              </w:rPr>
              <w:fldChar w:fldCharType="separate"/>
            </w:r>
            <w:r w:rsidR="009B093B">
              <w:rPr>
                <w:noProof/>
                <w:webHidden/>
              </w:rPr>
              <w:t>18</w:t>
            </w:r>
            <w:r>
              <w:rPr>
                <w:noProof/>
                <w:webHidden/>
              </w:rPr>
              <w:fldChar w:fldCharType="end"/>
            </w:r>
          </w:hyperlink>
        </w:p>
        <w:p w14:paraId="7A48CBA0" w14:textId="39D77C23" w:rsidR="00041070" w:rsidRDefault="00041070">
          <w:pPr>
            <w:pStyle w:val="INNH2"/>
            <w:rPr>
              <w:rFonts w:eastAsiaTheme="minorEastAsia"/>
              <w:noProof/>
              <w:kern w:val="2"/>
              <w:lang w:eastAsia="nb-NO"/>
              <w14:ligatures w14:val="standardContextual"/>
            </w:rPr>
          </w:pPr>
          <w:hyperlink w:anchor="_Toc206756742" w:history="1">
            <w:r w:rsidRPr="00331AC8">
              <w:rPr>
                <w:rStyle w:val="Hyperkobling"/>
                <w:noProof/>
              </w:rPr>
              <w:t>Opprett en fil</w:t>
            </w:r>
            <w:r>
              <w:rPr>
                <w:noProof/>
                <w:webHidden/>
              </w:rPr>
              <w:tab/>
            </w:r>
            <w:r>
              <w:rPr>
                <w:noProof/>
                <w:webHidden/>
              </w:rPr>
              <w:fldChar w:fldCharType="begin"/>
            </w:r>
            <w:r>
              <w:rPr>
                <w:noProof/>
                <w:webHidden/>
              </w:rPr>
              <w:instrText xml:space="preserve"> PAGEREF _Toc206756742 \h </w:instrText>
            </w:r>
            <w:r>
              <w:rPr>
                <w:noProof/>
                <w:webHidden/>
              </w:rPr>
            </w:r>
            <w:r>
              <w:rPr>
                <w:noProof/>
                <w:webHidden/>
              </w:rPr>
              <w:fldChar w:fldCharType="separate"/>
            </w:r>
            <w:r w:rsidR="009B093B">
              <w:rPr>
                <w:noProof/>
                <w:webHidden/>
              </w:rPr>
              <w:t>18</w:t>
            </w:r>
            <w:r>
              <w:rPr>
                <w:noProof/>
                <w:webHidden/>
              </w:rPr>
              <w:fldChar w:fldCharType="end"/>
            </w:r>
          </w:hyperlink>
        </w:p>
        <w:p w14:paraId="55B8BE0C" w14:textId="215DD729" w:rsidR="00041070" w:rsidRDefault="00041070">
          <w:pPr>
            <w:pStyle w:val="INNH2"/>
            <w:rPr>
              <w:rFonts w:eastAsiaTheme="minorEastAsia"/>
              <w:noProof/>
              <w:kern w:val="2"/>
              <w:lang w:eastAsia="nb-NO"/>
              <w14:ligatures w14:val="standardContextual"/>
            </w:rPr>
          </w:pPr>
          <w:hyperlink w:anchor="_Toc206756743" w:history="1">
            <w:r w:rsidRPr="00331AC8">
              <w:rPr>
                <w:rStyle w:val="Hyperkobling"/>
                <w:noProof/>
              </w:rPr>
              <w:t>Åpne en fil</w:t>
            </w:r>
            <w:r>
              <w:rPr>
                <w:noProof/>
                <w:webHidden/>
              </w:rPr>
              <w:tab/>
            </w:r>
            <w:r>
              <w:rPr>
                <w:noProof/>
                <w:webHidden/>
              </w:rPr>
              <w:fldChar w:fldCharType="begin"/>
            </w:r>
            <w:r>
              <w:rPr>
                <w:noProof/>
                <w:webHidden/>
              </w:rPr>
              <w:instrText xml:space="preserve"> PAGEREF _Toc206756743 \h </w:instrText>
            </w:r>
            <w:r>
              <w:rPr>
                <w:noProof/>
                <w:webHidden/>
              </w:rPr>
            </w:r>
            <w:r>
              <w:rPr>
                <w:noProof/>
                <w:webHidden/>
              </w:rPr>
              <w:fldChar w:fldCharType="separate"/>
            </w:r>
            <w:r w:rsidR="009B093B">
              <w:rPr>
                <w:noProof/>
                <w:webHidden/>
              </w:rPr>
              <w:t>18</w:t>
            </w:r>
            <w:r>
              <w:rPr>
                <w:noProof/>
                <w:webHidden/>
              </w:rPr>
              <w:fldChar w:fldCharType="end"/>
            </w:r>
          </w:hyperlink>
        </w:p>
        <w:p w14:paraId="2B5FB531" w14:textId="24FB60AE" w:rsidR="00041070" w:rsidRDefault="00041070">
          <w:pPr>
            <w:pStyle w:val="INNH2"/>
            <w:rPr>
              <w:rFonts w:eastAsiaTheme="minorEastAsia"/>
              <w:noProof/>
              <w:kern w:val="2"/>
              <w:lang w:eastAsia="nb-NO"/>
              <w14:ligatures w14:val="standardContextual"/>
            </w:rPr>
          </w:pPr>
          <w:hyperlink w:anchor="_Toc206756744" w:history="1">
            <w:r w:rsidRPr="00331AC8">
              <w:rPr>
                <w:rStyle w:val="Hyperkobling"/>
                <w:noProof/>
              </w:rPr>
              <w:t>Nylig lagret</w:t>
            </w:r>
            <w:r>
              <w:rPr>
                <w:noProof/>
                <w:webHidden/>
              </w:rPr>
              <w:tab/>
            </w:r>
            <w:r>
              <w:rPr>
                <w:noProof/>
                <w:webHidden/>
              </w:rPr>
              <w:fldChar w:fldCharType="begin"/>
            </w:r>
            <w:r>
              <w:rPr>
                <w:noProof/>
                <w:webHidden/>
              </w:rPr>
              <w:instrText xml:space="preserve"> PAGEREF _Toc206756744 \h </w:instrText>
            </w:r>
            <w:r>
              <w:rPr>
                <w:noProof/>
                <w:webHidden/>
              </w:rPr>
            </w:r>
            <w:r>
              <w:rPr>
                <w:noProof/>
                <w:webHidden/>
              </w:rPr>
              <w:fldChar w:fldCharType="separate"/>
            </w:r>
            <w:r w:rsidR="009B093B">
              <w:rPr>
                <w:noProof/>
                <w:webHidden/>
              </w:rPr>
              <w:t>19</w:t>
            </w:r>
            <w:r>
              <w:rPr>
                <w:noProof/>
                <w:webHidden/>
              </w:rPr>
              <w:fldChar w:fldCharType="end"/>
            </w:r>
          </w:hyperlink>
        </w:p>
        <w:p w14:paraId="11B6E2AF" w14:textId="7B0766C7" w:rsidR="00041070" w:rsidRDefault="00041070">
          <w:pPr>
            <w:pStyle w:val="INNH2"/>
            <w:rPr>
              <w:rFonts w:eastAsiaTheme="minorEastAsia"/>
              <w:noProof/>
              <w:kern w:val="2"/>
              <w:lang w:eastAsia="nb-NO"/>
              <w14:ligatures w14:val="standardContextual"/>
            </w:rPr>
          </w:pPr>
          <w:hyperlink w:anchor="_Toc206756745" w:history="1">
            <w:r w:rsidRPr="00331AC8">
              <w:rPr>
                <w:rStyle w:val="Hyperkobling"/>
                <w:noProof/>
              </w:rPr>
              <w:t>Lukk en fil</w:t>
            </w:r>
            <w:r>
              <w:rPr>
                <w:noProof/>
                <w:webHidden/>
              </w:rPr>
              <w:tab/>
            </w:r>
            <w:r>
              <w:rPr>
                <w:noProof/>
                <w:webHidden/>
              </w:rPr>
              <w:fldChar w:fldCharType="begin"/>
            </w:r>
            <w:r>
              <w:rPr>
                <w:noProof/>
                <w:webHidden/>
              </w:rPr>
              <w:instrText xml:space="preserve"> PAGEREF _Toc206756745 \h </w:instrText>
            </w:r>
            <w:r>
              <w:rPr>
                <w:noProof/>
                <w:webHidden/>
              </w:rPr>
            </w:r>
            <w:r>
              <w:rPr>
                <w:noProof/>
                <w:webHidden/>
              </w:rPr>
              <w:fldChar w:fldCharType="separate"/>
            </w:r>
            <w:r w:rsidR="009B093B">
              <w:rPr>
                <w:noProof/>
                <w:webHidden/>
              </w:rPr>
              <w:t>19</w:t>
            </w:r>
            <w:r>
              <w:rPr>
                <w:noProof/>
                <w:webHidden/>
              </w:rPr>
              <w:fldChar w:fldCharType="end"/>
            </w:r>
          </w:hyperlink>
        </w:p>
        <w:p w14:paraId="30230ACC" w14:textId="7A4E240A" w:rsidR="00041070" w:rsidRDefault="00041070">
          <w:pPr>
            <w:pStyle w:val="INNH2"/>
            <w:rPr>
              <w:rFonts w:eastAsiaTheme="minorEastAsia"/>
              <w:noProof/>
              <w:kern w:val="2"/>
              <w:lang w:eastAsia="nb-NO"/>
              <w14:ligatures w14:val="standardContextual"/>
            </w:rPr>
          </w:pPr>
          <w:hyperlink w:anchor="_Toc206756746" w:history="1">
            <w:r w:rsidRPr="00331AC8">
              <w:rPr>
                <w:rStyle w:val="Hyperkobling"/>
                <w:noProof/>
              </w:rPr>
              <w:t>Lagre en tekstfil</w:t>
            </w:r>
            <w:r>
              <w:rPr>
                <w:noProof/>
                <w:webHidden/>
              </w:rPr>
              <w:tab/>
            </w:r>
            <w:r>
              <w:rPr>
                <w:noProof/>
                <w:webHidden/>
              </w:rPr>
              <w:fldChar w:fldCharType="begin"/>
            </w:r>
            <w:r>
              <w:rPr>
                <w:noProof/>
                <w:webHidden/>
              </w:rPr>
              <w:instrText xml:space="preserve"> PAGEREF _Toc206756746 \h </w:instrText>
            </w:r>
            <w:r>
              <w:rPr>
                <w:noProof/>
                <w:webHidden/>
              </w:rPr>
            </w:r>
            <w:r>
              <w:rPr>
                <w:noProof/>
                <w:webHidden/>
              </w:rPr>
              <w:fldChar w:fldCharType="separate"/>
            </w:r>
            <w:r w:rsidR="009B093B">
              <w:rPr>
                <w:noProof/>
                <w:webHidden/>
              </w:rPr>
              <w:t>19</w:t>
            </w:r>
            <w:r>
              <w:rPr>
                <w:noProof/>
                <w:webHidden/>
              </w:rPr>
              <w:fldChar w:fldCharType="end"/>
            </w:r>
          </w:hyperlink>
        </w:p>
        <w:p w14:paraId="4B6208EE" w14:textId="2B501DDF" w:rsidR="00041070" w:rsidRDefault="00041070">
          <w:pPr>
            <w:pStyle w:val="INNH2"/>
            <w:rPr>
              <w:rFonts w:eastAsiaTheme="minorEastAsia"/>
              <w:noProof/>
              <w:kern w:val="2"/>
              <w:lang w:eastAsia="nb-NO"/>
              <w14:ligatures w14:val="standardContextual"/>
            </w:rPr>
          </w:pPr>
          <w:hyperlink w:anchor="_Toc206756747" w:history="1">
            <w:r w:rsidRPr="00331AC8">
              <w:rPr>
                <w:rStyle w:val="Hyperkobling"/>
                <w:noProof/>
              </w:rPr>
              <w:t>Bruke automatisk rulling i redigeringsprogrammet</w:t>
            </w:r>
            <w:r>
              <w:rPr>
                <w:noProof/>
                <w:webHidden/>
              </w:rPr>
              <w:tab/>
            </w:r>
            <w:r>
              <w:rPr>
                <w:noProof/>
                <w:webHidden/>
              </w:rPr>
              <w:fldChar w:fldCharType="begin"/>
            </w:r>
            <w:r>
              <w:rPr>
                <w:noProof/>
                <w:webHidden/>
              </w:rPr>
              <w:instrText xml:space="preserve"> PAGEREF _Toc206756747 \h </w:instrText>
            </w:r>
            <w:r>
              <w:rPr>
                <w:noProof/>
                <w:webHidden/>
              </w:rPr>
            </w:r>
            <w:r>
              <w:rPr>
                <w:noProof/>
                <w:webHidden/>
              </w:rPr>
              <w:fldChar w:fldCharType="separate"/>
            </w:r>
            <w:r w:rsidR="009B093B">
              <w:rPr>
                <w:noProof/>
                <w:webHidden/>
              </w:rPr>
              <w:t>19</w:t>
            </w:r>
            <w:r>
              <w:rPr>
                <w:noProof/>
                <w:webHidden/>
              </w:rPr>
              <w:fldChar w:fldCharType="end"/>
            </w:r>
          </w:hyperlink>
        </w:p>
        <w:p w14:paraId="0AFD5D9E" w14:textId="20E8B273" w:rsidR="00041070" w:rsidRDefault="00041070">
          <w:pPr>
            <w:pStyle w:val="INNH3"/>
            <w:rPr>
              <w:rFonts w:eastAsiaTheme="minorEastAsia"/>
              <w:noProof/>
              <w:kern w:val="2"/>
              <w:lang w:eastAsia="nb-NO"/>
              <w14:ligatures w14:val="standardContextual"/>
            </w:rPr>
          </w:pPr>
          <w:hyperlink w:anchor="_Toc206756748" w:history="1">
            <w:r w:rsidRPr="00331AC8">
              <w:rPr>
                <w:rStyle w:val="Hyperkobling"/>
                <w:noProof/>
              </w:rPr>
              <w:t>Endre automatisk rullehastighet</w:t>
            </w:r>
            <w:r>
              <w:rPr>
                <w:noProof/>
                <w:webHidden/>
              </w:rPr>
              <w:tab/>
            </w:r>
            <w:r>
              <w:rPr>
                <w:noProof/>
                <w:webHidden/>
              </w:rPr>
              <w:fldChar w:fldCharType="begin"/>
            </w:r>
            <w:r>
              <w:rPr>
                <w:noProof/>
                <w:webHidden/>
              </w:rPr>
              <w:instrText xml:space="preserve"> PAGEREF _Toc206756748 \h </w:instrText>
            </w:r>
            <w:r>
              <w:rPr>
                <w:noProof/>
                <w:webHidden/>
              </w:rPr>
            </w:r>
            <w:r>
              <w:rPr>
                <w:noProof/>
                <w:webHidden/>
              </w:rPr>
              <w:fldChar w:fldCharType="separate"/>
            </w:r>
            <w:r w:rsidR="009B093B">
              <w:rPr>
                <w:noProof/>
                <w:webHidden/>
              </w:rPr>
              <w:t>19</w:t>
            </w:r>
            <w:r>
              <w:rPr>
                <w:noProof/>
                <w:webHidden/>
              </w:rPr>
              <w:fldChar w:fldCharType="end"/>
            </w:r>
          </w:hyperlink>
        </w:p>
        <w:p w14:paraId="34FD30FE" w14:textId="5ABE540C" w:rsidR="00041070" w:rsidRDefault="00041070">
          <w:pPr>
            <w:pStyle w:val="INNH2"/>
            <w:rPr>
              <w:rFonts w:eastAsiaTheme="minorEastAsia"/>
              <w:noProof/>
              <w:kern w:val="2"/>
              <w:lang w:eastAsia="nb-NO"/>
              <w14:ligatures w14:val="standardContextual"/>
            </w:rPr>
          </w:pPr>
          <w:hyperlink w:anchor="_Toc206756749" w:history="1">
            <w:r w:rsidRPr="00331AC8">
              <w:rPr>
                <w:rStyle w:val="Hyperkobling"/>
                <w:noProof/>
              </w:rPr>
              <w:t>Finne tekst i en fil</w:t>
            </w:r>
            <w:r>
              <w:rPr>
                <w:noProof/>
                <w:webHidden/>
              </w:rPr>
              <w:tab/>
            </w:r>
            <w:r>
              <w:rPr>
                <w:noProof/>
                <w:webHidden/>
              </w:rPr>
              <w:fldChar w:fldCharType="begin"/>
            </w:r>
            <w:r>
              <w:rPr>
                <w:noProof/>
                <w:webHidden/>
              </w:rPr>
              <w:instrText xml:space="preserve"> PAGEREF _Toc206756749 \h </w:instrText>
            </w:r>
            <w:r>
              <w:rPr>
                <w:noProof/>
                <w:webHidden/>
              </w:rPr>
            </w:r>
            <w:r>
              <w:rPr>
                <w:noProof/>
                <w:webHidden/>
              </w:rPr>
              <w:fldChar w:fldCharType="separate"/>
            </w:r>
            <w:r w:rsidR="009B093B">
              <w:rPr>
                <w:noProof/>
                <w:webHidden/>
              </w:rPr>
              <w:t>20</w:t>
            </w:r>
            <w:r>
              <w:rPr>
                <w:noProof/>
                <w:webHidden/>
              </w:rPr>
              <w:fldChar w:fldCharType="end"/>
            </w:r>
          </w:hyperlink>
        </w:p>
        <w:p w14:paraId="704D5BC2" w14:textId="0B08DD81" w:rsidR="00041070" w:rsidRDefault="00041070">
          <w:pPr>
            <w:pStyle w:val="INNH3"/>
            <w:rPr>
              <w:rFonts w:eastAsiaTheme="minorEastAsia"/>
              <w:noProof/>
              <w:kern w:val="2"/>
              <w:lang w:eastAsia="nb-NO"/>
              <w14:ligatures w14:val="standardContextual"/>
            </w:rPr>
          </w:pPr>
          <w:hyperlink w:anchor="_Toc206756750" w:history="1">
            <w:r w:rsidRPr="00331AC8">
              <w:rPr>
                <w:rStyle w:val="Hyperkobling"/>
                <w:noProof/>
              </w:rPr>
              <w:t>Finne og erstatte tekst</w:t>
            </w:r>
            <w:r>
              <w:rPr>
                <w:noProof/>
                <w:webHidden/>
              </w:rPr>
              <w:tab/>
            </w:r>
            <w:r>
              <w:rPr>
                <w:noProof/>
                <w:webHidden/>
              </w:rPr>
              <w:fldChar w:fldCharType="begin"/>
            </w:r>
            <w:r>
              <w:rPr>
                <w:noProof/>
                <w:webHidden/>
              </w:rPr>
              <w:instrText xml:space="preserve"> PAGEREF _Toc206756750 \h </w:instrText>
            </w:r>
            <w:r>
              <w:rPr>
                <w:noProof/>
                <w:webHidden/>
              </w:rPr>
            </w:r>
            <w:r>
              <w:rPr>
                <w:noProof/>
                <w:webHidden/>
              </w:rPr>
              <w:fldChar w:fldCharType="separate"/>
            </w:r>
            <w:r w:rsidR="009B093B">
              <w:rPr>
                <w:noProof/>
                <w:webHidden/>
              </w:rPr>
              <w:t>20</w:t>
            </w:r>
            <w:r>
              <w:rPr>
                <w:noProof/>
                <w:webHidden/>
              </w:rPr>
              <w:fldChar w:fldCharType="end"/>
            </w:r>
          </w:hyperlink>
        </w:p>
        <w:p w14:paraId="62C6195C" w14:textId="514D0E48" w:rsidR="00041070" w:rsidRDefault="00041070">
          <w:pPr>
            <w:pStyle w:val="INNH2"/>
            <w:rPr>
              <w:rFonts w:eastAsiaTheme="minorEastAsia"/>
              <w:noProof/>
              <w:kern w:val="2"/>
              <w:lang w:eastAsia="nb-NO"/>
              <w14:ligatures w14:val="standardContextual"/>
            </w:rPr>
          </w:pPr>
          <w:hyperlink w:anchor="_Toc206756751" w:history="1">
            <w:r w:rsidRPr="00331AC8">
              <w:rPr>
                <w:rStyle w:val="Hyperkobling"/>
                <w:noProof/>
              </w:rPr>
              <w:t>Klippe ut, kopiere og lime inn tekst</w:t>
            </w:r>
            <w:r>
              <w:rPr>
                <w:noProof/>
                <w:webHidden/>
              </w:rPr>
              <w:tab/>
            </w:r>
            <w:r>
              <w:rPr>
                <w:noProof/>
                <w:webHidden/>
              </w:rPr>
              <w:fldChar w:fldCharType="begin"/>
            </w:r>
            <w:r>
              <w:rPr>
                <w:noProof/>
                <w:webHidden/>
              </w:rPr>
              <w:instrText xml:space="preserve"> PAGEREF _Toc206756751 \h </w:instrText>
            </w:r>
            <w:r>
              <w:rPr>
                <w:noProof/>
                <w:webHidden/>
              </w:rPr>
            </w:r>
            <w:r>
              <w:rPr>
                <w:noProof/>
                <w:webHidden/>
              </w:rPr>
              <w:fldChar w:fldCharType="separate"/>
            </w:r>
            <w:r w:rsidR="009B093B">
              <w:rPr>
                <w:noProof/>
                <w:webHidden/>
              </w:rPr>
              <w:t>20</w:t>
            </w:r>
            <w:r>
              <w:rPr>
                <w:noProof/>
                <w:webHidden/>
              </w:rPr>
              <w:fldChar w:fldCharType="end"/>
            </w:r>
          </w:hyperlink>
        </w:p>
        <w:p w14:paraId="64C7D03C" w14:textId="221BA2EE" w:rsidR="00041070" w:rsidRDefault="00041070">
          <w:pPr>
            <w:pStyle w:val="INNH2"/>
            <w:rPr>
              <w:rFonts w:eastAsiaTheme="minorEastAsia"/>
              <w:noProof/>
              <w:kern w:val="2"/>
              <w:lang w:eastAsia="nb-NO"/>
              <w14:ligatures w14:val="standardContextual"/>
            </w:rPr>
          </w:pPr>
          <w:hyperlink w:anchor="_Toc206756752" w:history="1">
            <w:r w:rsidRPr="00331AC8">
              <w:rPr>
                <w:rStyle w:val="Hyperkobling"/>
                <w:noProof/>
              </w:rPr>
              <w:t>Søk på Wikipedia, på Wiktionary og i WordNet</w:t>
            </w:r>
            <w:r>
              <w:rPr>
                <w:noProof/>
                <w:webHidden/>
              </w:rPr>
              <w:tab/>
            </w:r>
            <w:r>
              <w:rPr>
                <w:noProof/>
                <w:webHidden/>
              </w:rPr>
              <w:fldChar w:fldCharType="begin"/>
            </w:r>
            <w:r>
              <w:rPr>
                <w:noProof/>
                <w:webHidden/>
              </w:rPr>
              <w:instrText xml:space="preserve"> PAGEREF _Toc206756752 \h </w:instrText>
            </w:r>
            <w:r>
              <w:rPr>
                <w:noProof/>
                <w:webHidden/>
              </w:rPr>
            </w:r>
            <w:r>
              <w:rPr>
                <w:noProof/>
                <w:webHidden/>
              </w:rPr>
              <w:fldChar w:fldCharType="separate"/>
            </w:r>
            <w:r w:rsidR="009B093B">
              <w:rPr>
                <w:noProof/>
                <w:webHidden/>
              </w:rPr>
              <w:t>21</w:t>
            </w:r>
            <w:r>
              <w:rPr>
                <w:noProof/>
                <w:webHidden/>
              </w:rPr>
              <w:fldChar w:fldCharType="end"/>
            </w:r>
          </w:hyperlink>
        </w:p>
        <w:p w14:paraId="608C8AA0" w14:textId="3649FEF2" w:rsidR="00041070" w:rsidRDefault="00041070">
          <w:pPr>
            <w:pStyle w:val="INNH2"/>
            <w:rPr>
              <w:rFonts w:eastAsiaTheme="minorEastAsia"/>
              <w:noProof/>
              <w:kern w:val="2"/>
              <w:lang w:eastAsia="nb-NO"/>
              <w14:ligatures w14:val="standardContextual"/>
            </w:rPr>
          </w:pPr>
          <w:hyperlink w:anchor="_Toc206756753" w:history="1">
            <w:r w:rsidRPr="00331AC8">
              <w:rPr>
                <w:rStyle w:val="Hyperkobling"/>
                <w:noProof/>
              </w:rPr>
              <w:t>Bruke lesemodus</w:t>
            </w:r>
            <w:r>
              <w:rPr>
                <w:noProof/>
                <w:webHidden/>
              </w:rPr>
              <w:tab/>
            </w:r>
            <w:r>
              <w:rPr>
                <w:noProof/>
                <w:webHidden/>
              </w:rPr>
              <w:fldChar w:fldCharType="begin"/>
            </w:r>
            <w:r>
              <w:rPr>
                <w:noProof/>
                <w:webHidden/>
              </w:rPr>
              <w:instrText xml:space="preserve"> PAGEREF _Toc206756753 \h </w:instrText>
            </w:r>
            <w:r>
              <w:rPr>
                <w:noProof/>
                <w:webHidden/>
              </w:rPr>
            </w:r>
            <w:r>
              <w:rPr>
                <w:noProof/>
                <w:webHidden/>
              </w:rPr>
              <w:fldChar w:fldCharType="separate"/>
            </w:r>
            <w:r w:rsidR="009B093B">
              <w:rPr>
                <w:noProof/>
                <w:webHidden/>
              </w:rPr>
              <w:t>21</w:t>
            </w:r>
            <w:r>
              <w:rPr>
                <w:noProof/>
                <w:webHidden/>
              </w:rPr>
              <w:fldChar w:fldCharType="end"/>
            </w:r>
          </w:hyperlink>
        </w:p>
        <w:p w14:paraId="0AAF0D7F" w14:textId="0863BAFF" w:rsidR="00041070" w:rsidRDefault="00041070">
          <w:pPr>
            <w:pStyle w:val="INNH2"/>
            <w:rPr>
              <w:rFonts w:eastAsiaTheme="minorEastAsia"/>
              <w:noProof/>
              <w:kern w:val="2"/>
              <w:lang w:eastAsia="nb-NO"/>
              <w14:ligatures w14:val="standardContextual"/>
            </w:rPr>
          </w:pPr>
          <w:hyperlink w:anchor="_Toc206756754" w:history="1">
            <w:r w:rsidRPr="00331AC8">
              <w:rPr>
                <w:rStyle w:val="Hyperkobling"/>
                <w:noProof/>
              </w:rPr>
              <w:t>Legge til, navigere og fjerne bokmerker</w:t>
            </w:r>
            <w:r>
              <w:rPr>
                <w:noProof/>
                <w:webHidden/>
              </w:rPr>
              <w:tab/>
            </w:r>
            <w:r>
              <w:rPr>
                <w:noProof/>
                <w:webHidden/>
              </w:rPr>
              <w:fldChar w:fldCharType="begin"/>
            </w:r>
            <w:r>
              <w:rPr>
                <w:noProof/>
                <w:webHidden/>
              </w:rPr>
              <w:instrText xml:space="preserve"> PAGEREF _Toc206756754 \h </w:instrText>
            </w:r>
            <w:r>
              <w:rPr>
                <w:noProof/>
                <w:webHidden/>
              </w:rPr>
            </w:r>
            <w:r>
              <w:rPr>
                <w:noProof/>
                <w:webHidden/>
              </w:rPr>
              <w:fldChar w:fldCharType="separate"/>
            </w:r>
            <w:r w:rsidR="009B093B">
              <w:rPr>
                <w:noProof/>
                <w:webHidden/>
              </w:rPr>
              <w:t>21</w:t>
            </w:r>
            <w:r>
              <w:rPr>
                <w:noProof/>
                <w:webHidden/>
              </w:rPr>
              <w:fldChar w:fldCharType="end"/>
            </w:r>
          </w:hyperlink>
        </w:p>
        <w:p w14:paraId="78A56DCA" w14:textId="08BFECA4" w:rsidR="00041070" w:rsidRDefault="00041070">
          <w:pPr>
            <w:pStyle w:val="INNH3"/>
            <w:rPr>
              <w:rFonts w:eastAsiaTheme="minorEastAsia"/>
              <w:noProof/>
              <w:kern w:val="2"/>
              <w:lang w:eastAsia="nb-NO"/>
              <w14:ligatures w14:val="standardContextual"/>
            </w:rPr>
          </w:pPr>
          <w:hyperlink w:anchor="_Toc206756755" w:history="1">
            <w:r w:rsidRPr="00331AC8">
              <w:rPr>
                <w:rStyle w:val="Hyperkobling"/>
                <w:noProof/>
              </w:rPr>
              <w:t>Sette inn et bokmerke</w:t>
            </w:r>
            <w:r>
              <w:rPr>
                <w:noProof/>
                <w:webHidden/>
              </w:rPr>
              <w:tab/>
            </w:r>
            <w:r>
              <w:rPr>
                <w:noProof/>
                <w:webHidden/>
              </w:rPr>
              <w:fldChar w:fldCharType="begin"/>
            </w:r>
            <w:r>
              <w:rPr>
                <w:noProof/>
                <w:webHidden/>
              </w:rPr>
              <w:instrText xml:space="preserve"> PAGEREF _Toc206756755 \h </w:instrText>
            </w:r>
            <w:r>
              <w:rPr>
                <w:noProof/>
                <w:webHidden/>
              </w:rPr>
            </w:r>
            <w:r>
              <w:rPr>
                <w:noProof/>
                <w:webHidden/>
              </w:rPr>
              <w:fldChar w:fldCharType="separate"/>
            </w:r>
            <w:r w:rsidR="009B093B">
              <w:rPr>
                <w:noProof/>
                <w:webHidden/>
              </w:rPr>
              <w:t>21</w:t>
            </w:r>
            <w:r>
              <w:rPr>
                <w:noProof/>
                <w:webHidden/>
              </w:rPr>
              <w:fldChar w:fldCharType="end"/>
            </w:r>
          </w:hyperlink>
        </w:p>
        <w:p w14:paraId="7D71E879" w14:textId="24497F2C" w:rsidR="00041070" w:rsidRDefault="00041070">
          <w:pPr>
            <w:pStyle w:val="INNH3"/>
            <w:rPr>
              <w:rFonts w:eastAsiaTheme="minorEastAsia"/>
              <w:noProof/>
              <w:kern w:val="2"/>
              <w:lang w:eastAsia="nb-NO"/>
              <w14:ligatures w14:val="standardContextual"/>
            </w:rPr>
          </w:pPr>
          <w:hyperlink w:anchor="_Toc206756756" w:history="1">
            <w:r w:rsidRPr="00331AC8">
              <w:rPr>
                <w:rStyle w:val="Hyperkobling"/>
                <w:noProof/>
              </w:rPr>
              <w:t>Navigere til bokmerker</w:t>
            </w:r>
            <w:r>
              <w:rPr>
                <w:noProof/>
                <w:webHidden/>
              </w:rPr>
              <w:tab/>
            </w:r>
            <w:r>
              <w:rPr>
                <w:noProof/>
                <w:webHidden/>
              </w:rPr>
              <w:fldChar w:fldCharType="begin"/>
            </w:r>
            <w:r>
              <w:rPr>
                <w:noProof/>
                <w:webHidden/>
              </w:rPr>
              <w:instrText xml:space="preserve"> PAGEREF _Toc206756756 \h </w:instrText>
            </w:r>
            <w:r>
              <w:rPr>
                <w:noProof/>
                <w:webHidden/>
              </w:rPr>
            </w:r>
            <w:r>
              <w:rPr>
                <w:noProof/>
                <w:webHidden/>
              </w:rPr>
              <w:fldChar w:fldCharType="separate"/>
            </w:r>
            <w:r w:rsidR="009B093B">
              <w:rPr>
                <w:noProof/>
                <w:webHidden/>
              </w:rPr>
              <w:t>22</w:t>
            </w:r>
            <w:r>
              <w:rPr>
                <w:noProof/>
                <w:webHidden/>
              </w:rPr>
              <w:fldChar w:fldCharType="end"/>
            </w:r>
          </w:hyperlink>
        </w:p>
        <w:p w14:paraId="15F0612C" w14:textId="548E7EEE" w:rsidR="00041070" w:rsidRDefault="00041070">
          <w:pPr>
            <w:pStyle w:val="INNH3"/>
            <w:rPr>
              <w:rFonts w:eastAsiaTheme="minorEastAsia"/>
              <w:noProof/>
              <w:kern w:val="2"/>
              <w:lang w:eastAsia="nb-NO"/>
              <w14:ligatures w14:val="standardContextual"/>
            </w:rPr>
          </w:pPr>
          <w:hyperlink w:anchor="_Toc206756757" w:history="1">
            <w:r w:rsidRPr="00331AC8">
              <w:rPr>
                <w:rStyle w:val="Hyperkobling"/>
                <w:noProof/>
              </w:rPr>
              <w:t>Fjerne bokmerker</w:t>
            </w:r>
            <w:r>
              <w:rPr>
                <w:noProof/>
                <w:webHidden/>
              </w:rPr>
              <w:tab/>
            </w:r>
            <w:r>
              <w:rPr>
                <w:noProof/>
                <w:webHidden/>
              </w:rPr>
              <w:fldChar w:fldCharType="begin"/>
            </w:r>
            <w:r>
              <w:rPr>
                <w:noProof/>
                <w:webHidden/>
              </w:rPr>
              <w:instrText xml:space="preserve"> PAGEREF _Toc206756757 \h </w:instrText>
            </w:r>
            <w:r>
              <w:rPr>
                <w:noProof/>
                <w:webHidden/>
              </w:rPr>
            </w:r>
            <w:r>
              <w:rPr>
                <w:noProof/>
                <w:webHidden/>
              </w:rPr>
              <w:fldChar w:fldCharType="separate"/>
            </w:r>
            <w:r w:rsidR="009B093B">
              <w:rPr>
                <w:noProof/>
                <w:webHidden/>
              </w:rPr>
              <w:t>22</w:t>
            </w:r>
            <w:r>
              <w:rPr>
                <w:noProof/>
                <w:webHidden/>
              </w:rPr>
              <w:fldChar w:fldCharType="end"/>
            </w:r>
          </w:hyperlink>
        </w:p>
        <w:p w14:paraId="41CC8829" w14:textId="470C4B18" w:rsidR="00041070" w:rsidRDefault="00041070">
          <w:pPr>
            <w:pStyle w:val="INNH2"/>
            <w:rPr>
              <w:rFonts w:eastAsiaTheme="minorEastAsia"/>
              <w:noProof/>
              <w:kern w:val="2"/>
              <w:lang w:eastAsia="nb-NO"/>
              <w14:ligatures w14:val="standardContextual"/>
            </w:rPr>
          </w:pPr>
          <w:hyperlink w:anchor="_Toc206756758" w:history="1">
            <w:r w:rsidRPr="00331AC8">
              <w:rPr>
                <w:rStyle w:val="Hyperkobling"/>
                <w:noProof/>
              </w:rPr>
              <w:t>Veksle mellom tekstindikatorer</w:t>
            </w:r>
            <w:r>
              <w:rPr>
                <w:noProof/>
                <w:webHidden/>
              </w:rPr>
              <w:tab/>
            </w:r>
            <w:r>
              <w:rPr>
                <w:noProof/>
                <w:webHidden/>
              </w:rPr>
              <w:fldChar w:fldCharType="begin"/>
            </w:r>
            <w:r>
              <w:rPr>
                <w:noProof/>
                <w:webHidden/>
              </w:rPr>
              <w:instrText xml:space="preserve"> PAGEREF _Toc206756758 \h </w:instrText>
            </w:r>
            <w:r>
              <w:rPr>
                <w:noProof/>
                <w:webHidden/>
              </w:rPr>
            </w:r>
            <w:r>
              <w:rPr>
                <w:noProof/>
                <w:webHidden/>
              </w:rPr>
              <w:fldChar w:fldCharType="separate"/>
            </w:r>
            <w:r w:rsidR="009B093B">
              <w:rPr>
                <w:noProof/>
                <w:webHidden/>
              </w:rPr>
              <w:t>22</w:t>
            </w:r>
            <w:r>
              <w:rPr>
                <w:noProof/>
                <w:webHidden/>
              </w:rPr>
              <w:fldChar w:fldCharType="end"/>
            </w:r>
          </w:hyperlink>
        </w:p>
        <w:p w14:paraId="5E90690E" w14:textId="32FF01C2" w:rsidR="00041070" w:rsidRDefault="00041070">
          <w:pPr>
            <w:pStyle w:val="INNH2"/>
            <w:rPr>
              <w:rFonts w:eastAsiaTheme="minorEastAsia"/>
              <w:noProof/>
              <w:kern w:val="2"/>
              <w:lang w:eastAsia="nb-NO"/>
              <w14:ligatures w14:val="standardContextual"/>
            </w:rPr>
          </w:pPr>
          <w:hyperlink w:anchor="_Toc206756759" w:history="1">
            <w:r w:rsidRPr="00331AC8">
              <w:rPr>
                <w:rStyle w:val="Hyperkobling"/>
                <w:noProof/>
              </w:rPr>
              <w:t>Tabell for redigeringskommandoer</w:t>
            </w:r>
            <w:r>
              <w:rPr>
                <w:noProof/>
                <w:webHidden/>
              </w:rPr>
              <w:tab/>
            </w:r>
            <w:r>
              <w:rPr>
                <w:noProof/>
                <w:webHidden/>
              </w:rPr>
              <w:fldChar w:fldCharType="begin"/>
            </w:r>
            <w:r>
              <w:rPr>
                <w:noProof/>
                <w:webHidden/>
              </w:rPr>
              <w:instrText xml:space="preserve"> PAGEREF _Toc206756759 \h </w:instrText>
            </w:r>
            <w:r>
              <w:rPr>
                <w:noProof/>
                <w:webHidden/>
              </w:rPr>
            </w:r>
            <w:r>
              <w:rPr>
                <w:noProof/>
                <w:webHidden/>
              </w:rPr>
              <w:fldChar w:fldCharType="separate"/>
            </w:r>
            <w:r w:rsidR="009B093B">
              <w:rPr>
                <w:noProof/>
                <w:webHidden/>
              </w:rPr>
              <w:t>23</w:t>
            </w:r>
            <w:r>
              <w:rPr>
                <w:noProof/>
                <w:webHidden/>
              </w:rPr>
              <w:fldChar w:fldCharType="end"/>
            </w:r>
          </w:hyperlink>
        </w:p>
        <w:p w14:paraId="651B27F5" w14:textId="3F1CBC6D" w:rsidR="00041070" w:rsidRDefault="00041070">
          <w:pPr>
            <w:pStyle w:val="INNH1"/>
            <w:rPr>
              <w:rFonts w:eastAsiaTheme="minorEastAsia"/>
              <w:noProof/>
              <w:kern w:val="2"/>
              <w:lang w:eastAsia="nb-NO"/>
              <w14:ligatures w14:val="standardContextual"/>
            </w:rPr>
          </w:pPr>
          <w:hyperlink w:anchor="_Toc206756760" w:history="1">
            <w:r w:rsidRPr="00331AC8">
              <w:rPr>
                <w:rStyle w:val="Hyperkobling"/>
                <w:noProof/>
              </w:rPr>
              <w:t>Bruke programmet Punktskrifteditor</w:t>
            </w:r>
            <w:r>
              <w:rPr>
                <w:noProof/>
                <w:webHidden/>
              </w:rPr>
              <w:tab/>
            </w:r>
            <w:r>
              <w:rPr>
                <w:noProof/>
                <w:webHidden/>
              </w:rPr>
              <w:fldChar w:fldCharType="begin"/>
            </w:r>
            <w:r>
              <w:rPr>
                <w:noProof/>
                <w:webHidden/>
              </w:rPr>
              <w:instrText xml:space="preserve"> PAGEREF _Toc206756760 \h </w:instrText>
            </w:r>
            <w:r>
              <w:rPr>
                <w:noProof/>
                <w:webHidden/>
              </w:rPr>
            </w:r>
            <w:r>
              <w:rPr>
                <w:noProof/>
                <w:webHidden/>
              </w:rPr>
              <w:fldChar w:fldCharType="separate"/>
            </w:r>
            <w:r w:rsidR="009B093B">
              <w:rPr>
                <w:noProof/>
                <w:webHidden/>
              </w:rPr>
              <w:t>24</w:t>
            </w:r>
            <w:r>
              <w:rPr>
                <w:noProof/>
                <w:webHidden/>
              </w:rPr>
              <w:fldChar w:fldCharType="end"/>
            </w:r>
          </w:hyperlink>
        </w:p>
        <w:p w14:paraId="5DD8D518" w14:textId="519A4E88" w:rsidR="00041070" w:rsidRDefault="00041070">
          <w:pPr>
            <w:pStyle w:val="INNH2"/>
            <w:rPr>
              <w:rFonts w:eastAsiaTheme="minorEastAsia"/>
              <w:noProof/>
              <w:kern w:val="2"/>
              <w:lang w:eastAsia="nb-NO"/>
              <w14:ligatures w14:val="standardContextual"/>
            </w:rPr>
          </w:pPr>
          <w:hyperlink w:anchor="_Toc206756761" w:history="1">
            <w:r w:rsidRPr="00331AC8">
              <w:rPr>
                <w:rStyle w:val="Hyperkobling"/>
                <w:noProof/>
              </w:rPr>
              <w:t>Opprett en fil</w:t>
            </w:r>
            <w:r>
              <w:rPr>
                <w:noProof/>
                <w:webHidden/>
              </w:rPr>
              <w:tab/>
            </w:r>
            <w:r>
              <w:rPr>
                <w:noProof/>
                <w:webHidden/>
              </w:rPr>
              <w:fldChar w:fldCharType="begin"/>
            </w:r>
            <w:r>
              <w:rPr>
                <w:noProof/>
                <w:webHidden/>
              </w:rPr>
              <w:instrText xml:space="preserve"> PAGEREF _Toc206756761 \h </w:instrText>
            </w:r>
            <w:r>
              <w:rPr>
                <w:noProof/>
                <w:webHidden/>
              </w:rPr>
            </w:r>
            <w:r>
              <w:rPr>
                <w:noProof/>
                <w:webHidden/>
              </w:rPr>
              <w:fldChar w:fldCharType="separate"/>
            </w:r>
            <w:r w:rsidR="009B093B">
              <w:rPr>
                <w:noProof/>
                <w:webHidden/>
              </w:rPr>
              <w:t>25</w:t>
            </w:r>
            <w:r>
              <w:rPr>
                <w:noProof/>
                <w:webHidden/>
              </w:rPr>
              <w:fldChar w:fldCharType="end"/>
            </w:r>
          </w:hyperlink>
        </w:p>
        <w:p w14:paraId="6273D38E" w14:textId="164B9CAE" w:rsidR="00041070" w:rsidRDefault="00041070">
          <w:pPr>
            <w:pStyle w:val="INNH2"/>
            <w:rPr>
              <w:rFonts w:eastAsiaTheme="minorEastAsia"/>
              <w:noProof/>
              <w:kern w:val="2"/>
              <w:lang w:eastAsia="nb-NO"/>
              <w14:ligatures w14:val="standardContextual"/>
            </w:rPr>
          </w:pPr>
          <w:hyperlink w:anchor="_Toc206756762" w:history="1">
            <w:r w:rsidRPr="00331AC8">
              <w:rPr>
                <w:rStyle w:val="Hyperkobling"/>
                <w:noProof/>
              </w:rPr>
              <w:t>Åpne en fil</w:t>
            </w:r>
            <w:r>
              <w:rPr>
                <w:noProof/>
                <w:webHidden/>
              </w:rPr>
              <w:tab/>
            </w:r>
            <w:r>
              <w:rPr>
                <w:noProof/>
                <w:webHidden/>
              </w:rPr>
              <w:fldChar w:fldCharType="begin"/>
            </w:r>
            <w:r>
              <w:rPr>
                <w:noProof/>
                <w:webHidden/>
              </w:rPr>
              <w:instrText xml:space="preserve"> PAGEREF _Toc206756762 \h </w:instrText>
            </w:r>
            <w:r>
              <w:rPr>
                <w:noProof/>
                <w:webHidden/>
              </w:rPr>
            </w:r>
            <w:r>
              <w:rPr>
                <w:noProof/>
                <w:webHidden/>
              </w:rPr>
              <w:fldChar w:fldCharType="separate"/>
            </w:r>
            <w:r w:rsidR="009B093B">
              <w:rPr>
                <w:noProof/>
                <w:webHidden/>
              </w:rPr>
              <w:t>25</w:t>
            </w:r>
            <w:r>
              <w:rPr>
                <w:noProof/>
                <w:webHidden/>
              </w:rPr>
              <w:fldChar w:fldCharType="end"/>
            </w:r>
          </w:hyperlink>
        </w:p>
        <w:p w14:paraId="1087E6A0" w14:textId="72EB076F" w:rsidR="00041070" w:rsidRDefault="00041070">
          <w:pPr>
            <w:pStyle w:val="INNH2"/>
            <w:rPr>
              <w:rFonts w:eastAsiaTheme="minorEastAsia"/>
              <w:noProof/>
              <w:kern w:val="2"/>
              <w:lang w:eastAsia="nb-NO"/>
              <w14:ligatures w14:val="standardContextual"/>
            </w:rPr>
          </w:pPr>
          <w:hyperlink w:anchor="_Toc206756763" w:history="1">
            <w:r w:rsidRPr="00331AC8">
              <w:rPr>
                <w:rStyle w:val="Hyperkobling"/>
                <w:noProof/>
              </w:rPr>
              <w:t>Nylig lagret</w:t>
            </w:r>
            <w:r>
              <w:rPr>
                <w:noProof/>
                <w:webHidden/>
              </w:rPr>
              <w:tab/>
            </w:r>
            <w:r>
              <w:rPr>
                <w:noProof/>
                <w:webHidden/>
              </w:rPr>
              <w:fldChar w:fldCharType="begin"/>
            </w:r>
            <w:r>
              <w:rPr>
                <w:noProof/>
                <w:webHidden/>
              </w:rPr>
              <w:instrText xml:space="preserve"> PAGEREF _Toc206756763 \h </w:instrText>
            </w:r>
            <w:r>
              <w:rPr>
                <w:noProof/>
                <w:webHidden/>
              </w:rPr>
            </w:r>
            <w:r>
              <w:rPr>
                <w:noProof/>
                <w:webHidden/>
              </w:rPr>
              <w:fldChar w:fldCharType="separate"/>
            </w:r>
            <w:r w:rsidR="009B093B">
              <w:rPr>
                <w:noProof/>
                <w:webHidden/>
              </w:rPr>
              <w:t>25</w:t>
            </w:r>
            <w:r>
              <w:rPr>
                <w:noProof/>
                <w:webHidden/>
              </w:rPr>
              <w:fldChar w:fldCharType="end"/>
            </w:r>
          </w:hyperlink>
        </w:p>
        <w:p w14:paraId="48A73B27" w14:textId="4E3D987C" w:rsidR="00041070" w:rsidRDefault="00041070">
          <w:pPr>
            <w:pStyle w:val="INNH2"/>
            <w:rPr>
              <w:rFonts w:eastAsiaTheme="minorEastAsia"/>
              <w:noProof/>
              <w:kern w:val="2"/>
              <w:lang w:eastAsia="nb-NO"/>
              <w14:ligatures w14:val="standardContextual"/>
            </w:rPr>
          </w:pPr>
          <w:hyperlink w:anchor="_Toc206756764" w:history="1">
            <w:r w:rsidRPr="00331AC8">
              <w:rPr>
                <w:rStyle w:val="Hyperkobling"/>
                <w:noProof/>
              </w:rPr>
              <w:t>Lukk en fil</w:t>
            </w:r>
            <w:r>
              <w:rPr>
                <w:noProof/>
                <w:webHidden/>
              </w:rPr>
              <w:tab/>
            </w:r>
            <w:r>
              <w:rPr>
                <w:noProof/>
                <w:webHidden/>
              </w:rPr>
              <w:fldChar w:fldCharType="begin"/>
            </w:r>
            <w:r>
              <w:rPr>
                <w:noProof/>
                <w:webHidden/>
              </w:rPr>
              <w:instrText xml:space="preserve"> PAGEREF _Toc206756764 \h </w:instrText>
            </w:r>
            <w:r>
              <w:rPr>
                <w:noProof/>
                <w:webHidden/>
              </w:rPr>
            </w:r>
            <w:r>
              <w:rPr>
                <w:noProof/>
                <w:webHidden/>
              </w:rPr>
              <w:fldChar w:fldCharType="separate"/>
            </w:r>
            <w:r w:rsidR="009B093B">
              <w:rPr>
                <w:noProof/>
                <w:webHidden/>
              </w:rPr>
              <w:t>25</w:t>
            </w:r>
            <w:r>
              <w:rPr>
                <w:noProof/>
                <w:webHidden/>
              </w:rPr>
              <w:fldChar w:fldCharType="end"/>
            </w:r>
          </w:hyperlink>
        </w:p>
        <w:p w14:paraId="52951564" w14:textId="711D31A4" w:rsidR="00041070" w:rsidRDefault="00041070">
          <w:pPr>
            <w:pStyle w:val="INNH2"/>
            <w:rPr>
              <w:rFonts w:eastAsiaTheme="minorEastAsia"/>
              <w:noProof/>
              <w:kern w:val="2"/>
              <w:lang w:eastAsia="nb-NO"/>
              <w14:ligatures w14:val="standardContextual"/>
            </w:rPr>
          </w:pPr>
          <w:hyperlink w:anchor="_Toc206756765" w:history="1">
            <w:r w:rsidRPr="00331AC8">
              <w:rPr>
                <w:rStyle w:val="Hyperkobling"/>
                <w:noProof/>
              </w:rPr>
              <w:t>Lagre en Punktskriftfil</w:t>
            </w:r>
            <w:r>
              <w:rPr>
                <w:noProof/>
                <w:webHidden/>
              </w:rPr>
              <w:tab/>
            </w:r>
            <w:r>
              <w:rPr>
                <w:noProof/>
                <w:webHidden/>
              </w:rPr>
              <w:fldChar w:fldCharType="begin"/>
            </w:r>
            <w:r>
              <w:rPr>
                <w:noProof/>
                <w:webHidden/>
              </w:rPr>
              <w:instrText xml:space="preserve"> PAGEREF _Toc206756765 \h </w:instrText>
            </w:r>
            <w:r>
              <w:rPr>
                <w:noProof/>
                <w:webHidden/>
              </w:rPr>
            </w:r>
            <w:r>
              <w:rPr>
                <w:noProof/>
                <w:webHidden/>
              </w:rPr>
              <w:fldChar w:fldCharType="separate"/>
            </w:r>
            <w:r w:rsidR="009B093B">
              <w:rPr>
                <w:noProof/>
                <w:webHidden/>
              </w:rPr>
              <w:t>25</w:t>
            </w:r>
            <w:r>
              <w:rPr>
                <w:noProof/>
                <w:webHidden/>
              </w:rPr>
              <w:fldChar w:fldCharType="end"/>
            </w:r>
          </w:hyperlink>
        </w:p>
        <w:p w14:paraId="3C628F72" w14:textId="7596A307" w:rsidR="00041070" w:rsidRDefault="00041070">
          <w:pPr>
            <w:pStyle w:val="INNH2"/>
            <w:rPr>
              <w:rFonts w:eastAsiaTheme="minorEastAsia"/>
              <w:noProof/>
              <w:kern w:val="2"/>
              <w:lang w:eastAsia="nb-NO"/>
              <w14:ligatures w14:val="standardContextual"/>
            </w:rPr>
          </w:pPr>
          <w:hyperlink w:anchor="_Toc206756766" w:history="1">
            <w:r w:rsidRPr="00331AC8">
              <w:rPr>
                <w:rStyle w:val="Hyperkobling"/>
                <w:noProof/>
              </w:rPr>
              <w:t>Eksportere en punktskriftfil til tekst</w:t>
            </w:r>
            <w:r>
              <w:rPr>
                <w:noProof/>
                <w:webHidden/>
              </w:rPr>
              <w:tab/>
            </w:r>
            <w:r>
              <w:rPr>
                <w:noProof/>
                <w:webHidden/>
              </w:rPr>
              <w:fldChar w:fldCharType="begin"/>
            </w:r>
            <w:r>
              <w:rPr>
                <w:noProof/>
                <w:webHidden/>
              </w:rPr>
              <w:instrText xml:space="preserve"> PAGEREF _Toc206756766 \h </w:instrText>
            </w:r>
            <w:r>
              <w:rPr>
                <w:noProof/>
                <w:webHidden/>
              </w:rPr>
            </w:r>
            <w:r>
              <w:rPr>
                <w:noProof/>
                <w:webHidden/>
              </w:rPr>
              <w:fldChar w:fldCharType="separate"/>
            </w:r>
            <w:r w:rsidR="009B093B">
              <w:rPr>
                <w:noProof/>
                <w:webHidden/>
              </w:rPr>
              <w:t>26</w:t>
            </w:r>
            <w:r>
              <w:rPr>
                <w:noProof/>
                <w:webHidden/>
              </w:rPr>
              <w:fldChar w:fldCharType="end"/>
            </w:r>
          </w:hyperlink>
        </w:p>
        <w:p w14:paraId="2C25D465" w14:textId="28D188EE" w:rsidR="00041070" w:rsidRDefault="00041070">
          <w:pPr>
            <w:pStyle w:val="INNH2"/>
            <w:rPr>
              <w:rFonts w:eastAsiaTheme="minorEastAsia"/>
              <w:noProof/>
              <w:kern w:val="2"/>
              <w:lang w:eastAsia="nb-NO"/>
              <w14:ligatures w14:val="standardContextual"/>
            </w:rPr>
          </w:pPr>
          <w:hyperlink w:anchor="_Toc206756767" w:history="1">
            <w:r w:rsidRPr="00331AC8">
              <w:rPr>
                <w:rStyle w:val="Hyperkobling"/>
                <w:noProof/>
              </w:rPr>
              <w:t>Bruke automatisk rulling i Punktskrifteditor</w:t>
            </w:r>
            <w:r>
              <w:rPr>
                <w:noProof/>
                <w:webHidden/>
              </w:rPr>
              <w:tab/>
            </w:r>
            <w:r>
              <w:rPr>
                <w:noProof/>
                <w:webHidden/>
              </w:rPr>
              <w:fldChar w:fldCharType="begin"/>
            </w:r>
            <w:r>
              <w:rPr>
                <w:noProof/>
                <w:webHidden/>
              </w:rPr>
              <w:instrText xml:space="preserve"> PAGEREF _Toc206756767 \h </w:instrText>
            </w:r>
            <w:r>
              <w:rPr>
                <w:noProof/>
                <w:webHidden/>
              </w:rPr>
            </w:r>
            <w:r>
              <w:rPr>
                <w:noProof/>
                <w:webHidden/>
              </w:rPr>
              <w:fldChar w:fldCharType="separate"/>
            </w:r>
            <w:r w:rsidR="009B093B">
              <w:rPr>
                <w:noProof/>
                <w:webHidden/>
              </w:rPr>
              <w:t>26</w:t>
            </w:r>
            <w:r>
              <w:rPr>
                <w:noProof/>
                <w:webHidden/>
              </w:rPr>
              <w:fldChar w:fldCharType="end"/>
            </w:r>
          </w:hyperlink>
        </w:p>
        <w:p w14:paraId="4251E136" w14:textId="628756CF" w:rsidR="00041070" w:rsidRDefault="00041070">
          <w:pPr>
            <w:pStyle w:val="INNH3"/>
            <w:rPr>
              <w:rFonts w:eastAsiaTheme="minorEastAsia"/>
              <w:noProof/>
              <w:kern w:val="2"/>
              <w:lang w:eastAsia="nb-NO"/>
              <w14:ligatures w14:val="standardContextual"/>
            </w:rPr>
          </w:pPr>
          <w:hyperlink w:anchor="_Toc206756768" w:history="1">
            <w:r w:rsidRPr="00331AC8">
              <w:rPr>
                <w:rStyle w:val="Hyperkobling"/>
                <w:noProof/>
              </w:rPr>
              <w:t>Endre automatisk rullehastighet</w:t>
            </w:r>
            <w:r>
              <w:rPr>
                <w:noProof/>
                <w:webHidden/>
              </w:rPr>
              <w:tab/>
            </w:r>
            <w:r>
              <w:rPr>
                <w:noProof/>
                <w:webHidden/>
              </w:rPr>
              <w:fldChar w:fldCharType="begin"/>
            </w:r>
            <w:r>
              <w:rPr>
                <w:noProof/>
                <w:webHidden/>
              </w:rPr>
              <w:instrText xml:space="preserve"> PAGEREF _Toc206756768 \h </w:instrText>
            </w:r>
            <w:r>
              <w:rPr>
                <w:noProof/>
                <w:webHidden/>
              </w:rPr>
            </w:r>
            <w:r>
              <w:rPr>
                <w:noProof/>
                <w:webHidden/>
              </w:rPr>
              <w:fldChar w:fldCharType="separate"/>
            </w:r>
            <w:r w:rsidR="009B093B">
              <w:rPr>
                <w:noProof/>
                <w:webHidden/>
              </w:rPr>
              <w:t>26</w:t>
            </w:r>
            <w:r>
              <w:rPr>
                <w:noProof/>
                <w:webHidden/>
              </w:rPr>
              <w:fldChar w:fldCharType="end"/>
            </w:r>
          </w:hyperlink>
        </w:p>
        <w:p w14:paraId="5A39A923" w14:textId="72E3803C" w:rsidR="00041070" w:rsidRDefault="00041070">
          <w:pPr>
            <w:pStyle w:val="INNH2"/>
            <w:rPr>
              <w:rFonts w:eastAsiaTheme="minorEastAsia"/>
              <w:noProof/>
              <w:kern w:val="2"/>
              <w:lang w:eastAsia="nb-NO"/>
              <w14:ligatures w14:val="standardContextual"/>
            </w:rPr>
          </w:pPr>
          <w:hyperlink w:anchor="_Toc206756769" w:history="1">
            <w:r w:rsidRPr="00331AC8">
              <w:rPr>
                <w:rStyle w:val="Hyperkobling"/>
                <w:noProof/>
              </w:rPr>
              <w:t>Finne tekst i en fil</w:t>
            </w:r>
            <w:r>
              <w:rPr>
                <w:noProof/>
                <w:webHidden/>
              </w:rPr>
              <w:tab/>
            </w:r>
            <w:r>
              <w:rPr>
                <w:noProof/>
                <w:webHidden/>
              </w:rPr>
              <w:fldChar w:fldCharType="begin"/>
            </w:r>
            <w:r>
              <w:rPr>
                <w:noProof/>
                <w:webHidden/>
              </w:rPr>
              <w:instrText xml:space="preserve"> PAGEREF _Toc206756769 \h </w:instrText>
            </w:r>
            <w:r>
              <w:rPr>
                <w:noProof/>
                <w:webHidden/>
              </w:rPr>
            </w:r>
            <w:r>
              <w:rPr>
                <w:noProof/>
                <w:webHidden/>
              </w:rPr>
              <w:fldChar w:fldCharType="separate"/>
            </w:r>
            <w:r w:rsidR="009B093B">
              <w:rPr>
                <w:noProof/>
                <w:webHidden/>
              </w:rPr>
              <w:t>26</w:t>
            </w:r>
            <w:r>
              <w:rPr>
                <w:noProof/>
                <w:webHidden/>
              </w:rPr>
              <w:fldChar w:fldCharType="end"/>
            </w:r>
          </w:hyperlink>
        </w:p>
        <w:p w14:paraId="711A795B" w14:textId="5E7927C8" w:rsidR="00041070" w:rsidRDefault="00041070">
          <w:pPr>
            <w:pStyle w:val="INNH3"/>
            <w:rPr>
              <w:rFonts w:eastAsiaTheme="minorEastAsia"/>
              <w:noProof/>
              <w:kern w:val="2"/>
              <w:lang w:eastAsia="nb-NO"/>
              <w14:ligatures w14:val="standardContextual"/>
            </w:rPr>
          </w:pPr>
          <w:hyperlink w:anchor="_Toc206756770" w:history="1">
            <w:r w:rsidRPr="00331AC8">
              <w:rPr>
                <w:rStyle w:val="Hyperkobling"/>
                <w:noProof/>
              </w:rPr>
              <w:t>Finne og erstatte tekst</w:t>
            </w:r>
            <w:r>
              <w:rPr>
                <w:noProof/>
                <w:webHidden/>
              </w:rPr>
              <w:tab/>
            </w:r>
            <w:r>
              <w:rPr>
                <w:noProof/>
                <w:webHidden/>
              </w:rPr>
              <w:fldChar w:fldCharType="begin"/>
            </w:r>
            <w:r>
              <w:rPr>
                <w:noProof/>
                <w:webHidden/>
              </w:rPr>
              <w:instrText xml:space="preserve"> PAGEREF _Toc206756770 \h </w:instrText>
            </w:r>
            <w:r>
              <w:rPr>
                <w:noProof/>
                <w:webHidden/>
              </w:rPr>
            </w:r>
            <w:r>
              <w:rPr>
                <w:noProof/>
                <w:webHidden/>
              </w:rPr>
              <w:fldChar w:fldCharType="separate"/>
            </w:r>
            <w:r w:rsidR="009B093B">
              <w:rPr>
                <w:noProof/>
                <w:webHidden/>
              </w:rPr>
              <w:t>27</w:t>
            </w:r>
            <w:r>
              <w:rPr>
                <w:noProof/>
                <w:webHidden/>
              </w:rPr>
              <w:fldChar w:fldCharType="end"/>
            </w:r>
          </w:hyperlink>
        </w:p>
        <w:p w14:paraId="1FAE8981" w14:textId="0F96425A" w:rsidR="00041070" w:rsidRDefault="00041070">
          <w:pPr>
            <w:pStyle w:val="INNH2"/>
            <w:rPr>
              <w:rFonts w:eastAsiaTheme="minorEastAsia"/>
              <w:noProof/>
              <w:kern w:val="2"/>
              <w:lang w:eastAsia="nb-NO"/>
              <w14:ligatures w14:val="standardContextual"/>
            </w:rPr>
          </w:pPr>
          <w:hyperlink w:anchor="_Toc206756771" w:history="1">
            <w:r w:rsidRPr="00331AC8">
              <w:rPr>
                <w:rStyle w:val="Hyperkobling"/>
                <w:noProof/>
              </w:rPr>
              <w:t>Klippe ut, kopiere og lime inn tekst</w:t>
            </w:r>
            <w:r>
              <w:rPr>
                <w:noProof/>
                <w:webHidden/>
              </w:rPr>
              <w:tab/>
            </w:r>
            <w:r>
              <w:rPr>
                <w:noProof/>
                <w:webHidden/>
              </w:rPr>
              <w:fldChar w:fldCharType="begin"/>
            </w:r>
            <w:r>
              <w:rPr>
                <w:noProof/>
                <w:webHidden/>
              </w:rPr>
              <w:instrText xml:space="preserve"> PAGEREF _Toc206756771 \h </w:instrText>
            </w:r>
            <w:r>
              <w:rPr>
                <w:noProof/>
                <w:webHidden/>
              </w:rPr>
            </w:r>
            <w:r>
              <w:rPr>
                <w:noProof/>
                <w:webHidden/>
              </w:rPr>
              <w:fldChar w:fldCharType="separate"/>
            </w:r>
            <w:r w:rsidR="009B093B">
              <w:rPr>
                <w:noProof/>
                <w:webHidden/>
              </w:rPr>
              <w:t>27</w:t>
            </w:r>
            <w:r>
              <w:rPr>
                <w:noProof/>
                <w:webHidden/>
              </w:rPr>
              <w:fldChar w:fldCharType="end"/>
            </w:r>
          </w:hyperlink>
        </w:p>
        <w:p w14:paraId="05DDCDA5" w14:textId="409009FA" w:rsidR="00041070" w:rsidRDefault="00041070">
          <w:pPr>
            <w:pStyle w:val="INNH2"/>
            <w:rPr>
              <w:rFonts w:eastAsiaTheme="minorEastAsia"/>
              <w:noProof/>
              <w:kern w:val="2"/>
              <w:lang w:eastAsia="nb-NO"/>
              <w14:ligatures w14:val="standardContextual"/>
            </w:rPr>
          </w:pPr>
          <w:hyperlink w:anchor="_Toc206756772" w:history="1">
            <w:r w:rsidRPr="00331AC8">
              <w:rPr>
                <w:rStyle w:val="Hyperkobling"/>
                <w:noProof/>
              </w:rPr>
              <w:t>Søk på Wikipedia, på Wiktionary og i WordNet</w:t>
            </w:r>
            <w:r>
              <w:rPr>
                <w:noProof/>
                <w:webHidden/>
              </w:rPr>
              <w:tab/>
            </w:r>
            <w:r>
              <w:rPr>
                <w:noProof/>
                <w:webHidden/>
              </w:rPr>
              <w:fldChar w:fldCharType="begin"/>
            </w:r>
            <w:r>
              <w:rPr>
                <w:noProof/>
                <w:webHidden/>
              </w:rPr>
              <w:instrText xml:space="preserve"> PAGEREF _Toc206756772 \h </w:instrText>
            </w:r>
            <w:r>
              <w:rPr>
                <w:noProof/>
                <w:webHidden/>
              </w:rPr>
            </w:r>
            <w:r>
              <w:rPr>
                <w:noProof/>
                <w:webHidden/>
              </w:rPr>
              <w:fldChar w:fldCharType="separate"/>
            </w:r>
            <w:r w:rsidR="009B093B">
              <w:rPr>
                <w:noProof/>
                <w:webHidden/>
              </w:rPr>
              <w:t>28</w:t>
            </w:r>
            <w:r>
              <w:rPr>
                <w:noProof/>
                <w:webHidden/>
              </w:rPr>
              <w:fldChar w:fldCharType="end"/>
            </w:r>
          </w:hyperlink>
        </w:p>
        <w:p w14:paraId="2926D3C3" w14:textId="30B08119" w:rsidR="00041070" w:rsidRDefault="00041070">
          <w:pPr>
            <w:pStyle w:val="INNH2"/>
            <w:rPr>
              <w:rFonts w:eastAsiaTheme="minorEastAsia"/>
              <w:noProof/>
              <w:kern w:val="2"/>
              <w:lang w:eastAsia="nb-NO"/>
              <w14:ligatures w14:val="standardContextual"/>
            </w:rPr>
          </w:pPr>
          <w:hyperlink w:anchor="_Toc206756773" w:history="1">
            <w:r w:rsidRPr="00331AC8">
              <w:rPr>
                <w:rStyle w:val="Hyperkobling"/>
                <w:noProof/>
              </w:rPr>
              <w:t>Bruke lesemodus</w:t>
            </w:r>
            <w:r>
              <w:rPr>
                <w:noProof/>
                <w:webHidden/>
              </w:rPr>
              <w:tab/>
            </w:r>
            <w:r>
              <w:rPr>
                <w:noProof/>
                <w:webHidden/>
              </w:rPr>
              <w:fldChar w:fldCharType="begin"/>
            </w:r>
            <w:r>
              <w:rPr>
                <w:noProof/>
                <w:webHidden/>
              </w:rPr>
              <w:instrText xml:space="preserve"> PAGEREF _Toc206756773 \h </w:instrText>
            </w:r>
            <w:r>
              <w:rPr>
                <w:noProof/>
                <w:webHidden/>
              </w:rPr>
            </w:r>
            <w:r>
              <w:rPr>
                <w:noProof/>
                <w:webHidden/>
              </w:rPr>
              <w:fldChar w:fldCharType="separate"/>
            </w:r>
            <w:r w:rsidR="009B093B">
              <w:rPr>
                <w:noProof/>
                <w:webHidden/>
              </w:rPr>
              <w:t>28</w:t>
            </w:r>
            <w:r>
              <w:rPr>
                <w:noProof/>
                <w:webHidden/>
              </w:rPr>
              <w:fldChar w:fldCharType="end"/>
            </w:r>
          </w:hyperlink>
        </w:p>
        <w:p w14:paraId="5196A8BF" w14:textId="2C639565" w:rsidR="00041070" w:rsidRDefault="00041070">
          <w:pPr>
            <w:pStyle w:val="INNH2"/>
            <w:rPr>
              <w:rFonts w:eastAsiaTheme="minorEastAsia"/>
              <w:noProof/>
              <w:kern w:val="2"/>
              <w:lang w:eastAsia="nb-NO"/>
              <w14:ligatures w14:val="standardContextual"/>
            </w:rPr>
          </w:pPr>
          <w:hyperlink w:anchor="_Toc206756774" w:history="1">
            <w:r w:rsidRPr="00331AC8">
              <w:rPr>
                <w:rStyle w:val="Hyperkobling"/>
                <w:noProof/>
              </w:rPr>
              <w:t>Legge til, navigere og fjerne bokmerker</w:t>
            </w:r>
            <w:r>
              <w:rPr>
                <w:noProof/>
                <w:webHidden/>
              </w:rPr>
              <w:tab/>
            </w:r>
            <w:r>
              <w:rPr>
                <w:noProof/>
                <w:webHidden/>
              </w:rPr>
              <w:fldChar w:fldCharType="begin"/>
            </w:r>
            <w:r>
              <w:rPr>
                <w:noProof/>
                <w:webHidden/>
              </w:rPr>
              <w:instrText xml:space="preserve"> PAGEREF _Toc206756774 \h </w:instrText>
            </w:r>
            <w:r>
              <w:rPr>
                <w:noProof/>
                <w:webHidden/>
              </w:rPr>
            </w:r>
            <w:r>
              <w:rPr>
                <w:noProof/>
                <w:webHidden/>
              </w:rPr>
              <w:fldChar w:fldCharType="separate"/>
            </w:r>
            <w:r w:rsidR="009B093B">
              <w:rPr>
                <w:noProof/>
                <w:webHidden/>
              </w:rPr>
              <w:t>28</w:t>
            </w:r>
            <w:r>
              <w:rPr>
                <w:noProof/>
                <w:webHidden/>
              </w:rPr>
              <w:fldChar w:fldCharType="end"/>
            </w:r>
          </w:hyperlink>
        </w:p>
        <w:p w14:paraId="1BD4771D" w14:textId="243B4F38" w:rsidR="00041070" w:rsidRDefault="00041070">
          <w:pPr>
            <w:pStyle w:val="INNH3"/>
            <w:rPr>
              <w:rFonts w:eastAsiaTheme="minorEastAsia"/>
              <w:noProof/>
              <w:kern w:val="2"/>
              <w:lang w:eastAsia="nb-NO"/>
              <w14:ligatures w14:val="standardContextual"/>
            </w:rPr>
          </w:pPr>
          <w:hyperlink w:anchor="_Toc206756775" w:history="1">
            <w:r w:rsidRPr="00331AC8">
              <w:rPr>
                <w:rStyle w:val="Hyperkobling"/>
                <w:noProof/>
              </w:rPr>
              <w:t>Sette inn et bokmerke</w:t>
            </w:r>
            <w:r>
              <w:rPr>
                <w:noProof/>
                <w:webHidden/>
              </w:rPr>
              <w:tab/>
            </w:r>
            <w:r>
              <w:rPr>
                <w:noProof/>
                <w:webHidden/>
              </w:rPr>
              <w:fldChar w:fldCharType="begin"/>
            </w:r>
            <w:r>
              <w:rPr>
                <w:noProof/>
                <w:webHidden/>
              </w:rPr>
              <w:instrText xml:space="preserve"> PAGEREF _Toc206756775 \h </w:instrText>
            </w:r>
            <w:r>
              <w:rPr>
                <w:noProof/>
                <w:webHidden/>
              </w:rPr>
            </w:r>
            <w:r>
              <w:rPr>
                <w:noProof/>
                <w:webHidden/>
              </w:rPr>
              <w:fldChar w:fldCharType="separate"/>
            </w:r>
            <w:r w:rsidR="009B093B">
              <w:rPr>
                <w:noProof/>
                <w:webHidden/>
              </w:rPr>
              <w:t>28</w:t>
            </w:r>
            <w:r>
              <w:rPr>
                <w:noProof/>
                <w:webHidden/>
              </w:rPr>
              <w:fldChar w:fldCharType="end"/>
            </w:r>
          </w:hyperlink>
        </w:p>
        <w:p w14:paraId="40EA5134" w14:textId="453CB13F" w:rsidR="00041070" w:rsidRDefault="00041070">
          <w:pPr>
            <w:pStyle w:val="INNH3"/>
            <w:rPr>
              <w:rFonts w:eastAsiaTheme="minorEastAsia"/>
              <w:noProof/>
              <w:kern w:val="2"/>
              <w:lang w:eastAsia="nb-NO"/>
              <w14:ligatures w14:val="standardContextual"/>
            </w:rPr>
          </w:pPr>
          <w:hyperlink w:anchor="_Toc206756776" w:history="1">
            <w:r w:rsidRPr="00331AC8">
              <w:rPr>
                <w:rStyle w:val="Hyperkobling"/>
                <w:noProof/>
              </w:rPr>
              <w:t>Navigere til bokmerker</w:t>
            </w:r>
            <w:r>
              <w:rPr>
                <w:noProof/>
                <w:webHidden/>
              </w:rPr>
              <w:tab/>
            </w:r>
            <w:r>
              <w:rPr>
                <w:noProof/>
                <w:webHidden/>
              </w:rPr>
              <w:fldChar w:fldCharType="begin"/>
            </w:r>
            <w:r>
              <w:rPr>
                <w:noProof/>
                <w:webHidden/>
              </w:rPr>
              <w:instrText xml:space="preserve"> PAGEREF _Toc206756776 \h </w:instrText>
            </w:r>
            <w:r>
              <w:rPr>
                <w:noProof/>
                <w:webHidden/>
              </w:rPr>
            </w:r>
            <w:r>
              <w:rPr>
                <w:noProof/>
                <w:webHidden/>
              </w:rPr>
              <w:fldChar w:fldCharType="separate"/>
            </w:r>
            <w:r w:rsidR="009B093B">
              <w:rPr>
                <w:noProof/>
                <w:webHidden/>
              </w:rPr>
              <w:t>29</w:t>
            </w:r>
            <w:r>
              <w:rPr>
                <w:noProof/>
                <w:webHidden/>
              </w:rPr>
              <w:fldChar w:fldCharType="end"/>
            </w:r>
          </w:hyperlink>
        </w:p>
        <w:p w14:paraId="7839FE2C" w14:textId="7CD37DC1" w:rsidR="00041070" w:rsidRDefault="00041070">
          <w:pPr>
            <w:pStyle w:val="INNH3"/>
            <w:rPr>
              <w:rFonts w:eastAsiaTheme="minorEastAsia"/>
              <w:noProof/>
              <w:kern w:val="2"/>
              <w:lang w:eastAsia="nb-NO"/>
              <w14:ligatures w14:val="standardContextual"/>
            </w:rPr>
          </w:pPr>
          <w:hyperlink w:anchor="_Toc206756777" w:history="1">
            <w:r w:rsidRPr="00331AC8">
              <w:rPr>
                <w:rStyle w:val="Hyperkobling"/>
                <w:noProof/>
              </w:rPr>
              <w:t>Fjerne bokmerker</w:t>
            </w:r>
            <w:r>
              <w:rPr>
                <w:noProof/>
                <w:webHidden/>
              </w:rPr>
              <w:tab/>
            </w:r>
            <w:r>
              <w:rPr>
                <w:noProof/>
                <w:webHidden/>
              </w:rPr>
              <w:fldChar w:fldCharType="begin"/>
            </w:r>
            <w:r>
              <w:rPr>
                <w:noProof/>
                <w:webHidden/>
              </w:rPr>
              <w:instrText xml:space="preserve"> PAGEREF _Toc206756777 \h </w:instrText>
            </w:r>
            <w:r>
              <w:rPr>
                <w:noProof/>
                <w:webHidden/>
              </w:rPr>
            </w:r>
            <w:r>
              <w:rPr>
                <w:noProof/>
                <w:webHidden/>
              </w:rPr>
              <w:fldChar w:fldCharType="separate"/>
            </w:r>
            <w:r w:rsidR="009B093B">
              <w:rPr>
                <w:noProof/>
                <w:webHidden/>
              </w:rPr>
              <w:t>29</w:t>
            </w:r>
            <w:r>
              <w:rPr>
                <w:noProof/>
                <w:webHidden/>
              </w:rPr>
              <w:fldChar w:fldCharType="end"/>
            </w:r>
          </w:hyperlink>
        </w:p>
        <w:p w14:paraId="63D8C65C" w14:textId="1A729905" w:rsidR="00041070" w:rsidRDefault="00041070">
          <w:pPr>
            <w:pStyle w:val="INNH2"/>
            <w:rPr>
              <w:rFonts w:eastAsiaTheme="minorEastAsia"/>
              <w:noProof/>
              <w:kern w:val="2"/>
              <w:lang w:eastAsia="nb-NO"/>
              <w14:ligatures w14:val="standardContextual"/>
            </w:rPr>
          </w:pPr>
          <w:hyperlink w:anchor="_Toc206756778" w:history="1">
            <w:r w:rsidRPr="00331AC8">
              <w:rPr>
                <w:rStyle w:val="Hyperkobling"/>
                <w:noProof/>
              </w:rPr>
              <w:t>Veksle mellom tekstindikatorer</w:t>
            </w:r>
            <w:r>
              <w:rPr>
                <w:noProof/>
                <w:webHidden/>
              </w:rPr>
              <w:tab/>
            </w:r>
            <w:r>
              <w:rPr>
                <w:noProof/>
                <w:webHidden/>
              </w:rPr>
              <w:fldChar w:fldCharType="begin"/>
            </w:r>
            <w:r>
              <w:rPr>
                <w:noProof/>
                <w:webHidden/>
              </w:rPr>
              <w:instrText xml:space="preserve"> PAGEREF _Toc206756778 \h </w:instrText>
            </w:r>
            <w:r>
              <w:rPr>
                <w:noProof/>
                <w:webHidden/>
              </w:rPr>
            </w:r>
            <w:r>
              <w:rPr>
                <w:noProof/>
                <w:webHidden/>
              </w:rPr>
              <w:fldChar w:fldCharType="separate"/>
            </w:r>
            <w:r w:rsidR="009B093B">
              <w:rPr>
                <w:noProof/>
                <w:webHidden/>
              </w:rPr>
              <w:t>29</w:t>
            </w:r>
            <w:r>
              <w:rPr>
                <w:noProof/>
                <w:webHidden/>
              </w:rPr>
              <w:fldChar w:fldCharType="end"/>
            </w:r>
          </w:hyperlink>
        </w:p>
        <w:p w14:paraId="0E3E9250" w14:textId="770CB39C" w:rsidR="00041070" w:rsidRDefault="00041070">
          <w:pPr>
            <w:pStyle w:val="INNH2"/>
            <w:rPr>
              <w:rFonts w:eastAsiaTheme="minorEastAsia"/>
              <w:noProof/>
              <w:kern w:val="2"/>
              <w:lang w:eastAsia="nb-NO"/>
              <w14:ligatures w14:val="standardContextual"/>
            </w:rPr>
          </w:pPr>
          <w:hyperlink w:anchor="_Toc206756779" w:history="1">
            <w:r w:rsidRPr="00331AC8">
              <w:rPr>
                <w:rStyle w:val="Hyperkobling"/>
                <w:noProof/>
              </w:rPr>
              <w:t>Format BRF</w:t>
            </w:r>
            <w:r>
              <w:rPr>
                <w:noProof/>
                <w:webHidden/>
              </w:rPr>
              <w:tab/>
            </w:r>
            <w:r>
              <w:rPr>
                <w:noProof/>
                <w:webHidden/>
              </w:rPr>
              <w:fldChar w:fldCharType="begin"/>
            </w:r>
            <w:r>
              <w:rPr>
                <w:noProof/>
                <w:webHidden/>
              </w:rPr>
              <w:instrText xml:space="preserve"> PAGEREF _Toc206756779 \h </w:instrText>
            </w:r>
            <w:r>
              <w:rPr>
                <w:noProof/>
                <w:webHidden/>
              </w:rPr>
            </w:r>
            <w:r>
              <w:rPr>
                <w:noProof/>
                <w:webHidden/>
              </w:rPr>
              <w:fldChar w:fldCharType="separate"/>
            </w:r>
            <w:r w:rsidR="009B093B">
              <w:rPr>
                <w:noProof/>
                <w:webHidden/>
              </w:rPr>
              <w:t>30</w:t>
            </w:r>
            <w:r>
              <w:rPr>
                <w:noProof/>
                <w:webHidden/>
              </w:rPr>
              <w:fldChar w:fldCharType="end"/>
            </w:r>
          </w:hyperlink>
        </w:p>
        <w:p w14:paraId="117FC734" w14:textId="41D38492" w:rsidR="00041070" w:rsidRDefault="00041070">
          <w:pPr>
            <w:pStyle w:val="INNH3"/>
            <w:rPr>
              <w:rFonts w:eastAsiaTheme="minorEastAsia"/>
              <w:noProof/>
              <w:kern w:val="2"/>
              <w:lang w:eastAsia="nb-NO"/>
              <w14:ligatures w14:val="standardContextual"/>
            </w:rPr>
          </w:pPr>
          <w:hyperlink w:anchor="_Toc206756780" w:history="1">
            <w:r w:rsidRPr="00331AC8">
              <w:rPr>
                <w:rStyle w:val="Hyperkobling"/>
                <w:noProof/>
              </w:rPr>
              <w:t>Forhåndsvisning-modus</w:t>
            </w:r>
            <w:r>
              <w:rPr>
                <w:noProof/>
                <w:webHidden/>
              </w:rPr>
              <w:tab/>
            </w:r>
            <w:r>
              <w:rPr>
                <w:noProof/>
                <w:webHidden/>
              </w:rPr>
              <w:fldChar w:fldCharType="begin"/>
            </w:r>
            <w:r>
              <w:rPr>
                <w:noProof/>
                <w:webHidden/>
              </w:rPr>
              <w:instrText xml:space="preserve"> PAGEREF _Toc206756780 \h </w:instrText>
            </w:r>
            <w:r>
              <w:rPr>
                <w:noProof/>
                <w:webHidden/>
              </w:rPr>
            </w:r>
            <w:r>
              <w:rPr>
                <w:noProof/>
                <w:webHidden/>
              </w:rPr>
              <w:fldChar w:fldCharType="separate"/>
            </w:r>
            <w:r w:rsidR="009B093B">
              <w:rPr>
                <w:noProof/>
                <w:webHidden/>
              </w:rPr>
              <w:t>30</w:t>
            </w:r>
            <w:r>
              <w:rPr>
                <w:noProof/>
                <w:webHidden/>
              </w:rPr>
              <w:fldChar w:fldCharType="end"/>
            </w:r>
          </w:hyperlink>
        </w:p>
        <w:p w14:paraId="6E09DBF2" w14:textId="718FE3AD" w:rsidR="00041070" w:rsidRDefault="00041070">
          <w:pPr>
            <w:pStyle w:val="INNH2"/>
            <w:rPr>
              <w:rFonts w:eastAsiaTheme="minorEastAsia"/>
              <w:noProof/>
              <w:kern w:val="2"/>
              <w:lang w:eastAsia="nb-NO"/>
              <w14:ligatures w14:val="standardContextual"/>
            </w:rPr>
          </w:pPr>
          <w:hyperlink w:anchor="_Toc206756781" w:history="1">
            <w:r w:rsidRPr="00331AC8">
              <w:rPr>
                <w:rStyle w:val="Hyperkobling"/>
                <w:noProof/>
              </w:rPr>
              <w:t>Kommandotabell for punktskriftredigering</w:t>
            </w:r>
            <w:r>
              <w:rPr>
                <w:noProof/>
                <w:webHidden/>
              </w:rPr>
              <w:tab/>
            </w:r>
            <w:r>
              <w:rPr>
                <w:noProof/>
                <w:webHidden/>
              </w:rPr>
              <w:fldChar w:fldCharType="begin"/>
            </w:r>
            <w:r>
              <w:rPr>
                <w:noProof/>
                <w:webHidden/>
              </w:rPr>
              <w:instrText xml:space="preserve"> PAGEREF _Toc206756781 \h </w:instrText>
            </w:r>
            <w:r>
              <w:rPr>
                <w:noProof/>
                <w:webHidden/>
              </w:rPr>
            </w:r>
            <w:r>
              <w:rPr>
                <w:noProof/>
                <w:webHidden/>
              </w:rPr>
              <w:fldChar w:fldCharType="separate"/>
            </w:r>
            <w:r w:rsidR="009B093B">
              <w:rPr>
                <w:noProof/>
                <w:webHidden/>
              </w:rPr>
              <w:t>31</w:t>
            </w:r>
            <w:r>
              <w:rPr>
                <w:noProof/>
                <w:webHidden/>
              </w:rPr>
              <w:fldChar w:fldCharType="end"/>
            </w:r>
          </w:hyperlink>
        </w:p>
        <w:p w14:paraId="0B47CCC0" w14:textId="7E42174D" w:rsidR="00041070" w:rsidRDefault="00041070">
          <w:pPr>
            <w:pStyle w:val="INNH1"/>
            <w:rPr>
              <w:rFonts w:eastAsiaTheme="minorEastAsia"/>
              <w:noProof/>
              <w:kern w:val="2"/>
              <w:lang w:eastAsia="nb-NO"/>
              <w14:ligatures w14:val="standardContextual"/>
            </w:rPr>
          </w:pPr>
          <w:hyperlink w:anchor="_Toc206756782" w:history="1">
            <w:r w:rsidRPr="00331AC8">
              <w:rPr>
                <w:rStyle w:val="Hyperkobling"/>
                <w:noProof/>
              </w:rPr>
              <w:t>Bruke Victor Reader applikasjonen</w:t>
            </w:r>
            <w:r>
              <w:rPr>
                <w:noProof/>
                <w:webHidden/>
              </w:rPr>
              <w:tab/>
            </w:r>
            <w:r>
              <w:rPr>
                <w:noProof/>
                <w:webHidden/>
              </w:rPr>
              <w:fldChar w:fldCharType="begin"/>
            </w:r>
            <w:r>
              <w:rPr>
                <w:noProof/>
                <w:webHidden/>
              </w:rPr>
              <w:instrText xml:space="preserve"> PAGEREF _Toc206756782 \h </w:instrText>
            </w:r>
            <w:r>
              <w:rPr>
                <w:noProof/>
                <w:webHidden/>
              </w:rPr>
            </w:r>
            <w:r>
              <w:rPr>
                <w:noProof/>
                <w:webHidden/>
              </w:rPr>
              <w:fldChar w:fldCharType="separate"/>
            </w:r>
            <w:r w:rsidR="009B093B">
              <w:rPr>
                <w:noProof/>
                <w:webHidden/>
              </w:rPr>
              <w:t>32</w:t>
            </w:r>
            <w:r>
              <w:rPr>
                <w:noProof/>
                <w:webHidden/>
              </w:rPr>
              <w:fldChar w:fldCharType="end"/>
            </w:r>
          </w:hyperlink>
        </w:p>
        <w:p w14:paraId="5C86A2B6" w14:textId="2B67778B" w:rsidR="00041070" w:rsidRDefault="00041070">
          <w:pPr>
            <w:pStyle w:val="INNH2"/>
            <w:rPr>
              <w:rFonts w:eastAsiaTheme="minorEastAsia"/>
              <w:noProof/>
              <w:kern w:val="2"/>
              <w:lang w:eastAsia="nb-NO"/>
              <w14:ligatures w14:val="standardContextual"/>
            </w:rPr>
          </w:pPr>
          <w:hyperlink w:anchor="_Toc206756783" w:history="1">
            <w:r w:rsidRPr="00331AC8">
              <w:rPr>
                <w:rStyle w:val="Hyperkobling"/>
                <w:noProof/>
              </w:rPr>
              <w:t>Navigere i boklisten</w:t>
            </w:r>
            <w:r>
              <w:rPr>
                <w:noProof/>
                <w:webHidden/>
              </w:rPr>
              <w:tab/>
            </w:r>
            <w:r>
              <w:rPr>
                <w:noProof/>
                <w:webHidden/>
              </w:rPr>
              <w:fldChar w:fldCharType="begin"/>
            </w:r>
            <w:r>
              <w:rPr>
                <w:noProof/>
                <w:webHidden/>
              </w:rPr>
              <w:instrText xml:space="preserve"> PAGEREF _Toc206756783 \h </w:instrText>
            </w:r>
            <w:r>
              <w:rPr>
                <w:noProof/>
                <w:webHidden/>
              </w:rPr>
            </w:r>
            <w:r>
              <w:rPr>
                <w:noProof/>
                <w:webHidden/>
              </w:rPr>
              <w:fldChar w:fldCharType="separate"/>
            </w:r>
            <w:r w:rsidR="009B093B">
              <w:rPr>
                <w:noProof/>
                <w:webHidden/>
              </w:rPr>
              <w:t>33</w:t>
            </w:r>
            <w:r>
              <w:rPr>
                <w:noProof/>
                <w:webHidden/>
              </w:rPr>
              <w:fldChar w:fldCharType="end"/>
            </w:r>
          </w:hyperlink>
        </w:p>
        <w:p w14:paraId="341D0C77" w14:textId="35E27E2F" w:rsidR="00041070" w:rsidRDefault="00041070">
          <w:pPr>
            <w:pStyle w:val="INNH3"/>
            <w:rPr>
              <w:rFonts w:eastAsiaTheme="minorEastAsia"/>
              <w:noProof/>
              <w:kern w:val="2"/>
              <w:lang w:eastAsia="nb-NO"/>
              <w14:ligatures w14:val="standardContextual"/>
            </w:rPr>
          </w:pPr>
          <w:hyperlink w:anchor="_Toc206756784" w:history="1">
            <w:r w:rsidRPr="00331AC8">
              <w:rPr>
                <w:rStyle w:val="Hyperkobling"/>
                <w:noProof/>
              </w:rPr>
              <w:t>Søke etter bøker</w:t>
            </w:r>
            <w:r>
              <w:rPr>
                <w:noProof/>
                <w:webHidden/>
              </w:rPr>
              <w:tab/>
            </w:r>
            <w:r>
              <w:rPr>
                <w:noProof/>
                <w:webHidden/>
              </w:rPr>
              <w:fldChar w:fldCharType="begin"/>
            </w:r>
            <w:r>
              <w:rPr>
                <w:noProof/>
                <w:webHidden/>
              </w:rPr>
              <w:instrText xml:space="preserve"> PAGEREF _Toc206756784 \h </w:instrText>
            </w:r>
            <w:r>
              <w:rPr>
                <w:noProof/>
                <w:webHidden/>
              </w:rPr>
            </w:r>
            <w:r>
              <w:rPr>
                <w:noProof/>
                <w:webHidden/>
              </w:rPr>
              <w:fldChar w:fldCharType="separate"/>
            </w:r>
            <w:r w:rsidR="009B093B">
              <w:rPr>
                <w:noProof/>
                <w:webHidden/>
              </w:rPr>
              <w:t>33</w:t>
            </w:r>
            <w:r>
              <w:rPr>
                <w:noProof/>
                <w:webHidden/>
              </w:rPr>
              <w:fldChar w:fldCharType="end"/>
            </w:r>
          </w:hyperlink>
        </w:p>
        <w:p w14:paraId="5973FDBB" w14:textId="6A6DA396" w:rsidR="00041070" w:rsidRDefault="00041070">
          <w:pPr>
            <w:pStyle w:val="INNH3"/>
            <w:rPr>
              <w:rFonts w:eastAsiaTheme="minorEastAsia"/>
              <w:noProof/>
              <w:kern w:val="2"/>
              <w:lang w:eastAsia="nb-NO"/>
              <w14:ligatures w14:val="standardContextual"/>
            </w:rPr>
          </w:pPr>
          <w:hyperlink w:anchor="_Toc206756785" w:history="1">
            <w:r w:rsidRPr="00331AC8">
              <w:rPr>
                <w:rStyle w:val="Hyperkobling"/>
                <w:noProof/>
              </w:rPr>
              <w:t>Få tilgang til nylig åpnede bøker</w:t>
            </w:r>
            <w:r>
              <w:rPr>
                <w:noProof/>
                <w:webHidden/>
              </w:rPr>
              <w:tab/>
            </w:r>
            <w:r>
              <w:rPr>
                <w:noProof/>
                <w:webHidden/>
              </w:rPr>
              <w:fldChar w:fldCharType="begin"/>
            </w:r>
            <w:r>
              <w:rPr>
                <w:noProof/>
                <w:webHidden/>
              </w:rPr>
              <w:instrText xml:space="preserve"> PAGEREF _Toc206756785 \h </w:instrText>
            </w:r>
            <w:r>
              <w:rPr>
                <w:noProof/>
                <w:webHidden/>
              </w:rPr>
            </w:r>
            <w:r>
              <w:rPr>
                <w:noProof/>
                <w:webHidden/>
              </w:rPr>
              <w:fldChar w:fldCharType="separate"/>
            </w:r>
            <w:r w:rsidR="009B093B">
              <w:rPr>
                <w:noProof/>
                <w:webHidden/>
              </w:rPr>
              <w:t>33</w:t>
            </w:r>
            <w:r>
              <w:rPr>
                <w:noProof/>
                <w:webHidden/>
              </w:rPr>
              <w:fldChar w:fldCharType="end"/>
            </w:r>
          </w:hyperlink>
        </w:p>
        <w:p w14:paraId="51D9DA3B" w14:textId="57A181B5" w:rsidR="00041070" w:rsidRDefault="00041070">
          <w:pPr>
            <w:pStyle w:val="INNH3"/>
            <w:rPr>
              <w:rFonts w:eastAsiaTheme="minorEastAsia"/>
              <w:noProof/>
              <w:kern w:val="2"/>
              <w:lang w:eastAsia="nb-NO"/>
              <w14:ligatures w14:val="standardContextual"/>
            </w:rPr>
          </w:pPr>
          <w:hyperlink w:anchor="_Toc206756786" w:history="1">
            <w:r w:rsidRPr="00331AC8">
              <w:rPr>
                <w:rStyle w:val="Hyperkobling"/>
                <w:noProof/>
              </w:rPr>
              <w:t>Administrere bøkene dine</w:t>
            </w:r>
            <w:r>
              <w:rPr>
                <w:noProof/>
                <w:webHidden/>
              </w:rPr>
              <w:tab/>
            </w:r>
            <w:r>
              <w:rPr>
                <w:noProof/>
                <w:webHidden/>
              </w:rPr>
              <w:fldChar w:fldCharType="begin"/>
            </w:r>
            <w:r>
              <w:rPr>
                <w:noProof/>
                <w:webHidden/>
              </w:rPr>
              <w:instrText xml:space="preserve"> PAGEREF _Toc206756786 \h </w:instrText>
            </w:r>
            <w:r>
              <w:rPr>
                <w:noProof/>
                <w:webHidden/>
              </w:rPr>
            </w:r>
            <w:r>
              <w:rPr>
                <w:noProof/>
                <w:webHidden/>
              </w:rPr>
              <w:fldChar w:fldCharType="separate"/>
            </w:r>
            <w:r w:rsidR="009B093B">
              <w:rPr>
                <w:noProof/>
                <w:webHidden/>
              </w:rPr>
              <w:t>33</w:t>
            </w:r>
            <w:r>
              <w:rPr>
                <w:noProof/>
                <w:webHidden/>
              </w:rPr>
              <w:fldChar w:fldCharType="end"/>
            </w:r>
          </w:hyperlink>
        </w:p>
        <w:p w14:paraId="2D95E778" w14:textId="33F49100" w:rsidR="00041070" w:rsidRDefault="00041070">
          <w:pPr>
            <w:pStyle w:val="INNH2"/>
            <w:rPr>
              <w:rFonts w:eastAsiaTheme="minorEastAsia"/>
              <w:noProof/>
              <w:kern w:val="2"/>
              <w:lang w:eastAsia="nb-NO"/>
              <w14:ligatures w14:val="standardContextual"/>
            </w:rPr>
          </w:pPr>
          <w:hyperlink w:anchor="_Toc206756787" w:history="1">
            <w:r w:rsidRPr="00331AC8">
              <w:rPr>
                <w:rStyle w:val="Hyperkobling"/>
                <w:noProof/>
              </w:rPr>
              <w:t>Navigere og få tilgang til tilleggsinformasjon i bøker</w:t>
            </w:r>
            <w:r>
              <w:rPr>
                <w:noProof/>
                <w:webHidden/>
              </w:rPr>
              <w:tab/>
            </w:r>
            <w:r>
              <w:rPr>
                <w:noProof/>
                <w:webHidden/>
              </w:rPr>
              <w:fldChar w:fldCharType="begin"/>
            </w:r>
            <w:r>
              <w:rPr>
                <w:noProof/>
                <w:webHidden/>
              </w:rPr>
              <w:instrText xml:space="preserve"> PAGEREF _Toc206756787 \h </w:instrText>
            </w:r>
            <w:r>
              <w:rPr>
                <w:noProof/>
                <w:webHidden/>
              </w:rPr>
            </w:r>
            <w:r>
              <w:rPr>
                <w:noProof/>
                <w:webHidden/>
              </w:rPr>
              <w:fldChar w:fldCharType="separate"/>
            </w:r>
            <w:r w:rsidR="009B093B">
              <w:rPr>
                <w:noProof/>
                <w:webHidden/>
              </w:rPr>
              <w:t>34</w:t>
            </w:r>
            <w:r>
              <w:rPr>
                <w:noProof/>
                <w:webHidden/>
              </w:rPr>
              <w:fldChar w:fldCharType="end"/>
            </w:r>
          </w:hyperlink>
        </w:p>
        <w:p w14:paraId="6ADDBEDB" w14:textId="5D54F7FA" w:rsidR="00041070" w:rsidRDefault="00041070">
          <w:pPr>
            <w:pStyle w:val="INNH3"/>
            <w:rPr>
              <w:rFonts w:eastAsiaTheme="minorEastAsia"/>
              <w:noProof/>
              <w:kern w:val="2"/>
              <w:lang w:eastAsia="nb-NO"/>
              <w14:ligatures w14:val="standardContextual"/>
            </w:rPr>
          </w:pPr>
          <w:hyperlink w:anchor="_Toc206756788" w:history="1">
            <w:r w:rsidRPr="00331AC8">
              <w:rPr>
                <w:rStyle w:val="Hyperkobling"/>
                <w:noProof/>
              </w:rPr>
              <w:t>Endre navigasjonsnivået for bøker</w:t>
            </w:r>
            <w:r>
              <w:rPr>
                <w:noProof/>
                <w:webHidden/>
              </w:rPr>
              <w:tab/>
            </w:r>
            <w:r>
              <w:rPr>
                <w:noProof/>
                <w:webHidden/>
              </w:rPr>
              <w:fldChar w:fldCharType="begin"/>
            </w:r>
            <w:r>
              <w:rPr>
                <w:noProof/>
                <w:webHidden/>
              </w:rPr>
              <w:instrText xml:space="preserve"> PAGEREF _Toc206756788 \h </w:instrText>
            </w:r>
            <w:r>
              <w:rPr>
                <w:noProof/>
                <w:webHidden/>
              </w:rPr>
            </w:r>
            <w:r>
              <w:rPr>
                <w:noProof/>
                <w:webHidden/>
              </w:rPr>
              <w:fldChar w:fldCharType="separate"/>
            </w:r>
            <w:r w:rsidR="009B093B">
              <w:rPr>
                <w:noProof/>
                <w:webHidden/>
              </w:rPr>
              <w:t>34</w:t>
            </w:r>
            <w:r>
              <w:rPr>
                <w:noProof/>
                <w:webHidden/>
              </w:rPr>
              <w:fldChar w:fldCharType="end"/>
            </w:r>
          </w:hyperlink>
        </w:p>
        <w:p w14:paraId="57EFD6B6" w14:textId="4399D350" w:rsidR="00041070" w:rsidRDefault="00041070">
          <w:pPr>
            <w:pStyle w:val="INNH3"/>
            <w:rPr>
              <w:rFonts w:eastAsiaTheme="minorEastAsia"/>
              <w:noProof/>
              <w:kern w:val="2"/>
              <w:lang w:eastAsia="nb-NO"/>
              <w14:ligatures w14:val="standardContextual"/>
            </w:rPr>
          </w:pPr>
          <w:hyperlink w:anchor="_Toc206756789" w:history="1">
            <w:r w:rsidRPr="00331AC8">
              <w:rPr>
                <w:rStyle w:val="Hyperkobling"/>
                <w:noProof/>
              </w:rPr>
              <w:t>Navigere etter side, overskrift, prosent eller bokmerker</w:t>
            </w:r>
            <w:r>
              <w:rPr>
                <w:noProof/>
                <w:webHidden/>
              </w:rPr>
              <w:tab/>
            </w:r>
            <w:r>
              <w:rPr>
                <w:noProof/>
                <w:webHidden/>
              </w:rPr>
              <w:fldChar w:fldCharType="begin"/>
            </w:r>
            <w:r>
              <w:rPr>
                <w:noProof/>
                <w:webHidden/>
              </w:rPr>
              <w:instrText xml:space="preserve"> PAGEREF _Toc206756789 \h </w:instrText>
            </w:r>
            <w:r>
              <w:rPr>
                <w:noProof/>
                <w:webHidden/>
              </w:rPr>
            </w:r>
            <w:r>
              <w:rPr>
                <w:noProof/>
                <w:webHidden/>
              </w:rPr>
              <w:fldChar w:fldCharType="separate"/>
            </w:r>
            <w:r w:rsidR="009B093B">
              <w:rPr>
                <w:noProof/>
                <w:webHidden/>
              </w:rPr>
              <w:t>34</w:t>
            </w:r>
            <w:r>
              <w:rPr>
                <w:noProof/>
                <w:webHidden/>
              </w:rPr>
              <w:fldChar w:fldCharType="end"/>
            </w:r>
          </w:hyperlink>
        </w:p>
        <w:p w14:paraId="270CE766" w14:textId="31989A58" w:rsidR="00041070" w:rsidRDefault="00041070">
          <w:pPr>
            <w:pStyle w:val="INNH3"/>
            <w:rPr>
              <w:rFonts w:eastAsiaTheme="minorEastAsia"/>
              <w:noProof/>
              <w:kern w:val="2"/>
              <w:lang w:eastAsia="nb-NO"/>
              <w14:ligatures w14:val="standardContextual"/>
            </w:rPr>
          </w:pPr>
          <w:hyperlink w:anchor="_Toc206756790" w:history="1">
            <w:r w:rsidRPr="00331AC8">
              <w:rPr>
                <w:rStyle w:val="Hyperkobling"/>
                <w:noProof/>
              </w:rPr>
              <w:t>Bruke automatisk rulling i Bibliotek-appen</w:t>
            </w:r>
            <w:r>
              <w:rPr>
                <w:noProof/>
                <w:webHidden/>
              </w:rPr>
              <w:tab/>
            </w:r>
            <w:r>
              <w:rPr>
                <w:noProof/>
                <w:webHidden/>
              </w:rPr>
              <w:fldChar w:fldCharType="begin"/>
            </w:r>
            <w:r>
              <w:rPr>
                <w:noProof/>
                <w:webHidden/>
              </w:rPr>
              <w:instrText xml:space="preserve"> PAGEREF _Toc206756790 \h </w:instrText>
            </w:r>
            <w:r>
              <w:rPr>
                <w:noProof/>
                <w:webHidden/>
              </w:rPr>
            </w:r>
            <w:r>
              <w:rPr>
                <w:noProof/>
                <w:webHidden/>
              </w:rPr>
              <w:fldChar w:fldCharType="separate"/>
            </w:r>
            <w:r w:rsidR="009B093B">
              <w:rPr>
                <w:noProof/>
                <w:webHidden/>
              </w:rPr>
              <w:t>35</w:t>
            </w:r>
            <w:r>
              <w:rPr>
                <w:noProof/>
                <w:webHidden/>
              </w:rPr>
              <w:fldChar w:fldCharType="end"/>
            </w:r>
          </w:hyperlink>
        </w:p>
        <w:p w14:paraId="35160162" w14:textId="51A2440F" w:rsidR="00041070" w:rsidRDefault="00041070">
          <w:pPr>
            <w:pStyle w:val="INNH3"/>
            <w:rPr>
              <w:rFonts w:eastAsiaTheme="minorEastAsia"/>
              <w:noProof/>
              <w:kern w:val="2"/>
              <w:lang w:eastAsia="nb-NO"/>
              <w14:ligatures w14:val="standardContextual"/>
            </w:rPr>
          </w:pPr>
          <w:hyperlink w:anchor="_Toc206756791" w:history="1">
            <w:r w:rsidRPr="00331AC8">
              <w:rPr>
                <w:rStyle w:val="Hyperkobling"/>
                <w:noProof/>
              </w:rPr>
              <w:t>Finne din nåværende posisjon i en bok</w:t>
            </w:r>
            <w:r>
              <w:rPr>
                <w:noProof/>
                <w:webHidden/>
              </w:rPr>
              <w:tab/>
            </w:r>
            <w:r>
              <w:rPr>
                <w:noProof/>
                <w:webHidden/>
              </w:rPr>
              <w:fldChar w:fldCharType="begin"/>
            </w:r>
            <w:r>
              <w:rPr>
                <w:noProof/>
                <w:webHidden/>
              </w:rPr>
              <w:instrText xml:space="preserve"> PAGEREF _Toc206756791 \h </w:instrText>
            </w:r>
            <w:r>
              <w:rPr>
                <w:noProof/>
                <w:webHidden/>
              </w:rPr>
            </w:r>
            <w:r>
              <w:rPr>
                <w:noProof/>
                <w:webHidden/>
              </w:rPr>
              <w:fldChar w:fldCharType="separate"/>
            </w:r>
            <w:r w:rsidR="009B093B">
              <w:rPr>
                <w:noProof/>
                <w:webHidden/>
              </w:rPr>
              <w:t>35</w:t>
            </w:r>
            <w:r>
              <w:rPr>
                <w:noProof/>
                <w:webHidden/>
              </w:rPr>
              <w:fldChar w:fldCharType="end"/>
            </w:r>
          </w:hyperlink>
        </w:p>
        <w:p w14:paraId="283FD176" w14:textId="50AE417B" w:rsidR="00041070" w:rsidRDefault="00041070">
          <w:pPr>
            <w:pStyle w:val="INNH3"/>
            <w:rPr>
              <w:rFonts w:eastAsiaTheme="minorEastAsia"/>
              <w:noProof/>
              <w:kern w:val="2"/>
              <w:lang w:eastAsia="nb-NO"/>
              <w14:ligatures w14:val="standardContextual"/>
            </w:rPr>
          </w:pPr>
          <w:hyperlink w:anchor="_Toc206756792" w:history="1">
            <w:r w:rsidRPr="00331AC8">
              <w:rPr>
                <w:rStyle w:val="Hyperkobling"/>
                <w:noProof/>
              </w:rPr>
              <w:t>Navigere til begynnelsen eller slutten av en bok</w:t>
            </w:r>
            <w:r>
              <w:rPr>
                <w:noProof/>
                <w:webHidden/>
              </w:rPr>
              <w:tab/>
            </w:r>
            <w:r>
              <w:rPr>
                <w:noProof/>
                <w:webHidden/>
              </w:rPr>
              <w:fldChar w:fldCharType="begin"/>
            </w:r>
            <w:r>
              <w:rPr>
                <w:noProof/>
                <w:webHidden/>
              </w:rPr>
              <w:instrText xml:space="preserve"> PAGEREF _Toc206756792 \h </w:instrText>
            </w:r>
            <w:r>
              <w:rPr>
                <w:noProof/>
                <w:webHidden/>
              </w:rPr>
            </w:r>
            <w:r>
              <w:rPr>
                <w:noProof/>
                <w:webHidden/>
              </w:rPr>
              <w:fldChar w:fldCharType="separate"/>
            </w:r>
            <w:r w:rsidR="009B093B">
              <w:rPr>
                <w:noProof/>
                <w:webHidden/>
              </w:rPr>
              <w:t>35</w:t>
            </w:r>
            <w:r>
              <w:rPr>
                <w:noProof/>
                <w:webHidden/>
              </w:rPr>
              <w:fldChar w:fldCharType="end"/>
            </w:r>
          </w:hyperlink>
        </w:p>
        <w:p w14:paraId="335372EF" w14:textId="19FBC056" w:rsidR="00041070" w:rsidRDefault="00041070">
          <w:pPr>
            <w:pStyle w:val="INNH3"/>
            <w:rPr>
              <w:rFonts w:eastAsiaTheme="minorEastAsia"/>
              <w:noProof/>
              <w:kern w:val="2"/>
              <w:lang w:eastAsia="nb-NO"/>
              <w14:ligatures w14:val="standardContextual"/>
            </w:rPr>
          </w:pPr>
          <w:hyperlink w:anchor="_Toc206756793" w:history="1">
            <w:r w:rsidRPr="00331AC8">
              <w:rPr>
                <w:rStyle w:val="Hyperkobling"/>
                <w:noProof/>
              </w:rPr>
              <w:t>Søke etter tekst i en bok</w:t>
            </w:r>
            <w:r>
              <w:rPr>
                <w:noProof/>
                <w:webHidden/>
              </w:rPr>
              <w:tab/>
            </w:r>
            <w:r>
              <w:rPr>
                <w:noProof/>
                <w:webHidden/>
              </w:rPr>
              <w:fldChar w:fldCharType="begin"/>
            </w:r>
            <w:r>
              <w:rPr>
                <w:noProof/>
                <w:webHidden/>
              </w:rPr>
              <w:instrText xml:space="preserve"> PAGEREF _Toc206756793 \h </w:instrText>
            </w:r>
            <w:r>
              <w:rPr>
                <w:noProof/>
                <w:webHidden/>
              </w:rPr>
            </w:r>
            <w:r>
              <w:rPr>
                <w:noProof/>
                <w:webHidden/>
              </w:rPr>
              <w:fldChar w:fldCharType="separate"/>
            </w:r>
            <w:r w:rsidR="009B093B">
              <w:rPr>
                <w:noProof/>
                <w:webHidden/>
              </w:rPr>
              <w:t>35</w:t>
            </w:r>
            <w:r>
              <w:rPr>
                <w:noProof/>
                <w:webHidden/>
              </w:rPr>
              <w:fldChar w:fldCharType="end"/>
            </w:r>
          </w:hyperlink>
        </w:p>
        <w:p w14:paraId="236D1736" w14:textId="425E2B4F" w:rsidR="00041070" w:rsidRDefault="00041070">
          <w:pPr>
            <w:pStyle w:val="INNH3"/>
            <w:rPr>
              <w:rFonts w:eastAsiaTheme="minorEastAsia"/>
              <w:noProof/>
              <w:kern w:val="2"/>
              <w:lang w:eastAsia="nb-NO"/>
              <w14:ligatures w14:val="standardContextual"/>
            </w:rPr>
          </w:pPr>
          <w:hyperlink w:anchor="_Toc206756794" w:history="1">
            <w:r w:rsidRPr="00331AC8">
              <w:rPr>
                <w:rStyle w:val="Hyperkobling"/>
                <w:noProof/>
              </w:rPr>
              <w:t>Få tilgang til ytterligere bokinformasjon</w:t>
            </w:r>
            <w:r>
              <w:rPr>
                <w:noProof/>
                <w:webHidden/>
              </w:rPr>
              <w:tab/>
            </w:r>
            <w:r>
              <w:rPr>
                <w:noProof/>
                <w:webHidden/>
              </w:rPr>
              <w:fldChar w:fldCharType="begin"/>
            </w:r>
            <w:r>
              <w:rPr>
                <w:noProof/>
                <w:webHidden/>
              </w:rPr>
              <w:instrText xml:space="preserve"> PAGEREF _Toc206756794 \h </w:instrText>
            </w:r>
            <w:r>
              <w:rPr>
                <w:noProof/>
                <w:webHidden/>
              </w:rPr>
            </w:r>
            <w:r>
              <w:rPr>
                <w:noProof/>
                <w:webHidden/>
              </w:rPr>
              <w:fldChar w:fldCharType="separate"/>
            </w:r>
            <w:r w:rsidR="009B093B">
              <w:rPr>
                <w:noProof/>
                <w:webHidden/>
              </w:rPr>
              <w:t>36</w:t>
            </w:r>
            <w:r>
              <w:rPr>
                <w:noProof/>
                <w:webHidden/>
              </w:rPr>
              <w:fldChar w:fldCharType="end"/>
            </w:r>
          </w:hyperlink>
        </w:p>
        <w:p w14:paraId="2B204B09" w14:textId="55975F68" w:rsidR="00041070" w:rsidRDefault="00041070">
          <w:pPr>
            <w:pStyle w:val="INNH2"/>
            <w:rPr>
              <w:rFonts w:eastAsiaTheme="minorEastAsia"/>
              <w:noProof/>
              <w:kern w:val="2"/>
              <w:lang w:eastAsia="nb-NO"/>
              <w14:ligatures w14:val="standardContextual"/>
            </w:rPr>
          </w:pPr>
          <w:hyperlink w:anchor="_Toc206756795" w:history="1">
            <w:r w:rsidRPr="00331AC8">
              <w:rPr>
                <w:rStyle w:val="Hyperkobling"/>
                <w:noProof/>
              </w:rPr>
              <w:t>Søk på Wikipedia, på Wiktionary og i WordNet</w:t>
            </w:r>
            <w:r>
              <w:rPr>
                <w:noProof/>
                <w:webHidden/>
              </w:rPr>
              <w:tab/>
            </w:r>
            <w:r>
              <w:rPr>
                <w:noProof/>
                <w:webHidden/>
              </w:rPr>
              <w:fldChar w:fldCharType="begin"/>
            </w:r>
            <w:r>
              <w:rPr>
                <w:noProof/>
                <w:webHidden/>
              </w:rPr>
              <w:instrText xml:space="preserve"> PAGEREF _Toc206756795 \h </w:instrText>
            </w:r>
            <w:r>
              <w:rPr>
                <w:noProof/>
                <w:webHidden/>
              </w:rPr>
            </w:r>
            <w:r>
              <w:rPr>
                <w:noProof/>
                <w:webHidden/>
              </w:rPr>
              <w:fldChar w:fldCharType="separate"/>
            </w:r>
            <w:r w:rsidR="009B093B">
              <w:rPr>
                <w:noProof/>
                <w:webHidden/>
              </w:rPr>
              <w:t>36</w:t>
            </w:r>
            <w:r>
              <w:rPr>
                <w:noProof/>
                <w:webHidden/>
              </w:rPr>
              <w:fldChar w:fldCharType="end"/>
            </w:r>
          </w:hyperlink>
        </w:p>
        <w:p w14:paraId="10EB58A3" w14:textId="023797B7" w:rsidR="00041070" w:rsidRDefault="00041070">
          <w:pPr>
            <w:pStyle w:val="INNH2"/>
            <w:rPr>
              <w:rFonts w:eastAsiaTheme="minorEastAsia"/>
              <w:noProof/>
              <w:kern w:val="2"/>
              <w:lang w:eastAsia="nb-NO"/>
              <w14:ligatures w14:val="standardContextual"/>
            </w:rPr>
          </w:pPr>
          <w:hyperlink w:anchor="_Toc206756796" w:history="1">
            <w:r w:rsidRPr="00331AC8">
              <w:rPr>
                <w:rStyle w:val="Hyperkobling"/>
                <w:noProof/>
              </w:rPr>
              <w:t>Legge til, navigere, utheve og fjerne bokmerker</w:t>
            </w:r>
            <w:r>
              <w:rPr>
                <w:noProof/>
                <w:webHidden/>
              </w:rPr>
              <w:tab/>
            </w:r>
            <w:r>
              <w:rPr>
                <w:noProof/>
                <w:webHidden/>
              </w:rPr>
              <w:fldChar w:fldCharType="begin"/>
            </w:r>
            <w:r>
              <w:rPr>
                <w:noProof/>
                <w:webHidden/>
              </w:rPr>
              <w:instrText xml:space="preserve"> PAGEREF _Toc206756796 \h </w:instrText>
            </w:r>
            <w:r>
              <w:rPr>
                <w:noProof/>
                <w:webHidden/>
              </w:rPr>
            </w:r>
            <w:r>
              <w:rPr>
                <w:noProof/>
                <w:webHidden/>
              </w:rPr>
              <w:fldChar w:fldCharType="separate"/>
            </w:r>
            <w:r w:rsidR="009B093B">
              <w:rPr>
                <w:noProof/>
                <w:webHidden/>
              </w:rPr>
              <w:t>36</w:t>
            </w:r>
            <w:r>
              <w:rPr>
                <w:noProof/>
                <w:webHidden/>
              </w:rPr>
              <w:fldChar w:fldCharType="end"/>
            </w:r>
          </w:hyperlink>
        </w:p>
        <w:p w14:paraId="2FB419D1" w14:textId="5DB623BB" w:rsidR="00041070" w:rsidRDefault="00041070">
          <w:pPr>
            <w:pStyle w:val="INNH3"/>
            <w:rPr>
              <w:rFonts w:eastAsiaTheme="minorEastAsia"/>
              <w:noProof/>
              <w:kern w:val="2"/>
              <w:lang w:eastAsia="nb-NO"/>
              <w14:ligatures w14:val="standardContextual"/>
            </w:rPr>
          </w:pPr>
          <w:hyperlink w:anchor="_Toc206756797" w:history="1">
            <w:r w:rsidRPr="00331AC8">
              <w:rPr>
                <w:rStyle w:val="Hyperkobling"/>
                <w:noProof/>
              </w:rPr>
              <w:t>Sette inn et bokmerke</w:t>
            </w:r>
            <w:r>
              <w:rPr>
                <w:noProof/>
                <w:webHidden/>
              </w:rPr>
              <w:tab/>
            </w:r>
            <w:r>
              <w:rPr>
                <w:noProof/>
                <w:webHidden/>
              </w:rPr>
              <w:fldChar w:fldCharType="begin"/>
            </w:r>
            <w:r>
              <w:rPr>
                <w:noProof/>
                <w:webHidden/>
              </w:rPr>
              <w:instrText xml:space="preserve"> PAGEREF _Toc206756797 \h </w:instrText>
            </w:r>
            <w:r>
              <w:rPr>
                <w:noProof/>
                <w:webHidden/>
              </w:rPr>
            </w:r>
            <w:r>
              <w:rPr>
                <w:noProof/>
                <w:webHidden/>
              </w:rPr>
              <w:fldChar w:fldCharType="separate"/>
            </w:r>
            <w:r w:rsidR="009B093B">
              <w:rPr>
                <w:noProof/>
                <w:webHidden/>
              </w:rPr>
              <w:t>37</w:t>
            </w:r>
            <w:r>
              <w:rPr>
                <w:noProof/>
                <w:webHidden/>
              </w:rPr>
              <w:fldChar w:fldCharType="end"/>
            </w:r>
          </w:hyperlink>
        </w:p>
        <w:p w14:paraId="2B4F2E09" w14:textId="3394147D" w:rsidR="00041070" w:rsidRDefault="00041070">
          <w:pPr>
            <w:pStyle w:val="INNH3"/>
            <w:rPr>
              <w:rFonts w:eastAsiaTheme="minorEastAsia"/>
              <w:noProof/>
              <w:kern w:val="2"/>
              <w:lang w:eastAsia="nb-NO"/>
              <w14:ligatures w14:val="standardContextual"/>
            </w:rPr>
          </w:pPr>
          <w:hyperlink w:anchor="_Toc206756798" w:history="1">
            <w:r w:rsidRPr="00331AC8">
              <w:rPr>
                <w:rStyle w:val="Hyperkobling"/>
                <w:noProof/>
              </w:rPr>
              <w:t>Navigere til bokmerker</w:t>
            </w:r>
            <w:r>
              <w:rPr>
                <w:noProof/>
                <w:webHidden/>
              </w:rPr>
              <w:tab/>
            </w:r>
            <w:r>
              <w:rPr>
                <w:noProof/>
                <w:webHidden/>
              </w:rPr>
              <w:fldChar w:fldCharType="begin"/>
            </w:r>
            <w:r>
              <w:rPr>
                <w:noProof/>
                <w:webHidden/>
              </w:rPr>
              <w:instrText xml:space="preserve"> PAGEREF _Toc206756798 \h </w:instrText>
            </w:r>
            <w:r>
              <w:rPr>
                <w:noProof/>
                <w:webHidden/>
              </w:rPr>
            </w:r>
            <w:r>
              <w:rPr>
                <w:noProof/>
                <w:webHidden/>
              </w:rPr>
              <w:fldChar w:fldCharType="separate"/>
            </w:r>
            <w:r w:rsidR="009B093B">
              <w:rPr>
                <w:noProof/>
                <w:webHidden/>
              </w:rPr>
              <w:t>37</w:t>
            </w:r>
            <w:r>
              <w:rPr>
                <w:noProof/>
                <w:webHidden/>
              </w:rPr>
              <w:fldChar w:fldCharType="end"/>
            </w:r>
          </w:hyperlink>
        </w:p>
        <w:p w14:paraId="17A5D136" w14:textId="642B189E" w:rsidR="00041070" w:rsidRDefault="00041070">
          <w:pPr>
            <w:pStyle w:val="INNH3"/>
            <w:rPr>
              <w:rFonts w:eastAsiaTheme="minorEastAsia"/>
              <w:noProof/>
              <w:kern w:val="2"/>
              <w:lang w:eastAsia="nb-NO"/>
              <w14:ligatures w14:val="standardContextual"/>
            </w:rPr>
          </w:pPr>
          <w:hyperlink w:anchor="_Toc206756799" w:history="1">
            <w:r w:rsidRPr="00331AC8">
              <w:rPr>
                <w:rStyle w:val="Hyperkobling"/>
                <w:noProof/>
              </w:rPr>
              <w:t>Utheving av bokmerker</w:t>
            </w:r>
            <w:r>
              <w:rPr>
                <w:noProof/>
                <w:webHidden/>
              </w:rPr>
              <w:tab/>
            </w:r>
            <w:r>
              <w:rPr>
                <w:noProof/>
                <w:webHidden/>
              </w:rPr>
              <w:fldChar w:fldCharType="begin"/>
            </w:r>
            <w:r>
              <w:rPr>
                <w:noProof/>
                <w:webHidden/>
              </w:rPr>
              <w:instrText xml:space="preserve"> PAGEREF _Toc206756799 \h </w:instrText>
            </w:r>
            <w:r>
              <w:rPr>
                <w:noProof/>
                <w:webHidden/>
              </w:rPr>
            </w:r>
            <w:r>
              <w:rPr>
                <w:noProof/>
                <w:webHidden/>
              </w:rPr>
              <w:fldChar w:fldCharType="separate"/>
            </w:r>
            <w:r w:rsidR="009B093B">
              <w:rPr>
                <w:noProof/>
                <w:webHidden/>
              </w:rPr>
              <w:t>37</w:t>
            </w:r>
            <w:r>
              <w:rPr>
                <w:noProof/>
                <w:webHidden/>
              </w:rPr>
              <w:fldChar w:fldCharType="end"/>
            </w:r>
          </w:hyperlink>
        </w:p>
        <w:p w14:paraId="4F57B219" w14:textId="454E522A" w:rsidR="00041070" w:rsidRDefault="00041070">
          <w:pPr>
            <w:pStyle w:val="INNH3"/>
            <w:rPr>
              <w:rFonts w:eastAsiaTheme="minorEastAsia"/>
              <w:noProof/>
              <w:kern w:val="2"/>
              <w:lang w:eastAsia="nb-NO"/>
              <w14:ligatures w14:val="standardContextual"/>
            </w:rPr>
          </w:pPr>
          <w:hyperlink w:anchor="_Toc206756800" w:history="1">
            <w:r w:rsidRPr="00331AC8">
              <w:rPr>
                <w:rStyle w:val="Hyperkobling"/>
                <w:noProof/>
              </w:rPr>
              <w:t>Fjerne bokmerker</w:t>
            </w:r>
            <w:r>
              <w:rPr>
                <w:noProof/>
                <w:webHidden/>
              </w:rPr>
              <w:tab/>
            </w:r>
            <w:r>
              <w:rPr>
                <w:noProof/>
                <w:webHidden/>
              </w:rPr>
              <w:fldChar w:fldCharType="begin"/>
            </w:r>
            <w:r>
              <w:rPr>
                <w:noProof/>
                <w:webHidden/>
              </w:rPr>
              <w:instrText xml:space="preserve"> PAGEREF _Toc206756800 \h </w:instrText>
            </w:r>
            <w:r>
              <w:rPr>
                <w:noProof/>
                <w:webHidden/>
              </w:rPr>
            </w:r>
            <w:r>
              <w:rPr>
                <w:noProof/>
                <w:webHidden/>
              </w:rPr>
              <w:fldChar w:fldCharType="separate"/>
            </w:r>
            <w:r w:rsidR="009B093B">
              <w:rPr>
                <w:noProof/>
                <w:webHidden/>
              </w:rPr>
              <w:t>38</w:t>
            </w:r>
            <w:r>
              <w:rPr>
                <w:noProof/>
                <w:webHidden/>
              </w:rPr>
              <w:fldChar w:fldCharType="end"/>
            </w:r>
          </w:hyperlink>
        </w:p>
        <w:p w14:paraId="72584CBC" w14:textId="32CACC6B" w:rsidR="00041070" w:rsidRDefault="00041070">
          <w:pPr>
            <w:pStyle w:val="INNH3"/>
            <w:rPr>
              <w:rFonts w:eastAsiaTheme="minorEastAsia"/>
              <w:noProof/>
              <w:kern w:val="2"/>
              <w:lang w:eastAsia="nb-NO"/>
              <w14:ligatures w14:val="standardContextual"/>
            </w:rPr>
          </w:pPr>
          <w:hyperlink w:anchor="_Toc206756801" w:history="1">
            <w:r w:rsidRPr="00331AC8">
              <w:rPr>
                <w:rStyle w:val="Hyperkobling"/>
                <w:noProof/>
              </w:rPr>
              <w:t>Tabell for Victor Reader- og lesekommandoer</w:t>
            </w:r>
            <w:r>
              <w:rPr>
                <w:noProof/>
                <w:webHidden/>
              </w:rPr>
              <w:tab/>
            </w:r>
            <w:r>
              <w:rPr>
                <w:noProof/>
                <w:webHidden/>
              </w:rPr>
              <w:fldChar w:fldCharType="begin"/>
            </w:r>
            <w:r>
              <w:rPr>
                <w:noProof/>
                <w:webHidden/>
              </w:rPr>
              <w:instrText xml:space="preserve"> PAGEREF _Toc206756801 \h </w:instrText>
            </w:r>
            <w:r>
              <w:rPr>
                <w:noProof/>
                <w:webHidden/>
              </w:rPr>
            </w:r>
            <w:r>
              <w:rPr>
                <w:noProof/>
                <w:webHidden/>
              </w:rPr>
              <w:fldChar w:fldCharType="separate"/>
            </w:r>
            <w:r w:rsidR="009B093B">
              <w:rPr>
                <w:noProof/>
                <w:webHidden/>
              </w:rPr>
              <w:t>38</w:t>
            </w:r>
            <w:r>
              <w:rPr>
                <w:noProof/>
                <w:webHidden/>
              </w:rPr>
              <w:fldChar w:fldCharType="end"/>
            </w:r>
          </w:hyperlink>
        </w:p>
        <w:p w14:paraId="4084B877" w14:textId="0D197182" w:rsidR="00041070" w:rsidRDefault="00041070">
          <w:pPr>
            <w:pStyle w:val="INNH2"/>
            <w:rPr>
              <w:rFonts w:eastAsiaTheme="minorEastAsia"/>
              <w:noProof/>
              <w:kern w:val="2"/>
              <w:lang w:eastAsia="nb-NO"/>
              <w14:ligatures w14:val="standardContextual"/>
            </w:rPr>
          </w:pPr>
          <w:hyperlink w:anchor="_Toc206756802" w:history="1">
            <w:r w:rsidRPr="00331AC8">
              <w:rPr>
                <w:rStyle w:val="Hyperkobling"/>
                <w:noProof/>
              </w:rPr>
              <w:t>Victor Reader og lesekommandoer for lydbøker er oppført i tabell 6.</w:t>
            </w:r>
            <w:r>
              <w:rPr>
                <w:noProof/>
                <w:webHidden/>
              </w:rPr>
              <w:tab/>
            </w:r>
            <w:r>
              <w:rPr>
                <w:noProof/>
                <w:webHidden/>
              </w:rPr>
              <w:fldChar w:fldCharType="begin"/>
            </w:r>
            <w:r>
              <w:rPr>
                <w:noProof/>
                <w:webHidden/>
              </w:rPr>
              <w:instrText xml:space="preserve"> PAGEREF _Toc206756802 \h </w:instrText>
            </w:r>
            <w:r>
              <w:rPr>
                <w:noProof/>
                <w:webHidden/>
              </w:rPr>
            </w:r>
            <w:r>
              <w:rPr>
                <w:noProof/>
                <w:webHidden/>
              </w:rPr>
              <w:fldChar w:fldCharType="separate"/>
            </w:r>
            <w:r w:rsidR="009B093B">
              <w:rPr>
                <w:noProof/>
                <w:webHidden/>
              </w:rPr>
              <w:t>40</w:t>
            </w:r>
            <w:r>
              <w:rPr>
                <w:noProof/>
                <w:webHidden/>
              </w:rPr>
              <w:fldChar w:fldCharType="end"/>
            </w:r>
          </w:hyperlink>
        </w:p>
        <w:p w14:paraId="3EA583EC" w14:textId="1BD4286C" w:rsidR="00041070" w:rsidRDefault="00041070">
          <w:pPr>
            <w:pStyle w:val="INNH1"/>
            <w:rPr>
              <w:rFonts w:eastAsiaTheme="minorEastAsia"/>
              <w:noProof/>
              <w:kern w:val="2"/>
              <w:lang w:eastAsia="nb-NO"/>
              <w14:ligatures w14:val="standardContextual"/>
            </w:rPr>
          </w:pPr>
          <w:hyperlink w:anchor="_Toc206756803" w:history="1">
            <w:r w:rsidRPr="00331AC8">
              <w:rPr>
                <w:rStyle w:val="Hyperkobling"/>
                <w:noProof/>
              </w:rPr>
              <w:t>Bruke terminalmodus</w:t>
            </w:r>
            <w:r>
              <w:rPr>
                <w:noProof/>
                <w:webHidden/>
              </w:rPr>
              <w:tab/>
            </w:r>
            <w:r>
              <w:rPr>
                <w:noProof/>
                <w:webHidden/>
              </w:rPr>
              <w:fldChar w:fldCharType="begin"/>
            </w:r>
            <w:r>
              <w:rPr>
                <w:noProof/>
                <w:webHidden/>
              </w:rPr>
              <w:instrText xml:space="preserve"> PAGEREF _Toc206756803 \h </w:instrText>
            </w:r>
            <w:r>
              <w:rPr>
                <w:noProof/>
                <w:webHidden/>
              </w:rPr>
            </w:r>
            <w:r>
              <w:rPr>
                <w:noProof/>
                <w:webHidden/>
              </w:rPr>
              <w:fldChar w:fldCharType="separate"/>
            </w:r>
            <w:r w:rsidR="009B093B">
              <w:rPr>
                <w:noProof/>
                <w:webHidden/>
              </w:rPr>
              <w:t>41</w:t>
            </w:r>
            <w:r>
              <w:rPr>
                <w:noProof/>
                <w:webHidden/>
              </w:rPr>
              <w:fldChar w:fldCharType="end"/>
            </w:r>
          </w:hyperlink>
        </w:p>
        <w:p w14:paraId="6EC2D4A4" w14:textId="10CC3F9D" w:rsidR="00041070" w:rsidRDefault="00041070">
          <w:pPr>
            <w:pStyle w:val="INNH2"/>
            <w:rPr>
              <w:rFonts w:eastAsiaTheme="minorEastAsia"/>
              <w:noProof/>
              <w:kern w:val="2"/>
              <w:lang w:eastAsia="nb-NO"/>
              <w14:ligatures w14:val="standardContextual"/>
            </w:rPr>
          </w:pPr>
          <w:hyperlink w:anchor="_Toc206756804" w:history="1">
            <w:r w:rsidRPr="00331AC8">
              <w:rPr>
                <w:rStyle w:val="Hyperkobling"/>
                <w:noProof/>
              </w:rPr>
              <w:t>Koble til og ut av terminalmodus</w:t>
            </w:r>
            <w:r>
              <w:rPr>
                <w:noProof/>
                <w:webHidden/>
              </w:rPr>
              <w:tab/>
            </w:r>
            <w:r>
              <w:rPr>
                <w:noProof/>
                <w:webHidden/>
              </w:rPr>
              <w:fldChar w:fldCharType="begin"/>
            </w:r>
            <w:r>
              <w:rPr>
                <w:noProof/>
                <w:webHidden/>
              </w:rPr>
              <w:instrText xml:space="preserve"> PAGEREF _Toc206756804 \h </w:instrText>
            </w:r>
            <w:r>
              <w:rPr>
                <w:noProof/>
                <w:webHidden/>
              </w:rPr>
            </w:r>
            <w:r>
              <w:rPr>
                <w:noProof/>
                <w:webHidden/>
              </w:rPr>
              <w:fldChar w:fldCharType="separate"/>
            </w:r>
            <w:r w:rsidR="009B093B">
              <w:rPr>
                <w:noProof/>
                <w:webHidden/>
              </w:rPr>
              <w:t>41</w:t>
            </w:r>
            <w:r>
              <w:rPr>
                <w:noProof/>
                <w:webHidden/>
              </w:rPr>
              <w:fldChar w:fldCharType="end"/>
            </w:r>
          </w:hyperlink>
        </w:p>
        <w:p w14:paraId="43648499" w14:textId="52C06808" w:rsidR="00041070" w:rsidRDefault="00041070">
          <w:pPr>
            <w:pStyle w:val="INNH3"/>
            <w:rPr>
              <w:rFonts w:eastAsiaTheme="minorEastAsia"/>
              <w:noProof/>
              <w:kern w:val="2"/>
              <w:lang w:eastAsia="nb-NO"/>
              <w14:ligatures w14:val="standardContextual"/>
            </w:rPr>
          </w:pPr>
          <w:hyperlink w:anchor="_Toc206756805" w:history="1">
            <w:r w:rsidRPr="00331AC8">
              <w:rPr>
                <w:rStyle w:val="Hyperkobling"/>
                <w:noProof/>
              </w:rPr>
              <w:t>Bestemme Mantis Q40-kompatibilitet</w:t>
            </w:r>
            <w:r>
              <w:rPr>
                <w:noProof/>
                <w:webHidden/>
              </w:rPr>
              <w:tab/>
            </w:r>
            <w:r>
              <w:rPr>
                <w:noProof/>
                <w:webHidden/>
              </w:rPr>
              <w:fldChar w:fldCharType="begin"/>
            </w:r>
            <w:r>
              <w:rPr>
                <w:noProof/>
                <w:webHidden/>
              </w:rPr>
              <w:instrText xml:space="preserve"> PAGEREF _Toc206756805 \h </w:instrText>
            </w:r>
            <w:r>
              <w:rPr>
                <w:noProof/>
                <w:webHidden/>
              </w:rPr>
            </w:r>
            <w:r>
              <w:rPr>
                <w:noProof/>
                <w:webHidden/>
              </w:rPr>
              <w:fldChar w:fldCharType="separate"/>
            </w:r>
            <w:r w:rsidR="009B093B">
              <w:rPr>
                <w:noProof/>
                <w:webHidden/>
              </w:rPr>
              <w:t>42</w:t>
            </w:r>
            <w:r>
              <w:rPr>
                <w:noProof/>
                <w:webHidden/>
              </w:rPr>
              <w:fldChar w:fldCharType="end"/>
            </w:r>
          </w:hyperlink>
        </w:p>
        <w:p w14:paraId="023FC684" w14:textId="2189A4B6" w:rsidR="00041070" w:rsidRDefault="00041070">
          <w:pPr>
            <w:pStyle w:val="INNH3"/>
            <w:rPr>
              <w:rFonts w:eastAsiaTheme="minorEastAsia"/>
              <w:noProof/>
              <w:kern w:val="2"/>
              <w:lang w:eastAsia="nb-NO"/>
              <w14:ligatures w14:val="standardContextual"/>
            </w:rPr>
          </w:pPr>
          <w:hyperlink w:anchor="_Toc206756806" w:history="1">
            <w:r w:rsidRPr="00331AC8">
              <w:rPr>
                <w:rStyle w:val="Hyperkobling"/>
                <w:noProof/>
              </w:rPr>
              <w:t>Vekke iOS-enheten din ved hjelp av Mantis</w:t>
            </w:r>
            <w:r>
              <w:rPr>
                <w:noProof/>
                <w:webHidden/>
              </w:rPr>
              <w:tab/>
            </w:r>
            <w:r>
              <w:rPr>
                <w:noProof/>
                <w:webHidden/>
              </w:rPr>
              <w:fldChar w:fldCharType="begin"/>
            </w:r>
            <w:r>
              <w:rPr>
                <w:noProof/>
                <w:webHidden/>
              </w:rPr>
              <w:instrText xml:space="preserve"> PAGEREF _Toc206756806 \h </w:instrText>
            </w:r>
            <w:r>
              <w:rPr>
                <w:noProof/>
                <w:webHidden/>
              </w:rPr>
            </w:r>
            <w:r>
              <w:rPr>
                <w:noProof/>
                <w:webHidden/>
              </w:rPr>
              <w:fldChar w:fldCharType="separate"/>
            </w:r>
            <w:r w:rsidR="009B093B">
              <w:rPr>
                <w:noProof/>
                <w:webHidden/>
              </w:rPr>
              <w:t>42</w:t>
            </w:r>
            <w:r>
              <w:rPr>
                <w:noProof/>
                <w:webHidden/>
              </w:rPr>
              <w:fldChar w:fldCharType="end"/>
            </w:r>
          </w:hyperlink>
        </w:p>
        <w:p w14:paraId="63AF5CC4" w14:textId="36B0B2CC" w:rsidR="00041070" w:rsidRDefault="00041070">
          <w:pPr>
            <w:pStyle w:val="INNH2"/>
            <w:rPr>
              <w:rFonts w:eastAsiaTheme="minorEastAsia"/>
              <w:noProof/>
              <w:kern w:val="2"/>
              <w:lang w:eastAsia="nb-NO"/>
              <w14:ligatures w14:val="standardContextual"/>
            </w:rPr>
          </w:pPr>
          <w:hyperlink w:anchor="_Toc206756807" w:history="1">
            <w:r w:rsidRPr="00331AC8">
              <w:rPr>
                <w:rStyle w:val="Hyperkobling"/>
                <w:noProof/>
              </w:rPr>
              <w:t>Bruke Mantis som et eksternt tastatur</w:t>
            </w:r>
            <w:r>
              <w:rPr>
                <w:noProof/>
                <w:webHidden/>
              </w:rPr>
              <w:tab/>
            </w:r>
            <w:r>
              <w:rPr>
                <w:noProof/>
                <w:webHidden/>
              </w:rPr>
              <w:fldChar w:fldCharType="begin"/>
            </w:r>
            <w:r>
              <w:rPr>
                <w:noProof/>
                <w:webHidden/>
              </w:rPr>
              <w:instrText xml:space="preserve"> PAGEREF _Toc206756807 \h </w:instrText>
            </w:r>
            <w:r>
              <w:rPr>
                <w:noProof/>
                <w:webHidden/>
              </w:rPr>
            </w:r>
            <w:r>
              <w:rPr>
                <w:noProof/>
                <w:webHidden/>
              </w:rPr>
              <w:fldChar w:fldCharType="separate"/>
            </w:r>
            <w:r w:rsidR="009B093B">
              <w:rPr>
                <w:noProof/>
                <w:webHidden/>
              </w:rPr>
              <w:t>42</w:t>
            </w:r>
            <w:r>
              <w:rPr>
                <w:noProof/>
                <w:webHidden/>
              </w:rPr>
              <w:fldChar w:fldCharType="end"/>
            </w:r>
          </w:hyperlink>
        </w:p>
        <w:p w14:paraId="5986A87D" w14:textId="1C808E27" w:rsidR="00041070" w:rsidRDefault="00041070">
          <w:pPr>
            <w:pStyle w:val="INNH3"/>
            <w:rPr>
              <w:rFonts w:eastAsiaTheme="minorEastAsia"/>
              <w:noProof/>
              <w:kern w:val="2"/>
              <w:lang w:eastAsia="nb-NO"/>
              <w14:ligatures w14:val="standardContextual"/>
            </w:rPr>
          </w:pPr>
          <w:hyperlink w:anchor="_Toc206756808" w:history="1">
            <w:r w:rsidRPr="00331AC8">
              <w:rPr>
                <w:rStyle w:val="Hyperkobling"/>
                <w:noProof/>
              </w:rPr>
              <w:t>Koble til via USB</w:t>
            </w:r>
            <w:r>
              <w:rPr>
                <w:noProof/>
                <w:webHidden/>
              </w:rPr>
              <w:tab/>
            </w:r>
            <w:r>
              <w:rPr>
                <w:noProof/>
                <w:webHidden/>
              </w:rPr>
              <w:fldChar w:fldCharType="begin"/>
            </w:r>
            <w:r>
              <w:rPr>
                <w:noProof/>
                <w:webHidden/>
              </w:rPr>
              <w:instrText xml:space="preserve"> PAGEREF _Toc206756808 \h </w:instrText>
            </w:r>
            <w:r>
              <w:rPr>
                <w:noProof/>
                <w:webHidden/>
              </w:rPr>
            </w:r>
            <w:r>
              <w:rPr>
                <w:noProof/>
                <w:webHidden/>
              </w:rPr>
              <w:fldChar w:fldCharType="separate"/>
            </w:r>
            <w:r w:rsidR="009B093B">
              <w:rPr>
                <w:noProof/>
                <w:webHidden/>
              </w:rPr>
              <w:t>42</w:t>
            </w:r>
            <w:r>
              <w:rPr>
                <w:noProof/>
                <w:webHidden/>
              </w:rPr>
              <w:fldChar w:fldCharType="end"/>
            </w:r>
          </w:hyperlink>
        </w:p>
        <w:p w14:paraId="1DFAB9B9" w14:textId="6EDED660" w:rsidR="00041070" w:rsidRDefault="00041070">
          <w:pPr>
            <w:pStyle w:val="INNH3"/>
            <w:rPr>
              <w:rFonts w:eastAsiaTheme="minorEastAsia"/>
              <w:noProof/>
              <w:kern w:val="2"/>
              <w:lang w:eastAsia="nb-NO"/>
              <w14:ligatures w14:val="standardContextual"/>
            </w:rPr>
          </w:pPr>
          <w:hyperlink w:anchor="_Toc206756809" w:history="1">
            <w:r w:rsidRPr="00331AC8">
              <w:rPr>
                <w:rStyle w:val="Hyperkobling"/>
                <w:noProof/>
              </w:rPr>
              <w:t>Koble til via Bluetooth</w:t>
            </w:r>
            <w:r>
              <w:rPr>
                <w:noProof/>
                <w:webHidden/>
              </w:rPr>
              <w:tab/>
            </w:r>
            <w:r>
              <w:rPr>
                <w:noProof/>
                <w:webHidden/>
              </w:rPr>
              <w:fldChar w:fldCharType="begin"/>
            </w:r>
            <w:r>
              <w:rPr>
                <w:noProof/>
                <w:webHidden/>
              </w:rPr>
              <w:instrText xml:space="preserve"> PAGEREF _Toc206756809 \h </w:instrText>
            </w:r>
            <w:r>
              <w:rPr>
                <w:noProof/>
                <w:webHidden/>
              </w:rPr>
            </w:r>
            <w:r>
              <w:rPr>
                <w:noProof/>
                <w:webHidden/>
              </w:rPr>
              <w:fldChar w:fldCharType="separate"/>
            </w:r>
            <w:r w:rsidR="009B093B">
              <w:rPr>
                <w:noProof/>
                <w:webHidden/>
              </w:rPr>
              <w:t>42</w:t>
            </w:r>
            <w:r>
              <w:rPr>
                <w:noProof/>
                <w:webHidden/>
              </w:rPr>
              <w:fldChar w:fldCharType="end"/>
            </w:r>
          </w:hyperlink>
        </w:p>
        <w:p w14:paraId="36B3C0C7" w14:textId="3EBFF890" w:rsidR="00041070" w:rsidRDefault="00041070">
          <w:pPr>
            <w:pStyle w:val="INNH2"/>
            <w:rPr>
              <w:rFonts w:eastAsiaTheme="minorEastAsia"/>
              <w:noProof/>
              <w:kern w:val="2"/>
              <w:lang w:eastAsia="nb-NO"/>
              <w14:ligatures w14:val="standardContextual"/>
            </w:rPr>
          </w:pPr>
          <w:hyperlink w:anchor="_Toc206756810" w:history="1">
            <w:r w:rsidRPr="00331AC8">
              <w:rPr>
                <w:rStyle w:val="Hyperkobling"/>
                <w:noProof/>
              </w:rPr>
              <w:t>Terminal utklippstavle</w:t>
            </w:r>
            <w:r>
              <w:rPr>
                <w:noProof/>
                <w:webHidden/>
              </w:rPr>
              <w:tab/>
            </w:r>
            <w:r>
              <w:rPr>
                <w:noProof/>
                <w:webHidden/>
              </w:rPr>
              <w:fldChar w:fldCharType="begin"/>
            </w:r>
            <w:r>
              <w:rPr>
                <w:noProof/>
                <w:webHidden/>
              </w:rPr>
              <w:instrText xml:space="preserve"> PAGEREF _Toc206756810 \h </w:instrText>
            </w:r>
            <w:r>
              <w:rPr>
                <w:noProof/>
                <w:webHidden/>
              </w:rPr>
            </w:r>
            <w:r>
              <w:rPr>
                <w:noProof/>
                <w:webHidden/>
              </w:rPr>
              <w:fldChar w:fldCharType="separate"/>
            </w:r>
            <w:r w:rsidR="009B093B">
              <w:rPr>
                <w:noProof/>
                <w:webHidden/>
              </w:rPr>
              <w:t>43</w:t>
            </w:r>
            <w:r>
              <w:rPr>
                <w:noProof/>
                <w:webHidden/>
              </w:rPr>
              <w:fldChar w:fldCharType="end"/>
            </w:r>
          </w:hyperlink>
        </w:p>
        <w:p w14:paraId="28F77294" w14:textId="1A0AD439" w:rsidR="00041070" w:rsidRDefault="00041070">
          <w:pPr>
            <w:pStyle w:val="INNH2"/>
            <w:rPr>
              <w:rFonts w:eastAsiaTheme="minorEastAsia"/>
              <w:noProof/>
              <w:kern w:val="2"/>
              <w:lang w:eastAsia="nb-NO"/>
              <w14:ligatures w14:val="standardContextual"/>
            </w:rPr>
          </w:pPr>
          <w:hyperlink w:anchor="_Toc206756811" w:history="1">
            <w:r w:rsidRPr="00331AC8">
              <w:rPr>
                <w:rStyle w:val="Hyperkobling"/>
                <w:noProof/>
              </w:rPr>
              <w:t>Navigere mellom tilkoblede enheter</w:t>
            </w:r>
            <w:r>
              <w:rPr>
                <w:noProof/>
                <w:webHidden/>
              </w:rPr>
              <w:tab/>
            </w:r>
            <w:r>
              <w:rPr>
                <w:noProof/>
                <w:webHidden/>
              </w:rPr>
              <w:fldChar w:fldCharType="begin"/>
            </w:r>
            <w:r>
              <w:rPr>
                <w:noProof/>
                <w:webHidden/>
              </w:rPr>
              <w:instrText xml:space="preserve"> PAGEREF _Toc206756811 \h </w:instrText>
            </w:r>
            <w:r>
              <w:rPr>
                <w:noProof/>
                <w:webHidden/>
              </w:rPr>
            </w:r>
            <w:r>
              <w:rPr>
                <w:noProof/>
                <w:webHidden/>
              </w:rPr>
              <w:fldChar w:fldCharType="separate"/>
            </w:r>
            <w:r w:rsidR="009B093B">
              <w:rPr>
                <w:noProof/>
                <w:webHidden/>
              </w:rPr>
              <w:t>44</w:t>
            </w:r>
            <w:r>
              <w:rPr>
                <w:noProof/>
                <w:webHidden/>
              </w:rPr>
              <w:fldChar w:fldCharType="end"/>
            </w:r>
          </w:hyperlink>
        </w:p>
        <w:p w14:paraId="37F35AE7" w14:textId="35E7180A" w:rsidR="00041070" w:rsidRDefault="00041070">
          <w:pPr>
            <w:pStyle w:val="INNH2"/>
            <w:rPr>
              <w:rFonts w:eastAsiaTheme="minorEastAsia"/>
              <w:noProof/>
              <w:kern w:val="2"/>
              <w:lang w:eastAsia="nb-NO"/>
              <w14:ligatures w14:val="standardContextual"/>
            </w:rPr>
          </w:pPr>
          <w:hyperlink w:anchor="_Toc206756812" w:history="1">
            <w:r w:rsidRPr="00331AC8">
              <w:rPr>
                <w:rStyle w:val="Hyperkobling"/>
                <w:noProof/>
              </w:rPr>
              <w:t>USB-tilkoblinger i terminalmodus</w:t>
            </w:r>
            <w:r>
              <w:rPr>
                <w:noProof/>
                <w:webHidden/>
              </w:rPr>
              <w:tab/>
            </w:r>
            <w:r>
              <w:rPr>
                <w:noProof/>
                <w:webHidden/>
              </w:rPr>
              <w:fldChar w:fldCharType="begin"/>
            </w:r>
            <w:r>
              <w:rPr>
                <w:noProof/>
                <w:webHidden/>
              </w:rPr>
              <w:instrText xml:space="preserve"> PAGEREF _Toc206756812 \h </w:instrText>
            </w:r>
            <w:r>
              <w:rPr>
                <w:noProof/>
                <w:webHidden/>
              </w:rPr>
            </w:r>
            <w:r>
              <w:rPr>
                <w:noProof/>
                <w:webHidden/>
              </w:rPr>
              <w:fldChar w:fldCharType="separate"/>
            </w:r>
            <w:r w:rsidR="009B093B">
              <w:rPr>
                <w:noProof/>
                <w:webHidden/>
              </w:rPr>
              <w:t>44</w:t>
            </w:r>
            <w:r>
              <w:rPr>
                <w:noProof/>
                <w:webHidden/>
              </w:rPr>
              <w:fldChar w:fldCharType="end"/>
            </w:r>
          </w:hyperlink>
        </w:p>
        <w:p w14:paraId="0DF3202B" w14:textId="68111C7D" w:rsidR="00041070" w:rsidRDefault="00041070">
          <w:pPr>
            <w:pStyle w:val="INNH2"/>
            <w:rPr>
              <w:rFonts w:eastAsiaTheme="minorEastAsia"/>
              <w:noProof/>
              <w:kern w:val="2"/>
              <w:lang w:eastAsia="nb-NO"/>
              <w14:ligatures w14:val="standardContextual"/>
            </w:rPr>
          </w:pPr>
          <w:hyperlink w:anchor="_Toc206756813" w:history="1">
            <w:r w:rsidRPr="00331AC8">
              <w:rPr>
                <w:rStyle w:val="Hyperkobling"/>
                <w:noProof/>
              </w:rPr>
              <w:t>Kun terminal-modus</w:t>
            </w:r>
            <w:r>
              <w:rPr>
                <w:noProof/>
                <w:webHidden/>
              </w:rPr>
              <w:tab/>
            </w:r>
            <w:r>
              <w:rPr>
                <w:noProof/>
                <w:webHidden/>
              </w:rPr>
              <w:fldChar w:fldCharType="begin"/>
            </w:r>
            <w:r>
              <w:rPr>
                <w:noProof/>
                <w:webHidden/>
              </w:rPr>
              <w:instrText xml:space="preserve"> PAGEREF _Toc206756813 \h </w:instrText>
            </w:r>
            <w:r>
              <w:rPr>
                <w:noProof/>
                <w:webHidden/>
              </w:rPr>
            </w:r>
            <w:r>
              <w:rPr>
                <w:noProof/>
                <w:webHidden/>
              </w:rPr>
              <w:fldChar w:fldCharType="separate"/>
            </w:r>
            <w:r w:rsidR="009B093B">
              <w:rPr>
                <w:noProof/>
                <w:webHidden/>
              </w:rPr>
              <w:t>45</w:t>
            </w:r>
            <w:r>
              <w:rPr>
                <w:noProof/>
                <w:webHidden/>
              </w:rPr>
              <w:fldChar w:fldCharType="end"/>
            </w:r>
          </w:hyperlink>
        </w:p>
        <w:p w14:paraId="4325D9B4" w14:textId="63F8E131" w:rsidR="00041070" w:rsidRDefault="00041070">
          <w:pPr>
            <w:pStyle w:val="INNH3"/>
            <w:rPr>
              <w:rFonts w:eastAsiaTheme="minorEastAsia"/>
              <w:noProof/>
              <w:kern w:val="2"/>
              <w:lang w:eastAsia="nb-NO"/>
              <w14:ligatures w14:val="standardContextual"/>
            </w:rPr>
          </w:pPr>
          <w:hyperlink w:anchor="_Toc206756814" w:history="1">
            <w:r w:rsidRPr="00331AC8">
              <w:rPr>
                <w:rStyle w:val="Hyperkobling"/>
                <w:noProof/>
              </w:rPr>
              <w:t>Bruke innstillingene i Bare terminal-modus</w:t>
            </w:r>
            <w:r>
              <w:rPr>
                <w:noProof/>
                <w:webHidden/>
              </w:rPr>
              <w:tab/>
            </w:r>
            <w:r>
              <w:rPr>
                <w:noProof/>
                <w:webHidden/>
              </w:rPr>
              <w:fldChar w:fldCharType="begin"/>
            </w:r>
            <w:r>
              <w:rPr>
                <w:noProof/>
                <w:webHidden/>
              </w:rPr>
              <w:instrText xml:space="preserve"> PAGEREF _Toc206756814 \h </w:instrText>
            </w:r>
            <w:r>
              <w:rPr>
                <w:noProof/>
                <w:webHidden/>
              </w:rPr>
            </w:r>
            <w:r>
              <w:rPr>
                <w:noProof/>
                <w:webHidden/>
              </w:rPr>
              <w:fldChar w:fldCharType="separate"/>
            </w:r>
            <w:r w:rsidR="009B093B">
              <w:rPr>
                <w:noProof/>
                <w:webHidden/>
              </w:rPr>
              <w:t>45</w:t>
            </w:r>
            <w:r>
              <w:rPr>
                <w:noProof/>
                <w:webHidden/>
              </w:rPr>
              <w:fldChar w:fldCharType="end"/>
            </w:r>
          </w:hyperlink>
        </w:p>
        <w:p w14:paraId="1E1D9E31" w14:textId="0F0FBB2E" w:rsidR="00041070" w:rsidRDefault="00041070">
          <w:pPr>
            <w:pStyle w:val="INNH1"/>
            <w:rPr>
              <w:rFonts w:eastAsiaTheme="minorEastAsia"/>
              <w:noProof/>
              <w:kern w:val="2"/>
              <w:lang w:eastAsia="nb-NO"/>
              <w14:ligatures w14:val="standardContextual"/>
            </w:rPr>
          </w:pPr>
          <w:hyperlink w:anchor="_Toc206756815" w:history="1">
            <w:r w:rsidRPr="00331AC8">
              <w:rPr>
                <w:rStyle w:val="Hyperkobling"/>
                <w:noProof/>
              </w:rPr>
              <w:t>Bruke filutforsker</w:t>
            </w:r>
            <w:r>
              <w:rPr>
                <w:noProof/>
                <w:webHidden/>
              </w:rPr>
              <w:tab/>
            </w:r>
            <w:r>
              <w:rPr>
                <w:noProof/>
                <w:webHidden/>
              </w:rPr>
              <w:fldChar w:fldCharType="begin"/>
            </w:r>
            <w:r>
              <w:rPr>
                <w:noProof/>
                <w:webHidden/>
              </w:rPr>
              <w:instrText xml:space="preserve"> PAGEREF _Toc206756815 \h </w:instrText>
            </w:r>
            <w:r>
              <w:rPr>
                <w:noProof/>
                <w:webHidden/>
              </w:rPr>
            </w:r>
            <w:r>
              <w:rPr>
                <w:noProof/>
                <w:webHidden/>
              </w:rPr>
              <w:fldChar w:fldCharType="separate"/>
            </w:r>
            <w:r w:rsidR="009B093B">
              <w:rPr>
                <w:noProof/>
                <w:webHidden/>
              </w:rPr>
              <w:t>46</w:t>
            </w:r>
            <w:r>
              <w:rPr>
                <w:noProof/>
                <w:webHidden/>
              </w:rPr>
              <w:fldChar w:fldCharType="end"/>
            </w:r>
          </w:hyperlink>
        </w:p>
        <w:p w14:paraId="714A826F" w14:textId="512AB717" w:rsidR="00041070" w:rsidRDefault="00041070">
          <w:pPr>
            <w:pStyle w:val="INNH2"/>
            <w:rPr>
              <w:rFonts w:eastAsiaTheme="minorEastAsia"/>
              <w:noProof/>
              <w:kern w:val="2"/>
              <w:lang w:eastAsia="nb-NO"/>
              <w14:ligatures w14:val="standardContextual"/>
            </w:rPr>
          </w:pPr>
          <w:hyperlink w:anchor="_Toc206756816" w:history="1">
            <w:r w:rsidRPr="00331AC8">
              <w:rPr>
                <w:rStyle w:val="Hyperkobling"/>
                <w:noProof/>
              </w:rPr>
              <w:t>Bla gjennom filer</w:t>
            </w:r>
            <w:r>
              <w:rPr>
                <w:noProof/>
                <w:webHidden/>
              </w:rPr>
              <w:tab/>
            </w:r>
            <w:r>
              <w:rPr>
                <w:noProof/>
                <w:webHidden/>
              </w:rPr>
              <w:fldChar w:fldCharType="begin"/>
            </w:r>
            <w:r>
              <w:rPr>
                <w:noProof/>
                <w:webHidden/>
              </w:rPr>
              <w:instrText xml:space="preserve"> PAGEREF _Toc206756816 \h </w:instrText>
            </w:r>
            <w:r>
              <w:rPr>
                <w:noProof/>
                <w:webHidden/>
              </w:rPr>
            </w:r>
            <w:r>
              <w:rPr>
                <w:noProof/>
                <w:webHidden/>
              </w:rPr>
              <w:fldChar w:fldCharType="separate"/>
            </w:r>
            <w:r w:rsidR="009B093B">
              <w:rPr>
                <w:noProof/>
                <w:webHidden/>
              </w:rPr>
              <w:t>46</w:t>
            </w:r>
            <w:r>
              <w:rPr>
                <w:noProof/>
                <w:webHidden/>
              </w:rPr>
              <w:fldChar w:fldCharType="end"/>
            </w:r>
          </w:hyperlink>
        </w:p>
        <w:p w14:paraId="527AC4D9" w14:textId="272923A2" w:rsidR="00041070" w:rsidRDefault="00041070">
          <w:pPr>
            <w:pStyle w:val="INNH3"/>
            <w:rPr>
              <w:rFonts w:eastAsiaTheme="minorEastAsia"/>
              <w:noProof/>
              <w:kern w:val="2"/>
              <w:lang w:eastAsia="nb-NO"/>
              <w14:ligatures w14:val="standardContextual"/>
            </w:rPr>
          </w:pPr>
          <w:hyperlink w:anchor="_Toc206756817" w:history="1">
            <w:r w:rsidRPr="00331AC8">
              <w:rPr>
                <w:rStyle w:val="Hyperkobling"/>
                <w:noProof/>
              </w:rPr>
              <w:t>Velge en stasjon i filutforsker</w:t>
            </w:r>
            <w:r>
              <w:rPr>
                <w:noProof/>
                <w:webHidden/>
              </w:rPr>
              <w:tab/>
            </w:r>
            <w:r>
              <w:rPr>
                <w:noProof/>
                <w:webHidden/>
              </w:rPr>
              <w:fldChar w:fldCharType="begin"/>
            </w:r>
            <w:r>
              <w:rPr>
                <w:noProof/>
                <w:webHidden/>
              </w:rPr>
              <w:instrText xml:space="preserve"> PAGEREF _Toc206756817 \h </w:instrText>
            </w:r>
            <w:r>
              <w:rPr>
                <w:noProof/>
                <w:webHidden/>
              </w:rPr>
            </w:r>
            <w:r>
              <w:rPr>
                <w:noProof/>
                <w:webHidden/>
              </w:rPr>
              <w:fldChar w:fldCharType="separate"/>
            </w:r>
            <w:r w:rsidR="009B093B">
              <w:rPr>
                <w:noProof/>
                <w:webHidden/>
              </w:rPr>
              <w:t>46</w:t>
            </w:r>
            <w:r>
              <w:rPr>
                <w:noProof/>
                <w:webHidden/>
              </w:rPr>
              <w:fldChar w:fldCharType="end"/>
            </w:r>
          </w:hyperlink>
        </w:p>
        <w:p w14:paraId="4ADEA1A8" w14:textId="317CA188" w:rsidR="00041070" w:rsidRDefault="00041070">
          <w:pPr>
            <w:pStyle w:val="INNH3"/>
            <w:rPr>
              <w:rFonts w:eastAsiaTheme="minorEastAsia"/>
              <w:noProof/>
              <w:kern w:val="2"/>
              <w:lang w:eastAsia="nb-NO"/>
              <w14:ligatures w14:val="standardContextual"/>
            </w:rPr>
          </w:pPr>
          <w:hyperlink w:anchor="_Toc206756818" w:history="1">
            <w:r w:rsidRPr="00331AC8">
              <w:rPr>
                <w:rStyle w:val="Hyperkobling"/>
                <w:noProof/>
              </w:rPr>
              <w:t>Få tilgang til fil-, mappe- eller diskinformasjon</w:t>
            </w:r>
            <w:r>
              <w:rPr>
                <w:noProof/>
                <w:webHidden/>
              </w:rPr>
              <w:tab/>
            </w:r>
            <w:r>
              <w:rPr>
                <w:noProof/>
                <w:webHidden/>
              </w:rPr>
              <w:fldChar w:fldCharType="begin"/>
            </w:r>
            <w:r>
              <w:rPr>
                <w:noProof/>
                <w:webHidden/>
              </w:rPr>
              <w:instrText xml:space="preserve"> PAGEREF _Toc206756818 \h </w:instrText>
            </w:r>
            <w:r>
              <w:rPr>
                <w:noProof/>
                <w:webHidden/>
              </w:rPr>
            </w:r>
            <w:r>
              <w:rPr>
                <w:noProof/>
                <w:webHidden/>
              </w:rPr>
              <w:fldChar w:fldCharType="separate"/>
            </w:r>
            <w:r w:rsidR="009B093B">
              <w:rPr>
                <w:noProof/>
                <w:webHidden/>
              </w:rPr>
              <w:t>46</w:t>
            </w:r>
            <w:r>
              <w:rPr>
                <w:noProof/>
                <w:webHidden/>
              </w:rPr>
              <w:fldChar w:fldCharType="end"/>
            </w:r>
          </w:hyperlink>
        </w:p>
        <w:p w14:paraId="59EC884A" w14:textId="5FB3B0CD" w:rsidR="00041070" w:rsidRDefault="00041070">
          <w:pPr>
            <w:pStyle w:val="INNH3"/>
            <w:rPr>
              <w:rFonts w:eastAsiaTheme="minorEastAsia"/>
              <w:noProof/>
              <w:kern w:val="2"/>
              <w:lang w:eastAsia="nb-NO"/>
              <w14:ligatures w14:val="standardContextual"/>
            </w:rPr>
          </w:pPr>
          <w:hyperlink w:anchor="_Toc206756819" w:history="1">
            <w:r w:rsidRPr="00331AC8">
              <w:rPr>
                <w:rStyle w:val="Hyperkobling"/>
                <w:noProof/>
              </w:rPr>
              <w:t>Vise gjeldende filbane</w:t>
            </w:r>
            <w:r>
              <w:rPr>
                <w:noProof/>
                <w:webHidden/>
              </w:rPr>
              <w:tab/>
            </w:r>
            <w:r>
              <w:rPr>
                <w:noProof/>
                <w:webHidden/>
              </w:rPr>
              <w:fldChar w:fldCharType="begin"/>
            </w:r>
            <w:r>
              <w:rPr>
                <w:noProof/>
                <w:webHidden/>
              </w:rPr>
              <w:instrText xml:space="preserve"> PAGEREF _Toc206756819 \h </w:instrText>
            </w:r>
            <w:r>
              <w:rPr>
                <w:noProof/>
                <w:webHidden/>
              </w:rPr>
            </w:r>
            <w:r>
              <w:rPr>
                <w:noProof/>
                <w:webHidden/>
              </w:rPr>
              <w:fldChar w:fldCharType="separate"/>
            </w:r>
            <w:r w:rsidR="009B093B">
              <w:rPr>
                <w:noProof/>
                <w:webHidden/>
              </w:rPr>
              <w:t>47</w:t>
            </w:r>
            <w:r>
              <w:rPr>
                <w:noProof/>
                <w:webHidden/>
              </w:rPr>
              <w:fldChar w:fldCharType="end"/>
            </w:r>
          </w:hyperlink>
        </w:p>
        <w:p w14:paraId="62356C0D" w14:textId="114A29F5" w:rsidR="00041070" w:rsidRDefault="00041070">
          <w:pPr>
            <w:pStyle w:val="INNH3"/>
            <w:rPr>
              <w:rFonts w:eastAsiaTheme="minorEastAsia"/>
              <w:noProof/>
              <w:kern w:val="2"/>
              <w:lang w:eastAsia="nb-NO"/>
              <w14:ligatures w14:val="standardContextual"/>
            </w:rPr>
          </w:pPr>
          <w:hyperlink w:anchor="_Toc206756820" w:history="1">
            <w:r w:rsidRPr="00331AC8">
              <w:rPr>
                <w:rStyle w:val="Hyperkobling"/>
                <w:noProof/>
              </w:rPr>
              <w:t>Søke etter filer og mapper</w:t>
            </w:r>
            <w:r>
              <w:rPr>
                <w:noProof/>
                <w:webHidden/>
              </w:rPr>
              <w:tab/>
            </w:r>
            <w:r>
              <w:rPr>
                <w:noProof/>
                <w:webHidden/>
              </w:rPr>
              <w:fldChar w:fldCharType="begin"/>
            </w:r>
            <w:r>
              <w:rPr>
                <w:noProof/>
                <w:webHidden/>
              </w:rPr>
              <w:instrText xml:space="preserve"> PAGEREF _Toc206756820 \h </w:instrText>
            </w:r>
            <w:r>
              <w:rPr>
                <w:noProof/>
                <w:webHidden/>
              </w:rPr>
            </w:r>
            <w:r>
              <w:rPr>
                <w:noProof/>
                <w:webHidden/>
              </w:rPr>
              <w:fldChar w:fldCharType="separate"/>
            </w:r>
            <w:r w:rsidR="009B093B">
              <w:rPr>
                <w:noProof/>
                <w:webHidden/>
              </w:rPr>
              <w:t>47</w:t>
            </w:r>
            <w:r>
              <w:rPr>
                <w:noProof/>
                <w:webHidden/>
              </w:rPr>
              <w:fldChar w:fldCharType="end"/>
            </w:r>
          </w:hyperlink>
        </w:p>
        <w:p w14:paraId="367F2184" w14:textId="3EBAD76C" w:rsidR="00041070" w:rsidRDefault="00041070">
          <w:pPr>
            <w:pStyle w:val="INNH3"/>
            <w:rPr>
              <w:rFonts w:eastAsiaTheme="minorEastAsia"/>
              <w:noProof/>
              <w:kern w:val="2"/>
              <w:lang w:eastAsia="nb-NO"/>
              <w14:ligatures w14:val="standardContextual"/>
            </w:rPr>
          </w:pPr>
          <w:hyperlink w:anchor="_Toc206756821" w:history="1">
            <w:r w:rsidRPr="00331AC8">
              <w:rPr>
                <w:rStyle w:val="Hyperkobling"/>
                <w:noProof/>
              </w:rPr>
              <w:t>Sortere filer eller mapper</w:t>
            </w:r>
            <w:r>
              <w:rPr>
                <w:noProof/>
                <w:webHidden/>
              </w:rPr>
              <w:tab/>
            </w:r>
            <w:r>
              <w:rPr>
                <w:noProof/>
                <w:webHidden/>
              </w:rPr>
              <w:fldChar w:fldCharType="begin"/>
            </w:r>
            <w:r>
              <w:rPr>
                <w:noProof/>
                <w:webHidden/>
              </w:rPr>
              <w:instrText xml:space="preserve"> PAGEREF _Toc206756821 \h </w:instrText>
            </w:r>
            <w:r>
              <w:rPr>
                <w:noProof/>
                <w:webHidden/>
              </w:rPr>
            </w:r>
            <w:r>
              <w:rPr>
                <w:noProof/>
                <w:webHidden/>
              </w:rPr>
              <w:fldChar w:fldCharType="separate"/>
            </w:r>
            <w:r w:rsidR="009B093B">
              <w:rPr>
                <w:noProof/>
                <w:webHidden/>
              </w:rPr>
              <w:t>47</w:t>
            </w:r>
            <w:r>
              <w:rPr>
                <w:noProof/>
                <w:webHidden/>
              </w:rPr>
              <w:fldChar w:fldCharType="end"/>
            </w:r>
          </w:hyperlink>
        </w:p>
        <w:p w14:paraId="463582EB" w14:textId="5D238CCC" w:rsidR="00041070" w:rsidRDefault="00041070">
          <w:pPr>
            <w:pStyle w:val="INNH3"/>
            <w:rPr>
              <w:rFonts w:eastAsiaTheme="minorEastAsia"/>
              <w:noProof/>
              <w:kern w:val="2"/>
              <w:lang w:eastAsia="nb-NO"/>
              <w14:ligatures w14:val="standardContextual"/>
            </w:rPr>
          </w:pPr>
          <w:hyperlink w:anchor="_Toc206756822" w:history="1">
            <w:r w:rsidRPr="00331AC8">
              <w:rPr>
                <w:rStyle w:val="Hyperkobling"/>
                <w:noProof/>
              </w:rPr>
              <w:t>Endre filer og mapper</w:t>
            </w:r>
            <w:r>
              <w:rPr>
                <w:noProof/>
                <w:webHidden/>
              </w:rPr>
              <w:tab/>
            </w:r>
            <w:r>
              <w:rPr>
                <w:noProof/>
                <w:webHidden/>
              </w:rPr>
              <w:fldChar w:fldCharType="begin"/>
            </w:r>
            <w:r>
              <w:rPr>
                <w:noProof/>
                <w:webHidden/>
              </w:rPr>
              <w:instrText xml:space="preserve"> PAGEREF _Toc206756822 \h </w:instrText>
            </w:r>
            <w:r>
              <w:rPr>
                <w:noProof/>
                <w:webHidden/>
              </w:rPr>
            </w:r>
            <w:r>
              <w:rPr>
                <w:noProof/>
                <w:webHidden/>
              </w:rPr>
              <w:fldChar w:fldCharType="separate"/>
            </w:r>
            <w:r w:rsidR="009B093B">
              <w:rPr>
                <w:noProof/>
                <w:webHidden/>
              </w:rPr>
              <w:t>47</w:t>
            </w:r>
            <w:r>
              <w:rPr>
                <w:noProof/>
                <w:webHidden/>
              </w:rPr>
              <w:fldChar w:fldCharType="end"/>
            </w:r>
          </w:hyperlink>
        </w:p>
        <w:p w14:paraId="0DEC5388" w14:textId="43BE51AB" w:rsidR="00041070" w:rsidRDefault="00041070">
          <w:pPr>
            <w:pStyle w:val="INNH3"/>
            <w:rPr>
              <w:rFonts w:eastAsiaTheme="minorEastAsia"/>
              <w:noProof/>
              <w:kern w:val="2"/>
              <w:lang w:eastAsia="nb-NO"/>
              <w14:ligatures w14:val="standardContextual"/>
            </w:rPr>
          </w:pPr>
          <w:hyperlink w:anchor="_Toc206756823" w:history="1">
            <w:r w:rsidRPr="00331AC8">
              <w:rPr>
                <w:rStyle w:val="Hyperkobling"/>
                <w:noProof/>
              </w:rPr>
              <w:t>Opprette en ny mappe</w:t>
            </w:r>
            <w:r>
              <w:rPr>
                <w:noProof/>
                <w:webHidden/>
              </w:rPr>
              <w:tab/>
            </w:r>
            <w:r>
              <w:rPr>
                <w:noProof/>
                <w:webHidden/>
              </w:rPr>
              <w:fldChar w:fldCharType="begin"/>
            </w:r>
            <w:r>
              <w:rPr>
                <w:noProof/>
                <w:webHidden/>
              </w:rPr>
              <w:instrText xml:space="preserve"> PAGEREF _Toc206756823 \h </w:instrText>
            </w:r>
            <w:r>
              <w:rPr>
                <w:noProof/>
                <w:webHidden/>
              </w:rPr>
            </w:r>
            <w:r>
              <w:rPr>
                <w:noProof/>
                <w:webHidden/>
              </w:rPr>
              <w:fldChar w:fldCharType="separate"/>
            </w:r>
            <w:r w:rsidR="009B093B">
              <w:rPr>
                <w:noProof/>
                <w:webHidden/>
              </w:rPr>
              <w:t>47</w:t>
            </w:r>
            <w:r>
              <w:rPr>
                <w:noProof/>
                <w:webHidden/>
              </w:rPr>
              <w:fldChar w:fldCharType="end"/>
            </w:r>
          </w:hyperlink>
        </w:p>
        <w:p w14:paraId="3E4D39EF" w14:textId="4DCF8EE3" w:rsidR="00041070" w:rsidRDefault="00041070">
          <w:pPr>
            <w:pStyle w:val="INNH3"/>
            <w:rPr>
              <w:rFonts w:eastAsiaTheme="minorEastAsia"/>
              <w:noProof/>
              <w:kern w:val="2"/>
              <w:lang w:eastAsia="nb-NO"/>
              <w14:ligatures w14:val="standardContextual"/>
            </w:rPr>
          </w:pPr>
          <w:hyperlink w:anchor="_Toc206756824" w:history="1">
            <w:r w:rsidRPr="00331AC8">
              <w:rPr>
                <w:rStyle w:val="Hyperkobling"/>
                <w:noProof/>
              </w:rPr>
              <w:t>Gi nytt navn til filer eller mapper</w:t>
            </w:r>
            <w:r>
              <w:rPr>
                <w:noProof/>
                <w:webHidden/>
              </w:rPr>
              <w:tab/>
            </w:r>
            <w:r>
              <w:rPr>
                <w:noProof/>
                <w:webHidden/>
              </w:rPr>
              <w:fldChar w:fldCharType="begin"/>
            </w:r>
            <w:r>
              <w:rPr>
                <w:noProof/>
                <w:webHidden/>
              </w:rPr>
              <w:instrText xml:space="preserve"> PAGEREF _Toc206756824 \h </w:instrText>
            </w:r>
            <w:r>
              <w:rPr>
                <w:noProof/>
                <w:webHidden/>
              </w:rPr>
            </w:r>
            <w:r>
              <w:rPr>
                <w:noProof/>
                <w:webHidden/>
              </w:rPr>
              <w:fldChar w:fldCharType="separate"/>
            </w:r>
            <w:r w:rsidR="009B093B">
              <w:rPr>
                <w:noProof/>
                <w:webHidden/>
              </w:rPr>
              <w:t>47</w:t>
            </w:r>
            <w:r>
              <w:rPr>
                <w:noProof/>
                <w:webHidden/>
              </w:rPr>
              <w:fldChar w:fldCharType="end"/>
            </w:r>
          </w:hyperlink>
        </w:p>
        <w:p w14:paraId="33B46223" w14:textId="34CBB26D" w:rsidR="00041070" w:rsidRDefault="00041070">
          <w:pPr>
            <w:pStyle w:val="INNH3"/>
            <w:rPr>
              <w:rFonts w:eastAsiaTheme="minorEastAsia"/>
              <w:noProof/>
              <w:kern w:val="2"/>
              <w:lang w:eastAsia="nb-NO"/>
              <w14:ligatures w14:val="standardContextual"/>
            </w:rPr>
          </w:pPr>
          <w:hyperlink w:anchor="_Toc206756825" w:history="1">
            <w:r w:rsidRPr="00331AC8">
              <w:rPr>
                <w:rStyle w:val="Hyperkobling"/>
                <w:noProof/>
              </w:rPr>
              <w:t>Velge filer eller mapper for å bruke flere handlinger</w:t>
            </w:r>
            <w:r>
              <w:rPr>
                <w:noProof/>
                <w:webHidden/>
              </w:rPr>
              <w:tab/>
            </w:r>
            <w:r>
              <w:rPr>
                <w:noProof/>
                <w:webHidden/>
              </w:rPr>
              <w:fldChar w:fldCharType="begin"/>
            </w:r>
            <w:r>
              <w:rPr>
                <w:noProof/>
                <w:webHidden/>
              </w:rPr>
              <w:instrText xml:space="preserve"> PAGEREF _Toc206756825 \h </w:instrText>
            </w:r>
            <w:r>
              <w:rPr>
                <w:noProof/>
                <w:webHidden/>
              </w:rPr>
            </w:r>
            <w:r>
              <w:rPr>
                <w:noProof/>
                <w:webHidden/>
              </w:rPr>
              <w:fldChar w:fldCharType="separate"/>
            </w:r>
            <w:r w:rsidR="009B093B">
              <w:rPr>
                <w:noProof/>
                <w:webHidden/>
              </w:rPr>
              <w:t>48</w:t>
            </w:r>
            <w:r>
              <w:rPr>
                <w:noProof/>
                <w:webHidden/>
              </w:rPr>
              <w:fldChar w:fldCharType="end"/>
            </w:r>
          </w:hyperlink>
        </w:p>
        <w:p w14:paraId="2A25AA2A" w14:textId="6A055DA8" w:rsidR="00041070" w:rsidRDefault="00041070">
          <w:pPr>
            <w:pStyle w:val="INNH3"/>
            <w:rPr>
              <w:rFonts w:eastAsiaTheme="minorEastAsia"/>
              <w:noProof/>
              <w:kern w:val="2"/>
              <w:lang w:eastAsia="nb-NO"/>
              <w14:ligatures w14:val="standardContextual"/>
            </w:rPr>
          </w:pPr>
          <w:hyperlink w:anchor="_Toc206756826" w:history="1">
            <w:r w:rsidRPr="00331AC8">
              <w:rPr>
                <w:rStyle w:val="Hyperkobling"/>
                <w:noProof/>
              </w:rPr>
              <w:t>Kopiere, klippe ut og lime inn filer eller mapper</w:t>
            </w:r>
            <w:r>
              <w:rPr>
                <w:noProof/>
                <w:webHidden/>
              </w:rPr>
              <w:tab/>
            </w:r>
            <w:r>
              <w:rPr>
                <w:noProof/>
                <w:webHidden/>
              </w:rPr>
              <w:fldChar w:fldCharType="begin"/>
            </w:r>
            <w:r>
              <w:rPr>
                <w:noProof/>
                <w:webHidden/>
              </w:rPr>
              <w:instrText xml:space="preserve"> PAGEREF _Toc206756826 \h </w:instrText>
            </w:r>
            <w:r>
              <w:rPr>
                <w:noProof/>
                <w:webHidden/>
              </w:rPr>
            </w:r>
            <w:r>
              <w:rPr>
                <w:noProof/>
                <w:webHidden/>
              </w:rPr>
              <w:fldChar w:fldCharType="separate"/>
            </w:r>
            <w:r w:rsidR="009B093B">
              <w:rPr>
                <w:noProof/>
                <w:webHidden/>
              </w:rPr>
              <w:t>48</w:t>
            </w:r>
            <w:r>
              <w:rPr>
                <w:noProof/>
                <w:webHidden/>
              </w:rPr>
              <w:fldChar w:fldCharType="end"/>
            </w:r>
          </w:hyperlink>
        </w:p>
        <w:p w14:paraId="01FDD1BF" w14:textId="3650D233" w:rsidR="00041070" w:rsidRDefault="00041070">
          <w:pPr>
            <w:pStyle w:val="INNH3"/>
            <w:rPr>
              <w:rFonts w:eastAsiaTheme="minorEastAsia"/>
              <w:noProof/>
              <w:kern w:val="2"/>
              <w:lang w:eastAsia="nb-NO"/>
              <w14:ligatures w14:val="standardContextual"/>
            </w:rPr>
          </w:pPr>
          <w:hyperlink w:anchor="_Toc206756827" w:history="1">
            <w:r w:rsidRPr="00331AC8">
              <w:rPr>
                <w:rStyle w:val="Hyperkobling"/>
                <w:noProof/>
              </w:rPr>
              <w:t>Slette filer eller mapper</w:t>
            </w:r>
            <w:r>
              <w:rPr>
                <w:noProof/>
                <w:webHidden/>
              </w:rPr>
              <w:tab/>
            </w:r>
            <w:r>
              <w:rPr>
                <w:noProof/>
                <w:webHidden/>
              </w:rPr>
              <w:fldChar w:fldCharType="begin"/>
            </w:r>
            <w:r>
              <w:rPr>
                <w:noProof/>
                <w:webHidden/>
              </w:rPr>
              <w:instrText xml:space="preserve"> PAGEREF _Toc206756827 \h </w:instrText>
            </w:r>
            <w:r>
              <w:rPr>
                <w:noProof/>
                <w:webHidden/>
              </w:rPr>
            </w:r>
            <w:r>
              <w:rPr>
                <w:noProof/>
                <w:webHidden/>
              </w:rPr>
              <w:fldChar w:fldCharType="separate"/>
            </w:r>
            <w:r w:rsidR="009B093B">
              <w:rPr>
                <w:noProof/>
                <w:webHidden/>
              </w:rPr>
              <w:t>48</w:t>
            </w:r>
            <w:r>
              <w:rPr>
                <w:noProof/>
                <w:webHidden/>
              </w:rPr>
              <w:fldChar w:fldCharType="end"/>
            </w:r>
          </w:hyperlink>
        </w:p>
        <w:p w14:paraId="0164409E" w14:textId="77DFB0ED" w:rsidR="00041070" w:rsidRDefault="00041070">
          <w:pPr>
            <w:pStyle w:val="INNH2"/>
            <w:rPr>
              <w:rFonts w:eastAsiaTheme="minorEastAsia"/>
              <w:noProof/>
              <w:kern w:val="2"/>
              <w:lang w:eastAsia="nb-NO"/>
              <w14:ligatures w14:val="standardContextual"/>
            </w:rPr>
          </w:pPr>
          <w:hyperlink w:anchor="_Toc206756828" w:history="1">
            <w:r w:rsidRPr="00331AC8">
              <w:rPr>
                <w:rStyle w:val="Hyperkobling"/>
                <w:noProof/>
              </w:rPr>
              <w:t>Kommandotabell for filbehandling</w:t>
            </w:r>
            <w:r>
              <w:rPr>
                <w:noProof/>
                <w:webHidden/>
              </w:rPr>
              <w:tab/>
            </w:r>
            <w:r>
              <w:rPr>
                <w:noProof/>
                <w:webHidden/>
              </w:rPr>
              <w:fldChar w:fldCharType="begin"/>
            </w:r>
            <w:r>
              <w:rPr>
                <w:noProof/>
                <w:webHidden/>
              </w:rPr>
              <w:instrText xml:space="preserve"> PAGEREF _Toc206756828 \h </w:instrText>
            </w:r>
            <w:r>
              <w:rPr>
                <w:noProof/>
                <w:webHidden/>
              </w:rPr>
            </w:r>
            <w:r>
              <w:rPr>
                <w:noProof/>
                <w:webHidden/>
              </w:rPr>
              <w:fldChar w:fldCharType="separate"/>
            </w:r>
            <w:r w:rsidR="009B093B">
              <w:rPr>
                <w:noProof/>
                <w:webHidden/>
              </w:rPr>
              <w:t>49</w:t>
            </w:r>
            <w:r>
              <w:rPr>
                <w:noProof/>
                <w:webHidden/>
              </w:rPr>
              <w:fldChar w:fldCharType="end"/>
            </w:r>
          </w:hyperlink>
        </w:p>
        <w:p w14:paraId="7E0F91AA" w14:textId="3FF0619A" w:rsidR="00041070" w:rsidRDefault="00041070">
          <w:pPr>
            <w:pStyle w:val="INNH1"/>
            <w:rPr>
              <w:rFonts w:eastAsiaTheme="minorEastAsia"/>
              <w:noProof/>
              <w:kern w:val="2"/>
              <w:lang w:eastAsia="nb-NO"/>
              <w14:ligatures w14:val="standardContextual"/>
            </w:rPr>
          </w:pPr>
          <w:hyperlink w:anchor="_Toc206756829" w:history="1">
            <w:r w:rsidRPr="00331AC8">
              <w:rPr>
                <w:rStyle w:val="Hyperkobling"/>
                <w:noProof/>
              </w:rPr>
              <w:t>Bruke kalkulatorapplikasjonen</w:t>
            </w:r>
            <w:r>
              <w:rPr>
                <w:noProof/>
                <w:webHidden/>
              </w:rPr>
              <w:tab/>
            </w:r>
            <w:r>
              <w:rPr>
                <w:noProof/>
                <w:webHidden/>
              </w:rPr>
              <w:fldChar w:fldCharType="begin"/>
            </w:r>
            <w:r>
              <w:rPr>
                <w:noProof/>
                <w:webHidden/>
              </w:rPr>
              <w:instrText xml:space="preserve"> PAGEREF _Toc206756829 \h </w:instrText>
            </w:r>
            <w:r>
              <w:rPr>
                <w:noProof/>
                <w:webHidden/>
              </w:rPr>
            </w:r>
            <w:r>
              <w:rPr>
                <w:noProof/>
                <w:webHidden/>
              </w:rPr>
              <w:fldChar w:fldCharType="separate"/>
            </w:r>
            <w:r w:rsidR="009B093B">
              <w:rPr>
                <w:noProof/>
                <w:webHidden/>
              </w:rPr>
              <w:t>49</w:t>
            </w:r>
            <w:r>
              <w:rPr>
                <w:noProof/>
                <w:webHidden/>
              </w:rPr>
              <w:fldChar w:fldCharType="end"/>
            </w:r>
          </w:hyperlink>
        </w:p>
        <w:p w14:paraId="3654144C" w14:textId="588DFDDE" w:rsidR="00041070" w:rsidRDefault="00041070">
          <w:pPr>
            <w:pStyle w:val="INNH2"/>
            <w:rPr>
              <w:rFonts w:eastAsiaTheme="minorEastAsia"/>
              <w:noProof/>
              <w:kern w:val="2"/>
              <w:lang w:eastAsia="nb-NO"/>
              <w14:ligatures w14:val="standardContextual"/>
            </w:rPr>
          </w:pPr>
          <w:hyperlink w:anchor="_Toc206756830" w:history="1">
            <w:r w:rsidRPr="00331AC8">
              <w:rPr>
                <w:rStyle w:val="Hyperkobling"/>
                <w:noProof/>
              </w:rPr>
              <w:t>Betjening av kalkulatoren</w:t>
            </w:r>
            <w:r>
              <w:rPr>
                <w:noProof/>
                <w:webHidden/>
              </w:rPr>
              <w:tab/>
            </w:r>
            <w:r>
              <w:rPr>
                <w:noProof/>
                <w:webHidden/>
              </w:rPr>
              <w:fldChar w:fldCharType="begin"/>
            </w:r>
            <w:r>
              <w:rPr>
                <w:noProof/>
                <w:webHidden/>
              </w:rPr>
              <w:instrText xml:space="preserve"> PAGEREF _Toc206756830 \h </w:instrText>
            </w:r>
            <w:r>
              <w:rPr>
                <w:noProof/>
                <w:webHidden/>
              </w:rPr>
            </w:r>
            <w:r>
              <w:rPr>
                <w:noProof/>
                <w:webHidden/>
              </w:rPr>
              <w:fldChar w:fldCharType="separate"/>
            </w:r>
            <w:r w:rsidR="009B093B">
              <w:rPr>
                <w:noProof/>
                <w:webHidden/>
              </w:rPr>
              <w:t>50</w:t>
            </w:r>
            <w:r>
              <w:rPr>
                <w:noProof/>
                <w:webHidden/>
              </w:rPr>
              <w:fldChar w:fldCharType="end"/>
            </w:r>
          </w:hyperlink>
        </w:p>
        <w:p w14:paraId="529B83D8" w14:textId="75958A2B" w:rsidR="00041070" w:rsidRDefault="00041070">
          <w:pPr>
            <w:pStyle w:val="INNH2"/>
            <w:rPr>
              <w:rFonts w:eastAsiaTheme="minorEastAsia"/>
              <w:noProof/>
              <w:kern w:val="2"/>
              <w:lang w:eastAsia="nb-NO"/>
              <w14:ligatures w14:val="standardContextual"/>
            </w:rPr>
          </w:pPr>
          <w:hyperlink w:anchor="_Toc206756831" w:history="1">
            <w:r w:rsidRPr="00331AC8">
              <w:rPr>
                <w:rStyle w:val="Hyperkobling"/>
                <w:noProof/>
              </w:rPr>
              <w:t>Tabell for kalkulatorkommandoer</w:t>
            </w:r>
            <w:r>
              <w:rPr>
                <w:noProof/>
                <w:webHidden/>
              </w:rPr>
              <w:tab/>
            </w:r>
            <w:r>
              <w:rPr>
                <w:noProof/>
                <w:webHidden/>
              </w:rPr>
              <w:fldChar w:fldCharType="begin"/>
            </w:r>
            <w:r>
              <w:rPr>
                <w:noProof/>
                <w:webHidden/>
              </w:rPr>
              <w:instrText xml:space="preserve"> PAGEREF _Toc206756831 \h </w:instrText>
            </w:r>
            <w:r>
              <w:rPr>
                <w:noProof/>
                <w:webHidden/>
              </w:rPr>
            </w:r>
            <w:r>
              <w:rPr>
                <w:noProof/>
                <w:webHidden/>
              </w:rPr>
              <w:fldChar w:fldCharType="separate"/>
            </w:r>
            <w:r w:rsidR="009B093B">
              <w:rPr>
                <w:noProof/>
                <w:webHidden/>
              </w:rPr>
              <w:t>50</w:t>
            </w:r>
            <w:r>
              <w:rPr>
                <w:noProof/>
                <w:webHidden/>
              </w:rPr>
              <w:fldChar w:fldCharType="end"/>
            </w:r>
          </w:hyperlink>
        </w:p>
        <w:p w14:paraId="331DE650" w14:textId="02764107" w:rsidR="00041070" w:rsidRDefault="00041070">
          <w:pPr>
            <w:pStyle w:val="INNH1"/>
            <w:rPr>
              <w:rFonts w:eastAsiaTheme="minorEastAsia"/>
              <w:noProof/>
              <w:kern w:val="2"/>
              <w:lang w:eastAsia="nb-NO"/>
              <w14:ligatures w14:val="standardContextual"/>
            </w:rPr>
          </w:pPr>
          <w:hyperlink w:anchor="_Toc206756832" w:history="1">
            <w:r w:rsidRPr="00331AC8">
              <w:rPr>
                <w:rStyle w:val="Hyperkobling"/>
                <w:noProof/>
              </w:rPr>
              <w:t>Bruke dato- og klokkeslettapplikasjonen</w:t>
            </w:r>
            <w:r>
              <w:rPr>
                <w:noProof/>
                <w:webHidden/>
              </w:rPr>
              <w:tab/>
            </w:r>
            <w:r>
              <w:rPr>
                <w:noProof/>
                <w:webHidden/>
              </w:rPr>
              <w:fldChar w:fldCharType="begin"/>
            </w:r>
            <w:r>
              <w:rPr>
                <w:noProof/>
                <w:webHidden/>
              </w:rPr>
              <w:instrText xml:space="preserve"> PAGEREF _Toc206756832 \h </w:instrText>
            </w:r>
            <w:r>
              <w:rPr>
                <w:noProof/>
                <w:webHidden/>
              </w:rPr>
            </w:r>
            <w:r>
              <w:rPr>
                <w:noProof/>
                <w:webHidden/>
              </w:rPr>
              <w:fldChar w:fldCharType="separate"/>
            </w:r>
            <w:r w:rsidR="009B093B">
              <w:rPr>
                <w:noProof/>
                <w:webHidden/>
              </w:rPr>
              <w:t>50</w:t>
            </w:r>
            <w:r>
              <w:rPr>
                <w:noProof/>
                <w:webHidden/>
              </w:rPr>
              <w:fldChar w:fldCharType="end"/>
            </w:r>
          </w:hyperlink>
        </w:p>
        <w:p w14:paraId="1D1953AC" w14:textId="35A47784" w:rsidR="00041070" w:rsidRDefault="00041070">
          <w:pPr>
            <w:pStyle w:val="INNH2"/>
            <w:rPr>
              <w:rFonts w:eastAsiaTheme="minorEastAsia"/>
              <w:noProof/>
              <w:kern w:val="2"/>
              <w:lang w:eastAsia="nb-NO"/>
              <w14:ligatures w14:val="standardContextual"/>
            </w:rPr>
          </w:pPr>
          <w:hyperlink w:anchor="_Toc206756833" w:history="1">
            <w:r w:rsidRPr="00331AC8">
              <w:rPr>
                <w:rStyle w:val="Hyperkobling"/>
                <w:noProof/>
              </w:rPr>
              <w:t>Vise klokkeslett og dato</w:t>
            </w:r>
            <w:r>
              <w:rPr>
                <w:noProof/>
                <w:webHidden/>
              </w:rPr>
              <w:tab/>
            </w:r>
            <w:r>
              <w:rPr>
                <w:noProof/>
                <w:webHidden/>
              </w:rPr>
              <w:fldChar w:fldCharType="begin"/>
            </w:r>
            <w:r>
              <w:rPr>
                <w:noProof/>
                <w:webHidden/>
              </w:rPr>
              <w:instrText xml:space="preserve"> PAGEREF _Toc206756833 \h </w:instrText>
            </w:r>
            <w:r>
              <w:rPr>
                <w:noProof/>
                <w:webHidden/>
              </w:rPr>
            </w:r>
            <w:r>
              <w:rPr>
                <w:noProof/>
                <w:webHidden/>
              </w:rPr>
              <w:fldChar w:fldCharType="separate"/>
            </w:r>
            <w:r w:rsidR="009B093B">
              <w:rPr>
                <w:noProof/>
                <w:webHidden/>
              </w:rPr>
              <w:t>51</w:t>
            </w:r>
            <w:r>
              <w:rPr>
                <w:noProof/>
                <w:webHidden/>
              </w:rPr>
              <w:fldChar w:fldCharType="end"/>
            </w:r>
          </w:hyperlink>
        </w:p>
        <w:p w14:paraId="6FABA155" w14:textId="2194A1A9" w:rsidR="00041070" w:rsidRDefault="00041070">
          <w:pPr>
            <w:pStyle w:val="INNH2"/>
            <w:rPr>
              <w:rFonts w:eastAsiaTheme="minorEastAsia"/>
              <w:noProof/>
              <w:kern w:val="2"/>
              <w:lang w:eastAsia="nb-NO"/>
              <w14:ligatures w14:val="standardContextual"/>
            </w:rPr>
          </w:pPr>
          <w:hyperlink w:anchor="_Toc206756834" w:history="1">
            <w:r w:rsidRPr="00331AC8">
              <w:rPr>
                <w:rStyle w:val="Hyperkobling"/>
                <w:noProof/>
              </w:rPr>
              <w:t>Stille inn klokkeslett og dato</w:t>
            </w:r>
            <w:r>
              <w:rPr>
                <w:noProof/>
                <w:webHidden/>
              </w:rPr>
              <w:tab/>
            </w:r>
            <w:r>
              <w:rPr>
                <w:noProof/>
                <w:webHidden/>
              </w:rPr>
              <w:fldChar w:fldCharType="begin"/>
            </w:r>
            <w:r>
              <w:rPr>
                <w:noProof/>
                <w:webHidden/>
              </w:rPr>
              <w:instrText xml:space="preserve"> PAGEREF _Toc206756834 \h </w:instrText>
            </w:r>
            <w:r>
              <w:rPr>
                <w:noProof/>
                <w:webHidden/>
              </w:rPr>
            </w:r>
            <w:r>
              <w:rPr>
                <w:noProof/>
                <w:webHidden/>
              </w:rPr>
              <w:fldChar w:fldCharType="separate"/>
            </w:r>
            <w:r w:rsidR="009B093B">
              <w:rPr>
                <w:noProof/>
                <w:webHidden/>
              </w:rPr>
              <w:t>51</w:t>
            </w:r>
            <w:r>
              <w:rPr>
                <w:noProof/>
                <w:webHidden/>
              </w:rPr>
              <w:fldChar w:fldCharType="end"/>
            </w:r>
          </w:hyperlink>
        </w:p>
        <w:p w14:paraId="26592E65" w14:textId="5790FB3B" w:rsidR="00041070" w:rsidRDefault="00041070">
          <w:pPr>
            <w:pStyle w:val="INNH1"/>
            <w:rPr>
              <w:rFonts w:eastAsiaTheme="minorEastAsia"/>
              <w:noProof/>
              <w:kern w:val="2"/>
              <w:lang w:eastAsia="nb-NO"/>
              <w14:ligatures w14:val="standardContextual"/>
            </w:rPr>
          </w:pPr>
          <w:hyperlink w:anchor="_Toc206756835" w:history="1">
            <w:r w:rsidRPr="00331AC8">
              <w:rPr>
                <w:rStyle w:val="Hyperkobling"/>
                <w:noProof/>
              </w:rPr>
              <w:t>Moduler tilgjengelig i flere applikasjoner</w:t>
            </w:r>
            <w:r>
              <w:rPr>
                <w:noProof/>
                <w:webHidden/>
              </w:rPr>
              <w:tab/>
            </w:r>
            <w:r>
              <w:rPr>
                <w:noProof/>
                <w:webHidden/>
              </w:rPr>
              <w:fldChar w:fldCharType="begin"/>
            </w:r>
            <w:r>
              <w:rPr>
                <w:noProof/>
                <w:webHidden/>
              </w:rPr>
              <w:instrText xml:space="preserve"> PAGEREF _Toc206756835 \h </w:instrText>
            </w:r>
            <w:r>
              <w:rPr>
                <w:noProof/>
                <w:webHidden/>
              </w:rPr>
            </w:r>
            <w:r>
              <w:rPr>
                <w:noProof/>
                <w:webHidden/>
              </w:rPr>
              <w:fldChar w:fldCharType="separate"/>
            </w:r>
            <w:r w:rsidR="009B093B">
              <w:rPr>
                <w:noProof/>
                <w:webHidden/>
              </w:rPr>
              <w:t>51</w:t>
            </w:r>
            <w:r>
              <w:rPr>
                <w:noProof/>
                <w:webHidden/>
              </w:rPr>
              <w:fldChar w:fldCharType="end"/>
            </w:r>
          </w:hyperlink>
        </w:p>
        <w:p w14:paraId="46559D8D" w14:textId="3C4B2D9B" w:rsidR="00041070" w:rsidRDefault="00041070">
          <w:pPr>
            <w:pStyle w:val="INNH2"/>
            <w:rPr>
              <w:rFonts w:eastAsiaTheme="minorEastAsia"/>
              <w:noProof/>
              <w:kern w:val="2"/>
              <w:lang w:eastAsia="nb-NO"/>
              <w14:ligatures w14:val="standardContextual"/>
            </w:rPr>
          </w:pPr>
          <w:hyperlink w:anchor="_Toc206756836" w:history="1">
            <w:r w:rsidRPr="00331AC8">
              <w:rPr>
                <w:rStyle w:val="Hyperkobling"/>
                <w:noProof/>
              </w:rPr>
              <w:t>Søk på Wikipedia</w:t>
            </w:r>
            <w:r>
              <w:rPr>
                <w:noProof/>
                <w:webHidden/>
              </w:rPr>
              <w:tab/>
            </w:r>
            <w:r>
              <w:rPr>
                <w:noProof/>
                <w:webHidden/>
              </w:rPr>
              <w:fldChar w:fldCharType="begin"/>
            </w:r>
            <w:r>
              <w:rPr>
                <w:noProof/>
                <w:webHidden/>
              </w:rPr>
              <w:instrText xml:space="preserve"> PAGEREF _Toc206756836 \h </w:instrText>
            </w:r>
            <w:r>
              <w:rPr>
                <w:noProof/>
                <w:webHidden/>
              </w:rPr>
            </w:r>
            <w:r>
              <w:rPr>
                <w:noProof/>
                <w:webHidden/>
              </w:rPr>
              <w:fldChar w:fldCharType="separate"/>
            </w:r>
            <w:r w:rsidR="009B093B">
              <w:rPr>
                <w:noProof/>
                <w:webHidden/>
              </w:rPr>
              <w:t>52</w:t>
            </w:r>
            <w:r>
              <w:rPr>
                <w:noProof/>
                <w:webHidden/>
              </w:rPr>
              <w:fldChar w:fldCharType="end"/>
            </w:r>
          </w:hyperlink>
        </w:p>
        <w:p w14:paraId="5D8A014A" w14:textId="3D5C515B" w:rsidR="00041070" w:rsidRDefault="00041070">
          <w:pPr>
            <w:pStyle w:val="INNH2"/>
            <w:rPr>
              <w:rFonts w:eastAsiaTheme="minorEastAsia"/>
              <w:noProof/>
              <w:kern w:val="2"/>
              <w:lang w:eastAsia="nb-NO"/>
              <w14:ligatures w14:val="standardContextual"/>
            </w:rPr>
          </w:pPr>
          <w:hyperlink w:anchor="_Toc206756837" w:history="1">
            <w:r w:rsidRPr="00331AC8">
              <w:rPr>
                <w:rStyle w:val="Hyperkobling"/>
                <w:noProof/>
              </w:rPr>
              <w:t>Søk på Wiktionary</w:t>
            </w:r>
            <w:r>
              <w:rPr>
                <w:noProof/>
                <w:webHidden/>
              </w:rPr>
              <w:tab/>
            </w:r>
            <w:r>
              <w:rPr>
                <w:noProof/>
                <w:webHidden/>
              </w:rPr>
              <w:fldChar w:fldCharType="begin"/>
            </w:r>
            <w:r>
              <w:rPr>
                <w:noProof/>
                <w:webHidden/>
              </w:rPr>
              <w:instrText xml:space="preserve"> PAGEREF _Toc206756837 \h </w:instrText>
            </w:r>
            <w:r>
              <w:rPr>
                <w:noProof/>
                <w:webHidden/>
              </w:rPr>
            </w:r>
            <w:r>
              <w:rPr>
                <w:noProof/>
                <w:webHidden/>
              </w:rPr>
              <w:fldChar w:fldCharType="separate"/>
            </w:r>
            <w:r w:rsidR="009B093B">
              <w:rPr>
                <w:noProof/>
                <w:webHidden/>
              </w:rPr>
              <w:t>52</w:t>
            </w:r>
            <w:r>
              <w:rPr>
                <w:noProof/>
                <w:webHidden/>
              </w:rPr>
              <w:fldChar w:fldCharType="end"/>
            </w:r>
          </w:hyperlink>
        </w:p>
        <w:p w14:paraId="12605046" w14:textId="250EFEC8" w:rsidR="00041070" w:rsidRDefault="00041070">
          <w:pPr>
            <w:pStyle w:val="INNH2"/>
            <w:rPr>
              <w:rFonts w:eastAsiaTheme="minorEastAsia"/>
              <w:noProof/>
              <w:kern w:val="2"/>
              <w:lang w:eastAsia="nb-NO"/>
              <w14:ligatures w14:val="standardContextual"/>
            </w:rPr>
          </w:pPr>
          <w:hyperlink w:anchor="_Toc206756838" w:history="1">
            <w:r w:rsidRPr="00331AC8">
              <w:rPr>
                <w:rStyle w:val="Hyperkobling"/>
                <w:noProof/>
              </w:rPr>
              <w:t>Søk i WordNet</w:t>
            </w:r>
            <w:r>
              <w:rPr>
                <w:noProof/>
                <w:webHidden/>
              </w:rPr>
              <w:tab/>
            </w:r>
            <w:r>
              <w:rPr>
                <w:noProof/>
                <w:webHidden/>
              </w:rPr>
              <w:fldChar w:fldCharType="begin"/>
            </w:r>
            <w:r>
              <w:rPr>
                <w:noProof/>
                <w:webHidden/>
              </w:rPr>
              <w:instrText xml:space="preserve"> PAGEREF _Toc206756838 \h </w:instrText>
            </w:r>
            <w:r>
              <w:rPr>
                <w:noProof/>
                <w:webHidden/>
              </w:rPr>
            </w:r>
            <w:r>
              <w:rPr>
                <w:noProof/>
                <w:webHidden/>
              </w:rPr>
              <w:fldChar w:fldCharType="separate"/>
            </w:r>
            <w:r w:rsidR="009B093B">
              <w:rPr>
                <w:noProof/>
                <w:webHidden/>
              </w:rPr>
              <w:t>53</w:t>
            </w:r>
            <w:r>
              <w:rPr>
                <w:noProof/>
                <w:webHidden/>
              </w:rPr>
              <w:fldChar w:fldCharType="end"/>
            </w:r>
          </w:hyperlink>
        </w:p>
        <w:p w14:paraId="13F43F7C" w14:textId="7FA46322" w:rsidR="00041070" w:rsidRDefault="00041070">
          <w:pPr>
            <w:pStyle w:val="INNH2"/>
            <w:rPr>
              <w:rFonts w:eastAsiaTheme="minorEastAsia"/>
              <w:noProof/>
              <w:kern w:val="2"/>
              <w:lang w:eastAsia="nb-NO"/>
              <w14:ligatures w14:val="standardContextual"/>
            </w:rPr>
          </w:pPr>
          <w:hyperlink w:anchor="_Toc206756839" w:history="1">
            <w:r w:rsidRPr="00331AC8">
              <w:rPr>
                <w:rStyle w:val="Hyperkobling"/>
                <w:noProof/>
              </w:rPr>
              <w:t>Snarveier tilgjengelig i moduler som kan brukes i flere apper</w:t>
            </w:r>
            <w:r>
              <w:rPr>
                <w:noProof/>
                <w:webHidden/>
              </w:rPr>
              <w:tab/>
            </w:r>
            <w:r>
              <w:rPr>
                <w:noProof/>
                <w:webHidden/>
              </w:rPr>
              <w:fldChar w:fldCharType="begin"/>
            </w:r>
            <w:r>
              <w:rPr>
                <w:noProof/>
                <w:webHidden/>
              </w:rPr>
              <w:instrText xml:space="preserve"> PAGEREF _Toc206756839 \h </w:instrText>
            </w:r>
            <w:r>
              <w:rPr>
                <w:noProof/>
                <w:webHidden/>
              </w:rPr>
            </w:r>
            <w:r>
              <w:rPr>
                <w:noProof/>
                <w:webHidden/>
              </w:rPr>
              <w:fldChar w:fldCharType="separate"/>
            </w:r>
            <w:r w:rsidR="009B093B">
              <w:rPr>
                <w:noProof/>
                <w:webHidden/>
              </w:rPr>
              <w:t>54</w:t>
            </w:r>
            <w:r>
              <w:rPr>
                <w:noProof/>
                <w:webHidden/>
              </w:rPr>
              <w:fldChar w:fldCharType="end"/>
            </w:r>
          </w:hyperlink>
        </w:p>
        <w:p w14:paraId="1C34386A" w14:textId="14A0F2FD" w:rsidR="00041070" w:rsidRDefault="00041070">
          <w:pPr>
            <w:pStyle w:val="INNH1"/>
            <w:rPr>
              <w:rFonts w:eastAsiaTheme="minorEastAsia"/>
              <w:noProof/>
              <w:kern w:val="2"/>
              <w:lang w:eastAsia="nb-NO"/>
              <w14:ligatures w14:val="standardContextual"/>
            </w:rPr>
          </w:pPr>
          <w:hyperlink w:anchor="_Toc206756840" w:history="1">
            <w:r w:rsidRPr="00331AC8">
              <w:rPr>
                <w:rStyle w:val="Hyperkobling"/>
                <w:noProof/>
              </w:rPr>
              <w:t>Brukerinnstillinger</w:t>
            </w:r>
            <w:r>
              <w:rPr>
                <w:noProof/>
                <w:webHidden/>
              </w:rPr>
              <w:tab/>
            </w:r>
            <w:r>
              <w:rPr>
                <w:noProof/>
                <w:webHidden/>
              </w:rPr>
              <w:fldChar w:fldCharType="begin"/>
            </w:r>
            <w:r>
              <w:rPr>
                <w:noProof/>
                <w:webHidden/>
              </w:rPr>
              <w:instrText xml:space="preserve"> PAGEREF _Toc206756840 \h </w:instrText>
            </w:r>
            <w:r>
              <w:rPr>
                <w:noProof/>
                <w:webHidden/>
              </w:rPr>
            </w:r>
            <w:r>
              <w:rPr>
                <w:noProof/>
                <w:webHidden/>
              </w:rPr>
              <w:fldChar w:fldCharType="separate"/>
            </w:r>
            <w:r w:rsidR="009B093B">
              <w:rPr>
                <w:noProof/>
                <w:webHidden/>
              </w:rPr>
              <w:t>54</w:t>
            </w:r>
            <w:r>
              <w:rPr>
                <w:noProof/>
                <w:webHidden/>
              </w:rPr>
              <w:fldChar w:fldCharType="end"/>
            </w:r>
          </w:hyperlink>
        </w:p>
        <w:p w14:paraId="1A64EF1C" w14:textId="137E4B02" w:rsidR="00041070" w:rsidRDefault="00041070">
          <w:pPr>
            <w:pStyle w:val="INNH2"/>
            <w:rPr>
              <w:rFonts w:eastAsiaTheme="minorEastAsia"/>
              <w:noProof/>
              <w:kern w:val="2"/>
              <w:lang w:eastAsia="nb-NO"/>
              <w14:ligatures w14:val="standardContextual"/>
            </w:rPr>
          </w:pPr>
          <w:hyperlink w:anchor="_Toc206756841" w:history="1">
            <w:r w:rsidRPr="00331AC8">
              <w:rPr>
                <w:rStyle w:val="Hyperkobling"/>
                <w:noProof/>
              </w:rPr>
              <w:t>Tabell over alternativer for brukerinnstilling</w:t>
            </w:r>
            <w:r>
              <w:rPr>
                <w:noProof/>
                <w:webHidden/>
              </w:rPr>
              <w:tab/>
            </w:r>
            <w:r>
              <w:rPr>
                <w:noProof/>
                <w:webHidden/>
              </w:rPr>
              <w:fldChar w:fldCharType="begin"/>
            </w:r>
            <w:r>
              <w:rPr>
                <w:noProof/>
                <w:webHidden/>
              </w:rPr>
              <w:instrText xml:space="preserve"> PAGEREF _Toc206756841 \h </w:instrText>
            </w:r>
            <w:r>
              <w:rPr>
                <w:noProof/>
                <w:webHidden/>
              </w:rPr>
            </w:r>
            <w:r>
              <w:rPr>
                <w:noProof/>
                <w:webHidden/>
              </w:rPr>
              <w:fldChar w:fldCharType="separate"/>
            </w:r>
            <w:r w:rsidR="009B093B">
              <w:rPr>
                <w:noProof/>
                <w:webHidden/>
              </w:rPr>
              <w:t>54</w:t>
            </w:r>
            <w:r>
              <w:rPr>
                <w:noProof/>
                <w:webHidden/>
              </w:rPr>
              <w:fldChar w:fldCharType="end"/>
            </w:r>
          </w:hyperlink>
        </w:p>
        <w:p w14:paraId="2D35CC48" w14:textId="6115945E" w:rsidR="00041070" w:rsidRDefault="00041070">
          <w:pPr>
            <w:pStyle w:val="INNH2"/>
            <w:rPr>
              <w:rFonts w:eastAsiaTheme="minorEastAsia"/>
              <w:noProof/>
              <w:kern w:val="2"/>
              <w:lang w:eastAsia="nb-NO"/>
              <w14:ligatures w14:val="standardContextual"/>
            </w:rPr>
          </w:pPr>
          <w:hyperlink w:anchor="_Toc206756842" w:history="1">
            <w:r w:rsidRPr="00331AC8">
              <w:rPr>
                <w:rStyle w:val="Hyperkobling"/>
                <w:noProof/>
              </w:rPr>
              <w:t>Legge til, konfigurere og slette språkprofiler</w:t>
            </w:r>
            <w:r>
              <w:rPr>
                <w:noProof/>
                <w:webHidden/>
              </w:rPr>
              <w:tab/>
            </w:r>
            <w:r>
              <w:rPr>
                <w:noProof/>
                <w:webHidden/>
              </w:rPr>
              <w:fldChar w:fldCharType="begin"/>
            </w:r>
            <w:r>
              <w:rPr>
                <w:noProof/>
                <w:webHidden/>
              </w:rPr>
              <w:instrText xml:space="preserve"> PAGEREF _Toc206756842 \h </w:instrText>
            </w:r>
            <w:r>
              <w:rPr>
                <w:noProof/>
                <w:webHidden/>
              </w:rPr>
            </w:r>
            <w:r>
              <w:rPr>
                <w:noProof/>
                <w:webHidden/>
              </w:rPr>
              <w:fldChar w:fldCharType="separate"/>
            </w:r>
            <w:r w:rsidR="009B093B">
              <w:rPr>
                <w:noProof/>
                <w:webHidden/>
              </w:rPr>
              <w:t>55</w:t>
            </w:r>
            <w:r>
              <w:rPr>
                <w:noProof/>
                <w:webHidden/>
              </w:rPr>
              <w:fldChar w:fldCharType="end"/>
            </w:r>
          </w:hyperlink>
        </w:p>
        <w:p w14:paraId="03EAA819" w14:textId="084BBB58" w:rsidR="00041070" w:rsidRDefault="00041070">
          <w:pPr>
            <w:pStyle w:val="INNH3"/>
            <w:rPr>
              <w:rFonts w:eastAsiaTheme="minorEastAsia"/>
              <w:noProof/>
              <w:kern w:val="2"/>
              <w:lang w:eastAsia="nb-NO"/>
              <w14:ligatures w14:val="standardContextual"/>
            </w:rPr>
          </w:pPr>
          <w:hyperlink w:anchor="_Toc206756843" w:history="1">
            <w:r w:rsidRPr="00331AC8">
              <w:rPr>
                <w:rStyle w:val="Hyperkobling"/>
                <w:noProof/>
              </w:rPr>
              <w:t>Legge til en språkprofil</w:t>
            </w:r>
            <w:r>
              <w:rPr>
                <w:noProof/>
                <w:webHidden/>
              </w:rPr>
              <w:tab/>
            </w:r>
            <w:r>
              <w:rPr>
                <w:noProof/>
                <w:webHidden/>
              </w:rPr>
              <w:fldChar w:fldCharType="begin"/>
            </w:r>
            <w:r>
              <w:rPr>
                <w:noProof/>
                <w:webHidden/>
              </w:rPr>
              <w:instrText xml:space="preserve"> PAGEREF _Toc206756843 \h </w:instrText>
            </w:r>
            <w:r>
              <w:rPr>
                <w:noProof/>
                <w:webHidden/>
              </w:rPr>
            </w:r>
            <w:r>
              <w:rPr>
                <w:noProof/>
                <w:webHidden/>
              </w:rPr>
              <w:fldChar w:fldCharType="separate"/>
            </w:r>
            <w:r w:rsidR="009B093B">
              <w:rPr>
                <w:noProof/>
                <w:webHidden/>
              </w:rPr>
              <w:t>56</w:t>
            </w:r>
            <w:r>
              <w:rPr>
                <w:noProof/>
                <w:webHidden/>
              </w:rPr>
              <w:fldChar w:fldCharType="end"/>
            </w:r>
          </w:hyperlink>
        </w:p>
        <w:p w14:paraId="5C3F7490" w14:textId="3C93F2E6" w:rsidR="00041070" w:rsidRDefault="00041070">
          <w:pPr>
            <w:pStyle w:val="INNH3"/>
            <w:rPr>
              <w:rFonts w:eastAsiaTheme="minorEastAsia"/>
              <w:noProof/>
              <w:kern w:val="2"/>
              <w:lang w:eastAsia="nb-NO"/>
              <w14:ligatures w14:val="standardContextual"/>
            </w:rPr>
          </w:pPr>
          <w:hyperlink w:anchor="_Toc206756844" w:history="1">
            <w:r w:rsidRPr="00331AC8">
              <w:rPr>
                <w:rStyle w:val="Hyperkobling"/>
                <w:noProof/>
              </w:rPr>
              <w:t>Konfigurere eller slette en språkprofil</w:t>
            </w:r>
            <w:r>
              <w:rPr>
                <w:noProof/>
                <w:webHidden/>
              </w:rPr>
              <w:tab/>
            </w:r>
            <w:r>
              <w:rPr>
                <w:noProof/>
                <w:webHidden/>
              </w:rPr>
              <w:fldChar w:fldCharType="begin"/>
            </w:r>
            <w:r>
              <w:rPr>
                <w:noProof/>
                <w:webHidden/>
              </w:rPr>
              <w:instrText xml:space="preserve"> PAGEREF _Toc206756844 \h </w:instrText>
            </w:r>
            <w:r>
              <w:rPr>
                <w:noProof/>
                <w:webHidden/>
              </w:rPr>
            </w:r>
            <w:r>
              <w:rPr>
                <w:noProof/>
                <w:webHidden/>
              </w:rPr>
              <w:fldChar w:fldCharType="separate"/>
            </w:r>
            <w:r w:rsidR="009B093B">
              <w:rPr>
                <w:noProof/>
                <w:webHidden/>
              </w:rPr>
              <w:t>56</w:t>
            </w:r>
            <w:r>
              <w:rPr>
                <w:noProof/>
                <w:webHidden/>
              </w:rPr>
              <w:fldChar w:fldCharType="end"/>
            </w:r>
          </w:hyperlink>
        </w:p>
        <w:p w14:paraId="09679BF9" w14:textId="563A04FD" w:rsidR="00041070" w:rsidRDefault="00041070">
          <w:pPr>
            <w:pStyle w:val="INNH2"/>
            <w:rPr>
              <w:rFonts w:eastAsiaTheme="minorEastAsia"/>
              <w:noProof/>
              <w:kern w:val="2"/>
              <w:lang w:eastAsia="nb-NO"/>
              <w14:ligatures w14:val="standardContextual"/>
            </w:rPr>
          </w:pPr>
          <w:hyperlink w:anchor="_Toc206756845" w:history="1">
            <w:r w:rsidRPr="00331AC8">
              <w:rPr>
                <w:rStyle w:val="Hyperkobling"/>
                <w:noProof/>
              </w:rPr>
              <w:t>Tekst-til-tale</w:t>
            </w:r>
            <w:r>
              <w:rPr>
                <w:noProof/>
                <w:webHidden/>
              </w:rPr>
              <w:tab/>
            </w:r>
            <w:r>
              <w:rPr>
                <w:noProof/>
                <w:webHidden/>
              </w:rPr>
              <w:fldChar w:fldCharType="begin"/>
            </w:r>
            <w:r>
              <w:rPr>
                <w:noProof/>
                <w:webHidden/>
              </w:rPr>
              <w:instrText xml:space="preserve"> PAGEREF _Toc206756845 \h </w:instrText>
            </w:r>
            <w:r>
              <w:rPr>
                <w:noProof/>
                <w:webHidden/>
              </w:rPr>
            </w:r>
            <w:r>
              <w:rPr>
                <w:noProof/>
                <w:webHidden/>
              </w:rPr>
              <w:fldChar w:fldCharType="separate"/>
            </w:r>
            <w:r w:rsidR="009B093B">
              <w:rPr>
                <w:noProof/>
                <w:webHidden/>
              </w:rPr>
              <w:t>56</w:t>
            </w:r>
            <w:r>
              <w:rPr>
                <w:noProof/>
                <w:webHidden/>
              </w:rPr>
              <w:fldChar w:fldCharType="end"/>
            </w:r>
          </w:hyperlink>
        </w:p>
        <w:p w14:paraId="66D742E5" w14:textId="0994D7DB" w:rsidR="00041070" w:rsidRDefault="00041070">
          <w:pPr>
            <w:pStyle w:val="INNH3"/>
            <w:rPr>
              <w:rFonts w:eastAsiaTheme="minorEastAsia"/>
              <w:noProof/>
              <w:kern w:val="2"/>
              <w:lang w:eastAsia="nb-NO"/>
              <w14:ligatures w14:val="standardContextual"/>
            </w:rPr>
          </w:pPr>
          <w:hyperlink w:anchor="_Toc206756846" w:history="1">
            <w:r w:rsidRPr="00331AC8">
              <w:rPr>
                <w:rStyle w:val="Hyperkobling"/>
                <w:noProof/>
              </w:rPr>
              <w:t>Valg av stemme</w:t>
            </w:r>
            <w:r>
              <w:rPr>
                <w:noProof/>
                <w:webHidden/>
              </w:rPr>
              <w:tab/>
            </w:r>
            <w:r>
              <w:rPr>
                <w:noProof/>
                <w:webHidden/>
              </w:rPr>
              <w:fldChar w:fldCharType="begin"/>
            </w:r>
            <w:r>
              <w:rPr>
                <w:noProof/>
                <w:webHidden/>
              </w:rPr>
              <w:instrText xml:space="preserve"> PAGEREF _Toc206756846 \h </w:instrText>
            </w:r>
            <w:r>
              <w:rPr>
                <w:noProof/>
                <w:webHidden/>
              </w:rPr>
            </w:r>
            <w:r>
              <w:rPr>
                <w:noProof/>
                <w:webHidden/>
              </w:rPr>
              <w:fldChar w:fldCharType="separate"/>
            </w:r>
            <w:r w:rsidR="009B093B">
              <w:rPr>
                <w:noProof/>
                <w:webHidden/>
              </w:rPr>
              <w:t>57</w:t>
            </w:r>
            <w:r>
              <w:rPr>
                <w:noProof/>
                <w:webHidden/>
              </w:rPr>
              <w:fldChar w:fldCharType="end"/>
            </w:r>
          </w:hyperlink>
        </w:p>
        <w:p w14:paraId="6B2E482B" w14:textId="10CD29D6" w:rsidR="00041070" w:rsidRDefault="00041070">
          <w:pPr>
            <w:pStyle w:val="INNH3"/>
            <w:rPr>
              <w:rFonts w:eastAsiaTheme="minorEastAsia"/>
              <w:noProof/>
              <w:kern w:val="2"/>
              <w:lang w:eastAsia="nb-NO"/>
              <w14:ligatures w14:val="standardContextual"/>
            </w:rPr>
          </w:pPr>
          <w:hyperlink w:anchor="_Toc206756847" w:history="1">
            <w:r w:rsidRPr="00331AC8">
              <w:rPr>
                <w:rStyle w:val="Hyperkobling"/>
                <w:noProof/>
              </w:rPr>
              <w:t>Endre en ekstra stemme</w:t>
            </w:r>
            <w:r>
              <w:rPr>
                <w:noProof/>
                <w:webHidden/>
              </w:rPr>
              <w:tab/>
            </w:r>
            <w:r>
              <w:rPr>
                <w:noProof/>
                <w:webHidden/>
              </w:rPr>
              <w:fldChar w:fldCharType="begin"/>
            </w:r>
            <w:r>
              <w:rPr>
                <w:noProof/>
                <w:webHidden/>
              </w:rPr>
              <w:instrText xml:space="preserve"> PAGEREF _Toc206756847 \h </w:instrText>
            </w:r>
            <w:r>
              <w:rPr>
                <w:noProof/>
                <w:webHidden/>
              </w:rPr>
            </w:r>
            <w:r>
              <w:rPr>
                <w:noProof/>
                <w:webHidden/>
              </w:rPr>
              <w:fldChar w:fldCharType="separate"/>
            </w:r>
            <w:r w:rsidR="009B093B">
              <w:rPr>
                <w:noProof/>
                <w:webHidden/>
              </w:rPr>
              <w:t>57</w:t>
            </w:r>
            <w:r>
              <w:rPr>
                <w:noProof/>
                <w:webHidden/>
              </w:rPr>
              <w:fldChar w:fldCharType="end"/>
            </w:r>
          </w:hyperlink>
        </w:p>
        <w:p w14:paraId="699398EC" w14:textId="61BF97AF" w:rsidR="00041070" w:rsidRDefault="00041070">
          <w:pPr>
            <w:pStyle w:val="INNH3"/>
            <w:rPr>
              <w:rFonts w:eastAsiaTheme="minorEastAsia"/>
              <w:noProof/>
              <w:kern w:val="2"/>
              <w:lang w:eastAsia="nb-NO"/>
              <w14:ligatures w14:val="standardContextual"/>
            </w:rPr>
          </w:pPr>
          <w:hyperlink w:anchor="_Toc206756848" w:history="1">
            <w:r w:rsidRPr="00331AC8">
              <w:rPr>
                <w:rStyle w:val="Hyperkobling"/>
                <w:noProof/>
              </w:rPr>
              <w:t>Bytt stemmer</w:t>
            </w:r>
            <w:r>
              <w:rPr>
                <w:noProof/>
                <w:webHidden/>
              </w:rPr>
              <w:tab/>
            </w:r>
            <w:r>
              <w:rPr>
                <w:noProof/>
                <w:webHidden/>
              </w:rPr>
              <w:fldChar w:fldCharType="begin"/>
            </w:r>
            <w:r>
              <w:rPr>
                <w:noProof/>
                <w:webHidden/>
              </w:rPr>
              <w:instrText xml:space="preserve"> PAGEREF _Toc206756848 \h </w:instrText>
            </w:r>
            <w:r>
              <w:rPr>
                <w:noProof/>
                <w:webHidden/>
              </w:rPr>
            </w:r>
            <w:r>
              <w:rPr>
                <w:noProof/>
                <w:webHidden/>
              </w:rPr>
              <w:fldChar w:fldCharType="separate"/>
            </w:r>
            <w:r w:rsidR="009B093B">
              <w:rPr>
                <w:noProof/>
                <w:webHidden/>
              </w:rPr>
              <w:t>58</w:t>
            </w:r>
            <w:r>
              <w:rPr>
                <w:noProof/>
                <w:webHidden/>
              </w:rPr>
              <w:fldChar w:fldCharType="end"/>
            </w:r>
          </w:hyperlink>
        </w:p>
        <w:p w14:paraId="5E5E86F3" w14:textId="20CCA163" w:rsidR="00041070" w:rsidRDefault="00041070">
          <w:pPr>
            <w:pStyle w:val="INNH3"/>
            <w:rPr>
              <w:rFonts w:eastAsiaTheme="minorEastAsia"/>
              <w:noProof/>
              <w:kern w:val="2"/>
              <w:lang w:eastAsia="nb-NO"/>
              <w14:ligatures w14:val="standardContextual"/>
            </w:rPr>
          </w:pPr>
          <w:hyperlink w:anchor="_Toc206756849" w:history="1">
            <w:r w:rsidRPr="00331AC8">
              <w:rPr>
                <w:rStyle w:val="Hyperkobling"/>
                <w:noProof/>
              </w:rPr>
              <w:t>Tabell for taleinnstillinger</w:t>
            </w:r>
            <w:r>
              <w:rPr>
                <w:noProof/>
                <w:webHidden/>
              </w:rPr>
              <w:tab/>
            </w:r>
            <w:r>
              <w:rPr>
                <w:noProof/>
                <w:webHidden/>
              </w:rPr>
              <w:fldChar w:fldCharType="begin"/>
            </w:r>
            <w:r>
              <w:rPr>
                <w:noProof/>
                <w:webHidden/>
              </w:rPr>
              <w:instrText xml:space="preserve"> PAGEREF _Toc206756849 \h </w:instrText>
            </w:r>
            <w:r>
              <w:rPr>
                <w:noProof/>
                <w:webHidden/>
              </w:rPr>
            </w:r>
            <w:r>
              <w:rPr>
                <w:noProof/>
                <w:webHidden/>
              </w:rPr>
              <w:fldChar w:fldCharType="separate"/>
            </w:r>
            <w:r w:rsidR="009B093B">
              <w:rPr>
                <w:noProof/>
                <w:webHidden/>
              </w:rPr>
              <w:t>58</w:t>
            </w:r>
            <w:r>
              <w:rPr>
                <w:noProof/>
                <w:webHidden/>
              </w:rPr>
              <w:fldChar w:fldCharType="end"/>
            </w:r>
          </w:hyperlink>
        </w:p>
        <w:p w14:paraId="6B6C03B9" w14:textId="00EA0176" w:rsidR="00041070" w:rsidRDefault="00041070">
          <w:pPr>
            <w:pStyle w:val="INNH2"/>
            <w:rPr>
              <w:rFonts w:eastAsiaTheme="minorEastAsia"/>
              <w:noProof/>
              <w:kern w:val="2"/>
              <w:lang w:eastAsia="nb-NO"/>
              <w14:ligatures w14:val="standardContextual"/>
            </w:rPr>
          </w:pPr>
          <w:hyperlink w:anchor="_Toc206756850" w:history="1">
            <w:r w:rsidRPr="00331AC8">
              <w:rPr>
                <w:rStyle w:val="Hyperkobling"/>
                <w:noProof/>
              </w:rPr>
              <w:t>Bruke et Wi-Fi-nettverk eller Bluetooth</w:t>
            </w:r>
            <w:r>
              <w:rPr>
                <w:noProof/>
                <w:webHidden/>
              </w:rPr>
              <w:tab/>
            </w:r>
            <w:r>
              <w:rPr>
                <w:noProof/>
                <w:webHidden/>
              </w:rPr>
              <w:fldChar w:fldCharType="begin"/>
            </w:r>
            <w:r>
              <w:rPr>
                <w:noProof/>
                <w:webHidden/>
              </w:rPr>
              <w:instrText xml:space="preserve"> PAGEREF _Toc206756850 \h </w:instrText>
            </w:r>
            <w:r>
              <w:rPr>
                <w:noProof/>
                <w:webHidden/>
              </w:rPr>
            </w:r>
            <w:r>
              <w:rPr>
                <w:noProof/>
                <w:webHidden/>
              </w:rPr>
              <w:fldChar w:fldCharType="separate"/>
            </w:r>
            <w:r w:rsidR="009B093B">
              <w:rPr>
                <w:noProof/>
                <w:webHidden/>
              </w:rPr>
              <w:t>59</w:t>
            </w:r>
            <w:r>
              <w:rPr>
                <w:noProof/>
                <w:webHidden/>
              </w:rPr>
              <w:fldChar w:fldCharType="end"/>
            </w:r>
          </w:hyperlink>
        </w:p>
        <w:p w14:paraId="29D7BC2E" w14:textId="33664AC7" w:rsidR="00041070" w:rsidRDefault="00041070">
          <w:pPr>
            <w:pStyle w:val="INNH3"/>
            <w:rPr>
              <w:rFonts w:eastAsiaTheme="minorEastAsia"/>
              <w:noProof/>
              <w:kern w:val="2"/>
              <w:lang w:eastAsia="nb-NO"/>
              <w14:ligatures w14:val="standardContextual"/>
            </w:rPr>
          </w:pPr>
          <w:hyperlink w:anchor="_Toc206756851" w:history="1">
            <w:r w:rsidRPr="00331AC8">
              <w:rPr>
                <w:rStyle w:val="Hyperkobling"/>
                <w:noProof/>
              </w:rPr>
              <w:t>Koble til et Wi-Fi-nettverk</w:t>
            </w:r>
            <w:r>
              <w:rPr>
                <w:noProof/>
                <w:webHidden/>
              </w:rPr>
              <w:tab/>
            </w:r>
            <w:r>
              <w:rPr>
                <w:noProof/>
                <w:webHidden/>
              </w:rPr>
              <w:fldChar w:fldCharType="begin"/>
            </w:r>
            <w:r>
              <w:rPr>
                <w:noProof/>
                <w:webHidden/>
              </w:rPr>
              <w:instrText xml:space="preserve"> PAGEREF _Toc206756851 \h </w:instrText>
            </w:r>
            <w:r>
              <w:rPr>
                <w:noProof/>
                <w:webHidden/>
              </w:rPr>
            </w:r>
            <w:r>
              <w:rPr>
                <w:noProof/>
                <w:webHidden/>
              </w:rPr>
              <w:fldChar w:fldCharType="separate"/>
            </w:r>
            <w:r w:rsidR="009B093B">
              <w:rPr>
                <w:noProof/>
                <w:webHidden/>
              </w:rPr>
              <w:t>59</w:t>
            </w:r>
            <w:r>
              <w:rPr>
                <w:noProof/>
                <w:webHidden/>
              </w:rPr>
              <w:fldChar w:fldCharType="end"/>
            </w:r>
          </w:hyperlink>
        </w:p>
        <w:p w14:paraId="545B00CF" w14:textId="63EB9D05" w:rsidR="00041070" w:rsidRDefault="00041070">
          <w:pPr>
            <w:pStyle w:val="INNH3"/>
            <w:rPr>
              <w:rFonts w:eastAsiaTheme="minorEastAsia"/>
              <w:noProof/>
              <w:kern w:val="2"/>
              <w:lang w:eastAsia="nb-NO"/>
              <w14:ligatures w14:val="standardContextual"/>
            </w:rPr>
          </w:pPr>
          <w:hyperlink w:anchor="_Toc206756852" w:history="1">
            <w:r w:rsidRPr="00331AC8">
              <w:rPr>
                <w:rStyle w:val="Hyperkobling"/>
                <w:noProof/>
              </w:rPr>
              <w:t>Tabell over Wi-Fi-innstillinger</w:t>
            </w:r>
            <w:r>
              <w:rPr>
                <w:noProof/>
                <w:webHidden/>
              </w:rPr>
              <w:tab/>
            </w:r>
            <w:r>
              <w:rPr>
                <w:noProof/>
                <w:webHidden/>
              </w:rPr>
              <w:fldChar w:fldCharType="begin"/>
            </w:r>
            <w:r>
              <w:rPr>
                <w:noProof/>
                <w:webHidden/>
              </w:rPr>
              <w:instrText xml:space="preserve"> PAGEREF _Toc206756852 \h </w:instrText>
            </w:r>
            <w:r>
              <w:rPr>
                <w:noProof/>
                <w:webHidden/>
              </w:rPr>
            </w:r>
            <w:r>
              <w:rPr>
                <w:noProof/>
                <w:webHidden/>
              </w:rPr>
              <w:fldChar w:fldCharType="separate"/>
            </w:r>
            <w:r w:rsidR="009B093B">
              <w:rPr>
                <w:noProof/>
                <w:webHidden/>
              </w:rPr>
              <w:t>59</w:t>
            </w:r>
            <w:r>
              <w:rPr>
                <w:noProof/>
                <w:webHidden/>
              </w:rPr>
              <w:fldChar w:fldCharType="end"/>
            </w:r>
          </w:hyperlink>
        </w:p>
        <w:p w14:paraId="423AE5B5" w14:textId="7F5785D1" w:rsidR="00041070" w:rsidRDefault="00041070">
          <w:pPr>
            <w:pStyle w:val="INNH2"/>
            <w:rPr>
              <w:rFonts w:eastAsiaTheme="minorEastAsia"/>
              <w:noProof/>
              <w:kern w:val="2"/>
              <w:lang w:eastAsia="nb-NO"/>
              <w14:ligatures w14:val="standardContextual"/>
            </w:rPr>
          </w:pPr>
          <w:hyperlink w:anchor="_Toc206756853" w:history="1">
            <w:r w:rsidRPr="00331AC8">
              <w:rPr>
                <w:rStyle w:val="Hyperkobling"/>
                <w:noProof/>
              </w:rPr>
              <w:t>Velge alternativer for Bluetooth-modus</w:t>
            </w:r>
            <w:r>
              <w:rPr>
                <w:noProof/>
                <w:webHidden/>
              </w:rPr>
              <w:tab/>
            </w:r>
            <w:r>
              <w:rPr>
                <w:noProof/>
                <w:webHidden/>
              </w:rPr>
              <w:fldChar w:fldCharType="begin"/>
            </w:r>
            <w:r>
              <w:rPr>
                <w:noProof/>
                <w:webHidden/>
              </w:rPr>
              <w:instrText xml:space="preserve"> PAGEREF _Toc206756853 \h </w:instrText>
            </w:r>
            <w:r>
              <w:rPr>
                <w:noProof/>
                <w:webHidden/>
              </w:rPr>
            </w:r>
            <w:r>
              <w:rPr>
                <w:noProof/>
                <w:webHidden/>
              </w:rPr>
              <w:fldChar w:fldCharType="separate"/>
            </w:r>
            <w:r w:rsidR="009B093B">
              <w:rPr>
                <w:noProof/>
                <w:webHidden/>
              </w:rPr>
              <w:t>60</w:t>
            </w:r>
            <w:r>
              <w:rPr>
                <w:noProof/>
                <w:webHidden/>
              </w:rPr>
              <w:fldChar w:fldCharType="end"/>
            </w:r>
          </w:hyperlink>
        </w:p>
        <w:p w14:paraId="688B28CB" w14:textId="6400668F" w:rsidR="00041070" w:rsidRDefault="00041070">
          <w:pPr>
            <w:pStyle w:val="INNH1"/>
            <w:rPr>
              <w:rFonts w:eastAsiaTheme="minorEastAsia"/>
              <w:noProof/>
              <w:kern w:val="2"/>
              <w:lang w:eastAsia="nb-NO"/>
              <w14:ligatures w14:val="standardContextual"/>
            </w:rPr>
          </w:pPr>
          <w:hyperlink w:anchor="_Toc206756854" w:history="1">
            <w:r w:rsidRPr="00331AC8">
              <w:rPr>
                <w:rStyle w:val="Hyperkobling"/>
                <w:noProof/>
              </w:rPr>
              <w:t>Tregetaster</w:t>
            </w:r>
            <w:r>
              <w:rPr>
                <w:noProof/>
                <w:webHidden/>
              </w:rPr>
              <w:tab/>
            </w:r>
            <w:r>
              <w:rPr>
                <w:noProof/>
                <w:webHidden/>
              </w:rPr>
              <w:fldChar w:fldCharType="begin"/>
            </w:r>
            <w:r>
              <w:rPr>
                <w:noProof/>
                <w:webHidden/>
              </w:rPr>
              <w:instrText xml:space="preserve"> PAGEREF _Toc206756854 \h </w:instrText>
            </w:r>
            <w:r>
              <w:rPr>
                <w:noProof/>
                <w:webHidden/>
              </w:rPr>
            </w:r>
            <w:r>
              <w:rPr>
                <w:noProof/>
                <w:webHidden/>
              </w:rPr>
              <w:fldChar w:fldCharType="separate"/>
            </w:r>
            <w:r w:rsidR="009B093B">
              <w:rPr>
                <w:noProof/>
                <w:webHidden/>
              </w:rPr>
              <w:t>60</w:t>
            </w:r>
            <w:r>
              <w:rPr>
                <w:noProof/>
                <w:webHidden/>
              </w:rPr>
              <w:fldChar w:fldCharType="end"/>
            </w:r>
          </w:hyperlink>
        </w:p>
        <w:p w14:paraId="3DA8DDFF" w14:textId="79257CC4" w:rsidR="00041070" w:rsidRDefault="00041070">
          <w:pPr>
            <w:pStyle w:val="INNH1"/>
            <w:rPr>
              <w:rFonts w:eastAsiaTheme="minorEastAsia"/>
              <w:noProof/>
              <w:kern w:val="2"/>
              <w:lang w:eastAsia="nb-NO"/>
              <w14:ligatures w14:val="standardContextual"/>
            </w:rPr>
          </w:pPr>
          <w:hyperlink w:anchor="_Toc206756855" w:history="1">
            <w:r w:rsidRPr="00331AC8">
              <w:rPr>
                <w:rStyle w:val="Hyperkobling"/>
                <w:noProof/>
              </w:rPr>
              <w:t>Tilpass hovedmenyen</w:t>
            </w:r>
            <w:r>
              <w:rPr>
                <w:noProof/>
                <w:webHidden/>
              </w:rPr>
              <w:tab/>
            </w:r>
            <w:r>
              <w:rPr>
                <w:noProof/>
                <w:webHidden/>
              </w:rPr>
              <w:fldChar w:fldCharType="begin"/>
            </w:r>
            <w:r>
              <w:rPr>
                <w:noProof/>
                <w:webHidden/>
              </w:rPr>
              <w:instrText xml:space="preserve"> PAGEREF _Toc206756855 \h </w:instrText>
            </w:r>
            <w:r>
              <w:rPr>
                <w:noProof/>
                <w:webHidden/>
              </w:rPr>
            </w:r>
            <w:r>
              <w:rPr>
                <w:noProof/>
                <w:webHidden/>
              </w:rPr>
              <w:fldChar w:fldCharType="separate"/>
            </w:r>
            <w:r w:rsidR="009B093B">
              <w:rPr>
                <w:noProof/>
                <w:webHidden/>
              </w:rPr>
              <w:t>61</w:t>
            </w:r>
            <w:r>
              <w:rPr>
                <w:noProof/>
                <w:webHidden/>
              </w:rPr>
              <w:fldChar w:fldCharType="end"/>
            </w:r>
          </w:hyperlink>
        </w:p>
        <w:p w14:paraId="125948D8" w14:textId="0EB2B347" w:rsidR="00041070" w:rsidRDefault="00041070">
          <w:pPr>
            <w:pStyle w:val="INNH1"/>
            <w:rPr>
              <w:rFonts w:eastAsiaTheme="minorEastAsia"/>
              <w:noProof/>
              <w:kern w:val="2"/>
              <w:lang w:eastAsia="nb-NO"/>
              <w14:ligatures w14:val="standardContextual"/>
            </w:rPr>
          </w:pPr>
          <w:hyperlink w:anchor="_Toc206756856" w:history="1">
            <w:r w:rsidRPr="00331AC8">
              <w:rPr>
                <w:rStyle w:val="Hyperkobling"/>
                <w:noProof/>
              </w:rPr>
              <w:t>Endre språk</w:t>
            </w:r>
            <w:r>
              <w:rPr>
                <w:noProof/>
                <w:webHidden/>
              </w:rPr>
              <w:tab/>
            </w:r>
            <w:r>
              <w:rPr>
                <w:noProof/>
                <w:webHidden/>
              </w:rPr>
              <w:fldChar w:fldCharType="begin"/>
            </w:r>
            <w:r>
              <w:rPr>
                <w:noProof/>
                <w:webHidden/>
              </w:rPr>
              <w:instrText xml:space="preserve"> PAGEREF _Toc206756856 \h </w:instrText>
            </w:r>
            <w:r>
              <w:rPr>
                <w:noProof/>
                <w:webHidden/>
              </w:rPr>
            </w:r>
            <w:r>
              <w:rPr>
                <w:noProof/>
                <w:webHidden/>
              </w:rPr>
              <w:fldChar w:fldCharType="separate"/>
            </w:r>
            <w:r w:rsidR="009B093B">
              <w:rPr>
                <w:noProof/>
                <w:webHidden/>
              </w:rPr>
              <w:t>61</w:t>
            </w:r>
            <w:r>
              <w:rPr>
                <w:noProof/>
                <w:webHidden/>
              </w:rPr>
              <w:fldChar w:fldCharType="end"/>
            </w:r>
          </w:hyperlink>
        </w:p>
        <w:p w14:paraId="064C4BB5" w14:textId="70E2985D" w:rsidR="00041070" w:rsidRDefault="00041070">
          <w:pPr>
            <w:pStyle w:val="INNH1"/>
            <w:rPr>
              <w:rFonts w:eastAsiaTheme="minorEastAsia"/>
              <w:noProof/>
              <w:kern w:val="2"/>
              <w:lang w:eastAsia="nb-NO"/>
              <w14:ligatures w14:val="standardContextual"/>
            </w:rPr>
          </w:pPr>
          <w:hyperlink w:anchor="_Toc206756857" w:history="1">
            <w:r w:rsidRPr="00331AC8">
              <w:rPr>
                <w:rStyle w:val="Hyperkobling"/>
                <w:noProof/>
              </w:rPr>
              <w:t>Tilgang til og bruk av nettjenester</w:t>
            </w:r>
            <w:r>
              <w:rPr>
                <w:noProof/>
                <w:webHidden/>
              </w:rPr>
              <w:tab/>
            </w:r>
            <w:r>
              <w:rPr>
                <w:noProof/>
                <w:webHidden/>
              </w:rPr>
              <w:fldChar w:fldCharType="begin"/>
            </w:r>
            <w:r>
              <w:rPr>
                <w:noProof/>
                <w:webHidden/>
              </w:rPr>
              <w:instrText xml:space="preserve"> PAGEREF _Toc206756857 \h </w:instrText>
            </w:r>
            <w:r>
              <w:rPr>
                <w:noProof/>
                <w:webHidden/>
              </w:rPr>
            </w:r>
            <w:r>
              <w:rPr>
                <w:noProof/>
                <w:webHidden/>
              </w:rPr>
              <w:fldChar w:fldCharType="separate"/>
            </w:r>
            <w:r w:rsidR="009B093B">
              <w:rPr>
                <w:noProof/>
                <w:webHidden/>
              </w:rPr>
              <w:t>62</w:t>
            </w:r>
            <w:r>
              <w:rPr>
                <w:noProof/>
                <w:webHidden/>
              </w:rPr>
              <w:fldChar w:fldCharType="end"/>
            </w:r>
          </w:hyperlink>
        </w:p>
        <w:p w14:paraId="38010BF0" w14:textId="442D0DF9" w:rsidR="00041070" w:rsidRDefault="00041070">
          <w:pPr>
            <w:pStyle w:val="INNH2"/>
            <w:rPr>
              <w:rFonts w:eastAsiaTheme="minorEastAsia"/>
              <w:noProof/>
              <w:kern w:val="2"/>
              <w:lang w:eastAsia="nb-NO"/>
              <w14:ligatures w14:val="standardContextual"/>
            </w:rPr>
          </w:pPr>
          <w:hyperlink w:anchor="_Toc206756858" w:history="1">
            <w:r w:rsidRPr="00331AC8">
              <w:rPr>
                <w:rStyle w:val="Hyperkobling"/>
                <w:noProof/>
              </w:rPr>
              <w:t>Aktivering av Bookshare og nedlasting av bøker</w:t>
            </w:r>
            <w:r>
              <w:rPr>
                <w:noProof/>
                <w:webHidden/>
              </w:rPr>
              <w:tab/>
            </w:r>
            <w:r>
              <w:rPr>
                <w:noProof/>
                <w:webHidden/>
              </w:rPr>
              <w:fldChar w:fldCharType="begin"/>
            </w:r>
            <w:r>
              <w:rPr>
                <w:noProof/>
                <w:webHidden/>
              </w:rPr>
              <w:instrText xml:space="preserve"> PAGEREF _Toc206756858 \h </w:instrText>
            </w:r>
            <w:r>
              <w:rPr>
                <w:noProof/>
                <w:webHidden/>
              </w:rPr>
            </w:r>
            <w:r>
              <w:rPr>
                <w:noProof/>
                <w:webHidden/>
              </w:rPr>
              <w:fldChar w:fldCharType="separate"/>
            </w:r>
            <w:r w:rsidR="009B093B">
              <w:rPr>
                <w:noProof/>
                <w:webHidden/>
              </w:rPr>
              <w:t>62</w:t>
            </w:r>
            <w:r>
              <w:rPr>
                <w:noProof/>
                <w:webHidden/>
              </w:rPr>
              <w:fldChar w:fldCharType="end"/>
            </w:r>
          </w:hyperlink>
        </w:p>
        <w:p w14:paraId="1B33BDF9" w14:textId="6A85D7CA" w:rsidR="00041070" w:rsidRDefault="00041070">
          <w:pPr>
            <w:pStyle w:val="INNH2"/>
            <w:rPr>
              <w:rFonts w:eastAsiaTheme="minorEastAsia"/>
              <w:noProof/>
              <w:kern w:val="2"/>
              <w:lang w:eastAsia="nb-NO"/>
              <w14:ligatures w14:val="standardContextual"/>
            </w:rPr>
          </w:pPr>
          <w:hyperlink w:anchor="_Toc206756859" w:history="1">
            <w:r w:rsidRPr="00331AC8">
              <w:rPr>
                <w:rStyle w:val="Hyperkobling"/>
                <w:noProof/>
              </w:rPr>
              <w:t>Konfigurere, administrere og synkronisere en NFB Newsline-konto</w:t>
            </w:r>
            <w:r>
              <w:rPr>
                <w:noProof/>
                <w:webHidden/>
              </w:rPr>
              <w:tab/>
            </w:r>
            <w:r>
              <w:rPr>
                <w:noProof/>
                <w:webHidden/>
              </w:rPr>
              <w:fldChar w:fldCharType="begin"/>
            </w:r>
            <w:r>
              <w:rPr>
                <w:noProof/>
                <w:webHidden/>
              </w:rPr>
              <w:instrText xml:space="preserve"> PAGEREF _Toc206756859 \h </w:instrText>
            </w:r>
            <w:r>
              <w:rPr>
                <w:noProof/>
                <w:webHidden/>
              </w:rPr>
            </w:r>
            <w:r>
              <w:rPr>
                <w:noProof/>
                <w:webHidden/>
              </w:rPr>
              <w:fldChar w:fldCharType="separate"/>
            </w:r>
            <w:r w:rsidR="009B093B">
              <w:rPr>
                <w:noProof/>
                <w:webHidden/>
              </w:rPr>
              <w:t>62</w:t>
            </w:r>
            <w:r>
              <w:rPr>
                <w:noProof/>
                <w:webHidden/>
              </w:rPr>
              <w:fldChar w:fldCharType="end"/>
            </w:r>
          </w:hyperlink>
        </w:p>
        <w:p w14:paraId="2B0BAD62" w14:textId="3F522A0A" w:rsidR="00041070" w:rsidRDefault="00041070">
          <w:pPr>
            <w:pStyle w:val="INNH2"/>
            <w:rPr>
              <w:rFonts w:eastAsiaTheme="minorEastAsia"/>
              <w:noProof/>
              <w:kern w:val="2"/>
              <w:lang w:eastAsia="nb-NO"/>
              <w14:ligatures w14:val="standardContextual"/>
            </w:rPr>
          </w:pPr>
          <w:hyperlink w:anchor="_Toc206756860" w:history="1">
            <w:r w:rsidRPr="00331AC8">
              <w:rPr>
                <w:rStyle w:val="Hyperkobling"/>
                <w:noProof/>
              </w:rPr>
              <w:t>NLS Bard</w:t>
            </w:r>
            <w:r>
              <w:rPr>
                <w:noProof/>
                <w:webHidden/>
              </w:rPr>
              <w:tab/>
            </w:r>
            <w:r>
              <w:rPr>
                <w:noProof/>
                <w:webHidden/>
              </w:rPr>
              <w:fldChar w:fldCharType="begin"/>
            </w:r>
            <w:r>
              <w:rPr>
                <w:noProof/>
                <w:webHidden/>
              </w:rPr>
              <w:instrText xml:space="preserve"> PAGEREF _Toc206756860 \h </w:instrText>
            </w:r>
            <w:r>
              <w:rPr>
                <w:noProof/>
                <w:webHidden/>
              </w:rPr>
            </w:r>
            <w:r>
              <w:rPr>
                <w:noProof/>
                <w:webHidden/>
              </w:rPr>
              <w:fldChar w:fldCharType="separate"/>
            </w:r>
            <w:r w:rsidR="009B093B">
              <w:rPr>
                <w:noProof/>
                <w:webHidden/>
              </w:rPr>
              <w:t>63</w:t>
            </w:r>
            <w:r>
              <w:rPr>
                <w:noProof/>
                <w:webHidden/>
              </w:rPr>
              <w:fldChar w:fldCharType="end"/>
            </w:r>
          </w:hyperlink>
        </w:p>
        <w:p w14:paraId="7A075DB8" w14:textId="45EDEFB1" w:rsidR="00041070" w:rsidRDefault="00041070">
          <w:pPr>
            <w:pStyle w:val="INNH2"/>
            <w:rPr>
              <w:rFonts w:eastAsiaTheme="minorEastAsia"/>
              <w:noProof/>
              <w:kern w:val="2"/>
              <w:lang w:eastAsia="nb-NO"/>
              <w14:ligatures w14:val="standardContextual"/>
            </w:rPr>
          </w:pPr>
          <w:hyperlink w:anchor="_Toc206756861" w:history="1">
            <w:r w:rsidRPr="00331AC8">
              <w:rPr>
                <w:rStyle w:val="Hyperkobling"/>
                <w:noProof/>
              </w:rPr>
              <w:t>Mantis kan få tilgang til BARD direkte. Du kan se og laste ned bøker fra listen over de mest populære bøkene og listen over de nyeste bøkene og tidsskriftene. Du kan bla gjennom emnekategorier og søke i samlingen. Du kan også laste ned bøker og magasiner fra ønskelisten din, samt legge til og fjerne elementer fra den. Før du får tilgang til BARD, må du koble enheten til et Wi-Fi-nettverk (se Koble til et Wi-Fi-nettverk for detaljerte instruksjoner) og logge på BARD-kontoen din.  DAISY Online</w:t>
            </w:r>
            <w:r>
              <w:rPr>
                <w:noProof/>
                <w:webHidden/>
              </w:rPr>
              <w:tab/>
            </w:r>
            <w:r>
              <w:rPr>
                <w:noProof/>
                <w:webHidden/>
              </w:rPr>
              <w:fldChar w:fldCharType="begin"/>
            </w:r>
            <w:r>
              <w:rPr>
                <w:noProof/>
                <w:webHidden/>
              </w:rPr>
              <w:instrText xml:space="preserve"> PAGEREF _Toc206756861 \h </w:instrText>
            </w:r>
            <w:r>
              <w:rPr>
                <w:noProof/>
                <w:webHidden/>
              </w:rPr>
            </w:r>
            <w:r>
              <w:rPr>
                <w:noProof/>
                <w:webHidden/>
              </w:rPr>
              <w:fldChar w:fldCharType="separate"/>
            </w:r>
            <w:r w:rsidR="009B093B">
              <w:rPr>
                <w:noProof/>
                <w:webHidden/>
              </w:rPr>
              <w:t>63</w:t>
            </w:r>
            <w:r>
              <w:rPr>
                <w:noProof/>
                <w:webHidden/>
              </w:rPr>
              <w:fldChar w:fldCharType="end"/>
            </w:r>
          </w:hyperlink>
        </w:p>
        <w:p w14:paraId="07A342E0" w14:textId="31F5287C" w:rsidR="00041070" w:rsidRDefault="00041070">
          <w:pPr>
            <w:pStyle w:val="INNH2"/>
            <w:rPr>
              <w:rFonts w:eastAsiaTheme="minorEastAsia"/>
              <w:noProof/>
              <w:kern w:val="2"/>
              <w:lang w:eastAsia="nb-NO"/>
              <w14:ligatures w14:val="standardContextual"/>
            </w:rPr>
          </w:pPr>
          <w:hyperlink w:anchor="_Toc206756862" w:history="1">
            <w:r w:rsidRPr="00331AC8">
              <w:rPr>
                <w:rStyle w:val="Hyperkobling"/>
                <w:noProof/>
              </w:rPr>
              <w:t>Importer konfigurasjon</w:t>
            </w:r>
            <w:r>
              <w:rPr>
                <w:noProof/>
                <w:webHidden/>
              </w:rPr>
              <w:tab/>
            </w:r>
            <w:r>
              <w:rPr>
                <w:noProof/>
                <w:webHidden/>
              </w:rPr>
              <w:fldChar w:fldCharType="begin"/>
            </w:r>
            <w:r>
              <w:rPr>
                <w:noProof/>
                <w:webHidden/>
              </w:rPr>
              <w:instrText xml:space="preserve"> PAGEREF _Toc206756862 \h </w:instrText>
            </w:r>
            <w:r>
              <w:rPr>
                <w:noProof/>
                <w:webHidden/>
              </w:rPr>
            </w:r>
            <w:r>
              <w:rPr>
                <w:noProof/>
                <w:webHidden/>
              </w:rPr>
              <w:fldChar w:fldCharType="separate"/>
            </w:r>
            <w:r w:rsidR="009B093B">
              <w:rPr>
                <w:noProof/>
                <w:webHidden/>
              </w:rPr>
              <w:t>64</w:t>
            </w:r>
            <w:r>
              <w:rPr>
                <w:noProof/>
                <w:webHidden/>
              </w:rPr>
              <w:fldChar w:fldCharType="end"/>
            </w:r>
          </w:hyperlink>
        </w:p>
        <w:p w14:paraId="1D493590" w14:textId="2F655A7A" w:rsidR="00041070" w:rsidRDefault="00041070">
          <w:pPr>
            <w:pStyle w:val="INNH2"/>
            <w:rPr>
              <w:rFonts w:eastAsiaTheme="minorEastAsia"/>
              <w:noProof/>
              <w:kern w:val="2"/>
              <w:lang w:eastAsia="nb-NO"/>
              <w14:ligatures w14:val="standardContextual"/>
            </w:rPr>
          </w:pPr>
          <w:hyperlink w:anchor="_Toc206756863" w:history="1">
            <w:r w:rsidRPr="00331AC8">
              <w:rPr>
                <w:rStyle w:val="Hyperkobling"/>
                <w:noProof/>
              </w:rPr>
              <w:t>Laste ned en bok fra et DAISY Online-bibliotek som er konfigurert på enheten din Manuell nedlasting</w:t>
            </w:r>
            <w:r>
              <w:rPr>
                <w:noProof/>
                <w:webHidden/>
              </w:rPr>
              <w:tab/>
            </w:r>
            <w:r>
              <w:rPr>
                <w:noProof/>
                <w:webHidden/>
              </w:rPr>
              <w:fldChar w:fldCharType="begin"/>
            </w:r>
            <w:r>
              <w:rPr>
                <w:noProof/>
                <w:webHidden/>
              </w:rPr>
              <w:instrText xml:space="preserve"> PAGEREF _Toc206756863 \h </w:instrText>
            </w:r>
            <w:r>
              <w:rPr>
                <w:noProof/>
                <w:webHidden/>
              </w:rPr>
            </w:r>
            <w:r>
              <w:rPr>
                <w:noProof/>
                <w:webHidden/>
              </w:rPr>
              <w:fldChar w:fldCharType="separate"/>
            </w:r>
            <w:r w:rsidR="009B093B">
              <w:rPr>
                <w:noProof/>
                <w:webHidden/>
              </w:rPr>
              <w:t>65</w:t>
            </w:r>
            <w:r>
              <w:rPr>
                <w:noProof/>
                <w:webHidden/>
              </w:rPr>
              <w:fldChar w:fldCharType="end"/>
            </w:r>
          </w:hyperlink>
        </w:p>
        <w:p w14:paraId="1C9892E8" w14:textId="40270C19" w:rsidR="00041070" w:rsidRDefault="00041070">
          <w:pPr>
            <w:pStyle w:val="INNH2"/>
            <w:rPr>
              <w:rFonts w:eastAsiaTheme="minorEastAsia"/>
              <w:noProof/>
              <w:kern w:val="2"/>
              <w:lang w:eastAsia="nb-NO"/>
              <w14:ligatures w14:val="standardContextual"/>
            </w:rPr>
          </w:pPr>
          <w:hyperlink w:anchor="_Toc206756864" w:history="1">
            <w:r w:rsidRPr="00331AC8">
              <w:rPr>
                <w:rStyle w:val="Hyperkobling"/>
                <w:noProof/>
              </w:rPr>
              <w:t>Automatisk nedlasting</w:t>
            </w:r>
            <w:r>
              <w:rPr>
                <w:noProof/>
                <w:webHidden/>
              </w:rPr>
              <w:tab/>
            </w:r>
            <w:r>
              <w:rPr>
                <w:noProof/>
                <w:webHidden/>
              </w:rPr>
              <w:fldChar w:fldCharType="begin"/>
            </w:r>
            <w:r>
              <w:rPr>
                <w:noProof/>
                <w:webHidden/>
              </w:rPr>
              <w:instrText xml:space="preserve"> PAGEREF _Toc206756864 \h </w:instrText>
            </w:r>
            <w:r>
              <w:rPr>
                <w:noProof/>
                <w:webHidden/>
              </w:rPr>
            </w:r>
            <w:r>
              <w:rPr>
                <w:noProof/>
                <w:webHidden/>
              </w:rPr>
              <w:fldChar w:fldCharType="separate"/>
            </w:r>
            <w:r w:rsidR="009B093B">
              <w:rPr>
                <w:noProof/>
                <w:webHidden/>
              </w:rPr>
              <w:t>66</w:t>
            </w:r>
            <w:r>
              <w:rPr>
                <w:noProof/>
                <w:webHidden/>
              </w:rPr>
              <w:fldChar w:fldCharType="end"/>
            </w:r>
          </w:hyperlink>
        </w:p>
        <w:p w14:paraId="24488D99" w14:textId="0E0C6ABF" w:rsidR="00041070" w:rsidRDefault="00041070">
          <w:pPr>
            <w:pStyle w:val="INNH2"/>
            <w:rPr>
              <w:rFonts w:eastAsiaTheme="minorEastAsia"/>
              <w:noProof/>
              <w:kern w:val="2"/>
              <w:lang w:eastAsia="nb-NO"/>
              <w14:ligatures w14:val="standardContextual"/>
            </w:rPr>
          </w:pPr>
          <w:hyperlink w:anchor="_Toc206756865" w:history="1">
            <w:r w:rsidRPr="00331AC8">
              <w:rPr>
                <w:rStyle w:val="Hyperkobling"/>
                <w:noProof/>
              </w:rPr>
              <w:t>Lese en bok du har lastet ned</w:t>
            </w:r>
            <w:r>
              <w:rPr>
                <w:noProof/>
                <w:webHidden/>
              </w:rPr>
              <w:tab/>
            </w:r>
            <w:r>
              <w:rPr>
                <w:noProof/>
                <w:webHidden/>
              </w:rPr>
              <w:fldChar w:fldCharType="begin"/>
            </w:r>
            <w:r>
              <w:rPr>
                <w:noProof/>
                <w:webHidden/>
              </w:rPr>
              <w:instrText xml:space="preserve"> PAGEREF _Toc206756865 \h </w:instrText>
            </w:r>
            <w:r>
              <w:rPr>
                <w:noProof/>
                <w:webHidden/>
              </w:rPr>
            </w:r>
            <w:r>
              <w:rPr>
                <w:noProof/>
                <w:webHidden/>
              </w:rPr>
              <w:fldChar w:fldCharType="separate"/>
            </w:r>
            <w:r w:rsidR="009B093B">
              <w:rPr>
                <w:noProof/>
                <w:webHidden/>
              </w:rPr>
              <w:t>67</w:t>
            </w:r>
            <w:r>
              <w:rPr>
                <w:noProof/>
                <w:webHidden/>
              </w:rPr>
              <w:fldChar w:fldCharType="end"/>
            </w:r>
          </w:hyperlink>
        </w:p>
        <w:p w14:paraId="0E6CECB8" w14:textId="622A61CB" w:rsidR="00041070" w:rsidRDefault="00041070">
          <w:pPr>
            <w:pStyle w:val="INNH1"/>
            <w:rPr>
              <w:rFonts w:eastAsiaTheme="minorEastAsia"/>
              <w:noProof/>
              <w:kern w:val="2"/>
              <w:lang w:eastAsia="nb-NO"/>
              <w14:ligatures w14:val="standardContextual"/>
            </w:rPr>
          </w:pPr>
          <w:hyperlink w:anchor="_Toc206756866" w:history="1">
            <w:r w:rsidRPr="00331AC8">
              <w:rPr>
                <w:rStyle w:val="Hyperkobling"/>
                <w:noProof/>
              </w:rPr>
              <w:t>Eksamensmodus</w:t>
            </w:r>
            <w:r>
              <w:rPr>
                <w:noProof/>
                <w:webHidden/>
              </w:rPr>
              <w:tab/>
            </w:r>
            <w:r>
              <w:rPr>
                <w:noProof/>
                <w:webHidden/>
              </w:rPr>
              <w:fldChar w:fldCharType="begin"/>
            </w:r>
            <w:r>
              <w:rPr>
                <w:noProof/>
                <w:webHidden/>
              </w:rPr>
              <w:instrText xml:space="preserve"> PAGEREF _Toc206756866 \h </w:instrText>
            </w:r>
            <w:r>
              <w:rPr>
                <w:noProof/>
                <w:webHidden/>
              </w:rPr>
            </w:r>
            <w:r>
              <w:rPr>
                <w:noProof/>
                <w:webHidden/>
              </w:rPr>
              <w:fldChar w:fldCharType="separate"/>
            </w:r>
            <w:r w:rsidR="009B093B">
              <w:rPr>
                <w:noProof/>
                <w:webHidden/>
              </w:rPr>
              <w:t>67</w:t>
            </w:r>
            <w:r>
              <w:rPr>
                <w:noProof/>
                <w:webHidden/>
              </w:rPr>
              <w:fldChar w:fldCharType="end"/>
            </w:r>
          </w:hyperlink>
        </w:p>
        <w:p w14:paraId="03C202EC" w14:textId="24C28639" w:rsidR="00041070" w:rsidRDefault="00041070">
          <w:pPr>
            <w:pStyle w:val="INNH1"/>
            <w:rPr>
              <w:rFonts w:eastAsiaTheme="minorEastAsia"/>
              <w:noProof/>
              <w:kern w:val="2"/>
              <w:lang w:eastAsia="nb-NO"/>
              <w14:ligatures w14:val="standardContextual"/>
            </w:rPr>
          </w:pPr>
          <w:hyperlink w:anchor="_Toc206756867" w:history="1">
            <w:r w:rsidRPr="00331AC8">
              <w:rPr>
                <w:rStyle w:val="Hyperkobling"/>
                <w:noProof/>
              </w:rPr>
              <w:t>Få tilgang til diagnosemenyen</w:t>
            </w:r>
            <w:r>
              <w:rPr>
                <w:noProof/>
                <w:webHidden/>
              </w:rPr>
              <w:tab/>
            </w:r>
            <w:r>
              <w:rPr>
                <w:noProof/>
                <w:webHidden/>
              </w:rPr>
              <w:fldChar w:fldCharType="begin"/>
            </w:r>
            <w:r>
              <w:rPr>
                <w:noProof/>
                <w:webHidden/>
              </w:rPr>
              <w:instrText xml:space="preserve"> PAGEREF _Toc206756867 \h </w:instrText>
            </w:r>
            <w:r>
              <w:rPr>
                <w:noProof/>
                <w:webHidden/>
              </w:rPr>
            </w:r>
            <w:r>
              <w:rPr>
                <w:noProof/>
                <w:webHidden/>
              </w:rPr>
              <w:fldChar w:fldCharType="separate"/>
            </w:r>
            <w:r w:rsidR="009B093B">
              <w:rPr>
                <w:noProof/>
                <w:webHidden/>
              </w:rPr>
              <w:t>68</w:t>
            </w:r>
            <w:r>
              <w:rPr>
                <w:noProof/>
                <w:webHidden/>
              </w:rPr>
              <w:fldChar w:fldCharType="end"/>
            </w:r>
          </w:hyperlink>
        </w:p>
        <w:p w14:paraId="44F6D46D" w14:textId="0F465A9E" w:rsidR="00041070" w:rsidRDefault="00041070">
          <w:pPr>
            <w:pStyle w:val="INNH2"/>
            <w:rPr>
              <w:rFonts w:eastAsiaTheme="minorEastAsia"/>
              <w:noProof/>
              <w:kern w:val="2"/>
              <w:lang w:eastAsia="nb-NO"/>
              <w14:ligatures w14:val="standardContextual"/>
            </w:rPr>
          </w:pPr>
          <w:hyperlink w:anchor="_Toc206756868" w:history="1">
            <w:r w:rsidRPr="00331AC8">
              <w:rPr>
                <w:rStyle w:val="Hyperkobling"/>
                <w:noProof/>
              </w:rPr>
              <w:t>Eksportere og importere data og konfigurasjoner (se avsnittet "Eksportere og importere data og konfigurasjoner" for å vite mer).</w:t>
            </w:r>
            <w:r>
              <w:rPr>
                <w:noProof/>
                <w:webHidden/>
              </w:rPr>
              <w:tab/>
            </w:r>
            <w:r>
              <w:rPr>
                <w:noProof/>
                <w:webHidden/>
              </w:rPr>
              <w:fldChar w:fldCharType="begin"/>
            </w:r>
            <w:r>
              <w:rPr>
                <w:noProof/>
                <w:webHidden/>
              </w:rPr>
              <w:instrText xml:space="preserve"> PAGEREF _Toc206756868 \h </w:instrText>
            </w:r>
            <w:r>
              <w:rPr>
                <w:noProof/>
                <w:webHidden/>
              </w:rPr>
            </w:r>
            <w:r>
              <w:rPr>
                <w:noProof/>
                <w:webHidden/>
              </w:rPr>
              <w:fldChar w:fldCharType="separate"/>
            </w:r>
            <w:r w:rsidR="009B093B">
              <w:rPr>
                <w:noProof/>
                <w:webHidden/>
              </w:rPr>
              <w:t>68</w:t>
            </w:r>
            <w:r>
              <w:rPr>
                <w:noProof/>
                <w:webHidden/>
              </w:rPr>
              <w:fldChar w:fldCharType="end"/>
            </w:r>
          </w:hyperlink>
        </w:p>
        <w:p w14:paraId="4C403862" w14:textId="72178FC3" w:rsidR="00041070" w:rsidRDefault="00041070">
          <w:pPr>
            <w:pStyle w:val="INNH1"/>
            <w:rPr>
              <w:rFonts w:eastAsiaTheme="minorEastAsia"/>
              <w:noProof/>
              <w:kern w:val="2"/>
              <w:lang w:eastAsia="nb-NO"/>
              <w14:ligatures w14:val="standardContextual"/>
            </w:rPr>
          </w:pPr>
          <w:hyperlink w:anchor="_Toc206756869" w:history="1">
            <w:r w:rsidRPr="00331AC8">
              <w:rPr>
                <w:rStyle w:val="Hyperkobling"/>
                <w:noProof/>
              </w:rPr>
              <w:t>Oppdatering av Mantis Q40</w:t>
            </w:r>
            <w:r>
              <w:rPr>
                <w:noProof/>
                <w:webHidden/>
              </w:rPr>
              <w:tab/>
            </w:r>
            <w:r>
              <w:rPr>
                <w:noProof/>
                <w:webHidden/>
              </w:rPr>
              <w:fldChar w:fldCharType="begin"/>
            </w:r>
            <w:r>
              <w:rPr>
                <w:noProof/>
                <w:webHidden/>
              </w:rPr>
              <w:instrText xml:space="preserve"> PAGEREF _Toc206756869 \h </w:instrText>
            </w:r>
            <w:r>
              <w:rPr>
                <w:noProof/>
                <w:webHidden/>
              </w:rPr>
            </w:r>
            <w:r>
              <w:rPr>
                <w:noProof/>
                <w:webHidden/>
              </w:rPr>
              <w:fldChar w:fldCharType="separate"/>
            </w:r>
            <w:r w:rsidR="009B093B">
              <w:rPr>
                <w:noProof/>
                <w:webHidden/>
              </w:rPr>
              <w:t>70</w:t>
            </w:r>
            <w:r>
              <w:rPr>
                <w:noProof/>
                <w:webHidden/>
              </w:rPr>
              <w:fldChar w:fldCharType="end"/>
            </w:r>
          </w:hyperlink>
        </w:p>
        <w:p w14:paraId="56BFD8D3" w14:textId="639505B7" w:rsidR="00041070" w:rsidRDefault="00041070">
          <w:pPr>
            <w:pStyle w:val="INNH2"/>
            <w:rPr>
              <w:rFonts w:eastAsiaTheme="minorEastAsia"/>
              <w:noProof/>
              <w:kern w:val="2"/>
              <w:lang w:eastAsia="nb-NO"/>
              <w14:ligatures w14:val="standardContextual"/>
            </w:rPr>
          </w:pPr>
          <w:hyperlink w:anchor="_Toc206756870" w:history="1">
            <w:r w:rsidRPr="00331AC8">
              <w:rPr>
                <w:rStyle w:val="Hyperkobling"/>
                <w:noProof/>
              </w:rPr>
              <w:t>Oppdatere Mantis Q40 manuelt</w:t>
            </w:r>
            <w:r>
              <w:rPr>
                <w:noProof/>
                <w:webHidden/>
              </w:rPr>
              <w:tab/>
            </w:r>
            <w:r>
              <w:rPr>
                <w:noProof/>
                <w:webHidden/>
              </w:rPr>
              <w:fldChar w:fldCharType="begin"/>
            </w:r>
            <w:r>
              <w:rPr>
                <w:noProof/>
                <w:webHidden/>
              </w:rPr>
              <w:instrText xml:space="preserve"> PAGEREF _Toc206756870 \h </w:instrText>
            </w:r>
            <w:r>
              <w:rPr>
                <w:noProof/>
                <w:webHidden/>
              </w:rPr>
            </w:r>
            <w:r>
              <w:rPr>
                <w:noProof/>
                <w:webHidden/>
              </w:rPr>
              <w:fldChar w:fldCharType="separate"/>
            </w:r>
            <w:r w:rsidR="009B093B">
              <w:rPr>
                <w:noProof/>
                <w:webHidden/>
              </w:rPr>
              <w:t>70</w:t>
            </w:r>
            <w:r>
              <w:rPr>
                <w:noProof/>
                <w:webHidden/>
              </w:rPr>
              <w:fldChar w:fldCharType="end"/>
            </w:r>
          </w:hyperlink>
        </w:p>
        <w:p w14:paraId="18EDEC99" w14:textId="66097158" w:rsidR="00041070" w:rsidRDefault="00041070">
          <w:pPr>
            <w:pStyle w:val="INNH2"/>
            <w:rPr>
              <w:rFonts w:eastAsiaTheme="minorEastAsia"/>
              <w:noProof/>
              <w:kern w:val="2"/>
              <w:lang w:eastAsia="nb-NO"/>
              <w14:ligatures w14:val="standardContextual"/>
            </w:rPr>
          </w:pPr>
          <w:hyperlink w:anchor="_Toc206756871" w:history="1">
            <w:r w:rsidRPr="00331AC8">
              <w:rPr>
                <w:rStyle w:val="Hyperkobling"/>
                <w:noProof/>
              </w:rPr>
              <w:t>Oppdatering av Mantis Q40 via USB eller SD-kort</w:t>
            </w:r>
            <w:r>
              <w:rPr>
                <w:noProof/>
                <w:webHidden/>
              </w:rPr>
              <w:tab/>
            </w:r>
            <w:r>
              <w:rPr>
                <w:noProof/>
                <w:webHidden/>
              </w:rPr>
              <w:fldChar w:fldCharType="begin"/>
            </w:r>
            <w:r>
              <w:rPr>
                <w:noProof/>
                <w:webHidden/>
              </w:rPr>
              <w:instrText xml:space="preserve"> PAGEREF _Toc206756871 \h </w:instrText>
            </w:r>
            <w:r>
              <w:rPr>
                <w:noProof/>
                <w:webHidden/>
              </w:rPr>
            </w:r>
            <w:r>
              <w:rPr>
                <w:noProof/>
                <w:webHidden/>
              </w:rPr>
              <w:fldChar w:fldCharType="separate"/>
            </w:r>
            <w:r w:rsidR="009B093B">
              <w:rPr>
                <w:noProof/>
                <w:webHidden/>
              </w:rPr>
              <w:t>71</w:t>
            </w:r>
            <w:r>
              <w:rPr>
                <w:noProof/>
                <w:webHidden/>
              </w:rPr>
              <w:fldChar w:fldCharType="end"/>
            </w:r>
          </w:hyperlink>
        </w:p>
        <w:p w14:paraId="7A9A6A2B" w14:textId="36B6AA66" w:rsidR="00041070" w:rsidRDefault="00041070">
          <w:pPr>
            <w:pStyle w:val="INNH2"/>
            <w:rPr>
              <w:rFonts w:eastAsiaTheme="minorEastAsia"/>
              <w:noProof/>
              <w:kern w:val="2"/>
              <w:lang w:eastAsia="nb-NO"/>
              <w14:ligatures w14:val="standardContextual"/>
            </w:rPr>
          </w:pPr>
          <w:hyperlink w:anchor="_Toc206756872" w:history="1">
            <w:r w:rsidRPr="00331AC8">
              <w:rPr>
                <w:rStyle w:val="Hyperkobling"/>
                <w:noProof/>
              </w:rPr>
              <w:t>Automatisk søk etter oppdateringsfunksjon</w:t>
            </w:r>
            <w:r>
              <w:rPr>
                <w:noProof/>
                <w:webHidden/>
              </w:rPr>
              <w:tab/>
            </w:r>
            <w:r>
              <w:rPr>
                <w:noProof/>
                <w:webHidden/>
              </w:rPr>
              <w:fldChar w:fldCharType="begin"/>
            </w:r>
            <w:r>
              <w:rPr>
                <w:noProof/>
                <w:webHidden/>
              </w:rPr>
              <w:instrText xml:space="preserve"> PAGEREF _Toc206756872 \h </w:instrText>
            </w:r>
            <w:r>
              <w:rPr>
                <w:noProof/>
                <w:webHidden/>
              </w:rPr>
            </w:r>
            <w:r>
              <w:rPr>
                <w:noProof/>
                <w:webHidden/>
              </w:rPr>
              <w:fldChar w:fldCharType="separate"/>
            </w:r>
            <w:r w:rsidR="009B093B">
              <w:rPr>
                <w:noProof/>
                <w:webHidden/>
              </w:rPr>
              <w:t>71</w:t>
            </w:r>
            <w:r>
              <w:rPr>
                <w:noProof/>
                <w:webHidden/>
              </w:rPr>
              <w:fldChar w:fldCharType="end"/>
            </w:r>
          </w:hyperlink>
        </w:p>
        <w:p w14:paraId="10E7E37E" w14:textId="4447C611" w:rsidR="00041070" w:rsidRDefault="00041070">
          <w:pPr>
            <w:pStyle w:val="INNH1"/>
            <w:rPr>
              <w:rFonts w:eastAsiaTheme="minorEastAsia"/>
              <w:noProof/>
              <w:kern w:val="2"/>
              <w:lang w:eastAsia="nb-NO"/>
              <w14:ligatures w14:val="standardContextual"/>
            </w:rPr>
          </w:pPr>
          <w:hyperlink w:anchor="_Toc206756873" w:history="1">
            <w:r w:rsidRPr="00331AC8">
              <w:rPr>
                <w:rStyle w:val="Hyperkobling"/>
                <w:noProof/>
              </w:rPr>
              <w:t>Kundestøtte</w:t>
            </w:r>
            <w:r>
              <w:rPr>
                <w:noProof/>
                <w:webHidden/>
              </w:rPr>
              <w:tab/>
            </w:r>
            <w:r>
              <w:rPr>
                <w:noProof/>
                <w:webHidden/>
              </w:rPr>
              <w:fldChar w:fldCharType="begin"/>
            </w:r>
            <w:r>
              <w:rPr>
                <w:noProof/>
                <w:webHidden/>
              </w:rPr>
              <w:instrText xml:space="preserve"> PAGEREF _Toc206756873 \h </w:instrText>
            </w:r>
            <w:r>
              <w:rPr>
                <w:noProof/>
                <w:webHidden/>
              </w:rPr>
            </w:r>
            <w:r>
              <w:rPr>
                <w:noProof/>
                <w:webHidden/>
              </w:rPr>
              <w:fldChar w:fldCharType="separate"/>
            </w:r>
            <w:r w:rsidR="009B093B">
              <w:rPr>
                <w:noProof/>
                <w:webHidden/>
              </w:rPr>
              <w:t>71</w:t>
            </w:r>
            <w:r>
              <w:rPr>
                <w:noProof/>
                <w:webHidden/>
              </w:rPr>
              <w:fldChar w:fldCharType="end"/>
            </w:r>
          </w:hyperlink>
        </w:p>
        <w:p w14:paraId="2B0F1398" w14:textId="0D744211" w:rsidR="00041070" w:rsidRDefault="00041070">
          <w:pPr>
            <w:pStyle w:val="INNH1"/>
            <w:rPr>
              <w:rFonts w:eastAsiaTheme="minorEastAsia"/>
              <w:noProof/>
              <w:kern w:val="2"/>
              <w:lang w:eastAsia="nb-NO"/>
              <w14:ligatures w14:val="standardContextual"/>
            </w:rPr>
          </w:pPr>
          <w:hyperlink w:anchor="_Toc206756874" w:history="1">
            <w:r w:rsidRPr="00331AC8">
              <w:rPr>
                <w:rStyle w:val="Hyperkobling"/>
                <w:noProof/>
              </w:rPr>
              <w:t>Riktig varemerkemerknad og attribusjoner</w:t>
            </w:r>
            <w:r>
              <w:rPr>
                <w:noProof/>
                <w:webHidden/>
              </w:rPr>
              <w:tab/>
            </w:r>
            <w:r>
              <w:rPr>
                <w:noProof/>
                <w:webHidden/>
              </w:rPr>
              <w:fldChar w:fldCharType="begin"/>
            </w:r>
            <w:r>
              <w:rPr>
                <w:noProof/>
                <w:webHidden/>
              </w:rPr>
              <w:instrText xml:space="preserve"> PAGEREF _Toc206756874 \h </w:instrText>
            </w:r>
            <w:r>
              <w:rPr>
                <w:noProof/>
                <w:webHidden/>
              </w:rPr>
            </w:r>
            <w:r>
              <w:rPr>
                <w:noProof/>
                <w:webHidden/>
              </w:rPr>
              <w:fldChar w:fldCharType="separate"/>
            </w:r>
            <w:r w:rsidR="009B093B">
              <w:rPr>
                <w:noProof/>
                <w:webHidden/>
              </w:rPr>
              <w:t>72</w:t>
            </w:r>
            <w:r>
              <w:rPr>
                <w:noProof/>
                <w:webHidden/>
              </w:rPr>
              <w:fldChar w:fldCharType="end"/>
            </w:r>
          </w:hyperlink>
        </w:p>
        <w:p w14:paraId="7C6F783F" w14:textId="56D7A428" w:rsidR="00041070" w:rsidRDefault="00041070">
          <w:pPr>
            <w:pStyle w:val="INNH1"/>
            <w:rPr>
              <w:rFonts w:eastAsiaTheme="minorEastAsia"/>
              <w:noProof/>
              <w:kern w:val="2"/>
              <w:lang w:eastAsia="nb-NO"/>
              <w14:ligatures w14:val="standardContextual"/>
            </w:rPr>
          </w:pPr>
          <w:hyperlink w:anchor="_Toc206756875" w:history="1">
            <w:r w:rsidRPr="00331AC8">
              <w:rPr>
                <w:rStyle w:val="Hyperkobling"/>
                <w:noProof/>
              </w:rPr>
              <w:t>Lisensavtale for sluttbrukere</w:t>
            </w:r>
            <w:r>
              <w:rPr>
                <w:noProof/>
                <w:webHidden/>
              </w:rPr>
              <w:tab/>
            </w:r>
            <w:r>
              <w:rPr>
                <w:noProof/>
                <w:webHidden/>
              </w:rPr>
              <w:fldChar w:fldCharType="begin"/>
            </w:r>
            <w:r>
              <w:rPr>
                <w:noProof/>
                <w:webHidden/>
              </w:rPr>
              <w:instrText xml:space="preserve"> PAGEREF _Toc206756875 \h </w:instrText>
            </w:r>
            <w:r>
              <w:rPr>
                <w:noProof/>
                <w:webHidden/>
              </w:rPr>
            </w:r>
            <w:r>
              <w:rPr>
                <w:noProof/>
                <w:webHidden/>
              </w:rPr>
              <w:fldChar w:fldCharType="separate"/>
            </w:r>
            <w:r w:rsidR="009B093B">
              <w:rPr>
                <w:noProof/>
                <w:webHidden/>
              </w:rPr>
              <w:t>72</w:t>
            </w:r>
            <w:r>
              <w:rPr>
                <w:noProof/>
                <w:webHidden/>
              </w:rPr>
              <w:fldChar w:fldCharType="end"/>
            </w:r>
          </w:hyperlink>
        </w:p>
        <w:p w14:paraId="5B64F468" w14:textId="7E7B1241" w:rsidR="00041070" w:rsidRDefault="00041070">
          <w:pPr>
            <w:pStyle w:val="INNH1"/>
            <w:rPr>
              <w:rFonts w:eastAsiaTheme="minorEastAsia"/>
              <w:noProof/>
              <w:kern w:val="2"/>
              <w:lang w:eastAsia="nb-NO"/>
              <w14:ligatures w14:val="standardContextual"/>
            </w:rPr>
          </w:pPr>
          <w:hyperlink w:anchor="_Toc206756876" w:history="1">
            <w:r w:rsidRPr="00331AC8">
              <w:rPr>
                <w:rStyle w:val="Hyperkobling"/>
                <w:noProof/>
              </w:rPr>
              <w:t>Garanti</w:t>
            </w:r>
            <w:r>
              <w:rPr>
                <w:noProof/>
                <w:webHidden/>
              </w:rPr>
              <w:tab/>
            </w:r>
            <w:r>
              <w:rPr>
                <w:noProof/>
                <w:webHidden/>
              </w:rPr>
              <w:fldChar w:fldCharType="begin"/>
            </w:r>
            <w:r>
              <w:rPr>
                <w:noProof/>
                <w:webHidden/>
              </w:rPr>
              <w:instrText xml:space="preserve"> PAGEREF _Toc206756876 \h </w:instrText>
            </w:r>
            <w:r>
              <w:rPr>
                <w:noProof/>
                <w:webHidden/>
              </w:rPr>
            </w:r>
            <w:r>
              <w:rPr>
                <w:noProof/>
                <w:webHidden/>
              </w:rPr>
              <w:fldChar w:fldCharType="separate"/>
            </w:r>
            <w:r w:rsidR="009B093B">
              <w:rPr>
                <w:noProof/>
                <w:webHidden/>
              </w:rPr>
              <w:t>72</w:t>
            </w:r>
            <w:r>
              <w:rPr>
                <w:noProof/>
                <w:webHidden/>
              </w:rPr>
              <w:fldChar w:fldCharType="end"/>
            </w:r>
          </w:hyperlink>
        </w:p>
        <w:p w14:paraId="4B012CCC" w14:textId="6C11871D" w:rsidR="00041070" w:rsidRDefault="00041070">
          <w:pPr>
            <w:pStyle w:val="INNH2"/>
            <w:rPr>
              <w:rFonts w:eastAsiaTheme="minorEastAsia"/>
              <w:noProof/>
              <w:kern w:val="2"/>
              <w:lang w:eastAsia="nb-NO"/>
              <w14:ligatures w14:val="standardContextual"/>
            </w:rPr>
          </w:pPr>
          <w:hyperlink w:anchor="_Toc206756877" w:history="1">
            <w:r w:rsidRPr="00331AC8">
              <w:rPr>
                <w:rStyle w:val="Hyperkobling"/>
                <w:noProof/>
              </w:rPr>
              <w:t>Betingelser og begrensninger:</w:t>
            </w:r>
            <w:r>
              <w:rPr>
                <w:noProof/>
                <w:webHidden/>
              </w:rPr>
              <w:tab/>
            </w:r>
            <w:r>
              <w:rPr>
                <w:noProof/>
                <w:webHidden/>
              </w:rPr>
              <w:fldChar w:fldCharType="begin"/>
            </w:r>
            <w:r>
              <w:rPr>
                <w:noProof/>
                <w:webHidden/>
              </w:rPr>
              <w:instrText xml:space="preserve"> PAGEREF _Toc206756877 \h </w:instrText>
            </w:r>
            <w:r>
              <w:rPr>
                <w:noProof/>
                <w:webHidden/>
              </w:rPr>
            </w:r>
            <w:r>
              <w:rPr>
                <w:noProof/>
                <w:webHidden/>
              </w:rPr>
              <w:fldChar w:fldCharType="separate"/>
            </w:r>
            <w:r w:rsidR="009B093B">
              <w:rPr>
                <w:noProof/>
                <w:webHidden/>
              </w:rPr>
              <w:t>73</w:t>
            </w:r>
            <w:r>
              <w:rPr>
                <w:noProof/>
                <w:webHidden/>
              </w:rPr>
              <w:fldChar w:fldCharType="end"/>
            </w:r>
          </w:hyperlink>
        </w:p>
        <w:p w14:paraId="072060FC" w14:textId="07083A95" w:rsidR="00041070" w:rsidRDefault="00041070">
          <w:pPr>
            <w:pStyle w:val="INNH2"/>
            <w:rPr>
              <w:rFonts w:eastAsiaTheme="minorEastAsia"/>
              <w:noProof/>
              <w:kern w:val="2"/>
              <w:lang w:eastAsia="nb-NO"/>
              <w14:ligatures w14:val="standardContextual"/>
            </w:rPr>
          </w:pPr>
          <w:hyperlink w:anchor="_Toc206756878" w:history="1">
            <w:r w:rsidRPr="00331AC8">
              <w:rPr>
                <w:rStyle w:val="Hyperkobling"/>
                <w:noProof/>
              </w:rPr>
              <w:t>Utvidet garanti</w:t>
            </w:r>
            <w:r>
              <w:rPr>
                <w:noProof/>
                <w:webHidden/>
              </w:rPr>
              <w:tab/>
            </w:r>
            <w:r>
              <w:rPr>
                <w:noProof/>
                <w:webHidden/>
              </w:rPr>
              <w:fldChar w:fldCharType="begin"/>
            </w:r>
            <w:r>
              <w:rPr>
                <w:noProof/>
                <w:webHidden/>
              </w:rPr>
              <w:instrText xml:space="preserve"> PAGEREF _Toc206756878 \h </w:instrText>
            </w:r>
            <w:r>
              <w:rPr>
                <w:noProof/>
                <w:webHidden/>
              </w:rPr>
            </w:r>
            <w:r>
              <w:rPr>
                <w:noProof/>
                <w:webHidden/>
              </w:rPr>
              <w:fldChar w:fldCharType="separate"/>
            </w:r>
            <w:r w:rsidR="009B093B">
              <w:rPr>
                <w:noProof/>
                <w:webHidden/>
              </w:rPr>
              <w:t>73</w:t>
            </w:r>
            <w:r>
              <w:rPr>
                <w:noProof/>
                <w:webHidden/>
              </w:rPr>
              <w:fldChar w:fldCharType="end"/>
            </w:r>
          </w:hyperlink>
        </w:p>
        <w:p w14:paraId="003552FB" w14:textId="05E4BB5E" w:rsidR="00041070" w:rsidRDefault="00041070">
          <w:pPr>
            <w:pStyle w:val="INNH1"/>
            <w:rPr>
              <w:rFonts w:eastAsiaTheme="minorEastAsia"/>
              <w:noProof/>
              <w:kern w:val="2"/>
              <w:lang w:eastAsia="nb-NO"/>
              <w14:ligatures w14:val="standardContextual"/>
            </w:rPr>
          </w:pPr>
          <w:hyperlink w:anchor="_Toc206756879" w:history="1">
            <w:r w:rsidRPr="00331AC8">
              <w:rPr>
                <w:rStyle w:val="Hyperkobling"/>
                <w:noProof/>
              </w:rPr>
              <w:t>Vedlegg A – Kommandosammendrag</w:t>
            </w:r>
            <w:r>
              <w:rPr>
                <w:noProof/>
                <w:webHidden/>
              </w:rPr>
              <w:tab/>
            </w:r>
            <w:r>
              <w:rPr>
                <w:noProof/>
                <w:webHidden/>
              </w:rPr>
              <w:fldChar w:fldCharType="begin"/>
            </w:r>
            <w:r>
              <w:rPr>
                <w:noProof/>
                <w:webHidden/>
              </w:rPr>
              <w:instrText xml:space="preserve"> PAGEREF _Toc206756879 \h </w:instrText>
            </w:r>
            <w:r>
              <w:rPr>
                <w:noProof/>
                <w:webHidden/>
              </w:rPr>
            </w:r>
            <w:r>
              <w:rPr>
                <w:noProof/>
                <w:webHidden/>
              </w:rPr>
              <w:fldChar w:fldCharType="separate"/>
            </w:r>
            <w:r w:rsidR="009B093B">
              <w:rPr>
                <w:noProof/>
                <w:webHidden/>
              </w:rPr>
              <w:t>73</w:t>
            </w:r>
            <w:r>
              <w:rPr>
                <w:noProof/>
                <w:webHidden/>
              </w:rPr>
              <w:fldChar w:fldCharType="end"/>
            </w:r>
          </w:hyperlink>
        </w:p>
        <w:p w14:paraId="18BD19D6" w14:textId="70CBEA43" w:rsidR="00041070" w:rsidRDefault="00041070">
          <w:pPr>
            <w:pStyle w:val="INNH1"/>
            <w:rPr>
              <w:rFonts w:eastAsiaTheme="minorEastAsia"/>
              <w:noProof/>
              <w:kern w:val="2"/>
              <w:lang w:eastAsia="nb-NO"/>
              <w14:ligatures w14:val="standardContextual"/>
            </w:rPr>
          </w:pPr>
          <w:hyperlink w:anchor="_Toc206756880" w:history="1">
            <w:r w:rsidRPr="00331AC8">
              <w:rPr>
                <w:rStyle w:val="Hyperkobling"/>
                <w:noProof/>
              </w:rPr>
              <w:t>Vedlegg – blindeskrifttabeller</w:t>
            </w:r>
            <w:r>
              <w:rPr>
                <w:noProof/>
                <w:webHidden/>
              </w:rPr>
              <w:tab/>
            </w:r>
            <w:r>
              <w:rPr>
                <w:noProof/>
                <w:webHidden/>
              </w:rPr>
              <w:fldChar w:fldCharType="begin"/>
            </w:r>
            <w:r>
              <w:rPr>
                <w:noProof/>
                <w:webHidden/>
              </w:rPr>
              <w:instrText xml:space="preserve"> PAGEREF _Toc206756880 \h </w:instrText>
            </w:r>
            <w:r>
              <w:rPr>
                <w:noProof/>
                <w:webHidden/>
              </w:rPr>
            </w:r>
            <w:r>
              <w:rPr>
                <w:noProof/>
                <w:webHidden/>
              </w:rPr>
              <w:fldChar w:fldCharType="separate"/>
            </w:r>
            <w:r w:rsidR="009B093B">
              <w:rPr>
                <w:noProof/>
                <w:webHidden/>
              </w:rPr>
              <w:t>82</w:t>
            </w:r>
            <w:r>
              <w:rPr>
                <w:noProof/>
                <w:webHidden/>
              </w:rPr>
              <w:fldChar w:fldCharType="end"/>
            </w:r>
          </w:hyperlink>
        </w:p>
        <w:p w14:paraId="2994F87E" w14:textId="0C2A2CAA" w:rsidR="00041070" w:rsidRDefault="00041070">
          <w:pPr>
            <w:pStyle w:val="INNH1"/>
            <w:rPr>
              <w:rFonts w:eastAsiaTheme="minorEastAsia"/>
              <w:noProof/>
              <w:kern w:val="2"/>
              <w:lang w:eastAsia="nb-NO"/>
              <w14:ligatures w14:val="standardContextual"/>
            </w:rPr>
          </w:pPr>
          <w:hyperlink w:anchor="_Toc206756881" w:history="1">
            <w:r w:rsidRPr="00331AC8">
              <w:rPr>
                <w:rStyle w:val="Hyperkobling"/>
                <w:noProof/>
              </w:rPr>
              <w:t>De forente stater 8-punkts datapunktskrift</w:t>
            </w:r>
            <w:r>
              <w:rPr>
                <w:noProof/>
                <w:webHidden/>
              </w:rPr>
              <w:tab/>
            </w:r>
            <w:r>
              <w:rPr>
                <w:noProof/>
                <w:webHidden/>
              </w:rPr>
              <w:fldChar w:fldCharType="begin"/>
            </w:r>
            <w:r>
              <w:rPr>
                <w:noProof/>
                <w:webHidden/>
              </w:rPr>
              <w:instrText xml:space="preserve"> PAGEREF _Toc206756881 \h </w:instrText>
            </w:r>
            <w:r>
              <w:rPr>
                <w:noProof/>
                <w:webHidden/>
              </w:rPr>
            </w:r>
            <w:r>
              <w:rPr>
                <w:noProof/>
                <w:webHidden/>
              </w:rPr>
              <w:fldChar w:fldCharType="separate"/>
            </w:r>
            <w:r w:rsidR="009B093B">
              <w:rPr>
                <w:noProof/>
                <w:webHidden/>
              </w:rPr>
              <w:t>82</w:t>
            </w:r>
            <w:r>
              <w:rPr>
                <w:noProof/>
                <w:webHidden/>
              </w:rPr>
              <w:fldChar w:fldCharType="end"/>
            </w:r>
          </w:hyperlink>
        </w:p>
        <w:p w14:paraId="530DC222" w14:textId="288DB9B3" w:rsidR="00041070" w:rsidRDefault="00041070">
          <w:pPr>
            <w:pStyle w:val="INNH2"/>
            <w:rPr>
              <w:rFonts w:eastAsiaTheme="minorEastAsia"/>
              <w:noProof/>
              <w:kern w:val="2"/>
              <w:lang w:eastAsia="nb-NO"/>
              <w14:ligatures w14:val="standardContextual"/>
            </w:rPr>
          </w:pPr>
          <w:hyperlink w:anchor="_Toc206756882" w:history="1">
            <w:r w:rsidRPr="00331AC8">
              <w:rPr>
                <w:rStyle w:val="Hyperkobling"/>
                <w:noProof/>
              </w:rPr>
              <w:t>Storbritannia 8-punkts datamaskin punktskrift</w:t>
            </w:r>
            <w:r>
              <w:rPr>
                <w:noProof/>
                <w:webHidden/>
              </w:rPr>
              <w:tab/>
            </w:r>
            <w:r>
              <w:rPr>
                <w:noProof/>
                <w:webHidden/>
              </w:rPr>
              <w:fldChar w:fldCharType="begin"/>
            </w:r>
            <w:r>
              <w:rPr>
                <w:noProof/>
                <w:webHidden/>
              </w:rPr>
              <w:instrText xml:space="preserve"> PAGEREF _Toc206756882 \h </w:instrText>
            </w:r>
            <w:r>
              <w:rPr>
                <w:noProof/>
                <w:webHidden/>
              </w:rPr>
            </w:r>
            <w:r>
              <w:rPr>
                <w:noProof/>
                <w:webHidden/>
              </w:rPr>
              <w:fldChar w:fldCharType="separate"/>
            </w:r>
            <w:r w:rsidR="009B093B">
              <w:rPr>
                <w:noProof/>
                <w:webHidden/>
              </w:rPr>
              <w:t>85</w:t>
            </w:r>
            <w:r>
              <w:rPr>
                <w:noProof/>
                <w:webHidden/>
              </w:rPr>
              <w:fldChar w:fldCharType="end"/>
            </w:r>
          </w:hyperlink>
        </w:p>
        <w:p w14:paraId="34F9843C" w14:textId="51DD85E4" w:rsidR="00DE194D" w:rsidRDefault="00DE194D">
          <w:r>
            <w:rPr>
              <w:b/>
              <w:bCs/>
            </w:rPr>
            <w:fldChar w:fldCharType="end"/>
          </w:r>
        </w:p>
      </w:sdtContent>
    </w:sdt>
    <w:p w14:paraId="1895F203" w14:textId="3F6A157C" w:rsidR="008E41EC" w:rsidRPr="0004736F" w:rsidRDefault="008E41EC" w:rsidP="0004736F">
      <w:r w:rsidRPr="0004736F">
        <w:br w:type="page"/>
      </w:r>
    </w:p>
    <w:p w14:paraId="231EC694" w14:textId="2706B7E1" w:rsidR="00646BBF" w:rsidRPr="0004736F" w:rsidRDefault="00646BBF" w:rsidP="00581D48">
      <w:pPr>
        <w:pStyle w:val="Overskrift1"/>
      </w:pPr>
      <w:bookmarkStart w:id="0" w:name="_Toc206756716"/>
      <w:r w:rsidRPr="0004736F">
        <w:lastRenderedPageBreak/>
        <w:t>Komme i gang</w:t>
      </w:r>
      <w:bookmarkEnd w:id="0"/>
    </w:p>
    <w:p w14:paraId="6EB4E1BF" w14:textId="48A22A49" w:rsidR="00646BBF" w:rsidRPr="0004736F" w:rsidRDefault="00646BBF" w:rsidP="0004736F">
      <w:r w:rsidRPr="0004736F">
        <w:t>Velkommen til di</w:t>
      </w:r>
      <w:r w:rsidR="00126010" w:rsidRPr="0004736F">
        <w:t>n</w:t>
      </w:r>
      <w:r w:rsidRPr="0004736F">
        <w:t xml:space="preserve"> nye Mantis Q40. Dette </w:t>
      </w:r>
      <w:r w:rsidR="008A17DF" w:rsidRPr="0004736F">
        <w:t>e</w:t>
      </w:r>
      <w:r w:rsidRPr="0004736F">
        <w:t xml:space="preserve">r både et tastatur og en oppdaterbar leselist </w:t>
      </w:r>
      <w:r w:rsidR="00B56CA4" w:rsidRPr="0004736F">
        <w:t>i</w:t>
      </w:r>
      <w:r w:rsidRPr="0004736F">
        <w:t xml:space="preserve"> én enhet. </w:t>
      </w:r>
    </w:p>
    <w:p w14:paraId="24562A09" w14:textId="573305D2" w:rsidR="00E87BD9" w:rsidRPr="0004736F" w:rsidRDefault="00F94CB4" w:rsidP="0004736F">
      <w:r w:rsidRPr="0004736F">
        <w:t xml:space="preserve">Denne brukerveiledningen gir instruksjoner for orientering, bruk, navigering og oppdatering av enheten. For mer informasjon, se </w:t>
      </w:r>
      <w:hyperlink r:id="rId12">
        <w:r w:rsidR="00A25593" w:rsidRPr="0004736F">
          <w:rPr>
            <w:rStyle w:val="Hyperkobling"/>
          </w:rPr>
          <w:t>Mantis Q40-produktsiden</w:t>
        </w:r>
      </w:hyperlink>
      <w:r w:rsidR="00E84AAC" w:rsidRPr="0004736F">
        <w:t xml:space="preserve"> på APH nettstedet eller ring din nærmeste APH-leverandør hvis du befinner deg i USA. Hvis du befinner deg utenfor USA, vennligst se </w:t>
      </w:r>
      <w:hyperlink r:id="rId13">
        <w:r w:rsidR="00A25593" w:rsidRPr="0004736F">
          <w:rPr>
            <w:rStyle w:val="Hyperkobling"/>
          </w:rPr>
          <w:t>Mantis Q40-produktsiden</w:t>
        </w:r>
      </w:hyperlink>
      <w:r w:rsidR="00421830" w:rsidRPr="0004736F">
        <w:t xml:space="preserve"> på HumanWare nettsted eller ring din nærmeste HumanWare-leverandør.</w:t>
      </w:r>
    </w:p>
    <w:p w14:paraId="4AD40A51" w14:textId="00A65CED" w:rsidR="008C486F" w:rsidRPr="0004736F" w:rsidRDefault="008C486F" w:rsidP="0004736F">
      <w:r w:rsidRPr="0004736F">
        <w:t xml:space="preserve">Du kan alltid finne den nyeste versjonen av dette dokumentet i brukerhåndbok-applikasjonen som finnes i hovedmenyen til denne enheten. </w:t>
      </w:r>
    </w:p>
    <w:p w14:paraId="439C996C" w14:textId="77777777" w:rsidR="008C486F" w:rsidRPr="0004736F" w:rsidRDefault="008C486F" w:rsidP="0004736F">
      <w:r w:rsidRPr="0004736F">
        <w:t>Merk: For å være sikker på at enheten din laster ned den nyeste versjonen av denne brukerveiledningen når den er tilgjengelig, må du sørge for å koble den regelmessig til Internett.</w:t>
      </w:r>
    </w:p>
    <w:p w14:paraId="7F9CF8BF" w14:textId="0704F85E" w:rsidR="007049D2" w:rsidRPr="0004736F" w:rsidRDefault="007049D2" w:rsidP="0004736F">
      <w:r w:rsidRPr="0004736F">
        <w:t xml:space="preserve">Vær også oppmerksom på: det er mulig å bruke en tekst-til-tale-stemme (TTS) på din Mantis. For å gjøre det, må du være koblet til en Bluetooth-lydenhet. Vennligst les </w:t>
      </w:r>
      <w:hyperlink w:anchor="_Connecting_Mantis_Q40" w:history="1">
        <w:r w:rsidR="005D3DF6" w:rsidRPr="0004736F">
          <w:rPr>
            <w:rStyle w:val="Hyperkobling"/>
          </w:rPr>
          <w:t>avsnittet "Koble Mantis Q40 til en Bluetooth-enhet"</w:t>
        </w:r>
      </w:hyperlink>
      <w:r w:rsidR="005D3DF6" w:rsidRPr="0004736F">
        <w:t xml:space="preserve"> for å vite hvordan du kobler en Bluetooth-lydenhet til Mantis.</w:t>
      </w:r>
    </w:p>
    <w:p w14:paraId="03C54CF8" w14:textId="77777777" w:rsidR="008C486F" w:rsidRPr="0004736F" w:rsidRDefault="008C486F" w:rsidP="0004736F"/>
    <w:p w14:paraId="79FE359E" w14:textId="77777777" w:rsidR="00646BBF" w:rsidRPr="0004736F" w:rsidRDefault="00646BBF" w:rsidP="00581D48">
      <w:pPr>
        <w:pStyle w:val="Overskrift2"/>
      </w:pPr>
      <w:bookmarkStart w:id="1" w:name="_Toc206756717"/>
      <w:r w:rsidRPr="0004736F">
        <w:t>I esken</w:t>
      </w:r>
      <w:bookmarkEnd w:id="1"/>
    </w:p>
    <w:p w14:paraId="285BF9C4" w14:textId="552547F8" w:rsidR="00646BBF" w:rsidRPr="0004736F" w:rsidRDefault="00B56CA4" w:rsidP="0004736F">
      <w:r w:rsidRPr="0004736F">
        <w:t>Esken</w:t>
      </w:r>
      <w:r w:rsidR="00646BBF" w:rsidRPr="0004736F">
        <w:t xml:space="preserve"> inneholder følgende elementer:</w:t>
      </w:r>
    </w:p>
    <w:p w14:paraId="6B89A858" w14:textId="4569B022" w:rsidR="00646BBF" w:rsidRPr="0004736F" w:rsidRDefault="00646BBF" w:rsidP="0004736F">
      <w:r w:rsidRPr="0004736F">
        <w:t xml:space="preserve">Mantis Q40 </w:t>
      </w:r>
      <w:r w:rsidR="00126010" w:rsidRPr="0004736F">
        <w:t>enhet</w:t>
      </w:r>
    </w:p>
    <w:p w14:paraId="492FC62D" w14:textId="0622E47D" w:rsidR="00607689" w:rsidRPr="0004736F" w:rsidRDefault="00280FE0" w:rsidP="0004736F">
      <w:r w:rsidRPr="0004736F">
        <w:t>USB-A til USB-C-kabel</w:t>
      </w:r>
    </w:p>
    <w:p w14:paraId="4B1299CF" w14:textId="16647BFD" w:rsidR="00607689" w:rsidRPr="0004736F" w:rsidRDefault="00ED5394" w:rsidP="0004736F">
      <w:r w:rsidRPr="0004736F">
        <w:t>USB-C til strømadapter</w:t>
      </w:r>
    </w:p>
    <w:p w14:paraId="1B0C3780" w14:textId="20A68566" w:rsidR="00646BBF" w:rsidRPr="0004736F" w:rsidRDefault="00607689" w:rsidP="0004736F">
      <w:r w:rsidRPr="0004736F">
        <w:t>Termoplastisk polyuretan (TPU) beskyttelsesdeksel</w:t>
      </w:r>
    </w:p>
    <w:p w14:paraId="3EB9E2F8" w14:textId="48A0F70A" w:rsidR="00646BBF" w:rsidRPr="0004736F" w:rsidRDefault="00AA2A47" w:rsidP="0004736F">
      <w:r w:rsidRPr="0004736F">
        <w:t xml:space="preserve">Skriv ut </w:t>
      </w:r>
      <w:r w:rsidR="00646BBF" w:rsidRPr="0004736F">
        <w:t xml:space="preserve">Komme i gang-veiledning </w:t>
      </w:r>
    </w:p>
    <w:p w14:paraId="71B8203D" w14:textId="1B8C8BEF" w:rsidR="00126010" w:rsidRPr="0004736F" w:rsidRDefault="00126010" w:rsidP="0004736F">
      <w:r w:rsidRPr="0004736F">
        <w:t>Bæreveske</w:t>
      </w:r>
    </w:p>
    <w:p w14:paraId="2658ECC8" w14:textId="77777777" w:rsidR="00646BBF" w:rsidRPr="0004736F" w:rsidRDefault="00646BBF" w:rsidP="00581D48">
      <w:pPr>
        <w:pStyle w:val="Overskrift2"/>
      </w:pPr>
      <w:bookmarkStart w:id="2" w:name="_Toc206756718"/>
      <w:r w:rsidRPr="0004736F">
        <w:t>Orientering av Mantis Q40</w:t>
      </w:r>
      <w:bookmarkEnd w:id="2"/>
    </w:p>
    <w:p w14:paraId="3C807A31" w14:textId="5C72B1A8" w:rsidR="00646BBF" w:rsidRPr="0004736F" w:rsidRDefault="7B425A6E" w:rsidP="0004736F">
      <w:r w:rsidRPr="0004736F">
        <w:t xml:space="preserve">Mantis har en 40-cellers </w:t>
      </w:r>
      <w:r w:rsidR="00126010" w:rsidRPr="0004736F">
        <w:t>leselist</w:t>
      </w:r>
      <w:r w:rsidRPr="0004736F">
        <w:t>, et standard tastatur, en Hjem-knapp og fire tommeltaster for navigering. Det er knapper og porter på forsiden, baksiden og venstre kant.</w:t>
      </w:r>
    </w:p>
    <w:p w14:paraId="27DC72DC" w14:textId="52F9E2EA" w:rsidR="00646BBF" w:rsidRPr="0004736F" w:rsidRDefault="00646BBF" w:rsidP="00581D48">
      <w:pPr>
        <w:pStyle w:val="Overskrift3"/>
      </w:pPr>
      <w:bookmarkStart w:id="3" w:name="_Toc206756719"/>
      <w:r w:rsidRPr="0004736F">
        <w:t>Topp</w:t>
      </w:r>
      <w:bookmarkEnd w:id="3"/>
    </w:p>
    <w:p w14:paraId="4F2F1938" w14:textId="77777777" w:rsidR="00646BBF" w:rsidRPr="0004736F" w:rsidRDefault="00646BBF" w:rsidP="0004736F">
      <w:r w:rsidRPr="0004736F">
        <w:t>Oversiden av Mantis kan deles inn i to seksjoner: foran og bak.</w:t>
      </w:r>
    </w:p>
    <w:p w14:paraId="5CE75521" w14:textId="742DDF99" w:rsidR="00646BBF" w:rsidRPr="0004736F" w:rsidRDefault="00607689" w:rsidP="0004736F">
      <w:r w:rsidRPr="0004736F">
        <w:lastRenderedPageBreak/>
        <w:t xml:space="preserve">Den fremre delen består av en oppdaterbar leselist som inneholder 40 punktskriftceller og 40 markørrutingsknapper. Hver markørrutingsknapp er knyttet til cellen rett under den. </w:t>
      </w:r>
    </w:p>
    <w:p w14:paraId="31B9C063" w14:textId="271DA4BE" w:rsidR="00646BBF" w:rsidRPr="0004736F" w:rsidRDefault="00607689" w:rsidP="0004736F">
      <w:r w:rsidRPr="0004736F">
        <w:t xml:space="preserve">Når du redigerer tekst, flyttes redigeringsmarkøren til den tilknyttede punktskriftcellen ved å trykke på en av markørrutingsknappene. Mens du er i menyene, aktiveres det valgte elementet ved å trykke på en markørrutingsknapp. </w:t>
      </w:r>
    </w:p>
    <w:p w14:paraId="3E1650EF" w14:textId="62791546" w:rsidR="00646BBF" w:rsidRPr="0004736F" w:rsidRDefault="00646BBF" w:rsidP="0004736F">
      <w:r w:rsidRPr="0004736F">
        <w:t xml:space="preserve">Den bakre delen inkluderer et standard </w:t>
      </w:r>
      <w:r w:rsidR="00126010" w:rsidRPr="0004736F">
        <w:t xml:space="preserve">QWERTY </w:t>
      </w:r>
      <w:r w:rsidRPr="0004736F">
        <w:t>tastatur.</w:t>
      </w:r>
    </w:p>
    <w:p w14:paraId="792BB8C9" w14:textId="77777777" w:rsidR="00646BBF" w:rsidRPr="0004736F" w:rsidRDefault="00646BBF" w:rsidP="00581D48">
      <w:pPr>
        <w:pStyle w:val="Overskrift3"/>
      </w:pPr>
      <w:bookmarkStart w:id="4" w:name="_Toc206756720"/>
      <w:r w:rsidRPr="0004736F">
        <w:t>Forkant</w:t>
      </w:r>
      <w:bookmarkEnd w:id="4"/>
    </w:p>
    <w:p w14:paraId="1D5D00AA" w14:textId="77777777" w:rsidR="00646BBF" w:rsidRPr="0004736F" w:rsidRDefault="00646BBF" w:rsidP="0004736F">
      <w:r w:rsidRPr="0004736F">
        <w:t>På forkanten av Mantis er det fem knapper. Fra venstre til høyre er knappene som følger:</w:t>
      </w:r>
    </w:p>
    <w:p w14:paraId="13EF4729" w14:textId="77777777" w:rsidR="00646BBF" w:rsidRPr="0004736F" w:rsidRDefault="00646BBF" w:rsidP="0004736F">
      <w:r w:rsidRPr="0004736F">
        <w:t>Forrige tommeltast</w:t>
      </w:r>
    </w:p>
    <w:p w14:paraId="5D89BBB8" w14:textId="77777777" w:rsidR="00646BBF" w:rsidRPr="0004736F" w:rsidRDefault="00646BBF" w:rsidP="0004736F">
      <w:r w:rsidRPr="0004736F">
        <w:t xml:space="preserve">Venstre tommeltast </w:t>
      </w:r>
    </w:p>
    <w:p w14:paraId="70955B49" w14:textId="5821DE2A" w:rsidR="008C486F" w:rsidRPr="0004736F" w:rsidRDefault="008C486F" w:rsidP="0004736F">
      <w:r w:rsidRPr="0004736F">
        <w:t xml:space="preserve">Hjem-knapp (sirkulær form) – brukes til å gå tilbake til hovedmenyen, gå ut av terminalmodus eller få tilgang til innstillingene kun når du er i terminalmodus (se </w:t>
      </w:r>
      <w:hyperlink w:anchor="_Terminal_only_mode" w:history="1">
        <w:r w:rsidRPr="0004736F">
          <w:rPr>
            <w:rStyle w:val="Hyperkobling"/>
          </w:rPr>
          <w:t>avsnittet "Kun terminalmodus").</w:t>
        </w:r>
      </w:hyperlink>
    </w:p>
    <w:p w14:paraId="22C863EE" w14:textId="77777777" w:rsidR="00646BBF" w:rsidRPr="0004736F" w:rsidRDefault="00646BBF" w:rsidP="0004736F">
      <w:r w:rsidRPr="0004736F">
        <w:t>Høyre tommeltast</w:t>
      </w:r>
    </w:p>
    <w:p w14:paraId="7CAE765A" w14:textId="77777777" w:rsidR="00646BBF" w:rsidRPr="0004736F" w:rsidRDefault="00646BBF" w:rsidP="0004736F">
      <w:r w:rsidRPr="0004736F">
        <w:t>Neste tommeltast</w:t>
      </w:r>
    </w:p>
    <w:p w14:paraId="4BFF532E" w14:textId="77777777" w:rsidR="00646BBF" w:rsidRPr="0004736F" w:rsidRDefault="00646BBF" w:rsidP="00581D48">
      <w:pPr>
        <w:pStyle w:val="Overskrift3"/>
      </w:pPr>
      <w:bookmarkStart w:id="5" w:name="_Toc206756721"/>
      <w:r w:rsidRPr="0004736F">
        <w:t>Venstre kant</w:t>
      </w:r>
      <w:bookmarkEnd w:id="5"/>
    </w:p>
    <w:p w14:paraId="1D26E88D" w14:textId="77777777" w:rsidR="00646BBF" w:rsidRPr="0004736F" w:rsidRDefault="00646BBF" w:rsidP="0004736F">
      <w:r w:rsidRPr="0004736F">
        <w:t>På venstre kant, fra forsiden til baksiden er følgende:</w:t>
      </w:r>
    </w:p>
    <w:p w14:paraId="78B41EB8" w14:textId="77777777" w:rsidR="00646BBF" w:rsidRPr="0004736F" w:rsidRDefault="00646BBF" w:rsidP="0004736F">
      <w:r w:rsidRPr="0004736F">
        <w:t xml:space="preserve">USB-A-port </w:t>
      </w:r>
    </w:p>
    <w:p w14:paraId="310B6D35" w14:textId="3AE6C8A6" w:rsidR="00646BBF" w:rsidRPr="0004736F" w:rsidRDefault="004351FB" w:rsidP="0004736F">
      <w:r w:rsidRPr="0004736F">
        <w:t xml:space="preserve">Strømknapp—Trykk og hold denne knappen i 2 sekunder for å slå på enheten. </w:t>
      </w:r>
    </w:p>
    <w:p w14:paraId="1E69678B" w14:textId="0FA64FF7" w:rsidR="00646BBF" w:rsidRPr="0004736F" w:rsidRDefault="00646BBF" w:rsidP="0004736F">
      <w:r w:rsidRPr="0004736F">
        <w:t>Grønn LED—</w:t>
      </w:r>
      <w:r w:rsidR="004351FB" w:rsidRPr="0004736F">
        <w:t xml:space="preserve">Denne lyser for å </w:t>
      </w:r>
      <w:r w:rsidR="00D4133D" w:rsidRPr="0004736F">
        <w:t>visuelt indikere statusen til enheten.</w:t>
      </w:r>
    </w:p>
    <w:p w14:paraId="4CB5F871" w14:textId="1EF937FF" w:rsidR="00646BBF" w:rsidRPr="0004736F" w:rsidRDefault="00646BBF" w:rsidP="0004736F">
      <w:r w:rsidRPr="0004736F">
        <w:t xml:space="preserve">USB-C-port </w:t>
      </w:r>
      <w:r w:rsidR="004351FB" w:rsidRPr="0004736F">
        <w:t xml:space="preserve">– </w:t>
      </w:r>
      <w:r w:rsidR="00D4133D" w:rsidRPr="0004736F">
        <w:t>Bruk kabelen som fulgte med Mantis til å koble den til et strømuttak eller en PC.</w:t>
      </w:r>
    </w:p>
    <w:p w14:paraId="7C08E2AF" w14:textId="77777777" w:rsidR="00646BBF" w:rsidRPr="0004736F" w:rsidRDefault="00646BBF" w:rsidP="00581D48">
      <w:pPr>
        <w:pStyle w:val="Overskrift3"/>
      </w:pPr>
      <w:bookmarkStart w:id="6" w:name="_Toc206756722"/>
      <w:r w:rsidRPr="0004736F">
        <w:t>Bakkant</w:t>
      </w:r>
      <w:bookmarkEnd w:id="6"/>
    </w:p>
    <w:p w14:paraId="7BED5965" w14:textId="3745D6C1" w:rsidR="00646BBF" w:rsidRPr="0004736F" w:rsidRDefault="00793B19" w:rsidP="0004736F">
      <w:r w:rsidRPr="0004736F">
        <w:t>Venstre side av bakkanten inneholder en SD-kortport. Denne porten lar deg sette inn SD-kort med en kapasitet på opptil 64 GB for ekstern lagring.</w:t>
      </w:r>
    </w:p>
    <w:p w14:paraId="5B8B616A" w14:textId="77777777" w:rsidR="00646BBF" w:rsidRPr="0004736F" w:rsidRDefault="00646BBF" w:rsidP="00581D48">
      <w:pPr>
        <w:pStyle w:val="Overskrift3"/>
      </w:pPr>
      <w:bookmarkStart w:id="7" w:name="_Toc206756723"/>
      <w:r w:rsidRPr="0004736F">
        <w:t>Underside</w:t>
      </w:r>
      <w:bookmarkEnd w:id="7"/>
    </w:p>
    <w:p w14:paraId="0D2504BD" w14:textId="64E99866" w:rsidR="00646BBF" w:rsidRPr="0004736F" w:rsidRDefault="00280FE0" w:rsidP="0004736F">
      <w:r w:rsidRPr="0004736F">
        <w:t xml:space="preserve">I hvert hjørne under din Mantis er en av fire anti-skli puter. </w:t>
      </w:r>
    </w:p>
    <w:p w14:paraId="60338958" w14:textId="590929C9" w:rsidR="00646BBF" w:rsidRPr="0004736F" w:rsidRDefault="00D4133D" w:rsidP="0004736F">
      <w:r w:rsidRPr="0004736F">
        <w:t>I midten, nærmere forkanten, er et litt innrykket rektangel med en annen tekstur. I dette rektangelet er det et klistremerke som inneholder trykt maskinvareinformasjon om din Mantis. Over klistremerket er det en punktskriftetikett som inneholder serienummeret til enheten din.</w:t>
      </w:r>
    </w:p>
    <w:p w14:paraId="3428E822" w14:textId="4433C5A2" w:rsidR="00646BBF" w:rsidRPr="0004736F" w:rsidRDefault="00D4133D" w:rsidP="0004736F">
      <w:r w:rsidRPr="0004736F">
        <w:t xml:space="preserve">Mot baksiden til venstre på enheten er batterirommet. Den lukkes og sikres med to stjerneskruer. </w:t>
      </w:r>
    </w:p>
    <w:p w14:paraId="205E4129" w14:textId="7BFDBED3" w:rsidR="00646BBF" w:rsidRPr="0004736F" w:rsidRDefault="00646BBF" w:rsidP="00581D48">
      <w:pPr>
        <w:pStyle w:val="Overskrift3"/>
      </w:pPr>
      <w:bookmarkStart w:id="8" w:name="_Toc206756724"/>
      <w:r w:rsidRPr="0004736F">
        <w:lastRenderedPageBreak/>
        <w:t>Tastaturoppsett</w:t>
      </w:r>
      <w:bookmarkEnd w:id="8"/>
    </w:p>
    <w:p w14:paraId="5AF68F72" w14:textId="1131BFD6" w:rsidR="00646BBF" w:rsidRPr="0004736F" w:rsidRDefault="00027115" w:rsidP="0004736F">
      <w:r w:rsidRPr="0004736F">
        <w:t xml:space="preserve">Denne delen gir bare en beskrivelse av systemtastene, siden plasseringen av bokstavtastene varierer avhengig av tastaturkonfigurasjonen og språket. Fra og med den øverste raden (lengst unna deg), fra venstre til høyre, er systemtastene på Mantis-tastaturet lagt ut som følger: </w:t>
      </w:r>
    </w:p>
    <w:p w14:paraId="3FE9E22E" w14:textId="29A15A78" w:rsidR="00646BBF" w:rsidRPr="0004736F" w:rsidRDefault="00646BBF" w:rsidP="0004736F">
      <w:r w:rsidRPr="0004736F">
        <w:t xml:space="preserve">Rad 1 (øverste rad): </w:t>
      </w:r>
      <w:r w:rsidR="001E49B2" w:rsidRPr="0004736F">
        <w:t>ESC</w:t>
      </w:r>
      <w:r w:rsidRPr="0004736F">
        <w:t xml:space="preserve">, F1 til F12, Slett </w:t>
      </w:r>
    </w:p>
    <w:p w14:paraId="0A96C96B" w14:textId="7C04FBA4" w:rsidR="00646BBF" w:rsidRPr="0004736F" w:rsidRDefault="00646BBF" w:rsidP="0004736F">
      <w:r w:rsidRPr="0004736F">
        <w:t>Rad 2</w:t>
      </w:r>
      <w:r w:rsidR="007E6D4D" w:rsidRPr="0004736F">
        <w:t>: Tilbake (til høyre på raden)</w:t>
      </w:r>
    </w:p>
    <w:p w14:paraId="6CC4E026" w14:textId="66AC7D90" w:rsidR="007E6D4D" w:rsidRPr="0004736F" w:rsidRDefault="007E6D4D" w:rsidP="0004736F">
      <w:r w:rsidRPr="0004736F">
        <w:t>Rad 3: Tab (til venstre på raden)</w:t>
      </w:r>
    </w:p>
    <w:p w14:paraId="52C81EAB" w14:textId="2ED4F4CC" w:rsidR="00646BBF" w:rsidRPr="0004736F" w:rsidRDefault="00646BBF" w:rsidP="0004736F">
      <w:r w:rsidRPr="0004736F">
        <w:t>Rad 4</w:t>
      </w:r>
      <w:r w:rsidR="79644E8A" w:rsidRPr="0004736F">
        <w:t xml:space="preserve">: </w:t>
      </w:r>
      <w:proofErr w:type="spellStart"/>
      <w:r w:rsidR="79644E8A" w:rsidRPr="0004736F">
        <w:t>Caps</w:t>
      </w:r>
      <w:proofErr w:type="spellEnd"/>
      <w:r w:rsidR="79644E8A" w:rsidRPr="0004736F">
        <w:t xml:space="preserve"> Lock (venstre ende av raden), Enter (høyre ende av raden)</w:t>
      </w:r>
    </w:p>
    <w:p w14:paraId="624D5565" w14:textId="1358253B" w:rsidR="00646BBF" w:rsidRPr="0004736F" w:rsidRDefault="00646BBF" w:rsidP="0004736F">
      <w:r w:rsidRPr="0004736F">
        <w:t>Rad 5: Venstre S</w:t>
      </w:r>
      <w:r w:rsidR="00C90B91" w:rsidRPr="0004736F">
        <w:t>k</w:t>
      </w:r>
      <w:r w:rsidRPr="0004736F">
        <w:t>ift, høyre S</w:t>
      </w:r>
      <w:r w:rsidR="00C90B91" w:rsidRPr="0004736F">
        <w:t>k</w:t>
      </w:r>
      <w:r w:rsidRPr="0004736F">
        <w:t xml:space="preserve">ift </w:t>
      </w:r>
    </w:p>
    <w:p w14:paraId="4BD1E446" w14:textId="464468FE" w:rsidR="00646BBF" w:rsidRPr="0004736F" w:rsidRDefault="00646BBF" w:rsidP="0004736F">
      <w:r w:rsidRPr="0004736F">
        <w:t>Rad 6</w:t>
      </w:r>
      <w:r w:rsidR="0C6D3EC7" w:rsidRPr="0004736F">
        <w:t xml:space="preserve">: Venstre Ctrl (kontroll), </w:t>
      </w:r>
      <w:r w:rsidR="001E49B2" w:rsidRPr="0004736F">
        <w:t>FN</w:t>
      </w:r>
      <w:r w:rsidR="0C6D3EC7" w:rsidRPr="0004736F">
        <w:t xml:space="preserve"> (funksjon), Windows, venstre Alt (alternativ), mellomromstasten, høyre Alt, høyre Ctrl og venstre, opp, ned og høyre pil</w:t>
      </w:r>
    </w:p>
    <w:p w14:paraId="4E2F3070" w14:textId="1D60B9DC" w:rsidR="00646BBF" w:rsidRPr="0004736F" w:rsidRDefault="00646BBF" w:rsidP="00581D48">
      <w:pPr>
        <w:pStyle w:val="Overskrift2"/>
      </w:pPr>
      <w:bookmarkStart w:id="9" w:name="_Toc206756725"/>
      <w:r w:rsidRPr="0004736F">
        <w:t>Lading av Mantis Q40</w:t>
      </w:r>
      <w:bookmarkEnd w:id="9"/>
    </w:p>
    <w:p w14:paraId="03621ED2" w14:textId="0F48A541" w:rsidR="00646BBF" w:rsidRPr="0004736F" w:rsidRDefault="00027115" w:rsidP="0004736F">
      <w:r w:rsidRPr="0004736F">
        <w:t xml:space="preserve">Før du bruker Mantis, sørg for at du lader den helt. </w:t>
      </w:r>
    </w:p>
    <w:p w14:paraId="66450181" w14:textId="70F85965" w:rsidR="00646BBF" w:rsidRPr="0004736F" w:rsidRDefault="00280FE0" w:rsidP="0004736F">
      <w:r w:rsidRPr="0004736F">
        <w:t xml:space="preserve">Koble USB-C-enden av kabelen til USB-C-porten på venstre kant av Mantis. Det kreves minimal innsats, og å tvinge tilkoblingen kan skade kabelen eller enheten. </w:t>
      </w:r>
    </w:p>
    <w:p w14:paraId="005799F1" w14:textId="77777777" w:rsidR="00646BBF" w:rsidRPr="0004736F" w:rsidRDefault="00646BBF" w:rsidP="0004736F">
      <w:r w:rsidRPr="0004736F">
        <w:t>Koble USB-A-enden av ladekabelen til strømadapteren, og koble deretter strømadapteren til et strømuttak. Bruk den medfølgende strømadapteren for optimal lading.</w:t>
      </w:r>
    </w:p>
    <w:p w14:paraId="3BB9717E" w14:textId="2BC4A5C2" w:rsidR="00646BBF" w:rsidRPr="0004736F" w:rsidRDefault="69FF1A08" w:rsidP="0004736F">
      <w:r w:rsidRPr="0004736F">
        <w:t>Alternativt kan du lade enheten ved hjelp av datamaskinen og USB-A til USB-C-kabelen, men vær oppmerksom på at denne lademetoden er tregere enn å lade med en strømadapter.</w:t>
      </w:r>
    </w:p>
    <w:p w14:paraId="5443B86E" w14:textId="224C4078" w:rsidR="00646BBF" w:rsidRPr="0004736F" w:rsidRDefault="00646BBF" w:rsidP="00581D48">
      <w:pPr>
        <w:pStyle w:val="Overskrift2"/>
      </w:pPr>
      <w:bookmarkStart w:id="10" w:name="_Toc206756726"/>
      <w:r w:rsidRPr="0004736F">
        <w:t>Slå på og av</w:t>
      </w:r>
      <w:bookmarkEnd w:id="10"/>
    </w:p>
    <w:p w14:paraId="45072B07" w14:textId="77777777" w:rsidR="00646BBF" w:rsidRPr="0004736F" w:rsidRDefault="00646BBF" w:rsidP="0004736F">
      <w:r w:rsidRPr="0004736F">
        <w:t xml:space="preserve">Strømknappen er på venstre kant av Mantis. Den er ovalformet med en hevet prikk i midten. </w:t>
      </w:r>
    </w:p>
    <w:p w14:paraId="3F0A87EE" w14:textId="3CEFD23E" w:rsidR="00646BBF" w:rsidRPr="0004736F" w:rsidRDefault="00646BBF" w:rsidP="0004736F">
      <w:r w:rsidRPr="0004736F">
        <w:t xml:space="preserve">Trykk og hold inne strømknappen i ca. 2 sekunder for å slå på Mantis. Det vil være en rask vibrasjon og </w:t>
      </w:r>
      <w:r w:rsidR="00C351E1" w:rsidRPr="0004736F">
        <w:t xml:space="preserve">"start" </w:t>
      </w:r>
      <w:r w:rsidR="00D36468" w:rsidRPr="0004736F">
        <w:t xml:space="preserve">vil vises på punktskriftskjermen sammen med en taktil lasteanimasjon som sirkler under oppstart. </w:t>
      </w:r>
    </w:p>
    <w:p w14:paraId="58B7398A" w14:textId="339B838C" w:rsidR="00725354" w:rsidRPr="0004736F" w:rsidRDefault="0000060C" w:rsidP="0004736F">
      <w:r w:rsidRPr="0004736F">
        <w:t>Noen få øyeblikk etter at du har startet enheten for første gang, vil du bli ønsket velkommen med en språkvalgmeny. Trykk Enter for å åpne listen over språk, velg ett, og trykk Enter for å lukke listen. Lukk dialogboksen når endringene er fullført.</w:t>
      </w:r>
    </w:p>
    <w:p w14:paraId="120D8DE1" w14:textId="0A704998" w:rsidR="00646BBF" w:rsidRPr="0004736F" w:rsidRDefault="00D36468" w:rsidP="0004736F">
      <w:r w:rsidRPr="0004736F">
        <w:t>Etter noen sekunder vil oppstarten være fullført og "</w:t>
      </w:r>
      <w:r w:rsidR="6F4C197E" w:rsidRPr="0004736F">
        <w:t xml:space="preserve">editor" </w:t>
      </w:r>
      <w:r w:rsidRPr="0004736F">
        <w:t xml:space="preserve">vil </w:t>
      </w:r>
      <w:r w:rsidR="00646BBF" w:rsidRPr="0004736F">
        <w:t xml:space="preserve">vises på punktskriftskjermen. Din Mantis er nå klar til bruk. </w:t>
      </w:r>
    </w:p>
    <w:p w14:paraId="2D08B11A" w14:textId="1EAA5858" w:rsidR="00646BBF" w:rsidRPr="0004736F" w:rsidRDefault="00724367" w:rsidP="0004736F">
      <w:r w:rsidRPr="0004736F">
        <w:t>For å slå av, trykk og hold inne strømknappen i ca. 2 sekunder. En bekreftelsesmelding vises på leselisten. Velg OK ved å trykke på forrige eller neste tommeltast, og trykk deretter på Enter eller en markørrutingstast.</w:t>
      </w:r>
    </w:p>
    <w:p w14:paraId="417F0D69" w14:textId="080BF90B" w:rsidR="00646BBF" w:rsidRPr="0004736F" w:rsidRDefault="00724367" w:rsidP="0004736F">
      <w:r w:rsidRPr="0004736F">
        <w:t>Alternativt kan du følge disse trinnene for å slå av Mantis:</w:t>
      </w:r>
    </w:p>
    <w:p w14:paraId="42323C40" w14:textId="026F720C" w:rsidR="00646BBF" w:rsidRPr="0004736F" w:rsidRDefault="00646BBF" w:rsidP="0004736F">
      <w:r w:rsidRPr="0004736F">
        <w:lastRenderedPageBreak/>
        <w:t xml:space="preserve">Trykk på </w:t>
      </w:r>
      <w:r w:rsidR="00C90B91" w:rsidRPr="0004736F">
        <w:t>S</w:t>
      </w:r>
      <w:r w:rsidRPr="0004736F">
        <w:t xml:space="preserve"> for å komme til menyelementet Slå av.</w:t>
      </w:r>
    </w:p>
    <w:p w14:paraId="1C3E4B8D" w14:textId="4E5DE300" w:rsidR="00646BBF" w:rsidRPr="0004736F" w:rsidRDefault="00680D5D" w:rsidP="0004736F">
      <w:r w:rsidRPr="0004736F">
        <w:t>Trykk Enter eller en markørrutingstast.</w:t>
      </w:r>
    </w:p>
    <w:p w14:paraId="1CE53412" w14:textId="02DA6633" w:rsidR="00646BBF" w:rsidRPr="0004736F" w:rsidRDefault="00B8792C" w:rsidP="0004736F">
      <w:r w:rsidRPr="0004736F">
        <w:t>Velg OK ved å trykke på Forrige eller Neste tommeltast.</w:t>
      </w:r>
    </w:p>
    <w:p w14:paraId="200B53D5" w14:textId="0F8F54EC" w:rsidR="00646BBF" w:rsidRPr="0004736F" w:rsidRDefault="00680D5D" w:rsidP="0004736F">
      <w:r w:rsidRPr="0004736F">
        <w:t>Trykk Enter eller en markørrutingstast.</w:t>
      </w:r>
    </w:p>
    <w:p w14:paraId="6D9BDC2E" w14:textId="70D0D6AD" w:rsidR="00646BBF" w:rsidRPr="0004736F" w:rsidRDefault="008C486F" w:rsidP="00581D48">
      <w:pPr>
        <w:pStyle w:val="Overskrift2"/>
      </w:pPr>
      <w:bookmarkStart w:id="11" w:name="_Toc206756727"/>
      <w:r w:rsidRPr="0004736F">
        <w:t>Justere hvilemodus og automatisk avslåing</w:t>
      </w:r>
      <w:bookmarkEnd w:id="11"/>
    </w:p>
    <w:p w14:paraId="0F5ACDB2" w14:textId="5761764E" w:rsidR="00646BBF" w:rsidRPr="0004736F" w:rsidRDefault="00793B19" w:rsidP="0004736F">
      <w:r w:rsidRPr="0004736F">
        <w:t xml:space="preserve">For å bevare batteriet går Mantis i hvilemodus etter 5 minutter med inaktivitet. Du kan justere hvor lang tid det tar i innstillingene. Du kan også sette enheten manuelt i hvilemodus ved å trykke kort på strømknappen. </w:t>
      </w:r>
    </w:p>
    <w:p w14:paraId="1EC3A77E" w14:textId="3781C1BA" w:rsidR="008C486F" w:rsidRPr="0004736F" w:rsidRDefault="008C486F" w:rsidP="0004736F">
      <w:r w:rsidRPr="0004736F">
        <w:t xml:space="preserve">Hvis enheten er i </w:t>
      </w:r>
      <w:r w:rsidR="00C90B91" w:rsidRPr="0004736F">
        <w:t>hvilemod</w:t>
      </w:r>
      <w:r w:rsidRPr="0004736F">
        <w:t>us, trykker du kort på strømknappen for å vekke enheten.</w:t>
      </w:r>
    </w:p>
    <w:p w14:paraId="52FD51EE" w14:textId="77777777" w:rsidR="008C486F" w:rsidRPr="0004736F" w:rsidRDefault="008C486F" w:rsidP="00581D48">
      <w:pPr>
        <w:pStyle w:val="Overskrift3"/>
      </w:pPr>
      <w:bookmarkStart w:id="12" w:name="_Toc206756728"/>
      <w:r w:rsidRPr="0004736F">
        <w:t>Justere automatisk avslåing</w:t>
      </w:r>
      <w:bookmarkEnd w:id="12"/>
    </w:p>
    <w:p w14:paraId="5B3D0A66" w14:textId="294FA088" w:rsidR="008C486F" w:rsidRPr="0004736F" w:rsidRDefault="008C486F" w:rsidP="0004736F">
      <w:r w:rsidRPr="0004736F">
        <w:t xml:space="preserve">Automatisk avslåing vil automatisk slå av enheten etter en angitt periode med inaktivitet. Som standard vil enheten slå seg av automatisk etter 3 timers inaktivitet for å bevare batterilevetiden til Mantis. Du kan endre denne innstillingen i brukerinnstillingene, under underavsnittet "Automatisk avslåing". Her vil du ha muligheten til å slå av automatisk avslåing etter 1 time, 2 timer, 3 timer (som standard), 4 timer eller aldri hvis du ikke vil at enheten skal slå seg av automatisk. </w:t>
      </w:r>
    </w:p>
    <w:p w14:paraId="4FC4DD52" w14:textId="39175272" w:rsidR="008C486F" w:rsidRPr="0004736F" w:rsidRDefault="00EA2D85" w:rsidP="0004736F">
      <w:r w:rsidRPr="0004736F">
        <w:t>Når tiden for automatisk avslåing er nådd, vises en melding som spør om du vil slå av. Hvis du ikke reagerer i løpet av det neste minuttet, vil enheten automatisk slå seg av. Hvis enheten har blitt slått av automatisk, trykk og hold inne strømknappen i 2 sekunder for å starte enheten på nytt.</w:t>
      </w:r>
    </w:p>
    <w:p w14:paraId="5B218D4D" w14:textId="77777777" w:rsidR="00646BBF" w:rsidRPr="0004736F" w:rsidRDefault="00646BBF" w:rsidP="00581D48">
      <w:pPr>
        <w:pStyle w:val="Overskrift2"/>
      </w:pPr>
      <w:bookmarkStart w:id="13" w:name="_Toc206756729"/>
      <w:r w:rsidRPr="0004736F">
        <w:t>Om Om-menyen</w:t>
      </w:r>
      <w:bookmarkEnd w:id="13"/>
    </w:p>
    <w:p w14:paraId="3136A774" w14:textId="351D61F2" w:rsidR="00646BBF" w:rsidRPr="0004736F" w:rsidRDefault="00646BBF" w:rsidP="0004736F">
      <w:r w:rsidRPr="0004736F">
        <w:t>Om-menyen gir forskjellig informasjon om enheten din, for eksempel versjonsnumre, modellnummer, serienummer, lisenser og opphavsrett.</w:t>
      </w:r>
    </w:p>
    <w:p w14:paraId="44B79C21" w14:textId="08B9A387" w:rsidR="00260082" w:rsidRPr="0004736F" w:rsidRDefault="00E50340" w:rsidP="0004736F">
      <w:r w:rsidRPr="0004736F">
        <w:t>Slik åpner du Om-menyen:</w:t>
      </w:r>
    </w:p>
    <w:p w14:paraId="52ED65FE" w14:textId="77777777" w:rsidR="00260082" w:rsidRPr="0004736F" w:rsidRDefault="00260082" w:rsidP="0004736F">
      <w:r w:rsidRPr="0004736F">
        <w:t>Gå til hovedmenyen.</w:t>
      </w:r>
    </w:p>
    <w:p w14:paraId="786EB077" w14:textId="77777777" w:rsidR="00260082" w:rsidRPr="0004736F" w:rsidRDefault="00260082" w:rsidP="0004736F">
      <w:r w:rsidRPr="0004736F">
        <w:t>Velg Innstillinger.</w:t>
      </w:r>
    </w:p>
    <w:p w14:paraId="4974B459" w14:textId="77777777" w:rsidR="00260082" w:rsidRPr="0004736F" w:rsidRDefault="00260082" w:rsidP="0004736F">
      <w:r w:rsidRPr="0004736F">
        <w:t xml:space="preserve">Trykk på Enter. </w:t>
      </w:r>
    </w:p>
    <w:p w14:paraId="1D37A28F" w14:textId="77777777" w:rsidR="00260082" w:rsidRPr="0004736F" w:rsidRDefault="00260082" w:rsidP="0004736F">
      <w:r w:rsidRPr="0004736F">
        <w:t>Gå til Om-elementet.</w:t>
      </w:r>
    </w:p>
    <w:p w14:paraId="7A6414D3" w14:textId="77777777" w:rsidR="00260082" w:rsidRPr="0004736F" w:rsidRDefault="00260082" w:rsidP="0004736F">
      <w:r w:rsidRPr="0004736F">
        <w:t xml:space="preserve">Trykk på Enter. </w:t>
      </w:r>
    </w:p>
    <w:p w14:paraId="6C7FCA6D" w14:textId="10F39015" w:rsidR="00260082" w:rsidRPr="0004736F" w:rsidRDefault="00260082" w:rsidP="0004736F">
      <w:r w:rsidRPr="0004736F">
        <w:t>Alternativt kan du bruke snarveien Ctrl + I for å åpne dialogboksen Om.</w:t>
      </w:r>
    </w:p>
    <w:p w14:paraId="05B9F8AA" w14:textId="055D1293" w:rsidR="00646BBF" w:rsidRPr="0004736F" w:rsidRDefault="00646BBF" w:rsidP="00581D48">
      <w:pPr>
        <w:pStyle w:val="Overskrift1"/>
      </w:pPr>
      <w:bookmarkStart w:id="14" w:name="_Toc206756730"/>
      <w:r w:rsidRPr="0004736F">
        <w:lastRenderedPageBreak/>
        <w:t>Navigere og bruke menyer</w:t>
      </w:r>
      <w:bookmarkEnd w:id="14"/>
    </w:p>
    <w:p w14:paraId="4A854875" w14:textId="77777777" w:rsidR="00646BBF" w:rsidRPr="0004736F" w:rsidRDefault="00646BBF" w:rsidP="00581D48">
      <w:pPr>
        <w:pStyle w:val="Overskrift2"/>
      </w:pPr>
      <w:bookmarkStart w:id="15" w:name="_Toc206756731"/>
      <w:r w:rsidRPr="0004736F">
        <w:t>Navigere i hovedmenyen</w:t>
      </w:r>
      <w:bookmarkEnd w:id="15"/>
    </w:p>
    <w:p w14:paraId="76397AE8" w14:textId="77777777" w:rsidR="00646BBF" w:rsidRPr="0004736F" w:rsidRDefault="00646BBF" w:rsidP="0004736F">
      <w:r w:rsidRPr="0004736F">
        <w:t xml:space="preserve">Alternativene på hovedmenyen er: </w:t>
      </w:r>
    </w:p>
    <w:p w14:paraId="162CFE49" w14:textId="6AF2843F" w:rsidR="00646BBF" w:rsidRPr="0004736F" w:rsidRDefault="003A5B4B" w:rsidP="0004736F">
      <w:r w:rsidRPr="0004736F">
        <w:t>Edito</w:t>
      </w:r>
      <w:r w:rsidR="00646BBF" w:rsidRPr="0004736F">
        <w:t>r</w:t>
      </w:r>
    </w:p>
    <w:p w14:paraId="5723EE7D" w14:textId="77777777" w:rsidR="00646BBF" w:rsidRPr="0004736F" w:rsidRDefault="00646BBF" w:rsidP="0004736F">
      <w:r w:rsidRPr="0004736F">
        <w:t>Terminal</w:t>
      </w:r>
    </w:p>
    <w:p w14:paraId="1881258D" w14:textId="2232A0EA" w:rsidR="00646BBF" w:rsidRPr="0004736F" w:rsidRDefault="003A5B4B" w:rsidP="0004736F">
      <w:r w:rsidRPr="0004736F">
        <w:t>Victor Reader</w:t>
      </w:r>
    </w:p>
    <w:p w14:paraId="4AF0D38B" w14:textId="79A77F06" w:rsidR="008A11FD" w:rsidRPr="0004736F" w:rsidRDefault="001E49B2" w:rsidP="0004736F">
      <w:r w:rsidRPr="0004736F">
        <w:t>Punktskrifts editor</w:t>
      </w:r>
    </w:p>
    <w:p w14:paraId="2D8A5A88" w14:textId="5A3E6126" w:rsidR="00646BBF" w:rsidRPr="0004736F" w:rsidRDefault="00DB3DBE" w:rsidP="0004736F">
      <w:r w:rsidRPr="0004736F">
        <w:t>F</w:t>
      </w:r>
      <w:r w:rsidR="00FA0A6D" w:rsidRPr="0004736F">
        <w:t>ilutforsker</w:t>
      </w:r>
    </w:p>
    <w:p w14:paraId="2FBFD1BF" w14:textId="77777777" w:rsidR="00646BBF" w:rsidRPr="0004736F" w:rsidRDefault="00646BBF" w:rsidP="0004736F">
      <w:r w:rsidRPr="0004736F">
        <w:t>Kalkulator</w:t>
      </w:r>
    </w:p>
    <w:p w14:paraId="6CDE6B05" w14:textId="240F826D" w:rsidR="00646BBF" w:rsidRPr="0004736F" w:rsidRDefault="00CC02D6" w:rsidP="0004736F">
      <w:r w:rsidRPr="0004736F">
        <w:t xml:space="preserve">Dato og </w:t>
      </w:r>
      <w:r w:rsidR="00FA0A6D" w:rsidRPr="0004736F">
        <w:t>tid</w:t>
      </w:r>
    </w:p>
    <w:p w14:paraId="2BBC8878" w14:textId="77777777" w:rsidR="00646BBF" w:rsidRPr="0004736F" w:rsidRDefault="00646BBF" w:rsidP="0004736F">
      <w:r w:rsidRPr="0004736F">
        <w:t>Innstillinger</w:t>
      </w:r>
    </w:p>
    <w:p w14:paraId="7ACC1B90" w14:textId="1E6689A6" w:rsidR="00646BBF" w:rsidRPr="0004736F" w:rsidRDefault="00FA0A6D" w:rsidP="0004736F">
      <w:r w:rsidRPr="0004736F">
        <w:t>Online</w:t>
      </w:r>
      <w:r w:rsidR="00646BBF" w:rsidRPr="0004736F">
        <w:t xml:space="preserve"> tjenester</w:t>
      </w:r>
    </w:p>
    <w:p w14:paraId="034A5775" w14:textId="3D8BEA31" w:rsidR="00646BBF" w:rsidRPr="0004736F" w:rsidRDefault="00646BBF" w:rsidP="0004736F">
      <w:r w:rsidRPr="0004736F">
        <w:t>Bruk</w:t>
      </w:r>
      <w:r w:rsidR="00FA0A6D" w:rsidRPr="0004736F">
        <w:t>erhåndbok</w:t>
      </w:r>
    </w:p>
    <w:p w14:paraId="5609C598" w14:textId="6F84C31F" w:rsidR="00646BBF" w:rsidRPr="0004736F" w:rsidRDefault="00E50340" w:rsidP="0004736F">
      <w:r w:rsidRPr="0004736F">
        <w:t>s</w:t>
      </w:r>
      <w:r w:rsidR="00FA0A6D" w:rsidRPr="0004736F">
        <w:t>lå</w:t>
      </w:r>
      <w:r w:rsidRPr="0004736F">
        <w:t xml:space="preserve"> av</w:t>
      </w:r>
    </w:p>
    <w:p w14:paraId="4FEE4ADC" w14:textId="533E67DC" w:rsidR="00646BBF" w:rsidRPr="0004736F" w:rsidRDefault="00680D5D" w:rsidP="0004736F">
      <w:r w:rsidRPr="0004736F">
        <w:t>Trykk på Forrige eller Neste tommeltast for å bla gjennom listen til menyelementet du ønsker. Trykk deretter Enter eller en markørruting</w:t>
      </w:r>
      <w:r w:rsidR="00FA0A6D" w:rsidRPr="0004736F">
        <w:t>s</w:t>
      </w:r>
      <w:r w:rsidRPr="0004736F">
        <w:t>tast for å få tilgang til den.</w:t>
      </w:r>
    </w:p>
    <w:p w14:paraId="03BAC752" w14:textId="1979AC60" w:rsidR="00646BBF" w:rsidRPr="0004736F" w:rsidRDefault="0077572F" w:rsidP="0004736F">
      <w:r w:rsidRPr="0004736F">
        <w:t xml:space="preserve">Du kan gå tilbake til hovedmenyen når som helst ved å trykke på Windows-tasten, Hjem-knappen eller Ctrl + </w:t>
      </w:r>
      <w:r w:rsidR="001E49B2" w:rsidRPr="0004736F">
        <w:t>FN</w:t>
      </w:r>
      <w:r w:rsidRPr="0004736F">
        <w:t xml:space="preserve"> + H på tastaturet.</w:t>
      </w:r>
    </w:p>
    <w:p w14:paraId="2F7D4FC2" w14:textId="77777777" w:rsidR="00646BBF" w:rsidRPr="0004736F" w:rsidRDefault="00646BBF" w:rsidP="00581D48">
      <w:pPr>
        <w:pStyle w:val="Overskrift2"/>
      </w:pPr>
      <w:bookmarkStart w:id="16" w:name="_Toc206756732"/>
      <w:r w:rsidRPr="0004736F">
        <w:t>Panorere tekst på leselisten</w:t>
      </w:r>
      <w:bookmarkEnd w:id="16"/>
    </w:p>
    <w:p w14:paraId="75699D70" w14:textId="46BAAC51" w:rsidR="00646BBF" w:rsidRPr="0004736F" w:rsidRDefault="00646BBF" w:rsidP="0004736F">
      <w:r w:rsidRPr="0004736F">
        <w:t>Ofte er teksten på leselisten for lang til å få plass på en enkelt linje. For å lese hele setningen, bla eller "panorer" teksten f</w:t>
      </w:r>
      <w:r w:rsidR="00FA0A6D" w:rsidRPr="0004736F">
        <w:t>rem</w:t>
      </w:r>
      <w:r w:rsidRPr="0004736F">
        <w:t xml:space="preserve"> eller tilbake ved å trykke på venstre og høyre tommeltast på Mantis. Venstre og høyre tommeltast er den andre og</w:t>
      </w:r>
      <w:r w:rsidR="00624812" w:rsidRPr="0004736F">
        <w:t xml:space="preserve"> fjerde</w:t>
      </w:r>
      <w:r w:rsidRPr="0004736F">
        <w:t xml:space="preserve"> knappen på forkanten av enheten. </w:t>
      </w:r>
    </w:p>
    <w:p w14:paraId="6FC9DB54" w14:textId="77777777" w:rsidR="00646BBF" w:rsidRPr="0004736F" w:rsidRDefault="00646BBF" w:rsidP="00581D48">
      <w:pPr>
        <w:pStyle w:val="Overskrift2"/>
      </w:pPr>
      <w:bookmarkStart w:id="17" w:name="_Toc206756733"/>
      <w:r w:rsidRPr="0004736F">
        <w:t>Bruke kontekstmenyen for tilleggsfunksjoner</w:t>
      </w:r>
      <w:bookmarkEnd w:id="17"/>
    </w:p>
    <w:p w14:paraId="2DF01948" w14:textId="54990898" w:rsidR="00646BBF" w:rsidRPr="0004736F" w:rsidRDefault="00AC59CD" w:rsidP="0004736F">
      <w:r w:rsidRPr="0004736F">
        <w:t>Kontekstmenyen er en spesiell meny som er tilgjengelig fra nesten overalt på enheten. Den tilbyr nyttige kontekstuelle funksjoner som er relevante for det du gjør på Mantis for øyeblikket. Tenk på det som kontekstmenyen på en PC (menyen du får når du høyreklikker med musen). Hvis du leter etter en bestemt handling, eller bare har glemt snarveien, er sjansen stor for at den kan bli funnet i kontekstmenyen.</w:t>
      </w:r>
    </w:p>
    <w:p w14:paraId="6F06AB0E" w14:textId="0B8DAD0B" w:rsidR="00646BBF" w:rsidRPr="0004736F" w:rsidRDefault="00E35A47" w:rsidP="0004736F">
      <w:r w:rsidRPr="0004736F">
        <w:t xml:space="preserve">For å aktivere hurtigmenyen, trykk Ctrl + M. En meny åpnes med en liste over handlinger du kan utføre i det aktuelle øyeblikket. Bla gjennom menyen til ønsket handling og trykk Enter eller en markørrutingstast. </w:t>
      </w:r>
    </w:p>
    <w:p w14:paraId="6DDD385C" w14:textId="46CA4427" w:rsidR="00646BBF" w:rsidRPr="0004736F" w:rsidRDefault="00100621" w:rsidP="0004736F">
      <w:r w:rsidRPr="0004736F">
        <w:lastRenderedPageBreak/>
        <w:t xml:space="preserve">Trykk på </w:t>
      </w:r>
      <w:r w:rsidR="001E49B2" w:rsidRPr="0004736F">
        <w:t>ESC</w:t>
      </w:r>
      <w:r w:rsidRPr="0004736F">
        <w:t xml:space="preserve"> for å gå ut av kontekstmenyen.</w:t>
      </w:r>
    </w:p>
    <w:p w14:paraId="5AC8206D" w14:textId="77777777" w:rsidR="00646BBF" w:rsidRPr="0004736F" w:rsidRDefault="00646BBF" w:rsidP="00581D48">
      <w:pPr>
        <w:pStyle w:val="Overskrift2"/>
      </w:pPr>
      <w:bookmarkStart w:id="18" w:name="_Toc206756734"/>
      <w:r w:rsidRPr="0004736F">
        <w:t>Navigere etter første bokstaver i ord</w:t>
      </w:r>
      <w:bookmarkEnd w:id="18"/>
    </w:p>
    <w:p w14:paraId="4A90CAF1" w14:textId="77777777" w:rsidR="00646BBF" w:rsidRPr="0004736F" w:rsidRDefault="00646BBF" w:rsidP="0004736F">
      <w:r w:rsidRPr="0004736F">
        <w:t xml:space="preserve">Mesteparten av tiden kan du hoppe til et element i en meny ved å skrive inn den første bokstaven i det elementet. Hvis du gjør det, flyttes fokuset automatisk til det første elementet i listen som begynner med den bokstaven. Hvis du skriver inn den samme bokstaven to ganger, flyttes fokus til det andre elementet i listen som starter med den bokstaven, og så videre. </w:t>
      </w:r>
    </w:p>
    <w:p w14:paraId="2FC6551F" w14:textId="61F15F5D" w:rsidR="00646BBF" w:rsidRPr="0004736F" w:rsidRDefault="00E35A47" w:rsidP="0004736F">
      <w:r w:rsidRPr="0004736F">
        <w:t>For eksempel, for å komme til Innstillinger-menyen på Mantis, skriv bokstaven "</w:t>
      </w:r>
      <w:r w:rsidR="00AE79CE" w:rsidRPr="0004736F">
        <w:t>I</w:t>
      </w:r>
      <w:r w:rsidRPr="0004736F">
        <w:t>" på tastaturet.</w:t>
      </w:r>
    </w:p>
    <w:p w14:paraId="66BC4A5F" w14:textId="4B8BCB22" w:rsidR="00646BBF" w:rsidRPr="0004736F" w:rsidRDefault="00CB7B27" w:rsidP="00581D48">
      <w:pPr>
        <w:pStyle w:val="Overskrift2"/>
      </w:pPr>
      <w:bookmarkStart w:id="19" w:name="_Toc206756735"/>
      <w:r w:rsidRPr="0004736F">
        <w:t>B</w:t>
      </w:r>
      <w:r w:rsidR="00E35A47" w:rsidRPr="0004736F">
        <w:t>ruke punktskriftmetoden til å skrive</w:t>
      </w:r>
      <w:bookmarkEnd w:id="19"/>
    </w:p>
    <w:p w14:paraId="607DFC9F" w14:textId="68D79B7A" w:rsidR="00646BBF" w:rsidRPr="0004736F" w:rsidRDefault="000D153D" w:rsidP="0004736F">
      <w:r w:rsidRPr="0004736F">
        <w:t>Selv om Mantis kommer med et standard tastatur, er det fortsatt mulig å bytte til et tastatur i Perkins-stil, som bruker A, S, D, F, J, K, L</w:t>
      </w:r>
      <w:r w:rsidR="00AE79CE" w:rsidRPr="0004736F">
        <w:t>, ø</w:t>
      </w:r>
      <w:r w:rsidRPr="0004736F">
        <w:t xml:space="preserve"> tastene. Med dette oppføringsskjemaet representerer hver av disse tastene </w:t>
      </w:r>
      <w:proofErr w:type="gramStart"/>
      <w:r w:rsidRPr="0004736F">
        <w:t>en p</w:t>
      </w:r>
      <w:r w:rsidR="00AE79CE" w:rsidRPr="0004736F">
        <w:t>unkt</w:t>
      </w:r>
      <w:proofErr w:type="gramEnd"/>
      <w:r w:rsidRPr="0004736F">
        <w:t xml:space="preserve"> i punktskriftcellen til datapunktskrift, som har åtte p</w:t>
      </w:r>
      <w:r w:rsidR="00AE79CE" w:rsidRPr="0004736F">
        <w:t>unkt</w:t>
      </w:r>
      <w:r w:rsidRPr="0004736F">
        <w:t>, som vist i tabell 1.</w:t>
      </w:r>
    </w:p>
    <w:p w14:paraId="5C513EFF" w14:textId="37DCFDB3" w:rsidR="00646BBF" w:rsidRPr="0004736F" w:rsidRDefault="00646BBF" w:rsidP="0004736F">
      <w:r w:rsidRPr="0004736F">
        <w:t xml:space="preserve">Bord </w:t>
      </w:r>
      <w:r w:rsidRPr="0004736F">
        <w:fldChar w:fldCharType="begin"/>
      </w:r>
      <w:r w:rsidRPr="0004736F">
        <w:instrText xml:space="preserve"> SEQ Table \* ARABIC </w:instrText>
      </w:r>
      <w:r w:rsidRPr="0004736F">
        <w:fldChar w:fldCharType="separate"/>
      </w:r>
      <w:r w:rsidR="009B093B">
        <w:rPr>
          <w:noProof/>
        </w:rPr>
        <w:t>1</w:t>
      </w:r>
      <w:r w:rsidRPr="0004736F">
        <w:fldChar w:fldCharType="end"/>
      </w:r>
      <w:r w:rsidRPr="0004736F">
        <w:t>: Ekvivalenter fra tastatur til punktskrift</w:t>
      </w:r>
    </w:p>
    <w:tbl>
      <w:tblPr>
        <w:tblStyle w:val="Tabellrutenett"/>
        <w:tblW w:w="0" w:type="auto"/>
        <w:tblLook w:val="04A0" w:firstRow="1" w:lastRow="0" w:firstColumn="1" w:lastColumn="0" w:noHBand="0" w:noVBand="1"/>
      </w:tblPr>
      <w:tblGrid>
        <w:gridCol w:w="2100"/>
        <w:gridCol w:w="2100"/>
      </w:tblGrid>
      <w:tr w:rsidR="00646BBF" w:rsidRPr="0004736F" w14:paraId="38283A35" w14:textId="77777777" w:rsidTr="006F7D8B">
        <w:trPr>
          <w:trHeight w:val="366"/>
          <w:tblHeader/>
        </w:trPr>
        <w:tc>
          <w:tcPr>
            <w:tcW w:w="2100" w:type="dxa"/>
            <w:vAlign w:val="center"/>
          </w:tcPr>
          <w:p w14:paraId="33EA914F" w14:textId="40A80286" w:rsidR="00646BBF" w:rsidRPr="0004736F" w:rsidRDefault="00646BBF" w:rsidP="0004736F">
            <w:r w:rsidRPr="0004736F">
              <w:t xml:space="preserve"> Tastatur tast</w:t>
            </w:r>
          </w:p>
        </w:tc>
        <w:tc>
          <w:tcPr>
            <w:tcW w:w="2100" w:type="dxa"/>
            <w:vAlign w:val="center"/>
          </w:tcPr>
          <w:p w14:paraId="48D540EA" w14:textId="79D4B412" w:rsidR="00646BBF" w:rsidRPr="0004736F" w:rsidRDefault="00646BBF" w:rsidP="0004736F">
            <w:r w:rsidRPr="0004736F">
              <w:t xml:space="preserve">Punktskrift </w:t>
            </w:r>
            <w:r w:rsidR="00D35150" w:rsidRPr="0004736F">
              <w:t>punkt</w:t>
            </w:r>
          </w:p>
        </w:tc>
      </w:tr>
      <w:tr w:rsidR="00646BBF" w:rsidRPr="0004736F" w14:paraId="7166D38D" w14:textId="77777777" w:rsidTr="006F7D8B">
        <w:trPr>
          <w:trHeight w:val="366"/>
        </w:trPr>
        <w:tc>
          <w:tcPr>
            <w:tcW w:w="2100" w:type="dxa"/>
            <w:vAlign w:val="center"/>
          </w:tcPr>
          <w:p w14:paraId="7A4DDDFD" w14:textId="77777777" w:rsidR="00646BBF" w:rsidRPr="0004736F" w:rsidRDefault="00646BBF" w:rsidP="0004736F">
            <w:r w:rsidRPr="0004736F">
              <w:t>F</w:t>
            </w:r>
          </w:p>
        </w:tc>
        <w:tc>
          <w:tcPr>
            <w:tcW w:w="2100" w:type="dxa"/>
            <w:vAlign w:val="center"/>
          </w:tcPr>
          <w:p w14:paraId="184A31D7" w14:textId="77777777" w:rsidR="00646BBF" w:rsidRPr="0004736F" w:rsidRDefault="00646BBF" w:rsidP="0004736F">
            <w:r w:rsidRPr="0004736F">
              <w:t>1</w:t>
            </w:r>
          </w:p>
        </w:tc>
      </w:tr>
      <w:tr w:rsidR="00646BBF" w:rsidRPr="0004736F" w14:paraId="0F88C740" w14:textId="77777777" w:rsidTr="006F7D8B">
        <w:trPr>
          <w:trHeight w:val="366"/>
        </w:trPr>
        <w:tc>
          <w:tcPr>
            <w:tcW w:w="2100" w:type="dxa"/>
            <w:vAlign w:val="center"/>
          </w:tcPr>
          <w:p w14:paraId="10CECF3F" w14:textId="77777777" w:rsidR="00646BBF" w:rsidRPr="0004736F" w:rsidRDefault="00646BBF" w:rsidP="0004736F">
            <w:r w:rsidRPr="0004736F">
              <w:t>D</w:t>
            </w:r>
          </w:p>
        </w:tc>
        <w:tc>
          <w:tcPr>
            <w:tcW w:w="2100" w:type="dxa"/>
            <w:vAlign w:val="center"/>
          </w:tcPr>
          <w:p w14:paraId="68F163A6" w14:textId="77777777" w:rsidR="00646BBF" w:rsidRPr="0004736F" w:rsidRDefault="00646BBF" w:rsidP="0004736F">
            <w:r w:rsidRPr="0004736F">
              <w:t>2</w:t>
            </w:r>
          </w:p>
        </w:tc>
      </w:tr>
      <w:tr w:rsidR="00646BBF" w:rsidRPr="0004736F" w14:paraId="78AD0523" w14:textId="77777777" w:rsidTr="006F7D8B">
        <w:trPr>
          <w:trHeight w:val="366"/>
        </w:trPr>
        <w:tc>
          <w:tcPr>
            <w:tcW w:w="2100" w:type="dxa"/>
            <w:vAlign w:val="center"/>
          </w:tcPr>
          <w:p w14:paraId="0D50A3F7" w14:textId="77777777" w:rsidR="00646BBF" w:rsidRPr="0004736F" w:rsidRDefault="00646BBF" w:rsidP="0004736F">
            <w:r w:rsidRPr="0004736F">
              <w:t>S</w:t>
            </w:r>
          </w:p>
        </w:tc>
        <w:tc>
          <w:tcPr>
            <w:tcW w:w="2100" w:type="dxa"/>
            <w:vAlign w:val="center"/>
          </w:tcPr>
          <w:p w14:paraId="69AEF9AB" w14:textId="77777777" w:rsidR="00646BBF" w:rsidRPr="0004736F" w:rsidRDefault="00646BBF" w:rsidP="0004736F">
            <w:r w:rsidRPr="0004736F">
              <w:t>3</w:t>
            </w:r>
          </w:p>
        </w:tc>
      </w:tr>
      <w:tr w:rsidR="00646BBF" w:rsidRPr="0004736F" w14:paraId="1942922B" w14:textId="77777777" w:rsidTr="006F7D8B">
        <w:trPr>
          <w:trHeight w:val="366"/>
        </w:trPr>
        <w:tc>
          <w:tcPr>
            <w:tcW w:w="2100" w:type="dxa"/>
            <w:vAlign w:val="center"/>
          </w:tcPr>
          <w:p w14:paraId="20AAFEC3" w14:textId="77777777" w:rsidR="00646BBF" w:rsidRPr="0004736F" w:rsidRDefault="00646BBF" w:rsidP="0004736F">
            <w:r w:rsidRPr="0004736F">
              <w:t>J</w:t>
            </w:r>
          </w:p>
        </w:tc>
        <w:tc>
          <w:tcPr>
            <w:tcW w:w="2100" w:type="dxa"/>
            <w:vAlign w:val="center"/>
          </w:tcPr>
          <w:p w14:paraId="5AFC39CF" w14:textId="77777777" w:rsidR="00646BBF" w:rsidRPr="0004736F" w:rsidRDefault="00646BBF" w:rsidP="0004736F">
            <w:r w:rsidRPr="0004736F">
              <w:t>4</w:t>
            </w:r>
          </w:p>
        </w:tc>
      </w:tr>
      <w:tr w:rsidR="00646BBF" w:rsidRPr="0004736F" w14:paraId="01EC1ABB" w14:textId="77777777" w:rsidTr="006F7D8B">
        <w:trPr>
          <w:trHeight w:val="366"/>
        </w:trPr>
        <w:tc>
          <w:tcPr>
            <w:tcW w:w="2100" w:type="dxa"/>
            <w:vAlign w:val="center"/>
          </w:tcPr>
          <w:p w14:paraId="29EE388A" w14:textId="77777777" w:rsidR="00646BBF" w:rsidRPr="0004736F" w:rsidRDefault="00646BBF" w:rsidP="0004736F">
            <w:r w:rsidRPr="0004736F">
              <w:t>K</w:t>
            </w:r>
          </w:p>
        </w:tc>
        <w:tc>
          <w:tcPr>
            <w:tcW w:w="2100" w:type="dxa"/>
            <w:vAlign w:val="center"/>
          </w:tcPr>
          <w:p w14:paraId="32FBD376" w14:textId="77777777" w:rsidR="00646BBF" w:rsidRPr="0004736F" w:rsidRDefault="00646BBF" w:rsidP="0004736F">
            <w:r w:rsidRPr="0004736F">
              <w:t>5</w:t>
            </w:r>
          </w:p>
        </w:tc>
      </w:tr>
      <w:tr w:rsidR="00646BBF" w:rsidRPr="0004736F" w14:paraId="17C6F05E" w14:textId="77777777" w:rsidTr="006F7D8B">
        <w:trPr>
          <w:trHeight w:val="366"/>
        </w:trPr>
        <w:tc>
          <w:tcPr>
            <w:tcW w:w="2100" w:type="dxa"/>
            <w:vAlign w:val="center"/>
          </w:tcPr>
          <w:p w14:paraId="59CA28A3" w14:textId="77777777" w:rsidR="00646BBF" w:rsidRPr="0004736F" w:rsidRDefault="00646BBF" w:rsidP="0004736F">
            <w:r w:rsidRPr="0004736F">
              <w:t>L</w:t>
            </w:r>
          </w:p>
        </w:tc>
        <w:tc>
          <w:tcPr>
            <w:tcW w:w="2100" w:type="dxa"/>
            <w:vAlign w:val="center"/>
          </w:tcPr>
          <w:p w14:paraId="3B85D19B" w14:textId="77777777" w:rsidR="00646BBF" w:rsidRPr="0004736F" w:rsidRDefault="00646BBF" w:rsidP="0004736F">
            <w:r w:rsidRPr="0004736F">
              <w:t>6</w:t>
            </w:r>
          </w:p>
        </w:tc>
      </w:tr>
      <w:tr w:rsidR="00646BBF" w:rsidRPr="0004736F" w14:paraId="1D81C3ED" w14:textId="77777777" w:rsidTr="006F7D8B">
        <w:trPr>
          <w:trHeight w:val="366"/>
        </w:trPr>
        <w:tc>
          <w:tcPr>
            <w:tcW w:w="2100" w:type="dxa"/>
            <w:vAlign w:val="center"/>
          </w:tcPr>
          <w:p w14:paraId="45FFFD72" w14:textId="70BA983D" w:rsidR="00646BBF" w:rsidRPr="0004736F" w:rsidRDefault="00715F83" w:rsidP="0004736F">
            <w:r w:rsidRPr="0004736F">
              <w:t>A</w:t>
            </w:r>
          </w:p>
        </w:tc>
        <w:tc>
          <w:tcPr>
            <w:tcW w:w="2100" w:type="dxa"/>
            <w:vAlign w:val="center"/>
          </w:tcPr>
          <w:p w14:paraId="08AADA34" w14:textId="77777777" w:rsidR="00646BBF" w:rsidRPr="0004736F" w:rsidRDefault="00646BBF" w:rsidP="0004736F">
            <w:r w:rsidRPr="0004736F">
              <w:t>7</w:t>
            </w:r>
          </w:p>
        </w:tc>
      </w:tr>
      <w:tr w:rsidR="00646BBF" w:rsidRPr="0004736F" w14:paraId="5DC6E25B" w14:textId="77777777" w:rsidTr="006F7D8B">
        <w:trPr>
          <w:trHeight w:val="366"/>
        </w:trPr>
        <w:tc>
          <w:tcPr>
            <w:tcW w:w="2100" w:type="dxa"/>
            <w:vAlign w:val="center"/>
          </w:tcPr>
          <w:p w14:paraId="16461612" w14:textId="65BBEA30" w:rsidR="00646BBF" w:rsidRPr="0004736F" w:rsidRDefault="00715F83" w:rsidP="0004736F">
            <w:r w:rsidRPr="0004736F">
              <w:t>Ø</w:t>
            </w:r>
          </w:p>
        </w:tc>
        <w:tc>
          <w:tcPr>
            <w:tcW w:w="2100" w:type="dxa"/>
            <w:vAlign w:val="center"/>
          </w:tcPr>
          <w:p w14:paraId="19C96225" w14:textId="77777777" w:rsidR="00646BBF" w:rsidRPr="0004736F" w:rsidRDefault="00646BBF" w:rsidP="0004736F">
            <w:r w:rsidRPr="0004736F">
              <w:t>8</w:t>
            </w:r>
          </w:p>
        </w:tc>
      </w:tr>
    </w:tbl>
    <w:p w14:paraId="31E6B0C0" w14:textId="77777777" w:rsidR="00646BBF" w:rsidRPr="0004736F" w:rsidRDefault="00646BBF" w:rsidP="0004736F"/>
    <w:p w14:paraId="36DF97D4" w14:textId="701FD7D8" w:rsidR="00D25829" w:rsidRPr="0004736F" w:rsidRDefault="00D25829" w:rsidP="0004736F">
      <w:r w:rsidRPr="0004736F">
        <w:t xml:space="preserve">Vær oppmerksom på at bokstavene kan variere, avhengig av gjeldende tastaturoppsett. </w:t>
      </w:r>
    </w:p>
    <w:p w14:paraId="7A177A9B" w14:textId="08759B1C" w:rsidR="00646BBF" w:rsidRPr="0004736F" w:rsidRDefault="007A2E65" w:rsidP="0004736F">
      <w:r w:rsidRPr="0004736F">
        <w:t xml:space="preserve">Trykk på F12 for å veksle mellom standard tastaturoppføring og punktskrift. Det gis et varsel som angir hvilken inndatametode som er i bruk. </w:t>
      </w:r>
    </w:p>
    <w:p w14:paraId="71C789BC" w14:textId="77777777" w:rsidR="00646BBF" w:rsidRPr="0004736F" w:rsidRDefault="00646BBF" w:rsidP="00581D48">
      <w:pPr>
        <w:pStyle w:val="Overskrift2"/>
      </w:pPr>
      <w:bookmarkStart w:id="20" w:name="_Toc206756736"/>
      <w:r w:rsidRPr="0004736F">
        <w:t>Bruke snarveier/tastekombinasjoner for å navigere</w:t>
      </w:r>
      <w:bookmarkEnd w:id="20"/>
    </w:p>
    <w:p w14:paraId="0EFBF433" w14:textId="77777777" w:rsidR="00646BBF" w:rsidRPr="0004736F" w:rsidRDefault="00646BBF" w:rsidP="0004736F">
      <w:r w:rsidRPr="0004736F">
        <w:t xml:space="preserve">Som navnet tilsier, gjør snarveier, også kjent som tastekombinasjoner, det enkelt å raskt navigere gjennom en meny eller fil. </w:t>
      </w:r>
    </w:p>
    <w:p w14:paraId="72D40897" w14:textId="77777777" w:rsidR="00646BBF" w:rsidRPr="0004736F" w:rsidRDefault="00646BBF" w:rsidP="0004736F">
      <w:r w:rsidRPr="0004736F">
        <w:t>De mest brukte snarveiene på Mantis Q40 er angitt i tabell 2.</w:t>
      </w:r>
    </w:p>
    <w:p w14:paraId="4B5A6E4F" w14:textId="77777777" w:rsidR="00646BBF" w:rsidRPr="0004736F" w:rsidRDefault="00646BBF" w:rsidP="0004736F">
      <w:r w:rsidRPr="0004736F">
        <w:t>Tabell 2: Tabell for snarvei/tastekombinasjon</w:t>
      </w:r>
    </w:p>
    <w:tbl>
      <w:tblPr>
        <w:tblStyle w:val="Tabellrutenett"/>
        <w:tblW w:w="0" w:type="auto"/>
        <w:tblLook w:val="04A0" w:firstRow="1" w:lastRow="0" w:firstColumn="1" w:lastColumn="0" w:noHBand="0" w:noVBand="1"/>
      </w:tblPr>
      <w:tblGrid>
        <w:gridCol w:w="4045"/>
        <w:gridCol w:w="4585"/>
      </w:tblGrid>
      <w:tr w:rsidR="00646BBF" w:rsidRPr="0004736F" w14:paraId="78839C49" w14:textId="77777777" w:rsidTr="00B26025">
        <w:trPr>
          <w:trHeight w:val="432"/>
          <w:tblHeader/>
        </w:trPr>
        <w:tc>
          <w:tcPr>
            <w:tcW w:w="4045" w:type="dxa"/>
            <w:vAlign w:val="center"/>
          </w:tcPr>
          <w:p w14:paraId="6746A470" w14:textId="77777777" w:rsidR="00646BBF" w:rsidRPr="0004736F" w:rsidRDefault="00646BBF" w:rsidP="0004736F">
            <w:r w:rsidRPr="0004736F">
              <w:lastRenderedPageBreak/>
              <w:t>Handling</w:t>
            </w:r>
          </w:p>
        </w:tc>
        <w:tc>
          <w:tcPr>
            <w:tcW w:w="4585" w:type="dxa"/>
            <w:vAlign w:val="center"/>
          </w:tcPr>
          <w:p w14:paraId="1C1F516E" w14:textId="77777777" w:rsidR="00646BBF" w:rsidRPr="0004736F" w:rsidRDefault="00646BBF" w:rsidP="0004736F">
            <w:r w:rsidRPr="0004736F">
              <w:t>Snarvei eller tastekombinasjon</w:t>
            </w:r>
          </w:p>
        </w:tc>
      </w:tr>
      <w:tr w:rsidR="00646BBF" w:rsidRPr="0004736F" w14:paraId="2CAE2975" w14:textId="77777777" w:rsidTr="00B26025">
        <w:trPr>
          <w:trHeight w:val="360"/>
        </w:trPr>
        <w:tc>
          <w:tcPr>
            <w:tcW w:w="4045" w:type="dxa"/>
            <w:vAlign w:val="center"/>
          </w:tcPr>
          <w:p w14:paraId="6C0F869E" w14:textId="22CC3F24" w:rsidR="00646BBF" w:rsidRPr="0004736F" w:rsidRDefault="001F7D19" w:rsidP="0004736F">
            <w:r w:rsidRPr="0004736F">
              <w:t>Aktiver valgt element</w:t>
            </w:r>
          </w:p>
        </w:tc>
        <w:tc>
          <w:tcPr>
            <w:tcW w:w="4585" w:type="dxa"/>
            <w:vAlign w:val="center"/>
          </w:tcPr>
          <w:p w14:paraId="2AAC3D08" w14:textId="109F03E0" w:rsidR="00646BBF" w:rsidRPr="0004736F" w:rsidRDefault="00680D5D" w:rsidP="0004736F">
            <w:r w:rsidRPr="0004736F">
              <w:t>Enter- eller markørrutingstast</w:t>
            </w:r>
          </w:p>
        </w:tc>
      </w:tr>
      <w:tr w:rsidR="00646BBF" w:rsidRPr="0004736F" w14:paraId="731B1F13" w14:textId="77777777" w:rsidTr="00B26025">
        <w:trPr>
          <w:trHeight w:val="360"/>
        </w:trPr>
        <w:tc>
          <w:tcPr>
            <w:tcW w:w="4045" w:type="dxa"/>
            <w:vAlign w:val="center"/>
          </w:tcPr>
          <w:p w14:paraId="30794745" w14:textId="6321C892" w:rsidR="00646BBF" w:rsidRPr="0004736F" w:rsidRDefault="001E49B2" w:rsidP="0004736F">
            <w:r w:rsidRPr="0004736F">
              <w:t>ESC</w:t>
            </w:r>
            <w:r w:rsidR="00646BBF" w:rsidRPr="0004736F">
              <w:t xml:space="preserve"> eller tilbake</w:t>
            </w:r>
          </w:p>
        </w:tc>
        <w:tc>
          <w:tcPr>
            <w:tcW w:w="4585" w:type="dxa"/>
            <w:vAlign w:val="center"/>
          </w:tcPr>
          <w:p w14:paraId="37AFECC5" w14:textId="470F55E6" w:rsidR="00646BBF" w:rsidRPr="0004736F" w:rsidRDefault="001E49B2" w:rsidP="0004736F">
            <w:r w:rsidRPr="0004736F">
              <w:t>ESC</w:t>
            </w:r>
          </w:p>
        </w:tc>
      </w:tr>
      <w:tr w:rsidR="00646BBF" w:rsidRPr="0004736F" w14:paraId="5B743E83" w14:textId="77777777" w:rsidTr="00B26025">
        <w:trPr>
          <w:trHeight w:val="360"/>
        </w:trPr>
        <w:tc>
          <w:tcPr>
            <w:tcW w:w="4045" w:type="dxa"/>
            <w:vAlign w:val="center"/>
          </w:tcPr>
          <w:p w14:paraId="7284101D" w14:textId="77777777" w:rsidR="00646BBF" w:rsidRPr="0004736F" w:rsidRDefault="00646BBF" w:rsidP="0004736F">
            <w:r w:rsidRPr="0004736F">
              <w:t>Forrige element</w:t>
            </w:r>
          </w:p>
        </w:tc>
        <w:tc>
          <w:tcPr>
            <w:tcW w:w="4585" w:type="dxa"/>
            <w:vAlign w:val="center"/>
          </w:tcPr>
          <w:p w14:paraId="4F6B1E3F" w14:textId="49EFDBE1" w:rsidR="00646BBF" w:rsidRPr="0004736F" w:rsidRDefault="00E35A47" w:rsidP="0004736F">
            <w:r w:rsidRPr="0004736F">
              <w:t>Pil opp eller forrige tommeltast</w:t>
            </w:r>
          </w:p>
        </w:tc>
      </w:tr>
      <w:tr w:rsidR="00646BBF" w:rsidRPr="0004736F" w14:paraId="25AB248B" w14:textId="77777777" w:rsidTr="00B26025">
        <w:trPr>
          <w:trHeight w:val="360"/>
        </w:trPr>
        <w:tc>
          <w:tcPr>
            <w:tcW w:w="4045" w:type="dxa"/>
            <w:vAlign w:val="center"/>
          </w:tcPr>
          <w:p w14:paraId="158F0973" w14:textId="77777777" w:rsidR="00646BBF" w:rsidRPr="0004736F" w:rsidRDefault="00646BBF" w:rsidP="0004736F">
            <w:r w:rsidRPr="0004736F">
              <w:t>Neste element</w:t>
            </w:r>
          </w:p>
        </w:tc>
        <w:tc>
          <w:tcPr>
            <w:tcW w:w="4585" w:type="dxa"/>
            <w:vAlign w:val="center"/>
          </w:tcPr>
          <w:p w14:paraId="2B6A3CCC" w14:textId="11D33197" w:rsidR="00646BBF" w:rsidRPr="0004736F" w:rsidRDefault="00E35A47" w:rsidP="0004736F">
            <w:r w:rsidRPr="0004736F">
              <w:t>Pil ned eller Neste tommeltast</w:t>
            </w:r>
          </w:p>
        </w:tc>
      </w:tr>
      <w:tr w:rsidR="00646BBF" w:rsidRPr="0004736F" w14:paraId="014F06D5" w14:textId="77777777" w:rsidTr="00B26025">
        <w:trPr>
          <w:trHeight w:val="360"/>
        </w:trPr>
        <w:tc>
          <w:tcPr>
            <w:tcW w:w="4045" w:type="dxa"/>
            <w:vAlign w:val="center"/>
          </w:tcPr>
          <w:p w14:paraId="31A5B872" w14:textId="77777777" w:rsidR="00646BBF" w:rsidRPr="0004736F" w:rsidRDefault="00646BBF" w:rsidP="0004736F">
            <w:r w:rsidRPr="0004736F">
              <w:t>Hoppe til et element i en liste</w:t>
            </w:r>
          </w:p>
        </w:tc>
        <w:tc>
          <w:tcPr>
            <w:tcW w:w="4585" w:type="dxa"/>
            <w:vAlign w:val="center"/>
          </w:tcPr>
          <w:p w14:paraId="3DA1BFFC" w14:textId="77777777" w:rsidR="00646BBF" w:rsidRPr="0004736F" w:rsidRDefault="00646BBF" w:rsidP="0004736F">
            <w:r w:rsidRPr="0004736F">
              <w:t>Skriv inn den første bokstaven i elementet eller appen</w:t>
            </w:r>
          </w:p>
        </w:tc>
      </w:tr>
      <w:tr w:rsidR="00646BBF" w:rsidRPr="0004736F" w14:paraId="26419270" w14:textId="77777777" w:rsidTr="00B26025">
        <w:trPr>
          <w:trHeight w:val="360"/>
        </w:trPr>
        <w:tc>
          <w:tcPr>
            <w:tcW w:w="4045" w:type="dxa"/>
            <w:vAlign w:val="center"/>
          </w:tcPr>
          <w:p w14:paraId="4FC5DC84" w14:textId="6E222214" w:rsidR="00646BBF" w:rsidRPr="0004736F" w:rsidRDefault="001F7D19" w:rsidP="0004736F">
            <w:r w:rsidRPr="0004736F">
              <w:t>Panorer til venstre eller høyre</w:t>
            </w:r>
          </w:p>
        </w:tc>
        <w:tc>
          <w:tcPr>
            <w:tcW w:w="4585" w:type="dxa"/>
            <w:vAlign w:val="center"/>
          </w:tcPr>
          <w:p w14:paraId="74A98433" w14:textId="77777777" w:rsidR="00646BBF" w:rsidRPr="0004736F" w:rsidRDefault="00646BBF" w:rsidP="0004736F">
            <w:r w:rsidRPr="0004736F">
              <w:t>Venstre eller høyre tommeltast</w:t>
            </w:r>
          </w:p>
        </w:tc>
      </w:tr>
      <w:tr w:rsidR="00646BBF" w:rsidRPr="0004736F" w14:paraId="5424681C" w14:textId="77777777" w:rsidTr="00B26025">
        <w:trPr>
          <w:trHeight w:val="360"/>
        </w:trPr>
        <w:tc>
          <w:tcPr>
            <w:tcW w:w="4045" w:type="dxa"/>
            <w:vAlign w:val="center"/>
          </w:tcPr>
          <w:p w14:paraId="3C9B9A8B" w14:textId="77777777" w:rsidR="00646BBF" w:rsidRPr="0004736F" w:rsidRDefault="00646BBF" w:rsidP="0004736F">
            <w:r w:rsidRPr="0004736F">
              <w:t>Gå til toppen</w:t>
            </w:r>
          </w:p>
        </w:tc>
        <w:tc>
          <w:tcPr>
            <w:tcW w:w="4585" w:type="dxa"/>
            <w:vAlign w:val="center"/>
          </w:tcPr>
          <w:p w14:paraId="3884A7C1" w14:textId="76CDF43B" w:rsidR="00646BBF" w:rsidRPr="0004736F" w:rsidRDefault="00646BBF" w:rsidP="0004736F">
            <w:r w:rsidRPr="0004736F">
              <w:t xml:space="preserve">Ctrl + </w:t>
            </w:r>
            <w:r w:rsidR="001E49B2" w:rsidRPr="0004736F">
              <w:t>FN</w:t>
            </w:r>
            <w:r w:rsidRPr="0004736F">
              <w:t xml:space="preserve"> + Pil venstre</w:t>
            </w:r>
          </w:p>
        </w:tc>
      </w:tr>
      <w:tr w:rsidR="00646BBF" w:rsidRPr="0004736F" w14:paraId="77111870" w14:textId="77777777" w:rsidTr="00B26025">
        <w:trPr>
          <w:trHeight w:val="360"/>
        </w:trPr>
        <w:tc>
          <w:tcPr>
            <w:tcW w:w="4045" w:type="dxa"/>
            <w:vAlign w:val="center"/>
          </w:tcPr>
          <w:p w14:paraId="13BAE193" w14:textId="77777777" w:rsidR="00646BBF" w:rsidRPr="0004736F" w:rsidRDefault="00646BBF" w:rsidP="0004736F">
            <w:r w:rsidRPr="0004736F">
              <w:t>Gå til bunnen</w:t>
            </w:r>
          </w:p>
        </w:tc>
        <w:tc>
          <w:tcPr>
            <w:tcW w:w="4585" w:type="dxa"/>
            <w:vAlign w:val="center"/>
          </w:tcPr>
          <w:p w14:paraId="036C915C" w14:textId="5882853F" w:rsidR="00646BBF" w:rsidRPr="0004736F" w:rsidRDefault="00646BBF" w:rsidP="0004736F">
            <w:r w:rsidRPr="0004736F">
              <w:t xml:space="preserve">Ctrl + </w:t>
            </w:r>
            <w:r w:rsidR="00402E3A" w:rsidRPr="0004736F">
              <w:t>FN</w:t>
            </w:r>
            <w:r w:rsidRPr="0004736F">
              <w:t xml:space="preserve"> + Pil høyre</w:t>
            </w:r>
          </w:p>
        </w:tc>
      </w:tr>
      <w:tr w:rsidR="00646BBF" w:rsidRPr="0004736F" w14:paraId="625E9DB7" w14:textId="77777777" w:rsidTr="00B26025">
        <w:trPr>
          <w:trHeight w:val="360"/>
        </w:trPr>
        <w:tc>
          <w:tcPr>
            <w:tcW w:w="4045" w:type="dxa"/>
            <w:vAlign w:val="center"/>
          </w:tcPr>
          <w:p w14:paraId="65E36C5C" w14:textId="2E824A42" w:rsidR="00646BBF" w:rsidRPr="0004736F" w:rsidRDefault="00E35A47" w:rsidP="0004736F">
            <w:r w:rsidRPr="0004736F">
              <w:t>Veksle mellom punktskrift</w:t>
            </w:r>
          </w:p>
        </w:tc>
        <w:tc>
          <w:tcPr>
            <w:tcW w:w="4585" w:type="dxa"/>
            <w:vAlign w:val="center"/>
          </w:tcPr>
          <w:p w14:paraId="60C0E002" w14:textId="018C90BF" w:rsidR="00646BBF" w:rsidRPr="0004736F" w:rsidRDefault="007A2E65" w:rsidP="0004736F">
            <w:r w:rsidRPr="0004736F">
              <w:t xml:space="preserve">Ctrl + </w:t>
            </w:r>
            <w:r w:rsidR="00402E3A" w:rsidRPr="0004736F">
              <w:t>FN</w:t>
            </w:r>
            <w:r w:rsidRPr="0004736F">
              <w:t xml:space="preserve"> + G</w:t>
            </w:r>
          </w:p>
        </w:tc>
      </w:tr>
      <w:tr w:rsidR="00646BBF" w:rsidRPr="0004736F" w14:paraId="4BC6F316" w14:textId="77777777" w:rsidTr="00B26025">
        <w:trPr>
          <w:trHeight w:val="360"/>
        </w:trPr>
        <w:tc>
          <w:tcPr>
            <w:tcW w:w="4045" w:type="dxa"/>
            <w:vAlign w:val="center"/>
          </w:tcPr>
          <w:p w14:paraId="62D57262" w14:textId="49DACBB1" w:rsidR="00646BBF" w:rsidRPr="0004736F" w:rsidRDefault="001163B4" w:rsidP="0004736F">
            <w:r w:rsidRPr="0004736F">
              <w:t>Bytt språkprofil</w:t>
            </w:r>
          </w:p>
        </w:tc>
        <w:tc>
          <w:tcPr>
            <w:tcW w:w="4585" w:type="dxa"/>
            <w:vAlign w:val="center"/>
          </w:tcPr>
          <w:p w14:paraId="319211F0" w14:textId="03E210D6" w:rsidR="00646BBF" w:rsidRPr="0004736F" w:rsidRDefault="007A2E65" w:rsidP="0004736F">
            <w:r w:rsidRPr="0004736F">
              <w:t xml:space="preserve">Ctrl + </w:t>
            </w:r>
            <w:r w:rsidR="00402E3A" w:rsidRPr="0004736F">
              <w:t>FN</w:t>
            </w:r>
            <w:r w:rsidRPr="0004736F">
              <w:t xml:space="preserve"> + L</w:t>
            </w:r>
          </w:p>
        </w:tc>
      </w:tr>
      <w:tr w:rsidR="00891235" w:rsidRPr="0004736F" w14:paraId="11B63ED7" w14:textId="77777777" w:rsidTr="00B26025">
        <w:trPr>
          <w:trHeight w:val="360"/>
        </w:trPr>
        <w:tc>
          <w:tcPr>
            <w:tcW w:w="4045" w:type="dxa"/>
            <w:vAlign w:val="center"/>
          </w:tcPr>
          <w:p w14:paraId="080C841F" w14:textId="08399AC3" w:rsidR="00891235" w:rsidRPr="0004736F" w:rsidRDefault="00B26025" w:rsidP="0004736F">
            <w:r w:rsidRPr="0004736F">
              <w:t>Veksle tastaturoppsett</w:t>
            </w:r>
          </w:p>
        </w:tc>
        <w:tc>
          <w:tcPr>
            <w:tcW w:w="4585" w:type="dxa"/>
            <w:vAlign w:val="center"/>
          </w:tcPr>
          <w:p w14:paraId="63356024" w14:textId="14C27035" w:rsidR="00891235" w:rsidRPr="0004736F" w:rsidRDefault="00CD1AF9" w:rsidP="0004736F">
            <w:r w:rsidRPr="0004736F">
              <w:t xml:space="preserve">Ctrl + mellomrom </w:t>
            </w:r>
          </w:p>
        </w:tc>
      </w:tr>
      <w:tr w:rsidR="00646BBF" w:rsidRPr="0004736F" w14:paraId="19C4EC23" w14:textId="77777777" w:rsidTr="00B26025">
        <w:trPr>
          <w:trHeight w:val="360"/>
        </w:trPr>
        <w:tc>
          <w:tcPr>
            <w:tcW w:w="4045" w:type="dxa"/>
            <w:vAlign w:val="center"/>
          </w:tcPr>
          <w:p w14:paraId="2A687719" w14:textId="77777777" w:rsidR="00646BBF" w:rsidRPr="0004736F" w:rsidRDefault="00646BBF" w:rsidP="0004736F">
            <w:r w:rsidRPr="0004736F">
              <w:t>Batterinivå</w:t>
            </w:r>
          </w:p>
        </w:tc>
        <w:tc>
          <w:tcPr>
            <w:tcW w:w="4585" w:type="dxa"/>
            <w:vAlign w:val="center"/>
          </w:tcPr>
          <w:p w14:paraId="04ADC756" w14:textId="60C09A73" w:rsidR="00646BBF" w:rsidRPr="0004736F" w:rsidRDefault="007A2E65" w:rsidP="0004736F">
            <w:r w:rsidRPr="0004736F">
              <w:t xml:space="preserve">Ctrl + </w:t>
            </w:r>
            <w:r w:rsidR="00402E3A" w:rsidRPr="0004736F">
              <w:t>FN</w:t>
            </w:r>
            <w:r w:rsidRPr="0004736F">
              <w:t xml:space="preserve"> + P</w:t>
            </w:r>
          </w:p>
        </w:tc>
      </w:tr>
      <w:tr w:rsidR="00646BBF" w:rsidRPr="0004736F" w14:paraId="1C74F062" w14:textId="77777777" w:rsidTr="00B26025">
        <w:trPr>
          <w:trHeight w:val="360"/>
        </w:trPr>
        <w:tc>
          <w:tcPr>
            <w:tcW w:w="4045" w:type="dxa"/>
            <w:vAlign w:val="center"/>
          </w:tcPr>
          <w:p w14:paraId="32A3AF8A" w14:textId="77777777" w:rsidR="00646BBF" w:rsidRPr="0004736F" w:rsidRDefault="00646BBF" w:rsidP="0004736F">
            <w:r w:rsidRPr="0004736F">
              <w:t>Hurtigmenyen</w:t>
            </w:r>
          </w:p>
        </w:tc>
        <w:tc>
          <w:tcPr>
            <w:tcW w:w="4585" w:type="dxa"/>
            <w:vAlign w:val="center"/>
          </w:tcPr>
          <w:p w14:paraId="4C921D25" w14:textId="77777777" w:rsidR="00646BBF" w:rsidRPr="0004736F" w:rsidRDefault="00646BBF" w:rsidP="0004736F">
            <w:r w:rsidRPr="0004736F">
              <w:t>Ctrl + M</w:t>
            </w:r>
          </w:p>
        </w:tc>
      </w:tr>
      <w:tr w:rsidR="00646BBF" w:rsidRPr="0004736F" w14:paraId="604EE8AF" w14:textId="77777777" w:rsidTr="00B26025">
        <w:trPr>
          <w:trHeight w:val="360"/>
        </w:trPr>
        <w:tc>
          <w:tcPr>
            <w:tcW w:w="4045" w:type="dxa"/>
            <w:vAlign w:val="center"/>
          </w:tcPr>
          <w:p w14:paraId="4D368E35" w14:textId="77777777" w:rsidR="00646BBF" w:rsidRPr="0004736F" w:rsidRDefault="00646BBF" w:rsidP="0004736F">
            <w:r w:rsidRPr="0004736F">
              <w:t>Hovedmeny</w:t>
            </w:r>
          </w:p>
        </w:tc>
        <w:tc>
          <w:tcPr>
            <w:tcW w:w="4585" w:type="dxa"/>
            <w:vAlign w:val="center"/>
          </w:tcPr>
          <w:p w14:paraId="40FA6058" w14:textId="68037D9A" w:rsidR="00646BBF" w:rsidRPr="0004736F" w:rsidRDefault="007A2E65" w:rsidP="0004736F">
            <w:r w:rsidRPr="0004736F">
              <w:t xml:space="preserve">Windows-tasten, Hjem-knappen eller Ctrl + </w:t>
            </w:r>
            <w:r w:rsidR="00402E3A" w:rsidRPr="0004736F">
              <w:t>FN</w:t>
            </w:r>
            <w:r w:rsidRPr="0004736F">
              <w:t xml:space="preserve"> + H</w:t>
            </w:r>
          </w:p>
        </w:tc>
      </w:tr>
      <w:tr w:rsidR="00646BBF" w:rsidRPr="0004736F" w14:paraId="1685D19B" w14:textId="77777777" w:rsidTr="00B26025">
        <w:trPr>
          <w:trHeight w:val="360"/>
        </w:trPr>
        <w:tc>
          <w:tcPr>
            <w:tcW w:w="4045" w:type="dxa"/>
            <w:vAlign w:val="center"/>
          </w:tcPr>
          <w:p w14:paraId="4E415DCF" w14:textId="77777777" w:rsidR="00646BBF" w:rsidRPr="0004736F" w:rsidRDefault="00646BBF" w:rsidP="0004736F">
            <w:r w:rsidRPr="0004736F">
              <w:t>Informasjon om systemet</w:t>
            </w:r>
          </w:p>
        </w:tc>
        <w:tc>
          <w:tcPr>
            <w:tcW w:w="4585" w:type="dxa"/>
            <w:vAlign w:val="center"/>
          </w:tcPr>
          <w:p w14:paraId="3CB8BF0B" w14:textId="77777777" w:rsidR="00646BBF" w:rsidRPr="0004736F" w:rsidRDefault="00646BBF" w:rsidP="0004736F">
            <w:r w:rsidRPr="0004736F">
              <w:t>Ctrl + I</w:t>
            </w:r>
          </w:p>
        </w:tc>
      </w:tr>
      <w:tr w:rsidR="00646BBF" w:rsidRPr="0004736F" w14:paraId="67D3CB24" w14:textId="77777777" w:rsidTr="00B26025">
        <w:trPr>
          <w:trHeight w:val="360"/>
        </w:trPr>
        <w:tc>
          <w:tcPr>
            <w:tcW w:w="4045" w:type="dxa"/>
            <w:vAlign w:val="center"/>
          </w:tcPr>
          <w:p w14:paraId="26C6DB29" w14:textId="3540520B" w:rsidR="00646BBF" w:rsidRPr="0004736F" w:rsidRDefault="007A2E65" w:rsidP="0004736F">
            <w:r w:rsidRPr="0004736F">
              <w:t>Veksle mellom punktskrift og standardtastatur</w:t>
            </w:r>
          </w:p>
        </w:tc>
        <w:tc>
          <w:tcPr>
            <w:tcW w:w="4585" w:type="dxa"/>
            <w:vAlign w:val="center"/>
          </w:tcPr>
          <w:p w14:paraId="35D2820C" w14:textId="6AC49B1D" w:rsidR="00646BBF" w:rsidRPr="0004736F" w:rsidRDefault="00646BBF" w:rsidP="0004736F">
            <w:r w:rsidRPr="0004736F">
              <w:t xml:space="preserve">F12 </w:t>
            </w:r>
          </w:p>
        </w:tc>
      </w:tr>
      <w:tr w:rsidR="00646BBF" w:rsidRPr="0004736F" w14:paraId="73BD6B9E" w14:textId="77777777" w:rsidTr="00B26025">
        <w:trPr>
          <w:trHeight w:val="360"/>
        </w:trPr>
        <w:tc>
          <w:tcPr>
            <w:tcW w:w="4045" w:type="dxa"/>
            <w:vAlign w:val="center"/>
          </w:tcPr>
          <w:p w14:paraId="43251A8A" w14:textId="77777777" w:rsidR="00646BBF" w:rsidRPr="0004736F" w:rsidRDefault="00646BBF" w:rsidP="0004736F">
            <w:r w:rsidRPr="0004736F">
              <w:t>Tid</w:t>
            </w:r>
          </w:p>
        </w:tc>
        <w:tc>
          <w:tcPr>
            <w:tcW w:w="4585" w:type="dxa"/>
            <w:vAlign w:val="center"/>
          </w:tcPr>
          <w:p w14:paraId="017800A5" w14:textId="183DDDD3" w:rsidR="00646BBF" w:rsidRPr="0004736F" w:rsidRDefault="00646BBF" w:rsidP="0004736F">
            <w:r w:rsidRPr="0004736F">
              <w:t xml:space="preserve">Ctrl + </w:t>
            </w:r>
            <w:r w:rsidR="00402E3A" w:rsidRPr="0004736F">
              <w:t>FN</w:t>
            </w:r>
            <w:r w:rsidRPr="0004736F">
              <w:t xml:space="preserve"> + T</w:t>
            </w:r>
          </w:p>
        </w:tc>
      </w:tr>
      <w:tr w:rsidR="00646BBF" w:rsidRPr="0004736F" w14:paraId="7C201DE7" w14:textId="77777777" w:rsidTr="00B26025">
        <w:trPr>
          <w:trHeight w:val="360"/>
        </w:trPr>
        <w:tc>
          <w:tcPr>
            <w:tcW w:w="4045" w:type="dxa"/>
            <w:vAlign w:val="center"/>
          </w:tcPr>
          <w:p w14:paraId="44D676A6" w14:textId="5513AA4E" w:rsidR="00646BBF" w:rsidRPr="0004736F" w:rsidRDefault="00646BBF" w:rsidP="0004736F">
            <w:r w:rsidRPr="0004736F">
              <w:t>Da</w:t>
            </w:r>
            <w:r w:rsidR="00BF6253" w:rsidRPr="0004736F">
              <w:t>to</w:t>
            </w:r>
          </w:p>
        </w:tc>
        <w:tc>
          <w:tcPr>
            <w:tcW w:w="4585" w:type="dxa"/>
            <w:vAlign w:val="center"/>
          </w:tcPr>
          <w:p w14:paraId="7292930C" w14:textId="049FAF39" w:rsidR="00646BBF" w:rsidRPr="0004736F" w:rsidRDefault="00646BBF" w:rsidP="0004736F">
            <w:r w:rsidRPr="0004736F">
              <w:t xml:space="preserve">Ctrl + </w:t>
            </w:r>
            <w:r w:rsidR="00402E3A" w:rsidRPr="0004736F">
              <w:t>FN</w:t>
            </w:r>
            <w:r w:rsidRPr="0004736F">
              <w:t xml:space="preserve"> + D</w:t>
            </w:r>
          </w:p>
        </w:tc>
      </w:tr>
      <w:tr w:rsidR="00646BBF" w:rsidRPr="0004736F" w14:paraId="4E2FE68A" w14:textId="77777777" w:rsidTr="00B26025">
        <w:trPr>
          <w:trHeight w:val="360"/>
        </w:trPr>
        <w:tc>
          <w:tcPr>
            <w:tcW w:w="4045" w:type="dxa"/>
            <w:vAlign w:val="center"/>
          </w:tcPr>
          <w:p w14:paraId="77283282" w14:textId="77777777" w:rsidR="00646BBF" w:rsidRPr="0004736F" w:rsidRDefault="00646BBF" w:rsidP="0004736F">
            <w:r w:rsidRPr="0004736F">
              <w:t>Løs ut medier</w:t>
            </w:r>
          </w:p>
        </w:tc>
        <w:tc>
          <w:tcPr>
            <w:tcW w:w="4585" w:type="dxa"/>
            <w:vAlign w:val="center"/>
          </w:tcPr>
          <w:p w14:paraId="5C268E59" w14:textId="3B14E811" w:rsidR="00646BBF" w:rsidRPr="0004736F" w:rsidRDefault="00646BBF" w:rsidP="0004736F">
            <w:r w:rsidRPr="0004736F">
              <w:t xml:space="preserve">Ctrl + </w:t>
            </w:r>
            <w:r w:rsidR="00402E3A" w:rsidRPr="0004736F">
              <w:t>FN</w:t>
            </w:r>
            <w:r w:rsidRPr="0004736F">
              <w:t xml:space="preserve"> + E</w:t>
            </w:r>
          </w:p>
        </w:tc>
      </w:tr>
      <w:tr w:rsidR="00911A25" w:rsidRPr="0004736F" w14:paraId="2936A810" w14:textId="77777777" w:rsidTr="00B26025">
        <w:trPr>
          <w:trHeight w:val="360"/>
        </w:trPr>
        <w:tc>
          <w:tcPr>
            <w:tcW w:w="4045" w:type="dxa"/>
            <w:vAlign w:val="center"/>
          </w:tcPr>
          <w:p w14:paraId="61DD0B1A" w14:textId="13753209" w:rsidR="00911A25" w:rsidRPr="0004736F" w:rsidRDefault="005146E0" w:rsidP="0004736F">
            <w:r w:rsidRPr="0004736F">
              <w:t>Opprette et raskt notat</w:t>
            </w:r>
          </w:p>
        </w:tc>
        <w:tc>
          <w:tcPr>
            <w:tcW w:w="4585" w:type="dxa"/>
            <w:vAlign w:val="center"/>
          </w:tcPr>
          <w:p w14:paraId="77FFBE5B" w14:textId="3D35E9B3" w:rsidR="00911A25" w:rsidRPr="0004736F" w:rsidRDefault="00074BF9" w:rsidP="0004736F">
            <w:r w:rsidRPr="0004736F">
              <w:t xml:space="preserve">Ctrl + </w:t>
            </w:r>
            <w:r w:rsidR="00402E3A" w:rsidRPr="0004736F">
              <w:t>FN</w:t>
            </w:r>
            <w:r w:rsidRPr="0004736F">
              <w:t xml:space="preserve"> + N</w:t>
            </w:r>
          </w:p>
        </w:tc>
      </w:tr>
      <w:tr w:rsidR="001163B4" w:rsidRPr="0004736F" w14:paraId="488AA49F" w14:textId="77777777" w:rsidTr="00B26025">
        <w:trPr>
          <w:trHeight w:val="360"/>
        </w:trPr>
        <w:tc>
          <w:tcPr>
            <w:tcW w:w="4045" w:type="dxa"/>
            <w:vAlign w:val="center"/>
          </w:tcPr>
          <w:p w14:paraId="60A22A9C" w14:textId="20D80925" w:rsidR="001163B4" w:rsidRPr="0004736F" w:rsidRDefault="001163B4" w:rsidP="0004736F">
            <w:r w:rsidRPr="0004736F">
              <w:t>Opprette et hurtigskriftnotat</w:t>
            </w:r>
          </w:p>
        </w:tc>
        <w:tc>
          <w:tcPr>
            <w:tcW w:w="4585" w:type="dxa"/>
            <w:vAlign w:val="center"/>
          </w:tcPr>
          <w:p w14:paraId="48498BF2" w14:textId="02B38C7F" w:rsidR="001163B4" w:rsidRPr="0004736F" w:rsidRDefault="0092743E" w:rsidP="0004736F">
            <w:r w:rsidRPr="0004736F">
              <w:t xml:space="preserve">Ctrl + </w:t>
            </w:r>
            <w:r w:rsidR="00402E3A" w:rsidRPr="0004736F">
              <w:t>FN</w:t>
            </w:r>
            <w:r w:rsidRPr="0004736F">
              <w:t xml:space="preserve"> + B</w:t>
            </w:r>
          </w:p>
        </w:tc>
      </w:tr>
      <w:tr w:rsidR="00F92C4E" w:rsidRPr="0004736F" w14:paraId="3A2BEC1F" w14:textId="77777777" w:rsidTr="00B26025">
        <w:trPr>
          <w:trHeight w:val="360"/>
        </w:trPr>
        <w:tc>
          <w:tcPr>
            <w:tcW w:w="4045" w:type="dxa"/>
            <w:vAlign w:val="center"/>
          </w:tcPr>
          <w:p w14:paraId="7C29ED05" w14:textId="4B554F3F" w:rsidR="00F92C4E" w:rsidRPr="0004736F" w:rsidRDefault="00F92C4E" w:rsidP="0004736F">
            <w:r w:rsidRPr="0004736F">
              <w:t>Søk etter WIFI</w:t>
            </w:r>
          </w:p>
        </w:tc>
        <w:tc>
          <w:tcPr>
            <w:tcW w:w="4585" w:type="dxa"/>
            <w:vAlign w:val="center"/>
          </w:tcPr>
          <w:p w14:paraId="6F76C336" w14:textId="6C69CB88" w:rsidR="00F92C4E" w:rsidRPr="0004736F" w:rsidRDefault="00402E3A" w:rsidP="0004736F">
            <w:r w:rsidRPr="0004736F">
              <w:t>FN</w:t>
            </w:r>
            <w:r w:rsidR="00F92C4E" w:rsidRPr="0004736F">
              <w:t xml:space="preserve"> + F10</w:t>
            </w:r>
          </w:p>
        </w:tc>
      </w:tr>
      <w:tr w:rsidR="6877AECC" w:rsidRPr="0004736F" w14:paraId="5EB90B3F" w14:textId="77777777" w:rsidTr="00B26025">
        <w:trPr>
          <w:trHeight w:val="360"/>
        </w:trPr>
        <w:tc>
          <w:tcPr>
            <w:tcW w:w="4045" w:type="dxa"/>
            <w:vAlign w:val="center"/>
          </w:tcPr>
          <w:p w14:paraId="075B0CF2" w14:textId="32498D23" w:rsidR="0F08CD41" w:rsidRPr="0004736F" w:rsidRDefault="00402E3A" w:rsidP="0004736F">
            <w:r w:rsidRPr="0004736F">
              <w:t>Tregetaster</w:t>
            </w:r>
            <w:r w:rsidR="29BB55F5" w:rsidRPr="0004736F">
              <w:t xml:space="preserve"> aktivert/deaktivert</w:t>
            </w:r>
          </w:p>
        </w:tc>
        <w:tc>
          <w:tcPr>
            <w:tcW w:w="4585" w:type="dxa"/>
            <w:vAlign w:val="center"/>
          </w:tcPr>
          <w:p w14:paraId="0D2D14DE" w14:textId="0D49B757" w:rsidR="0F08CD41" w:rsidRPr="0004736F" w:rsidRDefault="29BB55F5" w:rsidP="0004736F">
            <w:r w:rsidRPr="0004736F">
              <w:t>S</w:t>
            </w:r>
            <w:r w:rsidR="00402E3A" w:rsidRPr="0004736F">
              <w:t>k</w:t>
            </w:r>
            <w:r w:rsidRPr="0004736F">
              <w:t>ift-tasten fem (5) ganger</w:t>
            </w:r>
          </w:p>
        </w:tc>
      </w:tr>
      <w:tr w:rsidR="00DD63D2" w:rsidRPr="0004736F" w14:paraId="237B47ED" w14:textId="77777777" w:rsidTr="00B26025">
        <w:trPr>
          <w:trHeight w:val="360"/>
        </w:trPr>
        <w:tc>
          <w:tcPr>
            <w:tcW w:w="4045" w:type="dxa"/>
            <w:vAlign w:val="center"/>
          </w:tcPr>
          <w:p w14:paraId="51497A1F" w14:textId="76639F32" w:rsidR="00DD63D2" w:rsidRPr="0004736F" w:rsidRDefault="00DD63D2" w:rsidP="0004736F">
            <w:r w:rsidRPr="0004736F">
              <w:t>Hjelp</w:t>
            </w:r>
          </w:p>
        </w:tc>
        <w:tc>
          <w:tcPr>
            <w:tcW w:w="4585" w:type="dxa"/>
            <w:vAlign w:val="center"/>
          </w:tcPr>
          <w:p w14:paraId="0ADEE170" w14:textId="1E18463D" w:rsidR="00DD63D2" w:rsidRPr="0004736F" w:rsidRDefault="006C4ABE" w:rsidP="0004736F">
            <w:r w:rsidRPr="0004736F">
              <w:t>F1 eller Alt + S</w:t>
            </w:r>
            <w:r w:rsidR="00402E3A" w:rsidRPr="0004736F">
              <w:t>k</w:t>
            </w:r>
            <w:r w:rsidRPr="0004736F">
              <w:t>ift + H</w:t>
            </w:r>
          </w:p>
        </w:tc>
      </w:tr>
      <w:tr w:rsidR="002D54E4" w:rsidRPr="0004736F" w14:paraId="5726D7CD" w14:textId="77777777" w:rsidTr="00B26025">
        <w:trPr>
          <w:trHeight w:val="360"/>
        </w:trPr>
        <w:tc>
          <w:tcPr>
            <w:tcW w:w="4045" w:type="dxa"/>
            <w:vAlign w:val="center"/>
          </w:tcPr>
          <w:p w14:paraId="0EB323B7" w14:textId="4711F5FD" w:rsidR="002D54E4" w:rsidRPr="0004736F" w:rsidRDefault="00374C2F" w:rsidP="0004736F">
            <w:r w:rsidRPr="0004736F">
              <w:t>Volum opp</w:t>
            </w:r>
          </w:p>
        </w:tc>
        <w:tc>
          <w:tcPr>
            <w:tcW w:w="4585" w:type="dxa"/>
            <w:vAlign w:val="center"/>
          </w:tcPr>
          <w:p w14:paraId="096DDF94" w14:textId="4ECB51E5" w:rsidR="002D54E4" w:rsidRPr="0004736F" w:rsidRDefault="005824E7" w:rsidP="0004736F">
            <w:r w:rsidRPr="0004736F">
              <w:t>Alt + =</w:t>
            </w:r>
          </w:p>
        </w:tc>
      </w:tr>
      <w:tr w:rsidR="005824E7" w:rsidRPr="0004736F" w14:paraId="31C03029" w14:textId="77777777" w:rsidTr="00B26025">
        <w:trPr>
          <w:trHeight w:val="360"/>
        </w:trPr>
        <w:tc>
          <w:tcPr>
            <w:tcW w:w="4045" w:type="dxa"/>
            <w:vAlign w:val="center"/>
          </w:tcPr>
          <w:p w14:paraId="4B512762" w14:textId="08AA4FC9" w:rsidR="005824E7" w:rsidRPr="0004736F" w:rsidRDefault="0084667F" w:rsidP="0004736F">
            <w:r w:rsidRPr="0004736F">
              <w:t>Volum ned</w:t>
            </w:r>
          </w:p>
        </w:tc>
        <w:tc>
          <w:tcPr>
            <w:tcW w:w="4585" w:type="dxa"/>
            <w:vAlign w:val="center"/>
          </w:tcPr>
          <w:p w14:paraId="0360C05C" w14:textId="3A4E5AA9" w:rsidR="005824E7" w:rsidRPr="0004736F" w:rsidRDefault="005824E7" w:rsidP="0004736F">
            <w:r w:rsidRPr="0004736F">
              <w:t>Alt + -</w:t>
            </w:r>
          </w:p>
        </w:tc>
      </w:tr>
      <w:tr w:rsidR="005824E7" w:rsidRPr="0004736F" w14:paraId="0958421A" w14:textId="77777777" w:rsidTr="00B26025">
        <w:trPr>
          <w:trHeight w:val="360"/>
        </w:trPr>
        <w:tc>
          <w:tcPr>
            <w:tcW w:w="4045" w:type="dxa"/>
            <w:vAlign w:val="center"/>
          </w:tcPr>
          <w:p w14:paraId="44707706" w14:textId="20B0C2C3" w:rsidR="005824E7" w:rsidRPr="0004736F" w:rsidRDefault="005824E7" w:rsidP="0004736F">
            <w:r w:rsidRPr="0004736F">
              <w:t xml:space="preserve">Øk hastigheten </w:t>
            </w:r>
          </w:p>
        </w:tc>
        <w:tc>
          <w:tcPr>
            <w:tcW w:w="4585" w:type="dxa"/>
            <w:vAlign w:val="center"/>
          </w:tcPr>
          <w:p w14:paraId="29930CA1" w14:textId="0CE782FA" w:rsidR="005824E7" w:rsidRPr="0004736F" w:rsidRDefault="00305FD7" w:rsidP="0004736F">
            <w:r w:rsidRPr="0004736F">
              <w:t xml:space="preserve">Ctrl + </w:t>
            </w:r>
            <w:r w:rsidR="00402E3A" w:rsidRPr="0004736F">
              <w:t>FN</w:t>
            </w:r>
            <w:r w:rsidRPr="0004736F">
              <w:t xml:space="preserve"> + =</w:t>
            </w:r>
          </w:p>
        </w:tc>
      </w:tr>
      <w:tr w:rsidR="007F0F12" w:rsidRPr="0004736F" w14:paraId="20E6A45B" w14:textId="77777777" w:rsidTr="00B26025">
        <w:trPr>
          <w:trHeight w:val="360"/>
        </w:trPr>
        <w:tc>
          <w:tcPr>
            <w:tcW w:w="4045" w:type="dxa"/>
            <w:vAlign w:val="center"/>
          </w:tcPr>
          <w:p w14:paraId="6693B1A2" w14:textId="07FBA839" w:rsidR="007F0F12" w:rsidRPr="0004736F" w:rsidRDefault="00DC4FA9" w:rsidP="0004736F">
            <w:r w:rsidRPr="0004736F">
              <w:lastRenderedPageBreak/>
              <w:t xml:space="preserve">Reduser hastigheten </w:t>
            </w:r>
          </w:p>
        </w:tc>
        <w:tc>
          <w:tcPr>
            <w:tcW w:w="4585" w:type="dxa"/>
            <w:vAlign w:val="center"/>
          </w:tcPr>
          <w:p w14:paraId="4B12878A" w14:textId="363CCE31" w:rsidR="007F0F12" w:rsidRPr="0004736F" w:rsidRDefault="00402C6A" w:rsidP="0004736F">
            <w:r w:rsidRPr="0004736F">
              <w:t xml:space="preserve">Ctrl + </w:t>
            </w:r>
            <w:r w:rsidR="00402E3A" w:rsidRPr="0004736F">
              <w:t>FN</w:t>
            </w:r>
            <w:r w:rsidRPr="0004736F">
              <w:t xml:space="preserve"> + -</w:t>
            </w:r>
          </w:p>
        </w:tc>
      </w:tr>
      <w:tr w:rsidR="002A5ADA" w:rsidRPr="0004736F" w14:paraId="1F3736A0" w14:textId="77777777" w:rsidTr="00B26025">
        <w:trPr>
          <w:trHeight w:val="360"/>
        </w:trPr>
        <w:tc>
          <w:tcPr>
            <w:tcW w:w="4045" w:type="dxa"/>
            <w:vAlign w:val="center"/>
          </w:tcPr>
          <w:p w14:paraId="0F7485AE" w14:textId="28EFA362" w:rsidR="002A5ADA" w:rsidRPr="0004736F" w:rsidRDefault="008A2499" w:rsidP="0004736F">
            <w:r w:rsidRPr="0004736F">
              <w:t>Liste over alle sammenkoblede lydenheter</w:t>
            </w:r>
          </w:p>
        </w:tc>
        <w:tc>
          <w:tcPr>
            <w:tcW w:w="4585" w:type="dxa"/>
            <w:vAlign w:val="center"/>
          </w:tcPr>
          <w:p w14:paraId="0439246E" w14:textId="26BD0080" w:rsidR="002A5ADA" w:rsidRPr="0004736F" w:rsidRDefault="00FB25FF" w:rsidP="0004736F">
            <w:r w:rsidRPr="0004736F">
              <w:t xml:space="preserve">Ctrl + </w:t>
            </w:r>
            <w:r w:rsidR="00402E3A" w:rsidRPr="0004736F">
              <w:t>FN</w:t>
            </w:r>
            <w:r w:rsidRPr="0004736F">
              <w:t xml:space="preserve"> + A</w:t>
            </w:r>
          </w:p>
        </w:tc>
      </w:tr>
    </w:tbl>
    <w:p w14:paraId="503CFCC8" w14:textId="77777777" w:rsidR="00AD2264" w:rsidRPr="0004736F" w:rsidRDefault="00AD2264" w:rsidP="009C3F30">
      <w:pPr>
        <w:pStyle w:val="Overskrift1"/>
      </w:pPr>
      <w:bookmarkStart w:id="21" w:name="_Toc206756737"/>
      <w:r w:rsidRPr="0004736F">
        <w:t>Tilkobling</w:t>
      </w:r>
      <w:bookmarkEnd w:id="21"/>
    </w:p>
    <w:p w14:paraId="4EBA658A" w14:textId="6DDEBFFF" w:rsidR="00AD2264" w:rsidRPr="0004736F" w:rsidRDefault="0009502D" w:rsidP="009C3F30">
      <w:pPr>
        <w:pStyle w:val="Overskrift2"/>
      </w:pPr>
      <w:bookmarkStart w:id="22" w:name="_Toc206756738"/>
      <w:r w:rsidRPr="0004736F">
        <w:t>Koble Mantis Q40 til et Wi-Fi-nettverk</w:t>
      </w:r>
      <w:bookmarkEnd w:id="22"/>
    </w:p>
    <w:p w14:paraId="5FD633A6" w14:textId="1E4B92D4" w:rsidR="00AD2264" w:rsidRPr="0004736F" w:rsidRDefault="0009502D" w:rsidP="0004736F">
      <w:r w:rsidRPr="0004736F">
        <w:t>Mantis Q40 kan kobles til et Wi-Fi-nettverk. Det kan være veldig nyttig å laste ned stemmer, og det er obligatorisk å få tilgang til enkelte apper (for eksempel Wikipedia og Wiktionary).</w:t>
      </w:r>
    </w:p>
    <w:p w14:paraId="37886350" w14:textId="262CF276" w:rsidR="00AD2264" w:rsidRPr="0004736F" w:rsidRDefault="00AD2264" w:rsidP="0004736F">
      <w:r w:rsidRPr="0004736F">
        <w:t xml:space="preserve">For å få tilgang til Wi-Fi-innstillingene, når du er på hovedmenyen, naviger med venstre og høyre tommeltast til du </w:t>
      </w:r>
      <w:r w:rsidR="0059621F" w:rsidRPr="0004736F">
        <w:t>kommer til</w:t>
      </w:r>
      <w:r w:rsidRPr="0004736F">
        <w:t xml:space="preserve"> innstillingene, og trykk deretter Enter. Deretter, i listen som vises, navigerer du med venstre og høyre tommeltast til du kommer til Wi-Fi-alternativet, og trykk deretter Enter eller en hvilken som helst markørruting</w:t>
      </w:r>
      <w:r w:rsidR="0059621F" w:rsidRPr="0004736F">
        <w:t>s</w:t>
      </w:r>
      <w:r w:rsidRPr="0004736F">
        <w:t xml:space="preserve">tast for å gå inn i denne menyen. </w:t>
      </w:r>
    </w:p>
    <w:p w14:paraId="0656BF25" w14:textId="69E4B2A3" w:rsidR="00AD2264" w:rsidRPr="0004736F" w:rsidRDefault="00AD2264" w:rsidP="0004736F">
      <w:r w:rsidRPr="0004736F">
        <w:t>Aktiver og deaktiver Wi-Fi: Det første elementet i Wi-Fi-menyen er merket Wi-Fi. Hvis den er aktivert, vil den bli indikert "på". Klikk på dette alternativet med markørrutingstastene eller Enter-tasten, og det vil deaktivere Wi-Fi-funksjonen. Klikk igjen på dette alternativet med markørrutingstastene eller Enter-tasten for å aktivere det på nytt.</w:t>
      </w:r>
    </w:p>
    <w:p w14:paraId="48EFA211" w14:textId="78C281E9" w:rsidR="00AD2264" w:rsidRPr="0004736F" w:rsidRDefault="00AD2264" w:rsidP="0004736F">
      <w:r w:rsidRPr="0004736F">
        <w:t>Status: I denne underseksjonen finner du SSID (navnet på Wi-Fi-nettverket du er koblet til hvis noen), signalstyrken, IP-adressen og Mac-adressen.</w:t>
      </w:r>
    </w:p>
    <w:p w14:paraId="2C2945C9" w14:textId="77777777" w:rsidR="00AD2264" w:rsidRPr="0004736F" w:rsidRDefault="00AD2264" w:rsidP="0004736F">
      <w:r w:rsidRPr="0004736F">
        <w:t>Ny tilkobling: I denne underdelen kan du søke etter nye tilkoblinger. Enheten kan skanne etter SSID (den vil vise alle tilgjengelige nettverk i nærheten), den kan opprette en WPS-tilkobling (ved å bruke WPS-alternativet på ruteren din) og den kan koble til manuelt (ved å la deg legge inn informasjonen om nettverket du vil koble til). Når du velger et nettverk i listen, må du skrive inn passordet som er knyttet til dette spesifikke nettverket, og deretter trykke Enter for å validere tilkoblingen. Hvis passordet er nøyaktig og tilkoblingen vellykket, vil du bli informert og tilkoblingen vil bli opprettet. Hvis det mislykkes, vises en feilmelding, og du blir bedt om å skrive inn passordet på nytt.</w:t>
      </w:r>
    </w:p>
    <w:p w14:paraId="4667012B" w14:textId="77777777" w:rsidR="00AD2264" w:rsidRPr="0004736F" w:rsidRDefault="00AD2264" w:rsidP="0004736F">
      <w:r w:rsidRPr="0004736F">
        <w:t>Start tilkobling: I denne listen vil du se nettverkene du koblet enheten til før. Trykk Enter eller en hvilken som helst markørrutingstast på en av dem for å opprette forbindelsen.</w:t>
      </w:r>
    </w:p>
    <w:p w14:paraId="78A49D98" w14:textId="77777777" w:rsidR="00AD2264" w:rsidRPr="0004736F" w:rsidRDefault="00AD2264" w:rsidP="0004736F">
      <w:r w:rsidRPr="0004736F">
        <w:t>Slett tilkobling: I denne listen vises alle nettverkene du koblet enheten til tidligere. Trykk Enter eller en markørrutingstast på nettverket du vil slette, og nettverket vil bli slettet.</w:t>
      </w:r>
    </w:p>
    <w:p w14:paraId="5E3EBB4A" w14:textId="77777777" w:rsidR="00AD2264" w:rsidRPr="0004736F" w:rsidRDefault="00AD2264" w:rsidP="0004736F">
      <w:r w:rsidRPr="0004736F">
        <w:t>Nettverksinnstillinger: Den lar deg endre noen tekniske innstillinger om nettverket du er koblet til, for eksempel DHCP.</w:t>
      </w:r>
    </w:p>
    <w:p w14:paraId="27A3F574" w14:textId="498BA988" w:rsidR="00AD2264" w:rsidRPr="0004736F" w:rsidRDefault="00AD2264" w:rsidP="0004736F">
      <w:r w:rsidRPr="0004736F">
        <w:t>Importer Wi-Fi-konfigurasjon: Du kan importere en Wi-Fi-konfigurasjon fra en annen enhet. For å utføre denne operasjonen, må du koble en USB-minnepinne eller SD-kort til enheten.</w:t>
      </w:r>
    </w:p>
    <w:p w14:paraId="580C2860" w14:textId="77777777" w:rsidR="00AD2264" w:rsidRPr="0004736F" w:rsidRDefault="00AD2264" w:rsidP="0004736F">
      <w:r w:rsidRPr="0004736F">
        <w:lastRenderedPageBreak/>
        <w:t>Bekreft tilkobling: dette alternativet lar deg teste tilkoblingen som enheten din er koblet til, for å validere at den fungerer som den skal. Du vil bli informert om suksess eller fiasko med denne prosedyren.</w:t>
      </w:r>
    </w:p>
    <w:p w14:paraId="6575BE6B" w14:textId="40E9AA5A" w:rsidR="00AD2264" w:rsidRPr="0004736F" w:rsidRDefault="00AD2264" w:rsidP="009C3F30">
      <w:pPr>
        <w:pStyle w:val="Overskrift2"/>
      </w:pPr>
      <w:bookmarkStart w:id="23" w:name="_Toc206756739"/>
      <w:r w:rsidRPr="0004736F">
        <w:t>Koble Mantis Q40 til en Bluetooth-enhet</w:t>
      </w:r>
      <w:bookmarkEnd w:id="23"/>
    </w:p>
    <w:p w14:paraId="7116FD03" w14:textId="4EDF8C77" w:rsidR="00AD2264" w:rsidRPr="0004736F" w:rsidRDefault="00ED70D3" w:rsidP="0004736F">
      <w:r w:rsidRPr="0004736F">
        <w:t xml:space="preserve">Mantis Q40 kan brukes med Bluetooth-enheter. Noen av dem kan nås via terminalen (se </w:t>
      </w:r>
      <w:hyperlink w:anchor="_Connecting_by_Bluetooth" w:history="1">
        <w:r w:rsidR="006373A3" w:rsidRPr="0004736F">
          <w:rPr>
            <w:rStyle w:val="Hyperkobling"/>
          </w:rPr>
          <w:t>avsnittet "Koble til via Bluetooth"</w:t>
        </w:r>
      </w:hyperlink>
      <w:r w:rsidR="008702D7" w:rsidRPr="0004736F">
        <w:t xml:space="preserve"> for å vite hvordan du kobler Mantis Q40 til en annen enhet ved hjelp av en skjermleser). For lydenheter må du bruke Bluetooth-innstillingene. For å få tilgang til disse innstillingene, naviger med venstre og høyre tommeltast til du </w:t>
      </w:r>
      <w:r w:rsidR="0059621F" w:rsidRPr="0004736F">
        <w:t>kommer til</w:t>
      </w:r>
      <w:r w:rsidR="008702D7" w:rsidRPr="0004736F">
        <w:t xml:space="preserve"> Innstillinger og trykk Enter. I Innstillinger, naviger med venstre og høyre tommeltast til du kommer til Bluetooth-alternativet.</w:t>
      </w:r>
    </w:p>
    <w:p w14:paraId="19F55CBF" w14:textId="633C613A" w:rsidR="00AD2264" w:rsidRPr="0004736F" w:rsidRDefault="00AD2264" w:rsidP="0004736F">
      <w:r w:rsidRPr="0004736F">
        <w:t>Aktiver eller deaktiver Bluetooth: det første alternativet lar deg aktivere eller deaktivere Bluetooth. Hvis Bluetooth er satt til på, kan Bluetooth-enheter kobles til enheten. Trykk på en markørrutingstast eller Enter-tasten for å sette dette alternativet til Av og for å forhindre Bluetooth-tilkobling. Trykk igjen på en markørrutingstast eller Enter-tasten for å aktivere den på nytt.</w:t>
      </w:r>
    </w:p>
    <w:p w14:paraId="74F3BA37" w14:textId="7F9D8C2D" w:rsidR="00AD2264" w:rsidRPr="0004736F" w:rsidRDefault="00AD2264" w:rsidP="0004736F">
      <w:r w:rsidRPr="0004736F">
        <w:t>Par lydenhet: trykk på Enter-tasten eller på en hvilken som helst markørruting</w:t>
      </w:r>
      <w:r w:rsidR="00574EEE" w:rsidRPr="0004736F">
        <w:t>s</w:t>
      </w:r>
      <w:r w:rsidRPr="0004736F">
        <w:t xml:space="preserve">tast for å aktivere dette alternativet. Mantis Q40 vil skanne miljøet for å finne Bluetooth-lydenheter å koble til. For å utføre tilkoblingen må lydenheten være i sammenkoblingsmodus. Hvis Mantis Q40 identifiserer enheten, vil den bli oppført. Trykk på </w:t>
      </w:r>
      <w:r w:rsidR="00526C2D" w:rsidRPr="0004736F">
        <w:t>Enter</w:t>
      </w:r>
      <w:r w:rsidRPr="0004736F">
        <w:t>-tasten eller en hvilken som helst markørrutingstast for å koble til denne enheten.</w:t>
      </w:r>
    </w:p>
    <w:p w14:paraId="453BBDFA" w14:textId="5636F77E" w:rsidR="00AD2264" w:rsidRPr="0004736F" w:rsidRDefault="00AD2264" w:rsidP="0004736F">
      <w:r w:rsidRPr="0004736F">
        <w:t>Koble til enhet: dette alternativet viser alle Bluetooth-enhetene som er konfigurert på enheten din. Du kan velge en av dem, som du ikke er koblet til på det tidspunktet, for å koble til Mantis Q40. Trykk Enter eller en hvilken som helst markørrutingstast på ønsket enhet, og hvis enheten er slått på og i nærheten av Mantis Q40, vil den koble seg til.</w:t>
      </w:r>
    </w:p>
    <w:p w14:paraId="1FF3EC2D" w14:textId="5A1783FF" w:rsidR="00AD2264" w:rsidRPr="0004736F" w:rsidRDefault="00AD2264" w:rsidP="0004736F">
      <w:r w:rsidRPr="0004736F">
        <w:t>Koble fra enheten: den kobler en tilkoblet Bluetooth-enhet fra Mantis Q40. Når du er plassert på enheten du vil koble fra, trykker du på Enter-tasten eller en hvilken som helst markørruting</w:t>
      </w:r>
      <w:r w:rsidR="00526C2D" w:rsidRPr="0004736F">
        <w:t>s</w:t>
      </w:r>
      <w:r w:rsidRPr="0004736F">
        <w:t>tast for å koble fra.</w:t>
      </w:r>
    </w:p>
    <w:p w14:paraId="0BCAF911" w14:textId="77777777" w:rsidR="00AD2264" w:rsidRPr="0004736F" w:rsidRDefault="00AD2264" w:rsidP="0004736F">
      <w:r w:rsidRPr="0004736F">
        <w:t>Slett sammenkoblet enhet: i denne listen over tidligere sammenkoblede enheter til Mantis Q40, vil du kunne slette en av dem. Når du vil bli plassert på enheten du vil slette, trykker du Enter eller en hvilken som helst markørrutingstast. En bekreftelsesmelding vil bli bedt om, deretter vil enheten bli koblet fra etter at du har trykket Enter eller en markørrutingstast for å validere denne meldingen og bekrefte handlingen.</w:t>
      </w:r>
    </w:p>
    <w:p w14:paraId="5DD66938" w14:textId="77777777" w:rsidR="00B318E5" w:rsidRPr="0004736F" w:rsidRDefault="00B318E5" w:rsidP="009C3F30">
      <w:pPr>
        <w:pStyle w:val="Overskrift3"/>
      </w:pPr>
      <w:bookmarkStart w:id="24" w:name="_Toc206756740"/>
      <w:r w:rsidRPr="0004736F">
        <w:t>Meny for Bluetooth-lydenheter</w:t>
      </w:r>
      <w:bookmarkEnd w:id="24"/>
    </w:p>
    <w:p w14:paraId="45B7F540" w14:textId="0E2EDCDF" w:rsidR="00B318E5" w:rsidRPr="0004736F" w:rsidRDefault="00B318E5" w:rsidP="0004736F">
      <w:r w:rsidRPr="0004736F">
        <w:t xml:space="preserve">Denne menyen gir rask tilgang til Bluetooth-lydenheter og deres innstillinger. For å få tilgang til denne menyen, bruk snarveien Ctrl + </w:t>
      </w:r>
      <w:r w:rsidR="00402E3A" w:rsidRPr="0004736F">
        <w:t>FN</w:t>
      </w:r>
      <w:r w:rsidRPr="0004736F">
        <w:t xml:space="preserve"> + A. Hvis ingen Bluetooth-lydenhet er konfigurert, vil en melding vises i </w:t>
      </w:r>
      <w:r w:rsidR="00526C2D" w:rsidRPr="0004736F">
        <w:t>punkt</w:t>
      </w:r>
      <w:r w:rsidRPr="0004736F">
        <w:t xml:space="preserve">skrift i løpet av noen sekunder som gir denne informasjonen, og du vil forbli på din nåværende posisjon. Hvis en Bluetooth-lydenhet var konfigurert, vil den vises når </w:t>
      </w:r>
      <w:r w:rsidRPr="0004736F">
        <w:lastRenderedPageBreak/>
        <w:t xml:space="preserve">du går inn i denne menyen. Et symbol med 8 </w:t>
      </w:r>
      <w:r w:rsidR="00526C2D" w:rsidRPr="0004736F">
        <w:t>punkt</w:t>
      </w:r>
      <w:r w:rsidRPr="0004736F">
        <w:t>er legges til på slutten av enhetens navn hvis den er tilkoblet. Ved å gå inn i hurtigmenyen med snarveien Ctrl + M på enhetens navn, vil du ha muligheten til å koble til enheten (som vil prøve å koble til enheten hvis den ikke var tilkoblet før, og som vil koble til enheten igjen hvis den er tilkoblet), koble fra enheten og slette sammenkoblet enhet. Vær oppmerksom på at når markøren er plassert på en enhet, kan du trykke Enter for å koble den direkte. I menyen for Bluetooth-lydenheter, etter listen over tidligere tilkoblede lydenheter, kan Lukk-knappen brukes til å forlate denne menyen og gå tilbake til forrige posisjon.</w:t>
      </w:r>
    </w:p>
    <w:p w14:paraId="6BB83158" w14:textId="3E3B3A2F" w:rsidR="00AD2264" w:rsidRPr="0004736F" w:rsidRDefault="00AD2264" w:rsidP="0004736F">
      <w:pPr>
        <w:sectPr w:rsidR="00AD2264" w:rsidRPr="0004736F" w:rsidSect="00AD2264">
          <w:type w:val="continuous"/>
          <w:pgSz w:w="12240" w:h="15840" w:code="1"/>
          <w:pgMar w:top="1417" w:right="1467" w:bottom="1417" w:left="1418" w:header="708" w:footer="708" w:gutter="0"/>
          <w:cols w:space="720"/>
        </w:sectPr>
      </w:pPr>
    </w:p>
    <w:p w14:paraId="4C4C5230" w14:textId="1DD65788" w:rsidR="00646BBF" w:rsidRPr="0004736F" w:rsidRDefault="00646BBF" w:rsidP="009C3F30">
      <w:pPr>
        <w:pStyle w:val="Overskrift1"/>
      </w:pPr>
      <w:bookmarkStart w:id="25" w:name="_Toc206756741"/>
      <w:r w:rsidRPr="0004736F">
        <w:t>Bruke redigeringsprogrammet</w:t>
      </w:r>
      <w:bookmarkEnd w:id="25"/>
    </w:p>
    <w:p w14:paraId="26F9D20E" w14:textId="23F2861E" w:rsidR="00646BBF" w:rsidRPr="0004736F" w:rsidRDefault="00B56ECC" w:rsidP="0004736F">
      <w:r w:rsidRPr="0004736F">
        <w:t>Editoren er et program som lar deg åpne, redigere og lage tekstfiler på Mantis. Du kan åpne .docx-, .doc-, .</w:t>
      </w:r>
      <w:proofErr w:type="spellStart"/>
      <w:r w:rsidRPr="0004736F">
        <w:t>odt</w:t>
      </w:r>
      <w:proofErr w:type="spellEnd"/>
      <w:r w:rsidRPr="0004736F">
        <w:t>-, .txt-</w:t>
      </w:r>
      <w:proofErr w:type="gramStart"/>
      <w:r w:rsidRPr="0004736F">
        <w:t>, .brf</w:t>
      </w:r>
      <w:proofErr w:type="gramEnd"/>
      <w:r w:rsidRPr="0004736F">
        <w:t>-</w:t>
      </w:r>
      <w:proofErr w:type="gramStart"/>
      <w:r w:rsidRPr="0004736F">
        <w:t>, .brl</w:t>
      </w:r>
      <w:proofErr w:type="gramEnd"/>
      <w:r w:rsidRPr="0004736F">
        <w:t>-, .pdf-</w:t>
      </w:r>
      <w:proofErr w:type="gramStart"/>
      <w:r w:rsidRPr="0004736F">
        <w:t>, .ban</w:t>
      </w:r>
      <w:proofErr w:type="gramEnd"/>
      <w:r w:rsidRPr="0004736F">
        <w:t xml:space="preserve">- </w:t>
      </w:r>
      <w:proofErr w:type="gramStart"/>
      <w:r w:rsidRPr="0004736F">
        <w:t>og .bra</w:t>
      </w:r>
      <w:proofErr w:type="gramEnd"/>
      <w:r w:rsidRPr="0004736F">
        <w:t>-filer med redigeringsprogrammet. Filene du oppretter eller endrer, lagres som .txt filer.</w:t>
      </w:r>
    </w:p>
    <w:p w14:paraId="58FC3C06" w14:textId="1C760810" w:rsidR="00646BBF" w:rsidRPr="0004736F" w:rsidRDefault="00E85C89" w:rsidP="0004736F">
      <w:r w:rsidRPr="0004736F">
        <w:t xml:space="preserve">For å åpne </w:t>
      </w:r>
      <w:r w:rsidR="00526C2D" w:rsidRPr="0004736F">
        <w:t>Editor</w:t>
      </w:r>
      <w:r w:rsidRPr="0004736F">
        <w:t xml:space="preserve">programmet, trykk på Neste-tommeltasten til du kommer til </w:t>
      </w:r>
      <w:r w:rsidR="00526C2D" w:rsidRPr="0004736F">
        <w:t>Editor</w:t>
      </w:r>
      <w:r w:rsidRPr="0004736F">
        <w:t>programmet eller trykk "E" i hovedmenyen, og trykk deretter på Enter eller en markørrutingstast.</w:t>
      </w:r>
    </w:p>
    <w:p w14:paraId="5F97A352" w14:textId="599D777D" w:rsidR="00646BBF" w:rsidRPr="0004736F" w:rsidRDefault="00526C2D" w:rsidP="0004736F">
      <w:r w:rsidRPr="0004736F">
        <w:t>Editor</w:t>
      </w:r>
      <w:r w:rsidR="001316B8" w:rsidRPr="0004736F">
        <w:t xml:space="preserve">programmet åpnes i redigeringsmenyen, som inkluderer Opprett fil, Åpne fil, nylig </w:t>
      </w:r>
      <w:proofErr w:type="gramStart"/>
      <w:r w:rsidR="001316B8" w:rsidRPr="0004736F">
        <w:t xml:space="preserve">lagret  </w:t>
      </w:r>
      <w:r w:rsidR="00ED417C" w:rsidRPr="0004736F">
        <w:t>Editorinnstillinger</w:t>
      </w:r>
      <w:proofErr w:type="gramEnd"/>
      <w:r w:rsidR="00ED417C" w:rsidRPr="0004736F">
        <w:t xml:space="preserve"> </w:t>
      </w:r>
      <w:r w:rsidR="001316B8" w:rsidRPr="0004736F">
        <w:t>og Lukk.</w:t>
      </w:r>
    </w:p>
    <w:p w14:paraId="57616544" w14:textId="77777777" w:rsidR="00646BBF" w:rsidRPr="0004736F" w:rsidRDefault="00646BBF" w:rsidP="009C3F30">
      <w:pPr>
        <w:pStyle w:val="Overskrift2"/>
      </w:pPr>
      <w:bookmarkStart w:id="26" w:name="_Toc206756742"/>
      <w:r w:rsidRPr="0004736F">
        <w:t>Opprett en fil</w:t>
      </w:r>
      <w:bookmarkEnd w:id="26"/>
    </w:p>
    <w:p w14:paraId="4E76D1CC" w14:textId="5C18F806" w:rsidR="00646BBF" w:rsidRPr="0004736F" w:rsidRDefault="00E85C89" w:rsidP="0004736F">
      <w:r w:rsidRPr="0004736F">
        <w:t xml:space="preserve">Det er flere måter å lage en fil på, avhengig av din nåværende plassering på enheten. </w:t>
      </w:r>
    </w:p>
    <w:p w14:paraId="3F5B4EC2" w14:textId="0330282E" w:rsidR="00646BBF" w:rsidRPr="0004736F" w:rsidRDefault="001316B8" w:rsidP="0004736F">
      <w:r w:rsidRPr="0004736F">
        <w:t>Hvis du er i redigeringsmenyen, velger du Opprett fil og trykker på Enter eller en markørrutingstast.</w:t>
      </w:r>
    </w:p>
    <w:p w14:paraId="2CE9458A" w14:textId="69823131" w:rsidR="00646BBF" w:rsidRPr="0004736F" w:rsidRDefault="00E85C89" w:rsidP="0004736F">
      <w:r w:rsidRPr="0004736F">
        <w:t xml:space="preserve">Fra hurtigmenyen velger du og aktiverer Fil-menyen, og deretter velger du Opprett fil. </w:t>
      </w:r>
    </w:p>
    <w:p w14:paraId="573DDA40" w14:textId="3360DEE2" w:rsidR="00FC41B0" w:rsidRPr="0004736F" w:rsidRDefault="00FC41B0" w:rsidP="0004736F">
      <w:r w:rsidRPr="0004736F">
        <w:t xml:space="preserve">Alternativt kan du trykke Ctrl + </w:t>
      </w:r>
      <w:r w:rsidR="00402E3A" w:rsidRPr="0004736F">
        <w:t>FN</w:t>
      </w:r>
      <w:r w:rsidRPr="0004736F">
        <w:t xml:space="preserve"> + N fra hvor som helst på enheten for raskt å opprette en ny fil.</w:t>
      </w:r>
    </w:p>
    <w:p w14:paraId="643234C5" w14:textId="76D5E4C2" w:rsidR="00646BBF" w:rsidRPr="0004736F" w:rsidRDefault="00E87FBF" w:rsidP="0004736F">
      <w:r w:rsidRPr="0004736F">
        <w:t xml:space="preserve">Markøren vil være synlig mellom to punktbokser, og kan angis til å blinke i brukerinnstillingene. Du kan begynne å skrive i den nye filen. </w:t>
      </w:r>
    </w:p>
    <w:p w14:paraId="751F47E6" w14:textId="77777777" w:rsidR="00646BBF" w:rsidRPr="0004736F" w:rsidRDefault="00646BBF" w:rsidP="009C3F30">
      <w:pPr>
        <w:pStyle w:val="Overskrift2"/>
      </w:pPr>
      <w:bookmarkStart w:id="27" w:name="_Toc206756743"/>
      <w:r w:rsidRPr="0004736F">
        <w:t>Åpne en fil</w:t>
      </w:r>
      <w:bookmarkEnd w:id="27"/>
    </w:p>
    <w:p w14:paraId="4C1636B1" w14:textId="4696593E" w:rsidR="00646BBF" w:rsidRPr="0004736F" w:rsidRDefault="00EA43B3" w:rsidP="0004736F">
      <w:r w:rsidRPr="0004736F">
        <w:t>Hvis du er i redigeringsmenyen, velger du Åpne fil og trykker Enter eller en markørrutingstast. Alternativt kan du trykke Ctrl + O, og deretter velge filen du ønsker å åpne ved å bruke Forrige og Neste tommeltastene.</w:t>
      </w:r>
    </w:p>
    <w:p w14:paraId="39A42B9B" w14:textId="3885DEE2" w:rsidR="001428D7" w:rsidRPr="0004736F" w:rsidRDefault="001E6330" w:rsidP="0004736F">
      <w:r w:rsidRPr="0004736F">
        <w:t>Merk at Mantis kan vise en feilmelding når en PDF-fil åpnes. Dette skjer vanligvis når filen for det meste inneholder bilder i stedet for tekst.</w:t>
      </w:r>
    </w:p>
    <w:p w14:paraId="338711C0" w14:textId="77777777" w:rsidR="002878CA" w:rsidRPr="0004736F" w:rsidRDefault="002878CA" w:rsidP="009C3F30">
      <w:pPr>
        <w:pStyle w:val="Overskrift2"/>
      </w:pPr>
      <w:bookmarkStart w:id="28" w:name="_Toc206756744"/>
      <w:r w:rsidRPr="0004736F">
        <w:lastRenderedPageBreak/>
        <w:t>Nylig lagret</w:t>
      </w:r>
      <w:bookmarkEnd w:id="28"/>
    </w:p>
    <w:p w14:paraId="5FC0D0A3" w14:textId="77777777" w:rsidR="002878CA" w:rsidRPr="0004736F" w:rsidRDefault="002878CA" w:rsidP="0004736F">
      <w:r w:rsidRPr="0004736F">
        <w:t>Du kan åpne en liste over de ti siste dokumentene du tidligere har lagret for rask tilgang.</w:t>
      </w:r>
    </w:p>
    <w:p w14:paraId="01B90F28" w14:textId="5144493F" w:rsidR="002878CA" w:rsidRPr="0004736F" w:rsidRDefault="0074705D" w:rsidP="0004736F">
      <w:r w:rsidRPr="0004736F">
        <w:t xml:space="preserve">For å åpne en liste over de ti nyeste filene, velg redigeringsprogrammet fra hovedmenyen. Bruk tommeltastene Forrige eller Neste til du kommer til nylig lagret, og trykk på Enter. </w:t>
      </w:r>
    </w:p>
    <w:p w14:paraId="2D79D10D" w14:textId="6453EBFD" w:rsidR="0074705D" w:rsidRPr="0004736F" w:rsidRDefault="00F9057F" w:rsidP="0004736F">
      <w:r w:rsidRPr="0004736F">
        <w:t>Du kan bla gjennom de ti nyeste filene ved å bruke tommeltastene Forrige og Neste. Trykk Enter eller en markørruting</w:t>
      </w:r>
      <w:r w:rsidR="00E06524" w:rsidRPr="0004736F">
        <w:t>s</w:t>
      </w:r>
      <w:r w:rsidRPr="0004736F">
        <w:t>tast for å åpne en fil fra listen.</w:t>
      </w:r>
    </w:p>
    <w:p w14:paraId="0B3D1320" w14:textId="77777777" w:rsidR="00646BBF" w:rsidRPr="0004736F" w:rsidRDefault="00646BBF" w:rsidP="009C3F30">
      <w:pPr>
        <w:pStyle w:val="Overskrift2"/>
      </w:pPr>
      <w:bookmarkStart w:id="29" w:name="_Toc206756745"/>
      <w:r w:rsidRPr="0004736F">
        <w:t>Lukk en fil</w:t>
      </w:r>
      <w:bookmarkEnd w:id="29"/>
    </w:p>
    <w:p w14:paraId="4113588A" w14:textId="51847361" w:rsidR="00646BBF" w:rsidRPr="0004736F" w:rsidRDefault="001C6317" w:rsidP="0004736F">
      <w:r w:rsidRPr="0004736F">
        <w:t xml:space="preserve">For å lukke en fil som er åpnet i redigeringsprogrammet, trykk på </w:t>
      </w:r>
      <w:r w:rsidR="00402E3A" w:rsidRPr="0004736F">
        <w:t>ESC</w:t>
      </w:r>
      <w:r w:rsidRPr="0004736F">
        <w:t>-tasten. Alternativt kan du åpne kontekstmenyen ved å bruke Ctrl + M, og deretter bla til og aktivere Fil-menyen. Velg Lukk filelement.</w:t>
      </w:r>
    </w:p>
    <w:p w14:paraId="1E387C87" w14:textId="14C5611D" w:rsidR="00646BBF" w:rsidRPr="0004736F" w:rsidRDefault="0040051C" w:rsidP="0004736F">
      <w:r w:rsidRPr="0004736F">
        <w:t>Hvis det er endringer i filen din som ikke er lagret, vil du bli spurt om du vil lagre endringene før du lukker.</w:t>
      </w:r>
    </w:p>
    <w:p w14:paraId="07AD3955" w14:textId="27A1D881" w:rsidR="008C486F" w:rsidRPr="0004736F" w:rsidRDefault="008C486F" w:rsidP="0004736F">
      <w:r w:rsidRPr="0004736F">
        <w:t>Merk: Hvis enheten din slår seg av før du har lagret dokumentet, når du starter enheten på nytt og går tilbake til redigeringsprogrammet, vil en melding bli bedt om å indikere at filen ikke ble lukket ordentlig og spørre deg om du vil åpne eller forkaste filen.</w:t>
      </w:r>
    </w:p>
    <w:p w14:paraId="780E0B13" w14:textId="77777777" w:rsidR="00646BBF" w:rsidRPr="0004736F" w:rsidRDefault="00646BBF" w:rsidP="009C3F30">
      <w:pPr>
        <w:pStyle w:val="Overskrift2"/>
      </w:pPr>
      <w:bookmarkStart w:id="30" w:name="_Toc206756746"/>
      <w:r w:rsidRPr="0004736F">
        <w:t>Lagre en tekstfil</w:t>
      </w:r>
      <w:bookmarkEnd w:id="30"/>
    </w:p>
    <w:p w14:paraId="4DCBD568" w14:textId="6C52A646" w:rsidR="00646BBF" w:rsidRPr="0004736F" w:rsidRDefault="009C1345" w:rsidP="0004736F">
      <w:r w:rsidRPr="0004736F">
        <w:t>Det er to typer lagring i redigeringsprogrammet: Lagre og Lagre som.</w:t>
      </w:r>
    </w:p>
    <w:p w14:paraId="1FC6DA37" w14:textId="510469BF" w:rsidR="00646BBF" w:rsidRPr="0004736F" w:rsidRDefault="00646BBF" w:rsidP="0004736F">
      <w:r w:rsidRPr="0004736F">
        <w:t>Lagre:</w:t>
      </w:r>
      <w:r w:rsidR="00111AD6" w:rsidRPr="0004736F">
        <w:t xml:space="preserve"> Trykk på Ctrl + S for å lagre filen i et allerede eksisterende filnavn.</w:t>
      </w:r>
    </w:p>
    <w:p w14:paraId="2AAE24E2" w14:textId="2144290D" w:rsidR="00646BBF" w:rsidRPr="0004736F" w:rsidRDefault="00646BBF" w:rsidP="0004736F">
      <w:r w:rsidRPr="0004736F">
        <w:t>Lagre som</w:t>
      </w:r>
      <w:r w:rsidR="00111AD6" w:rsidRPr="0004736F">
        <w:t>: Trykk på Ctrl + S</w:t>
      </w:r>
      <w:r w:rsidR="00402E3A" w:rsidRPr="0004736F">
        <w:t>k</w:t>
      </w:r>
      <w:r w:rsidR="00111AD6" w:rsidRPr="0004736F">
        <w:t>ift + S for å lagre en kopi av filen med et nytt filnavn og for å endre filplasseringen.</w:t>
      </w:r>
    </w:p>
    <w:p w14:paraId="75C9AEB7" w14:textId="633D28C2" w:rsidR="00646BBF" w:rsidRPr="0004736F" w:rsidRDefault="009C1345" w:rsidP="0004736F">
      <w:r w:rsidRPr="0004736F">
        <w:t>Hvis filen din aldri har blitt lagret, vil redigeringsprogrammet be deg om å skrive inn et nytt filnavn uavhengig av lagringsmetoden du velger.</w:t>
      </w:r>
    </w:p>
    <w:p w14:paraId="2F726CAD" w14:textId="77777777" w:rsidR="001631AC" w:rsidRPr="0004736F" w:rsidRDefault="006A75C0" w:rsidP="0004736F">
      <w:r w:rsidRPr="0004736F">
        <w:t>Merk at hvis du åpner en fil under en annen utvidelse som .txt, vil enheten be om en melding som spør om du ønsker å beholde den originale filen i tillegg til den .txt filen som skal lagres.</w:t>
      </w:r>
    </w:p>
    <w:p w14:paraId="5540A0A9" w14:textId="5D30AD3A" w:rsidR="00646BBF" w:rsidRPr="0004736F" w:rsidRDefault="00DC6C8E" w:rsidP="009C3F30">
      <w:pPr>
        <w:pStyle w:val="Overskrift2"/>
      </w:pPr>
      <w:bookmarkStart w:id="31" w:name="_Toc206756747"/>
      <w:r w:rsidRPr="0004736F">
        <w:t>Bruke automatisk rulling i redigeringsprogrammet</w:t>
      </w:r>
      <w:bookmarkEnd w:id="31"/>
    </w:p>
    <w:p w14:paraId="2B6048BD" w14:textId="065E4A83" w:rsidR="00646BBF" w:rsidRPr="0004736F" w:rsidRDefault="00DC6C8E" w:rsidP="0004736F">
      <w:r w:rsidRPr="0004736F">
        <w:t>Editor-appen inkluderer en Auto-</w:t>
      </w:r>
      <w:r w:rsidR="00402E3A" w:rsidRPr="0004736F">
        <w:t>rulle</w:t>
      </w:r>
      <w:r w:rsidRPr="0004736F">
        <w:t xml:space="preserve">-funksjon som automatisk panorerer gjennom den skrevne teksten på leselisten. TTS vil også automatisk lese teksten som vises. </w:t>
      </w:r>
    </w:p>
    <w:p w14:paraId="27D3503B" w14:textId="01BA0EFC" w:rsidR="00646BBF" w:rsidRPr="0004736F" w:rsidRDefault="00DC6C8E" w:rsidP="0004736F">
      <w:r w:rsidRPr="0004736F">
        <w:t>For å starte Auto-</w:t>
      </w:r>
      <w:r w:rsidR="00402E3A" w:rsidRPr="0004736F">
        <w:t>Ru</w:t>
      </w:r>
      <w:r w:rsidRPr="0004736F">
        <w:t xml:space="preserve">ll, trykk Alt + G. </w:t>
      </w:r>
    </w:p>
    <w:p w14:paraId="70B9AB8A" w14:textId="529C7E09" w:rsidR="00646BBF" w:rsidRPr="0004736F" w:rsidRDefault="00DC6C8E" w:rsidP="0004736F">
      <w:r w:rsidRPr="0004736F">
        <w:t>For å stoppe Auto-</w:t>
      </w:r>
      <w:r w:rsidR="00402E3A" w:rsidRPr="0004736F">
        <w:t>Ru</w:t>
      </w:r>
      <w:r w:rsidRPr="0004736F">
        <w:t>ll, trykk på en hvilken som helst tast.</w:t>
      </w:r>
    </w:p>
    <w:p w14:paraId="1DF6D19C" w14:textId="594CDFF1" w:rsidR="00646BBF" w:rsidRPr="0004736F" w:rsidRDefault="00DC6C8E" w:rsidP="009C3F30">
      <w:pPr>
        <w:pStyle w:val="Overskrift3"/>
      </w:pPr>
      <w:bookmarkStart w:id="32" w:name="_Toc206756748"/>
      <w:r w:rsidRPr="0004736F">
        <w:t>Endre automatisk rullehastighet</w:t>
      </w:r>
      <w:bookmarkEnd w:id="32"/>
    </w:p>
    <w:p w14:paraId="20D4068B" w14:textId="0CFECC12" w:rsidR="00646BBF" w:rsidRPr="0004736F" w:rsidRDefault="00DC6C8E" w:rsidP="0004736F">
      <w:r w:rsidRPr="0004736F">
        <w:t xml:space="preserve">Du kan endre hastigheten for automatisk rulling når du ruller automatisk i en fil. </w:t>
      </w:r>
    </w:p>
    <w:p w14:paraId="010BD72B" w14:textId="08468C8D" w:rsidR="00646BBF" w:rsidRPr="0004736F" w:rsidRDefault="00DC6C8E" w:rsidP="0004736F">
      <w:r w:rsidRPr="0004736F">
        <w:t>Hvis du vil redusere hastigheten på Auto-</w:t>
      </w:r>
      <w:r w:rsidR="00402E3A" w:rsidRPr="0004736F">
        <w:t>Ru</w:t>
      </w:r>
      <w:r w:rsidRPr="0004736F">
        <w:t xml:space="preserve">ll, trykker du på Ctrl + -. </w:t>
      </w:r>
    </w:p>
    <w:p w14:paraId="3E4A49D7" w14:textId="0F09F110" w:rsidR="00646BBF" w:rsidRPr="0004736F" w:rsidRDefault="00DC6C8E" w:rsidP="0004736F">
      <w:r w:rsidRPr="0004736F">
        <w:lastRenderedPageBreak/>
        <w:t>For å øke hastigheten på Auto-</w:t>
      </w:r>
      <w:r w:rsidR="00402E3A" w:rsidRPr="0004736F">
        <w:t>Ru</w:t>
      </w:r>
      <w:r w:rsidRPr="0004736F">
        <w:t>ll, trykk Ctrl + =.</w:t>
      </w:r>
    </w:p>
    <w:p w14:paraId="42FF7FF1" w14:textId="77777777" w:rsidR="00646BBF" w:rsidRPr="0004736F" w:rsidRDefault="00646BBF" w:rsidP="009C3F30">
      <w:pPr>
        <w:pStyle w:val="Overskrift2"/>
      </w:pPr>
      <w:bookmarkStart w:id="33" w:name="_Toc206756749"/>
      <w:r w:rsidRPr="0004736F">
        <w:t>Finne tekst i en fil</w:t>
      </w:r>
      <w:bookmarkEnd w:id="33"/>
    </w:p>
    <w:p w14:paraId="5EDC26C0" w14:textId="58D2ADC2" w:rsidR="00646BBF" w:rsidRPr="0004736F" w:rsidRDefault="009C1345" w:rsidP="0004736F">
      <w:r w:rsidRPr="0004736F">
        <w:t xml:space="preserve">For å finne tekst i filen, trykk Ctrl + F. Skriv inn søkeordet ditt i det tomme feltet. Markøren din vil bli plassert på det første stedet teksten blir funnet. </w:t>
      </w:r>
    </w:p>
    <w:p w14:paraId="3396F25A" w14:textId="4EB9DCD3" w:rsidR="00DB3F87" w:rsidRPr="0004736F" w:rsidRDefault="00605448" w:rsidP="0004736F">
      <w:r w:rsidRPr="0004736F">
        <w:t>Trykk F3 for å finne flere forekomster av søkeordet.</w:t>
      </w:r>
    </w:p>
    <w:p w14:paraId="081F595A" w14:textId="1966FDF4" w:rsidR="00646BBF" w:rsidRPr="0004736F" w:rsidRDefault="00F7658F" w:rsidP="0004736F">
      <w:r w:rsidRPr="0004736F">
        <w:t>Trykk på S</w:t>
      </w:r>
      <w:r w:rsidR="00E06524" w:rsidRPr="0004736F">
        <w:t>k</w:t>
      </w:r>
      <w:r w:rsidRPr="0004736F">
        <w:t>ift + F3 for å komme til de forrige forekomstene av søkeordet.</w:t>
      </w:r>
    </w:p>
    <w:p w14:paraId="35B39103" w14:textId="77777777" w:rsidR="00646BBF" w:rsidRPr="0004736F" w:rsidRDefault="00646BBF" w:rsidP="00B70219">
      <w:pPr>
        <w:pStyle w:val="Overskrift3"/>
      </w:pPr>
      <w:bookmarkStart w:id="34" w:name="_Toc206756750"/>
      <w:r w:rsidRPr="0004736F">
        <w:t>Finne og erstatte tekst</w:t>
      </w:r>
      <w:bookmarkEnd w:id="34"/>
    </w:p>
    <w:p w14:paraId="44CEE639" w14:textId="77777777" w:rsidR="00646BBF" w:rsidRPr="0004736F" w:rsidRDefault="00646BBF" w:rsidP="0004736F">
      <w:r w:rsidRPr="0004736F">
        <w:t xml:space="preserve">Slik søker du etter og erstatter tekst: </w:t>
      </w:r>
    </w:p>
    <w:p w14:paraId="5062F325" w14:textId="77777777" w:rsidR="00646BBF" w:rsidRPr="0004736F" w:rsidRDefault="00646BBF" w:rsidP="0004736F">
      <w:r w:rsidRPr="0004736F">
        <w:t xml:space="preserve">Trykk på Ctrl + H. </w:t>
      </w:r>
    </w:p>
    <w:p w14:paraId="7F16B57E" w14:textId="433AC800" w:rsidR="00646BBF" w:rsidRPr="0004736F" w:rsidRDefault="00E82FC6" w:rsidP="0004736F">
      <w:r w:rsidRPr="0004736F">
        <w:t>Skriv inn teksten du vil finne i den første redigeringsboksen, kalt Finn.</w:t>
      </w:r>
    </w:p>
    <w:p w14:paraId="253DA7EC" w14:textId="3EFADD7E" w:rsidR="00646BBF" w:rsidRPr="0004736F" w:rsidRDefault="00F75C1F" w:rsidP="0004736F">
      <w:r w:rsidRPr="0004736F">
        <w:t>Skriv inn erstatningsteksten i den andre redigeringsboksen, kalt Erstatt.</w:t>
      </w:r>
    </w:p>
    <w:p w14:paraId="6C658CA7" w14:textId="68FD47F0" w:rsidR="00E82FC6" w:rsidRPr="0004736F" w:rsidRDefault="00E82FC6" w:rsidP="0004736F">
      <w:r w:rsidRPr="0004736F">
        <w:t xml:space="preserve">Velg Erstatt alle for å erstatte all tekst som blir funnet, med teksten i Erstatt-boksen. </w:t>
      </w:r>
    </w:p>
    <w:p w14:paraId="495FDA08" w14:textId="27A1DEB5" w:rsidR="00646BBF" w:rsidRPr="0004736F" w:rsidRDefault="00646BBF" w:rsidP="0004736F">
      <w:r w:rsidRPr="0004736F">
        <w:t>Velg Neste for å finne og erstatte neste forekomst av ordet.</w:t>
      </w:r>
    </w:p>
    <w:p w14:paraId="39C5E2CE" w14:textId="6948BC42" w:rsidR="00E82FC6" w:rsidRPr="0004736F" w:rsidRDefault="00E82FC6" w:rsidP="0004736F">
      <w:r w:rsidRPr="0004736F">
        <w:t>Velg Forrige for å finne og erstatte den forrige forekomsten av ordet.</w:t>
      </w:r>
    </w:p>
    <w:p w14:paraId="0BB5D1C2" w14:textId="77777777" w:rsidR="00646BBF" w:rsidRPr="0004736F" w:rsidRDefault="00646BBF" w:rsidP="00B70219">
      <w:pPr>
        <w:pStyle w:val="Overskrift2"/>
      </w:pPr>
      <w:bookmarkStart w:id="35" w:name="_Toc206756751"/>
      <w:r w:rsidRPr="0004736F">
        <w:t>Klippe ut, kopiere og lime inn tekst</w:t>
      </w:r>
      <w:bookmarkEnd w:id="35"/>
    </w:p>
    <w:p w14:paraId="593CC96E" w14:textId="44ED3136" w:rsidR="00646BBF" w:rsidRPr="0004736F" w:rsidRDefault="00605448" w:rsidP="0004736F">
      <w:r w:rsidRPr="0004736F">
        <w:t xml:space="preserve">Redigeringsprogrammet lar deg klippe ut, kopiere og lime inn tekst på en måte som ligner på andre dataprogrammer. </w:t>
      </w:r>
    </w:p>
    <w:p w14:paraId="0C086585" w14:textId="1F29361D" w:rsidR="00646BBF" w:rsidRPr="0004736F" w:rsidRDefault="00680D5D" w:rsidP="0004736F">
      <w:r w:rsidRPr="0004736F">
        <w:t>Hvis du vil markere teksten, plasserer du markøren på det første tegnet ved hjelp av en markørruting</w:t>
      </w:r>
      <w:r w:rsidR="00E06524" w:rsidRPr="0004736F">
        <w:t>s</w:t>
      </w:r>
      <w:r w:rsidRPr="0004736F">
        <w:t xml:space="preserve">tast, og deretter trykker du på F8. </w:t>
      </w:r>
    </w:p>
    <w:p w14:paraId="392B49A7" w14:textId="77777777" w:rsidR="00646BBF" w:rsidRPr="0004736F" w:rsidRDefault="00646BBF" w:rsidP="0004736F">
      <w:r w:rsidRPr="0004736F">
        <w:t>Alternativt kan du velge tekst fra kontekstmenyen:</w:t>
      </w:r>
    </w:p>
    <w:p w14:paraId="4CB55732" w14:textId="77777777" w:rsidR="00646BBF" w:rsidRPr="0004736F" w:rsidRDefault="00646BBF" w:rsidP="0004736F">
      <w:r w:rsidRPr="0004736F">
        <w:t xml:space="preserve">Åpne hurtigmenyen med Ctrl + M. </w:t>
      </w:r>
    </w:p>
    <w:p w14:paraId="63DEF699" w14:textId="77777777" w:rsidR="00646BBF" w:rsidRPr="0004736F" w:rsidRDefault="00646BBF" w:rsidP="0004736F">
      <w:r w:rsidRPr="0004736F">
        <w:t>Rull ned til Rediger.</w:t>
      </w:r>
    </w:p>
    <w:p w14:paraId="7BA738D3" w14:textId="75FBACC7" w:rsidR="00646BBF" w:rsidRPr="0004736F" w:rsidRDefault="00680D5D" w:rsidP="0004736F">
      <w:r w:rsidRPr="0004736F">
        <w:t xml:space="preserve">Trykk Enter eller en markørrutingstast. </w:t>
      </w:r>
    </w:p>
    <w:p w14:paraId="593BF069" w14:textId="77777777" w:rsidR="00646BBF" w:rsidRPr="0004736F" w:rsidRDefault="00646BBF" w:rsidP="0004736F">
      <w:r w:rsidRPr="0004736F">
        <w:t xml:space="preserve">Rull ned til Velg tekst. </w:t>
      </w:r>
    </w:p>
    <w:p w14:paraId="6B82CC6D" w14:textId="5320408F" w:rsidR="00646BBF" w:rsidRPr="0004736F" w:rsidRDefault="00680D5D" w:rsidP="0004736F">
      <w:r w:rsidRPr="0004736F">
        <w:t>Trykk Enter eller en markørrutingstast.</w:t>
      </w:r>
    </w:p>
    <w:p w14:paraId="13E95B1A" w14:textId="16C94DA0" w:rsidR="00646BBF" w:rsidRPr="0004736F" w:rsidRDefault="00DB3F87" w:rsidP="0004736F">
      <w:r w:rsidRPr="0004736F">
        <w:t>Dette markerer starten på valget ditt. Gå nå til plasseringen av slutten av utvalget ditt, og trykk Enter</w:t>
      </w:r>
      <w:r w:rsidR="005F623B" w:rsidRPr="0004736F">
        <w:t>, F</w:t>
      </w:r>
      <w:proofErr w:type="gramStart"/>
      <w:r w:rsidR="005F623B" w:rsidRPr="0004736F">
        <w:t xml:space="preserve">8 </w:t>
      </w:r>
      <w:r w:rsidRPr="0004736F">
        <w:t xml:space="preserve"> eller</w:t>
      </w:r>
      <w:proofErr w:type="gramEnd"/>
      <w:r w:rsidRPr="0004736F">
        <w:t xml:space="preserve"> en markørrutingstast for å avslutte valget.</w:t>
      </w:r>
    </w:p>
    <w:p w14:paraId="7A589E54" w14:textId="62A32041" w:rsidR="00646BBF" w:rsidRPr="0004736F" w:rsidRDefault="00DB3F87" w:rsidP="0004736F">
      <w:r w:rsidRPr="0004736F">
        <w:t>Hvis du vil merke all tekst som er inkludert i filen, trykker du på Ctrl + A.</w:t>
      </w:r>
    </w:p>
    <w:p w14:paraId="34BEEAF6" w14:textId="271952F4" w:rsidR="00646BBF" w:rsidRPr="0004736F" w:rsidRDefault="00DB3F87" w:rsidP="0004736F">
      <w:r w:rsidRPr="0004736F">
        <w:t>For å kopiere den merkede teksten, trykk Ctrl + C.</w:t>
      </w:r>
    </w:p>
    <w:p w14:paraId="1B48AF51" w14:textId="11901F5A" w:rsidR="00646BBF" w:rsidRPr="0004736F" w:rsidRDefault="00DB3F87" w:rsidP="0004736F">
      <w:r w:rsidRPr="0004736F">
        <w:t xml:space="preserve">For å klippe ut den merkede teksten, trykk Ctrl + X. </w:t>
      </w:r>
    </w:p>
    <w:p w14:paraId="4E7A88FF" w14:textId="0B0DB10F" w:rsidR="00646BBF" w:rsidRPr="0004736F" w:rsidRDefault="00A770A9" w:rsidP="0004736F">
      <w:r w:rsidRPr="0004736F">
        <w:lastRenderedPageBreak/>
        <w:t>Hvis du vil lime inn den kopierte eller klippede teksten, plasserer du markøren der du vil at teksten skal limes inn ved hjelp av en markørruting</w:t>
      </w:r>
      <w:r w:rsidR="00E06524" w:rsidRPr="0004736F">
        <w:t>s</w:t>
      </w:r>
      <w:r w:rsidRPr="0004736F">
        <w:t>tast, og trykker på Ctrl + V.</w:t>
      </w:r>
    </w:p>
    <w:p w14:paraId="4DE67EEB" w14:textId="1C209913" w:rsidR="00646BBF" w:rsidRPr="0004736F" w:rsidRDefault="00646BBF" w:rsidP="0004736F">
      <w:r w:rsidRPr="0004736F">
        <w:t>Som alltid kan du få tilgang til disse kommandoene via hurtigmenyen.</w:t>
      </w:r>
    </w:p>
    <w:p w14:paraId="065EF0C9" w14:textId="34003C87" w:rsidR="00B2632A" w:rsidRPr="0004736F" w:rsidRDefault="001D31CF" w:rsidP="0004736F">
      <w:r w:rsidRPr="0004736F">
        <w:t xml:space="preserve">Ctrl + C-snarveien kan også brukes til å kopiere det siste resultatet fra Kalkulator-applikasjonen og gjeldende avsnitt i </w:t>
      </w:r>
      <w:r w:rsidR="00E06524" w:rsidRPr="0004736F">
        <w:t>Victor Reader</w:t>
      </w:r>
      <w:r w:rsidRPr="0004736F">
        <w:t>.</w:t>
      </w:r>
    </w:p>
    <w:p w14:paraId="06BDEE8A" w14:textId="77777777" w:rsidR="00B2632A" w:rsidRPr="0004736F" w:rsidRDefault="00B2632A" w:rsidP="00B70219">
      <w:pPr>
        <w:pStyle w:val="Overskrift2"/>
      </w:pPr>
      <w:bookmarkStart w:id="36" w:name="_Toc206756752"/>
      <w:r w:rsidRPr="0004736F">
        <w:t>Søk på Wikipedia, på Wiktionary og i WordNet</w:t>
      </w:r>
      <w:bookmarkEnd w:id="36"/>
    </w:p>
    <w:p w14:paraId="3F74DEF4" w14:textId="1D99E066" w:rsidR="00B2632A" w:rsidRPr="0004736F" w:rsidRDefault="004C6558" w:rsidP="0004736F">
      <w:r w:rsidRPr="0004736F">
        <w:t xml:space="preserve">Med </w:t>
      </w:r>
      <w:r w:rsidR="00E06524" w:rsidRPr="0004736F">
        <w:t>Editor</w:t>
      </w:r>
      <w:r w:rsidRPr="0004736F">
        <w:t xml:space="preserve"> er det mulig å få mer informasjon om et spesifikt ord ved å utføre et søk på Wikipedia, på Wiktionary eller i WordNet. Disse 3 modulene kan nås via kontekstmenyen, under undermenyen Rediger, eller du kan trykke på følgende snarveier:</w:t>
      </w:r>
    </w:p>
    <w:p w14:paraId="019A00AD" w14:textId="7495DB44" w:rsidR="00B2632A" w:rsidRPr="0004736F" w:rsidRDefault="004C6558" w:rsidP="0004736F">
      <w:r w:rsidRPr="0004736F">
        <w:t>Søk på Wikipedia: Ctrl + S</w:t>
      </w:r>
      <w:r w:rsidR="00C72C72" w:rsidRPr="0004736F">
        <w:t>k</w:t>
      </w:r>
      <w:r w:rsidRPr="0004736F">
        <w:t>ift + W</w:t>
      </w:r>
    </w:p>
    <w:p w14:paraId="0C188BA6" w14:textId="51CB904C" w:rsidR="00B2632A" w:rsidRPr="0004736F" w:rsidRDefault="00B67891" w:rsidP="0004736F">
      <w:r w:rsidRPr="0004736F">
        <w:t>Søk på Wiktionary: Ctrl + D</w:t>
      </w:r>
    </w:p>
    <w:p w14:paraId="24B20585" w14:textId="75CED08B" w:rsidR="00B2632A" w:rsidRPr="0004736F" w:rsidRDefault="006649F9" w:rsidP="0004736F">
      <w:r w:rsidRPr="0004736F">
        <w:t>Søk i WordNet: Ctrl + S</w:t>
      </w:r>
      <w:r w:rsidR="00C72C72" w:rsidRPr="0004736F">
        <w:t>k</w:t>
      </w:r>
      <w:r w:rsidRPr="0004736F">
        <w:t>ift + D</w:t>
      </w:r>
    </w:p>
    <w:p w14:paraId="299D4139" w14:textId="1B639BA6" w:rsidR="001D31CF" w:rsidRPr="0004736F" w:rsidRDefault="00B2632A" w:rsidP="0004736F">
      <w:r w:rsidRPr="0004736F">
        <w:t xml:space="preserve">Merk: Du kan få mer informasjon om disse modulene i </w:t>
      </w:r>
      <w:hyperlink w:anchor="_Modules_available_in" w:history="1">
        <w:r w:rsidR="00C727B4" w:rsidRPr="0004736F">
          <w:rPr>
            <w:rStyle w:val="Hyperkobling"/>
          </w:rPr>
          <w:t>avsnittet "Moduler tilgjengelig i flere applikasjoner".</w:t>
        </w:r>
      </w:hyperlink>
      <w:r w:rsidR="00C727B4" w:rsidRPr="0004736F">
        <w:t xml:space="preserve"> </w:t>
      </w:r>
    </w:p>
    <w:p w14:paraId="1E9FE6DF" w14:textId="3A4F00D3" w:rsidR="00646BBF" w:rsidRPr="0004736F" w:rsidRDefault="00646BBF" w:rsidP="00B70219">
      <w:pPr>
        <w:pStyle w:val="Overskrift2"/>
      </w:pPr>
      <w:bookmarkStart w:id="37" w:name="_Toc206756753"/>
      <w:r w:rsidRPr="0004736F">
        <w:t>Bruke lesemodus</w:t>
      </w:r>
      <w:bookmarkEnd w:id="37"/>
    </w:p>
    <w:p w14:paraId="5DC3B264" w14:textId="03DF6610" w:rsidR="00C85FA5" w:rsidRPr="0004736F" w:rsidRDefault="00646BBF" w:rsidP="0004736F">
      <w:r w:rsidRPr="0004736F">
        <w:t>Lesemodus lar deg lese filer uten mulighet for å redigere innhold ved en feiltakelse. Du kan ikke redigere filer i lesemodus.</w:t>
      </w:r>
    </w:p>
    <w:p w14:paraId="09FDD76D" w14:textId="732E9980" w:rsidR="00646BBF" w:rsidRPr="0004736F" w:rsidRDefault="00646BBF" w:rsidP="0004736F">
      <w:r w:rsidRPr="0004736F">
        <w:t>For å aktivere eller deaktivere lesemodus, trykk Ctrl + R.</w:t>
      </w:r>
    </w:p>
    <w:p w14:paraId="6B7F4FA5" w14:textId="7EB3A732" w:rsidR="00646BBF" w:rsidRPr="0004736F" w:rsidRDefault="00646BBF" w:rsidP="0004736F">
      <w:r w:rsidRPr="0004736F">
        <w:t>Slik aktiverer eller deaktiverer du lesemodus fra kontekstmenyen:</w:t>
      </w:r>
    </w:p>
    <w:p w14:paraId="0E1F4D3A" w14:textId="77777777" w:rsidR="00646BBF" w:rsidRPr="0004736F" w:rsidRDefault="00646BBF" w:rsidP="0004736F">
      <w:r w:rsidRPr="0004736F">
        <w:t>Trykk Ctrl + M for å aktivere hurtigmenyen.</w:t>
      </w:r>
    </w:p>
    <w:p w14:paraId="61E26D47" w14:textId="77777777" w:rsidR="00646BBF" w:rsidRPr="0004736F" w:rsidRDefault="00646BBF" w:rsidP="0004736F">
      <w:r w:rsidRPr="0004736F">
        <w:t>Bla til Fil ved hjelp av forrige- og neste-tommeltastene.</w:t>
      </w:r>
    </w:p>
    <w:p w14:paraId="46873A5F" w14:textId="77777777" w:rsidR="00646BBF" w:rsidRPr="0004736F" w:rsidRDefault="00646BBF" w:rsidP="0004736F">
      <w:r w:rsidRPr="0004736F">
        <w:t>Bla til lesemodus ved hjelp av tommeltastene Forrige og Neste.</w:t>
      </w:r>
    </w:p>
    <w:p w14:paraId="4CD738D6" w14:textId="3BDC19B1" w:rsidR="00646BBF" w:rsidRPr="0004736F" w:rsidRDefault="00680D5D" w:rsidP="0004736F">
      <w:r w:rsidRPr="0004736F">
        <w:t>Trykk Enter eller en markørrutingstast.</w:t>
      </w:r>
    </w:p>
    <w:p w14:paraId="54F9DAC7" w14:textId="77777777" w:rsidR="00632B03" w:rsidRPr="0004736F" w:rsidRDefault="00632B03" w:rsidP="00B70219">
      <w:pPr>
        <w:pStyle w:val="Overskrift2"/>
      </w:pPr>
      <w:bookmarkStart w:id="38" w:name="_Toc206756754"/>
      <w:r w:rsidRPr="0004736F">
        <w:t>Legge til, navigere og fjerne bokmerker</w:t>
      </w:r>
      <w:bookmarkEnd w:id="38"/>
    </w:p>
    <w:p w14:paraId="104AF224" w14:textId="77777777" w:rsidR="00632B03" w:rsidRPr="0004736F" w:rsidRDefault="00632B03" w:rsidP="0004736F">
      <w:r w:rsidRPr="0004736F">
        <w:t xml:space="preserve">Bokmerker er en nyttig måte å holde posisjonen din i en fil på, og lar deg raskt gå tilbake til den posisjonen på et senere tidspunkt. </w:t>
      </w:r>
    </w:p>
    <w:p w14:paraId="26380D7F" w14:textId="77777777" w:rsidR="00632B03" w:rsidRPr="0004736F" w:rsidRDefault="00632B03" w:rsidP="0004736F">
      <w:r w:rsidRPr="0004736F">
        <w:t>For å åpne bokmerkemenyen, trykk Alt + M. Du kan også trykke Ctrl + M for å åpne hurtigmenyen og velge Bokmerke-menyen.</w:t>
      </w:r>
    </w:p>
    <w:p w14:paraId="4F6A8060" w14:textId="77777777" w:rsidR="00632B03" w:rsidRPr="0004736F" w:rsidRDefault="00632B03" w:rsidP="00B70219">
      <w:pPr>
        <w:pStyle w:val="Overskrift3"/>
      </w:pPr>
      <w:bookmarkStart w:id="39" w:name="_Toc206756755"/>
      <w:r w:rsidRPr="0004736F">
        <w:t>Sette inn et bokmerke</w:t>
      </w:r>
      <w:bookmarkEnd w:id="39"/>
    </w:p>
    <w:p w14:paraId="43CBC867" w14:textId="77777777" w:rsidR="00632B03" w:rsidRPr="0004736F" w:rsidRDefault="00632B03" w:rsidP="0004736F">
      <w:r w:rsidRPr="0004736F">
        <w:t>Slik legger du til et bokmerke i en fil:</w:t>
      </w:r>
    </w:p>
    <w:p w14:paraId="7BD3F5F9" w14:textId="77777777" w:rsidR="00632B03" w:rsidRPr="0004736F" w:rsidRDefault="00632B03" w:rsidP="0004736F">
      <w:r w:rsidRPr="0004736F">
        <w:t xml:space="preserve">Trykk på Alt + M for å åpne bokmerkemenyen. </w:t>
      </w:r>
    </w:p>
    <w:p w14:paraId="0D905A81" w14:textId="77777777" w:rsidR="00632B03" w:rsidRPr="0004736F" w:rsidRDefault="00632B03" w:rsidP="0004736F">
      <w:r w:rsidRPr="0004736F">
        <w:lastRenderedPageBreak/>
        <w:t>Velg Sett inn bokmerke ved hjelp av tommeltastene Forrige og Neste.</w:t>
      </w:r>
    </w:p>
    <w:p w14:paraId="75ECC2E1" w14:textId="77777777" w:rsidR="00632B03" w:rsidRPr="0004736F" w:rsidRDefault="00632B03" w:rsidP="0004736F">
      <w:r w:rsidRPr="0004736F">
        <w:t xml:space="preserve">Trykk Enter eller en markørrutingstast. </w:t>
      </w:r>
    </w:p>
    <w:p w14:paraId="16FD1E89" w14:textId="77777777" w:rsidR="00632B03" w:rsidRPr="0004736F" w:rsidRDefault="00632B03" w:rsidP="0004736F">
      <w:r w:rsidRPr="0004736F">
        <w:t xml:space="preserve">Skriv inn et spesifikt ubrukt bokmerkenummer. </w:t>
      </w:r>
    </w:p>
    <w:p w14:paraId="07893DB9" w14:textId="77777777" w:rsidR="00632B03" w:rsidRPr="0004736F" w:rsidRDefault="00632B03" w:rsidP="0004736F">
      <w:r w:rsidRPr="0004736F">
        <w:t>Merk: Hvis du ikke skriver inn et tall, velger Mantis det første tilgjengelige nummeret og tilordner det til bokmerket.</w:t>
      </w:r>
    </w:p>
    <w:p w14:paraId="37118E6A" w14:textId="77777777" w:rsidR="00632B03" w:rsidRPr="0004736F" w:rsidRDefault="00632B03" w:rsidP="0004736F">
      <w:r w:rsidRPr="0004736F">
        <w:t xml:space="preserve">Trykk på Enter. </w:t>
      </w:r>
    </w:p>
    <w:p w14:paraId="379158CB" w14:textId="77777777" w:rsidR="00632B03" w:rsidRPr="0004736F" w:rsidRDefault="00632B03" w:rsidP="0004736F">
      <w:r w:rsidRPr="0004736F">
        <w:t>Alternativt kan du sette inn et bokmerke ved å trykke Ctrl + B. Merk at maksimalt 98 bokmerker kan settes inn i et dokument.</w:t>
      </w:r>
    </w:p>
    <w:p w14:paraId="5E0826E1" w14:textId="77777777" w:rsidR="00632B03" w:rsidRPr="0004736F" w:rsidRDefault="00632B03" w:rsidP="00B70219">
      <w:pPr>
        <w:pStyle w:val="Overskrift3"/>
      </w:pPr>
      <w:bookmarkStart w:id="40" w:name="_Toc206756756"/>
      <w:r w:rsidRPr="0004736F">
        <w:t>Navigere til bokmerker</w:t>
      </w:r>
      <w:bookmarkEnd w:id="40"/>
    </w:p>
    <w:p w14:paraId="79C87C59" w14:textId="77777777" w:rsidR="00632B03" w:rsidRPr="0004736F" w:rsidRDefault="00632B03" w:rsidP="0004736F">
      <w:r w:rsidRPr="0004736F">
        <w:t>Hvis du vil hoppe til et bokmerke, trykker du på Ctrl + J. Du blir bedt om å skrive inn bokmerkenummeret. Skriv inn bokmerkenummeret du ønsker å navigere til, og trykk deretter på Enter.</w:t>
      </w:r>
    </w:p>
    <w:p w14:paraId="1B5750C7" w14:textId="77777777" w:rsidR="00632B03" w:rsidRPr="0004736F" w:rsidRDefault="00632B03" w:rsidP="00B70219">
      <w:pPr>
        <w:pStyle w:val="Overskrift3"/>
      </w:pPr>
      <w:bookmarkStart w:id="41" w:name="_Toc206756757"/>
      <w:r w:rsidRPr="0004736F">
        <w:t>Fjerne bokmerker</w:t>
      </w:r>
      <w:bookmarkEnd w:id="41"/>
    </w:p>
    <w:p w14:paraId="7FC2B23D" w14:textId="77777777" w:rsidR="00632B03" w:rsidRPr="0004736F" w:rsidRDefault="00632B03" w:rsidP="0004736F">
      <w:r w:rsidRPr="0004736F">
        <w:t>Slik fjerner du et lagret bokmerke:</w:t>
      </w:r>
    </w:p>
    <w:p w14:paraId="6B3CC718" w14:textId="77777777" w:rsidR="00632B03" w:rsidRPr="0004736F" w:rsidRDefault="00632B03" w:rsidP="0004736F">
      <w:r w:rsidRPr="0004736F">
        <w:t xml:space="preserve">Trykk på Alt + M for å åpne bokmerkemenyen. </w:t>
      </w:r>
    </w:p>
    <w:p w14:paraId="15AEC428" w14:textId="77777777" w:rsidR="00632B03" w:rsidRPr="0004736F" w:rsidRDefault="00632B03" w:rsidP="0004736F">
      <w:r w:rsidRPr="0004736F">
        <w:t>Bla til Fjern bokmerke ved hjelp av tommeltastene Forrige og Neste.</w:t>
      </w:r>
    </w:p>
    <w:p w14:paraId="6CA7DD50" w14:textId="77777777" w:rsidR="00632B03" w:rsidRPr="0004736F" w:rsidRDefault="00632B03" w:rsidP="0004736F">
      <w:r w:rsidRPr="0004736F">
        <w:t xml:space="preserve">Trykk Enter eller en markørrutingstast. </w:t>
      </w:r>
    </w:p>
    <w:p w14:paraId="7EE23B66" w14:textId="77777777" w:rsidR="00632B03" w:rsidRPr="0004736F" w:rsidRDefault="00632B03" w:rsidP="0004736F">
      <w:r w:rsidRPr="0004736F">
        <w:t>Skriv inn bokmerkenummeret du vil fjerne.</w:t>
      </w:r>
    </w:p>
    <w:p w14:paraId="480DA347" w14:textId="77777777" w:rsidR="00632B03" w:rsidRPr="0004736F" w:rsidRDefault="00632B03" w:rsidP="0004736F">
      <w:r w:rsidRPr="0004736F">
        <w:t>Trykk på Enter.</w:t>
      </w:r>
    </w:p>
    <w:p w14:paraId="05D26CAD" w14:textId="61DC6EE6" w:rsidR="00CC4153" w:rsidRPr="0004736F" w:rsidRDefault="00632B03" w:rsidP="0004736F">
      <w:r w:rsidRPr="0004736F">
        <w:t>Merk: Hvis du vil fjerne alle bokmerker i dokumentet, skriver du inn 99 når du blir bedt om Bokmerkenummer.</w:t>
      </w:r>
    </w:p>
    <w:p w14:paraId="2EC7ACE9" w14:textId="77777777" w:rsidR="00F744AB" w:rsidRPr="0004736F" w:rsidRDefault="00F744AB" w:rsidP="00B70219">
      <w:pPr>
        <w:pStyle w:val="Overskrift2"/>
      </w:pPr>
      <w:bookmarkStart w:id="42" w:name="_Toc206756758"/>
      <w:r w:rsidRPr="0004736F">
        <w:t>Veksle mellom tekstindikatorer</w:t>
      </w:r>
      <w:bookmarkEnd w:id="42"/>
    </w:p>
    <w:p w14:paraId="3D4133D2" w14:textId="77777777" w:rsidR="00F744AB" w:rsidRPr="0004736F" w:rsidRDefault="00F744AB" w:rsidP="0004736F">
      <w:r w:rsidRPr="0004736F">
        <w:t>Tekstindikatorer er et nyttig verktøy for å hjelpe deg med å finne posisjonen din når du arbeider i dokumentet til redigeringsprogrammet. Når du aktiverer tekstindikatorene, vises parenteser på leselisten for å indikere begynnelsen og slutten av teksten.</w:t>
      </w:r>
    </w:p>
    <w:p w14:paraId="096DDC94" w14:textId="77777777" w:rsidR="00F744AB" w:rsidRPr="0004736F" w:rsidRDefault="00F744AB" w:rsidP="0004736F">
      <w:r w:rsidRPr="0004736F">
        <w:t>Slik veksler du mellom tekstindikatorer:</w:t>
      </w:r>
    </w:p>
    <w:p w14:paraId="56B3D2B6" w14:textId="752E85EC" w:rsidR="00F744AB" w:rsidRPr="0004736F" w:rsidRDefault="0018025D" w:rsidP="0004736F">
      <w:r w:rsidRPr="0004736F">
        <w:t>Trykk Ctrl + M for å aktivere hurtigmenyen.</w:t>
      </w:r>
    </w:p>
    <w:p w14:paraId="4BA76BC1" w14:textId="77777777" w:rsidR="00F744AB" w:rsidRPr="0004736F" w:rsidRDefault="00F744AB" w:rsidP="0004736F">
      <w:r w:rsidRPr="0004736F">
        <w:t>Bruk tommeltastene Forrige eller Neste til du kommer til Fil-menyen og trykk Enter.</w:t>
      </w:r>
    </w:p>
    <w:p w14:paraId="70DDAA92" w14:textId="771DD8B2" w:rsidR="00F744AB" w:rsidRPr="0004736F" w:rsidRDefault="00F744AB" w:rsidP="0004736F">
      <w:r w:rsidRPr="0004736F">
        <w:t xml:space="preserve">Bruk tommeltastene Forrige eller Neste til du kommer til </w:t>
      </w:r>
      <w:r w:rsidR="00C72C72" w:rsidRPr="0004736F">
        <w:t>Editor</w:t>
      </w:r>
      <w:r w:rsidRPr="0004736F">
        <w:t>innstillingene og trykk Enter.</w:t>
      </w:r>
    </w:p>
    <w:p w14:paraId="02E58C9E" w14:textId="77777777" w:rsidR="00F744AB" w:rsidRPr="0004736F" w:rsidRDefault="00F744AB" w:rsidP="0004736F">
      <w:r w:rsidRPr="0004736F">
        <w:t>Bruk tommeltastene Forrige eller Neste til du kommer til vis tekstredigeringsindikatorer.</w:t>
      </w:r>
    </w:p>
    <w:p w14:paraId="3B503A54" w14:textId="77777777" w:rsidR="00F744AB" w:rsidRPr="0004736F" w:rsidRDefault="00F744AB" w:rsidP="0004736F">
      <w:r w:rsidRPr="0004736F">
        <w:t>Trykk Enter for å deaktivere tekstindikatorene; trykk Enter igjen for å aktivere dem.</w:t>
      </w:r>
    </w:p>
    <w:p w14:paraId="52E43634" w14:textId="767837AE" w:rsidR="00702734" w:rsidRPr="0004736F" w:rsidRDefault="00F744AB" w:rsidP="0004736F">
      <w:r w:rsidRPr="0004736F">
        <w:lastRenderedPageBreak/>
        <w:t>Merk at veksling av tekstindikatorer bare vil gjelde for redigeringsprogrammet; Alle andre redigeringsfelt vil fortsette å inkludere tekstindikatorer.</w:t>
      </w:r>
    </w:p>
    <w:p w14:paraId="77AC39EA" w14:textId="77777777" w:rsidR="00646BBF" w:rsidRPr="0004736F" w:rsidRDefault="00646BBF" w:rsidP="00B70219">
      <w:pPr>
        <w:pStyle w:val="Overskrift2"/>
      </w:pPr>
      <w:bookmarkStart w:id="43" w:name="_Toc206756759"/>
      <w:r w:rsidRPr="0004736F">
        <w:t>Tabell for redigeringskommandoer</w:t>
      </w:r>
      <w:bookmarkEnd w:id="43"/>
    </w:p>
    <w:p w14:paraId="2536AD7C" w14:textId="77777777" w:rsidR="00646BBF" w:rsidRPr="0004736F" w:rsidRDefault="00646BBF" w:rsidP="0004736F">
      <w:r w:rsidRPr="0004736F">
        <w:t>Editor-kommandoene er oppført i tabell 3.</w:t>
      </w:r>
    </w:p>
    <w:p w14:paraId="3DAA420B" w14:textId="77777777" w:rsidR="00646BBF" w:rsidRPr="0004736F" w:rsidRDefault="00646BBF" w:rsidP="0004736F">
      <w:r w:rsidRPr="0004736F">
        <w:t>Tabell 3: Redigeringskommandoer</w:t>
      </w:r>
    </w:p>
    <w:tbl>
      <w:tblPr>
        <w:tblStyle w:val="Tabellrutenett"/>
        <w:tblW w:w="0" w:type="auto"/>
        <w:tblLook w:val="04A0" w:firstRow="1" w:lastRow="0" w:firstColumn="1" w:lastColumn="0" w:noHBand="0" w:noVBand="1"/>
      </w:tblPr>
      <w:tblGrid>
        <w:gridCol w:w="4287"/>
        <w:gridCol w:w="4343"/>
      </w:tblGrid>
      <w:tr w:rsidR="00646BBF" w:rsidRPr="0004736F" w14:paraId="75828B37" w14:textId="77777777" w:rsidTr="00B71759">
        <w:trPr>
          <w:trHeight w:val="432"/>
          <w:tblHeader/>
        </w:trPr>
        <w:tc>
          <w:tcPr>
            <w:tcW w:w="4287" w:type="dxa"/>
            <w:vAlign w:val="center"/>
          </w:tcPr>
          <w:p w14:paraId="47B46B39" w14:textId="77777777" w:rsidR="00646BBF" w:rsidRPr="0004736F" w:rsidRDefault="00646BBF" w:rsidP="0004736F">
            <w:r w:rsidRPr="0004736F">
              <w:t>Handling</w:t>
            </w:r>
          </w:p>
        </w:tc>
        <w:tc>
          <w:tcPr>
            <w:tcW w:w="4343" w:type="dxa"/>
            <w:vAlign w:val="center"/>
          </w:tcPr>
          <w:p w14:paraId="6F8251A1" w14:textId="77777777" w:rsidR="00646BBF" w:rsidRPr="0004736F" w:rsidRDefault="00646BBF" w:rsidP="0004736F">
            <w:r w:rsidRPr="0004736F">
              <w:t>Snarvei eller tastekombinasjon</w:t>
            </w:r>
          </w:p>
        </w:tc>
      </w:tr>
      <w:tr w:rsidR="00646BBF" w:rsidRPr="0004736F" w14:paraId="2508A505" w14:textId="77777777" w:rsidTr="00B71759">
        <w:trPr>
          <w:trHeight w:val="360"/>
        </w:trPr>
        <w:tc>
          <w:tcPr>
            <w:tcW w:w="4287" w:type="dxa"/>
            <w:vAlign w:val="center"/>
          </w:tcPr>
          <w:p w14:paraId="2C23B564" w14:textId="40976CB3" w:rsidR="00646BBF" w:rsidRPr="0004736F" w:rsidRDefault="00BD6876" w:rsidP="0004736F">
            <w:r w:rsidRPr="0004736F">
              <w:t>Aktiver redigeringsmodus</w:t>
            </w:r>
          </w:p>
        </w:tc>
        <w:tc>
          <w:tcPr>
            <w:tcW w:w="4343" w:type="dxa"/>
            <w:vAlign w:val="center"/>
          </w:tcPr>
          <w:p w14:paraId="70F29345" w14:textId="0C31F42F" w:rsidR="00646BBF" w:rsidRPr="0004736F" w:rsidRDefault="00680D5D" w:rsidP="0004736F">
            <w:r w:rsidRPr="0004736F">
              <w:t>Enter eller en markørrutingstast</w:t>
            </w:r>
          </w:p>
        </w:tc>
      </w:tr>
      <w:tr w:rsidR="00646BBF" w:rsidRPr="0004736F" w14:paraId="77F51A65" w14:textId="77777777" w:rsidTr="00B71759">
        <w:trPr>
          <w:trHeight w:val="360"/>
        </w:trPr>
        <w:tc>
          <w:tcPr>
            <w:tcW w:w="4287" w:type="dxa"/>
            <w:vAlign w:val="center"/>
          </w:tcPr>
          <w:p w14:paraId="57AF7A78" w14:textId="73716ACA" w:rsidR="00646BBF" w:rsidRPr="0004736F" w:rsidRDefault="00BD6876" w:rsidP="0004736F">
            <w:r w:rsidRPr="0004736F">
              <w:t>Forlat redigeringsmodus</w:t>
            </w:r>
          </w:p>
        </w:tc>
        <w:tc>
          <w:tcPr>
            <w:tcW w:w="4343" w:type="dxa"/>
            <w:vAlign w:val="center"/>
          </w:tcPr>
          <w:p w14:paraId="01FA3CA4" w14:textId="2DDCAE6E" w:rsidR="00646BBF" w:rsidRPr="0004736F" w:rsidRDefault="00831E44" w:rsidP="0004736F">
            <w:r w:rsidRPr="0004736F">
              <w:t>ESC</w:t>
            </w:r>
          </w:p>
        </w:tc>
      </w:tr>
      <w:tr w:rsidR="00646BBF" w:rsidRPr="0004736F" w14:paraId="480F96EA" w14:textId="77777777" w:rsidTr="00B71759">
        <w:trPr>
          <w:trHeight w:val="360"/>
        </w:trPr>
        <w:tc>
          <w:tcPr>
            <w:tcW w:w="4287" w:type="dxa"/>
            <w:vAlign w:val="center"/>
          </w:tcPr>
          <w:p w14:paraId="11028517" w14:textId="77777777" w:rsidR="00646BBF" w:rsidRPr="0004736F" w:rsidRDefault="00646BBF" w:rsidP="0004736F">
            <w:r w:rsidRPr="0004736F">
              <w:t>Opprett fil</w:t>
            </w:r>
          </w:p>
        </w:tc>
        <w:tc>
          <w:tcPr>
            <w:tcW w:w="4343" w:type="dxa"/>
            <w:vAlign w:val="center"/>
          </w:tcPr>
          <w:p w14:paraId="28B8793B" w14:textId="102207B0" w:rsidR="00646BBF" w:rsidRPr="0004736F" w:rsidRDefault="00646BBF" w:rsidP="0004736F">
            <w:r w:rsidRPr="0004736F">
              <w:t xml:space="preserve">Ctrl + </w:t>
            </w:r>
            <w:r w:rsidR="00BB6FE5" w:rsidRPr="0004736F">
              <w:t>FN</w:t>
            </w:r>
            <w:r w:rsidRPr="0004736F">
              <w:t xml:space="preserve"> + N</w:t>
            </w:r>
          </w:p>
        </w:tc>
      </w:tr>
      <w:tr w:rsidR="00646BBF" w:rsidRPr="0004736F" w14:paraId="27F7F167" w14:textId="77777777" w:rsidTr="00B71759">
        <w:trPr>
          <w:trHeight w:val="360"/>
        </w:trPr>
        <w:tc>
          <w:tcPr>
            <w:tcW w:w="4287" w:type="dxa"/>
            <w:vAlign w:val="center"/>
          </w:tcPr>
          <w:p w14:paraId="191D579E" w14:textId="77777777" w:rsidR="00646BBF" w:rsidRPr="0004736F" w:rsidRDefault="00646BBF" w:rsidP="0004736F">
            <w:r w:rsidRPr="0004736F">
              <w:t>Åpne fil</w:t>
            </w:r>
          </w:p>
        </w:tc>
        <w:tc>
          <w:tcPr>
            <w:tcW w:w="4343" w:type="dxa"/>
            <w:vAlign w:val="center"/>
          </w:tcPr>
          <w:p w14:paraId="15B6FC40" w14:textId="77777777" w:rsidR="00646BBF" w:rsidRPr="0004736F" w:rsidRDefault="00646BBF" w:rsidP="0004736F">
            <w:r w:rsidRPr="0004736F">
              <w:t>Ctrl + O</w:t>
            </w:r>
          </w:p>
        </w:tc>
      </w:tr>
      <w:tr w:rsidR="00646BBF" w:rsidRPr="0004736F" w14:paraId="0733457F" w14:textId="77777777" w:rsidTr="00B71759">
        <w:trPr>
          <w:trHeight w:val="360"/>
        </w:trPr>
        <w:tc>
          <w:tcPr>
            <w:tcW w:w="4287" w:type="dxa"/>
            <w:vAlign w:val="center"/>
          </w:tcPr>
          <w:p w14:paraId="6DF4C133" w14:textId="77777777" w:rsidR="00646BBF" w:rsidRPr="0004736F" w:rsidRDefault="00646BBF" w:rsidP="0004736F">
            <w:r w:rsidRPr="0004736F">
              <w:t>Lagre</w:t>
            </w:r>
          </w:p>
        </w:tc>
        <w:tc>
          <w:tcPr>
            <w:tcW w:w="4343" w:type="dxa"/>
            <w:vAlign w:val="center"/>
          </w:tcPr>
          <w:p w14:paraId="61A4B7FD" w14:textId="77777777" w:rsidR="00646BBF" w:rsidRPr="0004736F" w:rsidRDefault="00646BBF" w:rsidP="0004736F">
            <w:r w:rsidRPr="0004736F">
              <w:t>Ctrl + S</w:t>
            </w:r>
          </w:p>
        </w:tc>
      </w:tr>
      <w:tr w:rsidR="00646BBF" w:rsidRPr="0004736F" w14:paraId="6447A799" w14:textId="77777777" w:rsidTr="00B71759">
        <w:trPr>
          <w:trHeight w:val="360"/>
        </w:trPr>
        <w:tc>
          <w:tcPr>
            <w:tcW w:w="4287" w:type="dxa"/>
            <w:vAlign w:val="center"/>
          </w:tcPr>
          <w:p w14:paraId="54FDD1C8" w14:textId="77777777" w:rsidR="00646BBF" w:rsidRPr="0004736F" w:rsidRDefault="00646BBF" w:rsidP="0004736F">
            <w:r w:rsidRPr="0004736F">
              <w:t>Lagre som</w:t>
            </w:r>
          </w:p>
        </w:tc>
        <w:tc>
          <w:tcPr>
            <w:tcW w:w="4343" w:type="dxa"/>
            <w:vAlign w:val="center"/>
          </w:tcPr>
          <w:p w14:paraId="2865CBC9" w14:textId="0F483D84" w:rsidR="00646BBF" w:rsidRPr="0004736F" w:rsidRDefault="00646BBF" w:rsidP="0004736F">
            <w:r w:rsidRPr="0004736F">
              <w:t>Ctrl + S</w:t>
            </w:r>
            <w:r w:rsidR="00C72C72" w:rsidRPr="0004736F">
              <w:t>k</w:t>
            </w:r>
            <w:r w:rsidRPr="0004736F">
              <w:t>ift + S</w:t>
            </w:r>
          </w:p>
        </w:tc>
      </w:tr>
      <w:tr w:rsidR="00646BBF" w:rsidRPr="0004736F" w14:paraId="61DBB6E5" w14:textId="77777777" w:rsidTr="00B71759">
        <w:trPr>
          <w:trHeight w:val="360"/>
        </w:trPr>
        <w:tc>
          <w:tcPr>
            <w:tcW w:w="4287" w:type="dxa"/>
            <w:vAlign w:val="center"/>
          </w:tcPr>
          <w:p w14:paraId="2BF580A9" w14:textId="77777777" w:rsidR="00646BBF" w:rsidRPr="0004736F" w:rsidRDefault="00646BBF" w:rsidP="0004736F">
            <w:r w:rsidRPr="0004736F">
              <w:t xml:space="preserve">Finne </w:t>
            </w:r>
          </w:p>
        </w:tc>
        <w:tc>
          <w:tcPr>
            <w:tcW w:w="4343" w:type="dxa"/>
            <w:vAlign w:val="center"/>
          </w:tcPr>
          <w:p w14:paraId="04559257" w14:textId="77777777" w:rsidR="00646BBF" w:rsidRPr="0004736F" w:rsidRDefault="00646BBF" w:rsidP="0004736F">
            <w:r w:rsidRPr="0004736F">
              <w:t>Ctrl + F</w:t>
            </w:r>
          </w:p>
        </w:tc>
      </w:tr>
      <w:tr w:rsidR="00646BBF" w:rsidRPr="0004736F" w14:paraId="3CEBDB37" w14:textId="77777777" w:rsidTr="00B71759">
        <w:trPr>
          <w:trHeight w:val="360"/>
        </w:trPr>
        <w:tc>
          <w:tcPr>
            <w:tcW w:w="4287" w:type="dxa"/>
            <w:vAlign w:val="center"/>
          </w:tcPr>
          <w:p w14:paraId="45045E3C" w14:textId="77777777" w:rsidR="00646BBF" w:rsidRPr="0004736F" w:rsidRDefault="00646BBF" w:rsidP="0004736F">
            <w:r w:rsidRPr="0004736F">
              <w:t>Finn neste</w:t>
            </w:r>
          </w:p>
        </w:tc>
        <w:tc>
          <w:tcPr>
            <w:tcW w:w="4343" w:type="dxa"/>
            <w:vAlign w:val="center"/>
          </w:tcPr>
          <w:p w14:paraId="53A004FA" w14:textId="1A87AB77" w:rsidR="00646BBF" w:rsidRPr="0004736F" w:rsidRDefault="00646BBF" w:rsidP="0004736F">
            <w:r w:rsidRPr="0004736F">
              <w:t>F3</w:t>
            </w:r>
          </w:p>
        </w:tc>
      </w:tr>
      <w:tr w:rsidR="00646BBF" w:rsidRPr="0004736F" w14:paraId="1C7167F0" w14:textId="77777777" w:rsidTr="00B71759">
        <w:trPr>
          <w:trHeight w:val="360"/>
        </w:trPr>
        <w:tc>
          <w:tcPr>
            <w:tcW w:w="4287" w:type="dxa"/>
            <w:vAlign w:val="center"/>
          </w:tcPr>
          <w:p w14:paraId="3F459224" w14:textId="77777777" w:rsidR="00646BBF" w:rsidRPr="0004736F" w:rsidRDefault="00646BBF" w:rsidP="0004736F">
            <w:r w:rsidRPr="0004736F">
              <w:t>Finn forrige</w:t>
            </w:r>
          </w:p>
        </w:tc>
        <w:tc>
          <w:tcPr>
            <w:tcW w:w="4343" w:type="dxa"/>
            <w:vAlign w:val="center"/>
          </w:tcPr>
          <w:p w14:paraId="6B043BA7" w14:textId="77777777" w:rsidR="00646BBF" w:rsidRPr="0004736F" w:rsidRDefault="00646BBF" w:rsidP="0004736F">
            <w:r w:rsidRPr="0004736F">
              <w:t>Skift + F3</w:t>
            </w:r>
          </w:p>
        </w:tc>
      </w:tr>
      <w:tr w:rsidR="00646BBF" w:rsidRPr="0004736F" w14:paraId="2C1BE522" w14:textId="77777777" w:rsidTr="00B71759">
        <w:trPr>
          <w:trHeight w:val="360"/>
        </w:trPr>
        <w:tc>
          <w:tcPr>
            <w:tcW w:w="4287" w:type="dxa"/>
            <w:vAlign w:val="center"/>
          </w:tcPr>
          <w:p w14:paraId="45AD15D0" w14:textId="77777777" w:rsidR="00646BBF" w:rsidRPr="0004736F" w:rsidRDefault="00646BBF" w:rsidP="0004736F">
            <w:r w:rsidRPr="0004736F">
              <w:t>Erstatte</w:t>
            </w:r>
          </w:p>
        </w:tc>
        <w:tc>
          <w:tcPr>
            <w:tcW w:w="4343" w:type="dxa"/>
            <w:vAlign w:val="center"/>
          </w:tcPr>
          <w:p w14:paraId="1C2AAC2C" w14:textId="77777777" w:rsidR="00646BBF" w:rsidRPr="0004736F" w:rsidRDefault="00646BBF" w:rsidP="0004736F">
            <w:r w:rsidRPr="0004736F">
              <w:t>Ctrl + H</w:t>
            </w:r>
          </w:p>
        </w:tc>
      </w:tr>
      <w:tr w:rsidR="00646BBF" w:rsidRPr="0004736F" w14:paraId="6EDA6133" w14:textId="77777777" w:rsidTr="00B71759">
        <w:trPr>
          <w:trHeight w:val="360"/>
        </w:trPr>
        <w:tc>
          <w:tcPr>
            <w:tcW w:w="4287" w:type="dxa"/>
            <w:vAlign w:val="center"/>
          </w:tcPr>
          <w:p w14:paraId="45321853" w14:textId="5A11868D" w:rsidR="00646BBF" w:rsidRPr="0004736F" w:rsidRDefault="00646BBF" w:rsidP="0004736F">
            <w:r w:rsidRPr="0004736F">
              <w:t>Start/stopp valg</w:t>
            </w:r>
          </w:p>
        </w:tc>
        <w:tc>
          <w:tcPr>
            <w:tcW w:w="4343" w:type="dxa"/>
            <w:vAlign w:val="center"/>
          </w:tcPr>
          <w:p w14:paraId="2DDC133A" w14:textId="50722408" w:rsidR="00646BBF" w:rsidRPr="0004736F" w:rsidRDefault="00646BBF" w:rsidP="0004736F">
            <w:r w:rsidRPr="0004736F">
              <w:t>F8</w:t>
            </w:r>
          </w:p>
        </w:tc>
      </w:tr>
      <w:tr w:rsidR="00646BBF" w:rsidRPr="0004736F" w14:paraId="19037FCF" w14:textId="77777777" w:rsidTr="00B71759">
        <w:trPr>
          <w:trHeight w:val="360"/>
        </w:trPr>
        <w:tc>
          <w:tcPr>
            <w:tcW w:w="4287" w:type="dxa"/>
            <w:vAlign w:val="center"/>
          </w:tcPr>
          <w:p w14:paraId="4ACFC628" w14:textId="77777777" w:rsidR="00646BBF" w:rsidRPr="0004736F" w:rsidRDefault="00646BBF" w:rsidP="0004736F">
            <w:r w:rsidRPr="0004736F">
              <w:t xml:space="preserve">Velg alle </w:t>
            </w:r>
          </w:p>
        </w:tc>
        <w:tc>
          <w:tcPr>
            <w:tcW w:w="4343" w:type="dxa"/>
            <w:vAlign w:val="center"/>
          </w:tcPr>
          <w:p w14:paraId="1FF1C446" w14:textId="77777777" w:rsidR="00646BBF" w:rsidRPr="0004736F" w:rsidRDefault="00646BBF" w:rsidP="0004736F">
            <w:r w:rsidRPr="0004736F">
              <w:t>Ctrl + A</w:t>
            </w:r>
          </w:p>
        </w:tc>
      </w:tr>
      <w:tr w:rsidR="00646BBF" w:rsidRPr="0004736F" w14:paraId="254FECED" w14:textId="77777777" w:rsidTr="00B71759">
        <w:trPr>
          <w:trHeight w:val="360"/>
        </w:trPr>
        <w:tc>
          <w:tcPr>
            <w:tcW w:w="4287" w:type="dxa"/>
            <w:vAlign w:val="center"/>
          </w:tcPr>
          <w:p w14:paraId="364ADB87" w14:textId="77777777" w:rsidR="00646BBF" w:rsidRPr="0004736F" w:rsidRDefault="00646BBF" w:rsidP="0004736F">
            <w:r w:rsidRPr="0004736F">
              <w:t>Kopi</w:t>
            </w:r>
          </w:p>
        </w:tc>
        <w:tc>
          <w:tcPr>
            <w:tcW w:w="4343" w:type="dxa"/>
            <w:vAlign w:val="center"/>
          </w:tcPr>
          <w:p w14:paraId="70D48DC7" w14:textId="77777777" w:rsidR="00646BBF" w:rsidRPr="0004736F" w:rsidRDefault="00646BBF" w:rsidP="0004736F">
            <w:r w:rsidRPr="0004736F">
              <w:t>Ctrl + C</w:t>
            </w:r>
          </w:p>
        </w:tc>
      </w:tr>
      <w:tr w:rsidR="00646BBF" w:rsidRPr="0004736F" w14:paraId="340C443E" w14:textId="77777777" w:rsidTr="00B71759">
        <w:trPr>
          <w:trHeight w:val="360"/>
        </w:trPr>
        <w:tc>
          <w:tcPr>
            <w:tcW w:w="4287" w:type="dxa"/>
            <w:vAlign w:val="center"/>
          </w:tcPr>
          <w:p w14:paraId="06410DA7" w14:textId="77777777" w:rsidR="00646BBF" w:rsidRPr="0004736F" w:rsidRDefault="00646BBF" w:rsidP="0004736F">
            <w:r w:rsidRPr="0004736F">
              <w:t>Klippe</w:t>
            </w:r>
          </w:p>
        </w:tc>
        <w:tc>
          <w:tcPr>
            <w:tcW w:w="4343" w:type="dxa"/>
            <w:vAlign w:val="center"/>
          </w:tcPr>
          <w:p w14:paraId="08B57313" w14:textId="77777777" w:rsidR="00646BBF" w:rsidRPr="0004736F" w:rsidRDefault="00646BBF" w:rsidP="0004736F">
            <w:r w:rsidRPr="0004736F">
              <w:t>Ctrl + X</w:t>
            </w:r>
          </w:p>
        </w:tc>
      </w:tr>
      <w:tr w:rsidR="00646BBF" w:rsidRPr="0004736F" w14:paraId="264A5B8A" w14:textId="77777777" w:rsidTr="00B71759">
        <w:trPr>
          <w:trHeight w:val="360"/>
        </w:trPr>
        <w:tc>
          <w:tcPr>
            <w:tcW w:w="4287" w:type="dxa"/>
            <w:vAlign w:val="center"/>
          </w:tcPr>
          <w:p w14:paraId="55A2DC08" w14:textId="77777777" w:rsidR="00646BBF" w:rsidRPr="0004736F" w:rsidRDefault="00646BBF" w:rsidP="0004736F">
            <w:r w:rsidRPr="0004736F">
              <w:t>Lime inn</w:t>
            </w:r>
          </w:p>
        </w:tc>
        <w:tc>
          <w:tcPr>
            <w:tcW w:w="4343" w:type="dxa"/>
            <w:vAlign w:val="center"/>
          </w:tcPr>
          <w:p w14:paraId="63E0131E" w14:textId="77777777" w:rsidR="00646BBF" w:rsidRPr="0004736F" w:rsidRDefault="00646BBF" w:rsidP="0004736F">
            <w:r w:rsidRPr="0004736F">
              <w:t>Ctrl + V</w:t>
            </w:r>
          </w:p>
        </w:tc>
      </w:tr>
      <w:tr w:rsidR="00646BBF" w:rsidRPr="0004736F" w14:paraId="43CB5D85" w14:textId="77777777" w:rsidTr="00B71759">
        <w:trPr>
          <w:trHeight w:val="360"/>
        </w:trPr>
        <w:tc>
          <w:tcPr>
            <w:tcW w:w="4287" w:type="dxa"/>
            <w:vAlign w:val="center"/>
          </w:tcPr>
          <w:p w14:paraId="0DA6775B" w14:textId="77777777" w:rsidR="00646BBF" w:rsidRPr="0004736F" w:rsidRDefault="00646BBF" w:rsidP="0004736F">
            <w:r w:rsidRPr="0004736F">
              <w:t>Slett forrige ord</w:t>
            </w:r>
          </w:p>
        </w:tc>
        <w:tc>
          <w:tcPr>
            <w:tcW w:w="4343" w:type="dxa"/>
            <w:vAlign w:val="center"/>
          </w:tcPr>
          <w:p w14:paraId="463D96B4" w14:textId="77777777" w:rsidR="00646BBF" w:rsidRPr="0004736F" w:rsidRDefault="00646BBF" w:rsidP="0004736F">
            <w:r w:rsidRPr="0004736F">
              <w:t>Ctrl + Tilbake</w:t>
            </w:r>
          </w:p>
        </w:tc>
      </w:tr>
      <w:tr w:rsidR="00646BBF" w:rsidRPr="0004736F" w14:paraId="55204B15" w14:textId="77777777" w:rsidTr="00B71759">
        <w:trPr>
          <w:trHeight w:val="360"/>
        </w:trPr>
        <w:tc>
          <w:tcPr>
            <w:tcW w:w="4287" w:type="dxa"/>
            <w:vAlign w:val="center"/>
          </w:tcPr>
          <w:p w14:paraId="6BCF80E5" w14:textId="77777777" w:rsidR="00646BBF" w:rsidRPr="0004736F" w:rsidRDefault="00646BBF" w:rsidP="0004736F">
            <w:r w:rsidRPr="0004736F">
              <w:t>Slett gjeldende ord</w:t>
            </w:r>
          </w:p>
        </w:tc>
        <w:tc>
          <w:tcPr>
            <w:tcW w:w="4343" w:type="dxa"/>
            <w:vAlign w:val="center"/>
          </w:tcPr>
          <w:p w14:paraId="1290B945" w14:textId="77777777" w:rsidR="00646BBF" w:rsidRPr="0004736F" w:rsidRDefault="00646BBF" w:rsidP="0004736F">
            <w:r w:rsidRPr="0004736F">
              <w:t>Ctrl + Slett</w:t>
            </w:r>
          </w:p>
        </w:tc>
      </w:tr>
      <w:tr w:rsidR="00646BBF" w:rsidRPr="0004736F" w14:paraId="10EC508B" w14:textId="77777777" w:rsidTr="00B71759">
        <w:trPr>
          <w:trHeight w:val="360"/>
        </w:trPr>
        <w:tc>
          <w:tcPr>
            <w:tcW w:w="4287" w:type="dxa"/>
          </w:tcPr>
          <w:p w14:paraId="52ED3540" w14:textId="77777777" w:rsidR="00646BBF" w:rsidRPr="0004736F" w:rsidRDefault="00646BBF" w:rsidP="0004736F">
            <w:r w:rsidRPr="0004736F">
              <w:t>Slett forrige tegn</w:t>
            </w:r>
          </w:p>
        </w:tc>
        <w:tc>
          <w:tcPr>
            <w:tcW w:w="4343" w:type="dxa"/>
          </w:tcPr>
          <w:p w14:paraId="7120C32C" w14:textId="77777777" w:rsidR="00646BBF" w:rsidRPr="0004736F" w:rsidRDefault="00646BBF" w:rsidP="0004736F">
            <w:r w:rsidRPr="0004736F">
              <w:t>Tilbake</w:t>
            </w:r>
          </w:p>
        </w:tc>
      </w:tr>
      <w:tr w:rsidR="00646BBF" w:rsidRPr="0004736F" w14:paraId="5DD99863" w14:textId="77777777" w:rsidTr="00B71759">
        <w:trPr>
          <w:trHeight w:val="360"/>
        </w:trPr>
        <w:tc>
          <w:tcPr>
            <w:tcW w:w="4287" w:type="dxa"/>
            <w:vAlign w:val="center"/>
          </w:tcPr>
          <w:p w14:paraId="54DAAB27" w14:textId="77777777" w:rsidR="00646BBF" w:rsidRPr="0004736F" w:rsidRDefault="00646BBF" w:rsidP="0004736F">
            <w:r w:rsidRPr="0004736F">
              <w:t>Gå til neste redigeringsboks mens du redigerer</w:t>
            </w:r>
          </w:p>
        </w:tc>
        <w:tc>
          <w:tcPr>
            <w:tcW w:w="4343" w:type="dxa"/>
            <w:vAlign w:val="center"/>
          </w:tcPr>
          <w:p w14:paraId="63E4DC05" w14:textId="031D69B3" w:rsidR="00646BBF" w:rsidRPr="0004736F" w:rsidRDefault="00C72C72" w:rsidP="0004736F">
            <w:r w:rsidRPr="0004736F">
              <w:t>Tabulator</w:t>
            </w:r>
          </w:p>
        </w:tc>
      </w:tr>
      <w:tr w:rsidR="00646BBF" w:rsidRPr="0004736F" w14:paraId="5DD66AA5" w14:textId="77777777" w:rsidTr="00B71759">
        <w:trPr>
          <w:trHeight w:val="360"/>
        </w:trPr>
        <w:tc>
          <w:tcPr>
            <w:tcW w:w="4287" w:type="dxa"/>
            <w:vAlign w:val="center"/>
          </w:tcPr>
          <w:p w14:paraId="7FB7EF5E" w14:textId="77777777" w:rsidR="00646BBF" w:rsidRPr="0004736F" w:rsidRDefault="00646BBF" w:rsidP="0004736F">
            <w:r w:rsidRPr="0004736F">
              <w:t>Gå til neste redigeringsboks uten å redigere</w:t>
            </w:r>
          </w:p>
        </w:tc>
        <w:tc>
          <w:tcPr>
            <w:tcW w:w="4343" w:type="dxa"/>
            <w:vAlign w:val="center"/>
          </w:tcPr>
          <w:p w14:paraId="4E66EE72" w14:textId="3C1B8D06" w:rsidR="00646BBF" w:rsidRPr="0004736F" w:rsidRDefault="00646BBF" w:rsidP="0004736F">
            <w:r w:rsidRPr="0004736F">
              <w:t>Neste tommeltast</w:t>
            </w:r>
          </w:p>
        </w:tc>
      </w:tr>
      <w:tr w:rsidR="00646BBF" w:rsidRPr="0004736F" w14:paraId="18818C79" w14:textId="77777777" w:rsidTr="00B71759">
        <w:trPr>
          <w:trHeight w:val="360"/>
        </w:trPr>
        <w:tc>
          <w:tcPr>
            <w:tcW w:w="4287" w:type="dxa"/>
            <w:vAlign w:val="center"/>
          </w:tcPr>
          <w:p w14:paraId="05C636FA" w14:textId="77777777" w:rsidR="00646BBF" w:rsidRPr="0004736F" w:rsidRDefault="00646BBF" w:rsidP="0004736F">
            <w:r w:rsidRPr="0004736F">
              <w:t>Flytt til forrige redigeringsboks uten å redigere</w:t>
            </w:r>
          </w:p>
        </w:tc>
        <w:tc>
          <w:tcPr>
            <w:tcW w:w="4343" w:type="dxa"/>
            <w:vAlign w:val="center"/>
          </w:tcPr>
          <w:p w14:paraId="2037D20A" w14:textId="3463F0B5" w:rsidR="00646BBF" w:rsidRPr="0004736F" w:rsidRDefault="00646BBF" w:rsidP="0004736F">
            <w:r w:rsidRPr="0004736F">
              <w:t>Forrige tommeltast</w:t>
            </w:r>
          </w:p>
        </w:tc>
      </w:tr>
      <w:tr w:rsidR="00646BBF" w:rsidRPr="0004736F" w14:paraId="0CA2C6B8" w14:textId="77777777" w:rsidTr="00B71759">
        <w:trPr>
          <w:trHeight w:val="360"/>
        </w:trPr>
        <w:tc>
          <w:tcPr>
            <w:tcW w:w="4287" w:type="dxa"/>
            <w:vAlign w:val="center"/>
          </w:tcPr>
          <w:p w14:paraId="3CF6B255" w14:textId="77777777" w:rsidR="00646BBF" w:rsidRPr="0004736F" w:rsidRDefault="00646BBF" w:rsidP="0004736F">
            <w:r w:rsidRPr="0004736F">
              <w:lastRenderedPageBreak/>
              <w:t>Flytt innsettingspunktet til starten av tekstfeltdokumentet</w:t>
            </w:r>
          </w:p>
        </w:tc>
        <w:tc>
          <w:tcPr>
            <w:tcW w:w="4343" w:type="dxa"/>
            <w:vAlign w:val="center"/>
          </w:tcPr>
          <w:p w14:paraId="5F243F71" w14:textId="351D838A" w:rsidR="00646BBF" w:rsidRPr="0004736F" w:rsidRDefault="007921DE" w:rsidP="0004736F">
            <w:r w:rsidRPr="0004736F">
              <w:t xml:space="preserve">Ctrl + </w:t>
            </w:r>
            <w:r w:rsidR="00BB6FE5" w:rsidRPr="0004736F">
              <w:t>FN</w:t>
            </w:r>
            <w:r w:rsidRPr="0004736F">
              <w:t xml:space="preserve"> + Pil venstre</w:t>
            </w:r>
          </w:p>
        </w:tc>
      </w:tr>
      <w:tr w:rsidR="00646BBF" w:rsidRPr="0004736F" w14:paraId="2548DFA5" w14:textId="77777777" w:rsidTr="00B71759">
        <w:trPr>
          <w:trHeight w:val="360"/>
        </w:trPr>
        <w:tc>
          <w:tcPr>
            <w:tcW w:w="4287" w:type="dxa"/>
            <w:vAlign w:val="center"/>
          </w:tcPr>
          <w:p w14:paraId="5BAE2D33" w14:textId="77777777" w:rsidR="00646BBF" w:rsidRPr="0004736F" w:rsidRDefault="00646BBF" w:rsidP="0004736F">
            <w:r w:rsidRPr="0004736F">
              <w:t>Flytte innsettingspunktet til slutten av tekstfeltdokumentet</w:t>
            </w:r>
          </w:p>
        </w:tc>
        <w:tc>
          <w:tcPr>
            <w:tcW w:w="4343" w:type="dxa"/>
            <w:vAlign w:val="center"/>
          </w:tcPr>
          <w:p w14:paraId="4408EBBF" w14:textId="59195493" w:rsidR="00646BBF" w:rsidRPr="0004736F" w:rsidRDefault="007921DE" w:rsidP="0004736F">
            <w:r w:rsidRPr="0004736F">
              <w:t xml:space="preserve">Ctrl + </w:t>
            </w:r>
            <w:r w:rsidR="00BB6FE5" w:rsidRPr="0004736F">
              <w:t>FN</w:t>
            </w:r>
            <w:r w:rsidRPr="0004736F">
              <w:t xml:space="preserve"> + Pil høyre </w:t>
            </w:r>
          </w:p>
        </w:tc>
      </w:tr>
      <w:tr w:rsidR="00646BBF" w:rsidRPr="0004736F" w14:paraId="2FD7C8CF" w14:textId="77777777" w:rsidTr="00B71759">
        <w:trPr>
          <w:trHeight w:val="360"/>
        </w:trPr>
        <w:tc>
          <w:tcPr>
            <w:tcW w:w="4287" w:type="dxa"/>
            <w:vAlign w:val="center"/>
          </w:tcPr>
          <w:p w14:paraId="77B88DF0" w14:textId="6D63C6A8" w:rsidR="00646BBF" w:rsidRPr="0004736F" w:rsidRDefault="001539ED" w:rsidP="0004736F">
            <w:r w:rsidRPr="0004736F">
              <w:t>Start automatisk rulling</w:t>
            </w:r>
          </w:p>
        </w:tc>
        <w:tc>
          <w:tcPr>
            <w:tcW w:w="4343" w:type="dxa"/>
            <w:vAlign w:val="center"/>
          </w:tcPr>
          <w:p w14:paraId="7E2A1796" w14:textId="77777777" w:rsidR="00646BBF" w:rsidRPr="0004736F" w:rsidRDefault="00646BBF" w:rsidP="0004736F">
            <w:r w:rsidRPr="0004736F">
              <w:t>Alt + G</w:t>
            </w:r>
          </w:p>
        </w:tc>
      </w:tr>
      <w:tr w:rsidR="00646BBF" w:rsidRPr="0004736F" w14:paraId="150DFF18" w14:textId="77777777" w:rsidTr="00B71759">
        <w:trPr>
          <w:trHeight w:val="360"/>
        </w:trPr>
        <w:tc>
          <w:tcPr>
            <w:tcW w:w="4287" w:type="dxa"/>
            <w:vAlign w:val="center"/>
          </w:tcPr>
          <w:p w14:paraId="043F75A9" w14:textId="27C90967" w:rsidR="00646BBF" w:rsidRPr="0004736F" w:rsidRDefault="001539ED" w:rsidP="0004736F">
            <w:r w:rsidRPr="0004736F">
              <w:t>Øk hastigheten på automatisk rulling</w:t>
            </w:r>
          </w:p>
        </w:tc>
        <w:tc>
          <w:tcPr>
            <w:tcW w:w="4343" w:type="dxa"/>
            <w:vAlign w:val="center"/>
          </w:tcPr>
          <w:p w14:paraId="11917A50" w14:textId="51AB6A89" w:rsidR="00646BBF" w:rsidRPr="0004736F" w:rsidRDefault="00646BBF" w:rsidP="0004736F">
            <w:r w:rsidRPr="0004736F">
              <w:t>Ctrl + =</w:t>
            </w:r>
          </w:p>
        </w:tc>
      </w:tr>
      <w:tr w:rsidR="00646BBF" w:rsidRPr="0004736F" w14:paraId="2976AEF8" w14:textId="77777777" w:rsidTr="00B71759">
        <w:trPr>
          <w:trHeight w:val="360"/>
        </w:trPr>
        <w:tc>
          <w:tcPr>
            <w:tcW w:w="4287" w:type="dxa"/>
            <w:vAlign w:val="center"/>
          </w:tcPr>
          <w:p w14:paraId="54FFFFC1" w14:textId="667A7D52" w:rsidR="00646BBF" w:rsidRPr="0004736F" w:rsidRDefault="001539ED" w:rsidP="0004736F">
            <w:r w:rsidRPr="0004736F">
              <w:t>Reduser hastigheten på automatisk rulling</w:t>
            </w:r>
          </w:p>
        </w:tc>
        <w:tc>
          <w:tcPr>
            <w:tcW w:w="4343" w:type="dxa"/>
            <w:vAlign w:val="center"/>
          </w:tcPr>
          <w:p w14:paraId="7C036640" w14:textId="3822F48B" w:rsidR="00646BBF" w:rsidRPr="0004736F" w:rsidRDefault="00646BBF" w:rsidP="0004736F">
            <w:r w:rsidRPr="0004736F">
              <w:t>Ctrl + -</w:t>
            </w:r>
          </w:p>
        </w:tc>
      </w:tr>
      <w:tr w:rsidR="004052C0" w:rsidRPr="0004736F" w14:paraId="1EC6E66B" w14:textId="77777777" w:rsidTr="00B71759">
        <w:trPr>
          <w:trHeight w:val="360"/>
        </w:trPr>
        <w:tc>
          <w:tcPr>
            <w:tcW w:w="4287" w:type="dxa"/>
            <w:vAlign w:val="center"/>
          </w:tcPr>
          <w:p w14:paraId="52B6B449" w14:textId="47A4C5C6" w:rsidR="004052C0" w:rsidRPr="0004736F" w:rsidRDefault="004052C0" w:rsidP="0004736F">
            <w:r w:rsidRPr="0004736F">
              <w:t>Søk på Wikipedia</w:t>
            </w:r>
          </w:p>
        </w:tc>
        <w:tc>
          <w:tcPr>
            <w:tcW w:w="4343" w:type="dxa"/>
            <w:vAlign w:val="center"/>
          </w:tcPr>
          <w:p w14:paraId="462F4716" w14:textId="52E8A8F9" w:rsidR="004052C0" w:rsidRPr="0004736F" w:rsidRDefault="00884022" w:rsidP="0004736F">
            <w:r w:rsidRPr="0004736F">
              <w:t>Ctrl + S</w:t>
            </w:r>
            <w:r w:rsidR="00C72C72" w:rsidRPr="0004736F">
              <w:t>k</w:t>
            </w:r>
            <w:r w:rsidRPr="0004736F">
              <w:t>ift + W</w:t>
            </w:r>
          </w:p>
        </w:tc>
      </w:tr>
      <w:tr w:rsidR="00182933" w:rsidRPr="0004736F" w14:paraId="2002CFD5" w14:textId="77777777" w:rsidTr="00B71759">
        <w:trPr>
          <w:trHeight w:val="360"/>
        </w:trPr>
        <w:tc>
          <w:tcPr>
            <w:tcW w:w="4287" w:type="dxa"/>
            <w:vAlign w:val="center"/>
          </w:tcPr>
          <w:p w14:paraId="31084084" w14:textId="7D324716" w:rsidR="00182933" w:rsidRPr="0004736F" w:rsidRDefault="001E68A8" w:rsidP="0004736F">
            <w:r w:rsidRPr="0004736F">
              <w:t>Søk på Wiktionary</w:t>
            </w:r>
          </w:p>
        </w:tc>
        <w:tc>
          <w:tcPr>
            <w:tcW w:w="4343" w:type="dxa"/>
            <w:vAlign w:val="center"/>
          </w:tcPr>
          <w:p w14:paraId="249FC2D9" w14:textId="698C45F6" w:rsidR="00182933" w:rsidRPr="0004736F" w:rsidRDefault="001E68A8" w:rsidP="0004736F">
            <w:r w:rsidRPr="0004736F">
              <w:t>Ctrl + D</w:t>
            </w:r>
          </w:p>
        </w:tc>
      </w:tr>
      <w:tr w:rsidR="00013935" w:rsidRPr="0004736F" w14:paraId="6A527DB0" w14:textId="77777777" w:rsidTr="00B71759">
        <w:trPr>
          <w:trHeight w:val="360"/>
        </w:trPr>
        <w:tc>
          <w:tcPr>
            <w:tcW w:w="4287" w:type="dxa"/>
            <w:vAlign w:val="center"/>
          </w:tcPr>
          <w:p w14:paraId="0AB36B28" w14:textId="61C5315B" w:rsidR="00013935" w:rsidRPr="0004736F" w:rsidRDefault="001E68A8" w:rsidP="0004736F">
            <w:r w:rsidRPr="0004736F">
              <w:t>Søk i WordNet</w:t>
            </w:r>
          </w:p>
        </w:tc>
        <w:tc>
          <w:tcPr>
            <w:tcW w:w="4343" w:type="dxa"/>
            <w:vAlign w:val="center"/>
          </w:tcPr>
          <w:p w14:paraId="202298F4" w14:textId="2360FDDC" w:rsidR="00013935" w:rsidRPr="0004736F" w:rsidRDefault="001E68A8" w:rsidP="0004736F">
            <w:r w:rsidRPr="0004736F">
              <w:t>Ctrl + S</w:t>
            </w:r>
            <w:r w:rsidR="00C72C72" w:rsidRPr="0004736F">
              <w:t>k</w:t>
            </w:r>
            <w:r w:rsidRPr="0004736F">
              <w:t>ift + D</w:t>
            </w:r>
          </w:p>
        </w:tc>
      </w:tr>
      <w:tr w:rsidR="002A0501" w:rsidRPr="0004736F" w14:paraId="2409B7E5" w14:textId="77777777" w:rsidTr="00B71759">
        <w:trPr>
          <w:trHeight w:val="360"/>
        </w:trPr>
        <w:tc>
          <w:tcPr>
            <w:tcW w:w="4287" w:type="dxa"/>
            <w:vAlign w:val="center"/>
          </w:tcPr>
          <w:p w14:paraId="3FB082DE" w14:textId="531E6F6D" w:rsidR="002A0501" w:rsidRPr="0004736F" w:rsidRDefault="00683ACA" w:rsidP="0004736F">
            <w:r w:rsidRPr="0004736F">
              <w:t>Les alle (tekst-til-tale-funksjon)</w:t>
            </w:r>
          </w:p>
        </w:tc>
        <w:tc>
          <w:tcPr>
            <w:tcW w:w="4343" w:type="dxa"/>
            <w:vAlign w:val="center"/>
          </w:tcPr>
          <w:p w14:paraId="71996021" w14:textId="6BA80950" w:rsidR="002A0501" w:rsidRPr="0004736F" w:rsidRDefault="00683ACA" w:rsidP="0004736F">
            <w:r w:rsidRPr="0004736F">
              <w:t>Ctrl + S</w:t>
            </w:r>
            <w:r w:rsidR="00C72C72" w:rsidRPr="0004736F">
              <w:t>k</w:t>
            </w:r>
            <w:r w:rsidRPr="0004736F">
              <w:t>ift + G</w:t>
            </w:r>
          </w:p>
        </w:tc>
      </w:tr>
      <w:tr w:rsidR="00F54E2A" w:rsidRPr="0004736F" w14:paraId="4D2832FA" w14:textId="77777777" w:rsidTr="00B71759">
        <w:trPr>
          <w:trHeight w:val="360"/>
        </w:trPr>
        <w:tc>
          <w:tcPr>
            <w:tcW w:w="4287" w:type="dxa"/>
            <w:vAlign w:val="center"/>
          </w:tcPr>
          <w:p w14:paraId="0F5A7C31" w14:textId="517DE4FC" w:rsidR="00F54E2A" w:rsidRPr="0004736F" w:rsidRDefault="00B71759" w:rsidP="0004736F">
            <w:r w:rsidRPr="0004736F">
              <w:t>Stopp lesing (tekst-til-tale-funksjon)</w:t>
            </w:r>
          </w:p>
        </w:tc>
        <w:tc>
          <w:tcPr>
            <w:tcW w:w="4343" w:type="dxa"/>
            <w:vAlign w:val="center"/>
          </w:tcPr>
          <w:p w14:paraId="1D5B285D" w14:textId="545E55A5" w:rsidR="00F54E2A" w:rsidRPr="0004736F" w:rsidRDefault="00782FE4" w:rsidP="0004736F">
            <w:r w:rsidRPr="0004736F">
              <w:t>Ctrl</w:t>
            </w:r>
          </w:p>
        </w:tc>
      </w:tr>
      <w:tr w:rsidR="00646BBF" w:rsidRPr="0004736F" w14:paraId="24C5B467" w14:textId="77777777" w:rsidTr="00B71759">
        <w:trPr>
          <w:trHeight w:val="360"/>
        </w:trPr>
        <w:tc>
          <w:tcPr>
            <w:tcW w:w="4287" w:type="dxa"/>
            <w:vAlign w:val="center"/>
          </w:tcPr>
          <w:p w14:paraId="4923348A" w14:textId="77777777" w:rsidR="00646BBF" w:rsidRPr="0004736F" w:rsidRDefault="00646BBF" w:rsidP="0004736F">
            <w:r w:rsidRPr="0004736F">
              <w:t xml:space="preserve">Veksle lesemodus </w:t>
            </w:r>
          </w:p>
        </w:tc>
        <w:tc>
          <w:tcPr>
            <w:tcW w:w="4343" w:type="dxa"/>
            <w:vAlign w:val="center"/>
          </w:tcPr>
          <w:p w14:paraId="66A360CE" w14:textId="77777777" w:rsidR="00646BBF" w:rsidRPr="0004736F" w:rsidRDefault="00646BBF" w:rsidP="0004736F">
            <w:r w:rsidRPr="0004736F">
              <w:t>Ctrl + R</w:t>
            </w:r>
          </w:p>
        </w:tc>
      </w:tr>
      <w:tr w:rsidR="008F7820" w:rsidRPr="0004736F" w14:paraId="0BECBB39" w14:textId="77777777" w:rsidTr="00B71759">
        <w:trPr>
          <w:trHeight w:val="360"/>
        </w:trPr>
        <w:tc>
          <w:tcPr>
            <w:tcW w:w="4287" w:type="dxa"/>
            <w:vAlign w:val="center"/>
          </w:tcPr>
          <w:p w14:paraId="39794C94" w14:textId="4481FFB3" w:rsidR="008F7820" w:rsidRPr="0004736F" w:rsidRDefault="008F7820" w:rsidP="0004736F">
            <w:r w:rsidRPr="0004736F">
              <w:t>Bokmerke-meny</w:t>
            </w:r>
          </w:p>
        </w:tc>
        <w:tc>
          <w:tcPr>
            <w:tcW w:w="4343" w:type="dxa"/>
            <w:vAlign w:val="center"/>
          </w:tcPr>
          <w:p w14:paraId="7D7BA819" w14:textId="4A3B453A" w:rsidR="008F7820" w:rsidRPr="0004736F" w:rsidRDefault="008F7820" w:rsidP="0004736F">
            <w:r w:rsidRPr="0004736F">
              <w:t>Alt + M</w:t>
            </w:r>
          </w:p>
        </w:tc>
      </w:tr>
      <w:tr w:rsidR="008F7820" w:rsidRPr="0004736F" w14:paraId="7F126777" w14:textId="77777777" w:rsidTr="00B71759">
        <w:trPr>
          <w:trHeight w:val="360"/>
        </w:trPr>
        <w:tc>
          <w:tcPr>
            <w:tcW w:w="4287" w:type="dxa"/>
            <w:vAlign w:val="center"/>
          </w:tcPr>
          <w:p w14:paraId="6569493B" w14:textId="490B6AAE" w:rsidR="008F7820" w:rsidRPr="0004736F" w:rsidRDefault="008F7820" w:rsidP="0004736F">
            <w:r w:rsidRPr="0004736F">
              <w:t>Hopp til bokmerke</w:t>
            </w:r>
          </w:p>
        </w:tc>
        <w:tc>
          <w:tcPr>
            <w:tcW w:w="4343" w:type="dxa"/>
            <w:vAlign w:val="center"/>
          </w:tcPr>
          <w:p w14:paraId="132B4C14" w14:textId="5608641C" w:rsidR="008F7820" w:rsidRPr="0004736F" w:rsidRDefault="008F7820" w:rsidP="0004736F">
            <w:r w:rsidRPr="0004736F">
              <w:t>Ctrl + J</w:t>
            </w:r>
          </w:p>
        </w:tc>
      </w:tr>
      <w:tr w:rsidR="008F7820" w:rsidRPr="0004736F" w14:paraId="0C23CA7F" w14:textId="77777777" w:rsidTr="00B71759">
        <w:trPr>
          <w:trHeight w:val="360"/>
        </w:trPr>
        <w:tc>
          <w:tcPr>
            <w:tcW w:w="4287" w:type="dxa"/>
            <w:vAlign w:val="center"/>
          </w:tcPr>
          <w:p w14:paraId="2E06983A" w14:textId="1AF56A47" w:rsidR="008F7820" w:rsidRPr="0004736F" w:rsidRDefault="008F7820" w:rsidP="0004736F">
            <w:r w:rsidRPr="0004736F">
              <w:t>Sett inn bokmerke</w:t>
            </w:r>
          </w:p>
        </w:tc>
        <w:tc>
          <w:tcPr>
            <w:tcW w:w="4343" w:type="dxa"/>
            <w:vAlign w:val="center"/>
          </w:tcPr>
          <w:p w14:paraId="4E0AB738" w14:textId="53FAF30B" w:rsidR="008F7820" w:rsidRPr="0004736F" w:rsidRDefault="008F7820" w:rsidP="0004736F">
            <w:r w:rsidRPr="0004736F">
              <w:t>Ctrl + B</w:t>
            </w:r>
          </w:p>
        </w:tc>
      </w:tr>
    </w:tbl>
    <w:p w14:paraId="307EA74E" w14:textId="26FCAE4B" w:rsidR="000770C0" w:rsidRPr="0004736F" w:rsidRDefault="000770C0" w:rsidP="00B70219">
      <w:pPr>
        <w:pStyle w:val="Overskrift1"/>
      </w:pPr>
      <w:bookmarkStart w:id="44" w:name="_Toc206756760"/>
      <w:r w:rsidRPr="0004736F">
        <w:t xml:space="preserve">Bruke programmet </w:t>
      </w:r>
      <w:r w:rsidR="001B6547" w:rsidRPr="0004736F">
        <w:t>Punktskrifteditor</w:t>
      </w:r>
      <w:bookmarkEnd w:id="44"/>
    </w:p>
    <w:p w14:paraId="05E51D80" w14:textId="15E17EB1" w:rsidR="000770C0" w:rsidRPr="0004736F" w:rsidRDefault="001B6547" w:rsidP="0004736F">
      <w:r w:rsidRPr="0004736F">
        <w:t>Punktskrifteditor</w:t>
      </w:r>
      <w:r w:rsidR="000770C0" w:rsidRPr="0004736F" w:rsidDel="00385B0E">
        <w:t xml:space="preserve"> er et program som ligner på </w:t>
      </w:r>
      <w:r w:rsidRPr="0004736F">
        <w:t>Editor programmet</w:t>
      </w:r>
      <w:r w:rsidR="000770C0" w:rsidRPr="0004736F" w:rsidDel="00385B0E">
        <w:t xml:space="preserve">, men som er eksplisitt utformet for å redigere, åpne og opprette </w:t>
      </w:r>
      <w:r w:rsidRPr="0004736F">
        <w:t>punktskrift</w:t>
      </w:r>
      <w:r w:rsidR="000770C0" w:rsidRPr="0004736F" w:rsidDel="00385B0E">
        <w:t xml:space="preserve">dokumenter i BRF- og BRL-format. Filene opprettes, endres og lagres </w:t>
      </w:r>
      <w:proofErr w:type="gramStart"/>
      <w:r w:rsidR="000770C0" w:rsidRPr="0004736F" w:rsidDel="00385B0E">
        <w:t>som .brf</w:t>
      </w:r>
      <w:proofErr w:type="gramEnd"/>
      <w:r w:rsidR="000770C0" w:rsidRPr="0004736F" w:rsidDel="00385B0E">
        <w:t>.</w:t>
      </w:r>
    </w:p>
    <w:p w14:paraId="41A979E3" w14:textId="24C02C00" w:rsidR="000770C0" w:rsidRPr="0004736F" w:rsidRDefault="000770C0" w:rsidP="0004736F">
      <w:r w:rsidRPr="0004736F">
        <w:t xml:space="preserve">For å åpne </w:t>
      </w:r>
      <w:r w:rsidR="00724A39" w:rsidRPr="0004736F">
        <w:t>Punkt</w:t>
      </w:r>
      <w:r w:rsidRPr="0004736F">
        <w:t>skrift</w:t>
      </w:r>
      <w:r w:rsidR="00724A39" w:rsidRPr="0004736F">
        <w:t>editor</w:t>
      </w:r>
      <w:r w:rsidRPr="0004736F">
        <w:t xml:space="preserve">, trykk på Neste-tommeltasten til du kommer til </w:t>
      </w:r>
      <w:r w:rsidR="00724A39" w:rsidRPr="0004736F">
        <w:t>Punkt</w:t>
      </w:r>
      <w:r w:rsidRPr="0004736F">
        <w:t>skrift</w:t>
      </w:r>
      <w:r w:rsidR="00724A39" w:rsidRPr="0004736F">
        <w:t>editor</w:t>
      </w:r>
      <w:r w:rsidRPr="0004736F">
        <w:t xml:space="preserve"> eller trykk "</w:t>
      </w:r>
      <w:r w:rsidR="00724A39" w:rsidRPr="0004736F">
        <w:t>P</w:t>
      </w:r>
      <w:r w:rsidRPr="0004736F">
        <w:t>" i hovedmenyen, og trykk deretter Enter eller en markørrutingstast.</w:t>
      </w:r>
    </w:p>
    <w:p w14:paraId="63166D67" w14:textId="1CFD08FC" w:rsidR="000770C0" w:rsidRPr="0004736F" w:rsidRDefault="007D693F" w:rsidP="0004736F">
      <w:r w:rsidRPr="0004736F">
        <w:t>Punktskrift</w:t>
      </w:r>
      <w:r w:rsidR="00724A39" w:rsidRPr="0004736F">
        <w:t>editor</w:t>
      </w:r>
      <w:r w:rsidRPr="0004736F">
        <w:t xml:space="preserve"> åpnes i menyen</w:t>
      </w:r>
      <w:r w:rsidR="00724A39" w:rsidRPr="0004736F">
        <w:t>,</w:t>
      </w:r>
      <w:r w:rsidRPr="0004736F">
        <w:t xml:space="preserve"> som inkluderer Opprett </w:t>
      </w:r>
      <w:r w:rsidR="00724A39" w:rsidRPr="0004736F">
        <w:t xml:space="preserve">punktskrift </w:t>
      </w:r>
      <w:r w:rsidRPr="0004736F">
        <w:t xml:space="preserve">fil, Åpne fil, Nylig lagret, </w:t>
      </w:r>
      <w:r w:rsidR="00724A39" w:rsidRPr="0004736F">
        <w:t>Editori</w:t>
      </w:r>
      <w:r w:rsidRPr="0004736F">
        <w:t>nnstillinger og Lukk.</w:t>
      </w:r>
    </w:p>
    <w:p w14:paraId="2749D7FA" w14:textId="03FD70AF" w:rsidR="008B3D10" w:rsidRPr="0004736F" w:rsidRDefault="001C717D" w:rsidP="0004736F">
      <w:r w:rsidRPr="0004736F">
        <w:t xml:space="preserve">Vær oppmerksom på at når du redigerer et dokument i programmet </w:t>
      </w:r>
      <w:r w:rsidR="00724A39" w:rsidRPr="0004736F">
        <w:t>Punkt</w:t>
      </w:r>
      <w:r w:rsidRPr="0004736F">
        <w:t>skrift</w:t>
      </w:r>
      <w:r w:rsidR="00724A39" w:rsidRPr="0004736F">
        <w:t>editor</w:t>
      </w:r>
      <w:r w:rsidRPr="0004736F">
        <w:t xml:space="preserve">, er det ikke mulig å skrive inn </w:t>
      </w:r>
      <w:r w:rsidR="00724A39" w:rsidRPr="0004736F">
        <w:t xml:space="preserve">med QWERTY </w:t>
      </w:r>
      <w:r w:rsidRPr="0004736F">
        <w:t xml:space="preserve">standard tastatur. </w:t>
      </w:r>
      <w:r w:rsidR="00724A39" w:rsidRPr="0004736F">
        <w:t>Innskriv</w:t>
      </w:r>
      <w:r w:rsidR="00382D37" w:rsidRPr="0004736F">
        <w:t>in</w:t>
      </w:r>
      <w:r w:rsidR="008B0D76" w:rsidRPr="0004736F">
        <w:t>g</w:t>
      </w:r>
      <w:r w:rsidRPr="0004736F">
        <w:t xml:space="preserve"> vil være begrenset til tastaturkonfigurasjonen i </w:t>
      </w:r>
      <w:r w:rsidR="008B0D76" w:rsidRPr="0004736F">
        <w:t>punktskrift</w:t>
      </w:r>
      <w:r w:rsidRPr="0004736F">
        <w:t xml:space="preserve">, ved å bruke tastene </w:t>
      </w:r>
      <w:proofErr w:type="gramStart"/>
      <w:r w:rsidRPr="0004736F">
        <w:t>A,S</w:t>
      </w:r>
      <w:proofErr w:type="gramEnd"/>
      <w:r w:rsidRPr="0004736F">
        <w:t>,</w:t>
      </w:r>
      <w:proofErr w:type="gramStart"/>
      <w:r w:rsidRPr="0004736F">
        <w:t>D,F</w:t>
      </w:r>
      <w:proofErr w:type="gramEnd"/>
      <w:r w:rsidRPr="0004736F">
        <w:t xml:space="preserve"> og </w:t>
      </w:r>
      <w:proofErr w:type="gramStart"/>
      <w:r w:rsidRPr="0004736F">
        <w:t>J,K</w:t>
      </w:r>
      <w:proofErr w:type="gramEnd"/>
      <w:r w:rsidRPr="0004736F">
        <w:t>,</w:t>
      </w:r>
      <w:proofErr w:type="gramStart"/>
      <w:r w:rsidRPr="0004736F">
        <w:t>L,;</w:t>
      </w:r>
      <w:proofErr w:type="gramEnd"/>
      <w:r w:rsidRPr="0004736F">
        <w:t xml:space="preserve"> (se tabell 1 for flere detaljer).</w:t>
      </w:r>
    </w:p>
    <w:p w14:paraId="584D4743" w14:textId="65BA3477" w:rsidR="009E3190" w:rsidRPr="0004736F" w:rsidRDefault="009E3190" w:rsidP="0004736F">
      <w:r w:rsidRPr="0004736F">
        <w:t xml:space="preserve">Merk at tekst-til-tale-funksjonen (TTS) ikke er mulig med programmet </w:t>
      </w:r>
      <w:r w:rsidR="008B0D76" w:rsidRPr="0004736F">
        <w:t>Punkt</w:t>
      </w:r>
      <w:r w:rsidRPr="0004736F">
        <w:t>skrift</w:t>
      </w:r>
      <w:r w:rsidR="008B0D76" w:rsidRPr="0004736F">
        <w:t>editor</w:t>
      </w:r>
      <w:r w:rsidRPr="0004736F">
        <w:t>.</w:t>
      </w:r>
    </w:p>
    <w:p w14:paraId="6E6FFAD5" w14:textId="77777777" w:rsidR="000770C0" w:rsidRPr="0004736F" w:rsidRDefault="000770C0" w:rsidP="00A631E8">
      <w:pPr>
        <w:pStyle w:val="Overskrift2"/>
      </w:pPr>
      <w:bookmarkStart w:id="45" w:name="_Toc206756761"/>
      <w:r w:rsidRPr="0004736F">
        <w:lastRenderedPageBreak/>
        <w:t>Opprett en fil</w:t>
      </w:r>
      <w:bookmarkEnd w:id="45"/>
    </w:p>
    <w:p w14:paraId="58F6A53A" w14:textId="77777777" w:rsidR="000770C0" w:rsidRPr="0004736F" w:rsidRDefault="000770C0" w:rsidP="0004736F">
      <w:r w:rsidRPr="0004736F">
        <w:t xml:space="preserve">Det er flere måter å lage en fil på, avhengig av din nåværende plassering på enheten. </w:t>
      </w:r>
    </w:p>
    <w:p w14:paraId="092D98FC" w14:textId="3D590894" w:rsidR="000770C0" w:rsidRPr="0004736F" w:rsidRDefault="000770C0" w:rsidP="0004736F">
      <w:r w:rsidRPr="0004736F">
        <w:t xml:space="preserve">Hvis du er i menyen for </w:t>
      </w:r>
      <w:r w:rsidR="008B0D76" w:rsidRPr="0004736F">
        <w:t>Punkt</w:t>
      </w:r>
      <w:r w:rsidRPr="0004736F">
        <w:t>skrift</w:t>
      </w:r>
      <w:r w:rsidR="008B0D76" w:rsidRPr="0004736F">
        <w:t>editor</w:t>
      </w:r>
      <w:r w:rsidRPr="0004736F">
        <w:t>, velger du Opprett fil og trykker på Enter eller en markørrutingstast.</w:t>
      </w:r>
    </w:p>
    <w:p w14:paraId="3552B924" w14:textId="77777777" w:rsidR="000770C0" w:rsidRPr="0004736F" w:rsidRDefault="000770C0" w:rsidP="0004736F">
      <w:r w:rsidRPr="0004736F">
        <w:t xml:space="preserve">Fra hurtigmenyen velger du og aktiverer Fil-menyen, og deretter velger du Opprett fil. </w:t>
      </w:r>
    </w:p>
    <w:p w14:paraId="41955965" w14:textId="547C62DD" w:rsidR="000770C0" w:rsidRPr="0004736F" w:rsidRDefault="000E569C" w:rsidP="0004736F">
      <w:r w:rsidRPr="0004736F">
        <w:t xml:space="preserve">Alternativt kan du trykke Ctrl + </w:t>
      </w:r>
      <w:r w:rsidR="00BB6FE5" w:rsidRPr="0004736F">
        <w:t>FN</w:t>
      </w:r>
      <w:r w:rsidRPr="0004736F">
        <w:t xml:space="preserve"> + </w:t>
      </w:r>
      <w:r w:rsidR="008B0D76" w:rsidRPr="0004736F">
        <w:t>B</w:t>
      </w:r>
      <w:r w:rsidRPr="0004736F">
        <w:t xml:space="preserve"> fra hvor som helst på enheten for raskt å opprette en </w:t>
      </w:r>
      <w:proofErr w:type="gramStart"/>
      <w:r w:rsidRPr="0004736F">
        <w:t>ny .brf</w:t>
      </w:r>
      <w:proofErr w:type="gramEnd"/>
      <w:r w:rsidRPr="0004736F">
        <w:t>-fil.</w:t>
      </w:r>
    </w:p>
    <w:p w14:paraId="60AEEF43" w14:textId="77777777" w:rsidR="00986EBD" w:rsidRPr="0004736F" w:rsidRDefault="000770C0" w:rsidP="0004736F">
      <w:r w:rsidRPr="0004736F">
        <w:t xml:space="preserve">Markøren vil være synlig mellom to punktskriftparenteser, og kan angis til å blinke i brukerinnstillingene. Du kan begynne å skrive i den nye filen. </w:t>
      </w:r>
    </w:p>
    <w:p w14:paraId="40B7A217" w14:textId="7D69D8CB" w:rsidR="000770C0" w:rsidRPr="0004736F" w:rsidRDefault="000770C0" w:rsidP="00A631E8">
      <w:pPr>
        <w:pStyle w:val="Overskrift2"/>
      </w:pPr>
      <w:bookmarkStart w:id="46" w:name="_Toc206756762"/>
      <w:r w:rsidRPr="0004736F">
        <w:t>Åpne en fil</w:t>
      </w:r>
      <w:bookmarkEnd w:id="46"/>
    </w:p>
    <w:p w14:paraId="72BF0106" w14:textId="356D4A09" w:rsidR="001276AF" w:rsidRPr="0004736F" w:rsidRDefault="00986EBD" w:rsidP="0004736F">
      <w:r w:rsidRPr="0004736F">
        <w:t xml:space="preserve">Hvis du er i menyen i </w:t>
      </w:r>
      <w:r w:rsidR="008B0D76" w:rsidRPr="0004736F">
        <w:t>Punkt</w:t>
      </w:r>
      <w:r w:rsidRPr="0004736F">
        <w:t>skrift</w:t>
      </w:r>
      <w:r w:rsidR="008B0D76" w:rsidRPr="0004736F">
        <w:t>editor</w:t>
      </w:r>
      <w:r w:rsidRPr="0004736F">
        <w:t xml:space="preserve">, velger du Åpne fil og trykker på Enter eller en markørrutingstast. Alternativt kan du trykke Ctrl + O, og deretter velge filen du ønsker å åpne ved å bruke Forrige og Neste tommeltastene.  </w:t>
      </w:r>
    </w:p>
    <w:p w14:paraId="5FD22F69" w14:textId="7E392EA2" w:rsidR="000770C0" w:rsidRPr="0004736F" w:rsidRDefault="000770C0" w:rsidP="00A631E8">
      <w:pPr>
        <w:pStyle w:val="Overskrift2"/>
      </w:pPr>
      <w:bookmarkStart w:id="47" w:name="_Toc206756763"/>
      <w:r w:rsidRPr="0004736F">
        <w:t>Nylig lagret</w:t>
      </w:r>
      <w:bookmarkEnd w:id="47"/>
    </w:p>
    <w:p w14:paraId="1D71ADEE" w14:textId="77777777" w:rsidR="000770C0" w:rsidRPr="0004736F" w:rsidRDefault="000770C0" w:rsidP="0004736F">
      <w:r w:rsidRPr="0004736F">
        <w:t>Du kan åpne en liste over de ti siste dokumentene du tidligere har lagret for rask tilgang.</w:t>
      </w:r>
    </w:p>
    <w:p w14:paraId="75102948" w14:textId="77777777" w:rsidR="00917006" w:rsidRPr="0004736F" w:rsidRDefault="004B03E9" w:rsidP="0004736F">
      <w:r w:rsidRPr="0004736F">
        <w:t xml:space="preserve">For å åpne en liste over de ti nyeste filene, velg redigeringsprogrammet fra hovedmenyen. Bruk tommeltastene Forrige eller Neste til du kommer til nylig lagret, og trykk på Enter. </w:t>
      </w:r>
    </w:p>
    <w:p w14:paraId="2D2A54AF" w14:textId="451715DB" w:rsidR="000770C0" w:rsidRPr="0004736F" w:rsidRDefault="000770C0" w:rsidP="0004736F">
      <w:r w:rsidRPr="0004736F">
        <w:t xml:space="preserve">Du kan bla gjennom de ti nyeste filene ved å bruke tommeltastene Forrige og Neste. Trykk på Enter eller en markørrutingstast for å åpne en </w:t>
      </w:r>
      <w:r w:rsidR="008B0D76" w:rsidRPr="0004736F">
        <w:t>fil</w:t>
      </w:r>
      <w:r w:rsidRPr="0004736F">
        <w:t xml:space="preserve"> fra listen.</w:t>
      </w:r>
    </w:p>
    <w:p w14:paraId="4BFF9384" w14:textId="77777777" w:rsidR="000770C0" w:rsidRPr="0004736F" w:rsidRDefault="000770C0" w:rsidP="00A631E8">
      <w:pPr>
        <w:pStyle w:val="Overskrift2"/>
      </w:pPr>
      <w:bookmarkStart w:id="48" w:name="_Toc206756764"/>
      <w:r w:rsidRPr="0004736F">
        <w:t>Lukk en fil</w:t>
      </w:r>
      <w:bookmarkEnd w:id="48"/>
    </w:p>
    <w:p w14:paraId="26CB15E8" w14:textId="6392BD6E" w:rsidR="000770C0" w:rsidRPr="0004736F" w:rsidRDefault="009727E8" w:rsidP="0004736F">
      <w:r w:rsidRPr="0004736F">
        <w:t xml:space="preserve">Hvis du vil lukke en fil som er åpnet i </w:t>
      </w:r>
      <w:r w:rsidR="008B0D76" w:rsidRPr="0004736F">
        <w:t>Punkt</w:t>
      </w:r>
      <w:r w:rsidRPr="0004736F">
        <w:t>skrift</w:t>
      </w:r>
      <w:r w:rsidR="008B0D76" w:rsidRPr="0004736F">
        <w:t>editor,</w:t>
      </w:r>
      <w:r w:rsidRPr="0004736F">
        <w:t xml:space="preserve"> trykker du på </w:t>
      </w:r>
      <w:r w:rsidR="00BB6FE5" w:rsidRPr="0004736F">
        <w:t>ESC</w:t>
      </w:r>
      <w:r w:rsidRPr="0004736F">
        <w:t>-tasten. Alternativt kan du åpne kontekstmenyen ved å bruke Ctrl + M, og deretter bla til og aktivere Fil-menyen. Velg Lukk filelement.</w:t>
      </w:r>
    </w:p>
    <w:p w14:paraId="58142EC9" w14:textId="77777777" w:rsidR="000770C0" w:rsidRPr="0004736F" w:rsidRDefault="000770C0" w:rsidP="0004736F">
      <w:r w:rsidRPr="0004736F">
        <w:t>Hvis det er endringer i filen din som ikke er lagret, vil du bli spurt om du vil lagre endringene før du lukker.</w:t>
      </w:r>
    </w:p>
    <w:p w14:paraId="5D8C66F3" w14:textId="3218594E" w:rsidR="008C486F" w:rsidRPr="0004736F" w:rsidRDefault="008C486F" w:rsidP="0004736F">
      <w:r w:rsidRPr="0004736F">
        <w:t xml:space="preserve">Merk: Hvis enheten slår seg av før du har lagret dokumentet, når du starter enheten på nytt og går tilbake til </w:t>
      </w:r>
      <w:r w:rsidR="00270D2E" w:rsidRPr="0004736F">
        <w:t>Punkt</w:t>
      </w:r>
      <w:r w:rsidRPr="0004736F">
        <w:t>skrif</w:t>
      </w:r>
      <w:r w:rsidR="00270D2E" w:rsidRPr="0004736F">
        <w:t>teditor</w:t>
      </w:r>
      <w:r w:rsidRPr="0004736F">
        <w:t xml:space="preserve">, vil det bli bedt om en melding som indikerer at filen ikke ble lukket på riktig måte og spør deg om du vil åpne eller forkaste filen. </w:t>
      </w:r>
    </w:p>
    <w:p w14:paraId="54388B46" w14:textId="77777777" w:rsidR="008C486F" w:rsidRPr="0004736F" w:rsidRDefault="008C486F" w:rsidP="0004736F"/>
    <w:p w14:paraId="1953B621" w14:textId="6597FCF6" w:rsidR="000770C0" w:rsidRPr="0004736F" w:rsidRDefault="000770C0" w:rsidP="00A631E8">
      <w:pPr>
        <w:pStyle w:val="Overskrift2"/>
      </w:pPr>
      <w:bookmarkStart w:id="49" w:name="_Toc206756765"/>
      <w:r w:rsidRPr="0004736F">
        <w:t xml:space="preserve">Lagre en </w:t>
      </w:r>
      <w:r w:rsidR="00270D2E" w:rsidRPr="0004736F">
        <w:t>Punkt</w:t>
      </w:r>
      <w:r w:rsidRPr="0004736F">
        <w:t>skriftfil</w:t>
      </w:r>
      <w:bookmarkEnd w:id="49"/>
    </w:p>
    <w:p w14:paraId="3B7ED30D" w14:textId="34B868DF" w:rsidR="000770C0" w:rsidRPr="0004736F" w:rsidRDefault="000770C0" w:rsidP="0004736F">
      <w:r w:rsidRPr="0004736F">
        <w:t xml:space="preserve">Det finnes to typer lagring i </w:t>
      </w:r>
      <w:r w:rsidR="00270D2E" w:rsidRPr="0004736F">
        <w:t>Punkt</w:t>
      </w:r>
      <w:r w:rsidRPr="0004736F">
        <w:t>skrift</w:t>
      </w:r>
      <w:r w:rsidR="00270D2E" w:rsidRPr="0004736F">
        <w:t>editor</w:t>
      </w:r>
      <w:r w:rsidRPr="0004736F">
        <w:t>: Lagre og Lagre som.</w:t>
      </w:r>
    </w:p>
    <w:p w14:paraId="0B736302" w14:textId="74BA8EF7" w:rsidR="000770C0" w:rsidRPr="0004736F" w:rsidRDefault="000770C0" w:rsidP="0004736F">
      <w:r w:rsidRPr="0004736F">
        <w:t>Lagre:</w:t>
      </w:r>
      <w:r w:rsidR="008F0393" w:rsidRPr="0004736F">
        <w:t xml:space="preserve"> Trykk på Ctrl + S </w:t>
      </w:r>
      <w:r w:rsidRPr="0004736F">
        <w:t>for å lagre filen i et allerede eksisterende filnavn.</w:t>
      </w:r>
    </w:p>
    <w:p w14:paraId="64A9E990" w14:textId="7AEDB5A1" w:rsidR="000770C0" w:rsidRPr="0004736F" w:rsidRDefault="000770C0" w:rsidP="0004736F">
      <w:r w:rsidRPr="0004736F">
        <w:lastRenderedPageBreak/>
        <w:t>Lagre som</w:t>
      </w:r>
      <w:r w:rsidR="008F0393" w:rsidRPr="0004736F">
        <w:t>: Trykk på Ctrl + S</w:t>
      </w:r>
      <w:r w:rsidR="00270D2E" w:rsidRPr="0004736F">
        <w:t>k</w:t>
      </w:r>
      <w:r w:rsidR="008F0393" w:rsidRPr="0004736F">
        <w:t>ift + S for å lagre en kopi av filen med et nytt filnavn og for å endre filplasseringen.</w:t>
      </w:r>
    </w:p>
    <w:p w14:paraId="65722F19" w14:textId="3F1D8BA7" w:rsidR="000770C0" w:rsidRPr="0004736F" w:rsidRDefault="000770C0" w:rsidP="0004736F">
      <w:r w:rsidRPr="0004736F">
        <w:t xml:space="preserve">Hvis filen din aldri har blitt lagret, vil </w:t>
      </w:r>
      <w:r w:rsidR="00270D2E" w:rsidRPr="0004736F">
        <w:t>Punkt</w:t>
      </w:r>
      <w:r w:rsidRPr="0004736F">
        <w:t>skrift</w:t>
      </w:r>
      <w:r w:rsidR="00270D2E" w:rsidRPr="0004736F">
        <w:t>editor</w:t>
      </w:r>
      <w:r w:rsidRPr="0004736F">
        <w:t xml:space="preserve"> be deg om å skrive inn et nytt filnavn uavhengig av lagringsmetoden du velger.</w:t>
      </w:r>
    </w:p>
    <w:p w14:paraId="6885C099" w14:textId="77777777" w:rsidR="000770C0" w:rsidRPr="0004736F" w:rsidRDefault="000770C0" w:rsidP="00A631E8">
      <w:pPr>
        <w:pStyle w:val="Overskrift2"/>
      </w:pPr>
      <w:bookmarkStart w:id="50" w:name="_Toc206756766"/>
      <w:r w:rsidRPr="0004736F">
        <w:t>Eksportere en punktskriftfil til tekst</w:t>
      </w:r>
      <w:bookmarkEnd w:id="50"/>
    </w:p>
    <w:p w14:paraId="6E3AAAB6" w14:textId="677CEB27" w:rsidR="000770C0" w:rsidRPr="0004736F" w:rsidRDefault="000770C0" w:rsidP="0004736F">
      <w:r w:rsidRPr="0004736F">
        <w:t xml:space="preserve">BRF-filene som åpnes i programmet </w:t>
      </w:r>
      <w:r w:rsidR="00270D2E" w:rsidRPr="0004736F">
        <w:t>Punkt</w:t>
      </w:r>
      <w:r w:rsidRPr="0004736F">
        <w:t>skrift</w:t>
      </w:r>
      <w:r w:rsidR="00270D2E" w:rsidRPr="0004736F">
        <w:t>editor</w:t>
      </w:r>
      <w:r w:rsidRPr="0004736F">
        <w:t>, kan eksporteres som tekstfiler. Dette kan være nyttig hvis du ønsker å åpne dem i Editor-applikasjonen og jobbe med dem i et annet format, og også å lese dem ved hjelp av tekst-til-tale-funksjonen.</w:t>
      </w:r>
    </w:p>
    <w:p w14:paraId="5BB3EEFE" w14:textId="6B4A113C" w:rsidR="000770C0" w:rsidRPr="0004736F" w:rsidRDefault="000770C0" w:rsidP="0004736F">
      <w:r w:rsidRPr="0004736F">
        <w:t>Slik eksporterer du en punktskriftfil til tekst:</w:t>
      </w:r>
    </w:p>
    <w:p w14:paraId="4559A3F5" w14:textId="77777777" w:rsidR="00B63000" w:rsidRPr="0004736F" w:rsidRDefault="000770C0" w:rsidP="0004736F">
      <w:r w:rsidRPr="0004736F">
        <w:t>Trykk Ctrl + M for å åpne hurtigmenyen.</w:t>
      </w:r>
    </w:p>
    <w:p w14:paraId="20E46F40" w14:textId="005BA9F5" w:rsidR="000770C0" w:rsidRPr="0004736F" w:rsidRDefault="00B63000" w:rsidP="0004736F">
      <w:r w:rsidRPr="0004736F">
        <w:t xml:space="preserve">Bruk tommeltastene Forrige og Neste, naviger til du kommer til elementet "Rediger", og trykk deretter Enter eller en hvilken som helst markørrutingstast. </w:t>
      </w:r>
    </w:p>
    <w:p w14:paraId="768CB015" w14:textId="77777777" w:rsidR="000770C0" w:rsidRPr="0004736F" w:rsidRDefault="000770C0" w:rsidP="0004736F">
      <w:r w:rsidRPr="0004736F">
        <w:t>Bruk tommeltastene Forrige og Neste for å velge alternativet Eksporter som tekst og trykk Enter.</w:t>
      </w:r>
    </w:p>
    <w:p w14:paraId="0E4BFA90" w14:textId="7D210828" w:rsidR="000770C0" w:rsidRPr="0004736F" w:rsidRDefault="000770C0" w:rsidP="0004736F">
      <w:r w:rsidRPr="0004736F">
        <w:t xml:space="preserve">Mantis vil vise en liste over punktskrifttabeller for eksport. Bruk tommeltastene Forrige og Neste til å velge punktskrifttabellen du ønsker, og trykk på Enter. </w:t>
      </w:r>
    </w:p>
    <w:p w14:paraId="13D80D34" w14:textId="77777777" w:rsidR="000770C0" w:rsidRPr="0004736F" w:rsidRDefault="000770C0" w:rsidP="0004736F">
      <w:r w:rsidRPr="0004736F">
        <w:t>Du vil bli bedt om å skrive inn et navn for den eksporterte filen. Skriv inn ønsket navn og trykk Enter.</w:t>
      </w:r>
    </w:p>
    <w:p w14:paraId="627F41C8" w14:textId="77777777" w:rsidR="000770C0" w:rsidRPr="0004736F" w:rsidRDefault="000770C0" w:rsidP="0004736F">
      <w:r w:rsidRPr="0004736F">
        <w:t>Du vil bli bedt om listen over filbehandlingsmapper der du kan lagre den nyopprettede filen. Velg mappen du ønsker ved å bruke tommeltastene Forrige og Neste, og trykk Enter.</w:t>
      </w:r>
    </w:p>
    <w:p w14:paraId="470B70D8" w14:textId="5DB843B8" w:rsidR="000770C0" w:rsidRPr="0004736F" w:rsidRDefault="000770C0" w:rsidP="00A631E8">
      <w:pPr>
        <w:pStyle w:val="Overskrift2"/>
      </w:pPr>
      <w:bookmarkStart w:id="51" w:name="_Toc206756767"/>
      <w:r w:rsidRPr="0004736F">
        <w:t xml:space="preserve">Bruke automatisk rulling i </w:t>
      </w:r>
      <w:r w:rsidR="00270D2E" w:rsidRPr="0004736F">
        <w:t>Punkt</w:t>
      </w:r>
      <w:r w:rsidRPr="0004736F">
        <w:t>skrift</w:t>
      </w:r>
      <w:r w:rsidR="00270D2E" w:rsidRPr="0004736F">
        <w:t>editor</w:t>
      </w:r>
      <w:bookmarkEnd w:id="51"/>
    </w:p>
    <w:p w14:paraId="1CF4EA7C" w14:textId="3702C5D9" w:rsidR="000770C0" w:rsidRPr="0004736F" w:rsidRDefault="00270D2E" w:rsidP="0004736F">
      <w:r w:rsidRPr="0004736F">
        <w:t>Punkt</w:t>
      </w:r>
      <w:r w:rsidR="000770C0" w:rsidRPr="0004736F">
        <w:t>skrift</w:t>
      </w:r>
      <w:r w:rsidRPr="0004736F">
        <w:t>editor</w:t>
      </w:r>
      <w:r w:rsidR="000770C0" w:rsidRPr="0004736F">
        <w:t>-appen inkluderer en Auto-</w:t>
      </w:r>
      <w:r w:rsidRPr="0004736F">
        <w:t>rulle</w:t>
      </w:r>
      <w:r w:rsidR="000770C0" w:rsidRPr="0004736F">
        <w:t xml:space="preserve">-funksjon som automatisk panorerer gjennom den skrevne teksten på leselisten. </w:t>
      </w:r>
    </w:p>
    <w:p w14:paraId="7AD44C9E" w14:textId="1A906E89" w:rsidR="000770C0" w:rsidRPr="0004736F" w:rsidRDefault="0002361E" w:rsidP="0004736F">
      <w:r w:rsidRPr="0004736F">
        <w:t>For å starte Auto-</w:t>
      </w:r>
      <w:r w:rsidR="00270D2E" w:rsidRPr="0004736F">
        <w:t>rulle</w:t>
      </w:r>
      <w:r w:rsidRPr="0004736F">
        <w:t>,</w:t>
      </w:r>
      <w:r w:rsidR="00270D2E" w:rsidRPr="0004736F">
        <w:t xml:space="preserve"> t</w:t>
      </w:r>
      <w:r w:rsidRPr="0004736F">
        <w:t xml:space="preserve">rykk Alt + G. </w:t>
      </w:r>
    </w:p>
    <w:p w14:paraId="3D8C44BB" w14:textId="790375F7" w:rsidR="000770C0" w:rsidRPr="0004736F" w:rsidRDefault="000770C0" w:rsidP="0004736F">
      <w:r w:rsidRPr="0004736F">
        <w:t>For å stoppe Auto-</w:t>
      </w:r>
      <w:r w:rsidR="00270D2E" w:rsidRPr="0004736F">
        <w:t>rulle</w:t>
      </w:r>
      <w:r w:rsidRPr="0004736F">
        <w:t>, trykk på en hvilken som helst tast.</w:t>
      </w:r>
    </w:p>
    <w:p w14:paraId="4935932C" w14:textId="77777777" w:rsidR="000770C0" w:rsidRPr="0004736F" w:rsidRDefault="000770C0" w:rsidP="00A631E8">
      <w:pPr>
        <w:pStyle w:val="Overskrift3"/>
      </w:pPr>
      <w:bookmarkStart w:id="52" w:name="_Toc206756768"/>
      <w:r w:rsidRPr="0004736F">
        <w:t>Endre automatisk rullehastighet</w:t>
      </w:r>
      <w:bookmarkEnd w:id="52"/>
    </w:p>
    <w:p w14:paraId="275BE5A3" w14:textId="77777777" w:rsidR="000770C0" w:rsidRPr="0004736F" w:rsidRDefault="000770C0" w:rsidP="0004736F">
      <w:r w:rsidRPr="0004736F">
        <w:t xml:space="preserve">Du kan endre hastigheten for automatisk rulling når du ruller automatisk i en fil. </w:t>
      </w:r>
    </w:p>
    <w:p w14:paraId="1F3C6E08" w14:textId="4BAC3B38" w:rsidR="000C16E1" w:rsidRPr="0004736F" w:rsidRDefault="000C16E1" w:rsidP="0004736F">
      <w:r w:rsidRPr="0004736F">
        <w:t>Hvis du vil redusere hastigheten på Auto-</w:t>
      </w:r>
      <w:r w:rsidR="00987698" w:rsidRPr="0004736F">
        <w:t>rull</w:t>
      </w:r>
      <w:r w:rsidRPr="0004736F">
        <w:t xml:space="preserve">, trykker du på Ctrl + -. </w:t>
      </w:r>
    </w:p>
    <w:p w14:paraId="6C55FE52" w14:textId="20FF6B8C" w:rsidR="000C16E1" w:rsidRPr="0004736F" w:rsidRDefault="000C16E1" w:rsidP="0004736F">
      <w:r w:rsidRPr="0004736F">
        <w:t>For å øke hastigheten på Auto-</w:t>
      </w:r>
      <w:r w:rsidR="00987698" w:rsidRPr="0004736F">
        <w:t>rull</w:t>
      </w:r>
      <w:r w:rsidRPr="0004736F">
        <w:t>, trykk Ctrl + =.</w:t>
      </w:r>
    </w:p>
    <w:p w14:paraId="2A3FE265" w14:textId="77777777" w:rsidR="000770C0" w:rsidRPr="0004736F" w:rsidRDefault="000770C0" w:rsidP="00A631E8">
      <w:pPr>
        <w:pStyle w:val="Overskrift2"/>
      </w:pPr>
      <w:bookmarkStart w:id="53" w:name="_Toc206756769"/>
      <w:r w:rsidRPr="0004736F">
        <w:t>Finne tekst i en fil</w:t>
      </w:r>
      <w:bookmarkEnd w:id="53"/>
    </w:p>
    <w:p w14:paraId="6FDD140E" w14:textId="347BC5A5" w:rsidR="000770C0" w:rsidRPr="0004736F" w:rsidRDefault="000C16E1" w:rsidP="0004736F">
      <w:r w:rsidRPr="0004736F">
        <w:t xml:space="preserve">For å finne tekst i filen, trykk Ctrl + F. Skriv inn søkeordet ditt i det tomme feltet. Punktskrift er påkrevd. Markøren din vil bli plassert på det første stedet teksten blir funnet. </w:t>
      </w:r>
    </w:p>
    <w:p w14:paraId="0F575559" w14:textId="672EA39A" w:rsidR="000770C0" w:rsidRPr="0004736F" w:rsidRDefault="000C16E1" w:rsidP="0004736F">
      <w:r w:rsidRPr="0004736F">
        <w:lastRenderedPageBreak/>
        <w:t xml:space="preserve">Trykk F3 for å finne flere forekomster av søkeordet. </w:t>
      </w:r>
    </w:p>
    <w:p w14:paraId="2471FF57" w14:textId="7C1E7D30" w:rsidR="000770C0" w:rsidRPr="0004736F" w:rsidRDefault="000C16E1" w:rsidP="0004736F">
      <w:r w:rsidRPr="0004736F">
        <w:t>Trykk på S</w:t>
      </w:r>
      <w:r w:rsidR="00987698" w:rsidRPr="0004736F">
        <w:t>ki</w:t>
      </w:r>
      <w:r w:rsidRPr="0004736F">
        <w:t>ft + F3 for å nå tidligere forekomster av søkeordet.</w:t>
      </w:r>
    </w:p>
    <w:p w14:paraId="445D7570" w14:textId="77777777" w:rsidR="000770C0" w:rsidRPr="0004736F" w:rsidRDefault="000770C0" w:rsidP="00A631E8">
      <w:pPr>
        <w:pStyle w:val="Overskrift3"/>
      </w:pPr>
      <w:bookmarkStart w:id="54" w:name="_Toc206756770"/>
      <w:r w:rsidRPr="0004736F">
        <w:t>Finne og erstatte tekst</w:t>
      </w:r>
      <w:bookmarkEnd w:id="54"/>
    </w:p>
    <w:p w14:paraId="506F1271" w14:textId="77777777" w:rsidR="000770C0" w:rsidRPr="0004736F" w:rsidRDefault="000770C0" w:rsidP="0004736F">
      <w:r w:rsidRPr="0004736F">
        <w:t xml:space="preserve">Slik søker du etter og erstatter tekst: </w:t>
      </w:r>
    </w:p>
    <w:p w14:paraId="50236133" w14:textId="191C6243" w:rsidR="000770C0" w:rsidRPr="0004736F" w:rsidRDefault="000C16E1" w:rsidP="0004736F">
      <w:r w:rsidRPr="0004736F">
        <w:t xml:space="preserve">Trykk på Ctrl + H. </w:t>
      </w:r>
    </w:p>
    <w:p w14:paraId="7854CDCC" w14:textId="77777777" w:rsidR="000770C0" w:rsidRPr="0004736F" w:rsidRDefault="000770C0" w:rsidP="0004736F">
      <w:r w:rsidRPr="0004736F">
        <w:t>Skriv inn teksten du vil finne i den første redigeringsboksen, kalt Finn.</w:t>
      </w:r>
    </w:p>
    <w:p w14:paraId="6867F701" w14:textId="77777777" w:rsidR="000770C0" w:rsidRPr="0004736F" w:rsidRDefault="000770C0" w:rsidP="0004736F">
      <w:r w:rsidRPr="0004736F">
        <w:t>Skriv inn erstatningsteksten i den andre redigeringsboksen, kalt Erstatt.</w:t>
      </w:r>
    </w:p>
    <w:p w14:paraId="777BD0C7" w14:textId="77777777" w:rsidR="000770C0" w:rsidRPr="0004736F" w:rsidRDefault="000770C0" w:rsidP="0004736F">
      <w:r w:rsidRPr="0004736F">
        <w:t xml:space="preserve">Velg Erstatt alle for å erstatte all tekst som blir funnet, med teksten i Erstatt-boksen. </w:t>
      </w:r>
    </w:p>
    <w:p w14:paraId="64056651" w14:textId="77777777" w:rsidR="000770C0" w:rsidRPr="0004736F" w:rsidRDefault="000770C0" w:rsidP="0004736F">
      <w:r w:rsidRPr="0004736F">
        <w:t>Velg Neste for å finne og erstatte neste forekomst av ordet.</w:t>
      </w:r>
    </w:p>
    <w:p w14:paraId="3E330D5D" w14:textId="77777777" w:rsidR="000770C0" w:rsidRPr="0004736F" w:rsidRDefault="000770C0" w:rsidP="0004736F">
      <w:r w:rsidRPr="0004736F">
        <w:t>Velg Forrige for å finne og erstatte den forrige forekomsten av ordet.</w:t>
      </w:r>
    </w:p>
    <w:p w14:paraId="47947DC1" w14:textId="77777777" w:rsidR="000770C0" w:rsidRPr="0004736F" w:rsidRDefault="000770C0" w:rsidP="00A631E8">
      <w:pPr>
        <w:pStyle w:val="Overskrift2"/>
      </w:pPr>
      <w:bookmarkStart w:id="55" w:name="_Toc206756771"/>
      <w:r w:rsidRPr="0004736F">
        <w:t>Klippe ut, kopiere og lime inn tekst</w:t>
      </w:r>
      <w:bookmarkEnd w:id="55"/>
    </w:p>
    <w:p w14:paraId="26A92E34" w14:textId="6659BC9E" w:rsidR="000770C0" w:rsidRPr="0004736F" w:rsidRDefault="000770C0" w:rsidP="0004736F">
      <w:r w:rsidRPr="0004736F">
        <w:t xml:space="preserve">Med </w:t>
      </w:r>
      <w:r w:rsidR="00987698" w:rsidRPr="0004736F">
        <w:t>Punkt</w:t>
      </w:r>
      <w:r w:rsidRPr="0004736F">
        <w:t>skrift</w:t>
      </w:r>
      <w:r w:rsidR="00987698" w:rsidRPr="0004736F">
        <w:t>editor</w:t>
      </w:r>
      <w:r w:rsidRPr="0004736F">
        <w:t xml:space="preserve"> kan du klippe ut, kopiere og lime inn tekst på en måte som ligner på dataprogrammer. </w:t>
      </w:r>
    </w:p>
    <w:p w14:paraId="435E599B" w14:textId="1BA5D783" w:rsidR="000770C0" w:rsidRPr="0004736F" w:rsidRDefault="00F91990" w:rsidP="0004736F">
      <w:r w:rsidRPr="0004736F">
        <w:t>Hvis du vil markere teksten, plasserer du markøren på det første tegnet ved hjelp av en markørruting</w:t>
      </w:r>
      <w:r w:rsidR="00987698" w:rsidRPr="0004736F">
        <w:t>s</w:t>
      </w:r>
      <w:r w:rsidRPr="0004736F">
        <w:t xml:space="preserve">tast, og deretter trykker du på F8. </w:t>
      </w:r>
    </w:p>
    <w:p w14:paraId="15A06B8C" w14:textId="77777777" w:rsidR="000770C0" w:rsidRPr="0004736F" w:rsidRDefault="000770C0" w:rsidP="0004736F">
      <w:r w:rsidRPr="0004736F">
        <w:t>Alternativt kan du velge tekst fra kontekstmenyen:</w:t>
      </w:r>
    </w:p>
    <w:p w14:paraId="464AA457" w14:textId="6998A7A8" w:rsidR="000770C0" w:rsidRPr="0004736F" w:rsidRDefault="00F91990" w:rsidP="0004736F">
      <w:r w:rsidRPr="0004736F">
        <w:t xml:space="preserve">Åpne hurtigmenyen med Ctrl + M. </w:t>
      </w:r>
    </w:p>
    <w:p w14:paraId="388F6636" w14:textId="77777777" w:rsidR="000770C0" w:rsidRPr="0004736F" w:rsidRDefault="000770C0" w:rsidP="0004736F">
      <w:r w:rsidRPr="0004736F">
        <w:t>Rull ned til Rediger.</w:t>
      </w:r>
    </w:p>
    <w:p w14:paraId="7050FFD4" w14:textId="77777777" w:rsidR="000770C0" w:rsidRPr="0004736F" w:rsidRDefault="000770C0" w:rsidP="0004736F">
      <w:r w:rsidRPr="0004736F">
        <w:t xml:space="preserve">Trykk Enter eller en markørrutingstast. </w:t>
      </w:r>
    </w:p>
    <w:p w14:paraId="6E735C87" w14:textId="77777777" w:rsidR="000770C0" w:rsidRPr="0004736F" w:rsidRDefault="000770C0" w:rsidP="0004736F">
      <w:r w:rsidRPr="0004736F">
        <w:t xml:space="preserve">Rull ned til Velg tekst. </w:t>
      </w:r>
    </w:p>
    <w:p w14:paraId="5AB19244" w14:textId="77777777" w:rsidR="000770C0" w:rsidRPr="0004736F" w:rsidRDefault="000770C0" w:rsidP="0004736F">
      <w:r w:rsidRPr="0004736F">
        <w:t>Trykk Enter eller en markørrutingstast.</w:t>
      </w:r>
    </w:p>
    <w:p w14:paraId="694511D8" w14:textId="74DA12A5" w:rsidR="000770C0" w:rsidRPr="0004736F" w:rsidRDefault="002D44E9" w:rsidP="0004736F">
      <w:r w:rsidRPr="0004736F">
        <w:t>Dette markerer starten på valget ditt. Gå nå til plasseringen på slutten av valget, og trykk Enter eller en markørrutingstast for å avslutte valget.</w:t>
      </w:r>
    </w:p>
    <w:p w14:paraId="19CA6ED4" w14:textId="2DCDFD7A" w:rsidR="000770C0" w:rsidRPr="0004736F" w:rsidRDefault="002D44E9" w:rsidP="0004736F">
      <w:r w:rsidRPr="0004736F">
        <w:t>Hvis du vil merke all tekst som er inkludert i filen, trykker du på Ctrl + A.</w:t>
      </w:r>
    </w:p>
    <w:p w14:paraId="060A68F3" w14:textId="69C09C1F" w:rsidR="000770C0" w:rsidRPr="0004736F" w:rsidRDefault="002D44E9" w:rsidP="0004736F">
      <w:r w:rsidRPr="0004736F">
        <w:t>For å kopiere den merkede teksten, trykk Ctrl + C.</w:t>
      </w:r>
    </w:p>
    <w:p w14:paraId="5868F304" w14:textId="7242F9E2" w:rsidR="000770C0" w:rsidRPr="0004736F" w:rsidRDefault="002D44E9" w:rsidP="0004736F">
      <w:r w:rsidRPr="0004736F">
        <w:t>For å klippe ut den merkede teksten, trykk Ctrl + X.</w:t>
      </w:r>
    </w:p>
    <w:p w14:paraId="4D3FB7E5" w14:textId="44497576" w:rsidR="000770C0" w:rsidRPr="0004736F" w:rsidRDefault="002D44E9" w:rsidP="0004736F">
      <w:r w:rsidRPr="0004736F">
        <w:t>Hvis du vil lime inn den kopierte eller klippede teksten, plasserer du markøren der du vil at teksten skal limes inn ved hjelp av en markørruting</w:t>
      </w:r>
      <w:r w:rsidR="00987698" w:rsidRPr="0004736F">
        <w:t>s</w:t>
      </w:r>
      <w:r w:rsidRPr="0004736F">
        <w:t>tast, og trykker på Ctrl + V.</w:t>
      </w:r>
    </w:p>
    <w:p w14:paraId="207EA50F" w14:textId="77777777" w:rsidR="000770C0" w:rsidRPr="0004736F" w:rsidRDefault="000770C0" w:rsidP="0004736F">
      <w:r w:rsidRPr="0004736F">
        <w:t>Som alltid kan du få tilgang til disse kommandoene via hurtigmenyen.</w:t>
      </w:r>
    </w:p>
    <w:p w14:paraId="4C5AA79E" w14:textId="719D3F78" w:rsidR="008F3B4F" w:rsidRPr="0004736F" w:rsidRDefault="002D44E9" w:rsidP="0004736F">
      <w:r w:rsidRPr="0004736F">
        <w:t xml:space="preserve">Ctrl + C-snarveien kan også brukes til å kopiere det siste resultatet fra Kalkulator-applikasjonen og gjeldende avsnitt i </w:t>
      </w:r>
      <w:r w:rsidR="00987698" w:rsidRPr="0004736F">
        <w:t xml:space="preserve">Victor Reader </w:t>
      </w:r>
      <w:r w:rsidRPr="0004736F">
        <w:t>applikasjonen.</w:t>
      </w:r>
    </w:p>
    <w:p w14:paraId="2D05F04D" w14:textId="77777777" w:rsidR="008F3B4F" w:rsidRPr="0004736F" w:rsidRDefault="008F3B4F" w:rsidP="00A631E8">
      <w:pPr>
        <w:pStyle w:val="Overskrift2"/>
      </w:pPr>
      <w:bookmarkStart w:id="56" w:name="_Toc206756772"/>
      <w:r w:rsidRPr="0004736F">
        <w:lastRenderedPageBreak/>
        <w:t>Søk på Wikipedia, på Wiktionary og i WordNet</w:t>
      </w:r>
      <w:bookmarkEnd w:id="56"/>
    </w:p>
    <w:p w14:paraId="57E09635" w14:textId="68D94227" w:rsidR="008F3B4F" w:rsidRPr="0004736F" w:rsidRDefault="006649F9" w:rsidP="0004736F">
      <w:r w:rsidRPr="0004736F">
        <w:t xml:space="preserve">Med </w:t>
      </w:r>
      <w:r w:rsidR="00987698" w:rsidRPr="0004736F">
        <w:t>Punktskrifte</w:t>
      </w:r>
      <w:r w:rsidRPr="0004736F">
        <w:t>ditor er det mulig å få mer informasjon om et spesifikt ord ved å utføre et søk på Wikipedia, på Wiktionary eller i WordNet. Disse 3 modulene kan nås via kontekstmenyen, under undermenyen Rediger, eller du kan trykke på følgende snarveier:</w:t>
      </w:r>
    </w:p>
    <w:p w14:paraId="5DEF6018" w14:textId="32020751" w:rsidR="008F3B4F" w:rsidRPr="0004736F" w:rsidRDefault="00E04B35" w:rsidP="0004736F">
      <w:r w:rsidRPr="0004736F">
        <w:t>Søk på Wikipedia: Ctrl + S</w:t>
      </w:r>
      <w:r w:rsidR="00987698" w:rsidRPr="0004736F">
        <w:t>k</w:t>
      </w:r>
      <w:r w:rsidRPr="0004736F">
        <w:t>ift + W</w:t>
      </w:r>
    </w:p>
    <w:p w14:paraId="434667B0" w14:textId="63E1B33A" w:rsidR="008F3B4F" w:rsidRPr="0004736F" w:rsidRDefault="00816BC7" w:rsidP="0004736F">
      <w:r w:rsidRPr="0004736F">
        <w:t>Søk på Wiktionary: Ctrl + D</w:t>
      </w:r>
    </w:p>
    <w:p w14:paraId="7F04A526" w14:textId="21F1C79B" w:rsidR="008F3B4F" w:rsidRPr="0004736F" w:rsidRDefault="00816BC7" w:rsidP="0004736F">
      <w:r w:rsidRPr="0004736F">
        <w:t>Søk i WordNet: Ctrl + S</w:t>
      </w:r>
      <w:r w:rsidR="00987698" w:rsidRPr="0004736F">
        <w:t>k</w:t>
      </w:r>
      <w:r w:rsidRPr="0004736F">
        <w:t>ift + D</w:t>
      </w:r>
    </w:p>
    <w:p w14:paraId="358EF443" w14:textId="713A558F" w:rsidR="000770C0" w:rsidRPr="0004736F" w:rsidRDefault="008F3B4F" w:rsidP="0004736F">
      <w:r w:rsidRPr="0004736F">
        <w:t xml:space="preserve">Merk: Du kan få mer informasjon om disse modulene i </w:t>
      </w:r>
      <w:hyperlink w:anchor="_Setting_User_Preferences" w:history="1">
        <w:r w:rsidRPr="0004736F">
          <w:rPr>
            <w:rStyle w:val="Hyperkobling"/>
          </w:rPr>
          <w:t>avsnittet "Moduler tilgjengelig i flere applikasjoner".</w:t>
        </w:r>
      </w:hyperlink>
      <w:r w:rsidRPr="0004736F">
        <w:t xml:space="preserve"> </w:t>
      </w:r>
    </w:p>
    <w:p w14:paraId="483D7094" w14:textId="77777777" w:rsidR="000770C0" w:rsidRPr="0004736F" w:rsidRDefault="000770C0" w:rsidP="00A631E8">
      <w:pPr>
        <w:pStyle w:val="Overskrift2"/>
      </w:pPr>
      <w:bookmarkStart w:id="57" w:name="_Toc206756773"/>
      <w:r w:rsidRPr="0004736F">
        <w:t>Bruke lesemodus</w:t>
      </w:r>
      <w:bookmarkEnd w:id="57"/>
    </w:p>
    <w:p w14:paraId="7814A71E" w14:textId="453BAA04" w:rsidR="000770C0" w:rsidRPr="0004736F" w:rsidRDefault="000770C0" w:rsidP="0004736F">
      <w:r w:rsidRPr="0004736F">
        <w:t xml:space="preserve">Lesemodus lar deg lese filer uten mulighet for å redigere innhold ved en feiltakelse. Du kan ikke redigere filer i lesemodus. </w:t>
      </w:r>
    </w:p>
    <w:p w14:paraId="4B5C236F" w14:textId="1605AABE" w:rsidR="000770C0" w:rsidRPr="0004736F" w:rsidRDefault="002D44E9" w:rsidP="0004736F">
      <w:r w:rsidRPr="0004736F">
        <w:t>For å aktivere eller deaktivere lesemodus, trykk Ctrl + R.</w:t>
      </w:r>
    </w:p>
    <w:p w14:paraId="28C824C7" w14:textId="77777777" w:rsidR="000770C0" w:rsidRPr="0004736F" w:rsidRDefault="000770C0" w:rsidP="0004736F">
      <w:r w:rsidRPr="0004736F">
        <w:t>Slik aktiverer eller deaktiverer du lesemodus fra kontekstmenyen:</w:t>
      </w:r>
    </w:p>
    <w:p w14:paraId="2137BCC3" w14:textId="2BF58023" w:rsidR="000770C0" w:rsidRPr="0004736F" w:rsidRDefault="002D44E9" w:rsidP="0004736F">
      <w:r w:rsidRPr="0004736F">
        <w:t>Trykk Ctrl + M for å aktivere hurtigmenyen.</w:t>
      </w:r>
    </w:p>
    <w:p w14:paraId="72514FD7" w14:textId="77777777" w:rsidR="000770C0" w:rsidRPr="0004736F" w:rsidRDefault="000770C0" w:rsidP="0004736F">
      <w:r w:rsidRPr="0004736F">
        <w:t>Bla til Fil ved hjelp av forrige- og neste-tommeltastene.</w:t>
      </w:r>
    </w:p>
    <w:p w14:paraId="3470E47E" w14:textId="77777777" w:rsidR="000770C0" w:rsidRPr="0004736F" w:rsidRDefault="000770C0" w:rsidP="0004736F">
      <w:r w:rsidRPr="0004736F">
        <w:t>Trykk Enter eller en markørrutingstast.</w:t>
      </w:r>
    </w:p>
    <w:p w14:paraId="69FA7323" w14:textId="77777777" w:rsidR="000770C0" w:rsidRPr="0004736F" w:rsidRDefault="000770C0" w:rsidP="0004736F">
      <w:r w:rsidRPr="0004736F">
        <w:t>Bla til lesemodus ved hjelp av tommeltastene Forrige og Neste.</w:t>
      </w:r>
    </w:p>
    <w:p w14:paraId="481FFCDA" w14:textId="77777777" w:rsidR="000770C0" w:rsidRPr="0004736F" w:rsidRDefault="000770C0" w:rsidP="0004736F">
      <w:r w:rsidRPr="0004736F">
        <w:t>Trykk Enter eller en markørrutingstast.</w:t>
      </w:r>
    </w:p>
    <w:p w14:paraId="0E3409B2" w14:textId="77777777" w:rsidR="000770C0" w:rsidRPr="0004736F" w:rsidRDefault="000770C0" w:rsidP="00B76A5F">
      <w:pPr>
        <w:pStyle w:val="Overskrift2"/>
      </w:pPr>
      <w:bookmarkStart w:id="58" w:name="_Toc206756774"/>
      <w:r w:rsidRPr="0004736F">
        <w:t>Legge til, navigere og fjerne bokmerker</w:t>
      </w:r>
      <w:bookmarkEnd w:id="58"/>
    </w:p>
    <w:p w14:paraId="7D64A49D" w14:textId="77777777" w:rsidR="000770C0" w:rsidRPr="0004736F" w:rsidRDefault="000770C0" w:rsidP="0004736F">
      <w:r w:rsidRPr="0004736F">
        <w:t xml:space="preserve">Bokmerker er en nyttig måte å holde posisjonen din i en fil på, og lar deg raskt gå tilbake til den posisjonen på et senere tidspunkt. </w:t>
      </w:r>
    </w:p>
    <w:p w14:paraId="190C08A8" w14:textId="3E4738A9" w:rsidR="000770C0" w:rsidRPr="0004736F" w:rsidRDefault="000770C0" w:rsidP="0004736F">
      <w:r w:rsidRPr="0004736F">
        <w:t>For å åpne bokmerkemenyen, trykk Ctrl + M. Du kan også trykke Alt + M for å åpne kontekstmenyen og velge Bokmerke-menyen.</w:t>
      </w:r>
    </w:p>
    <w:p w14:paraId="7DB4E4FA" w14:textId="77777777" w:rsidR="000770C0" w:rsidRPr="0004736F" w:rsidRDefault="000770C0" w:rsidP="00B76A5F">
      <w:pPr>
        <w:pStyle w:val="Overskrift3"/>
      </w:pPr>
      <w:bookmarkStart w:id="59" w:name="_Toc206756775"/>
      <w:r w:rsidRPr="0004736F">
        <w:t>Sette inn et bokmerke</w:t>
      </w:r>
      <w:bookmarkEnd w:id="59"/>
    </w:p>
    <w:p w14:paraId="1FC143C2" w14:textId="77777777" w:rsidR="000770C0" w:rsidRPr="0004736F" w:rsidRDefault="000770C0" w:rsidP="0004736F">
      <w:r w:rsidRPr="0004736F">
        <w:t>Slik legger du til et bokmerke i en fil:</w:t>
      </w:r>
    </w:p>
    <w:p w14:paraId="5451238C" w14:textId="3383B83C" w:rsidR="000770C0" w:rsidRPr="0004736F" w:rsidRDefault="000770C0" w:rsidP="0004736F">
      <w:r w:rsidRPr="0004736F">
        <w:t xml:space="preserve">Trykk på Alt + M for å åpne bokmerkemenyen. </w:t>
      </w:r>
    </w:p>
    <w:p w14:paraId="47CD82EE" w14:textId="77777777" w:rsidR="000770C0" w:rsidRPr="0004736F" w:rsidRDefault="000770C0" w:rsidP="0004736F">
      <w:r w:rsidRPr="0004736F">
        <w:t>Velg Sett inn bokmerke ved hjelp av tommeltastene Forrige og Neste.</w:t>
      </w:r>
    </w:p>
    <w:p w14:paraId="3224D2D5" w14:textId="77777777" w:rsidR="000770C0" w:rsidRPr="0004736F" w:rsidRDefault="000770C0" w:rsidP="0004736F">
      <w:r w:rsidRPr="0004736F">
        <w:t xml:space="preserve">Trykk Enter eller en markørrutingstast. </w:t>
      </w:r>
    </w:p>
    <w:p w14:paraId="49B8FE35" w14:textId="77777777" w:rsidR="000770C0" w:rsidRPr="0004736F" w:rsidRDefault="000770C0" w:rsidP="0004736F">
      <w:r w:rsidRPr="0004736F">
        <w:t xml:space="preserve">Skriv inn et spesifikt ubrukt bokmerkenummer. </w:t>
      </w:r>
    </w:p>
    <w:p w14:paraId="58FD265F" w14:textId="039D8D19" w:rsidR="000770C0" w:rsidRPr="0004736F" w:rsidRDefault="000770C0" w:rsidP="0004736F">
      <w:r w:rsidRPr="0004736F">
        <w:lastRenderedPageBreak/>
        <w:t>Merk: Hvis du ikke skriver inn et tall, velger Mantis det første tilgjengelige nummeret og tilordner det til bokmerket.</w:t>
      </w:r>
    </w:p>
    <w:p w14:paraId="02B5F2AB" w14:textId="77777777" w:rsidR="000770C0" w:rsidRPr="0004736F" w:rsidRDefault="000770C0" w:rsidP="0004736F">
      <w:r w:rsidRPr="0004736F">
        <w:t xml:space="preserve">Trykk på Enter. </w:t>
      </w:r>
    </w:p>
    <w:p w14:paraId="192B29AB" w14:textId="7F1BC332" w:rsidR="000770C0" w:rsidRPr="0004736F" w:rsidRDefault="000770C0" w:rsidP="0004736F">
      <w:r w:rsidRPr="0004736F">
        <w:t>Alternativt kan du sette inn et bokmerke ved å trykke Ctrl + B. Merk at maksimalt 98 bokmerker kan settes inn i et dokument.</w:t>
      </w:r>
    </w:p>
    <w:p w14:paraId="27EA4AA9" w14:textId="77777777" w:rsidR="000770C0" w:rsidRPr="0004736F" w:rsidRDefault="000770C0" w:rsidP="00B76A5F">
      <w:pPr>
        <w:pStyle w:val="Overskrift3"/>
      </w:pPr>
      <w:bookmarkStart w:id="60" w:name="_Toc206756776"/>
      <w:r w:rsidRPr="0004736F">
        <w:t>Navigere til bokmerker</w:t>
      </w:r>
      <w:bookmarkEnd w:id="60"/>
    </w:p>
    <w:p w14:paraId="623EEF16" w14:textId="6735700B" w:rsidR="000770C0" w:rsidRPr="0004736F" w:rsidRDefault="000770C0" w:rsidP="0004736F">
      <w:r w:rsidRPr="0004736F">
        <w:t>Hvis du vil hoppe til et bokmerke, trykker du på Ctrl + J. Du blir bedt om å skrive inn bokmerkenummeret. Skriv inn bokmerkenummeret du ønsker å navigere til, og trykk deretter på Enter.</w:t>
      </w:r>
    </w:p>
    <w:p w14:paraId="236719F4" w14:textId="77777777" w:rsidR="000770C0" w:rsidRPr="0004736F" w:rsidRDefault="000770C0" w:rsidP="00B76A5F">
      <w:pPr>
        <w:pStyle w:val="Overskrift3"/>
      </w:pPr>
      <w:bookmarkStart w:id="61" w:name="_Toc206756777"/>
      <w:r w:rsidRPr="0004736F">
        <w:t>Fjerne bokmerker</w:t>
      </w:r>
      <w:bookmarkEnd w:id="61"/>
    </w:p>
    <w:p w14:paraId="455B5BE4" w14:textId="77777777" w:rsidR="000770C0" w:rsidRPr="0004736F" w:rsidRDefault="000770C0" w:rsidP="0004736F">
      <w:r w:rsidRPr="0004736F">
        <w:t>Slik fjerner du et lagret bokmerke:</w:t>
      </w:r>
    </w:p>
    <w:p w14:paraId="5CE100C9" w14:textId="23E63A66" w:rsidR="000770C0" w:rsidRPr="0004736F" w:rsidRDefault="000770C0" w:rsidP="0004736F">
      <w:r w:rsidRPr="0004736F">
        <w:t xml:space="preserve">Trykk på Alt + M for å åpne bokmerkemenyen. </w:t>
      </w:r>
    </w:p>
    <w:p w14:paraId="3EE7F962" w14:textId="77777777" w:rsidR="000770C0" w:rsidRPr="0004736F" w:rsidRDefault="000770C0" w:rsidP="0004736F">
      <w:r w:rsidRPr="0004736F">
        <w:t>Bla til Fjern bokmerke ved hjelp av tommeltastene Forrige og Neste.</w:t>
      </w:r>
    </w:p>
    <w:p w14:paraId="645700B0" w14:textId="77777777" w:rsidR="000770C0" w:rsidRPr="0004736F" w:rsidRDefault="000770C0" w:rsidP="0004736F">
      <w:r w:rsidRPr="0004736F">
        <w:t xml:space="preserve">Trykk Enter eller en markørrutingstast. </w:t>
      </w:r>
    </w:p>
    <w:p w14:paraId="78C242D7" w14:textId="77777777" w:rsidR="000770C0" w:rsidRPr="0004736F" w:rsidRDefault="000770C0" w:rsidP="0004736F">
      <w:r w:rsidRPr="0004736F">
        <w:t>Skriv inn bokmerkenummeret du vil fjerne.</w:t>
      </w:r>
    </w:p>
    <w:p w14:paraId="4F8B2951" w14:textId="77777777" w:rsidR="000770C0" w:rsidRPr="0004736F" w:rsidRDefault="000770C0" w:rsidP="0004736F">
      <w:r w:rsidRPr="0004736F">
        <w:t>Trykk på Enter.</w:t>
      </w:r>
    </w:p>
    <w:p w14:paraId="28BCE1F8" w14:textId="77777777" w:rsidR="000770C0" w:rsidRPr="0004736F" w:rsidRDefault="000770C0" w:rsidP="0004736F">
      <w:r w:rsidRPr="0004736F">
        <w:t>Merk: Hvis du vil fjerne alle bokmerker i dokumentet, skriver du inn 99 når du blir bedt om Bokmerkenummer.</w:t>
      </w:r>
    </w:p>
    <w:p w14:paraId="71359CE4" w14:textId="77777777" w:rsidR="000770C0" w:rsidRPr="0004736F" w:rsidRDefault="000770C0" w:rsidP="00B76A5F">
      <w:pPr>
        <w:pStyle w:val="Overskrift2"/>
      </w:pPr>
      <w:bookmarkStart w:id="62" w:name="_Toc206756778"/>
      <w:r w:rsidRPr="0004736F">
        <w:t>Veksle mellom tekstindikatorer</w:t>
      </w:r>
      <w:bookmarkEnd w:id="62"/>
    </w:p>
    <w:p w14:paraId="30D0C0B4" w14:textId="10E75ADE" w:rsidR="000770C0" w:rsidRPr="0004736F" w:rsidRDefault="000770C0" w:rsidP="0004736F">
      <w:r w:rsidRPr="0004736F">
        <w:t xml:space="preserve">Tekstindikatorer er et nyttig verktøy for å hjelpe deg med å finne posisjonen din når du arbeider i dokumentet i </w:t>
      </w:r>
      <w:r w:rsidR="009417D1" w:rsidRPr="0004736F">
        <w:t>Punkt</w:t>
      </w:r>
      <w:r w:rsidRPr="0004736F">
        <w:t>skriftredigering. Når du aktiverer tekstindikatorene, vises parenteser på leselisten for å indikere begynnelsen og slutten av teksten.</w:t>
      </w:r>
    </w:p>
    <w:p w14:paraId="537D8631" w14:textId="77777777" w:rsidR="000770C0" w:rsidRPr="0004736F" w:rsidRDefault="000770C0" w:rsidP="0004736F">
      <w:r w:rsidRPr="0004736F">
        <w:t>Slik veksler du mellom tekstindikatorer:</w:t>
      </w:r>
    </w:p>
    <w:p w14:paraId="1191E69C" w14:textId="45BDA83D" w:rsidR="000770C0" w:rsidRPr="0004736F" w:rsidRDefault="00F719BD" w:rsidP="0004736F">
      <w:r w:rsidRPr="0004736F">
        <w:t>Trykk Ctrl + M for å aktivere hurtigmenyen.</w:t>
      </w:r>
    </w:p>
    <w:p w14:paraId="2548BC3A" w14:textId="77777777" w:rsidR="000770C0" w:rsidRPr="0004736F" w:rsidRDefault="000770C0" w:rsidP="0004736F">
      <w:r w:rsidRPr="0004736F">
        <w:t>Bruk tommeltastene Forrige eller Neste til du kommer til filmenyen og trykk Enter.</w:t>
      </w:r>
    </w:p>
    <w:p w14:paraId="7269B078" w14:textId="033AFFD4" w:rsidR="000770C0" w:rsidRPr="0004736F" w:rsidRDefault="000770C0" w:rsidP="0004736F">
      <w:r w:rsidRPr="0004736F">
        <w:t xml:space="preserve">Bruk tommeltastene Forrige eller Neste til du kommer til </w:t>
      </w:r>
      <w:r w:rsidR="00C04E13" w:rsidRPr="0004736F">
        <w:t>Editori</w:t>
      </w:r>
      <w:r w:rsidRPr="0004736F">
        <w:t>nnstillinge</w:t>
      </w:r>
      <w:r w:rsidR="00C04E13" w:rsidRPr="0004736F">
        <w:t>r</w:t>
      </w:r>
      <w:r w:rsidRPr="0004736F">
        <w:t xml:space="preserve"> og trykk Enter. </w:t>
      </w:r>
    </w:p>
    <w:p w14:paraId="38551CFB" w14:textId="47F2D508" w:rsidR="000770C0" w:rsidRPr="0004736F" w:rsidRDefault="000770C0" w:rsidP="0004736F">
      <w:r w:rsidRPr="0004736F">
        <w:t xml:space="preserve">Bruk tommeltastene Forrige eller Neste til du kommer til vis tekstredigeringsindikator. </w:t>
      </w:r>
    </w:p>
    <w:p w14:paraId="34459E01" w14:textId="77777777" w:rsidR="000770C0" w:rsidRPr="0004736F" w:rsidRDefault="000770C0" w:rsidP="0004736F">
      <w:r w:rsidRPr="0004736F">
        <w:t>Trykk Enter for å deaktivere tekstindikatorene; trykk Enter igjen for å aktivere dem.</w:t>
      </w:r>
    </w:p>
    <w:p w14:paraId="6DCB5784" w14:textId="514EB550" w:rsidR="000770C0" w:rsidRPr="0004736F" w:rsidRDefault="000770C0" w:rsidP="0004736F">
      <w:r w:rsidRPr="0004736F">
        <w:t xml:space="preserve">Merk at vekslende tekstindikatorer bare vil gjelde for </w:t>
      </w:r>
      <w:r w:rsidR="00C04E13" w:rsidRPr="0004736F">
        <w:t>P</w:t>
      </w:r>
      <w:r w:rsidRPr="0004736F">
        <w:t>unktskrift</w:t>
      </w:r>
      <w:r w:rsidR="00C04E13" w:rsidRPr="0004736F">
        <w:t>editor</w:t>
      </w:r>
      <w:r w:rsidRPr="0004736F">
        <w:t xml:space="preserve">, alle andre redigeringsfelt vil fortsette å inkludere tekstindikatorer. </w:t>
      </w:r>
    </w:p>
    <w:p w14:paraId="07C7CBE8" w14:textId="77777777" w:rsidR="00190F0D" w:rsidRPr="0004736F" w:rsidRDefault="00190F0D" w:rsidP="00B76A5F">
      <w:pPr>
        <w:pStyle w:val="Overskrift2"/>
      </w:pPr>
      <w:bookmarkStart w:id="63" w:name="_Toc206756779"/>
      <w:r w:rsidRPr="0004736F">
        <w:lastRenderedPageBreak/>
        <w:t>Format BRF</w:t>
      </w:r>
      <w:bookmarkEnd w:id="63"/>
    </w:p>
    <w:p w14:paraId="16E641D9" w14:textId="1577599E" w:rsidR="00190F0D" w:rsidRPr="0004736F" w:rsidRDefault="00C04E13" w:rsidP="0004736F">
      <w:r w:rsidRPr="0004736F">
        <w:t>Punkt</w:t>
      </w:r>
      <w:r w:rsidR="00190F0D" w:rsidRPr="0004736F">
        <w:t>skrift</w:t>
      </w:r>
      <w:r w:rsidRPr="0004736F">
        <w:t>editor</w:t>
      </w:r>
      <w:r w:rsidR="00190F0D" w:rsidRPr="0004736F">
        <w:t xml:space="preserve"> tilbyr formateringsalternativer for punktskrift. Det kan være veldig nyttig å formatere punktskriftdokumenter slik de skrives ut i punktskrift. </w:t>
      </w:r>
    </w:p>
    <w:p w14:paraId="1A78EF03" w14:textId="36EBBAB9" w:rsidR="00190F0D" w:rsidRPr="0004736F" w:rsidRDefault="00702BED" w:rsidP="0004736F">
      <w:r w:rsidRPr="0004736F">
        <w:t xml:space="preserve">For å justere punktskriftformateringen til dokumentene dine, gå til programmet for </w:t>
      </w:r>
      <w:r w:rsidR="00C04E13" w:rsidRPr="0004736F">
        <w:t>Punkt</w:t>
      </w:r>
      <w:r w:rsidRPr="0004736F">
        <w:t>skrift</w:t>
      </w:r>
      <w:r w:rsidR="00C04E13" w:rsidRPr="0004736F">
        <w:t>editor</w:t>
      </w:r>
      <w:r w:rsidRPr="0004736F">
        <w:t>. Deretter, i menyen, trykker du Enter på Editor-innstillingene. I dette vinduet finner du alternativet "Formater BRF". Trykk Enter for å aktivere dette alternativet, trykk Enter igjen for å deaktivere det. Hvis du fortsetter å navigere i det vinduet, vil du kunne velge antall tegn per linje som skal vises, og antall linjer per side. Disse to kontrollene kan endres for å vise nøyaktig antall tegn per linje og antall linjer per side som du vil ha i punktskriftdokumentet når du skriver det ut. For å endre en av disse kontrollene, trykk Enter på ønsket, endre deretter standardverdien som er angitt, og trykk deretter Enter for å bekrefte valget.</w:t>
      </w:r>
    </w:p>
    <w:p w14:paraId="2C75FD04" w14:textId="4AFBAB8B" w:rsidR="00190F0D" w:rsidRPr="0004736F" w:rsidRDefault="00F25AEE" w:rsidP="0004736F">
      <w:r w:rsidRPr="0004736F">
        <w:t>Når du er i et BRF-dokument, hvis "Formater BRF"-alternativet er aktivert, legges to alternativer til kontekstmenyen i Fil-menyen. Du kan bli informert om din nøyaktige posisjon i dokumentet, avhengig av hvilke formateringsalternativer for punktskrift som er valgt. dette er Hvor er jeg-funksjonen. For å få denne informasjonen kan du også trykke på snarveien Ctrl + W. Du kan også få tilgang til en forhåndsvisning av dokumentet når det skrives ut i punktskrift. For å få tilgang til forhåndsvisningsmodusen kan du også bruke snarveien Ctrl + Q.</w:t>
      </w:r>
    </w:p>
    <w:p w14:paraId="45783B66" w14:textId="37BBEFCB" w:rsidR="00190F0D" w:rsidRPr="0004736F" w:rsidRDefault="006D5995" w:rsidP="0004736F">
      <w:r w:rsidRPr="0004736F">
        <w:t>Merk: selv om du deaktiverer alternativet "Formater markører" i systemets brukerinnstillingsmeny, vil de bli gjengitt når dokumentet ditt vil være i forhåndsvisningsmodus.</w:t>
      </w:r>
    </w:p>
    <w:p w14:paraId="308B93B1" w14:textId="77777777" w:rsidR="00190F0D" w:rsidRPr="0004736F" w:rsidRDefault="00190F0D" w:rsidP="00B76A5F">
      <w:pPr>
        <w:pStyle w:val="Overskrift3"/>
      </w:pPr>
      <w:bookmarkStart w:id="64" w:name="_Toc206756780"/>
      <w:r w:rsidRPr="0004736F">
        <w:t>Forhåndsvisning-modus</w:t>
      </w:r>
      <w:bookmarkEnd w:id="64"/>
    </w:p>
    <w:p w14:paraId="75ADCCC2" w14:textId="156206F5" w:rsidR="00190F0D" w:rsidRPr="0004736F" w:rsidRDefault="00190F0D" w:rsidP="0004736F">
      <w:r w:rsidRPr="0004736F">
        <w:t xml:space="preserve">Når alternativet "Formater BRF" er aktivert, vil du ha muligheten til å lese dokumentet ditt i forhåndsvisningsmodus, ved å bruke snarveien Ctrl + Q eller ved å velge dette alternativet i kontekstmenyen. I denne modusen vil dokumentet ditt vises like formatert som måten det vil bli presentert på når det skrives ut i </w:t>
      </w:r>
      <w:r w:rsidR="00C04E13" w:rsidRPr="0004736F">
        <w:t>punkt</w:t>
      </w:r>
      <w:r w:rsidRPr="0004736F">
        <w:t>skrift, i henhold til formatet som er konfigurert for BRF.</w:t>
      </w:r>
    </w:p>
    <w:p w14:paraId="2795180D" w14:textId="056A148C" w:rsidR="00190F0D" w:rsidRPr="0004736F" w:rsidRDefault="00CB4648" w:rsidP="0004736F">
      <w:r w:rsidRPr="0004736F">
        <w:t>Vær oppmerksom på at selv om formatmarkørene ble deaktivert i systemets brukerinnstillinger, vil de vises for å hjelpe deg med å forstå mer presist innholdet i ditt fremtidige trykte punktskriftdokument. Her er flere forklaringer om formatmarkørene.</w:t>
      </w:r>
    </w:p>
    <w:p w14:paraId="1DC88204" w14:textId="78207E9E" w:rsidR="00190F0D" w:rsidRPr="0004736F" w:rsidRDefault="00860107" w:rsidP="0004736F">
      <w:r w:rsidRPr="0004736F">
        <w:t xml:space="preserve">For å fortelle deg hvordan et dokument er formatert, plasserer systemet spesielle formatmerker på bestemte punkter i et dokument. Disse formatmarkørene vises på leselisten. Du kan ha støtt på en rekke spesielle grupper med symboler på leselisten da du gjennomgikk dokumentet. De forteller deg hvordan dokumentet er formatert. Når du viser formatmarkører, følger systemet retningslinjene som er satt for litterært punktskriftformat fastsatt av Braille </w:t>
      </w:r>
      <w:proofErr w:type="spellStart"/>
      <w:r w:rsidRPr="0004736F">
        <w:t>Authority</w:t>
      </w:r>
      <w:proofErr w:type="spellEnd"/>
      <w:r w:rsidRPr="0004736F">
        <w:t xml:space="preserve"> </w:t>
      </w:r>
      <w:proofErr w:type="spellStart"/>
      <w:r w:rsidRPr="0004736F">
        <w:t>of</w:t>
      </w:r>
      <w:proofErr w:type="spellEnd"/>
      <w:r w:rsidRPr="0004736F">
        <w:t xml:space="preserve"> North America.</w:t>
      </w:r>
    </w:p>
    <w:p w14:paraId="30309E62" w14:textId="77777777" w:rsidR="00190F0D" w:rsidRPr="0004736F" w:rsidRDefault="00190F0D" w:rsidP="0004736F">
      <w:r w:rsidRPr="0004736F">
        <w:t>Hvis markøren er plassert under et formatmerke på leselisten, vises den under hvert av tegnene i formatmarkøren.</w:t>
      </w:r>
    </w:p>
    <w:p w14:paraId="5438E1A7" w14:textId="77777777" w:rsidR="00190F0D" w:rsidRPr="0004736F" w:rsidRDefault="00190F0D" w:rsidP="0004736F">
      <w:r w:rsidRPr="0004736F">
        <w:lastRenderedPageBreak/>
        <w:t>Formatmarkører er grupper av symboler som alltid starter med et datapunktskrift dollartegn, $. I amerikansk datapunktskrift er dette punkt 1246 som er det samme som grad 2 "ed"-sammentrekningen. I britisk datamaskinpunktskrift er det punkt 456. Det er alltid et mellomrom før $ og et annet mellomrom etter gruppen av symboler. Symbolet eller symbolene etter $ bestemmer hva formatmarkøren viser.</w:t>
      </w:r>
    </w:p>
    <w:p w14:paraId="2535AB85" w14:textId="77777777" w:rsidR="00190F0D" w:rsidRPr="0004736F" w:rsidRDefault="00190F0D" w:rsidP="0004736F">
      <w:r w:rsidRPr="0004736F">
        <w:t>Her er formatmarkørene du vil gå gjennom i dokumentet.</w:t>
      </w:r>
    </w:p>
    <w:p w14:paraId="1701DDB8" w14:textId="77777777" w:rsidR="00190F0D" w:rsidRPr="0004736F" w:rsidRDefault="00190F0D" w:rsidP="0004736F">
      <w:r w:rsidRPr="0004736F">
        <w:t>Ny linje: $p.</w:t>
      </w:r>
    </w:p>
    <w:p w14:paraId="3DA38B80" w14:textId="77777777" w:rsidR="00190F0D" w:rsidRPr="0004736F" w:rsidRDefault="00190F0D" w:rsidP="0004736F">
      <w:r w:rsidRPr="0004736F">
        <w:t>Skjema feed: $f</w:t>
      </w:r>
    </w:p>
    <w:p w14:paraId="462B750E" w14:textId="77777777" w:rsidR="00190F0D" w:rsidRPr="0004736F" w:rsidRDefault="00190F0D" w:rsidP="0004736F">
      <w:r w:rsidRPr="0004736F">
        <w:t xml:space="preserve">Fane: $t </w:t>
      </w:r>
    </w:p>
    <w:p w14:paraId="32E0B7DC" w14:textId="77777777" w:rsidR="00190F0D" w:rsidRPr="0004736F" w:rsidRDefault="00190F0D" w:rsidP="0004736F"/>
    <w:p w14:paraId="2CE943E9" w14:textId="77777777" w:rsidR="000770C0" w:rsidRPr="0004736F" w:rsidRDefault="000770C0" w:rsidP="00B76A5F">
      <w:pPr>
        <w:pStyle w:val="Overskrift2"/>
      </w:pPr>
      <w:bookmarkStart w:id="65" w:name="_Toc206756781"/>
      <w:r w:rsidRPr="0004736F">
        <w:t>Kommandotabell for punktskriftredigering</w:t>
      </w:r>
      <w:bookmarkEnd w:id="65"/>
    </w:p>
    <w:p w14:paraId="0BDF1D49" w14:textId="4BCFB94B" w:rsidR="000770C0" w:rsidRPr="0004736F" w:rsidRDefault="00B826FB" w:rsidP="0004736F">
      <w:r w:rsidRPr="0004736F">
        <w:t>Kommandoene i</w:t>
      </w:r>
      <w:r w:rsidR="00465F41" w:rsidRPr="0004736F">
        <w:t xml:space="preserve"> Punkt</w:t>
      </w:r>
      <w:r w:rsidRPr="0004736F">
        <w:t>skrift</w:t>
      </w:r>
      <w:r w:rsidR="00465F41" w:rsidRPr="0004736F">
        <w:t>editor</w:t>
      </w:r>
      <w:r w:rsidRPr="0004736F">
        <w:t xml:space="preserve"> er listet opp i tabell 4.</w:t>
      </w:r>
    </w:p>
    <w:p w14:paraId="0973329E" w14:textId="04297284" w:rsidR="000770C0" w:rsidRPr="0004736F" w:rsidRDefault="000770C0" w:rsidP="0004736F">
      <w:r w:rsidRPr="0004736F">
        <w:t>Tabell 4: Kommandoer i Leselist</w:t>
      </w:r>
    </w:p>
    <w:tbl>
      <w:tblPr>
        <w:tblStyle w:val="Tabellrutenett"/>
        <w:tblW w:w="0" w:type="auto"/>
        <w:tblLook w:val="04A0" w:firstRow="1" w:lastRow="0" w:firstColumn="1" w:lastColumn="0" w:noHBand="0" w:noVBand="1"/>
      </w:tblPr>
      <w:tblGrid>
        <w:gridCol w:w="4287"/>
        <w:gridCol w:w="4343"/>
      </w:tblGrid>
      <w:tr w:rsidR="000770C0" w:rsidRPr="0004736F" w14:paraId="021CD3CB" w14:textId="77777777" w:rsidTr="00AE3E9D">
        <w:trPr>
          <w:trHeight w:val="432"/>
          <w:tblHeader/>
        </w:trPr>
        <w:tc>
          <w:tcPr>
            <w:tcW w:w="4287" w:type="dxa"/>
            <w:vAlign w:val="center"/>
          </w:tcPr>
          <w:p w14:paraId="23699A9C" w14:textId="77777777" w:rsidR="000770C0" w:rsidRPr="0004736F" w:rsidRDefault="000770C0" w:rsidP="0004736F">
            <w:r w:rsidRPr="0004736F">
              <w:t>Handling</w:t>
            </w:r>
          </w:p>
        </w:tc>
        <w:tc>
          <w:tcPr>
            <w:tcW w:w="4343" w:type="dxa"/>
            <w:vAlign w:val="center"/>
          </w:tcPr>
          <w:p w14:paraId="255D29E4" w14:textId="77777777" w:rsidR="000770C0" w:rsidRPr="0004736F" w:rsidRDefault="000770C0" w:rsidP="0004736F">
            <w:r w:rsidRPr="0004736F">
              <w:t>Snarvei eller tastekombinasjon</w:t>
            </w:r>
          </w:p>
        </w:tc>
      </w:tr>
      <w:tr w:rsidR="000770C0" w:rsidRPr="0004736F" w14:paraId="5030FFBC" w14:textId="77777777" w:rsidTr="00AE3E9D">
        <w:trPr>
          <w:trHeight w:val="360"/>
        </w:trPr>
        <w:tc>
          <w:tcPr>
            <w:tcW w:w="4287" w:type="dxa"/>
            <w:vAlign w:val="center"/>
          </w:tcPr>
          <w:p w14:paraId="26F5BC8F" w14:textId="77777777" w:rsidR="000770C0" w:rsidRPr="0004736F" w:rsidRDefault="000770C0" w:rsidP="0004736F">
            <w:r w:rsidRPr="0004736F">
              <w:t>Aktiver redigeringsmodus</w:t>
            </w:r>
          </w:p>
        </w:tc>
        <w:tc>
          <w:tcPr>
            <w:tcW w:w="4343" w:type="dxa"/>
            <w:vAlign w:val="center"/>
          </w:tcPr>
          <w:p w14:paraId="3C4F7B11" w14:textId="77777777" w:rsidR="000770C0" w:rsidRPr="0004736F" w:rsidRDefault="000770C0" w:rsidP="0004736F">
            <w:r w:rsidRPr="0004736F">
              <w:t>Enter eller en markørrutingstast</w:t>
            </w:r>
          </w:p>
        </w:tc>
      </w:tr>
      <w:tr w:rsidR="000770C0" w:rsidRPr="0004736F" w14:paraId="1930CB19" w14:textId="77777777" w:rsidTr="00AE3E9D">
        <w:trPr>
          <w:trHeight w:val="360"/>
        </w:trPr>
        <w:tc>
          <w:tcPr>
            <w:tcW w:w="4287" w:type="dxa"/>
            <w:vAlign w:val="center"/>
          </w:tcPr>
          <w:p w14:paraId="02CFB0DC" w14:textId="77777777" w:rsidR="000770C0" w:rsidRPr="0004736F" w:rsidRDefault="000770C0" w:rsidP="0004736F">
            <w:r w:rsidRPr="0004736F">
              <w:t>Forlat redigeringsmodus</w:t>
            </w:r>
          </w:p>
        </w:tc>
        <w:tc>
          <w:tcPr>
            <w:tcW w:w="4343" w:type="dxa"/>
            <w:vAlign w:val="center"/>
          </w:tcPr>
          <w:p w14:paraId="74C08810" w14:textId="6CDE3124" w:rsidR="000770C0" w:rsidRPr="0004736F" w:rsidRDefault="00BB6FE5" w:rsidP="0004736F">
            <w:r w:rsidRPr="0004736F">
              <w:t>ESC</w:t>
            </w:r>
          </w:p>
        </w:tc>
      </w:tr>
      <w:tr w:rsidR="000770C0" w:rsidRPr="0004736F" w14:paraId="1E77903F" w14:textId="77777777" w:rsidTr="00AE3E9D">
        <w:trPr>
          <w:trHeight w:val="360"/>
        </w:trPr>
        <w:tc>
          <w:tcPr>
            <w:tcW w:w="4287" w:type="dxa"/>
            <w:vAlign w:val="center"/>
          </w:tcPr>
          <w:p w14:paraId="7FEC3D3E" w14:textId="77777777" w:rsidR="000770C0" w:rsidRPr="0004736F" w:rsidRDefault="000770C0" w:rsidP="0004736F">
            <w:r w:rsidRPr="0004736F">
              <w:t>Opprett punktskriftfil</w:t>
            </w:r>
          </w:p>
        </w:tc>
        <w:tc>
          <w:tcPr>
            <w:tcW w:w="4343" w:type="dxa"/>
            <w:vAlign w:val="center"/>
          </w:tcPr>
          <w:p w14:paraId="24F67873" w14:textId="0AD526F8" w:rsidR="000770C0" w:rsidRPr="0004736F" w:rsidRDefault="00BA2CC4" w:rsidP="0004736F">
            <w:r w:rsidRPr="0004736F">
              <w:t xml:space="preserve">Ctrl + </w:t>
            </w:r>
            <w:r w:rsidR="00BB6FE5" w:rsidRPr="0004736F">
              <w:t>FN</w:t>
            </w:r>
            <w:r w:rsidRPr="0004736F">
              <w:t xml:space="preserve"> + B</w:t>
            </w:r>
          </w:p>
        </w:tc>
      </w:tr>
      <w:tr w:rsidR="000770C0" w:rsidRPr="0004736F" w14:paraId="62864046" w14:textId="77777777" w:rsidTr="00AE3E9D">
        <w:trPr>
          <w:trHeight w:val="360"/>
        </w:trPr>
        <w:tc>
          <w:tcPr>
            <w:tcW w:w="4287" w:type="dxa"/>
            <w:vAlign w:val="center"/>
          </w:tcPr>
          <w:p w14:paraId="6BE58AC3" w14:textId="77777777" w:rsidR="000770C0" w:rsidRPr="0004736F" w:rsidRDefault="000770C0" w:rsidP="0004736F">
            <w:r w:rsidRPr="0004736F">
              <w:t>Åpne punktskriftfil</w:t>
            </w:r>
          </w:p>
        </w:tc>
        <w:tc>
          <w:tcPr>
            <w:tcW w:w="4343" w:type="dxa"/>
            <w:vAlign w:val="center"/>
          </w:tcPr>
          <w:p w14:paraId="60095EC9" w14:textId="0771F663" w:rsidR="000770C0" w:rsidRPr="0004736F" w:rsidRDefault="00BA2CC4" w:rsidP="0004736F">
            <w:r w:rsidRPr="0004736F">
              <w:t>Ctrl + O</w:t>
            </w:r>
          </w:p>
        </w:tc>
      </w:tr>
      <w:tr w:rsidR="006C79E4" w:rsidRPr="0004736F" w14:paraId="0A71909F" w14:textId="77777777" w:rsidTr="00AE3E9D">
        <w:trPr>
          <w:trHeight w:val="360"/>
        </w:trPr>
        <w:tc>
          <w:tcPr>
            <w:tcW w:w="4287" w:type="dxa"/>
            <w:vAlign w:val="center"/>
          </w:tcPr>
          <w:p w14:paraId="7BF53AE0" w14:textId="77777777" w:rsidR="006C79E4" w:rsidRPr="0004736F" w:rsidRDefault="006C79E4" w:rsidP="0004736F">
            <w:r w:rsidRPr="0004736F">
              <w:t>Lagre</w:t>
            </w:r>
          </w:p>
        </w:tc>
        <w:tc>
          <w:tcPr>
            <w:tcW w:w="4343" w:type="dxa"/>
            <w:vAlign w:val="center"/>
          </w:tcPr>
          <w:p w14:paraId="09E0A6F4" w14:textId="56D3A08A" w:rsidR="006C79E4" w:rsidRPr="0004736F" w:rsidRDefault="006C79E4" w:rsidP="0004736F">
            <w:r w:rsidRPr="0004736F">
              <w:t>Ctrl + S</w:t>
            </w:r>
          </w:p>
        </w:tc>
      </w:tr>
      <w:tr w:rsidR="006C79E4" w:rsidRPr="0004736F" w14:paraId="59504221" w14:textId="77777777" w:rsidTr="00AE3E9D">
        <w:trPr>
          <w:trHeight w:val="360"/>
        </w:trPr>
        <w:tc>
          <w:tcPr>
            <w:tcW w:w="4287" w:type="dxa"/>
            <w:vAlign w:val="center"/>
          </w:tcPr>
          <w:p w14:paraId="41C5DD28" w14:textId="77777777" w:rsidR="006C79E4" w:rsidRPr="0004736F" w:rsidRDefault="006C79E4" w:rsidP="0004736F">
            <w:r w:rsidRPr="0004736F">
              <w:t>Lagre som</w:t>
            </w:r>
          </w:p>
        </w:tc>
        <w:tc>
          <w:tcPr>
            <w:tcW w:w="4343" w:type="dxa"/>
            <w:vAlign w:val="center"/>
          </w:tcPr>
          <w:p w14:paraId="5EC2269D" w14:textId="6F88B26B" w:rsidR="006C79E4" w:rsidRPr="0004736F" w:rsidRDefault="006C79E4" w:rsidP="0004736F">
            <w:r w:rsidRPr="0004736F">
              <w:t>Ctrl + S</w:t>
            </w:r>
            <w:r w:rsidR="00465F41" w:rsidRPr="0004736F">
              <w:t>k</w:t>
            </w:r>
            <w:r w:rsidRPr="0004736F">
              <w:t>ift + S</w:t>
            </w:r>
          </w:p>
        </w:tc>
      </w:tr>
      <w:tr w:rsidR="006C79E4" w:rsidRPr="0004736F" w14:paraId="2B99AA3D" w14:textId="77777777" w:rsidTr="00AE3E9D">
        <w:trPr>
          <w:trHeight w:val="360"/>
        </w:trPr>
        <w:tc>
          <w:tcPr>
            <w:tcW w:w="4287" w:type="dxa"/>
            <w:vAlign w:val="center"/>
          </w:tcPr>
          <w:p w14:paraId="7705D7CF" w14:textId="77777777" w:rsidR="006C79E4" w:rsidRPr="0004736F" w:rsidRDefault="006C79E4" w:rsidP="0004736F">
            <w:r w:rsidRPr="0004736F">
              <w:t xml:space="preserve">Finne </w:t>
            </w:r>
          </w:p>
        </w:tc>
        <w:tc>
          <w:tcPr>
            <w:tcW w:w="4343" w:type="dxa"/>
            <w:vAlign w:val="center"/>
          </w:tcPr>
          <w:p w14:paraId="363508A6" w14:textId="3BF49323" w:rsidR="006C79E4" w:rsidRPr="0004736F" w:rsidRDefault="006C79E4" w:rsidP="0004736F">
            <w:r w:rsidRPr="0004736F">
              <w:t>Ctrl + F</w:t>
            </w:r>
          </w:p>
        </w:tc>
      </w:tr>
      <w:tr w:rsidR="006C79E4" w:rsidRPr="0004736F" w14:paraId="7B8B2438" w14:textId="77777777" w:rsidTr="00AE3E9D">
        <w:trPr>
          <w:trHeight w:val="360"/>
        </w:trPr>
        <w:tc>
          <w:tcPr>
            <w:tcW w:w="4287" w:type="dxa"/>
            <w:vAlign w:val="center"/>
          </w:tcPr>
          <w:p w14:paraId="4124A925" w14:textId="77777777" w:rsidR="006C79E4" w:rsidRPr="0004736F" w:rsidRDefault="006C79E4" w:rsidP="0004736F">
            <w:r w:rsidRPr="0004736F">
              <w:t>Finn neste</w:t>
            </w:r>
          </w:p>
        </w:tc>
        <w:tc>
          <w:tcPr>
            <w:tcW w:w="4343" w:type="dxa"/>
            <w:vAlign w:val="center"/>
          </w:tcPr>
          <w:p w14:paraId="3679D91E" w14:textId="30BD6867" w:rsidR="006C79E4" w:rsidRPr="0004736F" w:rsidRDefault="006C79E4" w:rsidP="0004736F">
            <w:r w:rsidRPr="0004736F">
              <w:t>F3</w:t>
            </w:r>
          </w:p>
        </w:tc>
      </w:tr>
      <w:tr w:rsidR="006C79E4" w:rsidRPr="0004736F" w14:paraId="678EDE69" w14:textId="77777777" w:rsidTr="00AE3E9D">
        <w:trPr>
          <w:trHeight w:val="360"/>
        </w:trPr>
        <w:tc>
          <w:tcPr>
            <w:tcW w:w="4287" w:type="dxa"/>
            <w:vAlign w:val="center"/>
          </w:tcPr>
          <w:p w14:paraId="23F96DC2" w14:textId="77777777" w:rsidR="006C79E4" w:rsidRPr="0004736F" w:rsidRDefault="006C79E4" w:rsidP="0004736F">
            <w:r w:rsidRPr="0004736F">
              <w:t>Finn forrige</w:t>
            </w:r>
          </w:p>
        </w:tc>
        <w:tc>
          <w:tcPr>
            <w:tcW w:w="4343" w:type="dxa"/>
            <w:vAlign w:val="center"/>
          </w:tcPr>
          <w:p w14:paraId="32F4773B" w14:textId="6D5B0438" w:rsidR="006C79E4" w:rsidRPr="0004736F" w:rsidRDefault="006C79E4" w:rsidP="0004736F">
            <w:r w:rsidRPr="0004736F">
              <w:t>Skift + F3</w:t>
            </w:r>
          </w:p>
        </w:tc>
      </w:tr>
      <w:tr w:rsidR="006C79E4" w:rsidRPr="0004736F" w14:paraId="281A9375" w14:textId="77777777" w:rsidTr="00AE3E9D">
        <w:trPr>
          <w:trHeight w:val="360"/>
        </w:trPr>
        <w:tc>
          <w:tcPr>
            <w:tcW w:w="4287" w:type="dxa"/>
            <w:vAlign w:val="center"/>
          </w:tcPr>
          <w:p w14:paraId="6EF74306" w14:textId="77777777" w:rsidR="006C79E4" w:rsidRPr="0004736F" w:rsidRDefault="006C79E4" w:rsidP="0004736F">
            <w:r w:rsidRPr="0004736F">
              <w:t>Erstatte</w:t>
            </w:r>
          </w:p>
        </w:tc>
        <w:tc>
          <w:tcPr>
            <w:tcW w:w="4343" w:type="dxa"/>
            <w:vAlign w:val="center"/>
          </w:tcPr>
          <w:p w14:paraId="1ED33810" w14:textId="57BDB926" w:rsidR="006C79E4" w:rsidRPr="0004736F" w:rsidRDefault="006C79E4" w:rsidP="0004736F">
            <w:r w:rsidRPr="0004736F">
              <w:t>Ctrl + H</w:t>
            </w:r>
          </w:p>
        </w:tc>
      </w:tr>
      <w:tr w:rsidR="006C79E4" w:rsidRPr="0004736F" w14:paraId="7F201E81" w14:textId="77777777" w:rsidTr="00AE3E9D">
        <w:trPr>
          <w:trHeight w:val="360"/>
        </w:trPr>
        <w:tc>
          <w:tcPr>
            <w:tcW w:w="4287" w:type="dxa"/>
            <w:vAlign w:val="center"/>
          </w:tcPr>
          <w:p w14:paraId="1E97BA96" w14:textId="77777777" w:rsidR="006C79E4" w:rsidRPr="0004736F" w:rsidRDefault="006C79E4" w:rsidP="0004736F">
            <w:r w:rsidRPr="0004736F">
              <w:t>Start/stopp valg</w:t>
            </w:r>
          </w:p>
        </w:tc>
        <w:tc>
          <w:tcPr>
            <w:tcW w:w="4343" w:type="dxa"/>
            <w:vAlign w:val="center"/>
          </w:tcPr>
          <w:p w14:paraId="3DDDC01E" w14:textId="2474DAB9" w:rsidR="006C79E4" w:rsidRPr="0004736F" w:rsidRDefault="006C79E4" w:rsidP="0004736F">
            <w:r w:rsidRPr="0004736F">
              <w:t>F8</w:t>
            </w:r>
          </w:p>
        </w:tc>
      </w:tr>
      <w:tr w:rsidR="006C79E4" w:rsidRPr="0004736F" w14:paraId="22DF5EC7" w14:textId="77777777" w:rsidTr="00AE3E9D">
        <w:trPr>
          <w:trHeight w:val="360"/>
        </w:trPr>
        <w:tc>
          <w:tcPr>
            <w:tcW w:w="4287" w:type="dxa"/>
            <w:vAlign w:val="center"/>
          </w:tcPr>
          <w:p w14:paraId="0E3F3261" w14:textId="77777777" w:rsidR="006C79E4" w:rsidRPr="0004736F" w:rsidRDefault="006C79E4" w:rsidP="0004736F">
            <w:r w:rsidRPr="0004736F">
              <w:t xml:space="preserve">Velg alle </w:t>
            </w:r>
          </w:p>
        </w:tc>
        <w:tc>
          <w:tcPr>
            <w:tcW w:w="4343" w:type="dxa"/>
            <w:vAlign w:val="center"/>
          </w:tcPr>
          <w:p w14:paraId="297C5BED" w14:textId="31F79E9C" w:rsidR="006C79E4" w:rsidRPr="0004736F" w:rsidRDefault="006C79E4" w:rsidP="0004736F">
            <w:r w:rsidRPr="0004736F">
              <w:t>Ctrl + A</w:t>
            </w:r>
          </w:p>
        </w:tc>
      </w:tr>
      <w:tr w:rsidR="006C79E4" w:rsidRPr="0004736F" w14:paraId="2C1EA5F7" w14:textId="77777777" w:rsidTr="00AE3E9D">
        <w:trPr>
          <w:trHeight w:val="360"/>
        </w:trPr>
        <w:tc>
          <w:tcPr>
            <w:tcW w:w="4287" w:type="dxa"/>
            <w:vAlign w:val="center"/>
          </w:tcPr>
          <w:p w14:paraId="6E43BD4D" w14:textId="77777777" w:rsidR="006C79E4" w:rsidRPr="0004736F" w:rsidRDefault="006C79E4" w:rsidP="0004736F">
            <w:r w:rsidRPr="0004736F">
              <w:t>Kopi</w:t>
            </w:r>
          </w:p>
        </w:tc>
        <w:tc>
          <w:tcPr>
            <w:tcW w:w="4343" w:type="dxa"/>
            <w:vAlign w:val="center"/>
          </w:tcPr>
          <w:p w14:paraId="37C217FA" w14:textId="038C9161" w:rsidR="006C79E4" w:rsidRPr="0004736F" w:rsidRDefault="006C79E4" w:rsidP="0004736F">
            <w:r w:rsidRPr="0004736F">
              <w:t>Ctrl + C</w:t>
            </w:r>
          </w:p>
        </w:tc>
      </w:tr>
      <w:tr w:rsidR="006C79E4" w:rsidRPr="0004736F" w14:paraId="1685CE7E" w14:textId="77777777" w:rsidTr="00AE3E9D">
        <w:trPr>
          <w:trHeight w:val="360"/>
        </w:trPr>
        <w:tc>
          <w:tcPr>
            <w:tcW w:w="4287" w:type="dxa"/>
            <w:vAlign w:val="center"/>
          </w:tcPr>
          <w:p w14:paraId="2ED1CDE6" w14:textId="77777777" w:rsidR="006C79E4" w:rsidRPr="0004736F" w:rsidRDefault="006C79E4" w:rsidP="0004736F">
            <w:r w:rsidRPr="0004736F">
              <w:t>Klippe</w:t>
            </w:r>
          </w:p>
        </w:tc>
        <w:tc>
          <w:tcPr>
            <w:tcW w:w="4343" w:type="dxa"/>
            <w:vAlign w:val="center"/>
          </w:tcPr>
          <w:p w14:paraId="41D4A9E0" w14:textId="42B1ED63" w:rsidR="006C79E4" w:rsidRPr="0004736F" w:rsidRDefault="006C79E4" w:rsidP="0004736F">
            <w:r w:rsidRPr="0004736F">
              <w:t>Ctrl + X</w:t>
            </w:r>
          </w:p>
        </w:tc>
      </w:tr>
      <w:tr w:rsidR="006C79E4" w:rsidRPr="0004736F" w14:paraId="36EF1003" w14:textId="77777777" w:rsidTr="00AE3E9D">
        <w:trPr>
          <w:trHeight w:val="360"/>
        </w:trPr>
        <w:tc>
          <w:tcPr>
            <w:tcW w:w="4287" w:type="dxa"/>
            <w:vAlign w:val="center"/>
          </w:tcPr>
          <w:p w14:paraId="264F82A1" w14:textId="77777777" w:rsidR="006C79E4" w:rsidRPr="0004736F" w:rsidRDefault="006C79E4" w:rsidP="0004736F">
            <w:r w:rsidRPr="0004736F">
              <w:t>Lime inn</w:t>
            </w:r>
          </w:p>
        </w:tc>
        <w:tc>
          <w:tcPr>
            <w:tcW w:w="4343" w:type="dxa"/>
            <w:vAlign w:val="center"/>
          </w:tcPr>
          <w:p w14:paraId="53531F92" w14:textId="3EECBCD1" w:rsidR="006C79E4" w:rsidRPr="0004736F" w:rsidRDefault="006C79E4" w:rsidP="0004736F">
            <w:r w:rsidRPr="0004736F">
              <w:t>Ctrl + V</w:t>
            </w:r>
          </w:p>
        </w:tc>
      </w:tr>
      <w:tr w:rsidR="006B1243" w:rsidRPr="0004736F" w14:paraId="09C6CA11" w14:textId="77777777" w:rsidTr="00AE3E9D">
        <w:trPr>
          <w:trHeight w:val="360"/>
        </w:trPr>
        <w:tc>
          <w:tcPr>
            <w:tcW w:w="4287" w:type="dxa"/>
            <w:vAlign w:val="center"/>
          </w:tcPr>
          <w:p w14:paraId="0C46131E" w14:textId="77777777" w:rsidR="006B1243" w:rsidRPr="0004736F" w:rsidRDefault="006B1243" w:rsidP="0004736F">
            <w:r w:rsidRPr="0004736F">
              <w:t>Slett forrige ord</w:t>
            </w:r>
          </w:p>
        </w:tc>
        <w:tc>
          <w:tcPr>
            <w:tcW w:w="4343" w:type="dxa"/>
            <w:vAlign w:val="center"/>
          </w:tcPr>
          <w:p w14:paraId="77581912" w14:textId="160F2DDB" w:rsidR="006B1243" w:rsidRPr="0004736F" w:rsidRDefault="006B1243" w:rsidP="0004736F">
            <w:r w:rsidRPr="0004736F">
              <w:t>Ctrl + Tilbake</w:t>
            </w:r>
          </w:p>
        </w:tc>
      </w:tr>
      <w:tr w:rsidR="006B1243" w:rsidRPr="0004736F" w14:paraId="1F801C61" w14:textId="77777777" w:rsidTr="00AE3E9D">
        <w:trPr>
          <w:trHeight w:val="360"/>
        </w:trPr>
        <w:tc>
          <w:tcPr>
            <w:tcW w:w="4287" w:type="dxa"/>
            <w:vAlign w:val="center"/>
          </w:tcPr>
          <w:p w14:paraId="2A42B1D6" w14:textId="77777777" w:rsidR="006B1243" w:rsidRPr="0004736F" w:rsidRDefault="006B1243" w:rsidP="0004736F">
            <w:r w:rsidRPr="0004736F">
              <w:t>Slett gjeldende ord</w:t>
            </w:r>
          </w:p>
        </w:tc>
        <w:tc>
          <w:tcPr>
            <w:tcW w:w="4343" w:type="dxa"/>
            <w:vAlign w:val="center"/>
          </w:tcPr>
          <w:p w14:paraId="5BAD3967" w14:textId="5F5EE347" w:rsidR="006B1243" w:rsidRPr="0004736F" w:rsidRDefault="006B1243" w:rsidP="0004736F">
            <w:r w:rsidRPr="0004736F">
              <w:t>Ctrl + Slett</w:t>
            </w:r>
          </w:p>
        </w:tc>
      </w:tr>
      <w:tr w:rsidR="006B1243" w:rsidRPr="0004736F" w14:paraId="488CB467" w14:textId="77777777" w:rsidTr="00AE3E9D">
        <w:trPr>
          <w:trHeight w:val="360"/>
        </w:trPr>
        <w:tc>
          <w:tcPr>
            <w:tcW w:w="4287" w:type="dxa"/>
          </w:tcPr>
          <w:p w14:paraId="10CD87AA" w14:textId="77777777" w:rsidR="006B1243" w:rsidRPr="0004736F" w:rsidRDefault="006B1243" w:rsidP="0004736F">
            <w:r w:rsidRPr="0004736F">
              <w:lastRenderedPageBreak/>
              <w:t>Slett forrige tegn</w:t>
            </w:r>
          </w:p>
        </w:tc>
        <w:tc>
          <w:tcPr>
            <w:tcW w:w="4343" w:type="dxa"/>
          </w:tcPr>
          <w:p w14:paraId="37DA30BE" w14:textId="29036D1C" w:rsidR="006B1243" w:rsidRPr="0004736F" w:rsidRDefault="006B1243" w:rsidP="0004736F">
            <w:r w:rsidRPr="0004736F">
              <w:t>Tilbake</w:t>
            </w:r>
          </w:p>
        </w:tc>
      </w:tr>
      <w:tr w:rsidR="00DF0F7D" w:rsidRPr="0004736F" w14:paraId="34C83AC9" w14:textId="77777777" w:rsidTr="00AE3E9D">
        <w:trPr>
          <w:trHeight w:val="360"/>
        </w:trPr>
        <w:tc>
          <w:tcPr>
            <w:tcW w:w="4287" w:type="dxa"/>
            <w:vAlign w:val="center"/>
          </w:tcPr>
          <w:p w14:paraId="58F1A2EA" w14:textId="77777777" w:rsidR="00DF0F7D" w:rsidRPr="0004736F" w:rsidRDefault="00DF0F7D" w:rsidP="0004736F">
            <w:r w:rsidRPr="0004736F">
              <w:t>Gå til neste redigeringsboks mens du redigerer</w:t>
            </w:r>
          </w:p>
        </w:tc>
        <w:tc>
          <w:tcPr>
            <w:tcW w:w="4343" w:type="dxa"/>
            <w:vAlign w:val="center"/>
          </w:tcPr>
          <w:p w14:paraId="4903E07F" w14:textId="576FA1FF" w:rsidR="00DF0F7D" w:rsidRPr="0004736F" w:rsidRDefault="00465F41" w:rsidP="0004736F">
            <w:r w:rsidRPr="0004736F">
              <w:t>Tabulator</w:t>
            </w:r>
          </w:p>
        </w:tc>
      </w:tr>
      <w:tr w:rsidR="00DF0F7D" w:rsidRPr="0004736F" w14:paraId="2E11C205" w14:textId="77777777" w:rsidTr="00AE3E9D">
        <w:trPr>
          <w:trHeight w:val="360"/>
        </w:trPr>
        <w:tc>
          <w:tcPr>
            <w:tcW w:w="4287" w:type="dxa"/>
            <w:vAlign w:val="center"/>
          </w:tcPr>
          <w:p w14:paraId="0083F1E9" w14:textId="77777777" w:rsidR="00DF0F7D" w:rsidRPr="0004736F" w:rsidRDefault="00DF0F7D" w:rsidP="0004736F">
            <w:r w:rsidRPr="0004736F">
              <w:t>Gå til neste redigeringsboks uten å redigere</w:t>
            </w:r>
          </w:p>
        </w:tc>
        <w:tc>
          <w:tcPr>
            <w:tcW w:w="4343" w:type="dxa"/>
            <w:vAlign w:val="center"/>
          </w:tcPr>
          <w:p w14:paraId="60E436A8" w14:textId="60EB580A" w:rsidR="00DF0F7D" w:rsidRPr="0004736F" w:rsidRDefault="00DF0F7D" w:rsidP="0004736F">
            <w:r w:rsidRPr="0004736F">
              <w:t>Neste tommeltast</w:t>
            </w:r>
          </w:p>
        </w:tc>
      </w:tr>
      <w:tr w:rsidR="00DF0F7D" w:rsidRPr="0004736F" w14:paraId="482BD42E" w14:textId="77777777" w:rsidTr="00AE3E9D">
        <w:trPr>
          <w:trHeight w:val="360"/>
        </w:trPr>
        <w:tc>
          <w:tcPr>
            <w:tcW w:w="4287" w:type="dxa"/>
            <w:vAlign w:val="center"/>
          </w:tcPr>
          <w:p w14:paraId="7A4D09D6" w14:textId="77777777" w:rsidR="00DF0F7D" w:rsidRPr="0004736F" w:rsidRDefault="00DF0F7D" w:rsidP="0004736F">
            <w:r w:rsidRPr="0004736F">
              <w:t>Flytt til forrige redigeringsboks uten å redigere</w:t>
            </w:r>
          </w:p>
        </w:tc>
        <w:tc>
          <w:tcPr>
            <w:tcW w:w="4343" w:type="dxa"/>
            <w:vAlign w:val="center"/>
          </w:tcPr>
          <w:p w14:paraId="787F56A4" w14:textId="3F9D5897" w:rsidR="00DF0F7D" w:rsidRPr="0004736F" w:rsidRDefault="00DF0F7D" w:rsidP="0004736F">
            <w:r w:rsidRPr="0004736F">
              <w:t>Forrige tommeltast</w:t>
            </w:r>
          </w:p>
        </w:tc>
      </w:tr>
      <w:tr w:rsidR="003443E8" w:rsidRPr="0004736F" w14:paraId="1A9504E3" w14:textId="77777777" w:rsidTr="00AE3E9D">
        <w:trPr>
          <w:trHeight w:val="360"/>
        </w:trPr>
        <w:tc>
          <w:tcPr>
            <w:tcW w:w="4287" w:type="dxa"/>
            <w:vAlign w:val="center"/>
          </w:tcPr>
          <w:p w14:paraId="5477B343" w14:textId="77777777" w:rsidR="003443E8" w:rsidRPr="0004736F" w:rsidRDefault="003443E8" w:rsidP="0004736F">
            <w:r w:rsidRPr="0004736F">
              <w:t>Flytt innsettingspunktet til starten av tekstfeltdokumentet</w:t>
            </w:r>
          </w:p>
        </w:tc>
        <w:tc>
          <w:tcPr>
            <w:tcW w:w="4343" w:type="dxa"/>
            <w:vAlign w:val="center"/>
          </w:tcPr>
          <w:p w14:paraId="0F250748" w14:textId="6CA45B72" w:rsidR="003443E8" w:rsidRPr="0004736F" w:rsidRDefault="003443E8" w:rsidP="0004736F">
            <w:r w:rsidRPr="0004736F">
              <w:t xml:space="preserve">Ctrl + </w:t>
            </w:r>
            <w:r w:rsidR="00BB6FE5" w:rsidRPr="0004736F">
              <w:t>FN</w:t>
            </w:r>
            <w:r w:rsidRPr="0004736F">
              <w:t xml:space="preserve"> + Pil venstre</w:t>
            </w:r>
          </w:p>
        </w:tc>
      </w:tr>
      <w:tr w:rsidR="003443E8" w:rsidRPr="0004736F" w14:paraId="5A734CA0" w14:textId="77777777" w:rsidTr="00AE3E9D">
        <w:trPr>
          <w:trHeight w:val="360"/>
        </w:trPr>
        <w:tc>
          <w:tcPr>
            <w:tcW w:w="4287" w:type="dxa"/>
            <w:vAlign w:val="center"/>
          </w:tcPr>
          <w:p w14:paraId="61E946FD" w14:textId="77777777" w:rsidR="003443E8" w:rsidRPr="0004736F" w:rsidRDefault="003443E8" w:rsidP="0004736F">
            <w:r w:rsidRPr="0004736F">
              <w:t>Flytte innsettingspunktet til slutten av tekstfeltdokumentet</w:t>
            </w:r>
          </w:p>
        </w:tc>
        <w:tc>
          <w:tcPr>
            <w:tcW w:w="4343" w:type="dxa"/>
            <w:vAlign w:val="center"/>
          </w:tcPr>
          <w:p w14:paraId="4D553F89" w14:textId="0A411C03" w:rsidR="003443E8" w:rsidRPr="0004736F" w:rsidRDefault="003443E8" w:rsidP="0004736F">
            <w:r w:rsidRPr="0004736F">
              <w:t xml:space="preserve">Ctrl + </w:t>
            </w:r>
            <w:r w:rsidR="00BB6FE5" w:rsidRPr="0004736F">
              <w:t>FN</w:t>
            </w:r>
            <w:r w:rsidRPr="0004736F">
              <w:t xml:space="preserve"> + Pil høyre </w:t>
            </w:r>
          </w:p>
        </w:tc>
      </w:tr>
      <w:tr w:rsidR="003443E8" w:rsidRPr="0004736F" w14:paraId="6580F857" w14:textId="77777777" w:rsidTr="00AE3E9D">
        <w:trPr>
          <w:trHeight w:val="360"/>
        </w:trPr>
        <w:tc>
          <w:tcPr>
            <w:tcW w:w="4287" w:type="dxa"/>
            <w:vAlign w:val="center"/>
          </w:tcPr>
          <w:p w14:paraId="144F7882" w14:textId="77777777" w:rsidR="003443E8" w:rsidRPr="0004736F" w:rsidRDefault="003443E8" w:rsidP="0004736F">
            <w:r w:rsidRPr="0004736F">
              <w:t>Start automatisk rulling</w:t>
            </w:r>
          </w:p>
        </w:tc>
        <w:tc>
          <w:tcPr>
            <w:tcW w:w="4343" w:type="dxa"/>
            <w:vAlign w:val="center"/>
          </w:tcPr>
          <w:p w14:paraId="47CED9A9" w14:textId="64DBFE2E" w:rsidR="003443E8" w:rsidRPr="0004736F" w:rsidRDefault="003443E8" w:rsidP="0004736F">
            <w:r w:rsidRPr="0004736F">
              <w:t>Alt + G</w:t>
            </w:r>
          </w:p>
        </w:tc>
      </w:tr>
      <w:tr w:rsidR="003443E8" w:rsidRPr="0004736F" w14:paraId="0F8BCC03" w14:textId="77777777" w:rsidTr="00AE3E9D">
        <w:trPr>
          <w:trHeight w:val="360"/>
        </w:trPr>
        <w:tc>
          <w:tcPr>
            <w:tcW w:w="4287" w:type="dxa"/>
            <w:vAlign w:val="center"/>
          </w:tcPr>
          <w:p w14:paraId="1FC41A8B" w14:textId="77777777" w:rsidR="003443E8" w:rsidRPr="0004736F" w:rsidRDefault="003443E8" w:rsidP="0004736F">
            <w:r w:rsidRPr="0004736F">
              <w:t>Øk hastigheten på automatisk rulling</w:t>
            </w:r>
          </w:p>
        </w:tc>
        <w:tc>
          <w:tcPr>
            <w:tcW w:w="4343" w:type="dxa"/>
            <w:vAlign w:val="center"/>
          </w:tcPr>
          <w:p w14:paraId="413B006A" w14:textId="66B307D8" w:rsidR="003443E8" w:rsidRPr="0004736F" w:rsidRDefault="003443E8" w:rsidP="0004736F">
            <w:r w:rsidRPr="0004736F">
              <w:t>Ctrl + =</w:t>
            </w:r>
          </w:p>
        </w:tc>
      </w:tr>
      <w:tr w:rsidR="003443E8" w:rsidRPr="0004736F" w14:paraId="69B5EBB7" w14:textId="77777777" w:rsidTr="00AE3E9D">
        <w:trPr>
          <w:trHeight w:val="360"/>
        </w:trPr>
        <w:tc>
          <w:tcPr>
            <w:tcW w:w="4287" w:type="dxa"/>
            <w:vAlign w:val="center"/>
          </w:tcPr>
          <w:p w14:paraId="011E38FB" w14:textId="77777777" w:rsidR="003443E8" w:rsidRPr="0004736F" w:rsidRDefault="003443E8" w:rsidP="0004736F">
            <w:r w:rsidRPr="0004736F">
              <w:t>Reduser hastigheten på automatisk rulling</w:t>
            </w:r>
          </w:p>
        </w:tc>
        <w:tc>
          <w:tcPr>
            <w:tcW w:w="4343" w:type="dxa"/>
            <w:vAlign w:val="center"/>
          </w:tcPr>
          <w:p w14:paraId="7F7C96E6" w14:textId="7D40E133" w:rsidR="003443E8" w:rsidRPr="0004736F" w:rsidRDefault="003443E8" w:rsidP="0004736F">
            <w:r w:rsidRPr="0004736F">
              <w:t>Ctrl + -</w:t>
            </w:r>
          </w:p>
        </w:tc>
      </w:tr>
      <w:tr w:rsidR="002B60E5" w:rsidRPr="0004736F" w14:paraId="580C4803" w14:textId="77777777" w:rsidTr="00AE3E9D">
        <w:trPr>
          <w:trHeight w:val="360"/>
        </w:trPr>
        <w:tc>
          <w:tcPr>
            <w:tcW w:w="4287" w:type="dxa"/>
            <w:vAlign w:val="center"/>
          </w:tcPr>
          <w:p w14:paraId="1E05E5A6" w14:textId="6E906203" w:rsidR="002B60E5" w:rsidRPr="0004736F" w:rsidRDefault="002B60E5" w:rsidP="0004736F">
            <w:r w:rsidRPr="0004736F">
              <w:t>Søk på Wikipedia</w:t>
            </w:r>
          </w:p>
        </w:tc>
        <w:tc>
          <w:tcPr>
            <w:tcW w:w="4343" w:type="dxa"/>
            <w:vAlign w:val="center"/>
          </w:tcPr>
          <w:p w14:paraId="6347E440" w14:textId="174039D4" w:rsidR="002B60E5" w:rsidRPr="0004736F" w:rsidRDefault="002B60E5" w:rsidP="0004736F">
            <w:r w:rsidRPr="0004736F">
              <w:t>Ctrl + S</w:t>
            </w:r>
            <w:r w:rsidR="00BB6FE5" w:rsidRPr="0004736F">
              <w:t>k</w:t>
            </w:r>
            <w:r w:rsidRPr="0004736F">
              <w:t>ift + W</w:t>
            </w:r>
          </w:p>
        </w:tc>
      </w:tr>
      <w:tr w:rsidR="002B60E5" w:rsidRPr="0004736F" w14:paraId="76B10487" w14:textId="77777777" w:rsidTr="00AE3E9D">
        <w:trPr>
          <w:trHeight w:val="360"/>
        </w:trPr>
        <w:tc>
          <w:tcPr>
            <w:tcW w:w="4287" w:type="dxa"/>
            <w:vAlign w:val="center"/>
          </w:tcPr>
          <w:p w14:paraId="2993A527" w14:textId="3F9F088D" w:rsidR="002B60E5" w:rsidRPr="0004736F" w:rsidRDefault="002B60E5" w:rsidP="0004736F">
            <w:r w:rsidRPr="0004736F">
              <w:t>Søk på Wiktionary</w:t>
            </w:r>
          </w:p>
        </w:tc>
        <w:tc>
          <w:tcPr>
            <w:tcW w:w="4343" w:type="dxa"/>
            <w:vAlign w:val="center"/>
          </w:tcPr>
          <w:p w14:paraId="20339A3E" w14:textId="27C4E831" w:rsidR="002B60E5" w:rsidRPr="0004736F" w:rsidRDefault="002B60E5" w:rsidP="0004736F">
            <w:r w:rsidRPr="0004736F">
              <w:t>Ctrl + D</w:t>
            </w:r>
          </w:p>
        </w:tc>
      </w:tr>
      <w:tr w:rsidR="002B60E5" w:rsidRPr="0004736F" w14:paraId="735E3535" w14:textId="77777777" w:rsidTr="00AE3E9D">
        <w:trPr>
          <w:trHeight w:val="360"/>
        </w:trPr>
        <w:tc>
          <w:tcPr>
            <w:tcW w:w="4287" w:type="dxa"/>
            <w:vAlign w:val="center"/>
          </w:tcPr>
          <w:p w14:paraId="3EFB5D78" w14:textId="5FC85647" w:rsidR="002B60E5" w:rsidRPr="0004736F" w:rsidRDefault="004B5DDF" w:rsidP="0004736F">
            <w:r w:rsidRPr="0004736F">
              <w:t>Søk i WordNet</w:t>
            </w:r>
          </w:p>
        </w:tc>
        <w:tc>
          <w:tcPr>
            <w:tcW w:w="4343" w:type="dxa"/>
            <w:vAlign w:val="center"/>
          </w:tcPr>
          <w:p w14:paraId="4C3DA134" w14:textId="42E9F7D5" w:rsidR="002B60E5" w:rsidRPr="0004736F" w:rsidRDefault="004B5DDF" w:rsidP="0004736F">
            <w:r w:rsidRPr="0004736F">
              <w:t>Ctrl + S</w:t>
            </w:r>
            <w:r w:rsidR="00465F41" w:rsidRPr="0004736F">
              <w:t>k</w:t>
            </w:r>
            <w:r w:rsidRPr="0004736F">
              <w:t>ift + D</w:t>
            </w:r>
          </w:p>
        </w:tc>
      </w:tr>
      <w:tr w:rsidR="003443E8" w:rsidRPr="0004736F" w14:paraId="4050BA46" w14:textId="77777777" w:rsidTr="00AE3E9D">
        <w:trPr>
          <w:trHeight w:val="360"/>
        </w:trPr>
        <w:tc>
          <w:tcPr>
            <w:tcW w:w="4287" w:type="dxa"/>
            <w:vAlign w:val="center"/>
          </w:tcPr>
          <w:p w14:paraId="0320C219" w14:textId="77777777" w:rsidR="003443E8" w:rsidRPr="0004736F" w:rsidRDefault="003443E8" w:rsidP="0004736F">
            <w:r w:rsidRPr="0004736F">
              <w:t xml:space="preserve">Veksle lesemodus </w:t>
            </w:r>
          </w:p>
        </w:tc>
        <w:tc>
          <w:tcPr>
            <w:tcW w:w="4343" w:type="dxa"/>
            <w:vAlign w:val="center"/>
          </w:tcPr>
          <w:p w14:paraId="1AC2DACD" w14:textId="3D0C6BC5" w:rsidR="003443E8" w:rsidRPr="0004736F" w:rsidRDefault="003443E8" w:rsidP="0004736F">
            <w:r w:rsidRPr="0004736F">
              <w:t>Ctrl + R</w:t>
            </w:r>
          </w:p>
        </w:tc>
      </w:tr>
      <w:tr w:rsidR="00AE3E9D" w:rsidRPr="0004736F" w14:paraId="3E665CB1" w14:textId="77777777" w:rsidTr="00AE3E9D">
        <w:trPr>
          <w:trHeight w:val="360"/>
        </w:trPr>
        <w:tc>
          <w:tcPr>
            <w:tcW w:w="4287" w:type="dxa"/>
            <w:vAlign w:val="center"/>
          </w:tcPr>
          <w:p w14:paraId="4D1D2120" w14:textId="08B3257D" w:rsidR="00AE3E9D" w:rsidRPr="0004736F" w:rsidRDefault="00AE3E9D" w:rsidP="0004736F">
            <w:r w:rsidRPr="0004736F">
              <w:t>Hvor er jeg? (Formater BRF-alternativet På)</w:t>
            </w:r>
          </w:p>
        </w:tc>
        <w:tc>
          <w:tcPr>
            <w:tcW w:w="4343" w:type="dxa"/>
            <w:vAlign w:val="center"/>
          </w:tcPr>
          <w:p w14:paraId="718CB771" w14:textId="7B6B935F" w:rsidR="00AE3E9D" w:rsidRPr="0004736F" w:rsidRDefault="00AE3E9D" w:rsidP="0004736F">
            <w:r w:rsidRPr="0004736F">
              <w:t>Ctrl + W</w:t>
            </w:r>
          </w:p>
        </w:tc>
      </w:tr>
      <w:tr w:rsidR="00AE3E9D" w:rsidRPr="0004736F" w14:paraId="39E3E740" w14:textId="77777777" w:rsidTr="00AE3E9D">
        <w:trPr>
          <w:trHeight w:val="360"/>
        </w:trPr>
        <w:tc>
          <w:tcPr>
            <w:tcW w:w="4287" w:type="dxa"/>
            <w:vAlign w:val="center"/>
          </w:tcPr>
          <w:p w14:paraId="63FD38B8" w14:textId="4F7FB4D0" w:rsidR="00AE3E9D" w:rsidRPr="0004736F" w:rsidRDefault="00AE3E9D" w:rsidP="0004736F">
            <w:r w:rsidRPr="0004736F">
              <w:t>Forhåndsvisningsmodus (Formater BRF-alternativet På)</w:t>
            </w:r>
          </w:p>
        </w:tc>
        <w:tc>
          <w:tcPr>
            <w:tcW w:w="4343" w:type="dxa"/>
            <w:vAlign w:val="center"/>
          </w:tcPr>
          <w:p w14:paraId="0475E521" w14:textId="4F8279B5" w:rsidR="00AE3E9D" w:rsidRPr="0004736F" w:rsidRDefault="00AE3E9D" w:rsidP="0004736F">
            <w:r w:rsidRPr="0004736F">
              <w:t>Ctrl + Q</w:t>
            </w:r>
          </w:p>
        </w:tc>
      </w:tr>
      <w:tr w:rsidR="00AE3E9D" w:rsidRPr="0004736F" w14:paraId="438E9293" w14:textId="77777777" w:rsidTr="00AE3E9D">
        <w:trPr>
          <w:trHeight w:val="360"/>
        </w:trPr>
        <w:tc>
          <w:tcPr>
            <w:tcW w:w="4287" w:type="dxa"/>
            <w:vAlign w:val="center"/>
          </w:tcPr>
          <w:p w14:paraId="7406EB10" w14:textId="77777777" w:rsidR="00AE3E9D" w:rsidRPr="0004736F" w:rsidRDefault="00AE3E9D" w:rsidP="0004736F">
            <w:r w:rsidRPr="0004736F">
              <w:t>Bokmerke-meny</w:t>
            </w:r>
          </w:p>
        </w:tc>
        <w:tc>
          <w:tcPr>
            <w:tcW w:w="4343" w:type="dxa"/>
            <w:vAlign w:val="center"/>
          </w:tcPr>
          <w:p w14:paraId="4874CAA2" w14:textId="71A85932" w:rsidR="00AE3E9D" w:rsidRPr="0004736F" w:rsidRDefault="00AE3E9D" w:rsidP="0004736F">
            <w:r w:rsidRPr="0004736F">
              <w:t>Alt + M</w:t>
            </w:r>
          </w:p>
        </w:tc>
      </w:tr>
      <w:tr w:rsidR="00AE3E9D" w:rsidRPr="0004736F" w14:paraId="3D257C0B" w14:textId="77777777" w:rsidTr="00AE3E9D">
        <w:trPr>
          <w:trHeight w:val="360"/>
        </w:trPr>
        <w:tc>
          <w:tcPr>
            <w:tcW w:w="4287" w:type="dxa"/>
            <w:vAlign w:val="center"/>
          </w:tcPr>
          <w:p w14:paraId="4F99F68E" w14:textId="77777777" w:rsidR="00AE3E9D" w:rsidRPr="0004736F" w:rsidRDefault="00AE3E9D" w:rsidP="0004736F">
            <w:r w:rsidRPr="0004736F">
              <w:t>Hopp til bokmerke</w:t>
            </w:r>
          </w:p>
        </w:tc>
        <w:tc>
          <w:tcPr>
            <w:tcW w:w="4343" w:type="dxa"/>
            <w:vAlign w:val="center"/>
          </w:tcPr>
          <w:p w14:paraId="609487AA" w14:textId="6272D9F5" w:rsidR="00AE3E9D" w:rsidRPr="0004736F" w:rsidRDefault="00AE3E9D" w:rsidP="0004736F">
            <w:r w:rsidRPr="0004736F">
              <w:t>Ctrl + J</w:t>
            </w:r>
          </w:p>
        </w:tc>
      </w:tr>
      <w:tr w:rsidR="00AE3E9D" w:rsidRPr="0004736F" w14:paraId="6E11BC46" w14:textId="77777777" w:rsidTr="00AE3E9D">
        <w:trPr>
          <w:trHeight w:val="360"/>
        </w:trPr>
        <w:tc>
          <w:tcPr>
            <w:tcW w:w="4287" w:type="dxa"/>
            <w:vAlign w:val="center"/>
          </w:tcPr>
          <w:p w14:paraId="6214926D" w14:textId="77777777" w:rsidR="00AE3E9D" w:rsidRPr="0004736F" w:rsidRDefault="00AE3E9D" w:rsidP="0004736F">
            <w:r w:rsidRPr="0004736F">
              <w:t>Sett inn bokmerke</w:t>
            </w:r>
          </w:p>
        </w:tc>
        <w:tc>
          <w:tcPr>
            <w:tcW w:w="4343" w:type="dxa"/>
            <w:vAlign w:val="center"/>
          </w:tcPr>
          <w:p w14:paraId="4A425708" w14:textId="6B208383" w:rsidR="00AE3E9D" w:rsidRPr="0004736F" w:rsidRDefault="00AE3E9D" w:rsidP="0004736F">
            <w:r w:rsidRPr="0004736F">
              <w:t>Ctrl + B</w:t>
            </w:r>
          </w:p>
        </w:tc>
      </w:tr>
    </w:tbl>
    <w:p w14:paraId="0553EEA3" w14:textId="77777777" w:rsidR="000770C0" w:rsidRPr="0004736F" w:rsidRDefault="000770C0" w:rsidP="0004736F"/>
    <w:p w14:paraId="42893140" w14:textId="4DE85A57" w:rsidR="00646BBF" w:rsidRPr="0004736F" w:rsidRDefault="00646BBF" w:rsidP="00B76A5F">
      <w:pPr>
        <w:pStyle w:val="Overskrift1"/>
      </w:pPr>
      <w:bookmarkStart w:id="66" w:name="_Toc206756782"/>
      <w:r w:rsidRPr="0004736F">
        <w:t xml:space="preserve">Bruke </w:t>
      </w:r>
      <w:r w:rsidR="00465F41" w:rsidRPr="0004736F">
        <w:t xml:space="preserve">Victor Reader </w:t>
      </w:r>
      <w:r w:rsidRPr="0004736F">
        <w:t>applikasjonen</w:t>
      </w:r>
      <w:bookmarkEnd w:id="66"/>
    </w:p>
    <w:p w14:paraId="24334A01" w14:textId="5ACBE3E4" w:rsidR="00646BBF" w:rsidRPr="0004736F" w:rsidRDefault="00465F41" w:rsidP="0004736F">
      <w:r w:rsidRPr="0004736F">
        <w:t>Victor Reader</w:t>
      </w:r>
      <w:r w:rsidR="00407D87" w:rsidRPr="0004736F">
        <w:t xml:space="preserve"> er applikasjonen du bruker til å lese eller lytte til bøker på Mantis. Den støtter følgende filformater</w:t>
      </w:r>
      <w:proofErr w:type="gramStart"/>
      <w:r w:rsidR="00407D87" w:rsidRPr="0004736F">
        <w:t xml:space="preserve">: .brf, </w:t>
      </w:r>
      <w:r w:rsidR="00B0565A">
        <w:t>.</w:t>
      </w:r>
      <w:proofErr w:type="spellStart"/>
      <w:r w:rsidR="00B0565A">
        <w:t>ebrl</w:t>
      </w:r>
      <w:proofErr w:type="spellEnd"/>
      <w:proofErr w:type="gramEnd"/>
      <w:r w:rsidR="00B0565A">
        <w:t xml:space="preserve"> (</w:t>
      </w:r>
      <w:proofErr w:type="spellStart"/>
      <w:r w:rsidR="00B0565A">
        <w:t>ebraille</w:t>
      </w:r>
      <w:proofErr w:type="spellEnd"/>
      <w:proofErr w:type="gramStart"/>
      <w:r w:rsidR="00B0565A">
        <w:t xml:space="preserve">) </w:t>
      </w:r>
      <w:r w:rsidR="00407D87" w:rsidRPr="0004736F">
        <w:t>.</w:t>
      </w:r>
      <w:proofErr w:type="spellStart"/>
      <w:r w:rsidR="00407D87" w:rsidRPr="0004736F">
        <w:t>pef</w:t>
      </w:r>
      <w:proofErr w:type="spellEnd"/>
      <w:proofErr w:type="gramEnd"/>
      <w:r w:rsidR="00407D87" w:rsidRPr="0004736F">
        <w:t>, .txt, .html, .docx, .</w:t>
      </w:r>
      <w:proofErr w:type="spellStart"/>
      <w:r w:rsidR="00407D87" w:rsidRPr="0004736F">
        <w:t>odt</w:t>
      </w:r>
      <w:proofErr w:type="spellEnd"/>
      <w:r w:rsidR="00407D87" w:rsidRPr="0004736F">
        <w:t>, .pdf</w:t>
      </w:r>
      <w:proofErr w:type="gramStart"/>
      <w:r w:rsidR="00407D87" w:rsidRPr="0004736F">
        <w:t>, .ban, .bra, .fb</w:t>
      </w:r>
      <w:proofErr w:type="gramEnd"/>
      <w:r w:rsidR="00407D87" w:rsidRPr="0004736F">
        <w:t>2 og .rtf, og er kompatibel med .</w:t>
      </w:r>
      <w:r w:rsidR="00BB6FE5" w:rsidRPr="0004736F">
        <w:t>ZIP</w:t>
      </w:r>
      <w:r w:rsidR="00407D87" w:rsidRPr="0004736F">
        <w:t xml:space="preserve"> filer som inneholder bøker i tekstformat. Den støtter også bøker i DAISY 2, DAISY 2.02, EPUB og NISO-bøker.</w:t>
      </w:r>
    </w:p>
    <w:p w14:paraId="5EAAD577" w14:textId="4514CB1B" w:rsidR="00646BBF" w:rsidRPr="0004736F" w:rsidRDefault="00657260" w:rsidP="0004736F">
      <w:r w:rsidRPr="0004736F">
        <w:lastRenderedPageBreak/>
        <w:t xml:space="preserve">For å åpne </w:t>
      </w:r>
      <w:r w:rsidR="00465F41" w:rsidRPr="0004736F">
        <w:t>Victor Reader</w:t>
      </w:r>
      <w:r w:rsidRPr="0004736F">
        <w:t xml:space="preserve">, trykk på Neste-tommeltasten til du kommer til </w:t>
      </w:r>
      <w:r w:rsidR="00465F41" w:rsidRPr="0004736F">
        <w:t>Victor Reader</w:t>
      </w:r>
      <w:r w:rsidRPr="0004736F">
        <w:t>, eller trykk '</w:t>
      </w:r>
      <w:r w:rsidR="00465F41" w:rsidRPr="0004736F">
        <w:t>V</w:t>
      </w:r>
      <w:r w:rsidRPr="0004736F">
        <w:t>' i hovedmenyen. Trykk Enter eller en markørrutingstast for å få tilgang til appen.</w:t>
      </w:r>
    </w:p>
    <w:p w14:paraId="5ACC0C8C" w14:textId="566EDA38" w:rsidR="00646BBF" w:rsidRPr="0004736F" w:rsidRDefault="00465F41" w:rsidP="0004736F">
      <w:r w:rsidRPr="0004736F">
        <w:t>Victor Reader</w:t>
      </w:r>
      <w:r w:rsidR="00A1331E" w:rsidRPr="0004736F">
        <w:t>-menyen inkluderer Bokliste, Nylig lest, Søk og Lukk.</w:t>
      </w:r>
    </w:p>
    <w:p w14:paraId="610A3A4A" w14:textId="77777777" w:rsidR="00646BBF" w:rsidRPr="0004736F" w:rsidRDefault="00646BBF" w:rsidP="00B76A5F">
      <w:pPr>
        <w:pStyle w:val="Overskrift2"/>
      </w:pPr>
      <w:bookmarkStart w:id="67" w:name="_Toc206756783"/>
      <w:r w:rsidRPr="0004736F">
        <w:t>Navigere i boklisten</w:t>
      </w:r>
      <w:bookmarkEnd w:id="67"/>
    </w:p>
    <w:p w14:paraId="606B0425" w14:textId="4DE38ADA" w:rsidR="00646BBF" w:rsidRPr="0004736F" w:rsidRDefault="00605448" w:rsidP="0004736F">
      <w:r w:rsidRPr="0004736F">
        <w:t xml:space="preserve">I </w:t>
      </w:r>
      <w:r w:rsidR="00465F41" w:rsidRPr="0004736F">
        <w:t>Victor Reader</w:t>
      </w:r>
      <w:r w:rsidRPr="0004736F">
        <w:t xml:space="preserve"> lagres bøkene dine i boklisten, som kan sammenlignes med en katalog som inneholder alle tilgjengelige medier på enheten din i alfabetisk rekkefølge.</w:t>
      </w:r>
    </w:p>
    <w:p w14:paraId="048AE26D" w14:textId="714C6AF9" w:rsidR="00646BBF" w:rsidRPr="0004736F" w:rsidRDefault="00605448" w:rsidP="0004736F">
      <w:r w:rsidRPr="0004736F">
        <w:t>Bruk Tommeltastene Forrige og Neste til å markere en bok fra boklisten, og trykk deretter på Enter eller en markørrutingstast.</w:t>
      </w:r>
    </w:p>
    <w:p w14:paraId="59F29F0B" w14:textId="0793B63F" w:rsidR="00272FB6" w:rsidRPr="0004736F" w:rsidRDefault="001E6330" w:rsidP="0004736F">
      <w:r w:rsidRPr="0004736F">
        <w:t>Merk at Mantis kan vise en feilmelding hvis en PDF-fil åpnes. Dette skjer vanligvis når filen for det meste inneholder bilder i stedet for tekst.</w:t>
      </w:r>
    </w:p>
    <w:p w14:paraId="5F1D210C" w14:textId="114BD3FE" w:rsidR="00646BBF" w:rsidRPr="0004736F" w:rsidRDefault="00A770A9" w:rsidP="0004736F">
      <w:r w:rsidRPr="0004736F">
        <w:t xml:space="preserve">Hvis du vil lukke en bok og gå tilbake til boklisten, trykker du på </w:t>
      </w:r>
      <w:r w:rsidR="00BB6FE5" w:rsidRPr="0004736F">
        <w:t>ESC</w:t>
      </w:r>
      <w:r w:rsidRPr="0004736F">
        <w:t xml:space="preserve"> eller Ctrl + S</w:t>
      </w:r>
      <w:r w:rsidR="00465F41" w:rsidRPr="0004736F">
        <w:t>k</w:t>
      </w:r>
      <w:r w:rsidRPr="0004736F">
        <w:t>ift + B.</w:t>
      </w:r>
    </w:p>
    <w:p w14:paraId="7B89C510" w14:textId="77777777" w:rsidR="00646BBF" w:rsidRPr="0004736F" w:rsidRDefault="00646BBF" w:rsidP="00B76A5F">
      <w:pPr>
        <w:pStyle w:val="Overskrift3"/>
      </w:pPr>
      <w:bookmarkStart w:id="68" w:name="_Toc206756784"/>
      <w:r w:rsidRPr="0004736F">
        <w:t>Søke etter bøker</w:t>
      </w:r>
      <w:bookmarkEnd w:id="68"/>
    </w:p>
    <w:p w14:paraId="6F59F2BE" w14:textId="77777777" w:rsidR="00646BBF" w:rsidRPr="0004736F" w:rsidRDefault="00646BBF" w:rsidP="0004736F">
      <w:r w:rsidRPr="0004736F">
        <w:t xml:space="preserve">Slik søker du etter en bestemt bok på enheten: </w:t>
      </w:r>
    </w:p>
    <w:p w14:paraId="68C24DA5" w14:textId="4CF07727" w:rsidR="00646BBF" w:rsidRPr="0004736F" w:rsidRDefault="00646BBF" w:rsidP="0004736F">
      <w:r w:rsidRPr="0004736F">
        <w:t xml:space="preserve">Velg Søk fra </w:t>
      </w:r>
      <w:r w:rsidR="00465F41" w:rsidRPr="0004736F">
        <w:t>Victor Reader</w:t>
      </w:r>
      <w:r w:rsidRPr="0004736F">
        <w:t xml:space="preserve">-menyen eller trykk på Ctrl + F. </w:t>
      </w:r>
    </w:p>
    <w:p w14:paraId="01299F11" w14:textId="77777777" w:rsidR="00646BBF" w:rsidRPr="0004736F" w:rsidRDefault="00646BBF" w:rsidP="0004736F">
      <w:r w:rsidRPr="0004736F">
        <w:t>Skriv inn teksten/navnet på boken.</w:t>
      </w:r>
    </w:p>
    <w:p w14:paraId="34C806C6" w14:textId="1F603B7E" w:rsidR="00646BBF" w:rsidRPr="0004736F" w:rsidRDefault="00A82621" w:rsidP="0004736F">
      <w:r w:rsidRPr="0004736F">
        <w:t>Trykk på Enter. Du vil bli presentert med en liste over bøker som samsvarer med søkekriteriene dine.</w:t>
      </w:r>
    </w:p>
    <w:p w14:paraId="5F8DB87B" w14:textId="77777777" w:rsidR="00646BBF" w:rsidRPr="0004736F" w:rsidRDefault="00646BBF" w:rsidP="0004736F">
      <w:r w:rsidRPr="0004736F">
        <w:t>Bruk tommeltastene Forrige og Neste for å rulle til boken.</w:t>
      </w:r>
    </w:p>
    <w:p w14:paraId="5AEB3833" w14:textId="4017F8D9" w:rsidR="00646BBF" w:rsidRPr="0004736F" w:rsidRDefault="00680D5D" w:rsidP="0004736F">
      <w:r w:rsidRPr="0004736F">
        <w:t>Trykk Enter eller en markørruting</w:t>
      </w:r>
      <w:r w:rsidR="00465F41" w:rsidRPr="0004736F">
        <w:t>s</w:t>
      </w:r>
      <w:r w:rsidRPr="0004736F">
        <w:t>tast for å åpne den.</w:t>
      </w:r>
    </w:p>
    <w:p w14:paraId="0CD7DD7D" w14:textId="77777777" w:rsidR="00646BBF" w:rsidRPr="0004736F" w:rsidRDefault="00646BBF" w:rsidP="00B76A5F">
      <w:pPr>
        <w:pStyle w:val="Overskrift3"/>
      </w:pPr>
      <w:bookmarkStart w:id="69" w:name="_Toc206756785"/>
      <w:r w:rsidRPr="0004736F">
        <w:t>Få tilgang til nylig åpnede bøker</w:t>
      </w:r>
      <w:bookmarkEnd w:id="69"/>
    </w:p>
    <w:p w14:paraId="5058B989" w14:textId="79E56824" w:rsidR="00646BBF" w:rsidRPr="0004736F" w:rsidRDefault="008A5188" w:rsidP="0004736F">
      <w:r w:rsidRPr="0004736F">
        <w:t>Du kan åpne en liste over de ti siste bøkene du tidligere har åpnet for rask tilgang.</w:t>
      </w:r>
    </w:p>
    <w:p w14:paraId="76D28E4A" w14:textId="7DAE3F3E" w:rsidR="00646BBF" w:rsidRPr="0004736F" w:rsidRDefault="006F472B" w:rsidP="0004736F">
      <w:r w:rsidRPr="0004736F">
        <w:t xml:space="preserve">For å åpne en liste over de ti nyeste bøkene, trykk Ctrl + R eller velg Nylig lest fra </w:t>
      </w:r>
      <w:r w:rsidR="00465F41" w:rsidRPr="0004736F">
        <w:t>Victor Reader</w:t>
      </w:r>
      <w:r w:rsidRPr="0004736F">
        <w:t xml:space="preserve">-menyen. </w:t>
      </w:r>
    </w:p>
    <w:p w14:paraId="06A99EB4" w14:textId="220B0B85" w:rsidR="00646BBF" w:rsidRPr="0004736F" w:rsidRDefault="00680D5D" w:rsidP="0004736F">
      <w:r w:rsidRPr="0004736F">
        <w:t>Du kan bla gjennom de nyeste bøkene ved å bruke tommeltastene Forrige og Neste. Trykk på Enter eller en markørrutingstast for å åpne en bok fra listen.</w:t>
      </w:r>
    </w:p>
    <w:p w14:paraId="343A0F92" w14:textId="77777777" w:rsidR="00646BBF" w:rsidRPr="0004736F" w:rsidRDefault="00646BBF" w:rsidP="00B76A5F">
      <w:pPr>
        <w:pStyle w:val="Overskrift3"/>
      </w:pPr>
      <w:bookmarkStart w:id="70" w:name="_Toc206756786"/>
      <w:r w:rsidRPr="0004736F">
        <w:t>Administrere bøkene dine</w:t>
      </w:r>
      <w:bookmarkEnd w:id="70"/>
    </w:p>
    <w:p w14:paraId="32742603" w14:textId="529CF1D0" w:rsidR="00646BBF" w:rsidRPr="0004736F" w:rsidRDefault="00646BBF" w:rsidP="0004736F">
      <w:r w:rsidRPr="0004736F">
        <w:t>Når du blar gjennom boklisten, kan du kopiere, flytte eller slette en valgt bok fra bibliotekprogrammet til en ekstern lagringsenhet. Hvilke handlinger som er tilgjengelige for hver bok, avhenger av bokens type og plassering. Kontekstmenyen forteller deg hvilke handlinger som er tilgjengelige.</w:t>
      </w:r>
    </w:p>
    <w:p w14:paraId="2CE30FFE" w14:textId="77777777" w:rsidR="00646BBF" w:rsidRPr="0004736F" w:rsidRDefault="00646BBF" w:rsidP="0004736F">
      <w:r w:rsidRPr="0004736F">
        <w:t>De grunnleggende reglene er:</w:t>
      </w:r>
    </w:p>
    <w:p w14:paraId="1DE94104" w14:textId="0015B51E" w:rsidR="00646BBF" w:rsidRPr="0004736F" w:rsidRDefault="00646BBF" w:rsidP="0004736F">
      <w:r w:rsidRPr="0004736F">
        <w:t>Bøker som ligger på SD-kortet eller USB-lagringen kan slettes.</w:t>
      </w:r>
    </w:p>
    <w:p w14:paraId="187003B5" w14:textId="77777777" w:rsidR="00646BBF" w:rsidRPr="0004736F" w:rsidRDefault="00646BBF" w:rsidP="0004736F">
      <w:r w:rsidRPr="0004736F">
        <w:lastRenderedPageBreak/>
        <w:t>Bøker som er lastet ned fra nettjenester, kan flyttes eller slettes.</w:t>
      </w:r>
    </w:p>
    <w:p w14:paraId="1C4AF4A6" w14:textId="3FE1FCC9" w:rsidR="00646BBF" w:rsidRPr="0004736F" w:rsidRDefault="00646BBF" w:rsidP="0004736F">
      <w:r w:rsidRPr="0004736F">
        <w:t xml:space="preserve">Bøker kan bare kopieres eller flyttes når ekstern lagring er tilkoblet. </w:t>
      </w:r>
    </w:p>
    <w:p w14:paraId="02983922" w14:textId="5BAB908C" w:rsidR="00646BBF" w:rsidRPr="0004736F" w:rsidRDefault="008F450D" w:rsidP="0004736F">
      <w:r w:rsidRPr="0004736F">
        <w:t xml:space="preserve">Du kan ikke kopiere eller flytte bøker fra det interne minnet. </w:t>
      </w:r>
    </w:p>
    <w:p w14:paraId="24D48301" w14:textId="77777777" w:rsidR="00646BBF" w:rsidRPr="0004736F" w:rsidRDefault="00646BBF" w:rsidP="0004736F">
      <w:r w:rsidRPr="0004736F">
        <w:t>Slik kopierer, flytter eller sletter du en bok:</w:t>
      </w:r>
    </w:p>
    <w:p w14:paraId="07B272F1" w14:textId="0BC558A2" w:rsidR="00646BBF" w:rsidRPr="0004736F" w:rsidRDefault="00646BBF" w:rsidP="0004736F">
      <w:r w:rsidRPr="0004736F">
        <w:t xml:space="preserve">Få tilgang til boklisten ved å trykke Ctrl + </w:t>
      </w:r>
      <w:r w:rsidR="004C4913" w:rsidRPr="0004736F">
        <w:t>Skift</w:t>
      </w:r>
      <w:r w:rsidRPr="0004736F">
        <w:t xml:space="preserve"> + B. </w:t>
      </w:r>
    </w:p>
    <w:p w14:paraId="63F04D28" w14:textId="5FD5296B" w:rsidR="00646BBF" w:rsidRPr="0004736F" w:rsidRDefault="00646BBF" w:rsidP="0004736F">
      <w:r w:rsidRPr="0004736F">
        <w:t>en bok med Tommeltasten Forrige eller Neste.</w:t>
      </w:r>
    </w:p>
    <w:p w14:paraId="14CCEDEC" w14:textId="6C096F59" w:rsidR="00646BBF" w:rsidRPr="0004736F" w:rsidRDefault="00646BBF" w:rsidP="0004736F">
      <w:r w:rsidRPr="0004736F">
        <w:t xml:space="preserve">Trykk på Ctrl + </w:t>
      </w:r>
      <w:r w:rsidR="00A31080" w:rsidRPr="0004736F">
        <w:t>FN</w:t>
      </w:r>
      <w:r w:rsidRPr="0004736F">
        <w:t xml:space="preserve"> + M for å åpne Administrer bok-menyen. </w:t>
      </w:r>
    </w:p>
    <w:p w14:paraId="14D029EA" w14:textId="77777777" w:rsidR="00646BBF" w:rsidRPr="0004736F" w:rsidRDefault="00646BBF" w:rsidP="0004736F">
      <w:r w:rsidRPr="0004736F">
        <w:t xml:space="preserve">Velg Kopier til, Flytt til eller Slett. </w:t>
      </w:r>
    </w:p>
    <w:p w14:paraId="10E4ABCF" w14:textId="77777777" w:rsidR="00646BBF" w:rsidRPr="0004736F" w:rsidRDefault="00646BBF" w:rsidP="00B76A5F">
      <w:pPr>
        <w:pStyle w:val="Overskrift2"/>
      </w:pPr>
      <w:bookmarkStart w:id="71" w:name="_Toc206756787"/>
      <w:r w:rsidRPr="0004736F">
        <w:t>Navigere og få tilgang til tilleggsinformasjon i bøker</w:t>
      </w:r>
      <w:bookmarkEnd w:id="71"/>
    </w:p>
    <w:p w14:paraId="2F9FE7B6" w14:textId="77777777" w:rsidR="00646BBF" w:rsidRPr="0004736F" w:rsidRDefault="00646BBF" w:rsidP="0004736F">
      <w:r w:rsidRPr="0004736F">
        <w:t xml:space="preserve">Den enkleste måten å navigere i en bok på er ved å bruke tommeltastene. Bruk venstre og høyre tommeltast til å panorere teksten til venstre og høyre. </w:t>
      </w:r>
    </w:p>
    <w:p w14:paraId="2488FDD9" w14:textId="77777777" w:rsidR="00646BBF" w:rsidRPr="0004736F" w:rsidRDefault="00646BBF" w:rsidP="00B76A5F">
      <w:pPr>
        <w:pStyle w:val="Overskrift3"/>
      </w:pPr>
      <w:bookmarkStart w:id="72" w:name="_Toc206756788"/>
      <w:r w:rsidRPr="0004736F">
        <w:t>Endre navigasjonsnivået for bøker</w:t>
      </w:r>
      <w:bookmarkEnd w:id="72"/>
    </w:p>
    <w:p w14:paraId="367F214F" w14:textId="035830F9" w:rsidR="00646BBF" w:rsidRPr="0004736F" w:rsidRDefault="004C4913" w:rsidP="0004736F">
      <w:r w:rsidRPr="0004736F">
        <w:t>Victor Reader</w:t>
      </w:r>
      <w:r w:rsidR="008F450D" w:rsidRPr="0004736F">
        <w:t xml:space="preserve"> inkluderer forskjellige navigasjonsnivåer for å gjøre det enklere å navigere gjennom en bok. Navigasjonsnivåene er avhengig av filformatet til boken og kan variere fra bok til bok. </w:t>
      </w:r>
    </w:p>
    <w:p w14:paraId="462DA55F" w14:textId="77777777" w:rsidR="00646BBF" w:rsidRPr="0004736F" w:rsidRDefault="00646BBF" w:rsidP="0004736F">
      <w:r w:rsidRPr="0004736F">
        <w:t>Slik endrer du navigasjonsnivået:</w:t>
      </w:r>
    </w:p>
    <w:p w14:paraId="602E06E6" w14:textId="76FA0F50" w:rsidR="00646BBF" w:rsidRPr="0004736F" w:rsidRDefault="0A4D5D80" w:rsidP="0004736F">
      <w:r w:rsidRPr="0004736F">
        <w:t>Trykk på Ctrl + T.</w:t>
      </w:r>
    </w:p>
    <w:p w14:paraId="60CB9A24" w14:textId="77777777" w:rsidR="00646BBF" w:rsidRPr="0004736F" w:rsidRDefault="00646BBF" w:rsidP="0004736F">
      <w:r w:rsidRPr="0004736F">
        <w:t>Bla gjennom de tilgjengelige navigasjonsnivåene ved hjelp av forrige- og neste-tommeltastene.</w:t>
      </w:r>
    </w:p>
    <w:p w14:paraId="7DE54931" w14:textId="695B6073" w:rsidR="00646BBF" w:rsidRPr="0004736F" w:rsidRDefault="00680D5D" w:rsidP="0004736F">
      <w:r w:rsidRPr="0004736F">
        <w:t>Trykk på Enter eller en markørruting</w:t>
      </w:r>
      <w:r w:rsidR="004C4913" w:rsidRPr="0004736F">
        <w:t>s</w:t>
      </w:r>
      <w:r w:rsidRPr="0004736F">
        <w:t>tast for å velge navigasjonsnivået.</w:t>
      </w:r>
    </w:p>
    <w:p w14:paraId="6035CF24" w14:textId="77777777" w:rsidR="00646BBF" w:rsidRPr="0004736F" w:rsidRDefault="00646BBF" w:rsidP="0004736F">
      <w:r w:rsidRPr="0004736F">
        <w:t xml:space="preserve">Når navigasjonsnivået er valgt, bruker du tommeltastene Forrige og Neste for å navigere på dette navigasjonsnivået. </w:t>
      </w:r>
    </w:p>
    <w:p w14:paraId="0B58791D" w14:textId="4812D80F" w:rsidR="00646BBF" w:rsidRPr="0004736F" w:rsidRDefault="00A82621" w:rsidP="0004736F">
      <w:r w:rsidRPr="0004736F">
        <w:t>Hvis du for eksempel valgte navigasjonsnivået "Setning", vil et trykk på Neste-tommeltasten flytte deg fra setning til setning i boken.</w:t>
      </w:r>
    </w:p>
    <w:p w14:paraId="61659373" w14:textId="77777777" w:rsidR="00115C85" w:rsidRPr="0004736F" w:rsidRDefault="00115C85" w:rsidP="0004736F">
      <w:r w:rsidRPr="0004736F">
        <w:t>Alternativt kan du velge navigasjonsnivået du ønsker ved hjelp av en hurtigsnarvei:</w:t>
      </w:r>
    </w:p>
    <w:p w14:paraId="10D69ABE" w14:textId="6D5F7E6E" w:rsidR="00115C85" w:rsidRPr="0004736F" w:rsidRDefault="00115C85" w:rsidP="0004736F">
      <w:r w:rsidRPr="0004736F">
        <w:t xml:space="preserve">Trykk på Ctrl + </w:t>
      </w:r>
      <w:r w:rsidR="00A31080" w:rsidRPr="0004736F">
        <w:t>FN</w:t>
      </w:r>
      <w:r w:rsidRPr="0004736F">
        <w:t xml:space="preserve"> + pil opp for å få tilgang til neste navigasjonsnivå ELLER trykk på Ctrl + </w:t>
      </w:r>
      <w:r w:rsidR="00A31080" w:rsidRPr="0004736F">
        <w:t>FN</w:t>
      </w:r>
      <w:r w:rsidRPr="0004736F">
        <w:t xml:space="preserve"> + pil ned for å få tilgang til forrige navigasjonsnivå.</w:t>
      </w:r>
    </w:p>
    <w:p w14:paraId="15F7A11A" w14:textId="5AD257C5" w:rsidR="000A6F21" w:rsidRPr="0004736F" w:rsidRDefault="00115C85" w:rsidP="0004736F">
      <w:r w:rsidRPr="0004736F">
        <w:t xml:space="preserve">Trykk på Forrige eller Neste-tommeltasten for å navigere i boken på det valgte navigasjonsnivået. </w:t>
      </w:r>
    </w:p>
    <w:p w14:paraId="5C2B09A0" w14:textId="77777777" w:rsidR="00646BBF" w:rsidRPr="0004736F" w:rsidRDefault="00646BBF" w:rsidP="00B76A5F">
      <w:pPr>
        <w:pStyle w:val="Overskrift3"/>
      </w:pPr>
      <w:bookmarkStart w:id="73" w:name="_Toc206756789"/>
      <w:r w:rsidRPr="0004736F">
        <w:t>Navigere etter side, overskrift, prosent eller bokmerker</w:t>
      </w:r>
      <w:bookmarkEnd w:id="73"/>
    </w:p>
    <w:p w14:paraId="7A1D32E3" w14:textId="77777777" w:rsidR="00646BBF" w:rsidRPr="0004736F" w:rsidRDefault="00646BBF" w:rsidP="0004736F">
      <w:r w:rsidRPr="0004736F">
        <w:t>Slik kommer du til en bestemt side, overskrift, bokprosent eller bokmerke:</w:t>
      </w:r>
    </w:p>
    <w:p w14:paraId="4D3620A8" w14:textId="77777777" w:rsidR="00646BBF" w:rsidRPr="0004736F" w:rsidRDefault="00646BBF" w:rsidP="0004736F">
      <w:r w:rsidRPr="0004736F">
        <w:t xml:space="preserve">Trykk på Ctrl + G. </w:t>
      </w:r>
    </w:p>
    <w:p w14:paraId="308F9FFA" w14:textId="77777777" w:rsidR="00646BBF" w:rsidRPr="0004736F" w:rsidRDefault="00646BBF" w:rsidP="0004736F">
      <w:r w:rsidRPr="0004736F">
        <w:lastRenderedPageBreak/>
        <w:t>Bla gjennom navigasjonsalternativene ved hjelp av forrige- og neste-tommeltastene.</w:t>
      </w:r>
    </w:p>
    <w:p w14:paraId="10F91696" w14:textId="7B22529B" w:rsidR="00646BBF" w:rsidRPr="0004736F" w:rsidRDefault="00646BBF" w:rsidP="0004736F">
      <w:r w:rsidRPr="0004736F">
        <w:t>Velg mellom Side, Overskrift, Prosent eller Bokmerke.</w:t>
      </w:r>
    </w:p>
    <w:p w14:paraId="6EC80B1A" w14:textId="788F610B" w:rsidR="00037AC9" w:rsidRPr="0004736F" w:rsidRDefault="00037AC9" w:rsidP="0004736F">
      <w:r w:rsidRPr="0004736F">
        <w:t>Merk at alternativene som er tilgjengelige vil variere basert på formateringen som er tilgjengelig i boken.</w:t>
      </w:r>
    </w:p>
    <w:p w14:paraId="3EE42706" w14:textId="22D5C180" w:rsidR="00646BBF" w:rsidRPr="0004736F" w:rsidRDefault="00A82621" w:rsidP="0004736F">
      <w:r w:rsidRPr="0004736F">
        <w:t xml:space="preserve">Trykk Enter eller en markørrutingstast. </w:t>
      </w:r>
    </w:p>
    <w:p w14:paraId="51B9E34D" w14:textId="77777777" w:rsidR="00646BBF" w:rsidRPr="0004736F" w:rsidRDefault="00646BBF" w:rsidP="0004736F">
      <w:r w:rsidRPr="0004736F">
        <w:t>Angi en verdi.</w:t>
      </w:r>
    </w:p>
    <w:p w14:paraId="6351DDCF" w14:textId="7D6D0B30" w:rsidR="00646BBF" w:rsidRPr="0004736F" w:rsidRDefault="00680D5D" w:rsidP="0004736F">
      <w:r w:rsidRPr="0004736F">
        <w:t>Trykk Enter eller en markørrutingstast.</w:t>
      </w:r>
    </w:p>
    <w:p w14:paraId="56B72A0F" w14:textId="28BE043A" w:rsidR="00646BBF" w:rsidRPr="0004736F" w:rsidRDefault="00646BBF" w:rsidP="00B76A5F">
      <w:pPr>
        <w:pStyle w:val="Overskrift3"/>
      </w:pPr>
      <w:bookmarkStart w:id="74" w:name="_Toc206756790"/>
      <w:r w:rsidRPr="0004736F">
        <w:t>Bruke automatisk rulling i Bibliotek-appen</w:t>
      </w:r>
      <w:bookmarkEnd w:id="74"/>
    </w:p>
    <w:p w14:paraId="4BD575D0" w14:textId="705EB22F" w:rsidR="00646BBF" w:rsidRPr="0004736F" w:rsidRDefault="00DC6C8E" w:rsidP="0004736F">
      <w:r w:rsidRPr="0004736F">
        <w:t xml:space="preserve">Mantis Q40s automatiske rullefunksjon lar deg bla gjennom teksten i en åpen bok automatisk. </w:t>
      </w:r>
    </w:p>
    <w:p w14:paraId="571589C6" w14:textId="2683A231" w:rsidR="00646BBF" w:rsidRPr="0004736F" w:rsidRDefault="00F14DDE" w:rsidP="0004736F">
      <w:r w:rsidRPr="0004736F">
        <w:t>For å slå på automatisk rulling, trykk på Alt + G når du er inne i en bok. Trykk på en hvilken som helst tast for å stoppe automatisk rulling og gå tilbake til vanlig panoreringsmodus.</w:t>
      </w:r>
    </w:p>
    <w:p w14:paraId="70534944" w14:textId="77777777" w:rsidR="00646BBF" w:rsidRPr="0004736F" w:rsidRDefault="00646BBF" w:rsidP="0004736F">
      <w:r w:rsidRPr="0004736F">
        <w:t xml:space="preserve">Du kan endre hastigheten for automatisk rulling når du ruller automatisk inne i en bok. </w:t>
      </w:r>
    </w:p>
    <w:p w14:paraId="462EBBD3" w14:textId="68650AE5" w:rsidR="00646BBF" w:rsidRPr="0004736F" w:rsidRDefault="00646BBF" w:rsidP="0004736F">
      <w:r w:rsidRPr="0004736F">
        <w:t xml:space="preserve">For å bremse automatisk rulling, trykk Ctrl + -. </w:t>
      </w:r>
    </w:p>
    <w:p w14:paraId="09E86CE4" w14:textId="075FF3EC" w:rsidR="00646BBF" w:rsidRPr="0004736F" w:rsidRDefault="00646BBF" w:rsidP="0004736F">
      <w:r w:rsidRPr="0004736F">
        <w:t>For å øke hastigheten på automatisk rulling, trykk Ctrl + =.</w:t>
      </w:r>
    </w:p>
    <w:p w14:paraId="34A61523" w14:textId="77777777" w:rsidR="00646BBF" w:rsidRPr="0004736F" w:rsidRDefault="00646BBF" w:rsidP="00B76A5F">
      <w:pPr>
        <w:pStyle w:val="Overskrift3"/>
      </w:pPr>
      <w:bookmarkStart w:id="75" w:name="_Toc206756791"/>
      <w:r w:rsidRPr="0004736F">
        <w:t>Finne din nåværende posisjon i en bok</w:t>
      </w:r>
      <w:bookmarkEnd w:id="75"/>
    </w:p>
    <w:p w14:paraId="62859CEE" w14:textId="21C74BD6" w:rsidR="00646BBF" w:rsidRPr="0004736F" w:rsidRDefault="00F14DDE" w:rsidP="0004736F">
      <w:r w:rsidRPr="0004736F">
        <w:t xml:space="preserve">Bruk kommandoen Hvor er jeg når du trenger å vite din nåværende posisjon i en bok. </w:t>
      </w:r>
    </w:p>
    <w:p w14:paraId="3AE23FA9" w14:textId="75B52230" w:rsidR="00646BBF" w:rsidRPr="0004736F" w:rsidRDefault="00F14DDE" w:rsidP="0004736F">
      <w:r w:rsidRPr="0004736F">
        <w:t>For å aktivere Hvor er jeg-kommandoen, trykk Ctrl + W.</w:t>
      </w:r>
    </w:p>
    <w:p w14:paraId="14B11123" w14:textId="1830EBD8" w:rsidR="00646BBF" w:rsidRPr="0004736F" w:rsidRDefault="00F14DDE" w:rsidP="0004736F">
      <w:r w:rsidRPr="0004736F">
        <w:t>Alternativt kan du få tilgang til kontekstmenyen ved å trykke Ctrl + M. Gå til Hvor er jeg ved å bruke tommeltastene Forrige og Neste, og trykk deretter på Enter eller en markørruting</w:t>
      </w:r>
      <w:r w:rsidR="00A31080" w:rsidRPr="0004736F">
        <w:t>s</w:t>
      </w:r>
      <w:r w:rsidRPr="0004736F">
        <w:t>tast for å aktivere elementet.</w:t>
      </w:r>
    </w:p>
    <w:p w14:paraId="67EB1DEA" w14:textId="77777777" w:rsidR="00646BBF" w:rsidRPr="0004736F" w:rsidRDefault="00646BBF" w:rsidP="0004736F">
      <w:r w:rsidRPr="0004736F">
        <w:t>Bruk tommeltastene Forrige og Neste til å bla gjennom de tilgjengelige elementene (Overskrift, Prosent, Side og Linje). Bruk venstre og høyre tommeltast til å panorere teksten til venstre og høyre.</w:t>
      </w:r>
    </w:p>
    <w:p w14:paraId="41E78EAC" w14:textId="77777777" w:rsidR="00646BBF" w:rsidRPr="0004736F" w:rsidRDefault="00646BBF" w:rsidP="00B76A5F">
      <w:pPr>
        <w:pStyle w:val="Overskrift3"/>
      </w:pPr>
      <w:bookmarkStart w:id="76" w:name="_Toc206756792"/>
      <w:r w:rsidRPr="0004736F">
        <w:t>Navigere til begynnelsen eller slutten av en bok</w:t>
      </w:r>
      <w:bookmarkEnd w:id="76"/>
    </w:p>
    <w:p w14:paraId="6B592F34" w14:textId="77777777" w:rsidR="00646BBF" w:rsidRPr="0004736F" w:rsidRDefault="00646BBF" w:rsidP="0004736F">
      <w:r w:rsidRPr="0004736F">
        <w:t xml:space="preserve">Du kan nå begynnelsen eller slutten av en bok ved hjelp av snarveier. </w:t>
      </w:r>
    </w:p>
    <w:p w14:paraId="5774CC1C" w14:textId="4E74C4F0" w:rsidR="00646BBF" w:rsidRPr="0004736F" w:rsidRDefault="00646BBF" w:rsidP="0004736F">
      <w:r w:rsidRPr="0004736F">
        <w:t xml:space="preserve">For å komme til begynnelsen av en bok, trykk Ctrl + </w:t>
      </w:r>
      <w:r w:rsidR="00A31080" w:rsidRPr="0004736F">
        <w:t>FN</w:t>
      </w:r>
      <w:r w:rsidRPr="0004736F">
        <w:t xml:space="preserve"> + pil venstre. </w:t>
      </w:r>
    </w:p>
    <w:p w14:paraId="36C72F81" w14:textId="736F1891" w:rsidR="00646BBF" w:rsidRPr="0004736F" w:rsidRDefault="00646BBF" w:rsidP="0004736F">
      <w:r w:rsidRPr="0004736F">
        <w:t xml:space="preserve">For å komme til slutten av en bok, trykk Ctrl + </w:t>
      </w:r>
      <w:r w:rsidR="003061A1" w:rsidRPr="0004736F">
        <w:t>FN</w:t>
      </w:r>
      <w:r w:rsidRPr="0004736F">
        <w:t xml:space="preserve"> + pil høyre.</w:t>
      </w:r>
    </w:p>
    <w:p w14:paraId="12763FD5" w14:textId="77777777" w:rsidR="00646BBF" w:rsidRPr="0004736F" w:rsidRDefault="00646BBF" w:rsidP="00B76A5F">
      <w:pPr>
        <w:pStyle w:val="Overskrift3"/>
      </w:pPr>
      <w:bookmarkStart w:id="77" w:name="_Toc206756793"/>
      <w:r w:rsidRPr="0004736F">
        <w:t>Søke etter tekst i en bok</w:t>
      </w:r>
      <w:bookmarkEnd w:id="77"/>
    </w:p>
    <w:p w14:paraId="5D7B8B4B" w14:textId="77777777" w:rsidR="00646BBF" w:rsidRPr="0004736F" w:rsidRDefault="00646BBF" w:rsidP="0004736F">
      <w:r w:rsidRPr="0004736F">
        <w:t xml:space="preserve">En annen måte å navigere i en bok på er å søke etter en bestemt tekststreng. </w:t>
      </w:r>
    </w:p>
    <w:p w14:paraId="679BAFEF" w14:textId="77777777" w:rsidR="00646BBF" w:rsidRPr="0004736F" w:rsidRDefault="00646BBF" w:rsidP="0004736F">
      <w:r w:rsidRPr="0004736F">
        <w:t>For å søke etter tekst, trykk på Ctrl + F-kommandoen. Du blir bedt om å skrive inn teksten. Skriv inn teksten, og trykk deretter på Enter.</w:t>
      </w:r>
    </w:p>
    <w:p w14:paraId="5AB94F0C" w14:textId="77777777" w:rsidR="00646BBF" w:rsidRPr="0004736F" w:rsidRDefault="00646BBF" w:rsidP="00B76A5F">
      <w:pPr>
        <w:pStyle w:val="Overskrift3"/>
      </w:pPr>
      <w:bookmarkStart w:id="78" w:name="_Toc206756794"/>
      <w:r w:rsidRPr="0004736F">
        <w:lastRenderedPageBreak/>
        <w:t>Få tilgang til ytterligere bokinformasjon</w:t>
      </w:r>
      <w:bookmarkEnd w:id="78"/>
    </w:p>
    <w:p w14:paraId="121A566E" w14:textId="0D875F88" w:rsidR="00646BBF" w:rsidRPr="0004736F" w:rsidRDefault="009F3B95" w:rsidP="0004736F">
      <w:r w:rsidRPr="0004736F">
        <w:t>Du kan vise tilleggsinformasjon om boken du leser på enheten (tittel, forfatter, beskrivelse, dato, språk, emne, utgiver og bokmerker).</w:t>
      </w:r>
    </w:p>
    <w:p w14:paraId="17726FFD" w14:textId="77777777" w:rsidR="00646BBF" w:rsidRPr="0004736F" w:rsidRDefault="00646BBF" w:rsidP="0004736F">
      <w:r w:rsidRPr="0004736F">
        <w:t xml:space="preserve">Hvis du vil vise mer bokinformasjon, trykker du på Ctrl + I. </w:t>
      </w:r>
    </w:p>
    <w:p w14:paraId="1C3EEEF7" w14:textId="2A80F249" w:rsidR="00646BBF" w:rsidRPr="0004736F" w:rsidRDefault="00680D5D" w:rsidP="0004736F">
      <w:r w:rsidRPr="0004736F">
        <w:t>Du kan også trykke Ctrl + M for å åpne kontekstmenyen. Bruk Tommeltastene Forrige og Neste til å velge menyelementet Bokinformasjon, og trykk deretter på Enter eller en markørruting</w:t>
      </w:r>
      <w:r w:rsidR="003061A1" w:rsidRPr="0004736F">
        <w:t>s</w:t>
      </w:r>
      <w:r w:rsidRPr="0004736F">
        <w:t>tast for å aktivere den.</w:t>
      </w:r>
    </w:p>
    <w:p w14:paraId="0201F5E6" w14:textId="12BF0C43" w:rsidR="00A8758E" w:rsidRPr="0044755F" w:rsidRDefault="00646BBF" w:rsidP="00786B6B">
      <w:pPr>
        <w:rPr>
          <w:rStyle w:val="Overskrift2Tegn"/>
        </w:rPr>
      </w:pPr>
      <w:r w:rsidRPr="00786B6B">
        <w:t xml:space="preserve">Bruk tommeltastene Forrige og Neste til å bla gjennom den tilgjengelige bokinformasjonen. </w:t>
      </w:r>
      <w:r w:rsidR="002D4509" w:rsidRPr="00786B6B">
        <w:tab/>
      </w:r>
      <w:r w:rsidR="002D4509" w:rsidRPr="00786B6B">
        <w:tab/>
      </w:r>
      <w:r w:rsidR="002D4509" w:rsidRPr="00786B6B">
        <w:tab/>
      </w:r>
      <w:r w:rsidR="002D4509" w:rsidRPr="00786B6B">
        <w:tab/>
      </w:r>
      <w:r w:rsidRPr="00786B6B">
        <w:t>Bruk venstre og høyre tommeltast til å panorere teksten til venstre og høyre.</w:t>
      </w:r>
      <w:r w:rsidR="00CA1786" w:rsidRPr="00786B6B">
        <w:br/>
      </w:r>
      <w:r w:rsidR="00786B6B">
        <w:br/>
        <w:t>V</w:t>
      </w:r>
      <w:r w:rsidR="00A8758E" w:rsidRPr="00786B6B">
        <w:t>eksle mellom tekst og lyd i noen DAISY/NISO-bøker</w:t>
      </w:r>
    </w:p>
    <w:p w14:paraId="20433A32" w14:textId="64C8007D" w:rsidR="00A8758E" w:rsidRPr="0004736F" w:rsidRDefault="00A8758E" w:rsidP="0004736F">
      <w:r w:rsidRPr="0004736F">
        <w:t xml:space="preserve">Noen DAISY/NISO-bøker inneholder </w:t>
      </w:r>
      <w:r w:rsidR="007E5079" w:rsidRPr="0004736F">
        <w:t xml:space="preserve">både </w:t>
      </w:r>
      <w:r w:rsidRPr="0004736F">
        <w:t xml:space="preserve">tekst og lyd. Det er mulig å lese tekst eller </w:t>
      </w:r>
      <w:r w:rsidR="007E5079" w:rsidRPr="0004736F">
        <w:t xml:space="preserve">lytte til </w:t>
      </w:r>
      <w:r w:rsidRPr="0004736F">
        <w:t>lyd med Mantis.</w:t>
      </w:r>
    </w:p>
    <w:p w14:paraId="4E1C4823" w14:textId="15307BF0" w:rsidR="00A8758E" w:rsidRPr="0004736F" w:rsidRDefault="00A8758E" w:rsidP="0004736F">
      <w:r w:rsidRPr="0004736F">
        <w:t>Når en bok som inneholder fulltekst og alt lydinnhold åpnes, vises tekstinnholdet. Hvis du vil vise lydinnholdet, kan du bruke snarveien Ctrl + S</w:t>
      </w:r>
      <w:r w:rsidR="00DB05D2" w:rsidRPr="0004736F">
        <w:t>k</w:t>
      </w:r>
      <w:r w:rsidRPr="0004736F">
        <w:t>ift + A, eller du finner dette alternativet i hurtigmenyen. Alle navigasjonsfunksjonene som kan brukes i en av disse modusene eller i de to modusene er alltid tilgjengelige.</w:t>
      </w:r>
    </w:p>
    <w:p w14:paraId="66127667" w14:textId="77777777" w:rsidR="00A8758E" w:rsidRPr="0004736F" w:rsidRDefault="00A8758E" w:rsidP="0004736F"/>
    <w:p w14:paraId="62AE47E1" w14:textId="0F450661" w:rsidR="00A72158" w:rsidRPr="0004736F" w:rsidRDefault="00A72158" w:rsidP="007A0E19">
      <w:pPr>
        <w:pStyle w:val="Overskrift2"/>
      </w:pPr>
      <w:bookmarkStart w:id="79" w:name="_Toc206756795"/>
      <w:r w:rsidRPr="0004736F">
        <w:t>Søk på Wikipedia, på Wiktionary og i WordNet</w:t>
      </w:r>
      <w:bookmarkEnd w:id="79"/>
    </w:p>
    <w:p w14:paraId="530875FA" w14:textId="0B5763B5" w:rsidR="00A72158" w:rsidRPr="0004736F" w:rsidRDefault="00A72158" w:rsidP="0004736F">
      <w:r w:rsidRPr="0004736F">
        <w:t xml:space="preserve">Med </w:t>
      </w:r>
      <w:r w:rsidR="00F07FFD" w:rsidRPr="0004736F">
        <w:t>Victor Reader</w:t>
      </w:r>
      <w:r w:rsidRPr="0004736F">
        <w:t>-appen er det mulig å få mer informasjon om et spesifikt ord ved å utføre et søk på Wikipedia, på Wiktionary eller i WordNet. Disse 3 modulene kan nås via kontekstmenyen til appen, eller du kan trykke på følgende snarveier:</w:t>
      </w:r>
    </w:p>
    <w:p w14:paraId="06A2DF9A" w14:textId="294879FB" w:rsidR="00A72158" w:rsidRPr="0004736F" w:rsidRDefault="006A2CF0" w:rsidP="0004736F">
      <w:r w:rsidRPr="0004736F">
        <w:t>Søk på Wikipedia: Ctrl + S</w:t>
      </w:r>
      <w:r w:rsidR="00F07FFD" w:rsidRPr="0004736F">
        <w:t>k</w:t>
      </w:r>
      <w:r w:rsidRPr="0004736F">
        <w:t>ift + W</w:t>
      </w:r>
    </w:p>
    <w:p w14:paraId="3168BA03" w14:textId="646DB25C" w:rsidR="00A72158" w:rsidRPr="0004736F" w:rsidRDefault="00D36D16" w:rsidP="0004736F">
      <w:r w:rsidRPr="0004736F">
        <w:t>Søk på Wiktionary: Ctrl + D</w:t>
      </w:r>
    </w:p>
    <w:p w14:paraId="19B4DF3B" w14:textId="28803F70" w:rsidR="00A72158" w:rsidRPr="0004736F" w:rsidRDefault="00D36D16" w:rsidP="0004736F">
      <w:r w:rsidRPr="0004736F">
        <w:t>Søk i WordNet: Ctrl + S</w:t>
      </w:r>
      <w:r w:rsidR="00F07FFD" w:rsidRPr="0004736F">
        <w:t>k</w:t>
      </w:r>
      <w:r w:rsidRPr="0004736F">
        <w:t>ift + D</w:t>
      </w:r>
    </w:p>
    <w:p w14:paraId="6707CF9B" w14:textId="634F01F3" w:rsidR="00A72158" w:rsidRPr="0004736F" w:rsidRDefault="00A72158" w:rsidP="0004736F">
      <w:r w:rsidRPr="0004736F">
        <w:t xml:space="preserve">Merk: Du kan få mer informasjon om disse modulene i </w:t>
      </w:r>
      <w:hyperlink w:anchor="_Setting_User_Preferences" w:history="1">
        <w:r w:rsidRPr="0004736F">
          <w:rPr>
            <w:rStyle w:val="Hyperkobling"/>
          </w:rPr>
          <w:t>avsnittet "Moduler tilgjengelig i flere applikasjoner".</w:t>
        </w:r>
      </w:hyperlink>
    </w:p>
    <w:p w14:paraId="145B85AF" w14:textId="77777777" w:rsidR="00646BBF" w:rsidRPr="0004736F" w:rsidRDefault="00646BBF" w:rsidP="007A0E19">
      <w:pPr>
        <w:pStyle w:val="Overskrift2"/>
      </w:pPr>
      <w:bookmarkStart w:id="80" w:name="_Toc206756796"/>
      <w:r w:rsidRPr="0004736F">
        <w:t>Legge til, navigere, utheve og fjerne bokmerker</w:t>
      </w:r>
      <w:bookmarkEnd w:id="80"/>
    </w:p>
    <w:p w14:paraId="162451AF" w14:textId="5189085B" w:rsidR="00646BBF" w:rsidRPr="0004736F" w:rsidRDefault="0041499A" w:rsidP="0004736F">
      <w:r w:rsidRPr="0004736F">
        <w:t>Bokmerker er en nyttig måte å holde posisjonen din i boken på, og lar deg raskt gå tilbake til den posisjonen på et senere tidspunkt, enten det er en fysisk posisjon i en lærebok eller en tidsposisjon i en lydbok.</w:t>
      </w:r>
    </w:p>
    <w:p w14:paraId="0A5E6884" w14:textId="28AC9FF3" w:rsidR="00646BBF" w:rsidRPr="0004736F" w:rsidRDefault="0025478F" w:rsidP="0004736F">
      <w:r w:rsidRPr="0004736F">
        <w:t>For å åpne bokmerkemenyen, trykk Alt + M. Du kan også trykke Ctrl + M for å åpne kontekstmenyen og velge Bokmerkemeny.</w:t>
      </w:r>
    </w:p>
    <w:p w14:paraId="62DC3D6F" w14:textId="77777777" w:rsidR="00646BBF" w:rsidRPr="0004736F" w:rsidRDefault="00646BBF" w:rsidP="006B6D34">
      <w:pPr>
        <w:pStyle w:val="Overskrift3"/>
      </w:pPr>
      <w:bookmarkStart w:id="81" w:name="_Toc206756797"/>
      <w:r w:rsidRPr="0004736F">
        <w:lastRenderedPageBreak/>
        <w:t>Sette inn et bokmerke</w:t>
      </w:r>
      <w:bookmarkEnd w:id="81"/>
    </w:p>
    <w:p w14:paraId="362DAEFB" w14:textId="4940B204" w:rsidR="00646BBF" w:rsidRPr="0004736F" w:rsidRDefault="00646BBF" w:rsidP="0004736F">
      <w:r w:rsidRPr="0004736F">
        <w:t>Slik legger du til et bokmerke i en bok:</w:t>
      </w:r>
    </w:p>
    <w:p w14:paraId="119E9CFE" w14:textId="77777777" w:rsidR="00646BBF" w:rsidRPr="0004736F" w:rsidRDefault="00646BBF" w:rsidP="0004736F">
      <w:r w:rsidRPr="0004736F">
        <w:t xml:space="preserve">Trykk på Alt + M for å åpne bokmerkemenyen. </w:t>
      </w:r>
    </w:p>
    <w:p w14:paraId="0CF96C88" w14:textId="3919375A" w:rsidR="00646BBF" w:rsidRPr="0004736F" w:rsidRDefault="00646BBF" w:rsidP="0004736F">
      <w:r w:rsidRPr="0004736F">
        <w:t>Velg Sett inn bokmerke ved hjelp av tommeltastene Forrige og Neste.</w:t>
      </w:r>
    </w:p>
    <w:p w14:paraId="57C54FFB" w14:textId="51FA2576" w:rsidR="00646BBF" w:rsidRPr="0004736F" w:rsidRDefault="00646BBF" w:rsidP="0004736F">
      <w:r w:rsidRPr="0004736F">
        <w:t xml:space="preserve">Trykk Enter eller en markørrutingstast. </w:t>
      </w:r>
    </w:p>
    <w:p w14:paraId="479A4153" w14:textId="77777777" w:rsidR="00646BBF" w:rsidRPr="0004736F" w:rsidRDefault="00646BBF" w:rsidP="0004736F">
      <w:r w:rsidRPr="0004736F">
        <w:t xml:space="preserve">Skriv inn et spesifikt ubrukt bokmerkenummer. </w:t>
      </w:r>
    </w:p>
    <w:p w14:paraId="03C8F1A3" w14:textId="77777777" w:rsidR="00646BBF" w:rsidRPr="0004736F" w:rsidRDefault="00646BBF" w:rsidP="0004736F">
      <w:r w:rsidRPr="0004736F">
        <w:t>Merk: Hvis du ikke skriver inn et tall, velger Mantis det første tilgjengelige nummeret og tilordner det til bokmerket.</w:t>
      </w:r>
    </w:p>
    <w:p w14:paraId="4EEA9D95" w14:textId="77777777" w:rsidR="00646BBF" w:rsidRPr="0004736F" w:rsidRDefault="00646BBF" w:rsidP="0004736F">
      <w:r w:rsidRPr="0004736F">
        <w:t xml:space="preserve">Trykk på Enter. </w:t>
      </w:r>
    </w:p>
    <w:p w14:paraId="19AC2CC8" w14:textId="77777777" w:rsidR="00646BBF" w:rsidRPr="0004736F" w:rsidRDefault="00646BBF" w:rsidP="0004736F">
      <w:r w:rsidRPr="0004736F">
        <w:t>Alternativt kan du sette inn et hurtigbokmerke ved å trykke Ctrl + B.</w:t>
      </w:r>
    </w:p>
    <w:p w14:paraId="7D3EAB5A" w14:textId="77777777" w:rsidR="00646BBF" w:rsidRPr="0004736F" w:rsidRDefault="00646BBF" w:rsidP="006B6D34">
      <w:pPr>
        <w:pStyle w:val="Overskrift3"/>
      </w:pPr>
      <w:bookmarkStart w:id="82" w:name="_Toc206756798"/>
      <w:r w:rsidRPr="0004736F">
        <w:t>Navigere til bokmerker</w:t>
      </w:r>
      <w:bookmarkEnd w:id="82"/>
    </w:p>
    <w:p w14:paraId="68408C76" w14:textId="77777777" w:rsidR="00646BBF" w:rsidRPr="0004736F" w:rsidRDefault="00646BBF" w:rsidP="0004736F">
      <w:r w:rsidRPr="0004736F">
        <w:t>Hvis du vil hoppe til et bokmerke, trykker du på Ctrl + J. Du blir bedt om å skrive inn bokmerkenummeret. Skriv inn bokmerkenummeret du ønsker å navigere til, og trykk deretter på Enter.</w:t>
      </w:r>
    </w:p>
    <w:p w14:paraId="0F5972F2" w14:textId="77777777" w:rsidR="00646BBF" w:rsidRPr="0004736F" w:rsidRDefault="00646BBF" w:rsidP="00B34056">
      <w:pPr>
        <w:pStyle w:val="Overskrift3"/>
      </w:pPr>
      <w:bookmarkStart w:id="83" w:name="_Toc206756799"/>
      <w:r w:rsidRPr="0004736F">
        <w:t>Utheving av bokmerker</w:t>
      </w:r>
      <w:bookmarkEnd w:id="83"/>
      <w:r w:rsidRPr="0004736F">
        <w:t xml:space="preserve"> </w:t>
      </w:r>
    </w:p>
    <w:p w14:paraId="759B6CDA" w14:textId="047BF54A" w:rsidR="00646BBF" w:rsidRPr="0004736F" w:rsidRDefault="00646BBF" w:rsidP="0004736F">
      <w:r w:rsidRPr="0004736F">
        <w:t>Menypunktet Uthev bokmerker brukes til å definere start- og sluttposisjonene til en passasje. Å bruke uthevede bokmerker er en fin måte å studere viktige passasjer i lærebøker på.</w:t>
      </w:r>
    </w:p>
    <w:p w14:paraId="66ABD736" w14:textId="77777777" w:rsidR="00646BBF" w:rsidRPr="0004736F" w:rsidRDefault="00646BBF" w:rsidP="0004736F">
      <w:r w:rsidRPr="0004736F">
        <w:t>Slik uthever du bokmerker:</w:t>
      </w:r>
    </w:p>
    <w:p w14:paraId="696C21BC" w14:textId="152B2743" w:rsidR="00646BBF" w:rsidRPr="0004736F" w:rsidRDefault="3FC88B57" w:rsidP="0004736F">
      <w:r w:rsidRPr="0004736F">
        <w:t>Åpne bokmerkemenyen ved å trykke Alt + M.</w:t>
      </w:r>
    </w:p>
    <w:p w14:paraId="74571172" w14:textId="487E26BA" w:rsidR="00646BBF" w:rsidRPr="0004736F" w:rsidRDefault="6011A6E1" w:rsidP="0004736F">
      <w:r w:rsidRPr="0004736F">
        <w:t>Velg Uthev bokmerke Start med tommeltastene Forrige og Neste.</w:t>
      </w:r>
    </w:p>
    <w:p w14:paraId="4B452EAF" w14:textId="227DCE0F" w:rsidR="00646BBF" w:rsidRPr="0004736F" w:rsidRDefault="00680D5D" w:rsidP="0004736F">
      <w:r w:rsidRPr="0004736F">
        <w:t xml:space="preserve">Trykk Enter eller en markørrutingstast. </w:t>
      </w:r>
    </w:p>
    <w:p w14:paraId="381CDB8C" w14:textId="77777777" w:rsidR="00646BBF" w:rsidRPr="0004736F" w:rsidRDefault="00646BBF" w:rsidP="0004736F">
      <w:r w:rsidRPr="0004736F">
        <w:t>Skriv inn et spesifikt ubrukt bokmerkenummer.</w:t>
      </w:r>
    </w:p>
    <w:p w14:paraId="461F59E2" w14:textId="452B3F27" w:rsidR="00646BBF" w:rsidRPr="0004736F" w:rsidRDefault="00646BBF" w:rsidP="0004736F">
      <w:r w:rsidRPr="0004736F">
        <w:t>Merk</w:t>
      </w:r>
      <w:r w:rsidR="009F3B95" w:rsidRPr="0004736F">
        <w:t>: Hvis du ikke skriver inn et nummer, velger Mantis det første tilgjengelige nummeret og tilordner det til bokmerket.</w:t>
      </w:r>
    </w:p>
    <w:p w14:paraId="3BC80CA4" w14:textId="77777777" w:rsidR="00646BBF" w:rsidRPr="0004736F" w:rsidRDefault="00646BBF" w:rsidP="0004736F">
      <w:r w:rsidRPr="0004736F">
        <w:t xml:space="preserve">Trykk på Enter. </w:t>
      </w:r>
    </w:p>
    <w:p w14:paraId="0499CBBE" w14:textId="77777777" w:rsidR="00646BBF" w:rsidRPr="0004736F" w:rsidRDefault="00646BBF" w:rsidP="0004736F">
      <w:r w:rsidRPr="0004736F">
        <w:t xml:space="preserve">Naviger til sluttpunktet for det uthevede avsnittet. </w:t>
      </w:r>
    </w:p>
    <w:p w14:paraId="1B29FB89" w14:textId="77777777" w:rsidR="00646BBF" w:rsidRPr="0004736F" w:rsidRDefault="00646BBF" w:rsidP="0004736F">
      <w:r w:rsidRPr="0004736F">
        <w:t xml:space="preserve">Åpne bokmerkemenyen ved å trykke Alt + M. </w:t>
      </w:r>
    </w:p>
    <w:p w14:paraId="34A3837F" w14:textId="77777777" w:rsidR="00646BBF" w:rsidRPr="0004736F" w:rsidRDefault="00646BBF" w:rsidP="0004736F">
      <w:r w:rsidRPr="0004736F">
        <w:t>Velg Uthev bokmerkeslutt ved hjelp av forrige- og neste-tommeltastene.</w:t>
      </w:r>
    </w:p>
    <w:p w14:paraId="7FF878F9" w14:textId="4F56D570" w:rsidR="00646BBF" w:rsidRPr="0004736F" w:rsidRDefault="00680D5D" w:rsidP="0004736F">
      <w:r w:rsidRPr="0004736F">
        <w:t xml:space="preserve">Trykk Enter eller en markørrutingstast. </w:t>
      </w:r>
    </w:p>
    <w:p w14:paraId="7A45E07D" w14:textId="43C388F7" w:rsidR="00646BBF" w:rsidRPr="0004736F" w:rsidRDefault="00F0639C" w:rsidP="0004736F">
      <w:r w:rsidRPr="0004736F">
        <w:t xml:space="preserve">Merk: </w:t>
      </w:r>
      <w:r w:rsidR="00646BBF" w:rsidRPr="0004736F">
        <w:t xml:space="preserve">Gjeldende posisjon er satt som sluttposisjon. Hvis endeposisjonen plasseres før startposisjonen, byttes de. </w:t>
      </w:r>
    </w:p>
    <w:p w14:paraId="65C21B50" w14:textId="77777777" w:rsidR="00646BBF" w:rsidRPr="0004736F" w:rsidRDefault="00646BBF" w:rsidP="0004736F">
      <w:r w:rsidRPr="0004736F">
        <w:lastRenderedPageBreak/>
        <w:t>Du kan også sette inn et hurtigbokmerke. Den brukes til å markere slutten av høydepunktbokmerket.</w:t>
      </w:r>
    </w:p>
    <w:p w14:paraId="629EA84C" w14:textId="77777777" w:rsidR="00646BBF" w:rsidRPr="0004736F" w:rsidRDefault="00646BBF" w:rsidP="0004736F">
      <w:r w:rsidRPr="0004736F">
        <w:t>Slik setter du inn et hurtigbokmerke:</w:t>
      </w:r>
    </w:p>
    <w:p w14:paraId="7BAB5C73" w14:textId="77777777" w:rsidR="00646BBF" w:rsidRPr="0004736F" w:rsidRDefault="00646BBF" w:rsidP="0004736F">
      <w:r w:rsidRPr="0004736F">
        <w:t xml:space="preserve">Trykk på Alt + H for å åpne listen Uthev bokmerke. </w:t>
      </w:r>
    </w:p>
    <w:p w14:paraId="780696BE" w14:textId="77777777" w:rsidR="00646BBF" w:rsidRPr="0004736F" w:rsidRDefault="00646BBF" w:rsidP="0004736F">
      <w:r w:rsidRPr="0004736F">
        <w:t>Velg et bokmerkenummer for utheving.</w:t>
      </w:r>
    </w:p>
    <w:p w14:paraId="2FD1F7AD" w14:textId="78379142" w:rsidR="00646BBF" w:rsidRPr="0004736F" w:rsidRDefault="00902DDF" w:rsidP="0004736F">
      <w:r w:rsidRPr="0004736F">
        <w:t>Trykk på Enter. Innholdet i det gjeldende høydepunktbokmerket vises.</w:t>
      </w:r>
    </w:p>
    <w:p w14:paraId="1124D6A1" w14:textId="77777777" w:rsidR="00646BBF" w:rsidRPr="0004736F" w:rsidRDefault="00646BBF" w:rsidP="0004736F">
      <w:r w:rsidRPr="0004736F">
        <w:t xml:space="preserve">Bruk tommeltastene for å navigere. </w:t>
      </w:r>
    </w:p>
    <w:p w14:paraId="4D4AAAD7" w14:textId="77DABEE1" w:rsidR="00646BBF" w:rsidRPr="0004736F" w:rsidRDefault="00902DDF" w:rsidP="0004736F">
      <w:r w:rsidRPr="0004736F">
        <w:t xml:space="preserve">Trykk på </w:t>
      </w:r>
      <w:r w:rsidR="00DB05D2" w:rsidRPr="0004736F">
        <w:t>ESC</w:t>
      </w:r>
      <w:r w:rsidRPr="0004736F">
        <w:t>-tasten for å lukke uthevingsbokmerket og gå tilbake til hele bokinnholdet.</w:t>
      </w:r>
    </w:p>
    <w:p w14:paraId="4488D777" w14:textId="77777777" w:rsidR="00646BBF" w:rsidRPr="0004736F" w:rsidRDefault="00646BBF" w:rsidP="00B34056">
      <w:pPr>
        <w:pStyle w:val="Overskrift3"/>
      </w:pPr>
      <w:bookmarkStart w:id="84" w:name="_Toc206756800"/>
      <w:r w:rsidRPr="0004736F">
        <w:t>Fjerne bokmerker</w:t>
      </w:r>
      <w:bookmarkEnd w:id="84"/>
    </w:p>
    <w:p w14:paraId="50BED682" w14:textId="18CC9297" w:rsidR="00646BBF" w:rsidRPr="0004736F" w:rsidRDefault="00902DDF" w:rsidP="0004736F">
      <w:r w:rsidRPr="0004736F">
        <w:t>Slik fjerner du et lagret bokmerke:</w:t>
      </w:r>
    </w:p>
    <w:p w14:paraId="443810BE" w14:textId="77777777" w:rsidR="00646BBF" w:rsidRPr="0004736F" w:rsidRDefault="00646BBF" w:rsidP="0004736F">
      <w:r w:rsidRPr="0004736F">
        <w:t xml:space="preserve">Trykk på Alt + M for å åpne bokmerkemenyen. </w:t>
      </w:r>
    </w:p>
    <w:p w14:paraId="35E728DC" w14:textId="77777777" w:rsidR="00646BBF" w:rsidRPr="0004736F" w:rsidRDefault="00646BBF" w:rsidP="0004736F">
      <w:r w:rsidRPr="0004736F">
        <w:t>Bla til Fjern bokmerke ved hjelp av tommeltastene Forrige og Neste.</w:t>
      </w:r>
    </w:p>
    <w:p w14:paraId="00173F9D" w14:textId="7B20734F" w:rsidR="00646BBF" w:rsidRPr="0004736F" w:rsidRDefault="00680D5D" w:rsidP="0004736F">
      <w:r w:rsidRPr="0004736F">
        <w:t xml:space="preserve">Trykk Enter eller en markørrutingstast. </w:t>
      </w:r>
    </w:p>
    <w:p w14:paraId="16F02CA6" w14:textId="77777777" w:rsidR="00646BBF" w:rsidRPr="0004736F" w:rsidRDefault="00646BBF" w:rsidP="0004736F">
      <w:r w:rsidRPr="0004736F">
        <w:t>Skriv inn bokmerkenummeret du vil fjerne.</w:t>
      </w:r>
    </w:p>
    <w:p w14:paraId="16EDA224" w14:textId="0AD40346" w:rsidR="00646BBF" w:rsidRPr="0004736F" w:rsidRDefault="00646BBF" w:rsidP="0004736F">
      <w:r w:rsidRPr="0004736F">
        <w:t>Trykk på Enter.</w:t>
      </w:r>
    </w:p>
    <w:p w14:paraId="028E4703" w14:textId="7668CF4D" w:rsidR="00260082" w:rsidRPr="0004736F" w:rsidRDefault="00260082" w:rsidP="0004736F">
      <w:r w:rsidRPr="0004736F">
        <w:t>Merk</w:t>
      </w:r>
      <w:r w:rsidR="00902DDF" w:rsidRPr="0004736F">
        <w:t>: Hvis du vil fjerne alle bokmerker, skriv inn 99999 når du blir bedt om å angi et bokmerkenummer.</w:t>
      </w:r>
    </w:p>
    <w:p w14:paraId="35720B4D" w14:textId="5A3F0A61" w:rsidR="00646BBF" w:rsidRPr="0004736F" w:rsidRDefault="00646BBF" w:rsidP="00B34056">
      <w:pPr>
        <w:pStyle w:val="Overskrift3"/>
      </w:pPr>
      <w:bookmarkStart w:id="85" w:name="_Toc206756801"/>
      <w:r w:rsidRPr="0004736F">
        <w:t xml:space="preserve">Tabell for </w:t>
      </w:r>
      <w:r w:rsidR="00F07FFD" w:rsidRPr="0004736F">
        <w:t>Victor Reader</w:t>
      </w:r>
      <w:r w:rsidRPr="0004736F">
        <w:t>- og lesekommandoer</w:t>
      </w:r>
      <w:bookmarkEnd w:id="85"/>
    </w:p>
    <w:p w14:paraId="7328508C" w14:textId="2AE210C9" w:rsidR="00646BBF" w:rsidRPr="0004736F" w:rsidRDefault="00F07FFD" w:rsidP="0004736F">
      <w:r w:rsidRPr="0004736F">
        <w:t>Victor Reader</w:t>
      </w:r>
      <w:r w:rsidR="00CB6105" w:rsidRPr="0004736F">
        <w:t>- og lesekommandoene er oppført i tabell 5.</w:t>
      </w:r>
    </w:p>
    <w:p w14:paraId="6CA6EEBD" w14:textId="040B21C0" w:rsidR="00646BBF" w:rsidRPr="0004736F" w:rsidRDefault="00646BBF" w:rsidP="0004736F">
      <w:r w:rsidRPr="0004736F">
        <w:t xml:space="preserve">Tabell 5: </w:t>
      </w:r>
      <w:r w:rsidR="00F07FFD" w:rsidRPr="0004736F">
        <w:t>Victor Reader</w:t>
      </w:r>
      <w:r w:rsidRPr="0004736F">
        <w:t>-/lesekommandoer</w:t>
      </w:r>
    </w:p>
    <w:tbl>
      <w:tblPr>
        <w:tblStyle w:val="Tabellrutenett"/>
        <w:tblW w:w="0" w:type="auto"/>
        <w:tblLook w:val="04A0" w:firstRow="1" w:lastRow="0" w:firstColumn="1" w:lastColumn="0" w:noHBand="0" w:noVBand="1"/>
      </w:tblPr>
      <w:tblGrid>
        <w:gridCol w:w="4292"/>
        <w:gridCol w:w="4338"/>
      </w:tblGrid>
      <w:tr w:rsidR="00646BBF" w:rsidRPr="0004736F" w14:paraId="63DFD007" w14:textId="77777777" w:rsidTr="53352607">
        <w:trPr>
          <w:trHeight w:val="432"/>
          <w:tblHeader/>
        </w:trPr>
        <w:tc>
          <w:tcPr>
            <w:tcW w:w="4292" w:type="dxa"/>
            <w:vAlign w:val="center"/>
          </w:tcPr>
          <w:p w14:paraId="5B21A771" w14:textId="77777777" w:rsidR="00646BBF" w:rsidRPr="0004736F" w:rsidRDefault="00646BBF" w:rsidP="0004736F">
            <w:r w:rsidRPr="0004736F">
              <w:t>Handling</w:t>
            </w:r>
          </w:p>
        </w:tc>
        <w:tc>
          <w:tcPr>
            <w:tcW w:w="4338" w:type="dxa"/>
            <w:vAlign w:val="center"/>
          </w:tcPr>
          <w:p w14:paraId="352191B6" w14:textId="77777777" w:rsidR="00646BBF" w:rsidRPr="0004736F" w:rsidRDefault="00646BBF" w:rsidP="0004736F">
            <w:r w:rsidRPr="0004736F">
              <w:t>Snarvei eller tastekombinasjon</w:t>
            </w:r>
          </w:p>
        </w:tc>
      </w:tr>
      <w:tr w:rsidR="00646BBF" w:rsidRPr="0004736F" w14:paraId="12D37CB4" w14:textId="77777777" w:rsidTr="53352607">
        <w:trPr>
          <w:trHeight w:val="360"/>
        </w:trPr>
        <w:tc>
          <w:tcPr>
            <w:tcW w:w="4292" w:type="dxa"/>
            <w:vAlign w:val="center"/>
          </w:tcPr>
          <w:p w14:paraId="1C3C7F60" w14:textId="77777777" w:rsidR="00646BBF" w:rsidRPr="0004736F" w:rsidRDefault="00646BBF" w:rsidP="0004736F">
            <w:r w:rsidRPr="0004736F">
              <w:t xml:space="preserve">Bokliste </w:t>
            </w:r>
          </w:p>
        </w:tc>
        <w:tc>
          <w:tcPr>
            <w:tcW w:w="4338" w:type="dxa"/>
            <w:vAlign w:val="center"/>
          </w:tcPr>
          <w:p w14:paraId="57EF4FC1" w14:textId="77777777" w:rsidR="00646BBF" w:rsidRPr="0004736F" w:rsidRDefault="00646BBF" w:rsidP="0004736F">
            <w:r w:rsidRPr="0004736F">
              <w:t>Ctrl + Skift + B</w:t>
            </w:r>
          </w:p>
        </w:tc>
      </w:tr>
      <w:tr w:rsidR="00646BBF" w:rsidRPr="0004736F" w14:paraId="30D0E281" w14:textId="77777777" w:rsidTr="53352607">
        <w:trPr>
          <w:trHeight w:val="360"/>
        </w:trPr>
        <w:tc>
          <w:tcPr>
            <w:tcW w:w="4292" w:type="dxa"/>
            <w:vAlign w:val="center"/>
          </w:tcPr>
          <w:p w14:paraId="5663B3D8" w14:textId="77777777" w:rsidR="00646BBF" w:rsidRPr="0004736F" w:rsidRDefault="00646BBF" w:rsidP="0004736F">
            <w:r w:rsidRPr="0004736F">
              <w:t>Administrere bøker</w:t>
            </w:r>
          </w:p>
        </w:tc>
        <w:tc>
          <w:tcPr>
            <w:tcW w:w="4338" w:type="dxa"/>
            <w:vAlign w:val="center"/>
          </w:tcPr>
          <w:p w14:paraId="49F756FC" w14:textId="0F3EC5A5" w:rsidR="00646BBF" w:rsidRPr="0004736F" w:rsidRDefault="00646BBF" w:rsidP="0004736F">
            <w:r w:rsidRPr="0004736F">
              <w:t xml:space="preserve">Ctrl + </w:t>
            </w:r>
            <w:r w:rsidR="00DB05D2" w:rsidRPr="0004736F">
              <w:t>FN</w:t>
            </w:r>
            <w:r w:rsidRPr="0004736F">
              <w:t xml:space="preserve"> + M</w:t>
            </w:r>
          </w:p>
        </w:tc>
      </w:tr>
      <w:tr w:rsidR="00646BBF" w:rsidRPr="0004736F" w14:paraId="25919FCC" w14:textId="77777777" w:rsidTr="53352607">
        <w:trPr>
          <w:trHeight w:val="360"/>
        </w:trPr>
        <w:tc>
          <w:tcPr>
            <w:tcW w:w="4292" w:type="dxa"/>
            <w:vAlign w:val="center"/>
          </w:tcPr>
          <w:p w14:paraId="588E4A59" w14:textId="77777777" w:rsidR="00646BBF" w:rsidRPr="0004736F" w:rsidRDefault="00646BBF" w:rsidP="0004736F">
            <w:r w:rsidRPr="0004736F">
              <w:t>Gå til Alternativ-menyen</w:t>
            </w:r>
          </w:p>
        </w:tc>
        <w:tc>
          <w:tcPr>
            <w:tcW w:w="4338" w:type="dxa"/>
            <w:vAlign w:val="center"/>
          </w:tcPr>
          <w:p w14:paraId="65C73037" w14:textId="77777777" w:rsidR="00646BBF" w:rsidRPr="0004736F" w:rsidRDefault="00646BBF" w:rsidP="0004736F">
            <w:r w:rsidRPr="0004736F">
              <w:t>Ctrl + G</w:t>
            </w:r>
          </w:p>
        </w:tc>
      </w:tr>
      <w:tr w:rsidR="00646BBF" w:rsidRPr="0004736F" w14:paraId="2D9B3397" w14:textId="77777777" w:rsidTr="53352607">
        <w:trPr>
          <w:trHeight w:val="360"/>
        </w:trPr>
        <w:tc>
          <w:tcPr>
            <w:tcW w:w="4292" w:type="dxa"/>
            <w:vAlign w:val="center"/>
          </w:tcPr>
          <w:p w14:paraId="5EAC2B93" w14:textId="77777777" w:rsidR="00646BBF" w:rsidRPr="0004736F" w:rsidRDefault="00646BBF" w:rsidP="0004736F">
            <w:r w:rsidRPr="0004736F">
              <w:t>Bokmerke-meny</w:t>
            </w:r>
          </w:p>
        </w:tc>
        <w:tc>
          <w:tcPr>
            <w:tcW w:w="4338" w:type="dxa"/>
            <w:vAlign w:val="center"/>
          </w:tcPr>
          <w:p w14:paraId="0E1097C6" w14:textId="77777777" w:rsidR="00646BBF" w:rsidRPr="0004736F" w:rsidRDefault="00646BBF" w:rsidP="0004736F">
            <w:r w:rsidRPr="0004736F">
              <w:t>Alt + M</w:t>
            </w:r>
          </w:p>
        </w:tc>
      </w:tr>
      <w:tr w:rsidR="00646BBF" w:rsidRPr="0004736F" w14:paraId="576E1D2E" w14:textId="77777777" w:rsidTr="53352607">
        <w:trPr>
          <w:trHeight w:val="360"/>
        </w:trPr>
        <w:tc>
          <w:tcPr>
            <w:tcW w:w="4292" w:type="dxa"/>
            <w:vAlign w:val="center"/>
          </w:tcPr>
          <w:p w14:paraId="3616E539" w14:textId="77777777" w:rsidR="00646BBF" w:rsidRPr="0004736F" w:rsidRDefault="00646BBF" w:rsidP="0004736F">
            <w:r w:rsidRPr="0004736F">
              <w:t>Hopp til bokmerke</w:t>
            </w:r>
          </w:p>
        </w:tc>
        <w:tc>
          <w:tcPr>
            <w:tcW w:w="4338" w:type="dxa"/>
            <w:vAlign w:val="center"/>
          </w:tcPr>
          <w:p w14:paraId="27648C7B" w14:textId="77777777" w:rsidR="00646BBF" w:rsidRPr="0004736F" w:rsidRDefault="00646BBF" w:rsidP="0004736F">
            <w:r w:rsidRPr="0004736F">
              <w:t>Ctrl + J</w:t>
            </w:r>
          </w:p>
        </w:tc>
      </w:tr>
      <w:tr w:rsidR="00646BBF" w:rsidRPr="0004736F" w14:paraId="3717EE59" w14:textId="77777777" w:rsidTr="53352607">
        <w:trPr>
          <w:trHeight w:val="360"/>
        </w:trPr>
        <w:tc>
          <w:tcPr>
            <w:tcW w:w="4292" w:type="dxa"/>
            <w:vAlign w:val="center"/>
          </w:tcPr>
          <w:p w14:paraId="36624707" w14:textId="77777777" w:rsidR="00646BBF" w:rsidRPr="0004736F" w:rsidRDefault="00646BBF" w:rsidP="0004736F">
            <w:r w:rsidRPr="0004736F">
              <w:t>Sett inn hurtigbokmerke</w:t>
            </w:r>
          </w:p>
        </w:tc>
        <w:tc>
          <w:tcPr>
            <w:tcW w:w="4338" w:type="dxa"/>
            <w:vAlign w:val="center"/>
          </w:tcPr>
          <w:p w14:paraId="734B9ECC" w14:textId="77777777" w:rsidR="00646BBF" w:rsidRPr="0004736F" w:rsidRDefault="00646BBF" w:rsidP="0004736F">
            <w:r w:rsidRPr="0004736F">
              <w:t>Ctrl + B</w:t>
            </w:r>
          </w:p>
        </w:tc>
      </w:tr>
      <w:tr w:rsidR="00646BBF" w:rsidRPr="0004736F" w14:paraId="337ABDFA" w14:textId="77777777" w:rsidTr="53352607">
        <w:trPr>
          <w:trHeight w:val="360"/>
        </w:trPr>
        <w:tc>
          <w:tcPr>
            <w:tcW w:w="4292" w:type="dxa"/>
            <w:vAlign w:val="center"/>
          </w:tcPr>
          <w:p w14:paraId="2C1F9816" w14:textId="77777777" w:rsidR="00646BBF" w:rsidRPr="0004736F" w:rsidRDefault="00646BBF" w:rsidP="0004736F">
            <w:r w:rsidRPr="0004736F">
              <w:t>Vis bokmerker for høydepunkter</w:t>
            </w:r>
          </w:p>
        </w:tc>
        <w:tc>
          <w:tcPr>
            <w:tcW w:w="4338" w:type="dxa"/>
            <w:vAlign w:val="center"/>
          </w:tcPr>
          <w:p w14:paraId="531A4FF8" w14:textId="77777777" w:rsidR="00646BBF" w:rsidRPr="0004736F" w:rsidRDefault="00646BBF" w:rsidP="0004736F">
            <w:r w:rsidRPr="0004736F">
              <w:t>Alt + H</w:t>
            </w:r>
          </w:p>
        </w:tc>
      </w:tr>
      <w:tr w:rsidR="00646BBF" w:rsidRPr="0004736F" w14:paraId="677FF953" w14:textId="77777777" w:rsidTr="53352607">
        <w:trPr>
          <w:trHeight w:val="360"/>
        </w:trPr>
        <w:tc>
          <w:tcPr>
            <w:tcW w:w="4292" w:type="dxa"/>
            <w:vAlign w:val="center"/>
          </w:tcPr>
          <w:p w14:paraId="06D6F458" w14:textId="77777777" w:rsidR="00646BBF" w:rsidRPr="0004736F" w:rsidRDefault="00646BBF" w:rsidP="0004736F">
            <w:r w:rsidRPr="0004736F">
              <w:t>Veksle navigasjonsnivå</w:t>
            </w:r>
          </w:p>
        </w:tc>
        <w:tc>
          <w:tcPr>
            <w:tcW w:w="4338" w:type="dxa"/>
            <w:vAlign w:val="center"/>
          </w:tcPr>
          <w:p w14:paraId="7F68833F" w14:textId="77777777" w:rsidR="00646BBF" w:rsidRPr="0004736F" w:rsidRDefault="00646BBF" w:rsidP="0004736F">
            <w:r w:rsidRPr="0004736F">
              <w:t>Ctrl + T</w:t>
            </w:r>
          </w:p>
        </w:tc>
      </w:tr>
      <w:tr w:rsidR="00646BBF" w:rsidRPr="0004736F" w14:paraId="73C777E2" w14:textId="77777777" w:rsidTr="53352607">
        <w:trPr>
          <w:trHeight w:val="360"/>
        </w:trPr>
        <w:tc>
          <w:tcPr>
            <w:tcW w:w="4292" w:type="dxa"/>
            <w:vAlign w:val="center"/>
          </w:tcPr>
          <w:p w14:paraId="338CE5A8" w14:textId="77777777" w:rsidR="00646BBF" w:rsidRPr="0004736F" w:rsidRDefault="00646BBF" w:rsidP="0004736F">
            <w:r w:rsidRPr="0004736F">
              <w:t>Forrige element</w:t>
            </w:r>
          </w:p>
        </w:tc>
        <w:tc>
          <w:tcPr>
            <w:tcW w:w="4338" w:type="dxa"/>
            <w:vAlign w:val="center"/>
          </w:tcPr>
          <w:p w14:paraId="3F532537" w14:textId="77777777" w:rsidR="00646BBF" w:rsidRPr="0004736F" w:rsidRDefault="00646BBF" w:rsidP="0004736F">
            <w:r w:rsidRPr="0004736F">
              <w:t>Forrige tommeltast</w:t>
            </w:r>
          </w:p>
        </w:tc>
      </w:tr>
      <w:tr w:rsidR="00646BBF" w:rsidRPr="0004736F" w14:paraId="2FAE29E1" w14:textId="77777777" w:rsidTr="53352607">
        <w:trPr>
          <w:trHeight w:val="360"/>
        </w:trPr>
        <w:tc>
          <w:tcPr>
            <w:tcW w:w="4292" w:type="dxa"/>
            <w:vAlign w:val="center"/>
          </w:tcPr>
          <w:p w14:paraId="464F0F30" w14:textId="77777777" w:rsidR="00646BBF" w:rsidRPr="0004736F" w:rsidRDefault="00646BBF" w:rsidP="0004736F">
            <w:r w:rsidRPr="0004736F">
              <w:lastRenderedPageBreak/>
              <w:t>Neste element</w:t>
            </w:r>
          </w:p>
        </w:tc>
        <w:tc>
          <w:tcPr>
            <w:tcW w:w="4338" w:type="dxa"/>
            <w:vAlign w:val="center"/>
          </w:tcPr>
          <w:p w14:paraId="62068877" w14:textId="77777777" w:rsidR="00646BBF" w:rsidRPr="0004736F" w:rsidRDefault="00646BBF" w:rsidP="0004736F">
            <w:r w:rsidRPr="0004736F">
              <w:t>Neste tommeltast</w:t>
            </w:r>
          </w:p>
        </w:tc>
      </w:tr>
      <w:tr w:rsidR="00115C85" w:rsidRPr="0004736F" w14:paraId="5BEE4515" w14:textId="77777777" w:rsidTr="53352607">
        <w:trPr>
          <w:trHeight w:val="360"/>
        </w:trPr>
        <w:tc>
          <w:tcPr>
            <w:tcW w:w="4292" w:type="dxa"/>
            <w:vAlign w:val="center"/>
          </w:tcPr>
          <w:p w14:paraId="3EBDF1A6" w14:textId="6C1BDB04" w:rsidR="00115C85" w:rsidRPr="0004736F" w:rsidRDefault="00115C85" w:rsidP="0004736F">
            <w:r w:rsidRPr="0004736F">
              <w:t>Endre til forrige navigasjonsnivå</w:t>
            </w:r>
          </w:p>
        </w:tc>
        <w:tc>
          <w:tcPr>
            <w:tcW w:w="4338" w:type="dxa"/>
            <w:vAlign w:val="center"/>
          </w:tcPr>
          <w:p w14:paraId="17EC365D" w14:textId="32FC6B98" w:rsidR="00115C85" w:rsidRPr="0004736F" w:rsidRDefault="00115C85" w:rsidP="0004736F">
            <w:r w:rsidRPr="0004736F">
              <w:t xml:space="preserve">Ctrl + </w:t>
            </w:r>
            <w:r w:rsidR="00DB05D2" w:rsidRPr="0004736F">
              <w:t>FN</w:t>
            </w:r>
            <w:r w:rsidRPr="0004736F">
              <w:t xml:space="preserve"> + pil ned</w:t>
            </w:r>
          </w:p>
        </w:tc>
      </w:tr>
      <w:tr w:rsidR="00115C85" w:rsidRPr="0004736F" w14:paraId="3BC4E843" w14:textId="77777777" w:rsidTr="53352607">
        <w:trPr>
          <w:trHeight w:val="360"/>
        </w:trPr>
        <w:tc>
          <w:tcPr>
            <w:tcW w:w="4292" w:type="dxa"/>
            <w:vAlign w:val="center"/>
          </w:tcPr>
          <w:p w14:paraId="5B3DD440" w14:textId="4B8B6481" w:rsidR="00115C85" w:rsidRPr="0004736F" w:rsidRDefault="00115C85" w:rsidP="0004736F">
            <w:r w:rsidRPr="0004736F">
              <w:t>Bytt til neste navigasjonsnivå</w:t>
            </w:r>
          </w:p>
        </w:tc>
        <w:tc>
          <w:tcPr>
            <w:tcW w:w="4338" w:type="dxa"/>
            <w:vAlign w:val="center"/>
          </w:tcPr>
          <w:p w14:paraId="6E047337" w14:textId="00C2A48A" w:rsidR="00115C85" w:rsidRPr="0004736F" w:rsidRDefault="00115C85" w:rsidP="0004736F">
            <w:r w:rsidRPr="0004736F">
              <w:t xml:space="preserve">Ctrl + </w:t>
            </w:r>
            <w:r w:rsidR="00DB05D2" w:rsidRPr="0004736F">
              <w:t>FN</w:t>
            </w:r>
            <w:r w:rsidRPr="0004736F">
              <w:t xml:space="preserve"> + Pil opp</w:t>
            </w:r>
          </w:p>
        </w:tc>
      </w:tr>
      <w:tr w:rsidR="00115C85" w:rsidRPr="0004736F" w14:paraId="5E4261D8" w14:textId="77777777" w:rsidTr="53352607">
        <w:trPr>
          <w:trHeight w:val="360"/>
        </w:trPr>
        <w:tc>
          <w:tcPr>
            <w:tcW w:w="4292" w:type="dxa"/>
            <w:vAlign w:val="center"/>
          </w:tcPr>
          <w:p w14:paraId="47895EC0" w14:textId="77777777" w:rsidR="00115C85" w:rsidRPr="0004736F" w:rsidRDefault="00115C85" w:rsidP="0004736F">
            <w:r w:rsidRPr="0004736F">
              <w:t>Start automatisk rulling</w:t>
            </w:r>
          </w:p>
        </w:tc>
        <w:tc>
          <w:tcPr>
            <w:tcW w:w="4338" w:type="dxa"/>
            <w:vAlign w:val="center"/>
          </w:tcPr>
          <w:p w14:paraId="7C04C68F" w14:textId="77777777" w:rsidR="00115C85" w:rsidRPr="0004736F" w:rsidRDefault="00115C85" w:rsidP="0004736F">
            <w:r w:rsidRPr="0004736F">
              <w:t>Alt + G</w:t>
            </w:r>
          </w:p>
        </w:tc>
      </w:tr>
      <w:tr w:rsidR="00115C85" w:rsidRPr="0004736F" w14:paraId="368AB9AA" w14:textId="77777777" w:rsidTr="53352607">
        <w:trPr>
          <w:trHeight w:val="360"/>
        </w:trPr>
        <w:tc>
          <w:tcPr>
            <w:tcW w:w="4292" w:type="dxa"/>
            <w:vAlign w:val="center"/>
          </w:tcPr>
          <w:p w14:paraId="33B08C16" w14:textId="77777777" w:rsidR="00115C85" w:rsidRPr="0004736F" w:rsidRDefault="00115C85" w:rsidP="0004736F">
            <w:r w:rsidRPr="0004736F">
              <w:t>Øk hastigheten på automatisk rulling</w:t>
            </w:r>
          </w:p>
        </w:tc>
        <w:tc>
          <w:tcPr>
            <w:tcW w:w="4338" w:type="dxa"/>
            <w:vAlign w:val="center"/>
          </w:tcPr>
          <w:p w14:paraId="16FB020F" w14:textId="4B46C8E2" w:rsidR="00115C85" w:rsidRPr="0004736F" w:rsidRDefault="00115C85" w:rsidP="0004736F">
            <w:r w:rsidRPr="0004736F">
              <w:t>Ctrl + =</w:t>
            </w:r>
          </w:p>
        </w:tc>
      </w:tr>
      <w:tr w:rsidR="00115C85" w:rsidRPr="0004736F" w14:paraId="120006B4" w14:textId="77777777" w:rsidTr="53352607">
        <w:trPr>
          <w:trHeight w:val="360"/>
        </w:trPr>
        <w:tc>
          <w:tcPr>
            <w:tcW w:w="4292" w:type="dxa"/>
            <w:vAlign w:val="center"/>
          </w:tcPr>
          <w:p w14:paraId="03017BCA" w14:textId="77777777" w:rsidR="00115C85" w:rsidRPr="0004736F" w:rsidRDefault="00115C85" w:rsidP="0004736F">
            <w:r w:rsidRPr="0004736F">
              <w:t>Reduser hastigheten på automatisk rulling</w:t>
            </w:r>
          </w:p>
        </w:tc>
        <w:tc>
          <w:tcPr>
            <w:tcW w:w="4338" w:type="dxa"/>
            <w:vAlign w:val="center"/>
          </w:tcPr>
          <w:p w14:paraId="6AF69D5E" w14:textId="759555F9" w:rsidR="00115C85" w:rsidRPr="0004736F" w:rsidRDefault="00115C85" w:rsidP="0004736F">
            <w:r w:rsidRPr="0004736F">
              <w:t>Ctrl + -</w:t>
            </w:r>
          </w:p>
        </w:tc>
      </w:tr>
      <w:tr w:rsidR="0060400F" w:rsidRPr="0004736F" w14:paraId="07E48F16" w14:textId="77777777" w:rsidTr="53352607">
        <w:trPr>
          <w:trHeight w:val="360"/>
        </w:trPr>
        <w:tc>
          <w:tcPr>
            <w:tcW w:w="4292" w:type="dxa"/>
            <w:vAlign w:val="center"/>
          </w:tcPr>
          <w:p w14:paraId="6089343A" w14:textId="02EE9026" w:rsidR="0060400F" w:rsidRPr="0004736F" w:rsidRDefault="00590BCC" w:rsidP="0004736F">
            <w:r w:rsidRPr="0004736F">
              <w:t>Les alle (tekst-til-tale-funksjon)</w:t>
            </w:r>
          </w:p>
        </w:tc>
        <w:tc>
          <w:tcPr>
            <w:tcW w:w="4338" w:type="dxa"/>
            <w:vAlign w:val="center"/>
          </w:tcPr>
          <w:p w14:paraId="0AA570C9" w14:textId="21C0DD11" w:rsidR="0060400F" w:rsidRPr="0004736F" w:rsidRDefault="00590BCC" w:rsidP="0004736F">
            <w:r w:rsidRPr="0004736F">
              <w:t>Ctrl + S</w:t>
            </w:r>
            <w:r w:rsidR="00F07FFD" w:rsidRPr="0004736F">
              <w:t>k</w:t>
            </w:r>
            <w:r w:rsidRPr="0004736F">
              <w:t>ift + G</w:t>
            </w:r>
          </w:p>
        </w:tc>
      </w:tr>
      <w:tr w:rsidR="0060400F" w:rsidRPr="0004736F" w14:paraId="59C38A42" w14:textId="77777777" w:rsidTr="53352607">
        <w:trPr>
          <w:trHeight w:val="360"/>
        </w:trPr>
        <w:tc>
          <w:tcPr>
            <w:tcW w:w="4292" w:type="dxa"/>
            <w:vAlign w:val="center"/>
          </w:tcPr>
          <w:p w14:paraId="31387E60" w14:textId="1754DBD0" w:rsidR="0060400F" w:rsidRPr="0004736F" w:rsidRDefault="00517EFB" w:rsidP="0004736F">
            <w:r w:rsidRPr="0004736F">
              <w:t>Stopp lesing (tekst-til-tale-funksjon)</w:t>
            </w:r>
          </w:p>
        </w:tc>
        <w:tc>
          <w:tcPr>
            <w:tcW w:w="4338" w:type="dxa"/>
            <w:vAlign w:val="center"/>
          </w:tcPr>
          <w:p w14:paraId="5F54F839" w14:textId="770D037F" w:rsidR="0060400F" w:rsidRPr="0004736F" w:rsidRDefault="0034102B" w:rsidP="0004736F">
            <w:r w:rsidRPr="0004736F">
              <w:t>Ctrl</w:t>
            </w:r>
          </w:p>
        </w:tc>
      </w:tr>
      <w:tr w:rsidR="00115C85" w:rsidRPr="0004736F" w14:paraId="477E7BF9" w14:textId="77777777" w:rsidTr="53352607">
        <w:trPr>
          <w:trHeight w:val="360"/>
        </w:trPr>
        <w:tc>
          <w:tcPr>
            <w:tcW w:w="4292" w:type="dxa"/>
            <w:vAlign w:val="center"/>
          </w:tcPr>
          <w:p w14:paraId="260DF2FF" w14:textId="77777777" w:rsidR="00115C85" w:rsidRPr="0004736F" w:rsidRDefault="00115C85" w:rsidP="0004736F">
            <w:r w:rsidRPr="0004736F">
              <w:t>Hvor er jeg</w:t>
            </w:r>
          </w:p>
        </w:tc>
        <w:tc>
          <w:tcPr>
            <w:tcW w:w="4338" w:type="dxa"/>
            <w:vAlign w:val="center"/>
          </w:tcPr>
          <w:p w14:paraId="002FDEAE" w14:textId="77777777" w:rsidR="00115C85" w:rsidRPr="0004736F" w:rsidRDefault="00115C85" w:rsidP="0004736F">
            <w:r w:rsidRPr="0004736F">
              <w:t>Ctrl + W</w:t>
            </w:r>
          </w:p>
        </w:tc>
      </w:tr>
      <w:tr w:rsidR="00115C85" w:rsidRPr="0004736F" w14:paraId="7896AB91" w14:textId="77777777" w:rsidTr="53352607">
        <w:trPr>
          <w:trHeight w:val="360"/>
        </w:trPr>
        <w:tc>
          <w:tcPr>
            <w:tcW w:w="4292" w:type="dxa"/>
            <w:vAlign w:val="center"/>
          </w:tcPr>
          <w:p w14:paraId="5A66D33A" w14:textId="77777777" w:rsidR="00115C85" w:rsidRPr="0004736F" w:rsidRDefault="00115C85" w:rsidP="0004736F">
            <w:r w:rsidRPr="0004736F">
              <w:t>Info</w:t>
            </w:r>
          </w:p>
        </w:tc>
        <w:tc>
          <w:tcPr>
            <w:tcW w:w="4338" w:type="dxa"/>
            <w:vAlign w:val="center"/>
          </w:tcPr>
          <w:p w14:paraId="35C24325" w14:textId="77777777" w:rsidR="00115C85" w:rsidRPr="0004736F" w:rsidRDefault="00115C85" w:rsidP="0004736F">
            <w:r w:rsidRPr="0004736F">
              <w:t>Ctrl + I</w:t>
            </w:r>
          </w:p>
        </w:tc>
      </w:tr>
      <w:tr w:rsidR="00115C85" w:rsidRPr="0004736F" w14:paraId="24182BAA" w14:textId="77777777" w:rsidTr="53352607">
        <w:trPr>
          <w:trHeight w:val="360"/>
        </w:trPr>
        <w:tc>
          <w:tcPr>
            <w:tcW w:w="4292" w:type="dxa"/>
            <w:vAlign w:val="center"/>
          </w:tcPr>
          <w:p w14:paraId="4740E4AB" w14:textId="77777777" w:rsidR="00115C85" w:rsidRPr="0004736F" w:rsidRDefault="00115C85" w:rsidP="0004736F">
            <w:r w:rsidRPr="0004736F">
              <w:t>Gå til begynnelsen av boken</w:t>
            </w:r>
          </w:p>
        </w:tc>
        <w:tc>
          <w:tcPr>
            <w:tcW w:w="4338" w:type="dxa"/>
            <w:vAlign w:val="center"/>
          </w:tcPr>
          <w:p w14:paraId="1F914BDD" w14:textId="529057AA" w:rsidR="00115C85" w:rsidRPr="0004736F" w:rsidRDefault="00115C85" w:rsidP="0004736F">
            <w:r w:rsidRPr="0004736F">
              <w:t xml:space="preserve">Ctrl + </w:t>
            </w:r>
            <w:r w:rsidR="00DB05D2" w:rsidRPr="0004736F">
              <w:t>FN</w:t>
            </w:r>
            <w:r w:rsidRPr="0004736F">
              <w:t xml:space="preserve"> + Pil venstre</w:t>
            </w:r>
          </w:p>
        </w:tc>
      </w:tr>
      <w:tr w:rsidR="00115C85" w:rsidRPr="0004736F" w14:paraId="6C7B6033" w14:textId="77777777" w:rsidTr="53352607">
        <w:trPr>
          <w:trHeight w:val="360"/>
        </w:trPr>
        <w:tc>
          <w:tcPr>
            <w:tcW w:w="4292" w:type="dxa"/>
            <w:vAlign w:val="center"/>
          </w:tcPr>
          <w:p w14:paraId="4E4FCC15" w14:textId="77777777" w:rsidR="00115C85" w:rsidRPr="0004736F" w:rsidRDefault="00115C85" w:rsidP="0004736F">
            <w:r w:rsidRPr="0004736F">
              <w:t>Gå til slutten av boken</w:t>
            </w:r>
          </w:p>
        </w:tc>
        <w:tc>
          <w:tcPr>
            <w:tcW w:w="4338" w:type="dxa"/>
            <w:vAlign w:val="center"/>
          </w:tcPr>
          <w:p w14:paraId="66552BBA" w14:textId="3C5D66C4" w:rsidR="00115C85" w:rsidRPr="0004736F" w:rsidRDefault="00115C85" w:rsidP="0004736F">
            <w:r w:rsidRPr="0004736F">
              <w:t xml:space="preserve">Ctrl + </w:t>
            </w:r>
            <w:r w:rsidR="00DB05D2" w:rsidRPr="0004736F">
              <w:t>FN</w:t>
            </w:r>
            <w:r w:rsidRPr="0004736F">
              <w:t xml:space="preserve"> + Pil høyre</w:t>
            </w:r>
          </w:p>
        </w:tc>
      </w:tr>
      <w:tr w:rsidR="00115C85" w:rsidRPr="0004736F" w14:paraId="7339527A" w14:textId="77777777" w:rsidTr="53352607">
        <w:trPr>
          <w:trHeight w:val="360"/>
        </w:trPr>
        <w:tc>
          <w:tcPr>
            <w:tcW w:w="4292" w:type="dxa"/>
            <w:vAlign w:val="center"/>
          </w:tcPr>
          <w:p w14:paraId="5426785E" w14:textId="77777777" w:rsidR="00115C85" w:rsidRPr="0004736F" w:rsidRDefault="00115C85" w:rsidP="0004736F">
            <w:r w:rsidRPr="0004736F">
              <w:t xml:space="preserve">Åpne nylige bøker </w:t>
            </w:r>
          </w:p>
        </w:tc>
        <w:tc>
          <w:tcPr>
            <w:tcW w:w="4338" w:type="dxa"/>
            <w:vAlign w:val="center"/>
          </w:tcPr>
          <w:p w14:paraId="62E48118" w14:textId="77777777" w:rsidR="00115C85" w:rsidRPr="0004736F" w:rsidRDefault="00115C85" w:rsidP="0004736F">
            <w:r w:rsidRPr="0004736F">
              <w:t>Ctrl + R</w:t>
            </w:r>
          </w:p>
        </w:tc>
      </w:tr>
      <w:tr w:rsidR="00115C85" w:rsidRPr="0004736F" w14:paraId="23F39940" w14:textId="77777777" w:rsidTr="53352607">
        <w:trPr>
          <w:trHeight w:val="360"/>
        </w:trPr>
        <w:tc>
          <w:tcPr>
            <w:tcW w:w="4292" w:type="dxa"/>
            <w:vAlign w:val="center"/>
          </w:tcPr>
          <w:p w14:paraId="791E0D93" w14:textId="77777777" w:rsidR="00115C85" w:rsidRPr="0004736F" w:rsidRDefault="00115C85" w:rsidP="0004736F">
            <w:r w:rsidRPr="0004736F">
              <w:t>Søk etter bøker eller tekst</w:t>
            </w:r>
          </w:p>
        </w:tc>
        <w:tc>
          <w:tcPr>
            <w:tcW w:w="4338" w:type="dxa"/>
            <w:vAlign w:val="center"/>
          </w:tcPr>
          <w:p w14:paraId="10FBB8F7" w14:textId="77777777" w:rsidR="00115C85" w:rsidRPr="0004736F" w:rsidRDefault="00115C85" w:rsidP="0004736F">
            <w:r w:rsidRPr="0004736F">
              <w:t>Ctrl + F</w:t>
            </w:r>
          </w:p>
        </w:tc>
      </w:tr>
      <w:tr w:rsidR="00115C85" w:rsidRPr="0004736F" w14:paraId="10716ACF" w14:textId="77777777" w:rsidTr="53352607">
        <w:trPr>
          <w:trHeight w:val="360"/>
        </w:trPr>
        <w:tc>
          <w:tcPr>
            <w:tcW w:w="4292" w:type="dxa"/>
            <w:vAlign w:val="center"/>
          </w:tcPr>
          <w:p w14:paraId="534AE498" w14:textId="77777777" w:rsidR="00115C85" w:rsidRPr="0004736F" w:rsidRDefault="00115C85" w:rsidP="0004736F">
            <w:r w:rsidRPr="0004736F">
              <w:t>Finn neste</w:t>
            </w:r>
          </w:p>
        </w:tc>
        <w:tc>
          <w:tcPr>
            <w:tcW w:w="4338" w:type="dxa"/>
            <w:vAlign w:val="center"/>
          </w:tcPr>
          <w:p w14:paraId="7B308BD5" w14:textId="63742644" w:rsidR="00115C85" w:rsidRPr="0004736F" w:rsidRDefault="00115C85" w:rsidP="0004736F">
            <w:r w:rsidRPr="0004736F">
              <w:t>F3</w:t>
            </w:r>
          </w:p>
        </w:tc>
      </w:tr>
      <w:tr w:rsidR="00115C85" w:rsidRPr="0004736F" w14:paraId="7EE97CE5" w14:textId="77777777" w:rsidTr="53352607">
        <w:trPr>
          <w:trHeight w:val="360"/>
        </w:trPr>
        <w:tc>
          <w:tcPr>
            <w:tcW w:w="4292" w:type="dxa"/>
            <w:vAlign w:val="center"/>
          </w:tcPr>
          <w:p w14:paraId="6A1B478F" w14:textId="77777777" w:rsidR="00115C85" w:rsidRPr="0004736F" w:rsidRDefault="00115C85" w:rsidP="0004736F">
            <w:r w:rsidRPr="0004736F">
              <w:t>Finn forrige</w:t>
            </w:r>
          </w:p>
        </w:tc>
        <w:tc>
          <w:tcPr>
            <w:tcW w:w="4338" w:type="dxa"/>
            <w:vAlign w:val="center"/>
          </w:tcPr>
          <w:p w14:paraId="33953A47" w14:textId="77777777" w:rsidR="00115C85" w:rsidRPr="0004736F" w:rsidRDefault="00115C85" w:rsidP="0004736F">
            <w:r w:rsidRPr="0004736F">
              <w:t>Skift + F3</w:t>
            </w:r>
          </w:p>
        </w:tc>
      </w:tr>
      <w:tr w:rsidR="00115C85" w:rsidRPr="0004736F" w14:paraId="0AF34713" w14:textId="77777777" w:rsidTr="53352607">
        <w:trPr>
          <w:trHeight w:val="360"/>
        </w:trPr>
        <w:tc>
          <w:tcPr>
            <w:tcW w:w="4292" w:type="dxa"/>
            <w:vAlign w:val="center"/>
          </w:tcPr>
          <w:p w14:paraId="5E696BDA" w14:textId="77777777" w:rsidR="00115C85" w:rsidRPr="0004736F" w:rsidRDefault="00115C85" w:rsidP="0004736F">
            <w:r w:rsidRPr="0004736F">
              <w:t>Neste ikke-tomme linje</w:t>
            </w:r>
          </w:p>
        </w:tc>
        <w:tc>
          <w:tcPr>
            <w:tcW w:w="4338" w:type="dxa"/>
            <w:vAlign w:val="center"/>
          </w:tcPr>
          <w:p w14:paraId="0D5B8468" w14:textId="7E92FA94" w:rsidR="00115C85" w:rsidRPr="0004736F" w:rsidRDefault="00115C85" w:rsidP="0004736F">
            <w:r w:rsidRPr="0004736F">
              <w:t>Ctrl + Alt + pil ned</w:t>
            </w:r>
          </w:p>
        </w:tc>
      </w:tr>
      <w:tr w:rsidR="00115C85" w:rsidRPr="0004736F" w14:paraId="5A3C0873" w14:textId="77777777" w:rsidTr="53352607">
        <w:trPr>
          <w:trHeight w:val="360"/>
        </w:trPr>
        <w:tc>
          <w:tcPr>
            <w:tcW w:w="4292" w:type="dxa"/>
            <w:vAlign w:val="center"/>
          </w:tcPr>
          <w:p w14:paraId="31FA6DB5" w14:textId="77777777" w:rsidR="00115C85" w:rsidRPr="0004736F" w:rsidRDefault="00115C85" w:rsidP="0004736F">
            <w:r w:rsidRPr="0004736F">
              <w:t>Forrige ikke-tomme linje</w:t>
            </w:r>
          </w:p>
        </w:tc>
        <w:tc>
          <w:tcPr>
            <w:tcW w:w="4338" w:type="dxa"/>
            <w:vAlign w:val="center"/>
          </w:tcPr>
          <w:p w14:paraId="6F4F8F5E" w14:textId="18CAE86A" w:rsidR="00115C85" w:rsidRPr="0004736F" w:rsidRDefault="00115C85" w:rsidP="0004736F">
            <w:r w:rsidRPr="0004736F">
              <w:t>Ctrl + Alt + Pil opp</w:t>
            </w:r>
          </w:p>
        </w:tc>
      </w:tr>
      <w:tr w:rsidR="00115C85" w:rsidRPr="0004736F" w14:paraId="348861D1" w14:textId="77777777" w:rsidTr="53352607">
        <w:trPr>
          <w:trHeight w:val="360"/>
        </w:trPr>
        <w:tc>
          <w:tcPr>
            <w:tcW w:w="4292" w:type="dxa"/>
            <w:vAlign w:val="center"/>
          </w:tcPr>
          <w:p w14:paraId="4C1D14FE" w14:textId="77777777" w:rsidR="00115C85" w:rsidRPr="0004736F" w:rsidRDefault="00115C85" w:rsidP="0004736F">
            <w:r w:rsidRPr="0004736F">
              <w:t>Forrige karakter</w:t>
            </w:r>
          </w:p>
        </w:tc>
        <w:tc>
          <w:tcPr>
            <w:tcW w:w="4338" w:type="dxa"/>
            <w:vAlign w:val="center"/>
          </w:tcPr>
          <w:p w14:paraId="12BB3FB9" w14:textId="77777777" w:rsidR="00115C85" w:rsidRPr="0004736F" w:rsidRDefault="00115C85" w:rsidP="0004736F">
            <w:r w:rsidRPr="0004736F">
              <w:t>Pil</w:t>
            </w:r>
          </w:p>
        </w:tc>
      </w:tr>
      <w:tr w:rsidR="00115C85" w:rsidRPr="0004736F" w14:paraId="5A785329" w14:textId="77777777" w:rsidTr="53352607">
        <w:trPr>
          <w:trHeight w:val="360"/>
        </w:trPr>
        <w:tc>
          <w:tcPr>
            <w:tcW w:w="4292" w:type="dxa"/>
            <w:vAlign w:val="center"/>
          </w:tcPr>
          <w:p w14:paraId="6F1D5EF2" w14:textId="77777777" w:rsidR="00115C85" w:rsidRPr="0004736F" w:rsidRDefault="00115C85" w:rsidP="0004736F">
            <w:r w:rsidRPr="0004736F">
              <w:t>Neste tegn</w:t>
            </w:r>
          </w:p>
        </w:tc>
        <w:tc>
          <w:tcPr>
            <w:tcW w:w="4338" w:type="dxa"/>
            <w:vAlign w:val="center"/>
          </w:tcPr>
          <w:p w14:paraId="54D069D1" w14:textId="77777777" w:rsidR="00115C85" w:rsidRPr="0004736F" w:rsidRDefault="00115C85" w:rsidP="0004736F">
            <w:r w:rsidRPr="0004736F">
              <w:t>Pil</w:t>
            </w:r>
          </w:p>
        </w:tc>
      </w:tr>
      <w:tr w:rsidR="00115C85" w:rsidRPr="0004736F" w14:paraId="44B5F5EB" w14:textId="77777777" w:rsidTr="53352607">
        <w:trPr>
          <w:trHeight w:val="360"/>
        </w:trPr>
        <w:tc>
          <w:tcPr>
            <w:tcW w:w="4292" w:type="dxa"/>
            <w:vAlign w:val="center"/>
          </w:tcPr>
          <w:p w14:paraId="551B3CBC" w14:textId="77777777" w:rsidR="00115C85" w:rsidRPr="0004736F" w:rsidRDefault="00115C85" w:rsidP="0004736F">
            <w:r w:rsidRPr="0004736F">
              <w:t>Forrige ord</w:t>
            </w:r>
          </w:p>
        </w:tc>
        <w:tc>
          <w:tcPr>
            <w:tcW w:w="4338" w:type="dxa"/>
            <w:vAlign w:val="center"/>
          </w:tcPr>
          <w:p w14:paraId="10F5E745" w14:textId="77777777" w:rsidR="00115C85" w:rsidRPr="0004736F" w:rsidRDefault="00115C85" w:rsidP="0004736F">
            <w:r w:rsidRPr="0004736F">
              <w:t>Ctrl + venstre pil</w:t>
            </w:r>
          </w:p>
        </w:tc>
      </w:tr>
      <w:tr w:rsidR="00115C85" w:rsidRPr="0004736F" w14:paraId="4B9E3054" w14:textId="77777777" w:rsidTr="53352607">
        <w:trPr>
          <w:trHeight w:val="360"/>
        </w:trPr>
        <w:tc>
          <w:tcPr>
            <w:tcW w:w="4292" w:type="dxa"/>
            <w:vAlign w:val="center"/>
          </w:tcPr>
          <w:p w14:paraId="13A80686" w14:textId="77777777" w:rsidR="00115C85" w:rsidRPr="0004736F" w:rsidRDefault="00115C85" w:rsidP="0004736F">
            <w:r w:rsidRPr="0004736F">
              <w:t>Neste ord</w:t>
            </w:r>
          </w:p>
        </w:tc>
        <w:tc>
          <w:tcPr>
            <w:tcW w:w="4338" w:type="dxa"/>
            <w:vAlign w:val="center"/>
          </w:tcPr>
          <w:p w14:paraId="300F0777" w14:textId="77777777" w:rsidR="00115C85" w:rsidRPr="0004736F" w:rsidRDefault="00115C85" w:rsidP="0004736F">
            <w:r w:rsidRPr="0004736F">
              <w:t>Ctrl + Pil høyre</w:t>
            </w:r>
          </w:p>
        </w:tc>
      </w:tr>
      <w:tr w:rsidR="00115C85" w:rsidRPr="0004736F" w14:paraId="75B7B397" w14:textId="77777777" w:rsidTr="53352607">
        <w:trPr>
          <w:trHeight w:val="360"/>
        </w:trPr>
        <w:tc>
          <w:tcPr>
            <w:tcW w:w="4292" w:type="dxa"/>
            <w:vAlign w:val="center"/>
          </w:tcPr>
          <w:p w14:paraId="0EB0E707" w14:textId="77777777" w:rsidR="00115C85" w:rsidRPr="0004736F" w:rsidRDefault="00115C85" w:rsidP="0004736F">
            <w:r w:rsidRPr="0004736F">
              <w:t>Forrige avsnitt</w:t>
            </w:r>
          </w:p>
        </w:tc>
        <w:tc>
          <w:tcPr>
            <w:tcW w:w="4338" w:type="dxa"/>
            <w:vAlign w:val="center"/>
          </w:tcPr>
          <w:p w14:paraId="339BA939" w14:textId="77777777" w:rsidR="00115C85" w:rsidRPr="0004736F" w:rsidRDefault="00115C85" w:rsidP="0004736F">
            <w:r w:rsidRPr="0004736F">
              <w:t>Ctrl + pil opp</w:t>
            </w:r>
          </w:p>
        </w:tc>
      </w:tr>
      <w:tr w:rsidR="00115C85" w:rsidRPr="0004736F" w14:paraId="20489FCC" w14:textId="77777777" w:rsidTr="53352607">
        <w:trPr>
          <w:trHeight w:val="360"/>
        </w:trPr>
        <w:tc>
          <w:tcPr>
            <w:tcW w:w="4292" w:type="dxa"/>
            <w:vAlign w:val="center"/>
          </w:tcPr>
          <w:p w14:paraId="2371976D" w14:textId="77777777" w:rsidR="00115C85" w:rsidRPr="0004736F" w:rsidRDefault="00115C85" w:rsidP="0004736F">
            <w:r w:rsidRPr="0004736F">
              <w:t>Neste avsnitt</w:t>
            </w:r>
          </w:p>
        </w:tc>
        <w:tc>
          <w:tcPr>
            <w:tcW w:w="4338" w:type="dxa"/>
            <w:vAlign w:val="center"/>
          </w:tcPr>
          <w:p w14:paraId="57CAF5E8" w14:textId="77777777" w:rsidR="00115C85" w:rsidRPr="0004736F" w:rsidRDefault="00115C85" w:rsidP="0004736F">
            <w:r w:rsidRPr="0004736F">
              <w:t>Ctrl + pil ned</w:t>
            </w:r>
          </w:p>
        </w:tc>
      </w:tr>
      <w:tr w:rsidR="00115C85" w:rsidRPr="0004736F" w14:paraId="61A1FCD2" w14:textId="77777777" w:rsidTr="53352607">
        <w:trPr>
          <w:trHeight w:val="360"/>
        </w:trPr>
        <w:tc>
          <w:tcPr>
            <w:tcW w:w="4292" w:type="dxa"/>
            <w:vAlign w:val="center"/>
          </w:tcPr>
          <w:p w14:paraId="6D43B962" w14:textId="2E1023FA" w:rsidR="00115C85" w:rsidRPr="0004736F" w:rsidRDefault="00115C85" w:rsidP="0004736F">
            <w:r w:rsidRPr="0004736F">
              <w:t>Start/stopp-valg</w:t>
            </w:r>
          </w:p>
        </w:tc>
        <w:tc>
          <w:tcPr>
            <w:tcW w:w="4338" w:type="dxa"/>
            <w:vAlign w:val="center"/>
          </w:tcPr>
          <w:p w14:paraId="5A2BE94C" w14:textId="3C40EFC2" w:rsidR="00115C85" w:rsidRPr="0004736F" w:rsidRDefault="00115C85" w:rsidP="0004736F">
            <w:r w:rsidRPr="0004736F">
              <w:t>F8</w:t>
            </w:r>
          </w:p>
        </w:tc>
      </w:tr>
      <w:tr w:rsidR="00115C85" w:rsidRPr="0004736F" w14:paraId="4C4D0C89" w14:textId="77777777" w:rsidTr="53352607">
        <w:trPr>
          <w:trHeight w:val="360"/>
        </w:trPr>
        <w:tc>
          <w:tcPr>
            <w:tcW w:w="4292" w:type="dxa"/>
            <w:vAlign w:val="center"/>
          </w:tcPr>
          <w:p w14:paraId="48F7C738" w14:textId="223AB953" w:rsidR="00115C85" w:rsidRPr="0004736F" w:rsidRDefault="00115C85" w:rsidP="0004736F">
            <w:r w:rsidRPr="0004736F">
              <w:t>Merk alle (gjeldende avsnitt)</w:t>
            </w:r>
          </w:p>
        </w:tc>
        <w:tc>
          <w:tcPr>
            <w:tcW w:w="4338" w:type="dxa"/>
            <w:vAlign w:val="center"/>
          </w:tcPr>
          <w:p w14:paraId="64A29578" w14:textId="41E46272" w:rsidR="00115C85" w:rsidRPr="0004736F" w:rsidRDefault="00115C85" w:rsidP="0004736F">
            <w:r w:rsidRPr="0004736F">
              <w:t>Ctrl + A</w:t>
            </w:r>
          </w:p>
        </w:tc>
      </w:tr>
      <w:tr w:rsidR="00115C85" w:rsidRPr="0004736F" w14:paraId="21DEB72B" w14:textId="77777777" w:rsidTr="53352607">
        <w:trPr>
          <w:trHeight w:val="360"/>
        </w:trPr>
        <w:tc>
          <w:tcPr>
            <w:tcW w:w="4292" w:type="dxa"/>
            <w:vAlign w:val="center"/>
          </w:tcPr>
          <w:p w14:paraId="12A22F96" w14:textId="71A17937" w:rsidR="00115C85" w:rsidRPr="0004736F" w:rsidRDefault="00115C85" w:rsidP="0004736F">
            <w:r w:rsidRPr="0004736F">
              <w:t>Kopi (gjeldende avsnitt)</w:t>
            </w:r>
          </w:p>
        </w:tc>
        <w:tc>
          <w:tcPr>
            <w:tcW w:w="4338" w:type="dxa"/>
            <w:vAlign w:val="center"/>
          </w:tcPr>
          <w:p w14:paraId="7308562B" w14:textId="5AB42FF6" w:rsidR="00115C85" w:rsidRPr="0004736F" w:rsidRDefault="00115C85" w:rsidP="0004736F">
            <w:r w:rsidRPr="0004736F">
              <w:t>Ctrl + C</w:t>
            </w:r>
          </w:p>
        </w:tc>
      </w:tr>
      <w:tr w:rsidR="001276AF" w:rsidRPr="0004736F" w14:paraId="02DC29A9" w14:textId="77777777" w:rsidTr="53352607">
        <w:trPr>
          <w:trHeight w:val="360"/>
        </w:trPr>
        <w:tc>
          <w:tcPr>
            <w:tcW w:w="4292" w:type="dxa"/>
            <w:vAlign w:val="center"/>
          </w:tcPr>
          <w:p w14:paraId="21F06FA5" w14:textId="4B432F98" w:rsidR="001276AF" w:rsidRPr="0004736F" w:rsidRDefault="001276AF" w:rsidP="0004736F">
            <w:r w:rsidRPr="0004736F">
              <w:t>Slett bok</w:t>
            </w:r>
          </w:p>
        </w:tc>
        <w:tc>
          <w:tcPr>
            <w:tcW w:w="4338" w:type="dxa"/>
            <w:vAlign w:val="center"/>
          </w:tcPr>
          <w:p w14:paraId="1FF7DCBE" w14:textId="4F392571" w:rsidR="001276AF" w:rsidRPr="0004736F" w:rsidRDefault="00D61F6C" w:rsidP="0004736F">
            <w:r w:rsidRPr="0004736F">
              <w:t>Slette</w:t>
            </w:r>
          </w:p>
        </w:tc>
      </w:tr>
      <w:tr w:rsidR="00447035" w:rsidRPr="0004736F" w14:paraId="447F7403" w14:textId="77777777" w:rsidTr="53352607">
        <w:trPr>
          <w:trHeight w:val="360"/>
        </w:trPr>
        <w:tc>
          <w:tcPr>
            <w:tcW w:w="4292" w:type="dxa"/>
            <w:vAlign w:val="center"/>
          </w:tcPr>
          <w:p w14:paraId="1177606E" w14:textId="499C6C1B" w:rsidR="00447035" w:rsidRPr="0004736F" w:rsidRDefault="00C81508" w:rsidP="0004736F">
            <w:r w:rsidRPr="0004736F">
              <w:lastRenderedPageBreak/>
              <w:t>Søk på Wikipedia</w:t>
            </w:r>
          </w:p>
        </w:tc>
        <w:tc>
          <w:tcPr>
            <w:tcW w:w="4338" w:type="dxa"/>
            <w:vAlign w:val="center"/>
          </w:tcPr>
          <w:p w14:paraId="2BBB1E20" w14:textId="7C943E53" w:rsidR="00447035" w:rsidRPr="0004736F" w:rsidRDefault="00C81508" w:rsidP="0004736F">
            <w:r w:rsidRPr="0004736F">
              <w:t>Ctrl + S</w:t>
            </w:r>
            <w:r w:rsidR="00F07FFD" w:rsidRPr="0004736F">
              <w:t>k</w:t>
            </w:r>
            <w:r w:rsidRPr="0004736F">
              <w:t>ift + W</w:t>
            </w:r>
          </w:p>
        </w:tc>
      </w:tr>
      <w:tr w:rsidR="00C81508" w:rsidRPr="0004736F" w14:paraId="7E5221FE" w14:textId="77777777" w:rsidTr="53352607">
        <w:trPr>
          <w:trHeight w:val="360"/>
        </w:trPr>
        <w:tc>
          <w:tcPr>
            <w:tcW w:w="4292" w:type="dxa"/>
            <w:vAlign w:val="center"/>
          </w:tcPr>
          <w:p w14:paraId="413242CE" w14:textId="69D1B4ED" w:rsidR="00C81508" w:rsidRPr="0004736F" w:rsidRDefault="00C81508" w:rsidP="0004736F">
            <w:r w:rsidRPr="0004736F">
              <w:t>Søk på Wiktionary</w:t>
            </w:r>
          </w:p>
        </w:tc>
        <w:tc>
          <w:tcPr>
            <w:tcW w:w="4338" w:type="dxa"/>
            <w:vAlign w:val="center"/>
          </w:tcPr>
          <w:p w14:paraId="4039A3EA" w14:textId="2DC43969" w:rsidR="00C81508" w:rsidRPr="0004736F" w:rsidRDefault="00C81508" w:rsidP="0004736F">
            <w:r w:rsidRPr="0004736F">
              <w:t>Ctrl + D</w:t>
            </w:r>
          </w:p>
        </w:tc>
      </w:tr>
      <w:tr w:rsidR="00C81508" w:rsidRPr="0004736F" w14:paraId="2E48FC63" w14:textId="77777777" w:rsidTr="53352607">
        <w:trPr>
          <w:trHeight w:val="360"/>
        </w:trPr>
        <w:tc>
          <w:tcPr>
            <w:tcW w:w="4292" w:type="dxa"/>
            <w:vAlign w:val="center"/>
          </w:tcPr>
          <w:p w14:paraId="277996FD" w14:textId="108B7296" w:rsidR="00C81508" w:rsidRPr="0004736F" w:rsidRDefault="00437236" w:rsidP="0004736F">
            <w:r w:rsidRPr="0004736F">
              <w:t>Søk i WordNet</w:t>
            </w:r>
          </w:p>
        </w:tc>
        <w:tc>
          <w:tcPr>
            <w:tcW w:w="4338" w:type="dxa"/>
            <w:vAlign w:val="center"/>
          </w:tcPr>
          <w:p w14:paraId="7EA22A98" w14:textId="3CA1A423" w:rsidR="00C81508" w:rsidRPr="0004736F" w:rsidRDefault="00437236" w:rsidP="0004736F">
            <w:r w:rsidRPr="0004736F">
              <w:t>Ctrl + S</w:t>
            </w:r>
            <w:r w:rsidR="00F07FFD" w:rsidRPr="0004736F">
              <w:t>k</w:t>
            </w:r>
            <w:r w:rsidRPr="0004736F">
              <w:t>ift + D</w:t>
            </w:r>
          </w:p>
        </w:tc>
      </w:tr>
      <w:tr w:rsidR="008C02A5" w:rsidRPr="0004736F" w14:paraId="2A6709CC" w14:textId="77777777" w:rsidTr="53352607">
        <w:trPr>
          <w:trHeight w:val="360"/>
        </w:trPr>
        <w:tc>
          <w:tcPr>
            <w:tcW w:w="4292" w:type="dxa"/>
            <w:vAlign w:val="center"/>
          </w:tcPr>
          <w:p w14:paraId="26DF2B42" w14:textId="4E945A2A" w:rsidR="008C02A5" w:rsidRPr="0004736F" w:rsidRDefault="008C02A5" w:rsidP="0004736F"/>
        </w:tc>
        <w:tc>
          <w:tcPr>
            <w:tcW w:w="4338" w:type="dxa"/>
            <w:vAlign w:val="center"/>
          </w:tcPr>
          <w:p w14:paraId="5A8B3B19" w14:textId="4531C90F" w:rsidR="008C02A5" w:rsidRPr="0004736F" w:rsidRDefault="008C02A5" w:rsidP="0004736F">
            <w:r w:rsidRPr="0004736F">
              <w:t>Ctrl</w:t>
            </w:r>
            <w:r w:rsidR="00DB05D2" w:rsidRPr="0004736F">
              <w:t xml:space="preserve"> </w:t>
            </w:r>
            <w:r w:rsidRPr="0004736F">
              <w:t>+</w:t>
            </w:r>
            <w:r w:rsidR="00DB05D2" w:rsidRPr="0004736F">
              <w:t xml:space="preserve"> </w:t>
            </w:r>
            <w:r w:rsidRPr="0004736F">
              <w:t>skift</w:t>
            </w:r>
            <w:r w:rsidR="00DB05D2" w:rsidRPr="0004736F">
              <w:t xml:space="preserve"> </w:t>
            </w:r>
            <w:r w:rsidRPr="0004736F">
              <w:t>+</w:t>
            </w:r>
            <w:r w:rsidR="00DB05D2" w:rsidRPr="0004736F">
              <w:t xml:space="preserve"> </w:t>
            </w:r>
            <w:r w:rsidRPr="0004736F">
              <w:t>a</w:t>
            </w:r>
          </w:p>
        </w:tc>
      </w:tr>
    </w:tbl>
    <w:p w14:paraId="00ED10BB" w14:textId="77777777" w:rsidR="00646BBF" w:rsidRPr="0004736F" w:rsidRDefault="00646BBF" w:rsidP="0004736F"/>
    <w:p w14:paraId="28D5CAF1" w14:textId="23F52183" w:rsidR="00FF3776" w:rsidRPr="0004736F" w:rsidRDefault="00F07FFD" w:rsidP="00B34056">
      <w:pPr>
        <w:pStyle w:val="Overskrift2"/>
      </w:pPr>
      <w:bookmarkStart w:id="86" w:name="_Toc206756802"/>
      <w:r w:rsidRPr="0004736F">
        <w:t>Victor Reader</w:t>
      </w:r>
      <w:r w:rsidR="00FF3776" w:rsidRPr="0004736F">
        <w:t xml:space="preserve"> og lesekommandoer for lydbøker er oppført i tabell 6.</w:t>
      </w:r>
      <w:bookmarkEnd w:id="86"/>
    </w:p>
    <w:p w14:paraId="2CD7490F" w14:textId="32E4115F" w:rsidR="00FF3776" w:rsidRPr="0004736F" w:rsidRDefault="00FF3776" w:rsidP="0004736F">
      <w:r w:rsidRPr="0004736F">
        <w:t xml:space="preserve">Tabell 6: </w:t>
      </w:r>
      <w:r w:rsidR="00F07FFD" w:rsidRPr="0004736F">
        <w:t xml:space="preserve">Victor Reader </w:t>
      </w:r>
      <w:r w:rsidRPr="0004736F">
        <w:t>kommandoer for lydbøker</w:t>
      </w:r>
    </w:p>
    <w:tbl>
      <w:tblPr>
        <w:tblStyle w:val="TableGrid2"/>
        <w:tblW w:w="0" w:type="auto"/>
        <w:tblLook w:val="04A0" w:firstRow="1" w:lastRow="0" w:firstColumn="1" w:lastColumn="0" w:noHBand="0" w:noVBand="1"/>
      </w:tblPr>
      <w:tblGrid>
        <w:gridCol w:w="4292"/>
        <w:gridCol w:w="4338"/>
      </w:tblGrid>
      <w:tr w:rsidR="00FF3776" w:rsidRPr="0004736F" w14:paraId="02A7CE5B" w14:textId="77777777">
        <w:trPr>
          <w:trHeight w:val="432"/>
          <w:tblHeader/>
        </w:trPr>
        <w:tc>
          <w:tcPr>
            <w:tcW w:w="4292" w:type="dxa"/>
            <w:vAlign w:val="center"/>
          </w:tcPr>
          <w:p w14:paraId="5A1A7F31" w14:textId="77777777" w:rsidR="00FF3776" w:rsidRPr="0004736F" w:rsidRDefault="00FF3776" w:rsidP="0004736F">
            <w:r w:rsidRPr="0004736F">
              <w:t>Handling</w:t>
            </w:r>
          </w:p>
        </w:tc>
        <w:tc>
          <w:tcPr>
            <w:tcW w:w="4338" w:type="dxa"/>
            <w:vAlign w:val="center"/>
          </w:tcPr>
          <w:p w14:paraId="458E643A" w14:textId="77777777" w:rsidR="00FF3776" w:rsidRPr="0004736F" w:rsidRDefault="00FF3776" w:rsidP="0004736F">
            <w:r w:rsidRPr="0004736F">
              <w:t>Snarvei eller tastekombinasjon</w:t>
            </w:r>
          </w:p>
        </w:tc>
      </w:tr>
      <w:tr w:rsidR="008403B5" w:rsidRPr="0004736F" w14:paraId="56C4786B" w14:textId="77777777">
        <w:trPr>
          <w:trHeight w:val="360"/>
        </w:trPr>
        <w:tc>
          <w:tcPr>
            <w:tcW w:w="4292" w:type="dxa"/>
            <w:vAlign w:val="center"/>
          </w:tcPr>
          <w:p w14:paraId="7AA41EE5" w14:textId="135DDF48" w:rsidR="008403B5" w:rsidRPr="0004736F" w:rsidRDefault="008403B5" w:rsidP="0004736F">
            <w:r w:rsidRPr="0004736F">
              <w:t>Veksle mellom tekst og lydmodus</w:t>
            </w:r>
          </w:p>
        </w:tc>
        <w:tc>
          <w:tcPr>
            <w:tcW w:w="4338" w:type="dxa"/>
            <w:vAlign w:val="center"/>
          </w:tcPr>
          <w:p w14:paraId="03DEE51B" w14:textId="77777777" w:rsidR="008403B5" w:rsidRPr="0004736F" w:rsidRDefault="008403B5" w:rsidP="0004736F"/>
          <w:p w14:paraId="5F1303C7" w14:textId="77777777" w:rsidR="008403B5" w:rsidRPr="0004736F" w:rsidRDefault="008403B5" w:rsidP="0004736F"/>
          <w:p w14:paraId="05422CFC" w14:textId="79DD1069" w:rsidR="008403B5" w:rsidRPr="0004736F" w:rsidRDefault="008403B5" w:rsidP="0004736F">
            <w:r w:rsidRPr="0004736F">
              <w:t>Ctrl + skift + A</w:t>
            </w:r>
          </w:p>
        </w:tc>
      </w:tr>
      <w:tr w:rsidR="008403B5" w:rsidRPr="0004736F" w14:paraId="0548B952" w14:textId="77777777">
        <w:trPr>
          <w:trHeight w:val="360"/>
        </w:trPr>
        <w:tc>
          <w:tcPr>
            <w:tcW w:w="4292" w:type="dxa"/>
            <w:vAlign w:val="center"/>
          </w:tcPr>
          <w:p w14:paraId="4A4C758A" w14:textId="77777777" w:rsidR="008403B5" w:rsidRPr="0004736F" w:rsidRDefault="008403B5" w:rsidP="0004736F">
            <w:r w:rsidRPr="0004736F">
              <w:t>Administrere bøker</w:t>
            </w:r>
          </w:p>
        </w:tc>
        <w:tc>
          <w:tcPr>
            <w:tcW w:w="4338" w:type="dxa"/>
            <w:vAlign w:val="center"/>
          </w:tcPr>
          <w:p w14:paraId="724612B6" w14:textId="64C4C7B0" w:rsidR="008403B5" w:rsidRPr="0004736F" w:rsidRDefault="008403B5" w:rsidP="0004736F">
            <w:r w:rsidRPr="0004736F">
              <w:t xml:space="preserve">Ctrl + </w:t>
            </w:r>
            <w:r w:rsidR="00DB05D2" w:rsidRPr="0004736F">
              <w:t>FN</w:t>
            </w:r>
            <w:r w:rsidRPr="0004736F">
              <w:t xml:space="preserve"> + M</w:t>
            </w:r>
          </w:p>
        </w:tc>
      </w:tr>
      <w:tr w:rsidR="008403B5" w:rsidRPr="0004736F" w14:paraId="6A6B2EF3" w14:textId="77777777">
        <w:trPr>
          <w:trHeight w:val="360"/>
        </w:trPr>
        <w:tc>
          <w:tcPr>
            <w:tcW w:w="4292" w:type="dxa"/>
            <w:vAlign w:val="center"/>
          </w:tcPr>
          <w:p w14:paraId="51FA332A" w14:textId="77777777" w:rsidR="008403B5" w:rsidRPr="0004736F" w:rsidRDefault="008403B5" w:rsidP="0004736F">
            <w:r w:rsidRPr="0004736F">
              <w:t>Gå til Alternativ-menyen</w:t>
            </w:r>
          </w:p>
        </w:tc>
        <w:tc>
          <w:tcPr>
            <w:tcW w:w="4338" w:type="dxa"/>
            <w:vAlign w:val="center"/>
          </w:tcPr>
          <w:p w14:paraId="0689AAD4" w14:textId="129DA32D" w:rsidR="008403B5" w:rsidRPr="0004736F" w:rsidRDefault="008403B5" w:rsidP="0004736F">
            <w:r w:rsidRPr="0004736F">
              <w:t>Ctrl + G</w:t>
            </w:r>
          </w:p>
        </w:tc>
      </w:tr>
      <w:tr w:rsidR="008403B5" w:rsidRPr="0004736F" w14:paraId="51E990D6" w14:textId="77777777">
        <w:trPr>
          <w:trHeight w:val="360"/>
        </w:trPr>
        <w:tc>
          <w:tcPr>
            <w:tcW w:w="4292" w:type="dxa"/>
            <w:vAlign w:val="center"/>
          </w:tcPr>
          <w:p w14:paraId="2CF5195D" w14:textId="77777777" w:rsidR="008403B5" w:rsidRPr="0004736F" w:rsidRDefault="008403B5" w:rsidP="0004736F">
            <w:r w:rsidRPr="0004736F">
              <w:t>Bokmerke-meny</w:t>
            </w:r>
          </w:p>
        </w:tc>
        <w:tc>
          <w:tcPr>
            <w:tcW w:w="4338" w:type="dxa"/>
            <w:vAlign w:val="center"/>
          </w:tcPr>
          <w:p w14:paraId="51DACCA4" w14:textId="18D5AB79" w:rsidR="008403B5" w:rsidRPr="0004736F" w:rsidRDefault="008403B5" w:rsidP="0004736F">
            <w:r w:rsidRPr="0004736F">
              <w:t>Alt + M</w:t>
            </w:r>
          </w:p>
        </w:tc>
      </w:tr>
      <w:tr w:rsidR="008403B5" w:rsidRPr="0004736F" w14:paraId="70CC86C3" w14:textId="77777777">
        <w:trPr>
          <w:trHeight w:val="360"/>
        </w:trPr>
        <w:tc>
          <w:tcPr>
            <w:tcW w:w="4292" w:type="dxa"/>
            <w:vAlign w:val="center"/>
          </w:tcPr>
          <w:p w14:paraId="086632BE" w14:textId="77777777" w:rsidR="008403B5" w:rsidRPr="0004736F" w:rsidRDefault="008403B5" w:rsidP="0004736F">
            <w:r w:rsidRPr="0004736F">
              <w:t>Hopp til bokmerke</w:t>
            </w:r>
          </w:p>
        </w:tc>
        <w:tc>
          <w:tcPr>
            <w:tcW w:w="4338" w:type="dxa"/>
            <w:vAlign w:val="center"/>
          </w:tcPr>
          <w:p w14:paraId="53B5640F" w14:textId="43456926" w:rsidR="008403B5" w:rsidRPr="0004736F" w:rsidRDefault="008403B5" w:rsidP="0004736F">
            <w:r w:rsidRPr="0004736F">
              <w:t>Ctrl + J</w:t>
            </w:r>
          </w:p>
        </w:tc>
      </w:tr>
      <w:tr w:rsidR="008403B5" w:rsidRPr="0004736F" w14:paraId="2CEB72CE" w14:textId="77777777">
        <w:trPr>
          <w:trHeight w:val="360"/>
        </w:trPr>
        <w:tc>
          <w:tcPr>
            <w:tcW w:w="4292" w:type="dxa"/>
            <w:vAlign w:val="center"/>
          </w:tcPr>
          <w:p w14:paraId="715AD595" w14:textId="77777777" w:rsidR="008403B5" w:rsidRPr="0004736F" w:rsidRDefault="008403B5" w:rsidP="0004736F">
            <w:r w:rsidRPr="0004736F">
              <w:t>Sett inn hurtigbokmerke</w:t>
            </w:r>
          </w:p>
        </w:tc>
        <w:tc>
          <w:tcPr>
            <w:tcW w:w="4338" w:type="dxa"/>
            <w:vAlign w:val="center"/>
          </w:tcPr>
          <w:p w14:paraId="44C0A0F3" w14:textId="33AC96E0" w:rsidR="008403B5" w:rsidRPr="0004736F" w:rsidRDefault="008403B5" w:rsidP="0004736F">
            <w:r w:rsidRPr="0004736F">
              <w:t>Ctrl + B</w:t>
            </w:r>
          </w:p>
        </w:tc>
      </w:tr>
      <w:tr w:rsidR="008403B5" w:rsidRPr="0004736F" w14:paraId="102507EE" w14:textId="77777777">
        <w:trPr>
          <w:trHeight w:val="360"/>
        </w:trPr>
        <w:tc>
          <w:tcPr>
            <w:tcW w:w="4292" w:type="dxa"/>
            <w:vAlign w:val="center"/>
          </w:tcPr>
          <w:p w14:paraId="5FA00B39" w14:textId="77777777" w:rsidR="008403B5" w:rsidRPr="0004736F" w:rsidRDefault="008403B5" w:rsidP="0004736F">
            <w:r w:rsidRPr="0004736F">
              <w:t>Vis bokmerker for høydepunkter</w:t>
            </w:r>
          </w:p>
        </w:tc>
        <w:tc>
          <w:tcPr>
            <w:tcW w:w="4338" w:type="dxa"/>
            <w:vAlign w:val="center"/>
          </w:tcPr>
          <w:p w14:paraId="19DB6100" w14:textId="7749CE9C" w:rsidR="008403B5" w:rsidRPr="0004736F" w:rsidRDefault="008403B5" w:rsidP="0004736F">
            <w:r w:rsidRPr="0004736F">
              <w:t>Alt + H</w:t>
            </w:r>
          </w:p>
        </w:tc>
      </w:tr>
      <w:tr w:rsidR="008403B5" w:rsidRPr="0004736F" w14:paraId="77A14D98" w14:textId="77777777">
        <w:trPr>
          <w:trHeight w:val="360"/>
        </w:trPr>
        <w:tc>
          <w:tcPr>
            <w:tcW w:w="4292" w:type="dxa"/>
            <w:vAlign w:val="center"/>
          </w:tcPr>
          <w:p w14:paraId="77AE0183" w14:textId="77777777" w:rsidR="008403B5" w:rsidRPr="0004736F" w:rsidRDefault="008403B5" w:rsidP="0004736F">
            <w:r w:rsidRPr="0004736F">
              <w:t>Åpne navigasjonsnivå</w:t>
            </w:r>
          </w:p>
        </w:tc>
        <w:tc>
          <w:tcPr>
            <w:tcW w:w="4338" w:type="dxa"/>
            <w:vAlign w:val="center"/>
          </w:tcPr>
          <w:p w14:paraId="697CE670" w14:textId="7C34FDDF" w:rsidR="008403B5" w:rsidRPr="0004736F" w:rsidRDefault="008403B5" w:rsidP="0004736F">
            <w:r w:rsidRPr="0004736F">
              <w:t>Ctrl + T</w:t>
            </w:r>
          </w:p>
        </w:tc>
      </w:tr>
      <w:tr w:rsidR="008403B5" w:rsidRPr="0004736F" w14:paraId="6D30F4A7" w14:textId="77777777">
        <w:trPr>
          <w:trHeight w:val="360"/>
        </w:trPr>
        <w:tc>
          <w:tcPr>
            <w:tcW w:w="4292" w:type="dxa"/>
            <w:vAlign w:val="center"/>
          </w:tcPr>
          <w:p w14:paraId="022ACA8A" w14:textId="77777777" w:rsidR="008403B5" w:rsidRPr="0004736F" w:rsidRDefault="008403B5" w:rsidP="0004736F">
            <w:r w:rsidRPr="0004736F">
              <w:t>Forrige element</w:t>
            </w:r>
          </w:p>
        </w:tc>
        <w:tc>
          <w:tcPr>
            <w:tcW w:w="4338" w:type="dxa"/>
            <w:vAlign w:val="center"/>
          </w:tcPr>
          <w:p w14:paraId="3EA8CF99" w14:textId="4D73EBCD" w:rsidR="008403B5" w:rsidRPr="0004736F" w:rsidRDefault="008403B5" w:rsidP="0004736F">
            <w:r w:rsidRPr="0004736F">
              <w:t>Mens du spiller, forrige tommeltast og mens du ikke spiller, Alt + venstre pil</w:t>
            </w:r>
          </w:p>
        </w:tc>
      </w:tr>
      <w:tr w:rsidR="008403B5" w:rsidRPr="0004736F" w14:paraId="73475C87" w14:textId="77777777">
        <w:trPr>
          <w:trHeight w:val="360"/>
        </w:trPr>
        <w:tc>
          <w:tcPr>
            <w:tcW w:w="4292" w:type="dxa"/>
            <w:vAlign w:val="center"/>
          </w:tcPr>
          <w:p w14:paraId="0A2693DF" w14:textId="77777777" w:rsidR="008403B5" w:rsidRPr="0004736F" w:rsidRDefault="008403B5" w:rsidP="0004736F">
            <w:r w:rsidRPr="0004736F">
              <w:t>Neste element</w:t>
            </w:r>
          </w:p>
        </w:tc>
        <w:tc>
          <w:tcPr>
            <w:tcW w:w="4338" w:type="dxa"/>
            <w:vAlign w:val="center"/>
          </w:tcPr>
          <w:p w14:paraId="05038664" w14:textId="12166FE6" w:rsidR="008403B5" w:rsidRPr="0004736F" w:rsidRDefault="008403B5" w:rsidP="0004736F">
            <w:r w:rsidRPr="0004736F">
              <w:t>Mens du spiller, neste tommeltast og mens du ikke spiller, Alt + høyre pil</w:t>
            </w:r>
          </w:p>
        </w:tc>
      </w:tr>
      <w:tr w:rsidR="008403B5" w:rsidRPr="0004736F" w14:paraId="18968D0D" w14:textId="77777777">
        <w:trPr>
          <w:trHeight w:val="360"/>
        </w:trPr>
        <w:tc>
          <w:tcPr>
            <w:tcW w:w="4292" w:type="dxa"/>
            <w:vAlign w:val="center"/>
          </w:tcPr>
          <w:p w14:paraId="13B59BB6" w14:textId="77777777" w:rsidR="008403B5" w:rsidRPr="0004736F" w:rsidRDefault="008403B5" w:rsidP="0004736F">
            <w:r w:rsidRPr="0004736F">
              <w:t>Endre til forrige navigasjonsnivå</w:t>
            </w:r>
          </w:p>
        </w:tc>
        <w:tc>
          <w:tcPr>
            <w:tcW w:w="4338" w:type="dxa"/>
            <w:vAlign w:val="center"/>
          </w:tcPr>
          <w:p w14:paraId="3923418D" w14:textId="0CF5CD51" w:rsidR="008403B5" w:rsidRPr="0004736F" w:rsidRDefault="008403B5" w:rsidP="0004736F">
            <w:r w:rsidRPr="0004736F">
              <w:t xml:space="preserve">Ctrl + </w:t>
            </w:r>
            <w:r w:rsidR="00DB05D2" w:rsidRPr="0004736F">
              <w:t>FN</w:t>
            </w:r>
            <w:r w:rsidRPr="0004736F">
              <w:t xml:space="preserve"> + Pil opp</w:t>
            </w:r>
          </w:p>
        </w:tc>
      </w:tr>
      <w:tr w:rsidR="008403B5" w:rsidRPr="0004736F" w14:paraId="2848A61C" w14:textId="77777777">
        <w:trPr>
          <w:trHeight w:val="360"/>
        </w:trPr>
        <w:tc>
          <w:tcPr>
            <w:tcW w:w="4292" w:type="dxa"/>
            <w:vAlign w:val="center"/>
          </w:tcPr>
          <w:p w14:paraId="62ADE27E" w14:textId="77777777" w:rsidR="008403B5" w:rsidRPr="0004736F" w:rsidRDefault="008403B5" w:rsidP="0004736F">
            <w:r w:rsidRPr="0004736F">
              <w:t>Bytt til neste navigasjonsnivå</w:t>
            </w:r>
          </w:p>
        </w:tc>
        <w:tc>
          <w:tcPr>
            <w:tcW w:w="4338" w:type="dxa"/>
            <w:vAlign w:val="center"/>
          </w:tcPr>
          <w:p w14:paraId="43D6F382" w14:textId="7582C83D" w:rsidR="008403B5" w:rsidRPr="0004736F" w:rsidRDefault="008403B5" w:rsidP="0004736F">
            <w:r w:rsidRPr="0004736F">
              <w:t xml:space="preserve">Ctrl + </w:t>
            </w:r>
            <w:r w:rsidR="00DB05D2" w:rsidRPr="0004736F">
              <w:t>FN</w:t>
            </w:r>
            <w:r w:rsidRPr="0004736F">
              <w:t xml:space="preserve"> + Pil ned</w:t>
            </w:r>
          </w:p>
        </w:tc>
      </w:tr>
      <w:tr w:rsidR="008403B5" w:rsidRPr="0004736F" w14:paraId="017A8B1B" w14:textId="77777777">
        <w:trPr>
          <w:trHeight w:val="360"/>
        </w:trPr>
        <w:tc>
          <w:tcPr>
            <w:tcW w:w="4292" w:type="dxa"/>
            <w:vAlign w:val="center"/>
          </w:tcPr>
          <w:p w14:paraId="06193886" w14:textId="77777777" w:rsidR="008403B5" w:rsidRPr="0004736F" w:rsidRDefault="008403B5" w:rsidP="0004736F">
            <w:r w:rsidRPr="0004736F">
              <w:t>Hvor er jeg</w:t>
            </w:r>
          </w:p>
        </w:tc>
        <w:tc>
          <w:tcPr>
            <w:tcW w:w="4338" w:type="dxa"/>
            <w:vAlign w:val="center"/>
          </w:tcPr>
          <w:p w14:paraId="109A1093" w14:textId="34EB7A85" w:rsidR="008403B5" w:rsidRPr="0004736F" w:rsidRDefault="008403B5" w:rsidP="0004736F">
            <w:r w:rsidRPr="0004736F">
              <w:t>Ctrl + W</w:t>
            </w:r>
          </w:p>
        </w:tc>
      </w:tr>
      <w:tr w:rsidR="008403B5" w:rsidRPr="0004736F" w14:paraId="2769B612" w14:textId="77777777">
        <w:trPr>
          <w:trHeight w:val="360"/>
        </w:trPr>
        <w:tc>
          <w:tcPr>
            <w:tcW w:w="4292" w:type="dxa"/>
            <w:vAlign w:val="center"/>
          </w:tcPr>
          <w:p w14:paraId="55374B05" w14:textId="77777777" w:rsidR="008403B5" w:rsidRPr="0004736F" w:rsidRDefault="008403B5" w:rsidP="0004736F">
            <w:r w:rsidRPr="0004736F">
              <w:t>Info</w:t>
            </w:r>
          </w:p>
        </w:tc>
        <w:tc>
          <w:tcPr>
            <w:tcW w:w="4338" w:type="dxa"/>
            <w:vAlign w:val="center"/>
          </w:tcPr>
          <w:p w14:paraId="4545F235" w14:textId="5EE36C56" w:rsidR="008403B5" w:rsidRPr="0004736F" w:rsidRDefault="008403B5" w:rsidP="0004736F">
            <w:r w:rsidRPr="0004736F">
              <w:t>Ctrl + I</w:t>
            </w:r>
          </w:p>
        </w:tc>
      </w:tr>
      <w:tr w:rsidR="008403B5" w:rsidRPr="0004736F" w14:paraId="3E6097B5" w14:textId="77777777">
        <w:trPr>
          <w:trHeight w:val="360"/>
        </w:trPr>
        <w:tc>
          <w:tcPr>
            <w:tcW w:w="4292" w:type="dxa"/>
            <w:vAlign w:val="center"/>
          </w:tcPr>
          <w:p w14:paraId="1D7A89B6" w14:textId="77777777" w:rsidR="008403B5" w:rsidRPr="0004736F" w:rsidRDefault="008403B5" w:rsidP="0004736F">
            <w:r w:rsidRPr="0004736F">
              <w:t>Gå til begynnelsen av boken</w:t>
            </w:r>
          </w:p>
        </w:tc>
        <w:tc>
          <w:tcPr>
            <w:tcW w:w="4338" w:type="dxa"/>
            <w:vAlign w:val="center"/>
          </w:tcPr>
          <w:p w14:paraId="0101D54D" w14:textId="3ED3C36C" w:rsidR="008403B5" w:rsidRPr="0004736F" w:rsidRDefault="008403B5" w:rsidP="0004736F">
            <w:r w:rsidRPr="0004736F">
              <w:t xml:space="preserve">Ctrl + </w:t>
            </w:r>
            <w:r w:rsidR="00DB05D2" w:rsidRPr="0004736F">
              <w:t>FN</w:t>
            </w:r>
            <w:r w:rsidRPr="0004736F">
              <w:t xml:space="preserve"> + Pil venstre</w:t>
            </w:r>
          </w:p>
        </w:tc>
      </w:tr>
      <w:tr w:rsidR="008403B5" w:rsidRPr="0004736F" w14:paraId="5F86C5CF" w14:textId="77777777">
        <w:trPr>
          <w:trHeight w:val="360"/>
        </w:trPr>
        <w:tc>
          <w:tcPr>
            <w:tcW w:w="4292" w:type="dxa"/>
            <w:vAlign w:val="center"/>
          </w:tcPr>
          <w:p w14:paraId="1AA8BF18" w14:textId="77777777" w:rsidR="008403B5" w:rsidRPr="0004736F" w:rsidRDefault="008403B5" w:rsidP="0004736F">
            <w:r w:rsidRPr="0004736F">
              <w:t>Gå til slutten av boken</w:t>
            </w:r>
          </w:p>
        </w:tc>
        <w:tc>
          <w:tcPr>
            <w:tcW w:w="4338" w:type="dxa"/>
            <w:vAlign w:val="center"/>
          </w:tcPr>
          <w:p w14:paraId="56B7AD78" w14:textId="6A77E3E5" w:rsidR="008403B5" w:rsidRPr="0004736F" w:rsidRDefault="008403B5" w:rsidP="0004736F">
            <w:r w:rsidRPr="0004736F">
              <w:t xml:space="preserve">Ctrl + </w:t>
            </w:r>
            <w:r w:rsidR="00DB05D2" w:rsidRPr="0004736F">
              <w:t>FN</w:t>
            </w:r>
            <w:r w:rsidRPr="0004736F">
              <w:t xml:space="preserve"> + Pil høyre</w:t>
            </w:r>
          </w:p>
        </w:tc>
      </w:tr>
      <w:tr w:rsidR="008403B5" w:rsidRPr="0004736F" w14:paraId="6A941B07" w14:textId="77777777">
        <w:trPr>
          <w:trHeight w:val="360"/>
        </w:trPr>
        <w:tc>
          <w:tcPr>
            <w:tcW w:w="4292" w:type="dxa"/>
            <w:vAlign w:val="center"/>
          </w:tcPr>
          <w:p w14:paraId="505F81A5" w14:textId="77777777" w:rsidR="008403B5" w:rsidRPr="0004736F" w:rsidRDefault="008403B5" w:rsidP="0004736F">
            <w:r w:rsidRPr="0004736F">
              <w:t xml:space="preserve">Åpne nylige bøker </w:t>
            </w:r>
          </w:p>
        </w:tc>
        <w:tc>
          <w:tcPr>
            <w:tcW w:w="4338" w:type="dxa"/>
            <w:vAlign w:val="center"/>
          </w:tcPr>
          <w:p w14:paraId="7AFD82E9" w14:textId="3D085E79" w:rsidR="008403B5" w:rsidRPr="0004736F" w:rsidRDefault="008403B5" w:rsidP="0004736F">
            <w:r w:rsidRPr="0004736F">
              <w:t>Ctrl + R</w:t>
            </w:r>
          </w:p>
        </w:tc>
      </w:tr>
      <w:tr w:rsidR="008403B5" w:rsidRPr="0004736F" w14:paraId="02A97148" w14:textId="77777777">
        <w:trPr>
          <w:trHeight w:val="360"/>
        </w:trPr>
        <w:tc>
          <w:tcPr>
            <w:tcW w:w="4292" w:type="dxa"/>
            <w:vAlign w:val="center"/>
          </w:tcPr>
          <w:p w14:paraId="4EDDDB72" w14:textId="77777777" w:rsidR="008403B5" w:rsidRPr="0004736F" w:rsidRDefault="008403B5" w:rsidP="0004736F">
            <w:r w:rsidRPr="0004736F">
              <w:lastRenderedPageBreak/>
              <w:t>Slett bok</w:t>
            </w:r>
          </w:p>
        </w:tc>
        <w:tc>
          <w:tcPr>
            <w:tcW w:w="4338" w:type="dxa"/>
            <w:vAlign w:val="center"/>
          </w:tcPr>
          <w:p w14:paraId="30388094" w14:textId="4FF7B4FD" w:rsidR="008403B5" w:rsidRPr="0004736F" w:rsidRDefault="008403B5" w:rsidP="0004736F">
            <w:r w:rsidRPr="0004736F">
              <w:t xml:space="preserve">Slett </w:t>
            </w:r>
          </w:p>
        </w:tc>
      </w:tr>
      <w:tr w:rsidR="008403B5" w:rsidRPr="0004736F" w14:paraId="0759B436" w14:textId="77777777">
        <w:trPr>
          <w:trHeight w:val="360"/>
        </w:trPr>
        <w:tc>
          <w:tcPr>
            <w:tcW w:w="4292" w:type="dxa"/>
            <w:vAlign w:val="center"/>
          </w:tcPr>
          <w:p w14:paraId="396B7D85" w14:textId="77777777" w:rsidR="008403B5" w:rsidRPr="0004736F" w:rsidRDefault="008403B5" w:rsidP="0004736F">
            <w:r w:rsidRPr="0004736F">
              <w:t>Spill av lydbok</w:t>
            </w:r>
          </w:p>
        </w:tc>
        <w:tc>
          <w:tcPr>
            <w:tcW w:w="4338" w:type="dxa"/>
            <w:vAlign w:val="center"/>
          </w:tcPr>
          <w:p w14:paraId="6BBB3128" w14:textId="7E061EB9" w:rsidR="008403B5" w:rsidRPr="0004736F" w:rsidRDefault="008403B5" w:rsidP="0004736F">
            <w:r w:rsidRPr="0004736F">
              <w:t>Ctrl + Skift + G</w:t>
            </w:r>
          </w:p>
        </w:tc>
      </w:tr>
      <w:tr w:rsidR="008403B5" w:rsidRPr="0004736F" w14:paraId="40B9207F" w14:textId="77777777">
        <w:trPr>
          <w:trHeight w:val="360"/>
        </w:trPr>
        <w:tc>
          <w:tcPr>
            <w:tcW w:w="4292" w:type="dxa"/>
            <w:vAlign w:val="center"/>
          </w:tcPr>
          <w:p w14:paraId="176325A8" w14:textId="77777777" w:rsidR="008403B5" w:rsidRPr="0004736F" w:rsidRDefault="008403B5" w:rsidP="0004736F">
            <w:r w:rsidRPr="0004736F">
              <w:t>Stopp lesingen</w:t>
            </w:r>
          </w:p>
        </w:tc>
        <w:tc>
          <w:tcPr>
            <w:tcW w:w="4338" w:type="dxa"/>
            <w:vAlign w:val="center"/>
          </w:tcPr>
          <w:p w14:paraId="51A84DAF" w14:textId="2185B01B" w:rsidR="008403B5" w:rsidRPr="0004736F" w:rsidRDefault="008403B5" w:rsidP="0004736F">
            <w:r w:rsidRPr="0004736F">
              <w:t>Ctrl</w:t>
            </w:r>
          </w:p>
        </w:tc>
      </w:tr>
      <w:tr w:rsidR="008403B5" w:rsidRPr="0004736F" w14:paraId="52BF4003" w14:textId="77777777">
        <w:trPr>
          <w:trHeight w:val="360"/>
        </w:trPr>
        <w:tc>
          <w:tcPr>
            <w:tcW w:w="4292" w:type="dxa"/>
            <w:vAlign w:val="center"/>
          </w:tcPr>
          <w:p w14:paraId="19206D86" w14:textId="77777777" w:rsidR="008403B5" w:rsidRPr="0004736F" w:rsidRDefault="008403B5" w:rsidP="0004736F">
            <w:r w:rsidRPr="0004736F">
              <w:t>Spol frem 5 sekunder</w:t>
            </w:r>
          </w:p>
        </w:tc>
        <w:tc>
          <w:tcPr>
            <w:tcW w:w="4338" w:type="dxa"/>
            <w:vAlign w:val="center"/>
          </w:tcPr>
          <w:p w14:paraId="0C1668CD" w14:textId="08251A1B" w:rsidR="008403B5" w:rsidRPr="0004736F" w:rsidRDefault="008403B5" w:rsidP="0004736F">
            <w:r w:rsidRPr="0004736F">
              <w:t>Høyre tommeltast (enkelt trykk)</w:t>
            </w:r>
          </w:p>
        </w:tc>
      </w:tr>
      <w:tr w:rsidR="008403B5" w:rsidRPr="0004736F" w14:paraId="1CC687FE" w14:textId="77777777">
        <w:trPr>
          <w:trHeight w:val="360"/>
        </w:trPr>
        <w:tc>
          <w:tcPr>
            <w:tcW w:w="4292" w:type="dxa"/>
            <w:vAlign w:val="center"/>
          </w:tcPr>
          <w:p w14:paraId="0E078E22" w14:textId="77777777" w:rsidR="008403B5" w:rsidRPr="0004736F" w:rsidRDefault="008403B5" w:rsidP="0004736F">
            <w:r w:rsidRPr="0004736F">
              <w:t xml:space="preserve">Spol tilbake 5 sekunder </w:t>
            </w:r>
          </w:p>
        </w:tc>
        <w:tc>
          <w:tcPr>
            <w:tcW w:w="4338" w:type="dxa"/>
            <w:vAlign w:val="center"/>
          </w:tcPr>
          <w:p w14:paraId="52E45610" w14:textId="1ECF4542" w:rsidR="008403B5" w:rsidRPr="0004736F" w:rsidRDefault="008403B5" w:rsidP="0004736F">
            <w:r w:rsidRPr="0004736F">
              <w:t>Venstre tommeltast (enkelt trykk)</w:t>
            </w:r>
          </w:p>
        </w:tc>
      </w:tr>
      <w:tr w:rsidR="008403B5" w:rsidRPr="0004736F" w14:paraId="240063D8" w14:textId="77777777">
        <w:trPr>
          <w:trHeight w:val="360"/>
        </w:trPr>
        <w:tc>
          <w:tcPr>
            <w:tcW w:w="4292" w:type="dxa"/>
            <w:vAlign w:val="center"/>
          </w:tcPr>
          <w:p w14:paraId="075BEF7F" w14:textId="77777777" w:rsidR="008403B5" w:rsidRPr="0004736F" w:rsidRDefault="008403B5" w:rsidP="0004736F">
            <w:r w:rsidRPr="0004736F">
              <w:t>Spol fremover (lengre tidshopp)</w:t>
            </w:r>
          </w:p>
        </w:tc>
        <w:tc>
          <w:tcPr>
            <w:tcW w:w="4338" w:type="dxa"/>
            <w:vAlign w:val="center"/>
          </w:tcPr>
          <w:p w14:paraId="6CFF94E7" w14:textId="595586B0" w:rsidR="008403B5" w:rsidRPr="0004736F" w:rsidRDefault="008403B5" w:rsidP="0004736F">
            <w:r w:rsidRPr="0004736F">
              <w:t>Høyre tommeltast (trykk og hold)</w:t>
            </w:r>
          </w:p>
        </w:tc>
      </w:tr>
      <w:tr w:rsidR="008403B5" w:rsidRPr="0004736F" w14:paraId="52CC66A6" w14:textId="77777777">
        <w:trPr>
          <w:trHeight w:val="360"/>
        </w:trPr>
        <w:tc>
          <w:tcPr>
            <w:tcW w:w="4292" w:type="dxa"/>
            <w:vAlign w:val="center"/>
          </w:tcPr>
          <w:p w14:paraId="3E032E1C" w14:textId="77777777" w:rsidR="008403B5" w:rsidRPr="0004736F" w:rsidRDefault="008403B5" w:rsidP="0004736F">
            <w:r w:rsidRPr="0004736F">
              <w:t>Spol tilbake (lengre tidshopp)</w:t>
            </w:r>
          </w:p>
        </w:tc>
        <w:tc>
          <w:tcPr>
            <w:tcW w:w="4338" w:type="dxa"/>
            <w:vAlign w:val="center"/>
          </w:tcPr>
          <w:p w14:paraId="1B0CBD71" w14:textId="2E8F0A18" w:rsidR="008403B5" w:rsidRPr="0004736F" w:rsidRDefault="008403B5" w:rsidP="0004736F">
            <w:r w:rsidRPr="0004736F">
              <w:t>Venstre tommeltast (trykk og hold)</w:t>
            </w:r>
          </w:p>
        </w:tc>
      </w:tr>
      <w:tr w:rsidR="008403B5" w:rsidRPr="0004736F" w14:paraId="4D5A96A3" w14:textId="77777777">
        <w:trPr>
          <w:trHeight w:val="360"/>
        </w:trPr>
        <w:tc>
          <w:tcPr>
            <w:tcW w:w="4292" w:type="dxa"/>
            <w:vAlign w:val="center"/>
          </w:tcPr>
          <w:p w14:paraId="068ADCE7" w14:textId="77777777" w:rsidR="008403B5" w:rsidRPr="0004736F" w:rsidRDefault="008403B5" w:rsidP="0004736F">
            <w:r w:rsidRPr="0004736F">
              <w:t>Øk lesehastigheten</w:t>
            </w:r>
          </w:p>
        </w:tc>
        <w:tc>
          <w:tcPr>
            <w:tcW w:w="4338" w:type="dxa"/>
            <w:vAlign w:val="center"/>
          </w:tcPr>
          <w:p w14:paraId="1849414B" w14:textId="091FE2C0" w:rsidR="008403B5" w:rsidRPr="0004736F" w:rsidRDefault="008403B5" w:rsidP="0004736F">
            <w:r w:rsidRPr="0004736F">
              <w:t xml:space="preserve">Ctrl + </w:t>
            </w:r>
            <w:r w:rsidR="00DB05D2" w:rsidRPr="0004736F">
              <w:t>FN</w:t>
            </w:r>
            <w:r w:rsidRPr="0004736F">
              <w:t xml:space="preserve"> + = </w:t>
            </w:r>
          </w:p>
        </w:tc>
      </w:tr>
      <w:tr w:rsidR="008403B5" w:rsidRPr="0004736F" w14:paraId="1B9ED058" w14:textId="77777777">
        <w:trPr>
          <w:trHeight w:val="360"/>
        </w:trPr>
        <w:tc>
          <w:tcPr>
            <w:tcW w:w="4292" w:type="dxa"/>
            <w:vAlign w:val="center"/>
          </w:tcPr>
          <w:p w14:paraId="2751D47E" w14:textId="77777777" w:rsidR="008403B5" w:rsidRPr="0004736F" w:rsidRDefault="008403B5" w:rsidP="0004736F">
            <w:r w:rsidRPr="0004736F">
              <w:t>Reduser lesehastigheten</w:t>
            </w:r>
          </w:p>
        </w:tc>
        <w:tc>
          <w:tcPr>
            <w:tcW w:w="4338" w:type="dxa"/>
            <w:vAlign w:val="center"/>
          </w:tcPr>
          <w:p w14:paraId="0951A11F" w14:textId="5B1B1D29" w:rsidR="008403B5" w:rsidRPr="0004736F" w:rsidRDefault="008403B5" w:rsidP="0004736F">
            <w:r w:rsidRPr="0004736F">
              <w:t xml:space="preserve">Ctrl + </w:t>
            </w:r>
            <w:r w:rsidR="00DB05D2" w:rsidRPr="0004736F">
              <w:t>FN</w:t>
            </w:r>
            <w:r w:rsidRPr="0004736F">
              <w:t xml:space="preserve"> + - </w:t>
            </w:r>
          </w:p>
        </w:tc>
      </w:tr>
    </w:tbl>
    <w:p w14:paraId="6DAB460C" w14:textId="77777777" w:rsidR="00A33819" w:rsidRPr="0004736F" w:rsidRDefault="00A33819" w:rsidP="0004736F"/>
    <w:p w14:paraId="21A7793A" w14:textId="77777777" w:rsidR="00646BBF" w:rsidRPr="0004736F" w:rsidRDefault="00646BBF" w:rsidP="00B34056">
      <w:pPr>
        <w:pStyle w:val="Overskrift1"/>
      </w:pPr>
      <w:bookmarkStart w:id="87" w:name="_Toc206756803"/>
      <w:r w:rsidRPr="0004736F">
        <w:t>Bruke terminalmodus</w:t>
      </w:r>
      <w:bookmarkEnd w:id="87"/>
    </w:p>
    <w:p w14:paraId="30E26EC1" w14:textId="4F3BCB7B" w:rsidR="00646BBF" w:rsidRPr="0004736F" w:rsidRDefault="00A770A9" w:rsidP="0004736F">
      <w:r w:rsidRPr="0004736F">
        <w:t xml:space="preserve">En av hovedtrekkene til Mantis er terminalmodus. Når du er koblet til en vertsenhet som kjører en skjermleser, for eksempel en datamaskin eller en smartenhet, viser terminalmodus all tekst som er valgt på vertsenheten. </w:t>
      </w:r>
    </w:p>
    <w:p w14:paraId="0E1340BB" w14:textId="26F49057" w:rsidR="003F205C" w:rsidRPr="0004736F" w:rsidRDefault="003F205C" w:rsidP="0004736F">
      <w:r w:rsidRPr="0004736F">
        <w:t>Du kan koble til vertsenheten din enten via trådløs Bluetooth-teknologi®, eller ved å koble Mantis til vertsenheten med USB-C-kabelen som følger med i settet. Opptil fem Bluetooth-enheter og én USB kan kobles til samtidig.</w:t>
      </w:r>
    </w:p>
    <w:p w14:paraId="4DEEA4C9" w14:textId="098629F9" w:rsidR="00A41F5A" w:rsidRPr="0004736F" w:rsidRDefault="00A41F5A" w:rsidP="0004736F">
      <w:r w:rsidRPr="0004736F">
        <w:t xml:space="preserve">Merk at hvis en enhet er koblet til Mantis Q40 via USB, kan du få enheten til å starte tilkoblingen automatisk. Se </w:t>
      </w:r>
      <w:hyperlink w:anchor="_User_Setting_Options" w:history="1">
        <w:r w:rsidRPr="0004736F">
          <w:rPr>
            <w:rStyle w:val="Hyperkobling"/>
          </w:rPr>
          <w:t>"Be om å åpne USB-tilkobling" i tabellen med alternativer for brukerinnstillinger</w:t>
        </w:r>
      </w:hyperlink>
      <w:r w:rsidRPr="0004736F">
        <w:t xml:space="preserve"> for tilgjengelige innstillingsalternativer. </w:t>
      </w:r>
    </w:p>
    <w:p w14:paraId="48AD8300" w14:textId="77777777" w:rsidR="00646BBF" w:rsidRPr="0004736F" w:rsidRDefault="00646BBF" w:rsidP="00B34056">
      <w:pPr>
        <w:pStyle w:val="Overskrift2"/>
      </w:pPr>
      <w:bookmarkStart w:id="88" w:name="_Toc206756804"/>
      <w:r w:rsidRPr="0004736F">
        <w:t>Koble til og ut av terminalmodus</w:t>
      </w:r>
      <w:bookmarkEnd w:id="88"/>
    </w:p>
    <w:p w14:paraId="438782F9" w14:textId="4393AFE8" w:rsidR="00646BBF" w:rsidRPr="0004736F" w:rsidRDefault="00EF4EAD" w:rsidP="0004736F">
      <w:r w:rsidRPr="0004736F">
        <w:t>Hvis du vil koble til i terminalmodus, må du sørge for at du har en Windows®-, iOS-®, TVOS-®, Android- eller Mac-enhet® med en skjermleser som kjører.</w:t>
      </w:r>
    </w:p>
    <w:p w14:paraId="40B85A7B" w14:textId="77777777" w:rsidR="00646BBF" w:rsidRPr="0004736F" w:rsidRDefault="00646BBF" w:rsidP="0004736F">
      <w:r w:rsidRPr="0004736F">
        <w:t>Slik aktiverer du terminalmodus:</w:t>
      </w:r>
    </w:p>
    <w:p w14:paraId="7B73FA38" w14:textId="58780E06" w:rsidR="00646BBF" w:rsidRPr="0004736F" w:rsidRDefault="0047525A" w:rsidP="0004736F">
      <w:r w:rsidRPr="0004736F">
        <w:t xml:space="preserve">Trykk på Windows-tasten, Hjem-knappen eller Ctrl + </w:t>
      </w:r>
      <w:r w:rsidR="00DB05D2" w:rsidRPr="0004736F">
        <w:t>FN</w:t>
      </w:r>
      <w:r w:rsidRPr="0004736F">
        <w:t xml:space="preserve"> + H for å gå inn i hovedmenyen.</w:t>
      </w:r>
    </w:p>
    <w:p w14:paraId="2B5338DF" w14:textId="23034B5C" w:rsidR="00646BBF" w:rsidRPr="0004736F" w:rsidRDefault="002C5094" w:rsidP="0004736F">
      <w:r w:rsidRPr="0004736F">
        <w:t>Gå til terminalmodus ved å trykke "t"</w:t>
      </w:r>
      <w:r w:rsidR="00DB05D2" w:rsidRPr="0004736F">
        <w:t xml:space="preserve"> </w:t>
      </w:r>
      <w:r w:rsidRPr="0004736F">
        <w:t>eller ved å bruke Forrige og Neste tommeltastene.</w:t>
      </w:r>
    </w:p>
    <w:p w14:paraId="32B986AC" w14:textId="5F0DF3C6" w:rsidR="00646BBF" w:rsidRPr="0004736F" w:rsidRDefault="00680D5D" w:rsidP="0004736F">
      <w:r w:rsidRPr="0004736F">
        <w:t>Trykk Enter eller en markørrutingstast.</w:t>
      </w:r>
    </w:p>
    <w:p w14:paraId="12704F27" w14:textId="0CE17763" w:rsidR="00646BBF" w:rsidRPr="0004736F" w:rsidRDefault="00646BBF" w:rsidP="0004736F">
      <w:r w:rsidRPr="0004736F">
        <w:t>For å gå ut av terminalmodus og få tilgang til listen over tilkoblede enheter, trykk én gang på Hjem-knappen.</w:t>
      </w:r>
    </w:p>
    <w:p w14:paraId="5A8A1F43" w14:textId="77777777" w:rsidR="00FF6F18" w:rsidRPr="0004736F" w:rsidRDefault="00FF6F18" w:rsidP="0004736F"/>
    <w:p w14:paraId="24C1CB52" w14:textId="4C1EF42C" w:rsidR="00CD1273" w:rsidRPr="0004736F" w:rsidRDefault="00CD1273" w:rsidP="00B34056">
      <w:pPr>
        <w:pStyle w:val="Overskrift3"/>
      </w:pPr>
      <w:bookmarkStart w:id="89" w:name="_Toc206756805"/>
      <w:r w:rsidRPr="0004736F">
        <w:lastRenderedPageBreak/>
        <w:t>Bestemme Mantis Q40-kompatibilitet</w:t>
      </w:r>
      <w:bookmarkEnd w:id="89"/>
    </w:p>
    <w:p w14:paraId="2A2BF571" w14:textId="77777777" w:rsidR="00FF4D37" w:rsidRPr="0004736F" w:rsidRDefault="00FF4D37" w:rsidP="0004736F">
      <w:r w:rsidRPr="0004736F">
        <w:t>Mantis er kompatibel med følgende:</w:t>
      </w:r>
    </w:p>
    <w:p w14:paraId="7A397F22" w14:textId="4AE78348" w:rsidR="00FF4D37" w:rsidRPr="0004736F" w:rsidRDefault="00FF4D37" w:rsidP="0004736F">
      <w:r w:rsidRPr="0004736F">
        <w:t>Skjermlesere:</w:t>
      </w:r>
      <w:r w:rsidR="00CD1273" w:rsidRPr="0004736F">
        <w:t xml:space="preserve"> JAWS® 18+ (versjon 18 og nyere), NVDA, </w:t>
      </w:r>
      <w:proofErr w:type="spellStart"/>
      <w:r w:rsidR="00CD1273" w:rsidRPr="0004736F">
        <w:t>SuperNova</w:t>
      </w:r>
      <w:proofErr w:type="spellEnd"/>
      <w:r w:rsidR="00CD1273" w:rsidRPr="0004736F">
        <w:t xml:space="preserve">, </w:t>
      </w:r>
      <w:proofErr w:type="spellStart"/>
      <w:r w:rsidR="00CD1273" w:rsidRPr="0004736F">
        <w:t>ChromeVox</w:t>
      </w:r>
      <w:proofErr w:type="spellEnd"/>
      <w:r w:rsidR="00CD1273" w:rsidRPr="0004736F">
        <w:t xml:space="preserve"> (kun USB), Android og VoiceOver </w:t>
      </w:r>
    </w:p>
    <w:p w14:paraId="7AD5F6C5" w14:textId="06B71061" w:rsidR="003F205C" w:rsidRPr="0004736F" w:rsidRDefault="00FF4D37" w:rsidP="0004736F">
      <w:r w:rsidRPr="0004736F">
        <w:t xml:space="preserve">Operativsystemer: </w:t>
      </w:r>
      <w:r w:rsidR="00CD1273" w:rsidRPr="0004736F">
        <w:t xml:space="preserve">Windows 8+, Android (15+ for Bluetooth-støtte, USB kun for tidligere versjoner), </w:t>
      </w:r>
      <w:proofErr w:type="spellStart"/>
      <w:r w:rsidR="00CD1273" w:rsidRPr="0004736F">
        <w:t>macOS</w:t>
      </w:r>
      <w:proofErr w:type="spellEnd"/>
      <w:r w:rsidR="00CD1273" w:rsidRPr="0004736F">
        <w:t xml:space="preserve">® 10.15+ (Catalina), iOS-enhet 13.4+, </w:t>
      </w:r>
      <w:proofErr w:type="spellStart"/>
      <w:r w:rsidR="00CD1273" w:rsidRPr="0004736F">
        <w:t>WatchOS</w:t>
      </w:r>
      <w:proofErr w:type="spellEnd"/>
      <w:r w:rsidR="00CD1273" w:rsidRPr="0004736F">
        <w:t xml:space="preserve"> 10+ og TVOS (Apple TV) versjon 18+ </w:t>
      </w:r>
    </w:p>
    <w:p w14:paraId="5E25ECCF" w14:textId="31454DA4" w:rsidR="00773174" w:rsidRPr="0004736F" w:rsidRDefault="006B19A1" w:rsidP="00B34056">
      <w:pPr>
        <w:pStyle w:val="Overskrift3"/>
      </w:pPr>
      <w:bookmarkStart w:id="90" w:name="_Toc206756806"/>
      <w:r w:rsidRPr="0004736F">
        <w:t>Vekke iOS-enheten din ved hjelp av Mantis</w:t>
      </w:r>
      <w:bookmarkEnd w:id="90"/>
    </w:p>
    <w:p w14:paraId="56991062" w14:textId="786073BD" w:rsidR="00773174" w:rsidRPr="0004736F" w:rsidRDefault="00871EEA" w:rsidP="0004736F">
      <w:r w:rsidRPr="0004736F">
        <w:t xml:space="preserve">Med iOS-enheten din låst og Mantis koblet til den i terminalmodus, kan du trykke på markørrutingstaster på Mantis for å vekke den og be deg om å skrive inn passordet ditt. Dette lar deg oppbevare iOS-enheten din i en lomme eller veske mens du bruker Mantis som </w:t>
      </w:r>
      <w:r w:rsidR="00DD3BA4" w:rsidRPr="0004736F">
        <w:t>leselist og tastatur</w:t>
      </w:r>
      <w:r w:rsidRPr="0004736F">
        <w:t>.</w:t>
      </w:r>
    </w:p>
    <w:p w14:paraId="79993666" w14:textId="77777777" w:rsidR="00646BBF" w:rsidRPr="0004736F" w:rsidRDefault="00646BBF" w:rsidP="00B34056">
      <w:pPr>
        <w:pStyle w:val="Overskrift2"/>
      </w:pPr>
      <w:bookmarkStart w:id="91" w:name="_Toc206756807"/>
      <w:r w:rsidRPr="0004736F">
        <w:t>Bruke Mantis som et eksternt tastatur</w:t>
      </w:r>
      <w:bookmarkEnd w:id="91"/>
    </w:p>
    <w:p w14:paraId="05C8DFD8" w14:textId="7FFB491C" w:rsidR="00646BBF" w:rsidRPr="0004736F" w:rsidRDefault="00646BBF" w:rsidP="0004736F">
      <w:r w:rsidRPr="0004736F">
        <w:t xml:space="preserve">Når den er koblet til som en </w:t>
      </w:r>
      <w:r w:rsidR="00DD3BA4" w:rsidRPr="0004736F">
        <w:t>leselist</w:t>
      </w:r>
      <w:r w:rsidRPr="0004736F">
        <w:t xml:space="preserve">, fungerer Mantis også som et eksternt tastatur for vertsenheten din. Dette fungerer selv om det ikke er noen skjermleser som kjører på vertsenheten din. </w:t>
      </w:r>
    </w:p>
    <w:p w14:paraId="06400D75" w14:textId="16DA1950" w:rsidR="00646BBF" w:rsidRPr="0004736F" w:rsidRDefault="009269F8" w:rsidP="0004736F">
      <w:r w:rsidRPr="0004736F">
        <w:t>Når du er koblet til en Mac, blir tastene nederst til venstre Ctrl, Funksjon, Tilvalg og Kommando, slik de er når du bruker et standard Mac-tastatur.</w:t>
      </w:r>
    </w:p>
    <w:p w14:paraId="54A84BD0" w14:textId="77777777" w:rsidR="00646BBF" w:rsidRPr="0004736F" w:rsidRDefault="00646BBF" w:rsidP="00B34056">
      <w:pPr>
        <w:pStyle w:val="Overskrift3"/>
      </w:pPr>
      <w:bookmarkStart w:id="92" w:name="_Toc206756808"/>
      <w:r w:rsidRPr="0004736F">
        <w:t>Koble til via USB</w:t>
      </w:r>
      <w:bookmarkEnd w:id="92"/>
    </w:p>
    <w:p w14:paraId="5771600D" w14:textId="79536D7E" w:rsidR="00646BBF" w:rsidRPr="0004736F" w:rsidRDefault="00646BBF" w:rsidP="0004736F">
      <w:r w:rsidRPr="0004736F">
        <w:t>Slik kobler du til via USB:</w:t>
      </w:r>
    </w:p>
    <w:p w14:paraId="0EE3BE36" w14:textId="77777777" w:rsidR="00A000B4" w:rsidRPr="0004736F" w:rsidRDefault="0079551B" w:rsidP="0004736F">
      <w:r w:rsidRPr="0004736F">
        <w:t>Koble Mantis til en Windows- eller Mac-datamaskin med USB-C-kabelen. Vær oppmerksom på at du må følge de neste trinnene hvis alternativet "Koble alltid til" ikke er aktivert i brukerinnstillingene.</w:t>
      </w:r>
    </w:p>
    <w:p w14:paraId="0C8906F3" w14:textId="37609292" w:rsidR="00646BBF" w:rsidRPr="0004736F" w:rsidRDefault="00E061B6" w:rsidP="0004736F">
      <w:r w:rsidRPr="0004736F">
        <w:t>Velg Tilkoblede enheter (første element i Terminal-menyen).</w:t>
      </w:r>
    </w:p>
    <w:p w14:paraId="7FDC5CD5" w14:textId="77777777" w:rsidR="00646BBF" w:rsidRPr="0004736F" w:rsidRDefault="00646BBF" w:rsidP="0004736F">
      <w:r w:rsidRPr="0004736F">
        <w:t xml:space="preserve">Trykk på Enter. </w:t>
      </w:r>
    </w:p>
    <w:p w14:paraId="12EFD8BD" w14:textId="4F3EB1A0" w:rsidR="0047525A" w:rsidRPr="0004736F" w:rsidRDefault="0047525A" w:rsidP="0004736F">
      <w:r w:rsidRPr="0004736F">
        <w:t>Velg USB-tilkobling.</w:t>
      </w:r>
    </w:p>
    <w:p w14:paraId="3331308D" w14:textId="466B3822" w:rsidR="0047525A" w:rsidRPr="0004736F" w:rsidRDefault="0047525A" w:rsidP="0004736F">
      <w:r w:rsidRPr="0004736F">
        <w:t>Trykk på Enter.</w:t>
      </w:r>
    </w:p>
    <w:p w14:paraId="43E25F4D" w14:textId="4DE2DAC7" w:rsidR="00646BBF" w:rsidRPr="0004736F" w:rsidRDefault="00646BBF" w:rsidP="0004736F">
      <w:r w:rsidRPr="0004736F">
        <w:t xml:space="preserve">Vent til tilkoblingen er opprettet. </w:t>
      </w:r>
    </w:p>
    <w:p w14:paraId="5E6ED3A1" w14:textId="68BE2888" w:rsidR="00646BBF" w:rsidRPr="0004736F" w:rsidRDefault="009269F8" w:rsidP="0004736F">
      <w:r w:rsidRPr="0004736F">
        <w:t xml:space="preserve">Hvis tilkoblingen er vellykket, vises innholdet på vertsenheten på leselisten. </w:t>
      </w:r>
    </w:p>
    <w:p w14:paraId="5CB9AC57" w14:textId="6225CDA9" w:rsidR="00646BBF" w:rsidRPr="0004736F" w:rsidRDefault="009269F8" w:rsidP="0004736F">
      <w:r w:rsidRPr="0004736F">
        <w:t>Mantis er nå også tilgjengelig som et eksternt tastatur for å skrive på vertsenheten.</w:t>
      </w:r>
    </w:p>
    <w:p w14:paraId="5A15722D" w14:textId="77777777" w:rsidR="00646BBF" w:rsidRPr="0004736F" w:rsidRDefault="00646BBF" w:rsidP="00B34056">
      <w:pPr>
        <w:pStyle w:val="Overskrift3"/>
      </w:pPr>
      <w:bookmarkStart w:id="93" w:name="_Toc206756809"/>
      <w:r w:rsidRPr="0004736F">
        <w:t>Koble til via Bluetooth</w:t>
      </w:r>
      <w:bookmarkEnd w:id="93"/>
    </w:p>
    <w:p w14:paraId="6066D52A" w14:textId="77777777" w:rsidR="001E6330" w:rsidRPr="0004736F" w:rsidRDefault="001E6330" w:rsidP="0004736F">
      <w:r w:rsidRPr="0004736F">
        <w:t>Slik parer du en ny enhet i Bluetooth:</w:t>
      </w:r>
    </w:p>
    <w:p w14:paraId="640C972E" w14:textId="77777777" w:rsidR="001E6330" w:rsidRPr="0004736F" w:rsidRDefault="001E6330" w:rsidP="0004736F">
      <w:r w:rsidRPr="0004736F">
        <w:lastRenderedPageBreak/>
        <w:t>Aktiver Bluetooth fra vertsenheten.</w:t>
      </w:r>
    </w:p>
    <w:p w14:paraId="5210A144" w14:textId="4B3000F4" w:rsidR="001E6330" w:rsidRPr="0004736F" w:rsidRDefault="001E6330" w:rsidP="0004736F">
      <w:r w:rsidRPr="0004736F">
        <w:t>På Mantis går du til hovedmenyen.</w:t>
      </w:r>
    </w:p>
    <w:p w14:paraId="63079A92" w14:textId="5F4FA795" w:rsidR="001E6330" w:rsidRPr="0004736F" w:rsidRDefault="009269F8" w:rsidP="0004736F">
      <w:r w:rsidRPr="0004736F">
        <w:t xml:space="preserve">Velg Terminalmodus og trykk Enter eller en markørrutingstast. </w:t>
      </w:r>
    </w:p>
    <w:p w14:paraId="35C1D052" w14:textId="0DDCDB25" w:rsidR="001E6330" w:rsidRPr="0004736F" w:rsidRDefault="009269F8" w:rsidP="0004736F">
      <w:r w:rsidRPr="0004736F">
        <w:t>I Terminal-menyen velger du Legg til Bluetooth-enhet og trykker på Enter.</w:t>
      </w:r>
    </w:p>
    <w:p w14:paraId="6761A83D" w14:textId="765447A5" w:rsidR="001E6330" w:rsidRPr="0004736F" w:rsidRDefault="009269F8" w:rsidP="0004736F">
      <w:r w:rsidRPr="0004736F">
        <w:t xml:space="preserve">Hvis Bluetooth er av, aktiveres den automatisk. Merk at når Bluetooth-modus er aktivert, vil </w:t>
      </w:r>
      <w:r w:rsidR="00542A8F" w:rsidRPr="0004736F">
        <w:t>Mantis</w:t>
      </w:r>
      <w:r w:rsidRPr="0004736F">
        <w:t xml:space="preserve"> være i en 5-minutters synlig modus.</w:t>
      </w:r>
    </w:p>
    <w:p w14:paraId="6CB453B3" w14:textId="1B758FFE" w:rsidR="006474E5" w:rsidRPr="0004736F" w:rsidRDefault="006474E5" w:rsidP="0004736F">
      <w:r w:rsidRPr="0004736F">
        <w:t>Merk at du når som helst kan trykke og holde inne Enter-tasten i 5 sekunder for å sette enheten i en 5-minutters synlig modus.</w:t>
      </w:r>
    </w:p>
    <w:p w14:paraId="28800CD2" w14:textId="62DC3A9C" w:rsidR="001E6330" w:rsidRPr="0004736F" w:rsidRDefault="001E6330" w:rsidP="0004736F">
      <w:r w:rsidRPr="0004736F">
        <w:t>Leselisten vil be om instruksjoner om hvordan du kobler til vertsenheten. Fra vertsenheten starter du Bluetooth-paring med Mantis.</w:t>
      </w:r>
    </w:p>
    <w:p w14:paraId="537893E7" w14:textId="5C33A08C" w:rsidR="001E6330" w:rsidRPr="0004736F" w:rsidRDefault="001E6330" w:rsidP="0004736F">
      <w:r w:rsidRPr="0004736F">
        <w:t>På leselisten vil en melding spørre: "xx er tilkoblet", der xx er navnet på vertsenheten. Fokuset vil bli rettet mot listen over tilkoblede enheter.</w:t>
      </w:r>
    </w:p>
    <w:p w14:paraId="437DDC0D" w14:textId="5B227A28" w:rsidR="001E6330" w:rsidRPr="0004736F" w:rsidRDefault="001E6330" w:rsidP="0004736F">
      <w:r w:rsidRPr="0004736F">
        <w:t>Bruk Forrige og Neste tommeltaster for å gå gjennom listen over tilkoblede enheter til du kommer til vertsenheten du prøver å koble til. Trykk Enter eller en markørrutingstast for å aktivere den.</w:t>
      </w:r>
    </w:p>
    <w:p w14:paraId="4E6FC347" w14:textId="03BA9C12" w:rsidR="001E6330" w:rsidRPr="0004736F" w:rsidRDefault="00AB5412" w:rsidP="0004736F">
      <w:r w:rsidRPr="0004736F">
        <w:t xml:space="preserve">Hvis tilkoblingen er vellykket, vises innholdet på vertsenheten på leselisten. </w:t>
      </w:r>
    </w:p>
    <w:p w14:paraId="1A7335E4" w14:textId="77777777" w:rsidR="004C6626" w:rsidRPr="0004736F" w:rsidRDefault="008C486F" w:rsidP="0004736F">
      <w:r w:rsidRPr="0004736F">
        <w:t>Merk: Hvis du bruker Windows 11 med Bluetooth-tilkobling, må du kanskje få tilgang til PC-ens Bluetooth-innstillinger og velge "Avansert" under "Oppdagelse av Bluetooth-enheter." Hvis du ikke gjør det, kan det føre til at leselister ikke vises i listen over sammenkoblede enheter.</w:t>
      </w:r>
    </w:p>
    <w:p w14:paraId="4B15A7B4" w14:textId="22315C8F" w:rsidR="008C486F" w:rsidRPr="0004736F" w:rsidRDefault="004C6626" w:rsidP="0004736F">
      <w:r w:rsidRPr="0004736F">
        <w:t xml:space="preserve">OBS: For å pare en Bluetooth-lydenhet, må du bruke alternativet "Koble til lydenhet" i Bluetooth-innstillingene (se </w:t>
      </w:r>
      <w:hyperlink w:anchor="_Connecting_Mantis_Q40" w:history="1">
        <w:r w:rsidR="000C6A32" w:rsidRPr="0004736F">
          <w:rPr>
            <w:rStyle w:val="Hyperkobling"/>
          </w:rPr>
          <w:t>avsnittet "Koble Mantis Q40 til en Bluetooth-enhet"</w:t>
        </w:r>
      </w:hyperlink>
      <w:r w:rsidR="00D07099" w:rsidRPr="0004736F">
        <w:t xml:space="preserve"> for mer informasjon).   </w:t>
      </w:r>
    </w:p>
    <w:p w14:paraId="26A96EF1" w14:textId="77777777" w:rsidR="00065F88" w:rsidRPr="0004736F" w:rsidRDefault="00065F88" w:rsidP="00380753">
      <w:pPr>
        <w:pStyle w:val="Overskrift2"/>
      </w:pPr>
      <w:bookmarkStart w:id="94" w:name="_Toc206756810"/>
      <w:r w:rsidRPr="0004736F">
        <w:t>Terminal utklippstavle</w:t>
      </w:r>
      <w:bookmarkEnd w:id="94"/>
    </w:p>
    <w:p w14:paraId="4D11E6A5" w14:textId="77777777" w:rsidR="00065F88" w:rsidRPr="0004736F" w:rsidRDefault="00065F88" w:rsidP="0004736F">
      <w:r w:rsidRPr="0004736F">
        <w:t xml:space="preserve">Når en merket tekst kopieres eller klippes ut, lagres den på en global utklippstavle og kan limes inn på andre steder på enheten. Denne funksjonen kan være nyttig hvis du for eksempel ønsker å kopiere et avsnitt fra en bok i biblioteket og lime det inn i et dokument i redigeringsprogrammet. </w:t>
      </w:r>
    </w:p>
    <w:p w14:paraId="42CA32A4" w14:textId="77777777" w:rsidR="00065F88" w:rsidRPr="0004736F" w:rsidRDefault="00065F88" w:rsidP="0004736F">
      <w:r w:rsidRPr="0004736F">
        <w:t>Den globale utklippstavlen kan også brukes når du bruker eksterne enheter sammenkoblet med Mantis via USB eller Bluetooth. For øyeblikket støtter JAWS og iOS terminalens utklippstavle. Alle andre skjermlesere kan ha problemer med å håndtere utklippstavlen.  Når du bruker Terminal-utklippstavlen, vær oppmerksom på at det er en begrensning på 360 tegn.</w:t>
      </w:r>
    </w:p>
    <w:p w14:paraId="62058A3A" w14:textId="77777777" w:rsidR="00065F88" w:rsidRPr="0004736F" w:rsidRDefault="00065F88" w:rsidP="0004736F">
      <w:r w:rsidRPr="0004736F">
        <w:t>Slik kopierer du et element til en tilkoblet enhet:</w:t>
      </w:r>
    </w:p>
    <w:p w14:paraId="0994CC4F" w14:textId="77777777" w:rsidR="00065F88" w:rsidRPr="0004736F" w:rsidRDefault="00065F88" w:rsidP="0004736F">
      <w:r w:rsidRPr="0004736F">
        <w:t>Trykk Ctrl + C for å kopiere elementet du ønsker.</w:t>
      </w:r>
    </w:p>
    <w:p w14:paraId="2C6EA221" w14:textId="77777777" w:rsidR="00065F88" w:rsidRPr="0004736F" w:rsidRDefault="00065F88" w:rsidP="0004736F">
      <w:r w:rsidRPr="0004736F">
        <w:t>På den tilkoblede enheten får du tilgang til stedet der du vil lime inn elementet.</w:t>
      </w:r>
    </w:p>
    <w:p w14:paraId="2B4EA501" w14:textId="5DBED00B" w:rsidR="00065F88" w:rsidRPr="0004736F" w:rsidRDefault="00065F88" w:rsidP="0004736F">
      <w:r w:rsidRPr="0004736F">
        <w:lastRenderedPageBreak/>
        <w:t xml:space="preserve">Skriv inn bypass-kommandoen </w:t>
      </w:r>
      <w:r w:rsidR="004437D2" w:rsidRPr="0004736F">
        <w:t>FN</w:t>
      </w:r>
      <w:r w:rsidRPr="0004736F">
        <w:t xml:space="preserve"> + F3. Meldingen "Skriv inn lokal kommando" vil vises. Bypass-kommandoen lar deg bruke noen interne funksjoner på Mantis mens du er koblet til en ekstern enhet, for eksempel batteristatus, og viser dato og klokkeslett. </w:t>
      </w:r>
    </w:p>
    <w:p w14:paraId="29020D99" w14:textId="4AD1F4A2" w:rsidR="00ED3A88" w:rsidRPr="0004736F" w:rsidRDefault="00065F88" w:rsidP="0004736F">
      <w:r w:rsidRPr="0004736F">
        <w:t>Trykk på Ctrl + V for å lime inn elementet på den tilkoblede enheten.</w:t>
      </w:r>
    </w:p>
    <w:p w14:paraId="57E61E35" w14:textId="77777777" w:rsidR="00646BBF" w:rsidRPr="0004736F" w:rsidRDefault="00646BBF" w:rsidP="00380753">
      <w:pPr>
        <w:pStyle w:val="Overskrift2"/>
      </w:pPr>
      <w:bookmarkStart w:id="95" w:name="_Toc206756811"/>
      <w:r w:rsidRPr="0004736F">
        <w:t>Navigere mellom tilkoblede enheter</w:t>
      </w:r>
      <w:bookmarkEnd w:id="95"/>
    </w:p>
    <w:p w14:paraId="3221AF25" w14:textId="77777777" w:rsidR="00646BBF" w:rsidRPr="0004736F" w:rsidRDefault="00646BBF" w:rsidP="0004736F">
      <w:r w:rsidRPr="0004736F">
        <w:t xml:space="preserve">Når du har mer enn én enhet koblet til Mantis, kan du bytte enhet når som helst. </w:t>
      </w:r>
    </w:p>
    <w:p w14:paraId="03FC16CA" w14:textId="77777777" w:rsidR="00AA13F0" w:rsidRPr="0004736F" w:rsidRDefault="00AA13F0" w:rsidP="0004736F">
      <w:r w:rsidRPr="0004736F">
        <w:t>For å bytte til en annen tilkoblet enhet, trykk på Hjem-knappen + Neste tommeltast eller Hjem-knappen + Forrige tommeltast for å navigere gjennom listen over enheter.</w:t>
      </w:r>
    </w:p>
    <w:p w14:paraId="5148FAC1" w14:textId="2B9101D3" w:rsidR="00646BBF" w:rsidRPr="0004736F" w:rsidRDefault="00646BBF" w:rsidP="0004736F">
      <w:r w:rsidRPr="0004736F">
        <w:t xml:space="preserve">Alternativt kan du navigere til en annen tilkoblet enhet ved å gjøre følgende:  </w:t>
      </w:r>
    </w:p>
    <w:p w14:paraId="77C88F8F" w14:textId="551BA8D4" w:rsidR="00646BBF" w:rsidRPr="0004736F" w:rsidRDefault="00411EA7" w:rsidP="0004736F">
      <w:r w:rsidRPr="0004736F">
        <w:t>Trykk på Hjem-knappen for å gå tilbake til listen over tilkoblede enheter.</w:t>
      </w:r>
    </w:p>
    <w:p w14:paraId="5EC0ABD9" w14:textId="77777777" w:rsidR="00646BBF" w:rsidRPr="0004736F" w:rsidRDefault="00646BBF" w:rsidP="0004736F">
      <w:r w:rsidRPr="0004736F">
        <w:t>Velg den tilkoblede enheten ved hjelp av tommeltastene Forrige og Neste.</w:t>
      </w:r>
    </w:p>
    <w:p w14:paraId="208D7C66" w14:textId="34A6EEEA" w:rsidR="00646BBF" w:rsidRPr="0004736F" w:rsidRDefault="00680D5D" w:rsidP="0004736F">
      <w:r w:rsidRPr="0004736F">
        <w:t>Trykk Enter eller en markørrutingstast.</w:t>
      </w:r>
    </w:p>
    <w:p w14:paraId="6EEA235A" w14:textId="77777777" w:rsidR="00646BBF" w:rsidRPr="0004736F" w:rsidRDefault="00646BBF" w:rsidP="0004736F">
      <w:r w:rsidRPr="0004736F">
        <w:t xml:space="preserve">OBS: Når en Bluetooth-enhet er tilkoblet, vises et 8-punkts symbol etter enhetsnavnet. Hvis symbolet med 8 prikker ikke er synlig, klikker du på enheten for å opprette forbindelsen. </w:t>
      </w:r>
    </w:p>
    <w:p w14:paraId="275B2CC8" w14:textId="6CD6B0A1" w:rsidR="00646BBF" w:rsidRPr="0004736F" w:rsidRDefault="00AB5412" w:rsidP="0004736F">
      <w:r w:rsidRPr="0004736F">
        <w:t>Hvis du har problemer med en Bluetooth-tilkobling, kan du klikke på Koble til enheter på nytt. Dette slår Bluetooth av og på igjen og kobler til enhetene dine på nytt. Bruk dette alternativet hvis du ikke får punktskrift når du er koblet til en enhet.</w:t>
      </w:r>
    </w:p>
    <w:p w14:paraId="36CBD3A2" w14:textId="77777777" w:rsidR="001758D0" w:rsidRPr="0004736F" w:rsidRDefault="001758D0" w:rsidP="00380753">
      <w:pPr>
        <w:pStyle w:val="Overskrift2"/>
      </w:pPr>
      <w:bookmarkStart w:id="96" w:name="_Toc206756812"/>
      <w:r w:rsidRPr="0004736F">
        <w:t>USB-tilkoblinger i terminalmodus</w:t>
      </w:r>
      <w:bookmarkEnd w:id="96"/>
    </w:p>
    <w:p w14:paraId="404DDE8E" w14:textId="34D32DC2" w:rsidR="00D36FB5" w:rsidRPr="0004736F" w:rsidRDefault="00D36FB5" w:rsidP="0004736F">
      <w:r w:rsidRPr="0004736F">
        <w:t>Når du bruker Mantis Q40 i terminalmodus, er det mulig å enten automatisk bli bedt om å koble til med en USB-tilkobling eller automatisk starte tilkoblingen ved å sette inn en USB-kabel fra en vertsenhet ved aktivering av Mantis når en enhet er tilkoblet.</w:t>
      </w:r>
    </w:p>
    <w:p w14:paraId="065FD285" w14:textId="77777777" w:rsidR="00D36FB5" w:rsidRPr="0004736F" w:rsidRDefault="00D36FB5" w:rsidP="0004736F">
      <w:r w:rsidRPr="0004736F">
        <w:t>Slik aktiverer du funksjonen Be om å åpne USB-tilkobling i terminalmodus:</w:t>
      </w:r>
    </w:p>
    <w:p w14:paraId="251BDF22" w14:textId="77777777" w:rsidR="00D36FB5" w:rsidRPr="0004736F" w:rsidRDefault="00D36FB5" w:rsidP="0004736F">
      <w:r w:rsidRPr="0004736F">
        <w:t>Gå til hovedmenyen.</w:t>
      </w:r>
    </w:p>
    <w:p w14:paraId="394BD246" w14:textId="77777777" w:rsidR="00D36FB5" w:rsidRPr="0004736F" w:rsidRDefault="00D36FB5" w:rsidP="0004736F">
      <w:r w:rsidRPr="0004736F">
        <w:t>Velg Innstillinger og trykk Enter.</w:t>
      </w:r>
    </w:p>
    <w:p w14:paraId="2CCEA6BD" w14:textId="77777777" w:rsidR="00D36FB5" w:rsidRPr="0004736F" w:rsidRDefault="00D36FB5" w:rsidP="0004736F">
      <w:r w:rsidRPr="0004736F">
        <w:t>Velg Brukerinnstillinger og trykk Enter.</w:t>
      </w:r>
    </w:p>
    <w:p w14:paraId="0EDF7C4D" w14:textId="77777777" w:rsidR="00D36FB5" w:rsidRPr="0004736F" w:rsidRDefault="00D36FB5" w:rsidP="0004736F">
      <w:r w:rsidRPr="0004736F">
        <w:t>Bruk tommeltastene Forrige og Neste til du kommer til objektet Be om å åpne USB-tilkoblingen, og trykk deretter på Enter.</w:t>
      </w:r>
    </w:p>
    <w:p w14:paraId="5B4679CD" w14:textId="686D88D0" w:rsidR="003278AC" w:rsidRPr="0004736F" w:rsidRDefault="003278AC" w:rsidP="0004736F">
      <w:r w:rsidRPr="0004736F">
        <w:t>Her er 3 alternativer tilgjengelige: "Spør aldri", "Be om tilkobling" og "Koble alltid til". Bruk tommeltastene Forrige og Neste til du kommer til elementet du trenger, og trykk deretter på Enter.</w:t>
      </w:r>
    </w:p>
    <w:p w14:paraId="5953C02C" w14:textId="77777777" w:rsidR="00FD737A" w:rsidRPr="0004736F" w:rsidRDefault="00FD737A" w:rsidP="00380753">
      <w:pPr>
        <w:pStyle w:val="Overskrift2"/>
      </w:pPr>
      <w:bookmarkStart w:id="97" w:name="_Toc206756813"/>
      <w:r w:rsidRPr="0004736F">
        <w:lastRenderedPageBreak/>
        <w:t>Kun terminal-modus</w:t>
      </w:r>
      <w:bookmarkEnd w:id="97"/>
    </w:p>
    <w:p w14:paraId="7D004B98" w14:textId="6E917216" w:rsidR="00FD737A" w:rsidRPr="0004736F" w:rsidRDefault="00FD737A" w:rsidP="0004736F">
      <w:r w:rsidRPr="0004736F">
        <w:t xml:space="preserve">Vurder å aktivere "Kun terminalmodus" på leselisten hvis du finner ut at programpakken er underutnyttet eller for kompleks. Denne modusen fjerner interne applikasjoner, og forvandler skjermen til kun en terminal. Den effektiviserer tilkoblinger til skjermlesere på datamaskinen din via USB eller på mobilenheten din via Bluetooth. For å aktivere eller deaktivere Kun terminal-modus, må du få tilgang til diagnosemenyen (se </w:t>
      </w:r>
      <w:hyperlink w:anchor="_Accessing_the_diagnostic" w:history="1">
        <w:r w:rsidRPr="0004736F">
          <w:rPr>
            <w:rStyle w:val="Hyperkobling"/>
          </w:rPr>
          <w:t>avsnittet "Få tilgang til diagnosemenyen").</w:t>
        </w:r>
      </w:hyperlink>
      <w:r w:rsidRPr="0004736F">
        <w:t xml:space="preserve"> </w:t>
      </w:r>
    </w:p>
    <w:p w14:paraId="0F6110D7" w14:textId="77777777" w:rsidR="00FD737A" w:rsidRPr="0004736F" w:rsidRDefault="00FD737A" w:rsidP="0004736F">
      <w:r w:rsidRPr="0004736F">
        <w:t>I Bare terminal-modus, når du starter enheten, blir du bedt om "punktskrift". Hvis enheten er koblet til en datamaskin, fungerer den med skjermleseren umiddelbart.</w:t>
      </w:r>
    </w:p>
    <w:p w14:paraId="19CFBD15" w14:textId="77777777" w:rsidR="00FD737A" w:rsidRPr="0004736F" w:rsidRDefault="00FD737A" w:rsidP="0004736F">
      <w:r w:rsidRPr="0004736F">
        <w:t xml:space="preserve">Merk: denne modusen har følgende begrensninger. </w:t>
      </w:r>
    </w:p>
    <w:p w14:paraId="36306364" w14:textId="77777777" w:rsidR="00B75191" w:rsidRPr="0004736F" w:rsidRDefault="00B75191" w:rsidP="0004736F">
      <w:r w:rsidRPr="0004736F">
        <w:t>Tekst-til-tale er ikke tilgjengelig. Du vil kun ha tilgang til punktskrift.</w:t>
      </w:r>
    </w:p>
    <w:p w14:paraId="72171BAC" w14:textId="77777777" w:rsidR="00FD737A" w:rsidRPr="0004736F" w:rsidRDefault="00FD737A" w:rsidP="0004736F">
      <w:r w:rsidRPr="0004736F">
        <w:t xml:space="preserve">Alle menyer vil vises i klasse 1 og vil ikke kunne konfigureres. </w:t>
      </w:r>
    </w:p>
    <w:p w14:paraId="7B8D9190" w14:textId="77777777" w:rsidR="00FD737A" w:rsidRPr="0004736F" w:rsidRDefault="00FD737A" w:rsidP="0004736F">
      <w:r w:rsidRPr="0004736F">
        <w:t xml:space="preserve">Dvalemodus er ikke til stede i kun terminalmodus. Det er fortsatt mulig å sette enheten manuelt i hvilemodus ved å gjøre et kort trykk på strømknappen.  </w:t>
      </w:r>
    </w:p>
    <w:p w14:paraId="011639BA" w14:textId="77777777" w:rsidR="00FD737A" w:rsidRPr="0004736F" w:rsidRDefault="00FD737A" w:rsidP="0004736F">
      <w:r w:rsidRPr="0004736F">
        <w:t xml:space="preserve">Bare én Bluetooth-enhet kan kobles til og pares i denne modusen. Når du aktiverer kun terminalmodus, hvis mer enn én Bluetooth-enhet tidligere var konfigurert på enheten din, vil alle enhetene unntatt én bli glemt, og du må pare dem på nytt hvis du vil bruke dem i fremtiden. </w:t>
      </w:r>
    </w:p>
    <w:p w14:paraId="4CB14426" w14:textId="72F72F2B" w:rsidR="00FD737A" w:rsidRPr="0004736F" w:rsidRDefault="005A5688" w:rsidP="0004736F">
      <w:r w:rsidRPr="0004736F">
        <w:t xml:space="preserve">Hvis en enhet er koblet til via Bluetooth og en annen på USB samtidig, vil enheten som er koblet til USB-tilkobling alltid ha prioritet. </w:t>
      </w:r>
    </w:p>
    <w:p w14:paraId="47904CC2" w14:textId="164AC25E" w:rsidR="00FD737A" w:rsidRPr="0004736F" w:rsidRDefault="00FD737A" w:rsidP="0004736F">
      <w:r w:rsidRPr="0004736F">
        <w:t xml:space="preserve">Tilgang til og utgang av innstillingsmenyen er forskjellig når kun terminalmodus er aktivert. Et begrenset sett med innstillinger vil være tilgjengelig, (se </w:t>
      </w:r>
      <w:hyperlink w:anchor="_Using_the_Options" w:history="1">
        <w:r w:rsidRPr="0004736F">
          <w:rPr>
            <w:rStyle w:val="Hyperkobling"/>
          </w:rPr>
          <w:t>avsnittet Bruke innstillingene i Bare terminal-modus</w:t>
        </w:r>
      </w:hyperlink>
      <w:r w:rsidRPr="0004736F">
        <w:t xml:space="preserve">). </w:t>
      </w:r>
    </w:p>
    <w:p w14:paraId="05DD8373" w14:textId="77777777" w:rsidR="00FD737A" w:rsidRPr="0004736F" w:rsidRDefault="00FD737A" w:rsidP="0004736F">
      <w:r w:rsidRPr="0004736F">
        <w:t xml:space="preserve">Den lokale kommandoen Omgå fungerer ikke i denne modusen. For eksempel vil du ikke kunne kopiere/lime inn noe tekst fra terminalens utklippstavle som beskrevet i avsnittet </w:t>
      </w:r>
      <w:hyperlink w:anchor="_Terminal_Clipboard" w:history="1">
        <w:r w:rsidRPr="0004736F">
          <w:rPr>
            <w:rStyle w:val="Hyperkobling"/>
          </w:rPr>
          <w:t>"Terminal utklippstavle".</w:t>
        </w:r>
      </w:hyperlink>
    </w:p>
    <w:p w14:paraId="1E088582" w14:textId="77777777" w:rsidR="00FD737A" w:rsidRPr="0004736F" w:rsidRDefault="00FD737A" w:rsidP="00380753">
      <w:pPr>
        <w:pStyle w:val="Overskrift3"/>
      </w:pPr>
      <w:bookmarkStart w:id="98" w:name="_Toc206756814"/>
      <w:r w:rsidRPr="0004736F">
        <w:t>Bruke innstillingene i Bare terminal-modus</w:t>
      </w:r>
      <w:bookmarkEnd w:id="98"/>
    </w:p>
    <w:p w14:paraId="47F67E94" w14:textId="34DEC38C" w:rsidR="00FD737A" w:rsidRPr="0004736F" w:rsidRDefault="00FD737A" w:rsidP="0004736F">
      <w:r w:rsidRPr="0004736F">
        <w:t>For å bruke innstillingene i kun terminalmodus, trykk og hold inne Hjem-knappen til du kjenner en kort vibrasjon. For å gå ut av innstillingene, trykk og hold inne Hjem-knappen igjen.</w:t>
      </w:r>
    </w:p>
    <w:p w14:paraId="5662D000" w14:textId="77777777" w:rsidR="00FD737A" w:rsidRPr="0004736F" w:rsidRDefault="00FD737A" w:rsidP="0004736F">
      <w:r w:rsidRPr="0004736F">
        <w:t>Her er innstillingene som er tilgjengelige i kun terminalmodus:</w:t>
      </w:r>
    </w:p>
    <w:p w14:paraId="27D280D8" w14:textId="6389F6A5" w:rsidR="00FD737A" w:rsidRPr="0004736F" w:rsidRDefault="00CA29C0" w:rsidP="0004736F">
      <w:r w:rsidRPr="0004736F">
        <w:t xml:space="preserve">Brukerinnstillinger: flymodus, meldingsvisningstid, automatisk avslåing, vibrasjon, pip, trådløse varsler, tasterepetisjon, </w:t>
      </w:r>
      <w:r w:rsidR="00A52BE9" w:rsidRPr="0004736F">
        <w:t>trege</w:t>
      </w:r>
      <w:r w:rsidRPr="0004736F">
        <w:t>taster.</w:t>
      </w:r>
    </w:p>
    <w:p w14:paraId="51A5A713" w14:textId="521E090A" w:rsidR="00FD737A" w:rsidRPr="0004736F" w:rsidRDefault="005A5688" w:rsidP="0004736F">
      <w:r w:rsidRPr="0004736F">
        <w:t>Wi-Fi</w:t>
      </w:r>
    </w:p>
    <w:p w14:paraId="5B075E1D" w14:textId="77777777" w:rsidR="00FD737A" w:rsidRPr="0004736F" w:rsidRDefault="00FD737A" w:rsidP="0004736F">
      <w:r w:rsidRPr="0004736F">
        <w:t>blåtann</w:t>
      </w:r>
    </w:p>
    <w:p w14:paraId="44B2730C" w14:textId="77777777" w:rsidR="00FD737A" w:rsidRPr="0004736F" w:rsidRDefault="00FD737A" w:rsidP="0004736F">
      <w:r w:rsidRPr="0004736F">
        <w:lastRenderedPageBreak/>
        <w:t>Endre språk</w:t>
      </w:r>
    </w:p>
    <w:p w14:paraId="0CF47E83" w14:textId="77777777" w:rsidR="00FD737A" w:rsidRPr="0004736F" w:rsidRDefault="00FD737A" w:rsidP="0004736F">
      <w:r w:rsidRPr="0004736F">
        <w:t>Aktiver eksamensmodus</w:t>
      </w:r>
    </w:p>
    <w:p w14:paraId="1AA61154" w14:textId="77777777" w:rsidR="00FD737A" w:rsidRPr="0004736F" w:rsidRDefault="00FD737A" w:rsidP="0004736F">
      <w:r w:rsidRPr="0004736F">
        <w:t>Oppdatering av programvare</w:t>
      </w:r>
    </w:p>
    <w:p w14:paraId="01A91B9F" w14:textId="3ECABCC0" w:rsidR="00FD737A" w:rsidRPr="0004736F" w:rsidRDefault="00FD737A" w:rsidP="0004736F">
      <w:r w:rsidRPr="0004736F">
        <w:t>Om</w:t>
      </w:r>
    </w:p>
    <w:p w14:paraId="6FD1BC83" w14:textId="1AE25BC3" w:rsidR="00646BBF" w:rsidRPr="0004736F" w:rsidRDefault="00646BBF" w:rsidP="00380753">
      <w:pPr>
        <w:pStyle w:val="Overskrift1"/>
      </w:pPr>
      <w:bookmarkStart w:id="99" w:name="_Toc206756815"/>
      <w:r w:rsidRPr="0004736F">
        <w:t>Bruke fil</w:t>
      </w:r>
      <w:r w:rsidR="00D66B12" w:rsidRPr="0004736F">
        <w:t>utforsker</w:t>
      </w:r>
      <w:bookmarkEnd w:id="99"/>
    </w:p>
    <w:p w14:paraId="5C39CED8" w14:textId="0F9CBF84" w:rsidR="00646BBF" w:rsidRPr="0004736F" w:rsidRDefault="003F08DD" w:rsidP="0004736F">
      <w:r w:rsidRPr="0004736F">
        <w:t>Fil</w:t>
      </w:r>
      <w:r w:rsidR="00D66B12" w:rsidRPr="0004736F">
        <w:t>utforsker</w:t>
      </w:r>
      <w:r w:rsidRPr="0004736F">
        <w:t xml:space="preserve"> lar deg bla gjennom, slette, kopiere og utføre alle filoperasjonene du forventer av en PC-fi</w:t>
      </w:r>
      <w:r w:rsidR="00D66B12" w:rsidRPr="0004736F">
        <w:t>lutforsker</w:t>
      </w:r>
      <w:r w:rsidRPr="0004736F">
        <w:t>.</w:t>
      </w:r>
    </w:p>
    <w:p w14:paraId="30C12BFB" w14:textId="364DE59A" w:rsidR="00646BBF" w:rsidRPr="0004736F" w:rsidRDefault="00646BBF" w:rsidP="0004736F">
      <w:r w:rsidRPr="0004736F">
        <w:t>For å åpne fil</w:t>
      </w:r>
      <w:r w:rsidR="00D66B12" w:rsidRPr="0004736F">
        <w:t>utforskeren</w:t>
      </w:r>
      <w:r w:rsidRPr="0004736F">
        <w:t>, trykk på Neste-tommeltasten til du kommer til Fil</w:t>
      </w:r>
      <w:r w:rsidR="00D66B12" w:rsidRPr="0004736F">
        <w:t>utforsker</w:t>
      </w:r>
      <w:r w:rsidRPr="0004736F">
        <w:t xml:space="preserve">. </w:t>
      </w:r>
    </w:p>
    <w:p w14:paraId="7DC10B28" w14:textId="692BD5C2" w:rsidR="00646BBF" w:rsidRPr="0004736F" w:rsidRDefault="003F08DD" w:rsidP="0004736F">
      <w:r w:rsidRPr="0004736F">
        <w:t xml:space="preserve">Alternativt kan du åpne </w:t>
      </w:r>
      <w:r w:rsidR="0087492F" w:rsidRPr="0004736F">
        <w:t>filutforsker</w:t>
      </w:r>
      <w:r w:rsidRPr="0004736F">
        <w:t xml:space="preserve"> ved å trykke F i hovedmenyen, og deretter trykke Enter eller en markørrutingstast.</w:t>
      </w:r>
    </w:p>
    <w:p w14:paraId="71D5E89A" w14:textId="77777777" w:rsidR="00646BBF" w:rsidRPr="0004736F" w:rsidRDefault="00646BBF" w:rsidP="00380753">
      <w:pPr>
        <w:pStyle w:val="Overskrift2"/>
      </w:pPr>
      <w:bookmarkStart w:id="100" w:name="_Toc206756816"/>
      <w:r w:rsidRPr="0004736F">
        <w:t>Bla gjennom filer</w:t>
      </w:r>
      <w:bookmarkEnd w:id="100"/>
    </w:p>
    <w:p w14:paraId="36494B84" w14:textId="77777777" w:rsidR="00646BBF" w:rsidRPr="0004736F" w:rsidRDefault="00646BBF" w:rsidP="0004736F">
      <w:r w:rsidRPr="0004736F">
        <w:t>Du kan bla gjennom filene og mappene dine ved å bruke tommeltastene Forrige og Neste. Mappenavn har et symbol med 8 prikker foran mappenavnet. Trykk Enter på en mappe for å åpne den.</w:t>
      </w:r>
    </w:p>
    <w:p w14:paraId="34E2CC43" w14:textId="37DE0207" w:rsidR="00646BBF" w:rsidRPr="0004736F" w:rsidRDefault="00100621" w:rsidP="0004736F">
      <w:r w:rsidRPr="0004736F">
        <w:t xml:space="preserve">Trykk på </w:t>
      </w:r>
      <w:r w:rsidR="004437D2" w:rsidRPr="0004736F">
        <w:t>ESC</w:t>
      </w:r>
      <w:r w:rsidRPr="0004736F">
        <w:t xml:space="preserve"> for å gå tilbake til den overordnede mappen. Alternativt kan du bla til Tilbake i menyen og trykke Enter eller en markørrutingstast.</w:t>
      </w:r>
    </w:p>
    <w:p w14:paraId="7BC300DA" w14:textId="3A7DFEC4" w:rsidR="00646BBF" w:rsidRPr="0004736F" w:rsidRDefault="00646BBF" w:rsidP="00396115">
      <w:pPr>
        <w:pStyle w:val="Overskrift3"/>
      </w:pPr>
      <w:bookmarkStart w:id="101" w:name="_Toc206756817"/>
      <w:r w:rsidRPr="0004736F">
        <w:t>Velge en stasjon i fil</w:t>
      </w:r>
      <w:r w:rsidR="00736381" w:rsidRPr="0004736F">
        <w:t>utforsker</w:t>
      </w:r>
      <w:bookmarkEnd w:id="101"/>
    </w:p>
    <w:p w14:paraId="03049539" w14:textId="26C862C1" w:rsidR="00646BBF" w:rsidRPr="0004736F" w:rsidRDefault="003F08DD" w:rsidP="0004736F">
      <w:r w:rsidRPr="0004736F">
        <w:t>Før du bruker fil</w:t>
      </w:r>
      <w:r w:rsidR="00736381" w:rsidRPr="0004736F">
        <w:t>utforsker</w:t>
      </w:r>
      <w:r w:rsidRPr="0004736F">
        <w:t xml:space="preserve">, må du først velge hvilken stasjon du vil ha tilgang til: internminnet, et SD-kort eller en USB-flash-stasjon. </w:t>
      </w:r>
    </w:p>
    <w:p w14:paraId="61DD6015" w14:textId="70813BE9" w:rsidR="00646BBF" w:rsidRPr="0004736F" w:rsidRDefault="00680D5D" w:rsidP="0004736F">
      <w:r w:rsidRPr="0004736F">
        <w:t>For å velge en stasjon, trykk Ctrl + D for å vise en liste over tilgjengelige stasjoner. Bla gjennom listen ved hjelp av Tommeltastene Forrige eller Neste, og trykk deretter på Enter eller en markørruting</w:t>
      </w:r>
      <w:r w:rsidR="00736381" w:rsidRPr="0004736F">
        <w:t>s</w:t>
      </w:r>
      <w:r w:rsidRPr="0004736F">
        <w:t xml:space="preserve">tast for å bekrefte valget. </w:t>
      </w:r>
    </w:p>
    <w:p w14:paraId="04BBDE33" w14:textId="77777777" w:rsidR="00646BBF" w:rsidRPr="0004736F" w:rsidRDefault="00646BBF" w:rsidP="0004736F">
      <w:r w:rsidRPr="0004736F">
        <w:t>Du er nå ved roten av den valgte stasjonen.</w:t>
      </w:r>
    </w:p>
    <w:p w14:paraId="36480978" w14:textId="77777777" w:rsidR="00646BBF" w:rsidRPr="0004736F" w:rsidRDefault="00646BBF" w:rsidP="0004736F">
      <w:r w:rsidRPr="0004736F">
        <w:t>Trykk på Ctrl + D når som helst for å gå tilbake til skjermbildet Stasjonsvalg.</w:t>
      </w:r>
    </w:p>
    <w:p w14:paraId="04A00A41" w14:textId="15155AB9" w:rsidR="00646BBF" w:rsidRPr="0004736F" w:rsidRDefault="00065F88" w:rsidP="00396115">
      <w:pPr>
        <w:pStyle w:val="Overskrift3"/>
      </w:pPr>
      <w:bookmarkStart w:id="102" w:name="_Toc206756818"/>
      <w:r w:rsidRPr="0004736F">
        <w:t>Få tilgang til fil-, mappe- eller diskinformasjon</w:t>
      </w:r>
      <w:bookmarkEnd w:id="102"/>
    </w:p>
    <w:p w14:paraId="0AB601EF" w14:textId="628B65D8" w:rsidR="00646BBF" w:rsidRPr="0004736F" w:rsidRDefault="00646BBF" w:rsidP="0004736F">
      <w:r w:rsidRPr="0004736F">
        <w:t>Hvis du vil ha mer informasjon om en fil eller mappe, velger du den ved hjelp av tommeltastene Forrige eller Neste, og deretter trykker du på Ctrl + I.</w:t>
      </w:r>
    </w:p>
    <w:p w14:paraId="0374E8A6" w14:textId="7F8B2E49" w:rsidR="00646BBF" w:rsidRPr="0004736F" w:rsidRDefault="00646BBF" w:rsidP="0004736F">
      <w:r w:rsidRPr="0004736F">
        <w:t>Du kan nå bla gjennom en liste med informasjon om filen eller mappen ved å bruke tommeltastene Forrige og Neste. Bruk venstre og høyre tommeltast til å panorere teksten til venstre og høyre.</w:t>
      </w:r>
    </w:p>
    <w:p w14:paraId="197BAB12" w14:textId="6CE12C00" w:rsidR="00CA1860" w:rsidRPr="0004736F" w:rsidRDefault="00CA1860" w:rsidP="0004736F">
      <w:r w:rsidRPr="0004736F">
        <w:t>Ctrl + I-snarveien kan også brukes til å avsløre mengden internminne på en stasjon.</w:t>
      </w:r>
    </w:p>
    <w:p w14:paraId="370DCBF9" w14:textId="77777777" w:rsidR="00646BBF" w:rsidRPr="0004736F" w:rsidRDefault="00646BBF" w:rsidP="00396115">
      <w:pPr>
        <w:pStyle w:val="Overskrift3"/>
      </w:pPr>
      <w:bookmarkStart w:id="103" w:name="_Toc206756819"/>
      <w:r w:rsidRPr="0004736F">
        <w:lastRenderedPageBreak/>
        <w:t>Vise gjeldende filbane</w:t>
      </w:r>
      <w:bookmarkEnd w:id="103"/>
    </w:p>
    <w:p w14:paraId="2756D49E" w14:textId="65ECED3E" w:rsidR="00646BBF" w:rsidRPr="0004736F" w:rsidRDefault="00646BBF" w:rsidP="0004736F">
      <w:r w:rsidRPr="0004736F">
        <w:t xml:space="preserve">Hvor er jeg-funksjonen lar deg vise banen til din nåværende posisjon på </w:t>
      </w:r>
      <w:r w:rsidR="00736381" w:rsidRPr="0004736F">
        <w:t>leselisten</w:t>
      </w:r>
      <w:r w:rsidRPr="0004736F">
        <w:t xml:space="preserve"> til Mantis.</w:t>
      </w:r>
    </w:p>
    <w:p w14:paraId="49277DFA" w14:textId="77777777" w:rsidR="00646BBF" w:rsidRPr="0004736F" w:rsidRDefault="00646BBF" w:rsidP="0004736F">
      <w:r w:rsidRPr="0004736F">
        <w:t>For å vise gjeldende filbane, trykk Ctrl + W.</w:t>
      </w:r>
    </w:p>
    <w:p w14:paraId="0B18ABBA" w14:textId="77777777" w:rsidR="00646BBF" w:rsidRPr="0004736F" w:rsidRDefault="00646BBF" w:rsidP="00396115">
      <w:pPr>
        <w:pStyle w:val="Overskrift3"/>
      </w:pPr>
      <w:bookmarkStart w:id="104" w:name="_Toc206756820"/>
      <w:r w:rsidRPr="0004736F">
        <w:t>Søke etter filer og mapper</w:t>
      </w:r>
      <w:bookmarkEnd w:id="104"/>
    </w:p>
    <w:p w14:paraId="4C80B21F" w14:textId="7EAF0285" w:rsidR="00646BBF" w:rsidRPr="0004736F" w:rsidRDefault="003F08DD" w:rsidP="0004736F">
      <w:r w:rsidRPr="0004736F">
        <w:t>Du kan umiddelbart få tilgang til en bestemt fil eller mappe ved å utføre et søk i fil</w:t>
      </w:r>
      <w:r w:rsidR="00736381" w:rsidRPr="0004736F">
        <w:t>utforsker</w:t>
      </w:r>
      <w:r w:rsidRPr="0004736F">
        <w:t>.</w:t>
      </w:r>
    </w:p>
    <w:p w14:paraId="003E27E8" w14:textId="7190DD82" w:rsidR="00646BBF" w:rsidRPr="0004736F" w:rsidRDefault="003F08DD" w:rsidP="0004736F">
      <w:r w:rsidRPr="0004736F">
        <w:t>Slik begynner du å søke etter en fil eller mappe i fil</w:t>
      </w:r>
      <w:r w:rsidR="00736381" w:rsidRPr="0004736F">
        <w:t>utforskeren</w:t>
      </w:r>
      <w:r w:rsidRPr="0004736F">
        <w:t>:</w:t>
      </w:r>
    </w:p>
    <w:p w14:paraId="6B8D9E2F" w14:textId="77777777" w:rsidR="00646BBF" w:rsidRPr="0004736F" w:rsidRDefault="00646BBF" w:rsidP="0004736F">
      <w:r w:rsidRPr="0004736F">
        <w:t>Trykk på Ctrl + F.</w:t>
      </w:r>
    </w:p>
    <w:p w14:paraId="32FA660A" w14:textId="77777777" w:rsidR="00646BBF" w:rsidRPr="0004736F" w:rsidRDefault="00646BBF" w:rsidP="0004736F">
      <w:r w:rsidRPr="0004736F">
        <w:t>Skriv inn fil- eller mappenavnet.</w:t>
      </w:r>
    </w:p>
    <w:p w14:paraId="4B296453" w14:textId="569ED921" w:rsidR="00646BBF" w:rsidRPr="0004736F" w:rsidRDefault="00AD6A9C" w:rsidP="0004736F">
      <w:r w:rsidRPr="0004736F">
        <w:t xml:space="preserve">Trykk på Enter. Din Mantis vil generere en liste over filer og mapper relatert til resultatene dine på </w:t>
      </w:r>
      <w:r w:rsidR="00736381" w:rsidRPr="0004736F">
        <w:t>leselisten</w:t>
      </w:r>
      <w:r w:rsidRPr="0004736F">
        <w:t>.</w:t>
      </w:r>
    </w:p>
    <w:p w14:paraId="6374C078" w14:textId="746218B2" w:rsidR="00646BBF" w:rsidRPr="0004736F" w:rsidRDefault="00100621" w:rsidP="0004736F">
      <w:r w:rsidRPr="0004736F">
        <w:t xml:space="preserve">Trykk på </w:t>
      </w:r>
      <w:r w:rsidR="004437D2" w:rsidRPr="0004736F">
        <w:t>ESC</w:t>
      </w:r>
      <w:r w:rsidRPr="0004736F">
        <w:t xml:space="preserve"> for å lukke søkeresultatet.</w:t>
      </w:r>
    </w:p>
    <w:p w14:paraId="1108A073" w14:textId="77777777" w:rsidR="00646BBF" w:rsidRPr="0004736F" w:rsidRDefault="00646BBF" w:rsidP="00396115">
      <w:pPr>
        <w:pStyle w:val="Overskrift3"/>
      </w:pPr>
      <w:bookmarkStart w:id="105" w:name="_Toc206756821"/>
      <w:r w:rsidRPr="0004736F">
        <w:t>Sortere filer eller mapper</w:t>
      </w:r>
      <w:bookmarkEnd w:id="105"/>
    </w:p>
    <w:p w14:paraId="130021FD" w14:textId="77777777" w:rsidR="00646BBF" w:rsidRPr="0004736F" w:rsidRDefault="00646BBF" w:rsidP="0004736F">
      <w:r w:rsidRPr="0004736F">
        <w:t>Som standard sorteres fil- og mappenavn alfabetisk. Du kan imidlertid sortere filene og mappene ved hjelp av forskjellige parametere.</w:t>
      </w:r>
    </w:p>
    <w:p w14:paraId="0724A1F5" w14:textId="77777777" w:rsidR="00646BBF" w:rsidRPr="0004736F" w:rsidRDefault="00646BBF" w:rsidP="0004736F">
      <w:r w:rsidRPr="0004736F">
        <w:t>Slik endrer du sorteringsparametrene for filene og mappene dine:</w:t>
      </w:r>
    </w:p>
    <w:p w14:paraId="2365EC94" w14:textId="4608C74C" w:rsidR="00646BBF" w:rsidRPr="0004736F" w:rsidRDefault="00646BBF" w:rsidP="0004736F">
      <w:r w:rsidRPr="0004736F">
        <w:t>Trykk Ctrl + S</w:t>
      </w:r>
      <w:r w:rsidR="00736381" w:rsidRPr="0004736F">
        <w:t>k</w:t>
      </w:r>
      <w:r w:rsidRPr="0004736F">
        <w:t>ift + V.</w:t>
      </w:r>
    </w:p>
    <w:p w14:paraId="1831A290" w14:textId="77777777" w:rsidR="00646BBF" w:rsidRPr="0004736F" w:rsidRDefault="00646BBF" w:rsidP="0004736F">
      <w:r w:rsidRPr="0004736F">
        <w:t xml:space="preserve">Mantis viser en liste over tilgjengelige sorteringsalternativer: Navn, Dato, Størrelse og Type. </w:t>
      </w:r>
    </w:p>
    <w:p w14:paraId="43363C03" w14:textId="18CEFC44" w:rsidR="00646BBF" w:rsidRPr="0004736F" w:rsidRDefault="00646BBF" w:rsidP="0004736F">
      <w:r w:rsidRPr="0004736F">
        <w:t>Bla gjennom listen ved hjelp av Forrige eller Neste-tommeltasten.</w:t>
      </w:r>
    </w:p>
    <w:p w14:paraId="12A926CB" w14:textId="59D29051" w:rsidR="00646BBF" w:rsidRPr="0004736F" w:rsidRDefault="00680D5D" w:rsidP="0004736F">
      <w:r w:rsidRPr="0004736F">
        <w:t>Trykk Enter eller en markørruting</w:t>
      </w:r>
      <w:r w:rsidR="00736381" w:rsidRPr="0004736F">
        <w:t>s</w:t>
      </w:r>
      <w:r w:rsidRPr="0004736F">
        <w:t xml:space="preserve">tast for å aktivere sorteringsalternativet du ønsker. </w:t>
      </w:r>
    </w:p>
    <w:p w14:paraId="7E41FC34" w14:textId="5C5FE225" w:rsidR="00646BBF" w:rsidRPr="0004736F" w:rsidRDefault="00AD6A9C" w:rsidP="0004736F">
      <w:r w:rsidRPr="0004736F">
        <w:t xml:space="preserve">Hvis du velger den samme </w:t>
      </w:r>
      <w:proofErr w:type="spellStart"/>
      <w:r w:rsidRPr="0004736F">
        <w:t>sorteringsparameteren</w:t>
      </w:r>
      <w:proofErr w:type="spellEnd"/>
      <w:r w:rsidRPr="0004736F">
        <w:t xml:space="preserve"> som allerede er valgt, endres informasjonen fra stigende til synkende; Den endres tilbake igjen når den velges en gang til.</w:t>
      </w:r>
    </w:p>
    <w:p w14:paraId="44755B84" w14:textId="77777777" w:rsidR="00646BBF" w:rsidRPr="0004736F" w:rsidRDefault="00646BBF" w:rsidP="00396115">
      <w:pPr>
        <w:pStyle w:val="Overskrift3"/>
      </w:pPr>
      <w:bookmarkStart w:id="106" w:name="_Toc206756822"/>
      <w:r w:rsidRPr="0004736F">
        <w:t>Endre filer og mapper</w:t>
      </w:r>
      <w:bookmarkEnd w:id="106"/>
    </w:p>
    <w:p w14:paraId="65449DE9" w14:textId="0A1A5DA6" w:rsidR="00646BBF" w:rsidRPr="0004736F" w:rsidRDefault="0048656F" w:rsidP="0004736F">
      <w:r w:rsidRPr="0004736F">
        <w:t>Fil</w:t>
      </w:r>
      <w:r w:rsidR="00736381" w:rsidRPr="0004736F">
        <w:t>utforsker</w:t>
      </w:r>
      <w:r w:rsidRPr="0004736F">
        <w:t xml:space="preserve"> på Mantis lar deg jobbe med filer på samme måte som en datamaskin eller nettbrett. </w:t>
      </w:r>
    </w:p>
    <w:p w14:paraId="146ACE03" w14:textId="77777777" w:rsidR="00646BBF" w:rsidRPr="0004736F" w:rsidRDefault="00646BBF" w:rsidP="00396115">
      <w:pPr>
        <w:pStyle w:val="Overskrift3"/>
      </w:pPr>
      <w:bookmarkStart w:id="107" w:name="_Toc206756823"/>
      <w:r w:rsidRPr="0004736F">
        <w:t>Opprette en ny mappe</w:t>
      </w:r>
      <w:bookmarkEnd w:id="107"/>
    </w:p>
    <w:p w14:paraId="606DFED0" w14:textId="6090D5CB" w:rsidR="00646BBF" w:rsidRPr="0004736F" w:rsidRDefault="00415238" w:rsidP="0004736F">
      <w:r w:rsidRPr="0004736F">
        <w:t>Fil</w:t>
      </w:r>
      <w:r w:rsidR="00736381" w:rsidRPr="0004736F">
        <w:t>utforsker</w:t>
      </w:r>
      <w:r w:rsidRPr="0004736F">
        <w:t xml:space="preserve"> lar deg opprette nye mapper. </w:t>
      </w:r>
    </w:p>
    <w:p w14:paraId="76D55477" w14:textId="77777777" w:rsidR="00646BBF" w:rsidRPr="0004736F" w:rsidRDefault="00646BBF" w:rsidP="0004736F">
      <w:r w:rsidRPr="0004736F">
        <w:t>Den enkleste måten å gjøre dette på er å trykke Ctrl + N og skrive inn navnet på den nye mappen i det tomme feltet. Trykk deretter Enter for å opprette den.</w:t>
      </w:r>
    </w:p>
    <w:p w14:paraId="71165070" w14:textId="77777777" w:rsidR="00646BBF" w:rsidRPr="0004736F" w:rsidRDefault="00646BBF" w:rsidP="00396115">
      <w:pPr>
        <w:pStyle w:val="Overskrift3"/>
      </w:pPr>
      <w:bookmarkStart w:id="108" w:name="_Toc206756824"/>
      <w:r w:rsidRPr="0004736F">
        <w:t>Gi nytt navn til filer eller mapper</w:t>
      </w:r>
      <w:bookmarkEnd w:id="108"/>
    </w:p>
    <w:p w14:paraId="0018D898" w14:textId="77777777" w:rsidR="00646BBF" w:rsidRPr="0004736F" w:rsidRDefault="00646BBF" w:rsidP="0004736F">
      <w:r w:rsidRPr="0004736F">
        <w:t>Slik gir du nytt navn til en fil eller mappe:</w:t>
      </w:r>
    </w:p>
    <w:p w14:paraId="5439F517" w14:textId="77777777" w:rsidR="00646BBF" w:rsidRPr="0004736F" w:rsidRDefault="00646BBF" w:rsidP="0004736F">
      <w:r w:rsidRPr="0004736F">
        <w:t xml:space="preserve">Velg filen eller mappen du vil gi nytt navn ved å bruke Forrige og Neste tommeltastene. </w:t>
      </w:r>
    </w:p>
    <w:p w14:paraId="4E7C6433" w14:textId="77777777" w:rsidR="00646BBF" w:rsidRPr="0004736F" w:rsidRDefault="00646BBF" w:rsidP="0004736F">
      <w:r w:rsidRPr="0004736F">
        <w:lastRenderedPageBreak/>
        <w:t>Trykk på F2.</w:t>
      </w:r>
    </w:p>
    <w:p w14:paraId="151CCEC6" w14:textId="77777777" w:rsidR="00646BBF" w:rsidRPr="0004736F" w:rsidRDefault="00646BBF" w:rsidP="0004736F">
      <w:r w:rsidRPr="0004736F">
        <w:t>Skriv inn det nye fil- eller mappenavnet.</w:t>
      </w:r>
    </w:p>
    <w:p w14:paraId="0D353808" w14:textId="77777777" w:rsidR="00646BBF" w:rsidRPr="0004736F" w:rsidRDefault="00646BBF" w:rsidP="0004736F">
      <w:r w:rsidRPr="0004736F">
        <w:t>Trykk Enter for å gi nytt navn til filen eller mappen.</w:t>
      </w:r>
    </w:p>
    <w:p w14:paraId="4DB343ED" w14:textId="77777777" w:rsidR="00646BBF" w:rsidRPr="0004736F" w:rsidRDefault="00646BBF" w:rsidP="0004736F">
      <w:r w:rsidRPr="0004736F">
        <w:t xml:space="preserve">Merk: Filnavnet må være unikt i den gjeldende katalogen, og bare én fil eller mappe kan gis nytt navn om gangen. </w:t>
      </w:r>
    </w:p>
    <w:p w14:paraId="7141BDB3" w14:textId="77777777" w:rsidR="00646BBF" w:rsidRPr="0004736F" w:rsidRDefault="00646BBF" w:rsidP="00396115">
      <w:pPr>
        <w:pStyle w:val="Overskrift3"/>
      </w:pPr>
      <w:bookmarkStart w:id="109" w:name="_Toc206756825"/>
      <w:r w:rsidRPr="0004736F">
        <w:t>Velge filer eller mapper for å bruke flere handlinger</w:t>
      </w:r>
      <w:bookmarkEnd w:id="109"/>
    </w:p>
    <w:p w14:paraId="02177DBB" w14:textId="58091095" w:rsidR="00646BBF" w:rsidRPr="0004736F" w:rsidRDefault="00415238" w:rsidP="0004736F">
      <w:r w:rsidRPr="0004736F">
        <w:t xml:space="preserve">Før du kan utføre en handling på en fil eller mappe, for eksempel klippe ut, kopiere eller lime inn, må du først velge (eller merke) ønsket fil eller mappe. </w:t>
      </w:r>
    </w:p>
    <w:p w14:paraId="5A3F3298" w14:textId="6ECE090E" w:rsidR="00646BBF" w:rsidRPr="0004736F" w:rsidRDefault="00415238" w:rsidP="0004736F">
      <w:r w:rsidRPr="0004736F">
        <w:t xml:space="preserve">Hvis du vil merke en fil eller mappe, velger du filen ved hjelp av tommeltastene Forrige eller Neste, og deretter trykker du på Ctrl + Enter. </w:t>
      </w:r>
    </w:p>
    <w:p w14:paraId="4584CBE2" w14:textId="713E519F" w:rsidR="00646BBF" w:rsidRPr="0004736F" w:rsidRDefault="00415238" w:rsidP="0004736F">
      <w:r w:rsidRPr="0004736F">
        <w:t>For å fjerne merkingen av en fil eller mappe, velg den og trykk Ctrl + Enter igjen.</w:t>
      </w:r>
    </w:p>
    <w:p w14:paraId="128E85B4" w14:textId="4A290F45" w:rsidR="00646BBF" w:rsidRPr="0004736F" w:rsidRDefault="00415238" w:rsidP="0004736F">
      <w:r w:rsidRPr="0004736F">
        <w:t>For å merke alle filer og mapper i gjeldende katalog, trykk Ctrl + A.</w:t>
      </w:r>
    </w:p>
    <w:p w14:paraId="00AC13C0" w14:textId="77777777" w:rsidR="00646BBF" w:rsidRPr="0004736F" w:rsidRDefault="00646BBF" w:rsidP="00396115">
      <w:pPr>
        <w:pStyle w:val="Overskrift3"/>
      </w:pPr>
      <w:bookmarkStart w:id="110" w:name="_Toc206756826"/>
      <w:r w:rsidRPr="0004736F">
        <w:t>Kopiere, klippe ut og lime inn filer eller mapper</w:t>
      </w:r>
      <w:bookmarkEnd w:id="110"/>
    </w:p>
    <w:p w14:paraId="647E598E" w14:textId="77777777" w:rsidR="00646BBF" w:rsidRPr="0004736F" w:rsidRDefault="00646BBF" w:rsidP="0004736F">
      <w:r w:rsidRPr="0004736F">
        <w:t>Kopiere og klippe filer og mapper</w:t>
      </w:r>
    </w:p>
    <w:p w14:paraId="5E3E8E40" w14:textId="33AB4B83" w:rsidR="00646BBF" w:rsidRPr="0004736F" w:rsidRDefault="00646BBF" w:rsidP="0004736F">
      <w:r w:rsidRPr="0004736F">
        <w:t>For å kopiere en enkelt fil eller mappe, velg filen ved hjelp av forrige- eller neste-tommeltastene, og trykk deretter på Ctrl + C.</w:t>
      </w:r>
    </w:p>
    <w:p w14:paraId="20E4279C" w14:textId="4D7CA11A" w:rsidR="00646BBF" w:rsidRPr="0004736F" w:rsidRDefault="00646BBF" w:rsidP="0004736F">
      <w:r w:rsidRPr="0004736F">
        <w:t>For å klippe ut en enkelt fil eller mappe, velg filen ved hjelp av Forrige eller Neste tommeltast, og trykk deretter Ctrl + X.</w:t>
      </w:r>
    </w:p>
    <w:p w14:paraId="6BD056E6" w14:textId="77777777" w:rsidR="00646BBF" w:rsidRPr="0004736F" w:rsidRDefault="00646BBF" w:rsidP="0004736F">
      <w:r w:rsidRPr="0004736F">
        <w:t xml:space="preserve">Slik kopierer eller klipper du ut flere filer eller mapper: </w:t>
      </w:r>
    </w:p>
    <w:p w14:paraId="32A29D7B" w14:textId="413D4B58" w:rsidR="00646BBF" w:rsidRPr="0004736F" w:rsidRDefault="00646BBF" w:rsidP="0004736F">
      <w:r w:rsidRPr="0004736F">
        <w:t xml:space="preserve">Velg filen eller mappen du vil kopiere ved hjelp av tommeltastene Forrige eller Neste. </w:t>
      </w:r>
    </w:p>
    <w:p w14:paraId="23804F21" w14:textId="243BA482" w:rsidR="00646BBF" w:rsidRPr="0004736F" w:rsidRDefault="00415238" w:rsidP="0004736F">
      <w:r w:rsidRPr="0004736F">
        <w:t>Trykk Ctrl + Enter for å merke filen eller mappen.</w:t>
      </w:r>
    </w:p>
    <w:p w14:paraId="0C68577E" w14:textId="1F22CBEC" w:rsidR="00646BBF" w:rsidRPr="0004736F" w:rsidRDefault="00415238" w:rsidP="0004736F">
      <w:r w:rsidRPr="0004736F">
        <w:t>Gjenta dette trinnet for å merke alle filer eller mapper som skal kopieres.</w:t>
      </w:r>
    </w:p>
    <w:p w14:paraId="19F14096" w14:textId="35FF30C1" w:rsidR="00646BBF" w:rsidRPr="0004736F" w:rsidRDefault="00646BBF" w:rsidP="0004736F">
      <w:r w:rsidRPr="0004736F">
        <w:t xml:space="preserve">Trykk Ctrl + C for å kopiere </w:t>
      </w:r>
      <w:r w:rsidR="00415238" w:rsidRPr="0004736F">
        <w:t xml:space="preserve">eller </w:t>
      </w:r>
      <w:r w:rsidRPr="0004736F">
        <w:t xml:space="preserve">Ctrl + X for å klippe ut. </w:t>
      </w:r>
    </w:p>
    <w:p w14:paraId="57477CBA" w14:textId="77777777" w:rsidR="00646BBF" w:rsidRPr="0004736F" w:rsidRDefault="00646BBF" w:rsidP="0004736F">
      <w:r w:rsidRPr="0004736F">
        <w:t>Filene eller mappene er nå kopiert/klippet til utklippstavlen og klare til å limes inn.</w:t>
      </w:r>
    </w:p>
    <w:p w14:paraId="6C88DB49" w14:textId="77777777" w:rsidR="00646BBF" w:rsidRPr="0004736F" w:rsidRDefault="00646BBF" w:rsidP="0004736F">
      <w:r w:rsidRPr="0004736F">
        <w:t>Lime inn filer og mapper</w:t>
      </w:r>
    </w:p>
    <w:p w14:paraId="5951790D" w14:textId="19FE320F" w:rsidR="00646BBF" w:rsidRPr="0004736F" w:rsidRDefault="00415238" w:rsidP="0004736F">
      <w:r w:rsidRPr="0004736F">
        <w:t>For å lime inn de kopierte eller klippede filene eller mappene, naviger til ønsket plassering og trykk deretter Ctrl + V.</w:t>
      </w:r>
    </w:p>
    <w:p w14:paraId="259DD98A" w14:textId="77777777" w:rsidR="00646BBF" w:rsidRPr="0004736F" w:rsidRDefault="00646BBF" w:rsidP="00396115">
      <w:pPr>
        <w:pStyle w:val="Overskrift3"/>
      </w:pPr>
      <w:bookmarkStart w:id="111" w:name="_Toc206756827"/>
      <w:r w:rsidRPr="0004736F">
        <w:t>Slette filer eller mapper</w:t>
      </w:r>
      <w:bookmarkEnd w:id="111"/>
    </w:p>
    <w:p w14:paraId="33AF599A" w14:textId="412AEB37" w:rsidR="00646BBF" w:rsidRPr="0004736F" w:rsidRDefault="00646BBF" w:rsidP="0004736F">
      <w:r w:rsidRPr="0004736F">
        <w:t>Hvis du vil slette en enkelt fil eller mappe, markerer du filen med tommeltastene Forrige eller Neste, og deretter trykker du på slettetasten.</w:t>
      </w:r>
    </w:p>
    <w:p w14:paraId="690D33F2" w14:textId="77777777" w:rsidR="00646BBF" w:rsidRPr="0004736F" w:rsidRDefault="00646BBF" w:rsidP="0004736F">
      <w:r w:rsidRPr="0004736F">
        <w:t>Slik sletter du flere filer eller mapper:</w:t>
      </w:r>
    </w:p>
    <w:p w14:paraId="3A8EC44C" w14:textId="268E69C9" w:rsidR="00646BBF" w:rsidRPr="0004736F" w:rsidRDefault="00646BBF" w:rsidP="0004736F">
      <w:r w:rsidRPr="0004736F">
        <w:lastRenderedPageBreak/>
        <w:t xml:space="preserve">Velg filen eller mappen du ønsker å slette ved å bruke tommeltastene Forrige eller Neste. </w:t>
      </w:r>
    </w:p>
    <w:p w14:paraId="120D7B58" w14:textId="47D32A0A" w:rsidR="00646BBF" w:rsidRPr="0004736F" w:rsidRDefault="00415238" w:rsidP="0004736F">
      <w:r w:rsidRPr="0004736F">
        <w:t>Når du er valgt, trykk Ctrl + Enter for å merke filen eller mappen.</w:t>
      </w:r>
    </w:p>
    <w:p w14:paraId="2A418961" w14:textId="0B008B24" w:rsidR="00646BBF" w:rsidRPr="0004736F" w:rsidRDefault="00415238" w:rsidP="0004736F">
      <w:r w:rsidRPr="0004736F">
        <w:t>Gjenta dette trinnet for å merke alle filer eller mapper du ønsker å slette.</w:t>
      </w:r>
    </w:p>
    <w:p w14:paraId="2F4020BC" w14:textId="2EE69ED3" w:rsidR="00646BBF" w:rsidRPr="0004736F" w:rsidRDefault="00415238" w:rsidP="0004736F">
      <w:r w:rsidRPr="0004736F">
        <w:t xml:space="preserve">Når du er klar til å slette de merkede filene eller mappene, trykker du på Slett. </w:t>
      </w:r>
    </w:p>
    <w:p w14:paraId="4A34A59C" w14:textId="793CEF41" w:rsidR="00646BBF" w:rsidRPr="0004736F" w:rsidRDefault="00646BBF" w:rsidP="0004736F">
      <w:r w:rsidRPr="0004736F">
        <w:t>Merk</w:t>
      </w:r>
      <w:r w:rsidR="00415238" w:rsidRPr="0004736F">
        <w:t xml:space="preserve">: Mantis spør om du er sikker på at du vil slette filene og/eller mappene </w:t>
      </w:r>
      <w:r w:rsidRPr="0004736F">
        <w:t>bare</w:t>
      </w:r>
      <w:r w:rsidR="00415238" w:rsidRPr="0004736F">
        <w:t xml:space="preserve"> når Bekreft sletting er satt til på i Innstillinger-menyen. Velg Ja ved hjelp av Forrige- eller Neste-tastene, og trykk på Enter eller en markørruting</w:t>
      </w:r>
      <w:r w:rsidR="00B42BE7" w:rsidRPr="0004736F">
        <w:t>s</w:t>
      </w:r>
      <w:r w:rsidR="00415238" w:rsidRPr="0004736F">
        <w:t xml:space="preserve">tast for å bekrefte slettingen. Hvis du vil ha mer informasjon om innstillingen Bekreft sletting, kan du gå til </w:t>
      </w:r>
      <w:hyperlink w:anchor="_Setting_User_Preferences" w:history="1">
        <w:r w:rsidRPr="0004736F">
          <w:rPr>
            <w:rStyle w:val="Hyperkobling"/>
          </w:rPr>
          <w:t>delen Angi brukerinnstillinger</w:t>
        </w:r>
      </w:hyperlink>
      <w:r w:rsidRPr="0004736F">
        <w:t>.</w:t>
      </w:r>
    </w:p>
    <w:p w14:paraId="60C23F4A" w14:textId="77777777" w:rsidR="00646BBF" w:rsidRPr="0004736F" w:rsidRDefault="00646BBF" w:rsidP="00396115">
      <w:pPr>
        <w:pStyle w:val="Overskrift2"/>
      </w:pPr>
      <w:bookmarkStart w:id="112" w:name="_Toc206756828"/>
      <w:r w:rsidRPr="0004736F">
        <w:t>Kommandotabell for filbehandling</w:t>
      </w:r>
      <w:bookmarkEnd w:id="112"/>
    </w:p>
    <w:p w14:paraId="1702F01F" w14:textId="4A4094AC" w:rsidR="00646BBF" w:rsidRPr="0004736F" w:rsidRDefault="00D73F03" w:rsidP="0004736F">
      <w:r w:rsidRPr="0004736F">
        <w:t>Filbehandlingskommandoene er oppført i tabell 7.</w:t>
      </w:r>
    </w:p>
    <w:p w14:paraId="66C2A0DD" w14:textId="7A221082" w:rsidR="00646BBF" w:rsidRPr="0004736F" w:rsidRDefault="00646BBF" w:rsidP="0004736F">
      <w:r w:rsidRPr="0004736F">
        <w:t>Tabell 7: Kommandoer for fil</w:t>
      </w:r>
      <w:r w:rsidR="00B42BE7" w:rsidRPr="0004736F">
        <w:t>utforsker</w:t>
      </w:r>
    </w:p>
    <w:tbl>
      <w:tblPr>
        <w:tblStyle w:val="Tabellrutenett"/>
        <w:tblW w:w="0" w:type="auto"/>
        <w:tblLayout w:type="fixed"/>
        <w:tblLook w:val="04A0" w:firstRow="1" w:lastRow="0" w:firstColumn="1" w:lastColumn="0" w:noHBand="0" w:noVBand="1"/>
      </w:tblPr>
      <w:tblGrid>
        <w:gridCol w:w="4678"/>
        <w:gridCol w:w="4678"/>
      </w:tblGrid>
      <w:tr w:rsidR="00FF7701" w:rsidRPr="0004736F" w14:paraId="08917096" w14:textId="77777777" w:rsidTr="007F670B">
        <w:trPr>
          <w:trHeight w:val="432"/>
          <w:tblHeader/>
        </w:trPr>
        <w:tc>
          <w:tcPr>
            <w:tcW w:w="4678" w:type="dxa"/>
            <w:vAlign w:val="center"/>
          </w:tcPr>
          <w:p w14:paraId="53A222B0" w14:textId="77777777" w:rsidR="00FF7701" w:rsidRPr="0004736F" w:rsidRDefault="00FF7701" w:rsidP="0004736F">
            <w:r w:rsidRPr="0004736F">
              <w:t>Handling</w:t>
            </w:r>
          </w:p>
        </w:tc>
        <w:tc>
          <w:tcPr>
            <w:tcW w:w="3288" w:type="dxa"/>
            <w:vAlign w:val="center"/>
          </w:tcPr>
          <w:p w14:paraId="0E19A311" w14:textId="48AE6F2F" w:rsidR="00FF7701" w:rsidRPr="0004736F" w:rsidRDefault="00FF7701" w:rsidP="0004736F">
            <w:r w:rsidRPr="0004736F">
              <w:t>Snarvei eller tastekombinasjon</w:t>
            </w:r>
          </w:p>
        </w:tc>
      </w:tr>
      <w:tr w:rsidR="00FF7701" w:rsidRPr="0004736F" w14:paraId="3A36A470" w14:textId="77777777" w:rsidTr="007F670B">
        <w:trPr>
          <w:trHeight w:val="360"/>
        </w:trPr>
        <w:tc>
          <w:tcPr>
            <w:tcW w:w="3334" w:type="dxa"/>
            <w:vAlign w:val="center"/>
          </w:tcPr>
          <w:p w14:paraId="4E98E0D1" w14:textId="77777777" w:rsidR="00FF7701" w:rsidRPr="0004736F" w:rsidRDefault="00FF7701" w:rsidP="0004736F">
            <w:r w:rsidRPr="0004736F">
              <w:t xml:space="preserve">Opprett ny mappe </w:t>
            </w:r>
          </w:p>
        </w:tc>
        <w:tc>
          <w:tcPr>
            <w:tcW w:w="4678" w:type="dxa"/>
            <w:vAlign w:val="center"/>
          </w:tcPr>
          <w:p w14:paraId="59F57FDA" w14:textId="0FCAD671" w:rsidR="00FF7701" w:rsidRPr="0004736F" w:rsidRDefault="00FF7701" w:rsidP="0004736F">
            <w:r w:rsidRPr="0004736F">
              <w:t>Ctrl + N</w:t>
            </w:r>
          </w:p>
        </w:tc>
      </w:tr>
      <w:tr w:rsidR="00FF7701" w:rsidRPr="0004736F" w14:paraId="79A1820A" w14:textId="77777777" w:rsidTr="007F670B">
        <w:trPr>
          <w:trHeight w:val="360"/>
        </w:trPr>
        <w:tc>
          <w:tcPr>
            <w:tcW w:w="3334" w:type="dxa"/>
            <w:vAlign w:val="center"/>
          </w:tcPr>
          <w:p w14:paraId="5D4F3926" w14:textId="111F79EB" w:rsidR="00FF7701" w:rsidRPr="0004736F" w:rsidRDefault="00213270" w:rsidP="0004736F">
            <w:r w:rsidRPr="0004736F">
              <w:t xml:space="preserve">Informasjon om fil/stasjon </w:t>
            </w:r>
          </w:p>
        </w:tc>
        <w:tc>
          <w:tcPr>
            <w:tcW w:w="3288" w:type="dxa"/>
            <w:vAlign w:val="center"/>
          </w:tcPr>
          <w:p w14:paraId="43504630" w14:textId="2B08AE87" w:rsidR="00FF7701" w:rsidRPr="0004736F" w:rsidRDefault="00FF7701" w:rsidP="0004736F">
            <w:r w:rsidRPr="0004736F">
              <w:t>Ctrl + I</w:t>
            </w:r>
          </w:p>
        </w:tc>
      </w:tr>
      <w:tr w:rsidR="00FF7701" w:rsidRPr="0004736F" w14:paraId="287C9995" w14:textId="77777777" w:rsidTr="007F670B">
        <w:trPr>
          <w:trHeight w:val="360"/>
        </w:trPr>
        <w:tc>
          <w:tcPr>
            <w:tcW w:w="3334" w:type="dxa"/>
            <w:vAlign w:val="center"/>
          </w:tcPr>
          <w:p w14:paraId="4406BB55" w14:textId="3909850B" w:rsidR="00FF7701" w:rsidRPr="0004736F" w:rsidRDefault="00FF7701" w:rsidP="0004736F">
            <w:r w:rsidRPr="0004736F">
              <w:t>Merk/fjern merking</w:t>
            </w:r>
          </w:p>
        </w:tc>
        <w:tc>
          <w:tcPr>
            <w:tcW w:w="3288" w:type="dxa"/>
            <w:vAlign w:val="center"/>
          </w:tcPr>
          <w:p w14:paraId="514D95E7" w14:textId="60863365" w:rsidR="00FF7701" w:rsidRPr="0004736F" w:rsidRDefault="00FF7701" w:rsidP="0004736F">
            <w:r w:rsidRPr="0004736F">
              <w:t>Ctrl + Enter</w:t>
            </w:r>
          </w:p>
        </w:tc>
      </w:tr>
      <w:tr w:rsidR="00FF7701" w:rsidRPr="0004736F" w14:paraId="1C21399F" w14:textId="77777777" w:rsidTr="007F670B">
        <w:trPr>
          <w:trHeight w:val="360"/>
        </w:trPr>
        <w:tc>
          <w:tcPr>
            <w:tcW w:w="3334" w:type="dxa"/>
            <w:vAlign w:val="center"/>
          </w:tcPr>
          <w:p w14:paraId="4F1CBABA" w14:textId="3D41C66C" w:rsidR="00FF7701" w:rsidRPr="0004736F" w:rsidRDefault="00FF7701" w:rsidP="0004736F">
            <w:r w:rsidRPr="0004736F">
              <w:t xml:space="preserve">Merk alle/fjern merking av alle </w:t>
            </w:r>
          </w:p>
        </w:tc>
        <w:tc>
          <w:tcPr>
            <w:tcW w:w="3288" w:type="dxa"/>
            <w:vAlign w:val="center"/>
          </w:tcPr>
          <w:p w14:paraId="1C3443FE" w14:textId="0AFFCD4C" w:rsidR="00FF7701" w:rsidRPr="0004736F" w:rsidRDefault="00FF7701" w:rsidP="0004736F">
            <w:r w:rsidRPr="0004736F">
              <w:t>Ctrl + A</w:t>
            </w:r>
          </w:p>
        </w:tc>
      </w:tr>
      <w:tr w:rsidR="00FF7701" w:rsidRPr="0004736F" w14:paraId="1AC9D4E4" w14:textId="77777777" w:rsidTr="007F670B">
        <w:trPr>
          <w:trHeight w:val="360"/>
        </w:trPr>
        <w:tc>
          <w:tcPr>
            <w:tcW w:w="3334" w:type="dxa"/>
            <w:vAlign w:val="center"/>
          </w:tcPr>
          <w:p w14:paraId="41AC5424" w14:textId="77777777" w:rsidR="00FF7701" w:rsidRPr="0004736F" w:rsidRDefault="00FF7701" w:rsidP="0004736F">
            <w:r w:rsidRPr="0004736F">
              <w:t>Gi nytt navn til fil</w:t>
            </w:r>
          </w:p>
        </w:tc>
        <w:tc>
          <w:tcPr>
            <w:tcW w:w="3288" w:type="dxa"/>
            <w:vAlign w:val="center"/>
          </w:tcPr>
          <w:p w14:paraId="0B24B895" w14:textId="794B4C8E" w:rsidR="00FF7701" w:rsidRPr="0004736F" w:rsidRDefault="00FF7701" w:rsidP="0004736F">
            <w:r w:rsidRPr="0004736F">
              <w:t>F2</w:t>
            </w:r>
          </w:p>
        </w:tc>
      </w:tr>
      <w:tr w:rsidR="00FF7701" w:rsidRPr="0004736F" w14:paraId="4BEFE4A2" w14:textId="77777777" w:rsidTr="007F670B">
        <w:trPr>
          <w:trHeight w:val="360"/>
        </w:trPr>
        <w:tc>
          <w:tcPr>
            <w:tcW w:w="3334" w:type="dxa"/>
            <w:vAlign w:val="center"/>
          </w:tcPr>
          <w:p w14:paraId="4BF90179" w14:textId="77777777" w:rsidR="00FF7701" w:rsidRPr="0004736F" w:rsidRDefault="00FF7701" w:rsidP="0004736F">
            <w:r w:rsidRPr="0004736F">
              <w:t>Slett fil</w:t>
            </w:r>
          </w:p>
        </w:tc>
        <w:tc>
          <w:tcPr>
            <w:tcW w:w="3288" w:type="dxa"/>
            <w:vAlign w:val="center"/>
          </w:tcPr>
          <w:p w14:paraId="2ABA6636" w14:textId="11727004" w:rsidR="00FF7701" w:rsidRPr="0004736F" w:rsidRDefault="00FF7701" w:rsidP="0004736F">
            <w:r w:rsidRPr="0004736F">
              <w:t>Slette</w:t>
            </w:r>
          </w:p>
        </w:tc>
      </w:tr>
      <w:tr w:rsidR="00FF7701" w:rsidRPr="0004736F" w14:paraId="3E27784C" w14:textId="77777777" w:rsidTr="007F670B">
        <w:trPr>
          <w:trHeight w:val="360"/>
        </w:trPr>
        <w:tc>
          <w:tcPr>
            <w:tcW w:w="3334" w:type="dxa"/>
            <w:vAlign w:val="center"/>
          </w:tcPr>
          <w:p w14:paraId="4D22EB79" w14:textId="77777777" w:rsidR="00FF7701" w:rsidRPr="0004736F" w:rsidRDefault="00FF7701" w:rsidP="0004736F">
            <w:r w:rsidRPr="0004736F">
              <w:t xml:space="preserve">Kopier fil </w:t>
            </w:r>
          </w:p>
        </w:tc>
        <w:tc>
          <w:tcPr>
            <w:tcW w:w="3288" w:type="dxa"/>
            <w:vAlign w:val="center"/>
          </w:tcPr>
          <w:p w14:paraId="4FB06BE1" w14:textId="29A5D350" w:rsidR="00FF7701" w:rsidRPr="0004736F" w:rsidRDefault="00FF7701" w:rsidP="0004736F">
            <w:r w:rsidRPr="0004736F">
              <w:t>Ctrl + C</w:t>
            </w:r>
          </w:p>
        </w:tc>
      </w:tr>
      <w:tr w:rsidR="00FF7701" w:rsidRPr="0004736F" w14:paraId="6A965360" w14:textId="77777777" w:rsidTr="007F670B">
        <w:trPr>
          <w:trHeight w:val="360"/>
        </w:trPr>
        <w:tc>
          <w:tcPr>
            <w:tcW w:w="3334" w:type="dxa"/>
            <w:vAlign w:val="center"/>
          </w:tcPr>
          <w:p w14:paraId="0B3EC21F" w14:textId="77777777" w:rsidR="00FF7701" w:rsidRPr="0004736F" w:rsidRDefault="00FF7701" w:rsidP="0004736F">
            <w:r w:rsidRPr="0004736F">
              <w:t>Klipp ut fil</w:t>
            </w:r>
          </w:p>
        </w:tc>
        <w:tc>
          <w:tcPr>
            <w:tcW w:w="3288" w:type="dxa"/>
            <w:vAlign w:val="center"/>
          </w:tcPr>
          <w:p w14:paraId="01A9CFD2" w14:textId="2E326CC4" w:rsidR="00FF7701" w:rsidRPr="0004736F" w:rsidRDefault="00FF7701" w:rsidP="0004736F">
            <w:r w:rsidRPr="0004736F">
              <w:t>Ctrl + X</w:t>
            </w:r>
          </w:p>
        </w:tc>
      </w:tr>
      <w:tr w:rsidR="00FF7701" w:rsidRPr="0004736F" w14:paraId="3D1A62D2" w14:textId="77777777" w:rsidTr="007F670B">
        <w:trPr>
          <w:trHeight w:val="360"/>
        </w:trPr>
        <w:tc>
          <w:tcPr>
            <w:tcW w:w="3334" w:type="dxa"/>
            <w:vAlign w:val="center"/>
          </w:tcPr>
          <w:p w14:paraId="24096A89" w14:textId="77777777" w:rsidR="00FF7701" w:rsidRPr="0004736F" w:rsidRDefault="00FF7701" w:rsidP="0004736F">
            <w:r w:rsidRPr="0004736F">
              <w:t>Lim inn fil</w:t>
            </w:r>
          </w:p>
        </w:tc>
        <w:tc>
          <w:tcPr>
            <w:tcW w:w="3288" w:type="dxa"/>
            <w:vAlign w:val="center"/>
          </w:tcPr>
          <w:p w14:paraId="1848D4DA" w14:textId="4FB8497B" w:rsidR="00FF7701" w:rsidRPr="0004736F" w:rsidRDefault="00FF7701" w:rsidP="0004736F">
            <w:r w:rsidRPr="0004736F">
              <w:t>Ctrl + V</w:t>
            </w:r>
          </w:p>
        </w:tc>
      </w:tr>
      <w:tr w:rsidR="00FF7701" w:rsidRPr="0004736F" w14:paraId="0F24295E" w14:textId="77777777" w:rsidTr="007F670B">
        <w:trPr>
          <w:trHeight w:val="360"/>
        </w:trPr>
        <w:tc>
          <w:tcPr>
            <w:tcW w:w="3334" w:type="dxa"/>
            <w:vAlign w:val="center"/>
          </w:tcPr>
          <w:p w14:paraId="384DF1E6" w14:textId="77777777" w:rsidR="00FF7701" w:rsidRPr="0004736F" w:rsidRDefault="00FF7701" w:rsidP="0004736F">
            <w:r w:rsidRPr="0004736F">
              <w:t xml:space="preserve">Søk i fil </w:t>
            </w:r>
          </w:p>
        </w:tc>
        <w:tc>
          <w:tcPr>
            <w:tcW w:w="3288" w:type="dxa"/>
            <w:vAlign w:val="center"/>
          </w:tcPr>
          <w:p w14:paraId="2145D5B4" w14:textId="367F6275" w:rsidR="00FF7701" w:rsidRPr="0004736F" w:rsidRDefault="00FF7701" w:rsidP="0004736F">
            <w:r w:rsidRPr="0004736F">
              <w:t>Ctrl + F</w:t>
            </w:r>
          </w:p>
        </w:tc>
      </w:tr>
      <w:tr w:rsidR="00FF7701" w:rsidRPr="0004736F" w14:paraId="5D17EB5A" w14:textId="77777777" w:rsidTr="007F670B">
        <w:trPr>
          <w:trHeight w:val="360"/>
        </w:trPr>
        <w:tc>
          <w:tcPr>
            <w:tcW w:w="3334" w:type="dxa"/>
            <w:vAlign w:val="center"/>
          </w:tcPr>
          <w:p w14:paraId="7953BFDB" w14:textId="77777777" w:rsidR="00FF7701" w:rsidRPr="0004736F" w:rsidRDefault="00FF7701" w:rsidP="0004736F">
            <w:r w:rsidRPr="0004736F">
              <w:t xml:space="preserve">Sortere filer </w:t>
            </w:r>
          </w:p>
        </w:tc>
        <w:tc>
          <w:tcPr>
            <w:tcW w:w="3288" w:type="dxa"/>
            <w:vAlign w:val="center"/>
          </w:tcPr>
          <w:p w14:paraId="1CF4240E" w14:textId="43A0825D" w:rsidR="00FF7701" w:rsidRPr="0004736F" w:rsidRDefault="00FF7701" w:rsidP="0004736F">
            <w:r w:rsidRPr="0004736F">
              <w:t>Ctrl + S</w:t>
            </w:r>
            <w:r w:rsidR="00B42BE7" w:rsidRPr="0004736F">
              <w:t>k</w:t>
            </w:r>
            <w:r w:rsidRPr="0004736F">
              <w:t>ift + V</w:t>
            </w:r>
          </w:p>
        </w:tc>
      </w:tr>
      <w:tr w:rsidR="00FF7701" w:rsidRPr="0004736F" w14:paraId="00B23BB1" w14:textId="77777777" w:rsidTr="007F670B">
        <w:trPr>
          <w:trHeight w:val="360"/>
        </w:trPr>
        <w:tc>
          <w:tcPr>
            <w:tcW w:w="3334" w:type="dxa"/>
            <w:vAlign w:val="center"/>
          </w:tcPr>
          <w:p w14:paraId="79ACB35C" w14:textId="1F65E565" w:rsidR="00FF7701" w:rsidRPr="0004736F" w:rsidRDefault="00FF7701" w:rsidP="0004736F">
            <w:r w:rsidRPr="0004736F">
              <w:t xml:space="preserve">Hvor er jeg </w:t>
            </w:r>
          </w:p>
        </w:tc>
        <w:tc>
          <w:tcPr>
            <w:tcW w:w="3288" w:type="dxa"/>
            <w:vAlign w:val="center"/>
          </w:tcPr>
          <w:p w14:paraId="7169BE30" w14:textId="71F9FCB5" w:rsidR="00FF7701" w:rsidRPr="0004736F" w:rsidRDefault="00FF7701" w:rsidP="0004736F">
            <w:r w:rsidRPr="0004736F">
              <w:t>Ctrl + W</w:t>
            </w:r>
          </w:p>
        </w:tc>
      </w:tr>
      <w:tr w:rsidR="00FF7701" w:rsidRPr="0004736F" w14:paraId="41ABD21C" w14:textId="77777777" w:rsidTr="007F670B">
        <w:trPr>
          <w:trHeight w:val="360"/>
        </w:trPr>
        <w:tc>
          <w:tcPr>
            <w:tcW w:w="3334" w:type="dxa"/>
            <w:vAlign w:val="center"/>
          </w:tcPr>
          <w:p w14:paraId="50A89957" w14:textId="77777777" w:rsidR="00FF7701" w:rsidRPr="0004736F" w:rsidRDefault="00FF7701" w:rsidP="0004736F">
            <w:r w:rsidRPr="0004736F">
              <w:t xml:space="preserve">Velg stasjon </w:t>
            </w:r>
          </w:p>
        </w:tc>
        <w:tc>
          <w:tcPr>
            <w:tcW w:w="3288" w:type="dxa"/>
            <w:vAlign w:val="center"/>
          </w:tcPr>
          <w:p w14:paraId="6F0F869B" w14:textId="7CB4B321" w:rsidR="00FF7701" w:rsidRPr="0004736F" w:rsidRDefault="00FF7701" w:rsidP="0004736F">
            <w:r w:rsidRPr="0004736F">
              <w:t>Ctrl + D</w:t>
            </w:r>
          </w:p>
        </w:tc>
      </w:tr>
      <w:tr w:rsidR="00FF7701" w:rsidRPr="0004736F" w14:paraId="5A0671AE" w14:textId="77777777" w:rsidTr="007F670B">
        <w:trPr>
          <w:trHeight w:val="360"/>
        </w:trPr>
        <w:tc>
          <w:tcPr>
            <w:tcW w:w="3334" w:type="dxa"/>
            <w:vAlign w:val="center"/>
          </w:tcPr>
          <w:p w14:paraId="77A841ED" w14:textId="106D7AEA" w:rsidR="00FF7701" w:rsidRPr="0004736F" w:rsidRDefault="00FF7701" w:rsidP="0004736F">
            <w:r w:rsidRPr="0004736F">
              <w:t>Gå til overordnet mappe</w:t>
            </w:r>
          </w:p>
        </w:tc>
        <w:tc>
          <w:tcPr>
            <w:tcW w:w="3288" w:type="dxa"/>
            <w:vAlign w:val="center"/>
          </w:tcPr>
          <w:p w14:paraId="0CF6256D" w14:textId="7732ABFF" w:rsidR="00FF7701" w:rsidRPr="0004736F" w:rsidRDefault="004437D2" w:rsidP="0004736F">
            <w:r w:rsidRPr="0004736F">
              <w:t>ESC</w:t>
            </w:r>
          </w:p>
        </w:tc>
      </w:tr>
      <w:tr w:rsidR="00FF7701" w:rsidRPr="0004736F" w14:paraId="3ACB401C" w14:textId="77777777" w:rsidTr="007F670B">
        <w:trPr>
          <w:trHeight w:val="360"/>
        </w:trPr>
        <w:tc>
          <w:tcPr>
            <w:tcW w:w="3334" w:type="dxa"/>
            <w:vAlign w:val="center"/>
          </w:tcPr>
          <w:p w14:paraId="2A7B8B48" w14:textId="02962C95" w:rsidR="00FF7701" w:rsidRPr="0004736F" w:rsidRDefault="00FF7701" w:rsidP="0004736F">
            <w:r w:rsidRPr="0004736F">
              <w:t>Løs ut medier</w:t>
            </w:r>
          </w:p>
        </w:tc>
        <w:tc>
          <w:tcPr>
            <w:tcW w:w="3288" w:type="dxa"/>
            <w:vAlign w:val="center"/>
          </w:tcPr>
          <w:p w14:paraId="609B2444" w14:textId="5DF35B7D" w:rsidR="00FF7701" w:rsidRPr="0004736F" w:rsidRDefault="00FF7701" w:rsidP="0004736F">
            <w:r w:rsidRPr="0004736F">
              <w:t xml:space="preserve">Ctrl + </w:t>
            </w:r>
            <w:r w:rsidR="004437D2" w:rsidRPr="0004736F">
              <w:t>FN</w:t>
            </w:r>
            <w:r w:rsidRPr="0004736F">
              <w:t xml:space="preserve"> + E</w:t>
            </w:r>
          </w:p>
        </w:tc>
      </w:tr>
    </w:tbl>
    <w:p w14:paraId="44440B0F" w14:textId="77777777" w:rsidR="00646BBF" w:rsidRPr="0004736F" w:rsidRDefault="00646BBF" w:rsidP="00396115">
      <w:pPr>
        <w:pStyle w:val="Overskrift1"/>
      </w:pPr>
      <w:bookmarkStart w:id="113" w:name="_Toc206756829"/>
      <w:r w:rsidRPr="0004736F">
        <w:t>Bruke kalkulatorapplikasjonen</w:t>
      </w:r>
      <w:bookmarkEnd w:id="113"/>
    </w:p>
    <w:p w14:paraId="0169190B" w14:textId="77777777" w:rsidR="00646BBF" w:rsidRPr="0004736F" w:rsidRDefault="00646BBF" w:rsidP="0004736F">
      <w:r w:rsidRPr="0004736F">
        <w:t xml:space="preserve">Mantis har en kalkulator-app som lar deg utføre de vanligste operasjonene. </w:t>
      </w:r>
    </w:p>
    <w:p w14:paraId="37F25F43" w14:textId="2D6814DA" w:rsidR="00646BBF" w:rsidRPr="0004736F" w:rsidRDefault="00646BBF" w:rsidP="0004736F">
      <w:r w:rsidRPr="0004736F">
        <w:t>Merk</w:t>
      </w:r>
      <w:r w:rsidR="00415238" w:rsidRPr="0004736F">
        <w:t xml:space="preserve">: Punktskriftutdataene for Kalkulatoren støtter for øyeblikket bare </w:t>
      </w:r>
      <w:r w:rsidR="00B42BE7" w:rsidRPr="0004736F">
        <w:t>8-punkt datapunkt</w:t>
      </w:r>
      <w:r w:rsidR="00415238" w:rsidRPr="0004736F">
        <w:t xml:space="preserve">. </w:t>
      </w:r>
    </w:p>
    <w:p w14:paraId="683D63E2" w14:textId="77777777" w:rsidR="00646BBF" w:rsidRPr="0004736F" w:rsidRDefault="00646BBF" w:rsidP="0004736F">
      <w:r w:rsidRPr="0004736F">
        <w:lastRenderedPageBreak/>
        <w:t>Slik åpner du kalkulatoren:</w:t>
      </w:r>
    </w:p>
    <w:p w14:paraId="162DB28A" w14:textId="77777777" w:rsidR="00646BBF" w:rsidRPr="0004736F" w:rsidRDefault="00646BBF" w:rsidP="0004736F">
      <w:r w:rsidRPr="0004736F">
        <w:t>Gå til hovedmenyen.</w:t>
      </w:r>
    </w:p>
    <w:p w14:paraId="72271F03" w14:textId="24B1BCE0" w:rsidR="00646BBF" w:rsidRPr="0004736F" w:rsidRDefault="00646BBF" w:rsidP="0004736F">
      <w:r w:rsidRPr="0004736F">
        <w:t xml:space="preserve">Trykk på </w:t>
      </w:r>
      <w:r w:rsidR="00B42BE7" w:rsidRPr="0004736F">
        <w:t>K</w:t>
      </w:r>
      <w:r w:rsidRPr="0004736F">
        <w:t xml:space="preserve"> </w:t>
      </w:r>
      <w:r w:rsidR="00593603" w:rsidRPr="0004736F">
        <w:t xml:space="preserve">eller </w:t>
      </w:r>
      <w:r w:rsidRPr="0004736F">
        <w:t xml:space="preserve">trykk på tommeltastene Forrige eller Neste til du kommer til menyelementet Kalkulator. </w:t>
      </w:r>
    </w:p>
    <w:p w14:paraId="61DDAFD9" w14:textId="1F4574A7" w:rsidR="00646BBF" w:rsidRPr="0004736F" w:rsidRDefault="00680D5D" w:rsidP="0004736F">
      <w:r w:rsidRPr="0004736F">
        <w:t>Trykk Enter eller en markørrutingstast.</w:t>
      </w:r>
    </w:p>
    <w:p w14:paraId="10AFF81E" w14:textId="77777777" w:rsidR="00646BBF" w:rsidRPr="0004736F" w:rsidRDefault="00646BBF" w:rsidP="00C91E0D">
      <w:pPr>
        <w:pStyle w:val="Overskrift2"/>
      </w:pPr>
      <w:bookmarkStart w:id="114" w:name="_Toc206756830"/>
      <w:r w:rsidRPr="0004736F">
        <w:t>Betjening av kalkulatoren</w:t>
      </w:r>
      <w:bookmarkEnd w:id="114"/>
    </w:p>
    <w:p w14:paraId="49CE5A09" w14:textId="268CD074" w:rsidR="00646BBF" w:rsidRPr="0004736F" w:rsidRDefault="00646BBF" w:rsidP="0004736F">
      <w:r w:rsidRPr="0004736F">
        <w:t xml:space="preserve">Hvis du vil bruke kalkulatoren, skriver du hele </w:t>
      </w:r>
      <w:r w:rsidR="00B42BE7" w:rsidRPr="0004736F">
        <w:t>utrykket</w:t>
      </w:r>
      <w:r w:rsidRPr="0004736F">
        <w:t xml:space="preserve"> og trykker på Enter for å få resultatet. </w:t>
      </w:r>
    </w:p>
    <w:p w14:paraId="0C60DB85" w14:textId="575071E7" w:rsidR="00646BBF" w:rsidRPr="0004736F" w:rsidRDefault="00891208" w:rsidP="0004736F">
      <w:r w:rsidRPr="0004736F">
        <w:t xml:space="preserve">Skriv for eksempel inn </w:t>
      </w:r>
      <w:r w:rsidR="00B42BE7" w:rsidRPr="0004736F">
        <w:t>utrykket</w:t>
      </w:r>
      <w:r w:rsidRPr="0004736F">
        <w:t xml:space="preserve"> 20-(6+8) (uten mellomrom). Trykk Enter og Mantis vil vise 6 som svar.</w:t>
      </w:r>
    </w:p>
    <w:p w14:paraId="7AD24565" w14:textId="77777777" w:rsidR="00646BBF" w:rsidRPr="0004736F" w:rsidRDefault="00646BBF" w:rsidP="0004736F">
      <w:r w:rsidRPr="0004736F">
        <w:t>Hvis du vil fjerne den forrige formelen, trykker du DEL.</w:t>
      </w:r>
    </w:p>
    <w:p w14:paraId="6FBD29DA" w14:textId="7C0C6277" w:rsidR="00646BBF" w:rsidRPr="0004736F" w:rsidRDefault="00891208" w:rsidP="0004736F">
      <w:r w:rsidRPr="0004736F">
        <w:t>For å legge til operatorer, for eksempel + eller -, åpner du hurtigmenyen ved hjelp av Ctrl + M. Se tabell 8 for en fullstendig liste over kalkulatorkommandoer og operatorer.</w:t>
      </w:r>
    </w:p>
    <w:p w14:paraId="46FB7B45" w14:textId="77777777" w:rsidR="00646BBF" w:rsidRPr="0004736F" w:rsidRDefault="00646BBF" w:rsidP="00C91E0D">
      <w:pPr>
        <w:pStyle w:val="Overskrift2"/>
      </w:pPr>
      <w:bookmarkStart w:id="115" w:name="_Toc206756831"/>
      <w:r w:rsidRPr="0004736F">
        <w:t>Tabell for kalkulatorkommandoer</w:t>
      </w:r>
      <w:bookmarkEnd w:id="115"/>
    </w:p>
    <w:p w14:paraId="38B4CF46" w14:textId="36B99DDD" w:rsidR="00646BBF" w:rsidRPr="0004736F" w:rsidRDefault="005F63E9" w:rsidP="0004736F">
      <w:r w:rsidRPr="0004736F">
        <w:t>Kalkulator-kommandoene er oppført i tabell 8.</w:t>
      </w:r>
    </w:p>
    <w:p w14:paraId="0B8075AB" w14:textId="5856D7AF" w:rsidR="00646BBF" w:rsidRPr="0004736F" w:rsidRDefault="00646BBF" w:rsidP="0004736F">
      <w:r w:rsidRPr="0004736F">
        <w:t>Tabell 8: Kalkulatorkommandoer</w:t>
      </w:r>
    </w:p>
    <w:tbl>
      <w:tblPr>
        <w:tblStyle w:val="Tabellrutenett"/>
        <w:tblW w:w="0" w:type="auto"/>
        <w:tblLook w:val="04A0" w:firstRow="1" w:lastRow="0" w:firstColumn="1" w:lastColumn="0" w:noHBand="0" w:noVBand="1"/>
      </w:tblPr>
      <w:tblGrid>
        <w:gridCol w:w="4315"/>
        <w:gridCol w:w="4315"/>
      </w:tblGrid>
      <w:tr w:rsidR="00646BBF" w:rsidRPr="0004736F" w14:paraId="239AAF30" w14:textId="77777777" w:rsidTr="006F7D8B">
        <w:trPr>
          <w:trHeight w:val="432"/>
          <w:tblHeader/>
        </w:trPr>
        <w:tc>
          <w:tcPr>
            <w:tcW w:w="4315" w:type="dxa"/>
            <w:vAlign w:val="center"/>
          </w:tcPr>
          <w:p w14:paraId="5A2ECE4D" w14:textId="77777777" w:rsidR="00646BBF" w:rsidRPr="0004736F" w:rsidRDefault="00646BBF" w:rsidP="0004736F">
            <w:r w:rsidRPr="0004736F">
              <w:t>Handling</w:t>
            </w:r>
          </w:p>
        </w:tc>
        <w:tc>
          <w:tcPr>
            <w:tcW w:w="4315" w:type="dxa"/>
            <w:vAlign w:val="center"/>
          </w:tcPr>
          <w:p w14:paraId="50AD4E1E" w14:textId="38BDBD69" w:rsidR="00646BBF" w:rsidRPr="0004736F" w:rsidRDefault="003F404F" w:rsidP="0004736F">
            <w:r w:rsidRPr="0004736F">
              <w:t xml:space="preserve"> t</w:t>
            </w:r>
            <w:r w:rsidR="004437D2" w:rsidRPr="0004736F">
              <w:t>-</w:t>
            </w:r>
            <w:r w:rsidR="00B42BE7" w:rsidRPr="0004736F">
              <w:t>Tast elle</w:t>
            </w:r>
            <w:r w:rsidR="00646BBF" w:rsidRPr="0004736F">
              <w:t>r tastekombinasjon</w:t>
            </w:r>
          </w:p>
        </w:tc>
      </w:tr>
      <w:tr w:rsidR="00646BBF" w:rsidRPr="0004736F" w14:paraId="56472E82" w14:textId="77777777" w:rsidTr="006F7D8B">
        <w:trPr>
          <w:trHeight w:val="360"/>
        </w:trPr>
        <w:tc>
          <w:tcPr>
            <w:tcW w:w="4315" w:type="dxa"/>
            <w:vAlign w:val="center"/>
          </w:tcPr>
          <w:p w14:paraId="003F998F" w14:textId="77777777" w:rsidR="00646BBF" w:rsidRPr="0004736F" w:rsidRDefault="00646BBF" w:rsidP="0004736F">
            <w:r w:rsidRPr="0004736F">
              <w:t xml:space="preserve">Pluss </w:t>
            </w:r>
          </w:p>
        </w:tc>
        <w:tc>
          <w:tcPr>
            <w:tcW w:w="4315" w:type="dxa"/>
            <w:vAlign w:val="center"/>
          </w:tcPr>
          <w:p w14:paraId="22F2C39D" w14:textId="77777777" w:rsidR="00646BBF" w:rsidRPr="0004736F" w:rsidRDefault="00646BBF" w:rsidP="0004736F">
            <w:r w:rsidRPr="0004736F">
              <w:t>+</w:t>
            </w:r>
          </w:p>
        </w:tc>
      </w:tr>
      <w:tr w:rsidR="00646BBF" w:rsidRPr="0004736F" w14:paraId="4F6494A3" w14:textId="77777777" w:rsidTr="006F7D8B">
        <w:trPr>
          <w:trHeight w:val="360"/>
        </w:trPr>
        <w:tc>
          <w:tcPr>
            <w:tcW w:w="4315" w:type="dxa"/>
            <w:vAlign w:val="center"/>
          </w:tcPr>
          <w:p w14:paraId="03D01C9A" w14:textId="77777777" w:rsidR="00646BBF" w:rsidRPr="0004736F" w:rsidRDefault="00646BBF" w:rsidP="0004736F">
            <w:r w:rsidRPr="0004736F">
              <w:t>Minus</w:t>
            </w:r>
          </w:p>
        </w:tc>
        <w:tc>
          <w:tcPr>
            <w:tcW w:w="4315" w:type="dxa"/>
            <w:vAlign w:val="center"/>
          </w:tcPr>
          <w:p w14:paraId="61E5FE95" w14:textId="77777777" w:rsidR="00646BBF" w:rsidRPr="0004736F" w:rsidRDefault="00646BBF" w:rsidP="0004736F">
            <w:r w:rsidRPr="0004736F">
              <w:t>-</w:t>
            </w:r>
          </w:p>
        </w:tc>
      </w:tr>
      <w:tr w:rsidR="00646BBF" w:rsidRPr="0004736F" w14:paraId="311DD7DA" w14:textId="77777777" w:rsidTr="006F7D8B">
        <w:trPr>
          <w:trHeight w:val="360"/>
        </w:trPr>
        <w:tc>
          <w:tcPr>
            <w:tcW w:w="4315" w:type="dxa"/>
            <w:vAlign w:val="center"/>
          </w:tcPr>
          <w:p w14:paraId="60A70A61" w14:textId="77777777" w:rsidR="00646BBF" w:rsidRPr="0004736F" w:rsidRDefault="00646BBF" w:rsidP="0004736F">
            <w:r w:rsidRPr="0004736F">
              <w:t>Multiplisere</w:t>
            </w:r>
          </w:p>
        </w:tc>
        <w:tc>
          <w:tcPr>
            <w:tcW w:w="4315" w:type="dxa"/>
            <w:vAlign w:val="center"/>
          </w:tcPr>
          <w:p w14:paraId="03460AED" w14:textId="77777777" w:rsidR="00646BBF" w:rsidRPr="0004736F" w:rsidRDefault="00646BBF" w:rsidP="0004736F">
            <w:r w:rsidRPr="0004736F">
              <w:t>*</w:t>
            </w:r>
          </w:p>
        </w:tc>
      </w:tr>
      <w:tr w:rsidR="00646BBF" w:rsidRPr="0004736F" w14:paraId="0D7D971C" w14:textId="77777777" w:rsidTr="006F7D8B">
        <w:trPr>
          <w:trHeight w:val="360"/>
        </w:trPr>
        <w:tc>
          <w:tcPr>
            <w:tcW w:w="4315" w:type="dxa"/>
            <w:vAlign w:val="center"/>
          </w:tcPr>
          <w:p w14:paraId="60EE910D" w14:textId="77777777" w:rsidR="00646BBF" w:rsidRPr="0004736F" w:rsidRDefault="00646BBF" w:rsidP="0004736F">
            <w:r w:rsidRPr="0004736F">
              <w:t>Dele</w:t>
            </w:r>
          </w:p>
        </w:tc>
        <w:tc>
          <w:tcPr>
            <w:tcW w:w="4315" w:type="dxa"/>
            <w:vAlign w:val="center"/>
          </w:tcPr>
          <w:p w14:paraId="3B3F7BCF" w14:textId="77777777" w:rsidR="00646BBF" w:rsidRPr="0004736F" w:rsidRDefault="00646BBF" w:rsidP="0004736F">
            <w:r w:rsidRPr="0004736F">
              <w:t>/</w:t>
            </w:r>
          </w:p>
        </w:tc>
      </w:tr>
      <w:tr w:rsidR="00646BBF" w:rsidRPr="0004736F" w14:paraId="49E8BA54" w14:textId="77777777" w:rsidTr="006F7D8B">
        <w:trPr>
          <w:trHeight w:val="360"/>
        </w:trPr>
        <w:tc>
          <w:tcPr>
            <w:tcW w:w="4315" w:type="dxa"/>
            <w:vAlign w:val="center"/>
          </w:tcPr>
          <w:p w14:paraId="261AB7A8" w14:textId="77777777" w:rsidR="00646BBF" w:rsidRPr="0004736F" w:rsidRDefault="00646BBF" w:rsidP="0004736F">
            <w:r w:rsidRPr="0004736F">
              <w:t>Tilsvarer</w:t>
            </w:r>
          </w:p>
        </w:tc>
        <w:tc>
          <w:tcPr>
            <w:tcW w:w="4315" w:type="dxa"/>
            <w:vAlign w:val="center"/>
          </w:tcPr>
          <w:p w14:paraId="6A04817E" w14:textId="227E31E7" w:rsidR="00646BBF" w:rsidRPr="0004736F" w:rsidRDefault="00646BBF" w:rsidP="0004736F">
            <w:r w:rsidRPr="0004736F">
              <w:t xml:space="preserve">= </w:t>
            </w:r>
            <w:r w:rsidR="00E573AB" w:rsidRPr="0004736F">
              <w:t xml:space="preserve">eller </w:t>
            </w:r>
            <w:r w:rsidRPr="0004736F">
              <w:t>Enter</w:t>
            </w:r>
          </w:p>
        </w:tc>
      </w:tr>
      <w:tr w:rsidR="00646BBF" w:rsidRPr="0004736F" w14:paraId="707ED9E9" w14:textId="77777777" w:rsidTr="006F7D8B">
        <w:trPr>
          <w:trHeight w:val="360"/>
        </w:trPr>
        <w:tc>
          <w:tcPr>
            <w:tcW w:w="4315" w:type="dxa"/>
            <w:vAlign w:val="center"/>
          </w:tcPr>
          <w:p w14:paraId="00411684" w14:textId="77777777" w:rsidR="00646BBF" w:rsidRPr="0004736F" w:rsidRDefault="00646BBF" w:rsidP="0004736F">
            <w:r w:rsidRPr="0004736F">
              <w:t xml:space="preserve">Klar </w:t>
            </w:r>
          </w:p>
        </w:tc>
        <w:tc>
          <w:tcPr>
            <w:tcW w:w="4315" w:type="dxa"/>
            <w:vAlign w:val="center"/>
          </w:tcPr>
          <w:p w14:paraId="5C096BF1" w14:textId="77777777" w:rsidR="00646BBF" w:rsidRPr="0004736F" w:rsidRDefault="00646BBF" w:rsidP="0004736F">
            <w:r w:rsidRPr="0004736F">
              <w:t>Slette</w:t>
            </w:r>
          </w:p>
        </w:tc>
      </w:tr>
      <w:tr w:rsidR="00646BBF" w:rsidRPr="0004736F" w14:paraId="54668FF6" w14:textId="77777777" w:rsidTr="006F7D8B">
        <w:trPr>
          <w:trHeight w:val="360"/>
        </w:trPr>
        <w:tc>
          <w:tcPr>
            <w:tcW w:w="4315" w:type="dxa"/>
            <w:vAlign w:val="center"/>
          </w:tcPr>
          <w:p w14:paraId="4D7AB44F" w14:textId="77777777" w:rsidR="00646BBF" w:rsidRPr="0004736F" w:rsidRDefault="00646BBF" w:rsidP="0004736F">
            <w:r w:rsidRPr="0004736F">
              <w:t>Desimaltegn</w:t>
            </w:r>
          </w:p>
        </w:tc>
        <w:tc>
          <w:tcPr>
            <w:tcW w:w="4315" w:type="dxa"/>
            <w:vAlign w:val="center"/>
          </w:tcPr>
          <w:p w14:paraId="77640D7E" w14:textId="77777777" w:rsidR="00646BBF" w:rsidRPr="0004736F" w:rsidRDefault="00646BBF" w:rsidP="0004736F">
            <w:r w:rsidRPr="0004736F">
              <w:t>.</w:t>
            </w:r>
          </w:p>
        </w:tc>
      </w:tr>
      <w:tr w:rsidR="00646BBF" w:rsidRPr="0004736F" w14:paraId="347D84D4" w14:textId="77777777" w:rsidTr="006F7D8B">
        <w:trPr>
          <w:trHeight w:val="360"/>
        </w:trPr>
        <w:tc>
          <w:tcPr>
            <w:tcW w:w="4315" w:type="dxa"/>
            <w:vAlign w:val="center"/>
          </w:tcPr>
          <w:p w14:paraId="7DADAD80" w14:textId="77777777" w:rsidR="00646BBF" w:rsidRPr="0004736F" w:rsidRDefault="00646BBF" w:rsidP="0004736F">
            <w:r w:rsidRPr="0004736F">
              <w:t>Prosent</w:t>
            </w:r>
          </w:p>
        </w:tc>
        <w:tc>
          <w:tcPr>
            <w:tcW w:w="4315" w:type="dxa"/>
            <w:vAlign w:val="center"/>
          </w:tcPr>
          <w:p w14:paraId="0AE5FF3D" w14:textId="77777777" w:rsidR="00646BBF" w:rsidRPr="0004736F" w:rsidRDefault="00646BBF" w:rsidP="0004736F">
            <w:r w:rsidRPr="0004736F">
              <w:t>%</w:t>
            </w:r>
          </w:p>
        </w:tc>
      </w:tr>
      <w:tr w:rsidR="00646BBF" w:rsidRPr="0004736F" w14:paraId="5D53945C" w14:textId="77777777" w:rsidTr="006F7D8B">
        <w:trPr>
          <w:trHeight w:val="360"/>
        </w:trPr>
        <w:tc>
          <w:tcPr>
            <w:tcW w:w="4315" w:type="dxa"/>
            <w:vAlign w:val="center"/>
          </w:tcPr>
          <w:p w14:paraId="4E5D7F4C" w14:textId="77777777" w:rsidR="00646BBF" w:rsidRPr="0004736F" w:rsidRDefault="00646BBF" w:rsidP="0004736F">
            <w:r w:rsidRPr="0004736F">
              <w:t xml:space="preserve">Kvadratrot </w:t>
            </w:r>
          </w:p>
        </w:tc>
        <w:tc>
          <w:tcPr>
            <w:tcW w:w="4315" w:type="dxa"/>
            <w:vAlign w:val="center"/>
          </w:tcPr>
          <w:p w14:paraId="73E96EFB" w14:textId="261E5CD0" w:rsidR="00646BBF" w:rsidRPr="0004736F" w:rsidRDefault="00646BBF" w:rsidP="0004736F">
            <w:r w:rsidRPr="0004736F">
              <w:t>Ctrl + S</w:t>
            </w:r>
            <w:r w:rsidR="004437D2" w:rsidRPr="0004736F">
              <w:t>k</w:t>
            </w:r>
            <w:r w:rsidRPr="0004736F">
              <w:t>ift + S</w:t>
            </w:r>
          </w:p>
        </w:tc>
      </w:tr>
      <w:tr w:rsidR="00646BBF" w:rsidRPr="0004736F" w14:paraId="3D6D872C" w14:textId="77777777" w:rsidTr="006F7D8B">
        <w:trPr>
          <w:trHeight w:val="360"/>
        </w:trPr>
        <w:tc>
          <w:tcPr>
            <w:tcW w:w="4315" w:type="dxa"/>
            <w:vAlign w:val="center"/>
          </w:tcPr>
          <w:p w14:paraId="6A6F6CF4" w14:textId="77777777" w:rsidR="00646BBF" w:rsidRPr="0004736F" w:rsidRDefault="00646BBF" w:rsidP="0004736F">
            <w:r w:rsidRPr="0004736F">
              <w:t>Pi</w:t>
            </w:r>
          </w:p>
        </w:tc>
        <w:tc>
          <w:tcPr>
            <w:tcW w:w="4315" w:type="dxa"/>
            <w:vAlign w:val="center"/>
          </w:tcPr>
          <w:p w14:paraId="4FB3BD2F" w14:textId="77777777" w:rsidR="00646BBF" w:rsidRPr="0004736F" w:rsidRDefault="00646BBF" w:rsidP="0004736F">
            <w:r w:rsidRPr="0004736F">
              <w:t>Ctrl + Y</w:t>
            </w:r>
          </w:p>
        </w:tc>
      </w:tr>
    </w:tbl>
    <w:p w14:paraId="2DE76752" w14:textId="77777777" w:rsidR="00646BBF" w:rsidRPr="0004736F" w:rsidRDefault="00646BBF" w:rsidP="0004736F"/>
    <w:p w14:paraId="21738171" w14:textId="77777777" w:rsidR="00646BBF" w:rsidRPr="0004736F" w:rsidRDefault="00646BBF" w:rsidP="00C91E0D">
      <w:pPr>
        <w:pStyle w:val="Overskrift1"/>
      </w:pPr>
      <w:bookmarkStart w:id="116" w:name="_Toc206756832"/>
      <w:r w:rsidRPr="0004736F">
        <w:t>Bruke dato- og klokkeslettapplikasjonen</w:t>
      </w:r>
      <w:bookmarkEnd w:id="116"/>
    </w:p>
    <w:p w14:paraId="67399EEB" w14:textId="77777777" w:rsidR="00646BBF" w:rsidRPr="0004736F" w:rsidRDefault="00646BBF" w:rsidP="0004736F">
      <w:r w:rsidRPr="0004736F">
        <w:t xml:space="preserve">Mantis har en applikasjon som gir deg gjeldende dato og klokkeslett. </w:t>
      </w:r>
    </w:p>
    <w:p w14:paraId="28929987" w14:textId="77777777" w:rsidR="00646BBF" w:rsidRPr="0004736F" w:rsidRDefault="00646BBF" w:rsidP="0004736F">
      <w:r w:rsidRPr="0004736F">
        <w:t>Slik åpner du Dato og klokkeslett:</w:t>
      </w:r>
    </w:p>
    <w:p w14:paraId="1B18A90F" w14:textId="77777777" w:rsidR="00646BBF" w:rsidRPr="0004736F" w:rsidRDefault="00646BBF" w:rsidP="0004736F">
      <w:r w:rsidRPr="0004736F">
        <w:lastRenderedPageBreak/>
        <w:t>Gå til hovedmenyen.</w:t>
      </w:r>
    </w:p>
    <w:p w14:paraId="1C1A7633" w14:textId="163AE8C9" w:rsidR="00646BBF" w:rsidRPr="0004736F" w:rsidRDefault="00646BBF" w:rsidP="0004736F">
      <w:r w:rsidRPr="0004736F">
        <w:t>Trykk på tommeltastene Forrige eller Neste til du kommer til menyelementet Dato og klokkeslett.</w:t>
      </w:r>
    </w:p>
    <w:p w14:paraId="3E353C86" w14:textId="5E4D1C98" w:rsidR="00646BBF" w:rsidRPr="0004736F" w:rsidRDefault="00680D5D" w:rsidP="0004736F">
      <w:r w:rsidRPr="0004736F">
        <w:t>Trykk Enter eller en markørrutingstast.</w:t>
      </w:r>
    </w:p>
    <w:p w14:paraId="1B5FAAC9" w14:textId="59EFEAFA" w:rsidR="00646BBF" w:rsidRPr="0004736F" w:rsidRDefault="00646BBF" w:rsidP="00C91E0D">
      <w:pPr>
        <w:pStyle w:val="Overskrift2"/>
      </w:pPr>
      <w:bookmarkStart w:id="117" w:name="_Toc206756833"/>
      <w:r w:rsidRPr="0004736F">
        <w:t>Vise klokkeslett og dato</w:t>
      </w:r>
      <w:bookmarkEnd w:id="117"/>
    </w:p>
    <w:p w14:paraId="4027AD26" w14:textId="0D16E96E" w:rsidR="00646BBF" w:rsidRPr="0004736F" w:rsidRDefault="00646BBF" w:rsidP="0004736F">
      <w:r w:rsidRPr="0004736F">
        <w:t>Når du åpner Dat</w:t>
      </w:r>
      <w:r w:rsidR="002F2C42" w:rsidRPr="0004736F">
        <w:t>o</w:t>
      </w:r>
      <w:r w:rsidRPr="0004736F">
        <w:t xml:space="preserve"> </w:t>
      </w:r>
      <w:r w:rsidR="002F2C42" w:rsidRPr="0004736F">
        <w:t>og</w:t>
      </w:r>
      <w:r w:rsidRPr="0004736F">
        <w:t xml:space="preserve"> T</w:t>
      </w:r>
      <w:r w:rsidR="002F2C42" w:rsidRPr="0004736F">
        <w:t>id</w:t>
      </w:r>
      <w:r w:rsidRPr="0004736F">
        <w:t xml:space="preserve">-applikasjonen, viser Mantis gjeldende klokkeslett. </w:t>
      </w:r>
    </w:p>
    <w:p w14:paraId="4D2A5343" w14:textId="77777777" w:rsidR="00646BBF" w:rsidRPr="0004736F" w:rsidRDefault="00646BBF" w:rsidP="0004736F">
      <w:r w:rsidRPr="0004736F">
        <w:t xml:space="preserve">Panorer til høyre én gang ved å bruke høyre tommeltast for å vise datoen. </w:t>
      </w:r>
    </w:p>
    <w:p w14:paraId="6BC8FD9D" w14:textId="77777777" w:rsidR="00646BBF" w:rsidRPr="0004736F" w:rsidRDefault="00646BBF" w:rsidP="0004736F">
      <w:r w:rsidRPr="0004736F">
        <w:t xml:space="preserve">Panorer til venstre med venstre tommeltast for å gå tilbake til klokkeslettet. </w:t>
      </w:r>
    </w:p>
    <w:p w14:paraId="18B66CCB" w14:textId="1394D5EE" w:rsidR="00646BBF" w:rsidRPr="0004736F" w:rsidRDefault="007274E8" w:rsidP="0004736F">
      <w:r w:rsidRPr="0004736F">
        <w:t xml:space="preserve">For raskt å se gjennom dato og klokkeslett, trykk Ctrl + </w:t>
      </w:r>
      <w:r w:rsidR="004437D2" w:rsidRPr="0004736F">
        <w:t>FN</w:t>
      </w:r>
      <w:r w:rsidRPr="0004736F">
        <w:t xml:space="preserve"> + T for klokkeslettet og Ctrl + </w:t>
      </w:r>
      <w:r w:rsidR="004437D2" w:rsidRPr="0004736F">
        <w:t>FN</w:t>
      </w:r>
      <w:r w:rsidRPr="0004736F">
        <w:t xml:space="preserve"> + D for dato fra hvor som helst på Mantis.</w:t>
      </w:r>
    </w:p>
    <w:p w14:paraId="29786BDC" w14:textId="306F0640" w:rsidR="00646BBF" w:rsidRPr="0004736F" w:rsidRDefault="00646BBF" w:rsidP="00C91E0D">
      <w:pPr>
        <w:pStyle w:val="Overskrift2"/>
      </w:pPr>
      <w:bookmarkStart w:id="118" w:name="_Toc206756834"/>
      <w:r w:rsidRPr="0004736F">
        <w:t>Stille inn klokkeslett og dato</w:t>
      </w:r>
      <w:bookmarkEnd w:id="118"/>
    </w:p>
    <w:p w14:paraId="0BCE8EAC" w14:textId="77777777" w:rsidR="00646BBF" w:rsidRPr="0004736F" w:rsidRDefault="00646BBF" w:rsidP="0004736F">
      <w:r w:rsidRPr="0004736F">
        <w:t>For å endre klokkeslett og dato, trykk Ctrl + M fra Dato og klokkeslett-applikasjonen.</w:t>
      </w:r>
    </w:p>
    <w:p w14:paraId="0E44155C" w14:textId="77777777" w:rsidR="00646BBF" w:rsidRPr="0004736F" w:rsidRDefault="00646BBF" w:rsidP="0004736F">
      <w:r w:rsidRPr="0004736F">
        <w:t xml:space="preserve">En undermeny åpnes med følgende alternativer: </w:t>
      </w:r>
    </w:p>
    <w:p w14:paraId="64F418BA" w14:textId="77777777" w:rsidR="00646BBF" w:rsidRPr="0004736F" w:rsidRDefault="00646BBF" w:rsidP="0004736F">
      <w:r w:rsidRPr="0004736F">
        <w:t xml:space="preserve">Endre tid: Skriv inn gjeldende time i hakeparentesene, trykk på Enter, </w:t>
      </w:r>
      <w:proofErr w:type="spellStart"/>
      <w:r w:rsidRPr="0004736F">
        <w:t>gjenta</w:t>
      </w:r>
      <w:proofErr w:type="spellEnd"/>
      <w:r w:rsidRPr="0004736F">
        <w:t xml:space="preserve"> i minuttene.</w:t>
      </w:r>
    </w:p>
    <w:p w14:paraId="03657B27" w14:textId="77777777" w:rsidR="00646BBF" w:rsidRPr="0004736F" w:rsidRDefault="00646BBF" w:rsidP="0004736F">
      <w:r w:rsidRPr="0004736F">
        <w:t xml:space="preserve">Endre dato: Skriv inn gjeldende år i hakeparentesene og trykk på Enter, </w:t>
      </w:r>
      <w:proofErr w:type="spellStart"/>
      <w:r w:rsidRPr="0004736F">
        <w:t>gjenta</w:t>
      </w:r>
      <w:proofErr w:type="spellEnd"/>
      <w:r w:rsidRPr="0004736F">
        <w:t xml:space="preserve"> for måneden og dagen.</w:t>
      </w:r>
    </w:p>
    <w:p w14:paraId="67324A00" w14:textId="38B26047" w:rsidR="00646BBF" w:rsidRPr="0004736F" w:rsidRDefault="00646BBF" w:rsidP="0004736F">
      <w:r w:rsidRPr="0004736F">
        <w:t>Sommertid</w:t>
      </w:r>
      <w:r w:rsidR="00E573AB" w:rsidRPr="0004736F">
        <w:t>: Trykk Enter for å slå sommertid på eller av.</w:t>
      </w:r>
    </w:p>
    <w:p w14:paraId="0F4DE31B" w14:textId="77777777" w:rsidR="00646BBF" w:rsidRPr="0004736F" w:rsidRDefault="00646BBF" w:rsidP="0004736F">
      <w:r w:rsidRPr="0004736F">
        <w:t>Tidsformat: Trykk Enter for å endre mellom 24 og 12 timers tidsformat.</w:t>
      </w:r>
    </w:p>
    <w:p w14:paraId="3A0E3503" w14:textId="77777777" w:rsidR="00646BBF" w:rsidRPr="0004736F" w:rsidRDefault="00646BBF" w:rsidP="0004736F">
      <w:r w:rsidRPr="0004736F">
        <w:t xml:space="preserve">Datoformat: Velg ønsket datoformat (oppført nedenfor) og trykk på Enter. </w:t>
      </w:r>
    </w:p>
    <w:p w14:paraId="3D2BD640" w14:textId="21B87B35" w:rsidR="00D94533" w:rsidRPr="0004736F" w:rsidRDefault="00D94533" w:rsidP="0004736F">
      <w:r w:rsidRPr="0004736F">
        <w:t>Standard språk</w:t>
      </w:r>
    </w:p>
    <w:p w14:paraId="4E148264" w14:textId="05F5AE49" w:rsidR="00646BBF" w:rsidRPr="0004736F" w:rsidRDefault="00646BBF" w:rsidP="0004736F">
      <w:r w:rsidRPr="0004736F">
        <w:t xml:space="preserve">Dag, måned, år </w:t>
      </w:r>
    </w:p>
    <w:p w14:paraId="03DB090E" w14:textId="77777777" w:rsidR="00646BBF" w:rsidRPr="0004736F" w:rsidRDefault="00646BBF" w:rsidP="0004736F">
      <w:r w:rsidRPr="0004736F">
        <w:t xml:space="preserve">Måned, Dag </w:t>
      </w:r>
    </w:p>
    <w:p w14:paraId="04F6FF95" w14:textId="77777777" w:rsidR="00646BBF" w:rsidRPr="0004736F" w:rsidRDefault="00646BBF" w:rsidP="0004736F">
      <w:r w:rsidRPr="0004736F">
        <w:t xml:space="preserve">Måned, dag, år </w:t>
      </w:r>
    </w:p>
    <w:p w14:paraId="12B7B207" w14:textId="77777777" w:rsidR="00646BBF" w:rsidRPr="0004736F" w:rsidRDefault="00646BBF" w:rsidP="0004736F">
      <w:r w:rsidRPr="0004736F">
        <w:t xml:space="preserve">År, måned, dag </w:t>
      </w:r>
    </w:p>
    <w:p w14:paraId="2C35612E" w14:textId="77777777" w:rsidR="00646BBF" w:rsidRPr="0004736F" w:rsidRDefault="00646BBF" w:rsidP="0004736F">
      <w:r w:rsidRPr="0004736F">
        <w:t xml:space="preserve">Dag, Måned </w:t>
      </w:r>
    </w:p>
    <w:p w14:paraId="17CA83CF" w14:textId="77777777" w:rsidR="00114F44" w:rsidRPr="0004736F" w:rsidRDefault="00114F44" w:rsidP="00F96D14">
      <w:pPr>
        <w:pStyle w:val="Overskrift1"/>
      </w:pPr>
      <w:bookmarkStart w:id="119" w:name="_Toc206756835"/>
      <w:r w:rsidRPr="0004736F">
        <w:t>Moduler tilgjengelig i flere applikasjoner</w:t>
      </w:r>
      <w:bookmarkEnd w:id="119"/>
    </w:p>
    <w:p w14:paraId="4F2F51FF" w14:textId="7CC09090" w:rsidR="00114F44" w:rsidRPr="0004736F" w:rsidRDefault="0020410D" w:rsidP="0004736F">
      <w:r w:rsidRPr="0004736F">
        <w:t xml:space="preserve">Noen moduler er tilgjengelige i flere applikasjoner. Foreløpig er det mulig å søke på Wikipedia, på Wiktionary og i WordNet i Editor, </w:t>
      </w:r>
      <w:r w:rsidR="0039439C" w:rsidRPr="0004736F">
        <w:t>Punktskrifte</w:t>
      </w:r>
      <w:r w:rsidRPr="0004736F">
        <w:t xml:space="preserve">ditor og </w:t>
      </w:r>
      <w:r w:rsidR="0039439C" w:rsidRPr="0004736F">
        <w:t>Victor Reader</w:t>
      </w:r>
      <w:r w:rsidRPr="0004736F">
        <w:t xml:space="preserve">. </w:t>
      </w:r>
    </w:p>
    <w:p w14:paraId="65698D82" w14:textId="77777777" w:rsidR="00114F44" w:rsidRPr="0004736F" w:rsidRDefault="00114F44" w:rsidP="00F96D14">
      <w:pPr>
        <w:pStyle w:val="Overskrift2"/>
      </w:pPr>
      <w:bookmarkStart w:id="120" w:name="_Toc206756836"/>
      <w:r w:rsidRPr="0004736F">
        <w:lastRenderedPageBreak/>
        <w:t>Søk på Wikipedia</w:t>
      </w:r>
      <w:bookmarkEnd w:id="120"/>
    </w:p>
    <w:p w14:paraId="1D66A752" w14:textId="4FC254BB" w:rsidR="00114F44" w:rsidRPr="0004736F" w:rsidRDefault="00216EC3" w:rsidP="0004736F">
      <w:r w:rsidRPr="0004736F">
        <w:t>Hvis du ønsker å få mer informasjon om et bestemt ord i dokumentet eller boken din (f.eks. definisjonen, andre forekomster, biografi om en kjent personlighet, etc.), kan du søke på Wikipedia. Denne modulen kan brukes i tekst- og lyddokumenter og bøker. For å gjøre det, når du er i dokumentet og med markøren plassert på ordet du vil se på, kan du bruke snarveien Ctrl + S</w:t>
      </w:r>
      <w:r w:rsidR="002F2C42" w:rsidRPr="0004736F">
        <w:t>k</w:t>
      </w:r>
      <w:r w:rsidRPr="0004736F">
        <w:t>ift + W, eller du finner dette alternativet i hurtigmenyen, under undermenyen Rediger. For Bibliotek-appen finner du dette alternativet direkte i Bibliotek-menyen, i Kontekst-menyen. Ordet under markøren er valgt og skrevet inn som standard i "Wikipedia"-feltet. Du kan trykke Enter direkte for å søke etter dette spesifikke ordet på Wikipedia, eller du kan slette dette ordet og skrive inn et annet ord å søke. Vær oppmerksom på at i lyd- og punktskriftbøker må du skrive inn ordet for å søke i feltet. Trykk Enter for å fullføre søket.</w:t>
      </w:r>
    </w:p>
    <w:p w14:paraId="062DA845" w14:textId="4F1131F3" w:rsidR="00114F44" w:rsidRPr="0004736F" w:rsidRDefault="00021216" w:rsidP="0004736F">
      <w:r w:rsidRPr="0004736F">
        <w:t>Resultatene knyttet til dette spesifikke søket vil vises. Du vil se nummeret, etterfulgt av navnet på artikkelen, så vil et kort sammendrag av artikkelen være tilgjengelig. Du kan bruke venstre og høyre tommeltast til å gå gjennom all informasjonen som vises for en artikkel, og du kan bruke forrige og neste tommeltast eller pil opp og pil ned for å navigere fra ett resultat til et annet. Når markøren er plassert på ønsket resultat, trykker du Enter for å åpne denne artikkelen.</w:t>
      </w:r>
    </w:p>
    <w:p w14:paraId="209D0A61" w14:textId="199417FB" w:rsidR="00114F44" w:rsidRPr="0004736F" w:rsidRDefault="007D525A" w:rsidP="0004736F">
      <w:r w:rsidRPr="0004736F">
        <w:t>Du kan nå lese artikkelen som vises i tekst. Du kan navigere gjennom teksten ved å bruke venstre og høyre tommeltast, eller pil opp og pil ned. Forrige og neste tommeltaster kan brukes til å navigere gjennom overskriftene i artikkelen. Det er også mulig å bruke snarveien Ctrl + S</w:t>
      </w:r>
      <w:r w:rsidR="002F2C42" w:rsidRPr="0004736F">
        <w:t>k</w:t>
      </w:r>
      <w:r w:rsidRPr="0004736F">
        <w:t>ift + G og stemmen vil lese hele artikkelen. Du kan også finne et bestemt ord i artikkelen ved å bruke snarveien Ctrl + F. I boksen som vises når du bruker denne snarveien, skriv inn ønsket ord du vil søke etter, og trykk deretter Enter. Den nærmeste forekomsten av dette ordet fra markørens posisjon vil vises. Snarveiene F3 eller Ctrl + 3 for å navigere til neste forekomst av søket og S</w:t>
      </w:r>
      <w:r w:rsidR="002F2C42" w:rsidRPr="0004736F">
        <w:t>k</w:t>
      </w:r>
      <w:r w:rsidRPr="0004736F">
        <w:t>ift + F3 eller Ctrl + S</w:t>
      </w:r>
      <w:r w:rsidR="002F2C42" w:rsidRPr="0004736F">
        <w:t>k</w:t>
      </w:r>
      <w:r w:rsidRPr="0004736F">
        <w:t xml:space="preserve">ift + 3 for å gå til forrige forekomst kan også brukes. Når du er ferdig med å lese artikkelen, trykker du på </w:t>
      </w:r>
      <w:r w:rsidR="004437D2" w:rsidRPr="0004736F">
        <w:t>ESC</w:t>
      </w:r>
      <w:r w:rsidRPr="0004736F">
        <w:t xml:space="preserve"> eller Lukk-knappen.</w:t>
      </w:r>
    </w:p>
    <w:p w14:paraId="43A3DE44" w14:textId="77777777" w:rsidR="00114F44" w:rsidRPr="0004736F" w:rsidRDefault="00114F44" w:rsidP="0004736F">
      <w:r w:rsidRPr="0004736F">
        <w:t>Merk: artikkelen kan bare leses: den kan ikke kopieres eller lagres. Mens du leser en artikkel, vil du ikke ha tilgang til kontekstmenyen. Vær oppmerksom på at artikler som er oppført i søkeresultatene, vises ved hjelp av den valgte punktskrifttabellen for din nåværende språkprofil. Hvis du for eksempel bruker en språkprofil satt til fransk med en fransk punktskrifttabell konfigurert, vil artiklene som er oppført i resultatene, være på fransk. Til slutt, for å bruke alternativet "Søk på Wikipedia", må du være koblet til Internett. Hvis det ikke er tilfelle, vil en feilmelding vises når du prøver å utføre søket.</w:t>
      </w:r>
    </w:p>
    <w:p w14:paraId="0092A4EF" w14:textId="7A09081F" w:rsidR="00114F44" w:rsidRPr="0004736F" w:rsidRDefault="00A35C76" w:rsidP="00F96D14">
      <w:pPr>
        <w:pStyle w:val="Overskrift2"/>
      </w:pPr>
      <w:bookmarkStart w:id="121" w:name="_Toc206756837"/>
      <w:r w:rsidRPr="0004736F">
        <w:t>Søk på Wiktionary</w:t>
      </w:r>
      <w:bookmarkEnd w:id="121"/>
      <w:r w:rsidRPr="0004736F">
        <w:t xml:space="preserve"> </w:t>
      </w:r>
    </w:p>
    <w:p w14:paraId="14CE0A37" w14:textId="0952E67C" w:rsidR="00114F44" w:rsidRPr="0004736F" w:rsidRDefault="0049212A" w:rsidP="0004736F">
      <w:r w:rsidRPr="0004736F">
        <w:t>Når det gjelder alternativet "Søk på Wikipedia", kan alternativet "Søk på Wiktionary" brukes til å søke etter en definisjon av et spesifikt ord. For å gjøre det, når markøren er plassert på ønsket ord, trykker du på snarveien Ctrl + D, eller du finner dette alternativet i hurtigmenyen, under undermenyen "Rediger". For Bibliotek-appen finner du dette alternativet direkte i Bibliotek-</w:t>
      </w:r>
      <w:r w:rsidRPr="0004736F">
        <w:lastRenderedPageBreak/>
        <w:t>menyen, i Kontekst-menyen. Ordet under markøren vil bli valgt og skrevet inn som standard når det er i "Wiktionary" -feltet. Du kan endre ordet som skrives inn ved å slette det og deretter skrive inn et nytt, eller du kan beholde dette spesifikke ordet. Vær oppmerksom på at når du er i en lyd- og punktskriftbok, må du skrive inn ordet du vil søke etter. Trykk Enter for å utføre søket. Resultater for dette søket vises. Du kan navigere gjennom informasjonen for hver artikkel med venstre og høyre tommeltast, og gjennom resultatene med tommeltastene Forrige og Neste eller pil opp og Ned. Når du er på ønsket artikkel, trykker du Enter for å åpne den.</w:t>
      </w:r>
    </w:p>
    <w:p w14:paraId="3F6AABF6" w14:textId="782884F0" w:rsidR="00114F44" w:rsidRPr="0004736F" w:rsidRDefault="00A2775A" w:rsidP="0004736F">
      <w:r w:rsidRPr="0004736F">
        <w:t>Du kan nå lese artikkelen som vises i tekst. Du kan navigere gjennom teksten ved å bruke venstre og høyre tommeltast eller pil opp og pil ned. Forrige og neste tommeltaster kan brukes til å navigere gjennom overskriftene på artikkelen. Det er også mulig å bruke snarveien Ctrl + S</w:t>
      </w:r>
      <w:r w:rsidR="002F2C42" w:rsidRPr="0004736F">
        <w:t>k</w:t>
      </w:r>
      <w:r w:rsidRPr="0004736F">
        <w:t xml:space="preserve">ift + G og stemmen vil lese hele artikkelen. Du kan også finne et bestemt ord i artikkelen ved å bruke snarveien Ctrl + F. I boksen som vises når du bruker denne snarveien, skriv inn ønsket ord du vil søke etter, og trykk deretter Enter. Den nærmeste forekomsten av dette ordet fra markørens posisjon vil vises. Snarveiene F3 eller Ctrl + 3 for å navigere til neste forekomst av søket og </w:t>
      </w:r>
      <w:r w:rsidR="002F2C42" w:rsidRPr="0004736F">
        <w:t>Skift</w:t>
      </w:r>
      <w:r w:rsidRPr="0004736F">
        <w:t xml:space="preserve"> + F3 eller Ctrl + </w:t>
      </w:r>
      <w:r w:rsidR="002F2C42" w:rsidRPr="0004736F">
        <w:t>Skift</w:t>
      </w:r>
      <w:r w:rsidRPr="0004736F">
        <w:t xml:space="preserve"> + 3 for å gå til forrige forekomst kan også brukes. Når du er ferdig med å lese artikkelen, trykker du på </w:t>
      </w:r>
      <w:r w:rsidR="004437D2" w:rsidRPr="0004736F">
        <w:t>ESC</w:t>
      </w:r>
      <w:r w:rsidRPr="0004736F">
        <w:t xml:space="preserve"> eller Lukk-knappen.</w:t>
      </w:r>
    </w:p>
    <w:p w14:paraId="7A53C262" w14:textId="77777777" w:rsidR="00114F44" w:rsidRPr="0004736F" w:rsidRDefault="00114F44" w:rsidP="0004736F">
      <w:r w:rsidRPr="0004736F">
        <w:t xml:space="preserve">Merk: artikkelen kan bare leses: den kan ikke kopieres eller lagres. Mens du leser en artikkel, vil du ikke ha tilgang til kontekstmenyen. Vær oppmerksom på at artikler som er oppført i søkeresultatene, vises ved hjelp av den valgte punktskrifttabellen for din nåværende språkprofil. Hvis du for eksempel bruker en språkprofil satt til fransk med en fransk punktskrifttabell konfigurert, vil artiklene som er oppført i resultatene, være på fransk. Til slutt, for å bruke alternativet "Søk på Wiktionary", må du være koblet til Internett. Hvis det ikke er tilfelle, vil en feilmelding vises når du prøver å utføre søket. </w:t>
      </w:r>
    </w:p>
    <w:p w14:paraId="7A55332B" w14:textId="77777777" w:rsidR="00114F44" w:rsidRPr="0004736F" w:rsidRDefault="00114F44" w:rsidP="00F96D14">
      <w:pPr>
        <w:pStyle w:val="Overskrift2"/>
      </w:pPr>
      <w:bookmarkStart w:id="122" w:name="_Toc206756838"/>
      <w:r w:rsidRPr="0004736F">
        <w:t>Søk i WordNet</w:t>
      </w:r>
      <w:bookmarkEnd w:id="122"/>
    </w:p>
    <w:p w14:paraId="3198E558" w14:textId="10796471" w:rsidR="00114F44" w:rsidRPr="0004736F" w:rsidRDefault="00021216" w:rsidP="0004736F">
      <w:r w:rsidRPr="0004736F">
        <w:t xml:space="preserve">WordNet er en leksikalsk database som eies av Princeton </w:t>
      </w:r>
      <w:proofErr w:type="spellStart"/>
      <w:r w:rsidRPr="0004736F">
        <w:t>University</w:t>
      </w:r>
      <w:proofErr w:type="spellEnd"/>
      <w:r w:rsidRPr="0004736F">
        <w:t xml:space="preserve">. Du kan søke i denne </w:t>
      </w:r>
      <w:proofErr w:type="spellStart"/>
      <w:r w:rsidRPr="0004736F">
        <w:t>leksikalen</w:t>
      </w:r>
      <w:proofErr w:type="spellEnd"/>
      <w:r w:rsidRPr="0004736F">
        <w:t xml:space="preserve"> etter spesifikke ord. For å få tilgang til denne ressursen, trykk på snarveien Ctrl + S</w:t>
      </w:r>
      <w:r w:rsidR="002079CE" w:rsidRPr="0004736F">
        <w:t>k</w:t>
      </w:r>
      <w:r w:rsidRPr="0004736F">
        <w:t>ift + D eller få tilgang til den via kontekstmenyen, under undermenyen Rediger. For Bibliotek-appen finner du dette alternativet direkte i Bibliotek-menyen, i Kontekst-menyen.</w:t>
      </w:r>
    </w:p>
    <w:p w14:paraId="51A32A06" w14:textId="2920B7CE" w:rsidR="00114F44" w:rsidRPr="0004736F" w:rsidRDefault="00736CD2" w:rsidP="0004736F">
      <w:r w:rsidRPr="0004736F">
        <w:t xml:space="preserve">I "WordNet"-feltet vil du kunne skrive inn det søkte ordet, og deretter trykke Enter for å starte søket. Definisjonen av dette ordet vises. Du kan navigere gjennom teksten med venstre eller høyre tommeltast eller med pil opp og pil ned og gjennom de forskjellige avsnittene ved hjelp av tommeltastene Forrige og Neste. Det er også mulig å bruke snarveien Ctrl + </w:t>
      </w:r>
      <w:r w:rsidR="00802752" w:rsidRPr="0004736F">
        <w:t>Skift</w:t>
      </w:r>
      <w:r w:rsidRPr="0004736F">
        <w:t xml:space="preserve"> + G og stemmen vil lese hele artikkelen. Du kan også finne et bestemt ord i artikkelen ved å bruke snarveien Ctrl + F. I boksen som vises når du bruker denne snarveien, skriv inn ønsket ord du vil søke etter, og trykk deretter Enter. Den nærmeste forekomsten av dette ordet fra markørens posisjon vil vises. Snarveiene F3 eller Ctrl + 3 for å navigere til neste forekomst av søket og S</w:t>
      </w:r>
      <w:r w:rsidR="004437D2" w:rsidRPr="0004736F">
        <w:t>k</w:t>
      </w:r>
      <w:r w:rsidRPr="0004736F">
        <w:t xml:space="preserve">ift + F3 eller Ctrl + </w:t>
      </w:r>
      <w:r w:rsidR="00802752" w:rsidRPr="0004736F">
        <w:t>skift</w:t>
      </w:r>
      <w:r w:rsidRPr="0004736F">
        <w:t xml:space="preserve"> + 3 for å gå til forrige forekomst kan også brukes. Når du er ferdig med å lese artikkelen, trykker du på </w:t>
      </w:r>
      <w:r w:rsidR="004437D2" w:rsidRPr="0004736F">
        <w:t>ESC</w:t>
      </w:r>
      <w:r w:rsidRPr="0004736F">
        <w:t xml:space="preserve"> eller Lukk-knappen.</w:t>
      </w:r>
    </w:p>
    <w:p w14:paraId="7B9005D6" w14:textId="77777777" w:rsidR="00114F44" w:rsidRPr="0004736F" w:rsidRDefault="00114F44" w:rsidP="0004736F">
      <w:r w:rsidRPr="0004736F">
        <w:lastRenderedPageBreak/>
        <w:t>Merk: artikkelen kan bare leses: den kan ikke kopieres eller lagres. Mens du leser en artikkel, vil du ikke ha tilgang til kontekstmenyen. Til slutt, vær oppmerksom på at WordNet kun er tilgjengelig på engelsk. WordNet bestemmer språket ditt ved å sjekke punktskrifttabellen som er konfigurert i språkprofilen du bruker. Hvis du vil bruke WordNet, må den konfigurerte punktskrifttabellen være på engelsk.</w:t>
      </w:r>
    </w:p>
    <w:p w14:paraId="5F3CE4E4" w14:textId="77777777" w:rsidR="00114F44" w:rsidRPr="0004736F" w:rsidRDefault="00114F44" w:rsidP="00F96D14">
      <w:pPr>
        <w:pStyle w:val="Overskrift2"/>
      </w:pPr>
      <w:bookmarkStart w:id="123" w:name="_Toc206756839"/>
      <w:r w:rsidRPr="0004736F">
        <w:t>Snarveier tilgjengelig i moduler som kan brukes i flere apper</w:t>
      </w:r>
      <w:bookmarkEnd w:id="123"/>
    </w:p>
    <w:p w14:paraId="3E25EC4C" w14:textId="5E93A98C" w:rsidR="00114F44" w:rsidRPr="0004736F" w:rsidRDefault="00D23F1D" w:rsidP="0004736F">
      <w:r w:rsidRPr="0004736F">
        <w:t>Snarveier for moduler som fungerer i flere aps vises i tabell 9.</w:t>
      </w:r>
    </w:p>
    <w:p w14:paraId="4FE707E9" w14:textId="66472DC8" w:rsidR="00114F44" w:rsidRPr="0004736F" w:rsidRDefault="00D23F1D" w:rsidP="0004736F">
      <w:r w:rsidRPr="0004736F">
        <w:t>Tabell 9: Snarveier for moduler som fungerer i flere apper</w:t>
      </w:r>
    </w:p>
    <w:tbl>
      <w:tblPr>
        <w:tblStyle w:val="Tabellrutenett"/>
        <w:tblW w:w="0" w:type="auto"/>
        <w:tblLook w:val="04A0" w:firstRow="1" w:lastRow="0" w:firstColumn="1" w:lastColumn="0" w:noHBand="0" w:noVBand="1"/>
      </w:tblPr>
      <w:tblGrid>
        <w:gridCol w:w="4675"/>
        <w:gridCol w:w="4675"/>
      </w:tblGrid>
      <w:tr w:rsidR="00114F44" w:rsidRPr="0004736F" w14:paraId="52E36A21" w14:textId="77777777">
        <w:tc>
          <w:tcPr>
            <w:tcW w:w="4675" w:type="dxa"/>
          </w:tcPr>
          <w:p w14:paraId="6D27497D" w14:textId="77777777" w:rsidR="00114F44" w:rsidRPr="0004736F" w:rsidRDefault="00114F44" w:rsidP="0004736F">
            <w:r w:rsidRPr="0004736F">
              <w:t>Handling</w:t>
            </w:r>
          </w:p>
        </w:tc>
        <w:tc>
          <w:tcPr>
            <w:tcW w:w="4675" w:type="dxa"/>
          </w:tcPr>
          <w:p w14:paraId="173B2411" w14:textId="77777777" w:rsidR="00114F44" w:rsidRPr="0004736F" w:rsidRDefault="00114F44" w:rsidP="0004736F">
            <w:r w:rsidRPr="0004736F">
              <w:t>Snarvei eller tastekombinasjon</w:t>
            </w:r>
          </w:p>
        </w:tc>
      </w:tr>
      <w:tr w:rsidR="00114F44" w:rsidRPr="0004736F" w14:paraId="320B52C5" w14:textId="77777777">
        <w:tc>
          <w:tcPr>
            <w:tcW w:w="4675" w:type="dxa"/>
          </w:tcPr>
          <w:p w14:paraId="796B588A" w14:textId="77777777" w:rsidR="00114F44" w:rsidRPr="0004736F" w:rsidRDefault="00114F44" w:rsidP="0004736F">
            <w:r w:rsidRPr="0004736F">
              <w:t>Søk på Wikipedia</w:t>
            </w:r>
          </w:p>
        </w:tc>
        <w:tc>
          <w:tcPr>
            <w:tcW w:w="4675" w:type="dxa"/>
          </w:tcPr>
          <w:p w14:paraId="26309D32" w14:textId="02469058" w:rsidR="00114F44" w:rsidRPr="0004736F" w:rsidRDefault="000076B9" w:rsidP="0004736F">
            <w:r w:rsidRPr="0004736F">
              <w:t>Ctrl + S</w:t>
            </w:r>
            <w:r w:rsidR="007B1F2A" w:rsidRPr="0004736F">
              <w:t>k</w:t>
            </w:r>
            <w:r w:rsidRPr="0004736F">
              <w:t>ift + W</w:t>
            </w:r>
          </w:p>
        </w:tc>
      </w:tr>
      <w:tr w:rsidR="00114F44" w:rsidRPr="0004736F" w14:paraId="415E622B" w14:textId="77777777">
        <w:tc>
          <w:tcPr>
            <w:tcW w:w="4675" w:type="dxa"/>
          </w:tcPr>
          <w:p w14:paraId="77730D9B" w14:textId="77777777" w:rsidR="00114F44" w:rsidRPr="0004736F" w:rsidRDefault="00114F44" w:rsidP="0004736F">
            <w:r w:rsidRPr="0004736F">
              <w:t>Søk på Wiktionary</w:t>
            </w:r>
          </w:p>
        </w:tc>
        <w:tc>
          <w:tcPr>
            <w:tcW w:w="4675" w:type="dxa"/>
          </w:tcPr>
          <w:p w14:paraId="13DDDC70" w14:textId="7A79B465" w:rsidR="00114F44" w:rsidRPr="0004736F" w:rsidRDefault="003E7341" w:rsidP="0004736F">
            <w:r w:rsidRPr="0004736F">
              <w:t>Ctrl + D</w:t>
            </w:r>
          </w:p>
        </w:tc>
      </w:tr>
      <w:tr w:rsidR="00114F44" w:rsidRPr="0004736F" w14:paraId="292B0433" w14:textId="77777777">
        <w:tc>
          <w:tcPr>
            <w:tcW w:w="4675" w:type="dxa"/>
          </w:tcPr>
          <w:p w14:paraId="5CE8EF46" w14:textId="77777777" w:rsidR="00114F44" w:rsidRPr="0004736F" w:rsidRDefault="00114F44" w:rsidP="0004736F">
            <w:r w:rsidRPr="0004736F">
              <w:t>Søk i WordNet</w:t>
            </w:r>
          </w:p>
        </w:tc>
        <w:tc>
          <w:tcPr>
            <w:tcW w:w="4675" w:type="dxa"/>
          </w:tcPr>
          <w:p w14:paraId="6F304098" w14:textId="1EA07A90" w:rsidR="00114F44" w:rsidRPr="0004736F" w:rsidRDefault="003E7341" w:rsidP="0004736F">
            <w:r w:rsidRPr="0004736F">
              <w:t>Ctrl + S</w:t>
            </w:r>
            <w:r w:rsidR="007B1F2A" w:rsidRPr="0004736F">
              <w:t>k</w:t>
            </w:r>
            <w:r w:rsidRPr="0004736F">
              <w:t>ift + D</w:t>
            </w:r>
          </w:p>
        </w:tc>
      </w:tr>
    </w:tbl>
    <w:p w14:paraId="44B2B0F8" w14:textId="77777777" w:rsidR="006926B8" w:rsidRPr="0004736F" w:rsidRDefault="006926B8" w:rsidP="0004736F"/>
    <w:p w14:paraId="16DDE2C0" w14:textId="2A81CE99" w:rsidR="00646BBF" w:rsidRPr="0004736F" w:rsidRDefault="007B1F2A" w:rsidP="00F96D14">
      <w:pPr>
        <w:pStyle w:val="Overskrift1"/>
      </w:pPr>
      <w:bookmarkStart w:id="124" w:name="_Toc206756840"/>
      <w:r w:rsidRPr="0004736F">
        <w:t>B</w:t>
      </w:r>
      <w:r w:rsidR="00646BBF" w:rsidRPr="0004736F">
        <w:t>ruker</w:t>
      </w:r>
      <w:r w:rsidRPr="0004736F">
        <w:t>innstillinger</w:t>
      </w:r>
      <w:bookmarkEnd w:id="124"/>
    </w:p>
    <w:p w14:paraId="5950ACB3" w14:textId="2D706C5D" w:rsidR="00646BBF" w:rsidRPr="0004736F" w:rsidRDefault="00646BBF" w:rsidP="0004736F">
      <w:r w:rsidRPr="0004736F">
        <w:t xml:space="preserve">For å åpne Innstillinger-menyen, trykk på Neste-tommeltasten til du kommer til Innstillinger </w:t>
      </w:r>
      <w:r w:rsidR="00E573AB" w:rsidRPr="0004736F">
        <w:t>eller trykk "</w:t>
      </w:r>
      <w:r w:rsidR="007B1F2A" w:rsidRPr="0004736F">
        <w:t>I</w:t>
      </w:r>
      <w:r w:rsidR="00E573AB" w:rsidRPr="0004736F">
        <w:t>" i hovedmenyen, og trykk deretter Enter eller en markørrutingstast.</w:t>
      </w:r>
    </w:p>
    <w:p w14:paraId="06FE3DC6" w14:textId="5868744F" w:rsidR="00646BBF" w:rsidRPr="0004736F" w:rsidRDefault="00B8792C" w:rsidP="00F96D14">
      <w:pPr>
        <w:pStyle w:val="Overskrift2"/>
      </w:pPr>
      <w:bookmarkStart w:id="125" w:name="_Toc206756841"/>
      <w:r w:rsidRPr="0004736F">
        <w:t>Tabell over alternativer for brukerinnstilling</w:t>
      </w:r>
      <w:bookmarkEnd w:id="125"/>
    </w:p>
    <w:p w14:paraId="62949A3D" w14:textId="3AD20E22" w:rsidR="00646BBF" w:rsidRPr="0004736F" w:rsidRDefault="00C53066" w:rsidP="0004736F">
      <w:r w:rsidRPr="0004736F">
        <w:t>Innstillingsalternativene er oppført i tabell 10.</w:t>
      </w:r>
    </w:p>
    <w:p w14:paraId="79EDF0AC" w14:textId="53650324" w:rsidR="00646BBF" w:rsidRPr="0004736F" w:rsidRDefault="00646BBF" w:rsidP="0004736F">
      <w:r w:rsidRPr="0004736F">
        <w:t>Tabell 10: Innstillingsoperasjoner</w:t>
      </w:r>
    </w:p>
    <w:tbl>
      <w:tblPr>
        <w:tblStyle w:val="Tabellrutenett"/>
        <w:tblW w:w="0" w:type="auto"/>
        <w:tblLook w:val="04A0" w:firstRow="1" w:lastRow="0" w:firstColumn="1" w:lastColumn="0" w:noHBand="0" w:noVBand="1"/>
      </w:tblPr>
      <w:tblGrid>
        <w:gridCol w:w="3055"/>
        <w:gridCol w:w="5575"/>
      </w:tblGrid>
      <w:tr w:rsidR="00646BBF" w:rsidRPr="0004736F" w14:paraId="09049D4D" w14:textId="77777777" w:rsidTr="006F7D8B">
        <w:trPr>
          <w:trHeight w:val="432"/>
          <w:tblHeader/>
        </w:trPr>
        <w:tc>
          <w:tcPr>
            <w:tcW w:w="3055" w:type="dxa"/>
            <w:vAlign w:val="center"/>
          </w:tcPr>
          <w:p w14:paraId="3836E082" w14:textId="77777777" w:rsidR="00646BBF" w:rsidRPr="0004736F" w:rsidRDefault="00646BBF" w:rsidP="0004736F">
            <w:r w:rsidRPr="0004736F">
              <w:t>Innstilling</w:t>
            </w:r>
          </w:p>
        </w:tc>
        <w:tc>
          <w:tcPr>
            <w:tcW w:w="5575" w:type="dxa"/>
            <w:vAlign w:val="center"/>
          </w:tcPr>
          <w:p w14:paraId="2C4FB5F7" w14:textId="3AFEA23C" w:rsidR="00646BBF" w:rsidRPr="0004736F" w:rsidRDefault="007B1F2A" w:rsidP="0004736F">
            <w:r w:rsidRPr="0004736F">
              <w:t>Innstilling</w:t>
            </w:r>
            <w:r w:rsidR="00646BBF" w:rsidRPr="0004736F">
              <w:t>/Resultat</w:t>
            </w:r>
          </w:p>
        </w:tc>
      </w:tr>
      <w:tr w:rsidR="00646BBF" w:rsidRPr="0004736F" w14:paraId="716B1101" w14:textId="77777777" w:rsidTr="006F7D8B">
        <w:trPr>
          <w:trHeight w:val="360"/>
        </w:trPr>
        <w:tc>
          <w:tcPr>
            <w:tcW w:w="3055" w:type="dxa"/>
            <w:vAlign w:val="center"/>
          </w:tcPr>
          <w:p w14:paraId="11133AEA" w14:textId="77777777" w:rsidR="00646BBF" w:rsidRPr="0004736F" w:rsidRDefault="00646BBF" w:rsidP="0004736F">
            <w:r w:rsidRPr="0004736F">
              <w:t>Fly-modus</w:t>
            </w:r>
          </w:p>
        </w:tc>
        <w:tc>
          <w:tcPr>
            <w:tcW w:w="5575" w:type="dxa"/>
            <w:vAlign w:val="center"/>
          </w:tcPr>
          <w:p w14:paraId="29C7CF5E" w14:textId="31F75743" w:rsidR="00646BBF" w:rsidRPr="0004736F" w:rsidRDefault="00E573AB" w:rsidP="0004736F">
            <w:r w:rsidRPr="0004736F">
              <w:t>På eller av; Når den er på, er alle trådløse funksjoner deaktivert</w:t>
            </w:r>
          </w:p>
        </w:tc>
      </w:tr>
      <w:tr w:rsidR="00646BBF" w:rsidRPr="0004736F" w14:paraId="5B9C219E" w14:textId="77777777" w:rsidTr="006F7D8B">
        <w:trPr>
          <w:trHeight w:val="360"/>
        </w:trPr>
        <w:tc>
          <w:tcPr>
            <w:tcW w:w="3055" w:type="dxa"/>
            <w:vAlign w:val="center"/>
          </w:tcPr>
          <w:p w14:paraId="3378349F" w14:textId="78DB6E9E" w:rsidR="00646BBF" w:rsidRPr="0004736F" w:rsidRDefault="00E573AB" w:rsidP="0004736F">
            <w:r w:rsidRPr="0004736F">
              <w:t>Formatere indikatorer</w:t>
            </w:r>
          </w:p>
        </w:tc>
        <w:tc>
          <w:tcPr>
            <w:tcW w:w="5575" w:type="dxa"/>
            <w:vAlign w:val="center"/>
          </w:tcPr>
          <w:p w14:paraId="258788E9" w14:textId="5D98F43A" w:rsidR="00646BBF" w:rsidRPr="0004736F" w:rsidRDefault="00E573AB" w:rsidP="0004736F">
            <w:r w:rsidRPr="0004736F">
              <w:t>På eller av; Når den er av, er formatindikatorer skjult</w:t>
            </w:r>
          </w:p>
        </w:tc>
      </w:tr>
      <w:tr w:rsidR="00646BBF" w:rsidRPr="0004736F" w14:paraId="3EF58C9F" w14:textId="77777777" w:rsidTr="006F7D8B">
        <w:trPr>
          <w:trHeight w:val="360"/>
        </w:trPr>
        <w:tc>
          <w:tcPr>
            <w:tcW w:w="3055" w:type="dxa"/>
            <w:vAlign w:val="center"/>
          </w:tcPr>
          <w:p w14:paraId="0FC29579" w14:textId="77777777" w:rsidR="00646BBF" w:rsidRPr="0004736F" w:rsidRDefault="00646BBF" w:rsidP="0004736F">
            <w:r w:rsidRPr="0004736F">
              <w:t>Markør synlig</w:t>
            </w:r>
          </w:p>
        </w:tc>
        <w:tc>
          <w:tcPr>
            <w:tcW w:w="5575" w:type="dxa"/>
            <w:vAlign w:val="center"/>
          </w:tcPr>
          <w:p w14:paraId="36ED0C17" w14:textId="4FDE4A8F" w:rsidR="00646BBF" w:rsidRPr="0004736F" w:rsidRDefault="00E573AB" w:rsidP="0004736F">
            <w:r w:rsidRPr="0004736F">
              <w:t>På eller av</w:t>
            </w:r>
          </w:p>
        </w:tc>
      </w:tr>
      <w:tr w:rsidR="009636F5" w:rsidRPr="0004736F" w14:paraId="7A1E8CE4" w14:textId="77777777" w:rsidTr="006F7D8B">
        <w:trPr>
          <w:trHeight w:val="360"/>
        </w:trPr>
        <w:tc>
          <w:tcPr>
            <w:tcW w:w="3055" w:type="dxa"/>
            <w:vAlign w:val="center"/>
          </w:tcPr>
          <w:p w14:paraId="60C7CDD0" w14:textId="77B4E653" w:rsidR="009636F5" w:rsidRPr="0004736F" w:rsidRDefault="009636F5" w:rsidP="0004736F">
            <w:r w:rsidRPr="0004736F">
              <w:t>Markøren blinker</w:t>
            </w:r>
          </w:p>
        </w:tc>
        <w:tc>
          <w:tcPr>
            <w:tcW w:w="5575" w:type="dxa"/>
            <w:vAlign w:val="center"/>
          </w:tcPr>
          <w:p w14:paraId="6C2FA01E" w14:textId="71F4E553" w:rsidR="009636F5" w:rsidRPr="0004736F" w:rsidRDefault="009636F5" w:rsidP="0004736F">
            <w:r w:rsidRPr="0004736F">
              <w:t>På eller av; når På, vil markøren blinke med en hastighet på 0.5 sekunder.</w:t>
            </w:r>
          </w:p>
        </w:tc>
      </w:tr>
      <w:tr w:rsidR="009636F5" w:rsidRPr="0004736F" w14:paraId="37E34A09" w14:textId="77777777" w:rsidTr="006F7D8B">
        <w:trPr>
          <w:trHeight w:val="360"/>
        </w:trPr>
        <w:tc>
          <w:tcPr>
            <w:tcW w:w="3055" w:type="dxa"/>
            <w:vAlign w:val="center"/>
          </w:tcPr>
          <w:p w14:paraId="6D20876D" w14:textId="77777777" w:rsidR="009636F5" w:rsidRPr="0004736F" w:rsidRDefault="009636F5" w:rsidP="0004736F">
            <w:r w:rsidRPr="0004736F">
              <w:t>Visningstid for meldinger</w:t>
            </w:r>
          </w:p>
        </w:tc>
        <w:tc>
          <w:tcPr>
            <w:tcW w:w="5575" w:type="dxa"/>
            <w:vAlign w:val="center"/>
          </w:tcPr>
          <w:p w14:paraId="13F84E5F" w14:textId="77777777" w:rsidR="009636F5" w:rsidRPr="0004736F" w:rsidRDefault="009636F5" w:rsidP="0004736F">
            <w:r w:rsidRPr="0004736F">
              <w:t xml:space="preserve">1–30 sekunder: tidspunkt for melding som vises </w:t>
            </w:r>
          </w:p>
        </w:tc>
      </w:tr>
      <w:tr w:rsidR="009636F5" w:rsidRPr="0004736F" w14:paraId="39EB2C7E" w14:textId="77777777" w:rsidTr="006F7D8B">
        <w:trPr>
          <w:trHeight w:val="360"/>
        </w:trPr>
        <w:tc>
          <w:tcPr>
            <w:tcW w:w="3055" w:type="dxa"/>
            <w:vAlign w:val="center"/>
          </w:tcPr>
          <w:p w14:paraId="259C059A" w14:textId="77777777" w:rsidR="009636F5" w:rsidRPr="0004736F" w:rsidRDefault="009636F5" w:rsidP="0004736F">
            <w:r w:rsidRPr="0004736F">
              <w:t>Sovetid</w:t>
            </w:r>
          </w:p>
        </w:tc>
        <w:tc>
          <w:tcPr>
            <w:tcW w:w="5575" w:type="dxa"/>
            <w:vAlign w:val="center"/>
          </w:tcPr>
          <w:p w14:paraId="6D8F9F9D" w14:textId="1DDF2299" w:rsidR="009636F5" w:rsidRPr="0004736F" w:rsidRDefault="009636F5" w:rsidP="0004736F">
            <w:r w:rsidRPr="0004736F">
              <w:t>Antall i minutter; 0 for å slå av</w:t>
            </w:r>
          </w:p>
        </w:tc>
      </w:tr>
      <w:tr w:rsidR="00C54EAA" w:rsidRPr="0004736F" w14:paraId="1756E364" w14:textId="77777777" w:rsidTr="006F7D8B">
        <w:trPr>
          <w:trHeight w:val="360"/>
        </w:trPr>
        <w:tc>
          <w:tcPr>
            <w:tcW w:w="3055" w:type="dxa"/>
            <w:vAlign w:val="center"/>
          </w:tcPr>
          <w:p w14:paraId="16447FDD" w14:textId="0E581A85" w:rsidR="00C54EAA" w:rsidRPr="0004736F" w:rsidRDefault="00374AEB" w:rsidP="0004736F">
            <w:r w:rsidRPr="0004736F">
              <w:t>Automatisk avslåing</w:t>
            </w:r>
          </w:p>
        </w:tc>
        <w:tc>
          <w:tcPr>
            <w:tcW w:w="5575" w:type="dxa"/>
            <w:vAlign w:val="center"/>
          </w:tcPr>
          <w:p w14:paraId="5CE9FB34" w14:textId="15EED492" w:rsidR="00C54EAA" w:rsidRPr="0004736F" w:rsidRDefault="00CF1FBE" w:rsidP="0004736F">
            <w:r w:rsidRPr="0004736F">
              <w:t>Enheten slår seg av automatisk etter en bestemt tidsperiode, fra 1 til 4 timer; Aldri å slå av</w:t>
            </w:r>
          </w:p>
        </w:tc>
      </w:tr>
      <w:tr w:rsidR="009636F5" w:rsidRPr="0004736F" w14:paraId="1540CA14" w14:textId="77777777" w:rsidTr="006F7D8B">
        <w:trPr>
          <w:trHeight w:val="360"/>
        </w:trPr>
        <w:tc>
          <w:tcPr>
            <w:tcW w:w="3055" w:type="dxa"/>
            <w:vAlign w:val="center"/>
          </w:tcPr>
          <w:p w14:paraId="0E16AB54" w14:textId="77777777" w:rsidR="009636F5" w:rsidRPr="0004736F" w:rsidRDefault="009636F5" w:rsidP="0004736F">
            <w:r w:rsidRPr="0004736F">
              <w:t>Tekstbryting</w:t>
            </w:r>
          </w:p>
        </w:tc>
        <w:tc>
          <w:tcPr>
            <w:tcW w:w="5575" w:type="dxa"/>
            <w:vAlign w:val="center"/>
          </w:tcPr>
          <w:p w14:paraId="16B768EB" w14:textId="143F0879" w:rsidR="009636F5" w:rsidRPr="0004736F" w:rsidRDefault="009636F5" w:rsidP="0004736F">
            <w:r w:rsidRPr="0004736F">
              <w:t>På eller av</w:t>
            </w:r>
          </w:p>
        </w:tc>
      </w:tr>
      <w:tr w:rsidR="009636F5" w:rsidRPr="0004736F" w14:paraId="5F6E60C5" w14:textId="77777777" w:rsidTr="006F7D8B">
        <w:trPr>
          <w:trHeight w:val="360"/>
        </w:trPr>
        <w:tc>
          <w:tcPr>
            <w:tcW w:w="3055" w:type="dxa"/>
            <w:vAlign w:val="center"/>
          </w:tcPr>
          <w:p w14:paraId="71951869" w14:textId="77777777" w:rsidR="009636F5" w:rsidRPr="0004736F" w:rsidRDefault="009636F5" w:rsidP="0004736F">
            <w:r w:rsidRPr="0004736F">
              <w:lastRenderedPageBreak/>
              <w:t>Kondenser tomme linjer</w:t>
            </w:r>
          </w:p>
        </w:tc>
        <w:tc>
          <w:tcPr>
            <w:tcW w:w="5575" w:type="dxa"/>
            <w:vAlign w:val="center"/>
          </w:tcPr>
          <w:p w14:paraId="7FD6685B" w14:textId="710EC914" w:rsidR="009636F5" w:rsidRPr="0004736F" w:rsidRDefault="009636F5" w:rsidP="0004736F">
            <w:r w:rsidRPr="0004736F">
              <w:t>På eller av; Når den er på, er ikke tomme linjer synlige</w:t>
            </w:r>
          </w:p>
        </w:tc>
      </w:tr>
      <w:tr w:rsidR="009636F5" w:rsidRPr="0004736F" w14:paraId="23E5396A" w14:textId="77777777" w:rsidTr="006F7D8B">
        <w:trPr>
          <w:trHeight w:val="360"/>
        </w:trPr>
        <w:tc>
          <w:tcPr>
            <w:tcW w:w="3055" w:type="dxa"/>
            <w:vAlign w:val="center"/>
          </w:tcPr>
          <w:p w14:paraId="28834D32" w14:textId="77777777" w:rsidR="009636F5" w:rsidRPr="0004736F" w:rsidRDefault="009636F5" w:rsidP="0004736F">
            <w:r w:rsidRPr="0004736F">
              <w:t>Bekreft sletting</w:t>
            </w:r>
          </w:p>
        </w:tc>
        <w:tc>
          <w:tcPr>
            <w:tcW w:w="5575" w:type="dxa"/>
            <w:vAlign w:val="center"/>
          </w:tcPr>
          <w:p w14:paraId="503532A8" w14:textId="7298E611" w:rsidR="009636F5" w:rsidRPr="0004736F" w:rsidRDefault="009636F5" w:rsidP="0004736F">
            <w:r w:rsidRPr="0004736F">
              <w:t>På eller av; når den er på, ber Mantis om bekreftelse på sletting av filer</w:t>
            </w:r>
          </w:p>
        </w:tc>
      </w:tr>
      <w:tr w:rsidR="009636F5" w:rsidRPr="0004736F" w14:paraId="4B9E1F12" w14:textId="77777777" w:rsidTr="006F7D8B">
        <w:trPr>
          <w:trHeight w:val="360"/>
        </w:trPr>
        <w:tc>
          <w:tcPr>
            <w:tcW w:w="3055" w:type="dxa"/>
            <w:vAlign w:val="center"/>
          </w:tcPr>
          <w:p w14:paraId="2BD85DF1" w14:textId="77777777" w:rsidR="009636F5" w:rsidRPr="0004736F" w:rsidRDefault="009636F5" w:rsidP="0004736F">
            <w:r w:rsidRPr="0004736F">
              <w:t>Vibrasjon</w:t>
            </w:r>
          </w:p>
        </w:tc>
        <w:tc>
          <w:tcPr>
            <w:tcW w:w="5575" w:type="dxa"/>
            <w:vAlign w:val="center"/>
          </w:tcPr>
          <w:p w14:paraId="2698B680" w14:textId="32898266" w:rsidR="009636F5" w:rsidRPr="0004736F" w:rsidRDefault="009636F5" w:rsidP="0004736F">
            <w:r w:rsidRPr="0004736F">
              <w:t>På eller av; når den er på, vibrerer Mantis</w:t>
            </w:r>
          </w:p>
        </w:tc>
      </w:tr>
      <w:tr w:rsidR="009636F5" w:rsidRPr="0004736F" w14:paraId="4C028FA1" w14:textId="77777777" w:rsidTr="006F7D8B">
        <w:trPr>
          <w:trHeight w:val="360"/>
        </w:trPr>
        <w:tc>
          <w:tcPr>
            <w:tcW w:w="3055" w:type="dxa"/>
            <w:vAlign w:val="center"/>
          </w:tcPr>
          <w:p w14:paraId="0C1AD5D3" w14:textId="77777777" w:rsidR="009636F5" w:rsidRPr="0004736F" w:rsidRDefault="009636F5" w:rsidP="0004736F">
            <w:r w:rsidRPr="0004736F">
              <w:t>Pipetone</w:t>
            </w:r>
          </w:p>
        </w:tc>
        <w:tc>
          <w:tcPr>
            <w:tcW w:w="5575" w:type="dxa"/>
            <w:vAlign w:val="center"/>
          </w:tcPr>
          <w:p w14:paraId="7C89C2C9" w14:textId="52D789B0" w:rsidR="009636F5" w:rsidRPr="0004736F" w:rsidRDefault="009636F5" w:rsidP="0004736F">
            <w:r w:rsidRPr="0004736F">
              <w:t>På eller av; når den er på, piper Mantis</w:t>
            </w:r>
          </w:p>
        </w:tc>
      </w:tr>
      <w:tr w:rsidR="009636F5" w:rsidRPr="0004736F" w14:paraId="180811A7" w14:textId="77777777" w:rsidTr="006F7D8B">
        <w:trPr>
          <w:trHeight w:val="360"/>
        </w:trPr>
        <w:tc>
          <w:tcPr>
            <w:tcW w:w="3055" w:type="dxa"/>
            <w:vAlign w:val="center"/>
          </w:tcPr>
          <w:p w14:paraId="194D0203" w14:textId="77777777" w:rsidR="009636F5" w:rsidRPr="0004736F" w:rsidRDefault="009636F5" w:rsidP="0004736F">
            <w:r w:rsidRPr="0004736F">
              <w:t>Konfigurasjon av tommeltaster</w:t>
            </w:r>
          </w:p>
        </w:tc>
        <w:tc>
          <w:tcPr>
            <w:tcW w:w="5575" w:type="dxa"/>
            <w:vAlign w:val="center"/>
          </w:tcPr>
          <w:p w14:paraId="3A52DD7F" w14:textId="41950566" w:rsidR="009636F5" w:rsidRPr="0004736F" w:rsidRDefault="009636F5" w:rsidP="0004736F">
            <w:r w:rsidRPr="0004736F">
              <w:t>Tilordne kommandoene forrige element, neste element, panorer til venstre og panorer til høyre til tommeltasten du ønsker.</w:t>
            </w:r>
          </w:p>
        </w:tc>
      </w:tr>
      <w:tr w:rsidR="009636F5" w:rsidRPr="0004736F" w14:paraId="79357DF2" w14:textId="77777777" w:rsidTr="006F7D8B">
        <w:trPr>
          <w:trHeight w:val="360"/>
        </w:trPr>
        <w:tc>
          <w:tcPr>
            <w:tcW w:w="3055" w:type="dxa"/>
            <w:vAlign w:val="center"/>
          </w:tcPr>
          <w:p w14:paraId="0899F635" w14:textId="77777777" w:rsidR="009636F5" w:rsidRPr="0004736F" w:rsidRDefault="009636F5" w:rsidP="0004736F">
            <w:r w:rsidRPr="0004736F">
              <w:t>Trådløse varsler</w:t>
            </w:r>
          </w:p>
        </w:tc>
        <w:tc>
          <w:tcPr>
            <w:tcW w:w="5575" w:type="dxa"/>
            <w:vAlign w:val="center"/>
          </w:tcPr>
          <w:p w14:paraId="15870E1F" w14:textId="77777777" w:rsidR="009636F5" w:rsidRPr="0004736F" w:rsidRDefault="009636F5" w:rsidP="0004736F">
            <w:r w:rsidRPr="0004736F">
              <w:t>Aktivere eller deaktivere tilbakemelding om trådløs tilkobling og Bluetooth-tilkobling</w:t>
            </w:r>
          </w:p>
        </w:tc>
      </w:tr>
      <w:tr w:rsidR="009636F5" w:rsidRPr="0004736F" w14:paraId="195E6316" w14:textId="77777777" w:rsidTr="006F7D8B">
        <w:trPr>
          <w:trHeight w:val="360"/>
        </w:trPr>
        <w:tc>
          <w:tcPr>
            <w:tcW w:w="3055" w:type="dxa"/>
            <w:vAlign w:val="center"/>
          </w:tcPr>
          <w:p w14:paraId="632A7AF5" w14:textId="5FD95D49" w:rsidR="009636F5" w:rsidRPr="0004736F" w:rsidRDefault="009636F5" w:rsidP="0004736F">
            <w:r w:rsidRPr="0004736F">
              <w:t>Start i terminal</w:t>
            </w:r>
          </w:p>
        </w:tc>
        <w:tc>
          <w:tcPr>
            <w:tcW w:w="5575" w:type="dxa"/>
            <w:vAlign w:val="center"/>
          </w:tcPr>
          <w:p w14:paraId="6FBBF978" w14:textId="30DC9263" w:rsidR="009636F5" w:rsidRPr="0004736F" w:rsidRDefault="009636F5" w:rsidP="0004736F">
            <w:r w:rsidRPr="0004736F">
              <w:t>På eller av; når den er på, vil enheten automatisk starte i terminalmenyen ved omstart</w:t>
            </w:r>
          </w:p>
        </w:tc>
      </w:tr>
      <w:tr w:rsidR="00C40BB8" w:rsidRPr="0004736F" w14:paraId="641C00E2" w14:textId="77777777" w:rsidTr="006F7D8B">
        <w:trPr>
          <w:trHeight w:val="360"/>
        </w:trPr>
        <w:tc>
          <w:tcPr>
            <w:tcW w:w="3055" w:type="dxa"/>
            <w:vAlign w:val="center"/>
          </w:tcPr>
          <w:p w14:paraId="774022BA" w14:textId="2C27D205" w:rsidR="00C40BB8" w:rsidRPr="0004736F" w:rsidRDefault="00C40BB8" w:rsidP="0004736F">
            <w:r w:rsidRPr="0004736F">
              <w:t>Be om å åpne USB-tilkoblingen</w:t>
            </w:r>
          </w:p>
        </w:tc>
        <w:tc>
          <w:tcPr>
            <w:tcW w:w="5575" w:type="dxa"/>
            <w:vAlign w:val="center"/>
          </w:tcPr>
          <w:p w14:paraId="7367A8A8" w14:textId="77777777" w:rsidR="00C40BB8" w:rsidRPr="0004736F" w:rsidRDefault="00C40BB8" w:rsidP="0004736F">
            <w:r w:rsidRPr="0004736F">
              <w:t>Når du kobler enheten til en PC med en USB-kabel, er det tre mulige utfall:</w:t>
            </w:r>
          </w:p>
          <w:p w14:paraId="6ABE1F5A" w14:textId="77777777" w:rsidR="00C40BB8" w:rsidRPr="0004736F" w:rsidRDefault="00C40BB8" w:rsidP="0004736F"/>
          <w:p w14:paraId="1AC5B64F" w14:textId="77777777" w:rsidR="00C40BB8" w:rsidRPr="0004736F" w:rsidRDefault="00C40BB8" w:rsidP="0004736F">
            <w:r w:rsidRPr="0004736F">
              <w:t>Hvis "aldri spør" er valgt, skjer ingenting</w:t>
            </w:r>
          </w:p>
          <w:p w14:paraId="2DEFBCC8" w14:textId="77777777" w:rsidR="00C40BB8" w:rsidRPr="0004736F" w:rsidRDefault="00C40BB8" w:rsidP="0004736F"/>
          <w:p w14:paraId="612A1474" w14:textId="77777777" w:rsidR="00C40BB8" w:rsidRPr="0004736F" w:rsidRDefault="00C40BB8" w:rsidP="0004736F">
            <w:r w:rsidRPr="0004736F">
              <w:t>Hvis "be om tilkobling" er valgt, vil brukeren bli spurt om de vil åpne tilkoblingen</w:t>
            </w:r>
          </w:p>
          <w:p w14:paraId="265F9124" w14:textId="77777777" w:rsidR="00C40BB8" w:rsidRPr="0004736F" w:rsidRDefault="00C40BB8" w:rsidP="0004736F"/>
          <w:p w14:paraId="72814409" w14:textId="470F786C" w:rsidR="00C40BB8" w:rsidRPr="0004736F" w:rsidRDefault="00C40BB8" w:rsidP="0004736F">
            <w:r w:rsidRPr="0004736F">
              <w:t>Hvis "alltid koble til" er valgt, vil enheten automatisk koble til PC-en</w:t>
            </w:r>
          </w:p>
        </w:tc>
      </w:tr>
      <w:tr w:rsidR="00447819" w:rsidRPr="0004736F" w14:paraId="38C6D5BE" w14:textId="77777777" w:rsidTr="006F7D8B">
        <w:trPr>
          <w:trHeight w:val="360"/>
        </w:trPr>
        <w:tc>
          <w:tcPr>
            <w:tcW w:w="3055" w:type="dxa"/>
            <w:vAlign w:val="center"/>
          </w:tcPr>
          <w:p w14:paraId="6B21CA04" w14:textId="32782E7C" w:rsidR="00447819" w:rsidRPr="0004736F" w:rsidRDefault="00447819" w:rsidP="0004736F">
            <w:r w:rsidRPr="0004736F">
              <w:t>Gjenta tast</w:t>
            </w:r>
          </w:p>
        </w:tc>
        <w:tc>
          <w:tcPr>
            <w:tcW w:w="5575" w:type="dxa"/>
            <w:vAlign w:val="center"/>
          </w:tcPr>
          <w:p w14:paraId="0A4FF717" w14:textId="478EE196" w:rsidR="00447819" w:rsidRPr="0004736F" w:rsidRDefault="00447819" w:rsidP="0004736F">
            <w:r w:rsidRPr="0004736F">
              <w:t>På eller av; når På, vil slette-, tilbake-, mellomroms- og piltastene holdes nede, noe som forårsaker en oppførsel som ligner på å trykke gjentatte ganger på den nedholdte tasten med et kort intervall</w:t>
            </w:r>
          </w:p>
        </w:tc>
      </w:tr>
      <w:tr w:rsidR="00795B83" w:rsidRPr="0004736F" w14:paraId="17E59E1E" w14:textId="77777777" w:rsidTr="006F7D8B">
        <w:trPr>
          <w:trHeight w:val="360"/>
        </w:trPr>
        <w:tc>
          <w:tcPr>
            <w:tcW w:w="3055" w:type="dxa"/>
            <w:vAlign w:val="center"/>
          </w:tcPr>
          <w:p w14:paraId="42183C78" w14:textId="78A179B6" w:rsidR="00795B83" w:rsidRPr="0004736F" w:rsidRDefault="007B1F2A" w:rsidP="0004736F">
            <w:r w:rsidRPr="0004736F">
              <w:t>Tregetaster</w:t>
            </w:r>
          </w:p>
        </w:tc>
        <w:tc>
          <w:tcPr>
            <w:tcW w:w="5575" w:type="dxa"/>
            <w:vAlign w:val="center"/>
          </w:tcPr>
          <w:p w14:paraId="36D4AC60" w14:textId="31C69126" w:rsidR="00795B83" w:rsidRPr="0004736F" w:rsidRDefault="001D1DEC" w:rsidP="0004736F">
            <w:r w:rsidRPr="0004736F">
              <w:t>Når På, kan tastene trykkes og slippes én etter én, tastekombinasjonen bekreftes først når mellomromstasten trykkes</w:t>
            </w:r>
          </w:p>
        </w:tc>
      </w:tr>
    </w:tbl>
    <w:p w14:paraId="142DA015" w14:textId="77777777" w:rsidR="00646BBF" w:rsidRPr="0004736F" w:rsidRDefault="00646BBF" w:rsidP="0004736F"/>
    <w:p w14:paraId="35630026" w14:textId="27228750" w:rsidR="00646BBF" w:rsidRPr="0004736F" w:rsidRDefault="00646BBF" w:rsidP="00F96D14">
      <w:pPr>
        <w:pStyle w:val="Overskrift2"/>
      </w:pPr>
      <w:bookmarkStart w:id="126" w:name="_Toc206756842"/>
      <w:r w:rsidRPr="0004736F">
        <w:t>Legge til, konfigurere og slette språkprofiler</w:t>
      </w:r>
      <w:bookmarkEnd w:id="126"/>
    </w:p>
    <w:p w14:paraId="32098653" w14:textId="4C32F5D3" w:rsidR="00646BBF" w:rsidRPr="0004736F" w:rsidRDefault="00F62142" w:rsidP="0004736F">
      <w:r w:rsidRPr="0004736F">
        <w:t xml:space="preserve">Språkprofilmenyen viser alle tilgjengelige språkprofiler på Mantis. Den aktive språkprofilen er understreket med punkt 7 og 8 på enheten. Ved å opprette flere språkprofiler kan du enkelt bytte raskt mellom punktskrifttabeller og stemmer. </w:t>
      </w:r>
    </w:p>
    <w:p w14:paraId="68403725" w14:textId="65C7401D" w:rsidR="007274E8" w:rsidRPr="0004736F" w:rsidRDefault="00F62142" w:rsidP="0004736F">
      <w:r w:rsidRPr="0004736F">
        <w:lastRenderedPageBreak/>
        <w:t>Bla gjennom de tilgjengelige språkprofilene ved hjelp av tommeltastene Neste og Forrige, og trykk deretter på Enter eller en markørruting</w:t>
      </w:r>
      <w:r w:rsidR="007B1F2A" w:rsidRPr="0004736F">
        <w:t>s</w:t>
      </w:r>
      <w:r w:rsidRPr="0004736F">
        <w:t>tast for å velge den.</w:t>
      </w:r>
    </w:p>
    <w:p w14:paraId="7EFFA42F" w14:textId="3719AB5C" w:rsidR="00646BBF" w:rsidRPr="0004736F" w:rsidRDefault="00F62142" w:rsidP="00F96D14">
      <w:pPr>
        <w:pStyle w:val="Overskrift3"/>
      </w:pPr>
      <w:bookmarkStart w:id="127" w:name="_Toc206756843"/>
      <w:r w:rsidRPr="0004736F">
        <w:t>Legge til en språkprofil</w:t>
      </w:r>
      <w:bookmarkEnd w:id="127"/>
    </w:p>
    <w:p w14:paraId="304A9F6D" w14:textId="3B928CF5" w:rsidR="00646BBF" w:rsidRPr="0004736F" w:rsidRDefault="00F62142" w:rsidP="0004736F">
      <w:r w:rsidRPr="0004736F">
        <w:t>Hvis du vil legge til en språkprofil, velger du Legg til språkprofil og trykker deretter på Enter eller en markørrutingstast.</w:t>
      </w:r>
    </w:p>
    <w:p w14:paraId="39D2F848" w14:textId="4E214A72" w:rsidR="00646BBF" w:rsidRPr="0004736F" w:rsidRDefault="00BC1192" w:rsidP="0004736F">
      <w:r w:rsidRPr="0004736F">
        <w:t>Du vil bli bedt om å angi følgende alternativer:</w:t>
      </w:r>
    </w:p>
    <w:p w14:paraId="6D8BBA45" w14:textId="77777777" w:rsidR="00646BBF" w:rsidRPr="0004736F" w:rsidRDefault="00646BBF" w:rsidP="0004736F">
      <w:r w:rsidRPr="0004736F">
        <w:t>Profilnavn: Skriv inn navnet på profilen i parentesene, og trykk deretter på Enter.</w:t>
      </w:r>
    </w:p>
    <w:p w14:paraId="2475DA49" w14:textId="274CEE92" w:rsidR="00646BBF" w:rsidRPr="0004736F" w:rsidRDefault="00646BBF" w:rsidP="0004736F">
      <w:r w:rsidRPr="0004736F">
        <w:t>Punktskriftkarakter:</w:t>
      </w:r>
      <w:r w:rsidR="00BC1192" w:rsidRPr="0004736F">
        <w:t xml:space="preserve"> Velg mellom </w:t>
      </w:r>
      <w:r w:rsidR="00600676" w:rsidRPr="0004736F">
        <w:t>Fullskrift</w:t>
      </w:r>
      <w:r w:rsidR="00BC1192" w:rsidRPr="0004736F">
        <w:t xml:space="preserve">, </w:t>
      </w:r>
      <w:r w:rsidR="00600676" w:rsidRPr="0004736F">
        <w:t>K</w:t>
      </w:r>
      <w:r w:rsidR="00BC1192" w:rsidRPr="0004736F">
        <w:t>ort</w:t>
      </w:r>
      <w:r w:rsidR="00600676" w:rsidRPr="0004736F">
        <w:t>skrift</w:t>
      </w:r>
      <w:r w:rsidR="00BC1192" w:rsidRPr="0004736F">
        <w:t xml:space="preserve"> og Datapunktskrift, og trykk deretter på Enter. Merk at Mantis lar deg skjule </w:t>
      </w:r>
      <w:r w:rsidR="00600676" w:rsidRPr="0004736F">
        <w:t>kortskrift</w:t>
      </w:r>
      <w:r w:rsidR="00BC1192" w:rsidRPr="0004736F">
        <w:t xml:space="preserve"> og/eller data</w:t>
      </w:r>
      <w:r w:rsidR="00600676" w:rsidRPr="0004736F">
        <w:t>punkt</w:t>
      </w:r>
      <w:r w:rsidR="00BC1192" w:rsidRPr="0004736F">
        <w:t xml:space="preserve"> når du veksler mellom punktskrift</w:t>
      </w:r>
      <w:r w:rsidR="00600676" w:rsidRPr="0004736F">
        <w:t>formatene</w:t>
      </w:r>
      <w:r w:rsidR="00BC1192" w:rsidRPr="0004736F">
        <w:t xml:space="preserve">.  </w:t>
      </w:r>
    </w:p>
    <w:p w14:paraId="5843E7AD" w14:textId="21945F09" w:rsidR="00646BBF" w:rsidRPr="0004736F" w:rsidRDefault="00646BBF" w:rsidP="0004736F">
      <w:r w:rsidRPr="0004736F">
        <w:t xml:space="preserve">Punktskrifttabell på </w:t>
      </w:r>
      <w:r w:rsidR="00600676" w:rsidRPr="0004736F">
        <w:t>datapunkt</w:t>
      </w:r>
      <w:r w:rsidRPr="0004736F">
        <w:t>:</w:t>
      </w:r>
      <w:r w:rsidR="00A04DD7" w:rsidRPr="0004736F">
        <w:t xml:space="preserve"> leselisten på datamaskinen, og trykk deretter på Enter. Ingen for å slippe å bla gjennom punktskrift når du bruker punktskriftvurderingsbryteren.</w:t>
      </w:r>
    </w:p>
    <w:p w14:paraId="401BCACA" w14:textId="0B9CCBFA" w:rsidR="00646BBF" w:rsidRPr="0004736F" w:rsidRDefault="00C15ACF" w:rsidP="0004736F">
      <w:r w:rsidRPr="0004736F">
        <w:t>Fullskrift</w:t>
      </w:r>
      <w:r w:rsidR="00646BBF" w:rsidRPr="0004736F">
        <w:t xml:space="preserve"> punktskrifttabell: den uforkortede punktskrifttabellen, og trykk deretter på Enter.</w:t>
      </w:r>
    </w:p>
    <w:p w14:paraId="7E699720" w14:textId="2C514EE8" w:rsidR="00B04F2A" w:rsidRPr="0004736F" w:rsidRDefault="00C15ACF" w:rsidP="0004736F">
      <w:r w:rsidRPr="0004736F">
        <w:t>Kortskrift</w:t>
      </w:r>
      <w:r w:rsidR="00646BBF" w:rsidRPr="0004736F">
        <w:t xml:space="preserve"> punktskrifttabell:</w:t>
      </w:r>
      <w:r w:rsidR="00F922C8" w:rsidRPr="0004736F">
        <w:t xml:space="preserve"> den forkortede punktskrifttabellen, og trykk deretter på Enter. Velg Ingen for å slippe å bla gjennom forkortet punktskrift når du bruker bryteren for punktskriftvurdering.</w:t>
      </w:r>
    </w:p>
    <w:p w14:paraId="72F857CB" w14:textId="158DDD25" w:rsidR="00B04F2A" w:rsidRPr="0004736F" w:rsidRDefault="00B04F2A" w:rsidP="0004736F">
      <w:r w:rsidRPr="0004736F">
        <w:t xml:space="preserve">Innholdsstemme: Velg innholdsstemmen du ønsker, og trykk deretter på Enter. Velg Ingen for å slå av innholdsstemmen. Tilgjengelige stemmer avhenger av valget ditt for menystemmen og tilleggsstemmen, som kan endres fra delen Last ned språk og stemmer i Tale-innstillingene. </w:t>
      </w:r>
    </w:p>
    <w:p w14:paraId="6E36916E" w14:textId="77777777" w:rsidR="00646BBF" w:rsidRPr="0004736F" w:rsidRDefault="00646BBF" w:rsidP="0004736F">
      <w:r w:rsidRPr="0004736F">
        <w:t xml:space="preserve">Lagre konfigurasjon: Trykk på Enter for å lagre konfigurasjonen. </w:t>
      </w:r>
    </w:p>
    <w:p w14:paraId="3E7627F7" w14:textId="215EA694" w:rsidR="00646BBF" w:rsidRPr="0004736F" w:rsidRDefault="00F62142" w:rsidP="0004736F">
      <w:r w:rsidRPr="0004736F">
        <w:t>Den nye språkprofilen er nå tilgjengelig i språkprofilinnstillinger-menyen.</w:t>
      </w:r>
    </w:p>
    <w:p w14:paraId="55E80413" w14:textId="7B67466A" w:rsidR="00646BBF" w:rsidRPr="0004736F" w:rsidRDefault="00646BBF" w:rsidP="00F96D14">
      <w:pPr>
        <w:pStyle w:val="Overskrift3"/>
      </w:pPr>
      <w:bookmarkStart w:id="128" w:name="_Toc206756844"/>
      <w:r w:rsidRPr="0004736F">
        <w:t>Konfigurere eller slette en språkprofil</w:t>
      </w:r>
      <w:bookmarkEnd w:id="128"/>
    </w:p>
    <w:p w14:paraId="40F12279" w14:textId="33BBCE3C" w:rsidR="00646BBF" w:rsidRPr="0004736F" w:rsidRDefault="00043AC3" w:rsidP="0004736F">
      <w:r w:rsidRPr="0004736F">
        <w:t>Slik konfigurerer eller sletter du en språkprofil:</w:t>
      </w:r>
    </w:p>
    <w:p w14:paraId="21CDD738" w14:textId="25A4C8CB" w:rsidR="00B24A6F" w:rsidRPr="0004736F" w:rsidRDefault="00043AC3" w:rsidP="0004736F">
      <w:r w:rsidRPr="0004736F">
        <w:t>I Innstillinger-menyen velger du elementet språk Profil.</w:t>
      </w:r>
    </w:p>
    <w:p w14:paraId="7DC44010" w14:textId="5AA8AE8D" w:rsidR="00646BBF" w:rsidRPr="0004736F" w:rsidRDefault="00043AC3" w:rsidP="0004736F">
      <w:r w:rsidRPr="0004736F">
        <w:t>Bla gjennom de tilgjengelige språkprofilene ved hjelp av tommeltastene Neste og Forrige.</w:t>
      </w:r>
    </w:p>
    <w:p w14:paraId="6CDAAA49" w14:textId="77777777" w:rsidR="00646BBF" w:rsidRPr="0004736F" w:rsidRDefault="00646BBF" w:rsidP="0004736F">
      <w:r w:rsidRPr="0004736F">
        <w:t xml:space="preserve">Trykk Ctrl + M for å åpne hurtigmenyen. </w:t>
      </w:r>
    </w:p>
    <w:p w14:paraId="1BC391C2" w14:textId="77578878" w:rsidR="00646BBF" w:rsidRPr="0004736F" w:rsidRDefault="00043AC3" w:rsidP="0004736F">
      <w:r w:rsidRPr="0004736F">
        <w:t xml:space="preserve">Velg Konfigurer språkprofil </w:t>
      </w:r>
      <w:r w:rsidR="00BC1192" w:rsidRPr="0004736F">
        <w:t xml:space="preserve">eller </w:t>
      </w:r>
      <w:r w:rsidRPr="0004736F">
        <w:t>Slett språkprofil og trykk Enter.</w:t>
      </w:r>
    </w:p>
    <w:p w14:paraId="60E1422C" w14:textId="38304377" w:rsidR="0091353F" w:rsidRPr="0004736F" w:rsidRDefault="00B24A6F" w:rsidP="0004736F">
      <w:r w:rsidRPr="0004736F">
        <w:t>Alternativt kan Konfigurer profil og Slett profil velges i språkprofilmenyen.</w:t>
      </w:r>
    </w:p>
    <w:p w14:paraId="035AED50" w14:textId="77777777" w:rsidR="00AA50CF" w:rsidRPr="0004736F" w:rsidRDefault="00AA50CF" w:rsidP="00F96D14">
      <w:pPr>
        <w:pStyle w:val="Overskrift2"/>
      </w:pPr>
      <w:bookmarkStart w:id="129" w:name="_Toc206756845"/>
      <w:r w:rsidRPr="0004736F">
        <w:t>Tekst-til-tale</w:t>
      </w:r>
      <w:bookmarkEnd w:id="129"/>
    </w:p>
    <w:p w14:paraId="524EC8A3" w14:textId="7C7FF686" w:rsidR="00AA50CF" w:rsidRPr="0004736F" w:rsidRDefault="00AA50CF" w:rsidP="0004736F">
      <w:r w:rsidRPr="0004736F">
        <w:t>Mantis Q40 gjør det mulig å høre teksten som vises på punktskriftskjermen via en tekst-til-tale-funksjon (TTS), som vil tilpasse seg det valgte systemspråket.</w:t>
      </w:r>
    </w:p>
    <w:p w14:paraId="3374065C" w14:textId="1C6926A9" w:rsidR="00AA50CF" w:rsidRPr="0004736F" w:rsidRDefault="00AA50CF" w:rsidP="0004736F">
      <w:r w:rsidRPr="0004736F">
        <w:lastRenderedPageBreak/>
        <w:t>Merk at enheten som standard bare støtter TTS for engelsk og spansk språk. Hvis du har engelsk eller spansk valgt som systemspråk, vil TTS bli aktivert. Hvis du velger et alternativt språk, blir du bedt om å laste ned det språket når du har en aktiv nettverkstilkobling. Vær også oppmerksom på at du må være koblet til en lydenhet for å bruke TTS.</w:t>
      </w:r>
    </w:p>
    <w:p w14:paraId="0524B58B" w14:textId="131FC3DD" w:rsidR="00AA50CF" w:rsidRPr="0004736F" w:rsidRDefault="00AA50CF" w:rsidP="0004736F">
      <w:r w:rsidRPr="0004736F">
        <w:t xml:space="preserve">Første gang Mantis Q40 kobles til et Wi-Fi-nettverk etter oppdateringen eller en tilbakestilling av fabrikken, og uansett om en stemme er aktiv som standard eller ikke, vil en dialogboks be deg om å laste ned språk og stemmer. </w:t>
      </w:r>
    </w:p>
    <w:p w14:paraId="6C5538DC" w14:textId="77777777" w:rsidR="00AA50CF" w:rsidRPr="0004736F" w:rsidRDefault="00AA50CF" w:rsidP="0004736F">
      <w:r w:rsidRPr="0004736F">
        <w:t>Slik aktiverer/deaktiverer du tekst-til-tale-funksjonen:</w:t>
      </w:r>
    </w:p>
    <w:p w14:paraId="1C7345F0" w14:textId="2797A8BD" w:rsidR="00AA50CF" w:rsidRPr="0004736F" w:rsidRDefault="00AA50CF" w:rsidP="0004736F">
      <w:r w:rsidRPr="0004736F">
        <w:t>I Innstillinger-menyen velger du elementet Taleinnstillinger og trykker Enter.</w:t>
      </w:r>
    </w:p>
    <w:p w14:paraId="0D4EBEF7" w14:textId="77777777" w:rsidR="00AA50CF" w:rsidRPr="0004736F" w:rsidRDefault="00AA50CF" w:rsidP="0004736F">
      <w:r w:rsidRPr="0004736F">
        <w:t>Bruk tommeltastene Forrige og Neste til du kommer til Taleinnstillinger.</w:t>
      </w:r>
    </w:p>
    <w:p w14:paraId="2100B4BE" w14:textId="77777777" w:rsidR="00AA50CF" w:rsidRPr="0004736F" w:rsidRDefault="00AA50CF" w:rsidP="0004736F">
      <w:r w:rsidRPr="0004736F">
        <w:t>Trykk på Enter for å slå taleinnstillingene på eller av.</w:t>
      </w:r>
    </w:p>
    <w:p w14:paraId="33229A8A" w14:textId="424E2A0D" w:rsidR="00AA50CF" w:rsidRPr="0004736F" w:rsidRDefault="00AA50CF" w:rsidP="0004736F">
      <w:r w:rsidRPr="0004736F">
        <w:t xml:space="preserve">Alternativt kan du bruke snarveien Ctrl + </w:t>
      </w:r>
      <w:r w:rsidR="004437D2" w:rsidRPr="0004736F">
        <w:t>FN</w:t>
      </w:r>
      <w:r w:rsidRPr="0004736F">
        <w:t xml:space="preserve"> + S for å slå talefunksjonen på eller av.</w:t>
      </w:r>
    </w:p>
    <w:p w14:paraId="518F7ED7" w14:textId="4B731A91" w:rsidR="00AA50CF" w:rsidRPr="0004736F" w:rsidRDefault="00AA50CF" w:rsidP="0004736F">
      <w:r w:rsidRPr="0004736F">
        <w:t xml:space="preserve">Mens du redigerer tekst i redigeringsprogrammet eller leser et dokument i biblioteket, kan du trykke Ctrl + </w:t>
      </w:r>
      <w:r w:rsidR="00802752" w:rsidRPr="0004736F">
        <w:t>skift</w:t>
      </w:r>
      <w:r w:rsidRPr="0004736F">
        <w:t xml:space="preserve"> + G, som vil begynne å lese teksten fra gjeldende posisjon. Bruk Ctrl-snarveien for å stoppe lesingen.</w:t>
      </w:r>
    </w:p>
    <w:p w14:paraId="0901EEBA" w14:textId="46D210C0" w:rsidR="00AA50CF" w:rsidRPr="0004736F" w:rsidRDefault="00AA50CF" w:rsidP="0004736F">
      <w:r w:rsidRPr="0004736F">
        <w:t xml:space="preserve">Merk: Når du bruker programmet </w:t>
      </w:r>
      <w:r w:rsidR="00965662" w:rsidRPr="0004736F">
        <w:t>Punkt</w:t>
      </w:r>
      <w:r w:rsidRPr="0004736F">
        <w:t>skriftredigering, vil ikke TTS være tilgjengelig.</w:t>
      </w:r>
    </w:p>
    <w:p w14:paraId="2A300946" w14:textId="77777777" w:rsidR="00AA50CF" w:rsidRPr="0004736F" w:rsidRDefault="00AA50CF" w:rsidP="00F96D14">
      <w:pPr>
        <w:pStyle w:val="Overskrift3"/>
      </w:pPr>
      <w:bookmarkStart w:id="130" w:name="_Toc206756846"/>
      <w:r w:rsidRPr="0004736F">
        <w:t>Valg av stemme</w:t>
      </w:r>
      <w:bookmarkEnd w:id="130"/>
    </w:p>
    <w:p w14:paraId="3EF7B971" w14:textId="12F2A8AD" w:rsidR="00AA50CF" w:rsidRPr="0004736F" w:rsidRDefault="00AA50CF" w:rsidP="00736CF9">
      <w:r w:rsidRPr="0004736F">
        <w:t>Mens du navigerer på enheten, kan du velge en menystemme som skal brukes til å lese menyer, systemmeldinger og innhold. Hvis du ønsker å bruke en alternativ stemme for innholdslesingen, kan du gjøre det ved å velge elementet Endre ekstra stemme. Innholdsstemmen din kan deretter endres senere i språkprofilene.</w:t>
      </w:r>
      <w:r w:rsidR="003C7A51">
        <w:br/>
      </w:r>
      <w:r w:rsidR="003C7A51" w:rsidRPr="00736CF9">
        <w:rPr>
          <w:rStyle w:val="Overskrift4Tegn"/>
        </w:rPr>
        <w:t>endre menystemme</w:t>
      </w:r>
      <w:r w:rsidR="003C7A51" w:rsidRPr="00736CF9">
        <w:rPr>
          <w:rStyle w:val="Overskrift4Tegn"/>
        </w:rPr>
        <w:br/>
      </w:r>
      <w:r w:rsidR="003C7A51">
        <w:t>I</w:t>
      </w:r>
      <w:r w:rsidRPr="0004736F">
        <w:t xml:space="preserve"> Innstillinger-menyen velger du Taleinnstillinger og trykker på Enter.</w:t>
      </w:r>
    </w:p>
    <w:p w14:paraId="40920B9A" w14:textId="77777777" w:rsidR="00AA50CF" w:rsidRPr="0004736F" w:rsidRDefault="00AA50CF" w:rsidP="00736CF9">
      <w:r w:rsidRPr="0004736F">
        <w:t>Bruk tommeltastene Forrige og Neste til du kommer til alternativet for nedlasting av språk og stemmer, og trykk på Enter. En undermeny vises.</w:t>
      </w:r>
    </w:p>
    <w:p w14:paraId="3DD3EDD5" w14:textId="77777777" w:rsidR="00AA50CF" w:rsidRPr="0004736F" w:rsidRDefault="00AA50CF" w:rsidP="0004736F">
      <w:r w:rsidRPr="0004736F">
        <w:t>Velg Endre menystemme (gjeldende stemme vil bli spesifisert) og trykk på Enter.</w:t>
      </w:r>
    </w:p>
    <w:p w14:paraId="0657EAE2" w14:textId="77777777" w:rsidR="00AA50CF" w:rsidRPr="0004736F" w:rsidRDefault="00AA50CF" w:rsidP="0004736F">
      <w:r w:rsidRPr="0004736F">
        <w:t>Velg varianten av systemspråket (for eksempel engelsk Nord-Amerika) du vil bruke, hvis mer enn ett er tilgjengelig.</w:t>
      </w:r>
    </w:p>
    <w:p w14:paraId="75DAA628" w14:textId="77777777" w:rsidR="00AA50CF" w:rsidRPr="0004736F" w:rsidRDefault="00AA50CF" w:rsidP="0004736F">
      <w:r w:rsidRPr="0004736F">
        <w:t>En liste over tilgjengelige stemmer vises. Velg en stemme fra listen og trykk Enter.</w:t>
      </w:r>
    </w:p>
    <w:p w14:paraId="6025465D" w14:textId="77777777" w:rsidR="00AA50CF" w:rsidRPr="0004736F" w:rsidRDefault="00AA50CF" w:rsidP="0004736F">
      <w:r w:rsidRPr="0004736F">
        <w:t>Eventuelle endringer i stemmene vil kreve en omstart av enheten.</w:t>
      </w:r>
    </w:p>
    <w:p w14:paraId="1109451D" w14:textId="77777777" w:rsidR="00AA50CF" w:rsidRPr="0004736F" w:rsidRDefault="00AA50CF" w:rsidP="00DE194D">
      <w:pPr>
        <w:pStyle w:val="Overskrift3"/>
      </w:pPr>
      <w:bookmarkStart w:id="131" w:name="_Toc206756847"/>
      <w:r w:rsidRPr="0004736F">
        <w:t>Endre en ekstra stemme</w:t>
      </w:r>
      <w:bookmarkEnd w:id="131"/>
    </w:p>
    <w:p w14:paraId="2BAD2F85" w14:textId="261B980F" w:rsidR="00AA50CF" w:rsidRPr="0004736F" w:rsidRDefault="00AA50CF" w:rsidP="0004736F">
      <w:r w:rsidRPr="0004736F">
        <w:t>I Innstillinger-menyen velger du elementet Taleinnstillinger og trykker Enter.</w:t>
      </w:r>
    </w:p>
    <w:p w14:paraId="2E04CDD2" w14:textId="77777777" w:rsidR="00AA50CF" w:rsidRPr="0004736F" w:rsidRDefault="00AA50CF" w:rsidP="0004736F">
      <w:r w:rsidRPr="0004736F">
        <w:t>Bruk tommeltastene Forrige og Neste til du kommer til alternativet for nedlasting av språk og stemmer, og trykk på Enter. En undermeny vises.</w:t>
      </w:r>
    </w:p>
    <w:p w14:paraId="0958B63A" w14:textId="4CD7020D" w:rsidR="00AA50CF" w:rsidRPr="0004736F" w:rsidRDefault="00AA50CF" w:rsidP="0004736F">
      <w:r w:rsidRPr="0004736F">
        <w:lastRenderedPageBreak/>
        <w:t xml:space="preserve">Velg Endre ekstra stemme (gjeldende stemme vil bli spesifisert) og trykk </w:t>
      </w:r>
      <w:r w:rsidR="004437D2" w:rsidRPr="0004736F">
        <w:t>Enter</w:t>
      </w:r>
      <w:r w:rsidRPr="0004736F">
        <w:t>.</w:t>
      </w:r>
    </w:p>
    <w:p w14:paraId="2B5386BE" w14:textId="77777777" w:rsidR="00AA50CF" w:rsidRPr="0004736F" w:rsidRDefault="00AA50CF" w:rsidP="0004736F">
      <w:r w:rsidRPr="0004736F">
        <w:t>Velg ønsket språk, deretter språkvarianten (for eksempel Fransk Canada) du vil bruke, hvis mer enn én er tilgjengelig.</w:t>
      </w:r>
    </w:p>
    <w:p w14:paraId="3E64FF4A" w14:textId="45955CCE" w:rsidR="00AA50CF" w:rsidRPr="0004736F" w:rsidRDefault="00AA50CF" w:rsidP="0004736F">
      <w:r w:rsidRPr="0004736F">
        <w:t xml:space="preserve">En liste over tilgjengelige stemmer vises. Velg en stemme fra listen og trykk </w:t>
      </w:r>
      <w:r w:rsidR="00965662" w:rsidRPr="0004736F">
        <w:t>Enter</w:t>
      </w:r>
      <w:r w:rsidRPr="0004736F">
        <w:t>.</w:t>
      </w:r>
    </w:p>
    <w:p w14:paraId="43A292AC" w14:textId="77777777" w:rsidR="00AA50CF" w:rsidRPr="0004736F" w:rsidRDefault="00AA50CF" w:rsidP="0004736F">
      <w:r w:rsidRPr="0004736F">
        <w:t>Eventuelle endringer i stemmene vil kreve en omstart av enheten.</w:t>
      </w:r>
    </w:p>
    <w:p w14:paraId="4EE1B3B0" w14:textId="77777777" w:rsidR="00AA50CF" w:rsidRPr="0004736F" w:rsidRDefault="00AA50CF" w:rsidP="0004736F"/>
    <w:p w14:paraId="43B753A9" w14:textId="76D97E0C" w:rsidR="00AA50CF" w:rsidRPr="0004736F" w:rsidRDefault="00AA50CF" w:rsidP="0004736F">
      <w:r w:rsidRPr="0004736F">
        <w:t xml:space="preserve">Hvis du vil ha informasjon om hvordan du velger en innholdsstemme som skal lese innhold i redigeringsprogrammet og biblioteket, kan du se </w:t>
      </w:r>
      <w:hyperlink w:anchor="_Adding,_Configuring,_and" w:history="1">
        <w:r w:rsidRPr="0004736F">
          <w:rPr>
            <w:rStyle w:val="Hyperkobling"/>
          </w:rPr>
          <w:t>avsnittet «Legge til, konfigurere og slette språkprofiler».</w:t>
        </w:r>
      </w:hyperlink>
    </w:p>
    <w:p w14:paraId="6B11435F" w14:textId="77777777" w:rsidR="00AA50CF" w:rsidRPr="0004736F" w:rsidRDefault="00AA50CF" w:rsidP="00DE194D">
      <w:pPr>
        <w:pStyle w:val="Overskrift3"/>
      </w:pPr>
      <w:bookmarkStart w:id="132" w:name="_Toc206756848"/>
      <w:r w:rsidRPr="0004736F">
        <w:t>Bytt stemmer</w:t>
      </w:r>
      <w:bookmarkEnd w:id="132"/>
    </w:p>
    <w:p w14:paraId="10529092" w14:textId="77777777" w:rsidR="00AA50CF" w:rsidRPr="0004736F" w:rsidRDefault="00AA50CF" w:rsidP="0004736F">
      <w:r w:rsidRPr="0004736F">
        <w:t>Dette alternativet lar deg bytte mellom de to stemmene som er installert på enheten din. Slik gjør du det:</w:t>
      </w:r>
    </w:p>
    <w:p w14:paraId="4A80EAA9" w14:textId="0B32FA01" w:rsidR="00AA50CF" w:rsidRPr="0004736F" w:rsidRDefault="00AA50CF" w:rsidP="0004736F">
      <w:r w:rsidRPr="0004736F">
        <w:t>I Innstillinger-menyen velger du elementet Taleinnstillinger og trykker Enter.</w:t>
      </w:r>
    </w:p>
    <w:p w14:paraId="4EB72305" w14:textId="77777777" w:rsidR="00AA50CF" w:rsidRPr="0004736F" w:rsidRDefault="00AA50CF" w:rsidP="0004736F">
      <w:r w:rsidRPr="0004736F">
        <w:t>Bruk tommeltastene Forrige og Neste til du kommer til valgelementet "last ned språk og stemmer" og trykk på Enter. En undermeny vises.</w:t>
      </w:r>
    </w:p>
    <w:p w14:paraId="62C7578C" w14:textId="77777777" w:rsidR="00AA50CF" w:rsidRPr="0004736F" w:rsidRDefault="00AA50CF" w:rsidP="0004736F">
      <w:r w:rsidRPr="0004736F">
        <w:t>Velg alternativet "Bytt stemmer", og trykk deretter på Enter.</w:t>
      </w:r>
    </w:p>
    <w:p w14:paraId="147682CF" w14:textId="77777777" w:rsidR="00AA50CF" w:rsidRPr="0004736F" w:rsidRDefault="00AA50CF" w:rsidP="0004736F">
      <w:r w:rsidRPr="0004736F">
        <w:t>Eventuelle endringer i stemmene vil kreve en omstart av enheten.</w:t>
      </w:r>
    </w:p>
    <w:p w14:paraId="2184F6B9" w14:textId="77777777" w:rsidR="00AA50CF" w:rsidRPr="0004736F" w:rsidRDefault="00AA50CF" w:rsidP="00595C31">
      <w:pPr>
        <w:pStyle w:val="Overskrift3"/>
      </w:pPr>
      <w:bookmarkStart w:id="133" w:name="_Toc206756849"/>
      <w:r w:rsidRPr="0004736F">
        <w:t>Tabell for taleinnstillinger</w:t>
      </w:r>
      <w:bookmarkEnd w:id="133"/>
    </w:p>
    <w:p w14:paraId="04F9E18A" w14:textId="4EBDA40A" w:rsidR="00AA50CF" w:rsidRPr="0004736F" w:rsidRDefault="00AA50CF" w:rsidP="0004736F">
      <w:r w:rsidRPr="0004736F">
        <w:t xml:space="preserve">Tabell 11: Alternativer for taleinnstillinger </w:t>
      </w:r>
    </w:p>
    <w:tbl>
      <w:tblPr>
        <w:tblStyle w:val="Tabellrutenett"/>
        <w:tblW w:w="0" w:type="auto"/>
        <w:tblLook w:val="04A0" w:firstRow="1" w:lastRow="0" w:firstColumn="1" w:lastColumn="0" w:noHBand="0" w:noVBand="1"/>
        <w:tblDescription w:val="Tabell med to kolonner med overskrifter Innstilling og Alternativ/Resultat"/>
      </w:tblPr>
      <w:tblGrid>
        <w:gridCol w:w="3055"/>
        <w:gridCol w:w="5575"/>
      </w:tblGrid>
      <w:tr w:rsidR="00AA50CF" w:rsidRPr="0004736F" w14:paraId="458F76DD" w14:textId="77777777">
        <w:trPr>
          <w:trHeight w:val="432"/>
          <w:tblHeader/>
        </w:trPr>
        <w:tc>
          <w:tcPr>
            <w:tcW w:w="3055" w:type="dxa"/>
            <w:vAlign w:val="center"/>
          </w:tcPr>
          <w:p w14:paraId="014E25CE" w14:textId="77777777" w:rsidR="00AA50CF" w:rsidRPr="0004736F" w:rsidRDefault="00AA50CF" w:rsidP="0004736F">
            <w:r w:rsidRPr="0004736F">
              <w:t>Innstilling</w:t>
            </w:r>
          </w:p>
        </w:tc>
        <w:tc>
          <w:tcPr>
            <w:tcW w:w="5575" w:type="dxa"/>
            <w:vAlign w:val="center"/>
          </w:tcPr>
          <w:p w14:paraId="2E0D0BEE" w14:textId="6490EE9D" w:rsidR="00AA50CF" w:rsidRPr="0004736F" w:rsidRDefault="00965662" w:rsidP="0004736F">
            <w:r w:rsidRPr="0004736F">
              <w:t>Innstilling</w:t>
            </w:r>
            <w:r w:rsidR="00AA50CF" w:rsidRPr="0004736F">
              <w:t>/Resultat</w:t>
            </w:r>
          </w:p>
        </w:tc>
      </w:tr>
      <w:tr w:rsidR="00AA50CF" w:rsidRPr="0004736F" w14:paraId="20C100BA" w14:textId="77777777">
        <w:trPr>
          <w:trHeight w:val="360"/>
        </w:trPr>
        <w:tc>
          <w:tcPr>
            <w:tcW w:w="3055" w:type="dxa"/>
            <w:vAlign w:val="center"/>
          </w:tcPr>
          <w:p w14:paraId="2BCFD39E" w14:textId="77777777" w:rsidR="00AA50CF" w:rsidRPr="0004736F" w:rsidRDefault="00AA50CF" w:rsidP="0004736F">
            <w:r w:rsidRPr="0004736F">
              <w:t>Tale</w:t>
            </w:r>
          </w:p>
        </w:tc>
        <w:tc>
          <w:tcPr>
            <w:tcW w:w="5575" w:type="dxa"/>
            <w:vAlign w:val="center"/>
          </w:tcPr>
          <w:p w14:paraId="5EF60F97" w14:textId="77777777" w:rsidR="00AA50CF" w:rsidRPr="0004736F" w:rsidRDefault="00AA50CF" w:rsidP="0004736F">
            <w:r w:rsidRPr="0004736F">
              <w:t>På eller av; Når den er av, er alle talefunksjoner deaktivert.</w:t>
            </w:r>
          </w:p>
        </w:tc>
      </w:tr>
      <w:tr w:rsidR="00AA50CF" w:rsidRPr="0004736F" w14:paraId="3B128394" w14:textId="77777777">
        <w:trPr>
          <w:trHeight w:val="360"/>
        </w:trPr>
        <w:tc>
          <w:tcPr>
            <w:tcW w:w="3055" w:type="dxa"/>
            <w:vAlign w:val="center"/>
          </w:tcPr>
          <w:p w14:paraId="2745B67D" w14:textId="77777777" w:rsidR="00AA50CF" w:rsidRPr="0004736F" w:rsidRDefault="00AA50CF" w:rsidP="0004736F">
            <w:r w:rsidRPr="0004736F">
              <w:t>Les opp-menyen</w:t>
            </w:r>
          </w:p>
        </w:tc>
        <w:tc>
          <w:tcPr>
            <w:tcW w:w="5575" w:type="dxa"/>
            <w:vAlign w:val="center"/>
          </w:tcPr>
          <w:p w14:paraId="3876A7DC" w14:textId="77777777" w:rsidR="00AA50CF" w:rsidRPr="0004736F" w:rsidRDefault="00AA50CF" w:rsidP="0004736F">
            <w:r w:rsidRPr="0004736F">
              <w:t>På eller av; Når den er av, er alle talefunksjoner deaktivert mens du navigerer i menyene, men forblir aktivert i applikasjonene.</w:t>
            </w:r>
          </w:p>
        </w:tc>
      </w:tr>
      <w:tr w:rsidR="00AA50CF" w:rsidRPr="0004736F" w14:paraId="13DB85DD" w14:textId="77777777">
        <w:trPr>
          <w:trHeight w:val="360"/>
        </w:trPr>
        <w:tc>
          <w:tcPr>
            <w:tcW w:w="3055" w:type="dxa"/>
            <w:vAlign w:val="center"/>
          </w:tcPr>
          <w:p w14:paraId="504EAABE" w14:textId="77777777" w:rsidR="00AA50CF" w:rsidRPr="0004736F" w:rsidRDefault="00AA50CF" w:rsidP="0004736F">
            <w:r w:rsidRPr="0004736F">
              <w:t>Les opp ord under markøren</w:t>
            </w:r>
          </w:p>
        </w:tc>
        <w:tc>
          <w:tcPr>
            <w:tcW w:w="5575" w:type="dxa"/>
            <w:vAlign w:val="center"/>
          </w:tcPr>
          <w:p w14:paraId="74F91D07" w14:textId="77777777" w:rsidR="00AA50CF" w:rsidRPr="0004736F" w:rsidRDefault="00AA50CF" w:rsidP="0004736F">
            <w:r w:rsidRPr="0004736F">
              <w:t>På eller av; Når den er på, kan brukeren trykke på en markørrutingstast og ordet under tasten vil bli lest.</w:t>
            </w:r>
          </w:p>
        </w:tc>
      </w:tr>
      <w:tr w:rsidR="00AA50CF" w:rsidRPr="0004736F" w14:paraId="59F55F3C" w14:textId="77777777">
        <w:trPr>
          <w:trHeight w:val="360"/>
        </w:trPr>
        <w:tc>
          <w:tcPr>
            <w:tcW w:w="3055" w:type="dxa"/>
            <w:vAlign w:val="center"/>
          </w:tcPr>
          <w:p w14:paraId="67AB2D8C" w14:textId="77777777" w:rsidR="00AA50CF" w:rsidRPr="0004736F" w:rsidRDefault="00AA50CF" w:rsidP="0004736F">
            <w:r w:rsidRPr="0004736F">
              <w:t>Les opp visningsinnhold etter panorering</w:t>
            </w:r>
          </w:p>
        </w:tc>
        <w:tc>
          <w:tcPr>
            <w:tcW w:w="5575" w:type="dxa"/>
            <w:vAlign w:val="center"/>
          </w:tcPr>
          <w:p w14:paraId="2CFF51E4" w14:textId="77777777" w:rsidR="00AA50CF" w:rsidRPr="0004736F" w:rsidRDefault="00AA50CF" w:rsidP="0004736F">
            <w:r w:rsidRPr="0004736F">
              <w:t>På eller av; Når den er på, vil talefunksjonen lese resten av en linje når brukeren panorerer den på leselisten.</w:t>
            </w:r>
          </w:p>
        </w:tc>
      </w:tr>
      <w:tr w:rsidR="00AA50CF" w:rsidRPr="0004736F" w14:paraId="6161FA0F" w14:textId="77777777">
        <w:trPr>
          <w:trHeight w:val="360"/>
        </w:trPr>
        <w:tc>
          <w:tcPr>
            <w:tcW w:w="3055" w:type="dxa"/>
            <w:vAlign w:val="center"/>
          </w:tcPr>
          <w:p w14:paraId="35535E9C" w14:textId="77777777" w:rsidR="00AA50CF" w:rsidRPr="0004736F" w:rsidRDefault="00AA50CF" w:rsidP="0004736F">
            <w:r w:rsidRPr="0004736F">
              <w:t>Ekko slette</w:t>
            </w:r>
          </w:p>
        </w:tc>
        <w:tc>
          <w:tcPr>
            <w:tcW w:w="5575" w:type="dxa"/>
            <w:vAlign w:val="center"/>
          </w:tcPr>
          <w:p w14:paraId="5A614A08" w14:textId="77777777" w:rsidR="00AA50CF" w:rsidRPr="0004736F" w:rsidRDefault="00AA50CF" w:rsidP="0004736F">
            <w:r w:rsidRPr="0004736F">
              <w:t>På eller av; når den er på, vil enheten lese opp tegnene som er slettet med Backspace-tasten.</w:t>
            </w:r>
          </w:p>
        </w:tc>
      </w:tr>
      <w:tr w:rsidR="00AA50CF" w:rsidRPr="0004736F" w14:paraId="6D0C6BF2" w14:textId="77777777">
        <w:trPr>
          <w:trHeight w:val="360"/>
        </w:trPr>
        <w:tc>
          <w:tcPr>
            <w:tcW w:w="3055" w:type="dxa"/>
            <w:vAlign w:val="center"/>
          </w:tcPr>
          <w:p w14:paraId="06C2F389" w14:textId="77777777" w:rsidR="00AA50CF" w:rsidRPr="0004736F" w:rsidRDefault="00AA50CF" w:rsidP="0004736F">
            <w:r w:rsidRPr="0004736F">
              <w:lastRenderedPageBreak/>
              <w:t>Ekko på tastaturet</w:t>
            </w:r>
          </w:p>
        </w:tc>
        <w:tc>
          <w:tcPr>
            <w:tcW w:w="5575" w:type="dxa"/>
            <w:vAlign w:val="center"/>
          </w:tcPr>
          <w:p w14:paraId="00057955" w14:textId="77777777" w:rsidR="00AA50CF" w:rsidRPr="0004736F" w:rsidRDefault="00AA50CF" w:rsidP="0004736F">
            <w:r w:rsidRPr="0004736F">
              <w:t>Ord, tegn, tegn og ord eller av; Det valgte elementet bestemmer hva som skal leses opp når du skriver på tastaturet.</w:t>
            </w:r>
          </w:p>
        </w:tc>
      </w:tr>
      <w:tr w:rsidR="00AA50CF" w:rsidRPr="0004736F" w14:paraId="18ED882B" w14:textId="77777777">
        <w:trPr>
          <w:trHeight w:val="360"/>
        </w:trPr>
        <w:tc>
          <w:tcPr>
            <w:tcW w:w="3055" w:type="dxa"/>
            <w:vAlign w:val="center"/>
          </w:tcPr>
          <w:p w14:paraId="10961A5B" w14:textId="77777777" w:rsidR="00AA50CF" w:rsidRPr="0004736F" w:rsidRDefault="00AA50CF" w:rsidP="0004736F">
            <w:r w:rsidRPr="0004736F">
              <w:t>Last ned språk og stemmer</w:t>
            </w:r>
          </w:p>
        </w:tc>
        <w:tc>
          <w:tcPr>
            <w:tcW w:w="5575" w:type="dxa"/>
            <w:vAlign w:val="center"/>
          </w:tcPr>
          <w:p w14:paraId="697DC4A3" w14:textId="77777777" w:rsidR="00AA50CF" w:rsidRPr="0004736F" w:rsidRDefault="00AA50CF" w:rsidP="0004736F">
            <w:r w:rsidRPr="0004736F">
              <w:t>Endre menystemme, endre ekstra stemme, bytte stemmer</w:t>
            </w:r>
          </w:p>
        </w:tc>
      </w:tr>
    </w:tbl>
    <w:p w14:paraId="0972551C" w14:textId="77777777" w:rsidR="00646BBF" w:rsidRPr="0004736F" w:rsidRDefault="00646BBF" w:rsidP="00595C31">
      <w:pPr>
        <w:pStyle w:val="Overskrift2"/>
      </w:pPr>
      <w:bookmarkStart w:id="134" w:name="_Toc206756850"/>
      <w:r w:rsidRPr="0004736F">
        <w:t>Bruke et Wi-Fi-nettverk eller Bluetooth</w:t>
      </w:r>
      <w:bookmarkEnd w:id="134"/>
    </w:p>
    <w:p w14:paraId="0237D1E4" w14:textId="77777777" w:rsidR="00646BBF" w:rsidRPr="0004736F" w:rsidRDefault="00646BBF" w:rsidP="0004736F">
      <w:r w:rsidRPr="0004736F">
        <w:t>Mantis Q40 har 2,4 GHz Wi-Fi-funksjoner.</w:t>
      </w:r>
    </w:p>
    <w:p w14:paraId="327BCC94" w14:textId="77777777" w:rsidR="00646BBF" w:rsidRPr="0004736F" w:rsidRDefault="00646BBF" w:rsidP="00595C31">
      <w:pPr>
        <w:pStyle w:val="Overskrift3"/>
      </w:pPr>
      <w:bookmarkStart w:id="135" w:name="_Toc206756851"/>
      <w:r w:rsidRPr="0004736F">
        <w:t>Koble til et Wi-Fi-nettverk</w:t>
      </w:r>
      <w:bookmarkEnd w:id="135"/>
    </w:p>
    <w:p w14:paraId="52641ED0" w14:textId="271EF380" w:rsidR="00646BBF" w:rsidRPr="0004736F" w:rsidRDefault="00680D5D" w:rsidP="0004736F">
      <w:r w:rsidRPr="0004736F">
        <w:t>Velg Ny tilkobling fra Wi-Fi-menyen, og trykk deretter på Enter eller en markørruting</w:t>
      </w:r>
      <w:r w:rsidR="00965662" w:rsidRPr="0004736F">
        <w:t>s</w:t>
      </w:r>
      <w:r w:rsidRPr="0004736F">
        <w:t>tast for å få tilgang til den. Du kan også bruke den globale snarveien for å få tilgang til Wi-Fi-søket (merk at hvis flymodus er aktivert, vil den ikke tillate tilgang).</w:t>
      </w:r>
    </w:p>
    <w:p w14:paraId="65FEE242" w14:textId="77777777" w:rsidR="00646BBF" w:rsidRPr="0004736F" w:rsidRDefault="00646BBF" w:rsidP="0004736F">
      <w:r w:rsidRPr="0004736F">
        <w:t>Det er tre tilkoblingsvalg:</w:t>
      </w:r>
    </w:p>
    <w:p w14:paraId="7E3AEFDD" w14:textId="2D44E1C1" w:rsidR="00646BBF" w:rsidRPr="0004736F" w:rsidRDefault="00646BBF" w:rsidP="0004736F">
      <w:r w:rsidRPr="0004736F">
        <w:t>Søk etter SSID:</w:t>
      </w:r>
      <w:r w:rsidR="00BC1192" w:rsidRPr="0004736F">
        <w:t xml:space="preserve"> Velg dette alternativet for å finne tilgjengelige nettverk i nærheten. Når Mantis er ferdig med skanningen, vil den vise en liste over alle nettverkene den fant. </w:t>
      </w:r>
    </w:p>
    <w:p w14:paraId="3610F516" w14:textId="69702FA4" w:rsidR="00646BBF" w:rsidRPr="0004736F" w:rsidRDefault="00680D5D" w:rsidP="0004736F">
      <w:r w:rsidRPr="0004736F">
        <w:t>Trykk Enter eller en markørruting</w:t>
      </w:r>
      <w:r w:rsidR="00965662" w:rsidRPr="0004736F">
        <w:t>s</w:t>
      </w:r>
      <w:r w:rsidRPr="0004736F">
        <w:t>tast for å velge dette nettverket. Skriv deretter inn passordet og trykk Enter for å fullføre tilkoblingen.</w:t>
      </w:r>
    </w:p>
    <w:p w14:paraId="439713F3" w14:textId="59266669" w:rsidR="00646BBF" w:rsidRPr="0004736F" w:rsidRDefault="00646BBF" w:rsidP="0004736F">
      <w:r w:rsidRPr="0004736F">
        <w:t>WPS-tilkobling:</w:t>
      </w:r>
      <w:r w:rsidR="00587263" w:rsidRPr="0004736F">
        <w:t xml:space="preserve"> Velg dette alternativet for å opprette en Wi-Fi-tilkobling ved hjelp av WPS. Mantis viser "Laster inn ..." i omtrent 30 sekunder. Trykk på WPS-knappen på nettverksruteren for å slå på oppdagelse av nye enheter. Etter noen sekunder blir du automatisk koblet til nettverket.</w:t>
      </w:r>
    </w:p>
    <w:p w14:paraId="15E52BA5" w14:textId="77777777" w:rsidR="00646BBF" w:rsidRPr="0004736F" w:rsidRDefault="00646BBF" w:rsidP="0004736F">
      <w:r w:rsidRPr="0004736F">
        <w:t>Koble til manuelt: Hvis du vil angi SSID-en til nettverket og passordet manuelt, velger du dette alternativet. Når du er ferdig, trykker du Enter for å koble til.</w:t>
      </w:r>
    </w:p>
    <w:p w14:paraId="13C80EAB" w14:textId="77777777" w:rsidR="00646BBF" w:rsidRPr="0004736F" w:rsidRDefault="00646BBF" w:rsidP="00595C31">
      <w:pPr>
        <w:pStyle w:val="Overskrift3"/>
      </w:pPr>
      <w:bookmarkStart w:id="136" w:name="_Toc206756852"/>
      <w:r w:rsidRPr="0004736F">
        <w:t>Tabell over Wi-Fi-innstillinger</w:t>
      </w:r>
      <w:bookmarkEnd w:id="136"/>
    </w:p>
    <w:p w14:paraId="7CE772A9" w14:textId="3DA33B1A" w:rsidR="00646BBF" w:rsidRPr="0004736F" w:rsidRDefault="00962290" w:rsidP="0004736F">
      <w:r w:rsidRPr="0004736F">
        <w:t>De tilgjengelige Wi-Fi-innstillingene er oppført i tabell 12.</w:t>
      </w:r>
    </w:p>
    <w:p w14:paraId="25EB77DA" w14:textId="01E38464" w:rsidR="00646BBF" w:rsidRPr="0004736F" w:rsidRDefault="00646BBF" w:rsidP="0004736F">
      <w:r w:rsidRPr="0004736F">
        <w:t>Tabell 12: Wi-Fi-innstillinger</w:t>
      </w:r>
    </w:p>
    <w:tbl>
      <w:tblPr>
        <w:tblStyle w:val="Tabellrutenett"/>
        <w:tblW w:w="0" w:type="auto"/>
        <w:tblLook w:val="04A0" w:firstRow="1" w:lastRow="0" w:firstColumn="1" w:lastColumn="0" w:noHBand="0" w:noVBand="1"/>
      </w:tblPr>
      <w:tblGrid>
        <w:gridCol w:w="2515"/>
        <w:gridCol w:w="6115"/>
      </w:tblGrid>
      <w:tr w:rsidR="00646BBF" w:rsidRPr="0004736F" w14:paraId="4BC50388" w14:textId="77777777" w:rsidTr="006F7D8B">
        <w:trPr>
          <w:trHeight w:val="432"/>
          <w:tblHeader/>
        </w:trPr>
        <w:tc>
          <w:tcPr>
            <w:tcW w:w="2515" w:type="dxa"/>
            <w:vAlign w:val="center"/>
          </w:tcPr>
          <w:p w14:paraId="55619BFE" w14:textId="77777777" w:rsidR="00646BBF" w:rsidRPr="0004736F" w:rsidRDefault="00646BBF" w:rsidP="0004736F">
            <w:r w:rsidRPr="0004736F">
              <w:t>Innstilling</w:t>
            </w:r>
          </w:p>
        </w:tc>
        <w:tc>
          <w:tcPr>
            <w:tcW w:w="6115" w:type="dxa"/>
            <w:vAlign w:val="center"/>
          </w:tcPr>
          <w:p w14:paraId="1CAA4926" w14:textId="10C99BF0" w:rsidR="00646BBF" w:rsidRPr="0004736F" w:rsidRDefault="002A3C3B" w:rsidP="0004736F">
            <w:r w:rsidRPr="0004736F">
              <w:t>Innstilling</w:t>
            </w:r>
            <w:r w:rsidR="00646BBF" w:rsidRPr="0004736F">
              <w:t>/Resultat</w:t>
            </w:r>
          </w:p>
        </w:tc>
      </w:tr>
      <w:tr w:rsidR="00646BBF" w:rsidRPr="0004736F" w14:paraId="78DBA356" w14:textId="77777777" w:rsidTr="006F7D8B">
        <w:trPr>
          <w:trHeight w:val="360"/>
        </w:trPr>
        <w:tc>
          <w:tcPr>
            <w:tcW w:w="2515" w:type="dxa"/>
            <w:vAlign w:val="center"/>
          </w:tcPr>
          <w:p w14:paraId="6025523E" w14:textId="77777777" w:rsidR="00646BBF" w:rsidRPr="0004736F" w:rsidRDefault="00646BBF" w:rsidP="0004736F">
            <w:r w:rsidRPr="0004736F">
              <w:t>Wi-Fi</w:t>
            </w:r>
          </w:p>
        </w:tc>
        <w:tc>
          <w:tcPr>
            <w:tcW w:w="6115" w:type="dxa"/>
            <w:vAlign w:val="center"/>
          </w:tcPr>
          <w:p w14:paraId="12D10C90" w14:textId="246914C2" w:rsidR="00646BBF" w:rsidRPr="0004736F" w:rsidRDefault="00646BBF" w:rsidP="0004736F">
            <w:r w:rsidRPr="0004736F">
              <w:t>Trykk Enter for å slå Wi-Fi på eller av</w:t>
            </w:r>
          </w:p>
        </w:tc>
      </w:tr>
      <w:tr w:rsidR="00646BBF" w:rsidRPr="0004736F" w14:paraId="2E215D55" w14:textId="77777777" w:rsidTr="006F7D8B">
        <w:trPr>
          <w:trHeight w:val="360"/>
        </w:trPr>
        <w:tc>
          <w:tcPr>
            <w:tcW w:w="2515" w:type="dxa"/>
            <w:vAlign w:val="center"/>
          </w:tcPr>
          <w:p w14:paraId="1D160ED5" w14:textId="77777777" w:rsidR="00646BBF" w:rsidRPr="0004736F" w:rsidRDefault="00646BBF" w:rsidP="0004736F">
            <w:r w:rsidRPr="0004736F">
              <w:t>Status</w:t>
            </w:r>
          </w:p>
        </w:tc>
        <w:tc>
          <w:tcPr>
            <w:tcW w:w="6115" w:type="dxa"/>
            <w:vAlign w:val="center"/>
          </w:tcPr>
          <w:p w14:paraId="7243CD21" w14:textId="77777777" w:rsidR="00646BBF" w:rsidRPr="0004736F" w:rsidRDefault="00646BBF" w:rsidP="0004736F">
            <w:r w:rsidRPr="0004736F">
              <w:t>Gir informasjon om din nåværende Wi-Fi-status</w:t>
            </w:r>
          </w:p>
        </w:tc>
      </w:tr>
      <w:tr w:rsidR="00646BBF" w:rsidRPr="0004736F" w14:paraId="785C79D3" w14:textId="77777777" w:rsidTr="006F7D8B">
        <w:trPr>
          <w:trHeight w:val="360"/>
        </w:trPr>
        <w:tc>
          <w:tcPr>
            <w:tcW w:w="2515" w:type="dxa"/>
            <w:vAlign w:val="center"/>
          </w:tcPr>
          <w:p w14:paraId="5106408C" w14:textId="77777777" w:rsidR="00646BBF" w:rsidRPr="0004736F" w:rsidRDefault="00646BBF" w:rsidP="0004736F">
            <w:r w:rsidRPr="0004736F">
              <w:t>Ny tilkobling</w:t>
            </w:r>
          </w:p>
        </w:tc>
        <w:tc>
          <w:tcPr>
            <w:tcW w:w="6115" w:type="dxa"/>
            <w:vAlign w:val="center"/>
          </w:tcPr>
          <w:p w14:paraId="77E71D50" w14:textId="77777777" w:rsidR="00646BBF" w:rsidRPr="0004736F" w:rsidRDefault="00646BBF" w:rsidP="0004736F">
            <w:r w:rsidRPr="0004736F">
              <w:t>Trykk Enter for å opprette en ny Wi-Fi-tilkobling</w:t>
            </w:r>
          </w:p>
        </w:tc>
      </w:tr>
      <w:tr w:rsidR="00646BBF" w:rsidRPr="0004736F" w14:paraId="1DBA4308" w14:textId="77777777" w:rsidTr="006F7D8B">
        <w:trPr>
          <w:trHeight w:val="360"/>
        </w:trPr>
        <w:tc>
          <w:tcPr>
            <w:tcW w:w="2515" w:type="dxa"/>
            <w:vAlign w:val="center"/>
          </w:tcPr>
          <w:p w14:paraId="0EBA85EC" w14:textId="77777777" w:rsidR="00646BBF" w:rsidRPr="0004736F" w:rsidRDefault="00646BBF" w:rsidP="0004736F">
            <w:r w:rsidRPr="0004736F">
              <w:t>Start tilkobling</w:t>
            </w:r>
          </w:p>
        </w:tc>
        <w:tc>
          <w:tcPr>
            <w:tcW w:w="6115" w:type="dxa"/>
            <w:vAlign w:val="center"/>
          </w:tcPr>
          <w:p w14:paraId="24B0625D" w14:textId="77777777" w:rsidR="00646BBF" w:rsidRPr="0004736F" w:rsidRDefault="00646BBF" w:rsidP="0004736F">
            <w:r w:rsidRPr="0004736F">
              <w:t>Koble til et Wi-Fi-nettverk som er kjent av enheten din</w:t>
            </w:r>
          </w:p>
        </w:tc>
      </w:tr>
      <w:tr w:rsidR="00646BBF" w:rsidRPr="0004736F" w14:paraId="0AD9E586" w14:textId="77777777" w:rsidTr="006F7D8B">
        <w:trPr>
          <w:trHeight w:val="360"/>
        </w:trPr>
        <w:tc>
          <w:tcPr>
            <w:tcW w:w="2515" w:type="dxa"/>
            <w:vAlign w:val="center"/>
          </w:tcPr>
          <w:p w14:paraId="0DAA5B0F" w14:textId="77777777" w:rsidR="00646BBF" w:rsidRPr="0004736F" w:rsidRDefault="00646BBF" w:rsidP="0004736F">
            <w:r w:rsidRPr="0004736F">
              <w:t xml:space="preserve">Slett tilkobling </w:t>
            </w:r>
          </w:p>
        </w:tc>
        <w:tc>
          <w:tcPr>
            <w:tcW w:w="6115" w:type="dxa"/>
            <w:vAlign w:val="center"/>
          </w:tcPr>
          <w:p w14:paraId="5B73F70F" w14:textId="77777777" w:rsidR="00646BBF" w:rsidRPr="0004736F" w:rsidRDefault="00646BBF" w:rsidP="0004736F">
            <w:r w:rsidRPr="0004736F">
              <w:t>Få enheten til å glemme et kjent Wi-Fi-nettverk</w:t>
            </w:r>
          </w:p>
        </w:tc>
      </w:tr>
      <w:tr w:rsidR="00646BBF" w:rsidRPr="0004736F" w14:paraId="21D63FAF" w14:textId="77777777" w:rsidTr="006F7D8B">
        <w:trPr>
          <w:trHeight w:val="360"/>
        </w:trPr>
        <w:tc>
          <w:tcPr>
            <w:tcW w:w="2515" w:type="dxa"/>
            <w:vAlign w:val="center"/>
          </w:tcPr>
          <w:p w14:paraId="64470ECF" w14:textId="77777777" w:rsidR="00646BBF" w:rsidRPr="0004736F" w:rsidRDefault="00646BBF" w:rsidP="0004736F">
            <w:r w:rsidRPr="0004736F">
              <w:lastRenderedPageBreak/>
              <w:t>Nettverksinnstillinger</w:t>
            </w:r>
          </w:p>
        </w:tc>
        <w:tc>
          <w:tcPr>
            <w:tcW w:w="6115" w:type="dxa"/>
            <w:vAlign w:val="center"/>
          </w:tcPr>
          <w:p w14:paraId="150FFFD5" w14:textId="6E4E0CF2" w:rsidR="00646BBF" w:rsidRPr="0004736F" w:rsidRDefault="00646BBF" w:rsidP="0004736F">
            <w:r w:rsidRPr="0004736F">
              <w:t xml:space="preserve">Endre avanserte nettverksinnstillinger, for eksempel modus, IP, nettverksmaske, </w:t>
            </w:r>
            <w:proofErr w:type="spellStart"/>
            <w:r w:rsidRPr="0004736F">
              <w:t>gateway</w:t>
            </w:r>
            <w:proofErr w:type="spellEnd"/>
            <w:r w:rsidRPr="0004736F">
              <w:t xml:space="preserve"> og DNS</w:t>
            </w:r>
          </w:p>
        </w:tc>
      </w:tr>
      <w:tr w:rsidR="00646BBF" w:rsidRPr="0004736F" w14:paraId="0EAB8700" w14:textId="77777777" w:rsidTr="006F7D8B">
        <w:trPr>
          <w:trHeight w:val="360"/>
        </w:trPr>
        <w:tc>
          <w:tcPr>
            <w:tcW w:w="2515" w:type="dxa"/>
            <w:vAlign w:val="center"/>
          </w:tcPr>
          <w:p w14:paraId="3355E3FB" w14:textId="77777777" w:rsidR="00646BBF" w:rsidRPr="0004736F" w:rsidRDefault="00646BBF" w:rsidP="0004736F">
            <w:r w:rsidRPr="0004736F">
              <w:t>Importer Wi-Fi</w:t>
            </w:r>
          </w:p>
        </w:tc>
        <w:tc>
          <w:tcPr>
            <w:tcW w:w="6115" w:type="dxa"/>
            <w:vAlign w:val="center"/>
          </w:tcPr>
          <w:p w14:paraId="0117F1FF" w14:textId="77777777" w:rsidR="00646BBF" w:rsidRPr="0004736F" w:rsidRDefault="00646BBF" w:rsidP="0004736F">
            <w:r w:rsidRPr="0004736F">
              <w:t>Importer informasjon om Wi-Fi-nettverk fra en fil</w:t>
            </w:r>
          </w:p>
        </w:tc>
      </w:tr>
      <w:tr w:rsidR="00D216BC" w:rsidRPr="0004736F" w14:paraId="53AD0826" w14:textId="77777777" w:rsidTr="006F7D8B">
        <w:trPr>
          <w:trHeight w:val="360"/>
        </w:trPr>
        <w:tc>
          <w:tcPr>
            <w:tcW w:w="2515" w:type="dxa"/>
            <w:vAlign w:val="center"/>
          </w:tcPr>
          <w:p w14:paraId="6559499D" w14:textId="1FFAE06F" w:rsidR="00D216BC" w:rsidRPr="0004736F" w:rsidRDefault="00D216BC" w:rsidP="0004736F">
            <w:r w:rsidRPr="0004736F">
              <w:t>Søk etter WIFI</w:t>
            </w:r>
          </w:p>
        </w:tc>
        <w:tc>
          <w:tcPr>
            <w:tcW w:w="6115" w:type="dxa"/>
            <w:vAlign w:val="center"/>
          </w:tcPr>
          <w:p w14:paraId="2D69ECC5" w14:textId="76F995D7" w:rsidR="00D216BC" w:rsidRPr="0004736F" w:rsidRDefault="004437D2" w:rsidP="0004736F">
            <w:r w:rsidRPr="0004736F">
              <w:t>FN</w:t>
            </w:r>
            <w:r w:rsidR="00D216BC" w:rsidRPr="0004736F">
              <w:t xml:space="preserve"> + F10</w:t>
            </w:r>
          </w:p>
        </w:tc>
      </w:tr>
    </w:tbl>
    <w:p w14:paraId="6566C9CA" w14:textId="77777777" w:rsidR="00646BBF" w:rsidRPr="0004736F" w:rsidRDefault="00646BBF" w:rsidP="0004736F"/>
    <w:p w14:paraId="335837F7" w14:textId="77777777" w:rsidR="00646BBF" w:rsidRPr="0004736F" w:rsidRDefault="00646BBF" w:rsidP="00595C31">
      <w:pPr>
        <w:pStyle w:val="Overskrift2"/>
      </w:pPr>
      <w:bookmarkStart w:id="137" w:name="_Toc206756853"/>
      <w:r w:rsidRPr="0004736F">
        <w:t>Velge alternativer for Bluetooth-modus</w:t>
      </w:r>
      <w:bookmarkEnd w:id="137"/>
    </w:p>
    <w:p w14:paraId="5A67DE56" w14:textId="4353A224" w:rsidR="00646BBF" w:rsidRPr="0004736F" w:rsidRDefault="008B427B" w:rsidP="0004736F">
      <w:r w:rsidRPr="0004736F">
        <w:t>Følgende Bluetooth-modusalternativer er tilgjengelige på Mantis Q40:</w:t>
      </w:r>
    </w:p>
    <w:p w14:paraId="5DC980C0" w14:textId="7A800D3A" w:rsidR="00646BBF" w:rsidRPr="0004736F" w:rsidRDefault="00646BBF" w:rsidP="0004736F">
      <w:r w:rsidRPr="0004736F">
        <w:t>Bluetooth-modus:</w:t>
      </w:r>
      <w:r w:rsidR="00B20D88" w:rsidRPr="0004736F">
        <w:t xml:space="preserve"> På eller av</w:t>
      </w:r>
    </w:p>
    <w:p w14:paraId="18A5D863" w14:textId="77777777" w:rsidR="00104D2D" w:rsidRPr="0004736F" w:rsidRDefault="00104D2D" w:rsidP="0004736F">
      <w:r w:rsidRPr="0004736F">
        <w:t>Par lydenhet: dette alternativet lar deg pare en Bluetooth-lydenhet.</w:t>
      </w:r>
    </w:p>
    <w:p w14:paraId="7AD8538D" w14:textId="77777777" w:rsidR="006F0D41" w:rsidRPr="0004736F" w:rsidRDefault="006F0D41" w:rsidP="0004736F">
      <w:r w:rsidRPr="0004736F">
        <w:t>Koble til enhet: Koble Mantis til en sammenkoblet Bluetooth-enhet</w:t>
      </w:r>
    </w:p>
    <w:p w14:paraId="11B0A611" w14:textId="77777777" w:rsidR="00646BBF" w:rsidRPr="0004736F" w:rsidRDefault="00646BBF" w:rsidP="0004736F">
      <w:r w:rsidRPr="0004736F">
        <w:t>Koble fra enhet: Koble fra den aktive Bluetooth-tilkoblingen</w:t>
      </w:r>
    </w:p>
    <w:p w14:paraId="40DFA34E" w14:textId="77777777" w:rsidR="00646BBF" w:rsidRPr="0004736F" w:rsidRDefault="00646BBF" w:rsidP="0004736F">
      <w:r w:rsidRPr="0004736F">
        <w:t>Slett sammenkoblet enhet: Får enheten til å glemme en Bluetooth-enhet</w:t>
      </w:r>
    </w:p>
    <w:p w14:paraId="1F0D769C" w14:textId="77777777" w:rsidR="00A778F0" w:rsidRPr="0004736F" w:rsidRDefault="00A778F0" w:rsidP="0004736F"/>
    <w:p w14:paraId="7E39837B" w14:textId="37938274" w:rsidR="00A778F0" w:rsidRPr="0004736F" w:rsidRDefault="002A3C3B" w:rsidP="00595C31">
      <w:pPr>
        <w:pStyle w:val="Overskrift1"/>
      </w:pPr>
      <w:bookmarkStart w:id="138" w:name="_Toc206756854"/>
      <w:r w:rsidRPr="0004736F">
        <w:t>Tregetaster</w:t>
      </w:r>
      <w:bookmarkEnd w:id="138"/>
      <w:r w:rsidR="00287EE7" w:rsidRPr="0004736F">
        <w:t xml:space="preserve"> </w:t>
      </w:r>
    </w:p>
    <w:p w14:paraId="6EAB6D39" w14:textId="4548E26C" w:rsidR="00A778F0" w:rsidRPr="0004736F" w:rsidRDefault="00A778F0" w:rsidP="0004736F">
      <w:r w:rsidRPr="0004736F">
        <w:t xml:space="preserve">Mantis Q40 har </w:t>
      </w:r>
      <w:r w:rsidR="002A3C3B" w:rsidRPr="0004736F">
        <w:t>Tregetaster</w:t>
      </w:r>
      <w:r w:rsidRPr="0004736F">
        <w:t xml:space="preserve"> som gjør det mulig å legge inn snarveier med bare én hånd. Hver tast kan trykkes og slippes én etter én.</w:t>
      </w:r>
    </w:p>
    <w:p w14:paraId="418A2183" w14:textId="0B0BE188" w:rsidR="00A778F0" w:rsidRPr="0004736F" w:rsidRDefault="00A778F0" w:rsidP="0004736F">
      <w:r w:rsidRPr="0004736F">
        <w:t xml:space="preserve">Hvis du for eksempel vil utføre kommandoen Gå til toppen (standardkommandoen er Pil): Trykk på Ctrl og deretter på Pil opp. </w:t>
      </w:r>
    </w:p>
    <w:p w14:paraId="3BC5FCC8" w14:textId="266C0926" w:rsidR="00881FCF" w:rsidRPr="0004736F" w:rsidRDefault="00881FCF" w:rsidP="0004736F">
      <w:r w:rsidRPr="0004736F">
        <w:t>Hvis du vil låse spesialtaster, trykker du på dem to ganger. For å låse opp, trykk på den samme spesialtasten igjen.</w:t>
      </w:r>
    </w:p>
    <w:p w14:paraId="6B347787" w14:textId="77777777" w:rsidR="00A778F0" w:rsidRPr="0004736F" w:rsidRDefault="00A778F0" w:rsidP="0004736F">
      <w:r w:rsidRPr="0004736F">
        <w:t>Merk: Betjeningen av tommeltastene og markørrutingstastene forblir den samme som med standard tohåndsmodus.</w:t>
      </w:r>
    </w:p>
    <w:p w14:paraId="56DA672F" w14:textId="2FD6C2BA" w:rsidR="00A778F0" w:rsidRPr="0004736F" w:rsidRDefault="00A778F0" w:rsidP="0004736F">
      <w:r w:rsidRPr="0004736F">
        <w:t xml:space="preserve">Slik aktiverer/deaktiverer du </w:t>
      </w:r>
      <w:r w:rsidR="002A3C3B" w:rsidRPr="0004736F">
        <w:t>tregetaster</w:t>
      </w:r>
      <w:r w:rsidRPr="0004736F">
        <w:t>:</w:t>
      </w:r>
    </w:p>
    <w:p w14:paraId="0AD7160D" w14:textId="14E0F9F4" w:rsidR="00E2659D" w:rsidRPr="0004736F" w:rsidRDefault="00E2659D" w:rsidP="0004736F">
      <w:r w:rsidRPr="0004736F">
        <w:t>Hvis du trykker på S</w:t>
      </w:r>
      <w:r w:rsidR="002A3C3B" w:rsidRPr="0004736F">
        <w:t>k</w:t>
      </w:r>
      <w:r w:rsidRPr="0004736F">
        <w:t xml:space="preserve">ift-tasten i rekkefølge fem ganger, aktiveres eller deaktiveres </w:t>
      </w:r>
      <w:r w:rsidR="002A3C3B" w:rsidRPr="0004736F">
        <w:t>trege</w:t>
      </w:r>
      <w:r w:rsidRPr="0004736F">
        <w:t>taster. Du vil bli bedt om en bekreftelse.</w:t>
      </w:r>
    </w:p>
    <w:p w14:paraId="3BBF775F" w14:textId="4D21A5A5" w:rsidR="00275340" w:rsidRPr="0004736F" w:rsidRDefault="00EF500B" w:rsidP="0004736F">
      <w:r w:rsidRPr="0004736F">
        <w:t>Alternativt kan du følge disse trinnene:</w:t>
      </w:r>
    </w:p>
    <w:p w14:paraId="13B55AB5" w14:textId="77777777" w:rsidR="00A778F0" w:rsidRPr="0004736F" w:rsidRDefault="00A778F0" w:rsidP="0004736F">
      <w:r w:rsidRPr="0004736F">
        <w:t>Gå til hovedmenyen.</w:t>
      </w:r>
    </w:p>
    <w:p w14:paraId="2F65830F" w14:textId="3BD28BD8" w:rsidR="00A778F0" w:rsidRPr="0004736F" w:rsidRDefault="00A778F0" w:rsidP="0004736F">
      <w:r w:rsidRPr="0004736F">
        <w:t xml:space="preserve">Velg Innstillinger og trykk Enter. </w:t>
      </w:r>
    </w:p>
    <w:p w14:paraId="64619DDB" w14:textId="77777777" w:rsidR="00A778F0" w:rsidRPr="0004736F" w:rsidRDefault="00A778F0" w:rsidP="0004736F">
      <w:r w:rsidRPr="0004736F">
        <w:t>Velg Brukerinnstillinger og trykk Enter.</w:t>
      </w:r>
    </w:p>
    <w:p w14:paraId="0FF1B85F" w14:textId="5FF081E4" w:rsidR="00A778F0" w:rsidRPr="0004736F" w:rsidRDefault="00A778F0" w:rsidP="0004736F">
      <w:r w:rsidRPr="0004736F">
        <w:t xml:space="preserve">Bruk tommeltastene Forrige og Neste til du kommer til </w:t>
      </w:r>
      <w:r w:rsidR="002A3C3B" w:rsidRPr="0004736F">
        <w:t>tregetaster</w:t>
      </w:r>
      <w:r w:rsidRPr="0004736F">
        <w:t>-elementet.</w:t>
      </w:r>
    </w:p>
    <w:p w14:paraId="359B8972" w14:textId="4CFEDFAE" w:rsidR="00A778F0" w:rsidRPr="0004736F" w:rsidRDefault="00A778F0" w:rsidP="0004736F">
      <w:r w:rsidRPr="0004736F">
        <w:lastRenderedPageBreak/>
        <w:t xml:space="preserve">Trykk på Enter for å aktivere </w:t>
      </w:r>
      <w:r w:rsidR="002A3C3B" w:rsidRPr="0004736F">
        <w:t>tregetaster</w:t>
      </w:r>
      <w:r w:rsidRPr="0004736F">
        <w:t xml:space="preserve"> eller trykk på Enter igjen for å deaktivere.</w:t>
      </w:r>
    </w:p>
    <w:p w14:paraId="096EFB08" w14:textId="77777777" w:rsidR="00A778F0" w:rsidRPr="0004736F" w:rsidRDefault="00A778F0" w:rsidP="0004736F"/>
    <w:p w14:paraId="4BF7138E" w14:textId="2C7B0374" w:rsidR="00A504D0" w:rsidRPr="0004736F" w:rsidRDefault="00A504D0" w:rsidP="00595C31">
      <w:pPr>
        <w:pStyle w:val="Overskrift1"/>
      </w:pPr>
      <w:bookmarkStart w:id="139" w:name="_Toc206756855"/>
      <w:r w:rsidRPr="0004736F">
        <w:t>Tilpass hovedmenyen</w:t>
      </w:r>
      <w:bookmarkEnd w:id="139"/>
    </w:p>
    <w:p w14:paraId="60B5FC23" w14:textId="128EC5E1" w:rsidR="00A504D0" w:rsidRPr="0004736F" w:rsidRDefault="00A504D0" w:rsidP="0004736F">
      <w:r w:rsidRPr="0004736F">
        <w:t>Tilpasningsfunksjonen lar deg ta elementer fra hovedmenyen til Mantis. Denne funksjonen er nyttig for nybegynnere som ønsker å forenkle bruken av enheten.</w:t>
      </w:r>
    </w:p>
    <w:p w14:paraId="4096A47B" w14:textId="77777777" w:rsidR="00A504D0" w:rsidRPr="0004736F" w:rsidRDefault="00A504D0" w:rsidP="0004736F">
      <w:r w:rsidRPr="0004736F">
        <w:t>Slik tilpasser du hovedmenyapplikasjonene:</w:t>
      </w:r>
    </w:p>
    <w:p w14:paraId="6E30CD62" w14:textId="77777777" w:rsidR="00A504D0" w:rsidRPr="0004736F" w:rsidRDefault="00A504D0" w:rsidP="0004736F">
      <w:r w:rsidRPr="0004736F">
        <w:t>Gå til hovedmenyen.</w:t>
      </w:r>
    </w:p>
    <w:p w14:paraId="61442C79" w14:textId="4B49AC64" w:rsidR="00A504D0" w:rsidRPr="0004736F" w:rsidRDefault="00A504D0" w:rsidP="0004736F">
      <w:r w:rsidRPr="0004736F">
        <w:t>Velg Innstillinger.</w:t>
      </w:r>
    </w:p>
    <w:p w14:paraId="0F6B122D" w14:textId="77777777" w:rsidR="00A504D0" w:rsidRPr="0004736F" w:rsidRDefault="00A504D0" w:rsidP="0004736F">
      <w:r w:rsidRPr="0004736F">
        <w:t xml:space="preserve">Trykk på Enter. </w:t>
      </w:r>
    </w:p>
    <w:p w14:paraId="19A4F143" w14:textId="77777777" w:rsidR="00A504D0" w:rsidRPr="0004736F" w:rsidRDefault="00A504D0" w:rsidP="0004736F">
      <w:r w:rsidRPr="0004736F">
        <w:t>Gå til Hovedmeny applikasjoner.</w:t>
      </w:r>
    </w:p>
    <w:p w14:paraId="67C8518F" w14:textId="77777777" w:rsidR="00A504D0" w:rsidRPr="0004736F" w:rsidRDefault="00A504D0" w:rsidP="0004736F">
      <w:r w:rsidRPr="0004736F">
        <w:t>Trykk på Enter.</w:t>
      </w:r>
    </w:p>
    <w:p w14:paraId="0AEDB9F6" w14:textId="77777777" w:rsidR="00A504D0" w:rsidRPr="0004736F" w:rsidRDefault="00A504D0" w:rsidP="0004736F">
      <w:r w:rsidRPr="0004736F">
        <w:t>En liste over hovedmenyapplikasjonene vises. Gå til applikasjonen du ønsker å ta av menyen, og trykk på Enter for å slå den til Av. Hvis du trykker Enter igjen, bytter du den tilbake til På.</w:t>
      </w:r>
    </w:p>
    <w:p w14:paraId="14C778DF" w14:textId="20571162" w:rsidR="00241BD0" w:rsidRPr="0004736F" w:rsidRDefault="00A504D0" w:rsidP="0004736F">
      <w:r w:rsidRPr="0004736F">
        <w:t xml:space="preserve">Trykk på Lagre for å bruke endringene. </w:t>
      </w:r>
    </w:p>
    <w:p w14:paraId="03228731" w14:textId="733B60F9" w:rsidR="0092734A" w:rsidRPr="0004736F" w:rsidRDefault="4710F70D" w:rsidP="00595C31">
      <w:pPr>
        <w:pStyle w:val="Overskrift1"/>
      </w:pPr>
      <w:bookmarkStart w:id="140" w:name="_Toc206756856"/>
      <w:r w:rsidRPr="0004736F">
        <w:t>Endre språk</w:t>
      </w:r>
      <w:bookmarkEnd w:id="140"/>
    </w:p>
    <w:p w14:paraId="6C7C4515" w14:textId="2ADA3DE5" w:rsidR="0017622E" w:rsidRPr="0004736F" w:rsidRDefault="0017622E" w:rsidP="0004736F">
      <w:r w:rsidRPr="0004736F">
        <w:t>Slik endrer du systemspråket og tastaturoppsettet til Mantis Q40:</w:t>
      </w:r>
    </w:p>
    <w:p w14:paraId="76FCB0D9" w14:textId="3510A307" w:rsidR="006413D1" w:rsidRPr="0004736F" w:rsidRDefault="006413D1" w:rsidP="0004736F">
      <w:r w:rsidRPr="0004736F">
        <w:t>Gå til hovedmenyen.</w:t>
      </w:r>
    </w:p>
    <w:p w14:paraId="5A4B057B" w14:textId="504F368C" w:rsidR="00F03515" w:rsidRPr="0004736F" w:rsidRDefault="00067D86" w:rsidP="0004736F">
      <w:r w:rsidRPr="0004736F">
        <w:t>Velg Innstillinger.</w:t>
      </w:r>
    </w:p>
    <w:p w14:paraId="179A4BD6" w14:textId="42BE9491" w:rsidR="001D7D7D" w:rsidRPr="0004736F" w:rsidRDefault="00E45D10" w:rsidP="0004736F">
      <w:r w:rsidRPr="0004736F">
        <w:t>Velg Endre språk. Velg språket du ønsker fra listen.</w:t>
      </w:r>
    </w:p>
    <w:p w14:paraId="02057C5A" w14:textId="24565419" w:rsidR="00B911A0" w:rsidRPr="0004736F" w:rsidRDefault="004E239C" w:rsidP="0004736F">
      <w:r w:rsidRPr="0004736F">
        <w:t>Velg alternativet Tastaturoppsett; En liste vises på displayet. Velg tastaturoppsettet du ønsker fra listen. Velg det sekundære alternativet Tastaturoppsett; En liste vises på displayet. Velg det sekundære tastaturoppsettet du ønsker fra listen. Når du har valgt et andre tastaturoppsett, kan du veksle fra ett oppsett til et annet ved å gå inn på Ctrl + Mellomrom-snarveien.</w:t>
      </w:r>
    </w:p>
    <w:p w14:paraId="5EE7CDDA" w14:textId="5A68D022" w:rsidR="006966F5" w:rsidRPr="0004736F" w:rsidRDefault="006966F5" w:rsidP="0004736F">
      <w:r w:rsidRPr="0004736F">
        <w:t>Velg Lukk.</w:t>
      </w:r>
    </w:p>
    <w:p w14:paraId="09FE3002" w14:textId="6D474683" w:rsidR="00275D19" w:rsidRPr="0004736F" w:rsidRDefault="0013644E" w:rsidP="0004736F">
      <w:r w:rsidRPr="0004736F">
        <w:t>Du vil bli bedt om å velge alternativet Erstatt språkstandardprofil. Hvis du klikker på OK, vil en ny språkprofil bli opprettet med en punktskrifttabell som lar deg lese punktskriftmenyer på det valgte språket. Trykk på Avbryt hvis du ønsker å beholde din nåværende språkprofil.</w:t>
      </w:r>
    </w:p>
    <w:p w14:paraId="6546C00D" w14:textId="461DBEAF" w:rsidR="0092734A" w:rsidRPr="0004736F" w:rsidRDefault="00002746" w:rsidP="0004736F">
      <w:r w:rsidRPr="0004736F">
        <w:t xml:space="preserve">Når du blir bedt om det, start Mantis på nytt for å bruke endringene. </w:t>
      </w:r>
    </w:p>
    <w:p w14:paraId="5E88CBF7" w14:textId="2E22ABB8" w:rsidR="00646BBF" w:rsidRPr="0004736F" w:rsidRDefault="00646BBF" w:rsidP="00595C31">
      <w:pPr>
        <w:pStyle w:val="Overskrift1"/>
      </w:pPr>
      <w:bookmarkStart w:id="141" w:name="_Toc206756857"/>
      <w:r w:rsidRPr="0004736F">
        <w:lastRenderedPageBreak/>
        <w:t>Tilgang til og bruk av nettjenester</w:t>
      </w:r>
      <w:bookmarkEnd w:id="141"/>
      <w:r w:rsidRPr="0004736F">
        <w:t xml:space="preserve"> </w:t>
      </w:r>
    </w:p>
    <w:p w14:paraId="41059A66" w14:textId="1290E012" w:rsidR="00646BBF" w:rsidRPr="0004736F" w:rsidRDefault="00646BBF" w:rsidP="0004736F">
      <w:r w:rsidRPr="0004736F">
        <w:t>Online Services-menyen inneholder nettbiblioteker som er inkludert på Mantis. De elektroniske tjenestene er abonnementsbaserte og krever at du oppgir kontolegitimasjonen din.</w:t>
      </w:r>
    </w:p>
    <w:p w14:paraId="0F010277" w14:textId="60E984A2" w:rsidR="00646BBF" w:rsidRPr="0004736F" w:rsidRDefault="00646BBF" w:rsidP="0004736F">
      <w:r w:rsidRPr="0004736F">
        <w:t>Merk</w:t>
      </w:r>
      <w:r w:rsidR="00D9453B" w:rsidRPr="0004736F">
        <w:t xml:space="preserve">: Sørg for at du har en etablert internettforbindelse med Mantis før du bruker nettjenester. </w:t>
      </w:r>
    </w:p>
    <w:p w14:paraId="34C846AE" w14:textId="48AAD188" w:rsidR="00646BBF" w:rsidRPr="0004736F" w:rsidRDefault="00D9453B" w:rsidP="0004736F">
      <w:r w:rsidRPr="0004736F">
        <w:t>Bøker fra nettbiblioteker lastes ned til Mantis sin Online-</w:t>
      </w:r>
      <w:proofErr w:type="spellStart"/>
      <w:r w:rsidRPr="0004736F">
        <w:t>Books</w:t>
      </w:r>
      <w:proofErr w:type="spellEnd"/>
      <w:r w:rsidRPr="0004736F">
        <w:t xml:space="preserve">-mappe. Alle bøkene er inkludert i </w:t>
      </w:r>
      <w:r w:rsidR="00B310D7" w:rsidRPr="0004736F">
        <w:t>Victor Reader</w:t>
      </w:r>
      <w:r w:rsidRPr="0004736F">
        <w:t xml:space="preserve"> bokliste.</w:t>
      </w:r>
    </w:p>
    <w:p w14:paraId="024C4493" w14:textId="37FA0175" w:rsidR="00646BBF" w:rsidRPr="0004736F" w:rsidRDefault="00646BBF" w:rsidP="00595C31">
      <w:pPr>
        <w:pStyle w:val="Overskrift2"/>
      </w:pPr>
      <w:bookmarkStart w:id="142" w:name="_Toc206756858"/>
      <w:r w:rsidRPr="0004736F">
        <w:t xml:space="preserve">Aktivering av </w:t>
      </w:r>
      <w:proofErr w:type="spellStart"/>
      <w:r w:rsidR="00B37BA6" w:rsidRPr="0004736F">
        <w:t>B</w:t>
      </w:r>
      <w:r w:rsidRPr="0004736F">
        <w:t>o</w:t>
      </w:r>
      <w:r w:rsidR="00B37BA6" w:rsidRPr="0004736F">
        <w:t>o</w:t>
      </w:r>
      <w:r w:rsidRPr="0004736F">
        <w:t>k</w:t>
      </w:r>
      <w:r w:rsidR="00B37BA6" w:rsidRPr="0004736F">
        <w:t>share</w:t>
      </w:r>
      <w:proofErr w:type="spellEnd"/>
      <w:r w:rsidRPr="0004736F">
        <w:t xml:space="preserve"> og nedlasting av bøker</w:t>
      </w:r>
      <w:bookmarkEnd w:id="142"/>
    </w:p>
    <w:p w14:paraId="42EF7A31" w14:textId="77F5DF60" w:rsidR="00646BBF" w:rsidRPr="0004736F" w:rsidRDefault="00646BBF" w:rsidP="0004736F">
      <w:proofErr w:type="spellStart"/>
      <w:r w:rsidRPr="0004736F">
        <w:t>Bookshare</w:t>
      </w:r>
      <w:proofErr w:type="spellEnd"/>
      <w:r w:rsidRPr="0004736F">
        <w:t xml:space="preserve">® nettbibliotek inneholder </w:t>
      </w:r>
      <w:r w:rsidR="004437D2" w:rsidRPr="0004736F">
        <w:t>opphavsretts beskyttet</w:t>
      </w:r>
      <w:r w:rsidRPr="0004736F">
        <w:t xml:space="preserve"> innhold for personer med kvalifiserte lesevansker. Mer informasjon om </w:t>
      </w:r>
      <w:proofErr w:type="spellStart"/>
      <w:r w:rsidRPr="0004736F">
        <w:t>Bookshare</w:t>
      </w:r>
      <w:proofErr w:type="spellEnd"/>
      <w:r w:rsidRPr="0004736F">
        <w:t xml:space="preserve"> er tilgjengelig fra </w:t>
      </w:r>
      <w:hyperlink r:id="rId14" w:history="1">
        <w:r w:rsidRPr="0004736F">
          <w:rPr>
            <w:rStyle w:val="Hyperkobling"/>
          </w:rPr>
          <w:t>http://www.bookshare.org</w:t>
        </w:r>
      </w:hyperlink>
      <w:r w:rsidRPr="0004736F">
        <w:t xml:space="preserve">. </w:t>
      </w:r>
    </w:p>
    <w:p w14:paraId="782F8BE2" w14:textId="4C0A6898" w:rsidR="00646BBF" w:rsidRPr="0004736F" w:rsidRDefault="00646BBF" w:rsidP="0004736F">
      <w:r w:rsidRPr="0004736F">
        <w:t>Du kan søke etter bøker og laste dem ned til Mantis trådløst. Aviser og tidsskrifter er foreløpig ikke tilgjengelig i nettbiblioteket.</w:t>
      </w:r>
    </w:p>
    <w:p w14:paraId="1862F4FD" w14:textId="77777777" w:rsidR="00646BBF" w:rsidRPr="0004736F" w:rsidRDefault="00646BBF" w:rsidP="0004736F">
      <w:r w:rsidRPr="0004736F">
        <w:t xml:space="preserve">Slik aktiverer du </w:t>
      </w:r>
      <w:proofErr w:type="spellStart"/>
      <w:r w:rsidRPr="0004736F">
        <w:t>Bookshare</w:t>
      </w:r>
      <w:proofErr w:type="spellEnd"/>
      <w:r w:rsidRPr="0004736F">
        <w:t xml:space="preserve">-tjenesten og laster ned en bok: </w:t>
      </w:r>
    </w:p>
    <w:p w14:paraId="275D406A" w14:textId="77777777" w:rsidR="00646BBF" w:rsidRPr="0004736F" w:rsidRDefault="00646BBF" w:rsidP="0004736F">
      <w:r w:rsidRPr="0004736F">
        <w:t xml:space="preserve">Skriv inn e-postadressen og passordet for </w:t>
      </w:r>
      <w:proofErr w:type="spellStart"/>
      <w:r w:rsidRPr="0004736F">
        <w:t>Bookshare</w:t>
      </w:r>
      <w:proofErr w:type="spellEnd"/>
      <w:r w:rsidRPr="0004736F">
        <w:t xml:space="preserve">-kontoen din. </w:t>
      </w:r>
    </w:p>
    <w:p w14:paraId="359C9A07" w14:textId="5C55185B" w:rsidR="00646BBF" w:rsidRPr="0004736F" w:rsidRDefault="00646BBF" w:rsidP="0004736F">
      <w:r w:rsidRPr="0004736F">
        <w:t>Søk i bøker etter tittel, forfatter, fulltekstsøk og kategori. Du kan også søke etter de nyeste eller mest populære bøkene.</w:t>
      </w:r>
    </w:p>
    <w:p w14:paraId="53CDC7E6" w14:textId="4794514C" w:rsidR="00646BBF" w:rsidRPr="0004736F" w:rsidRDefault="00680D5D" w:rsidP="0004736F">
      <w:r w:rsidRPr="0004736F">
        <w:t xml:space="preserve">Trykk på Enter eller en markørrutingstast på en bok for å få mer informasjon. </w:t>
      </w:r>
    </w:p>
    <w:p w14:paraId="187A95BA" w14:textId="78D0D1A9" w:rsidR="00646BBF" w:rsidRPr="0004736F" w:rsidRDefault="001C660F" w:rsidP="0004736F">
      <w:r w:rsidRPr="0004736F">
        <w:t xml:space="preserve">Bruk tommeltastene Forrige og Neste for å navigere mellom tittelen, forfatteren og bokbeskrivelsen. </w:t>
      </w:r>
    </w:p>
    <w:p w14:paraId="31CECBE0" w14:textId="48F2B0F1" w:rsidR="00646BBF" w:rsidRPr="0004736F" w:rsidRDefault="00646BBF" w:rsidP="0004736F">
      <w:r w:rsidRPr="0004736F">
        <w:t xml:space="preserve">Velg boken du ønsker og trykk Enter for å laste den ned til Mantis. </w:t>
      </w:r>
    </w:p>
    <w:p w14:paraId="657018E7" w14:textId="77777777" w:rsidR="00646BBF" w:rsidRPr="0004736F" w:rsidRDefault="00646BBF" w:rsidP="00595C31">
      <w:pPr>
        <w:pStyle w:val="Overskrift2"/>
      </w:pPr>
      <w:bookmarkStart w:id="143" w:name="_Toc206756859"/>
      <w:r w:rsidRPr="0004736F">
        <w:t xml:space="preserve">Konfigurere, administrere og synkronisere en NFB </w:t>
      </w:r>
      <w:proofErr w:type="spellStart"/>
      <w:r w:rsidRPr="0004736F">
        <w:t>Newsline</w:t>
      </w:r>
      <w:proofErr w:type="spellEnd"/>
      <w:r w:rsidRPr="0004736F">
        <w:t>-konto</w:t>
      </w:r>
      <w:bookmarkEnd w:id="143"/>
    </w:p>
    <w:p w14:paraId="18784F88" w14:textId="556D4D79" w:rsidR="00646BBF" w:rsidRPr="0004736F" w:rsidRDefault="00BF0FAA" w:rsidP="0004736F">
      <w:r w:rsidRPr="0004736F">
        <w:t xml:space="preserve">Hvis du har en NFB </w:t>
      </w:r>
      <w:proofErr w:type="spellStart"/>
      <w:r w:rsidRPr="0004736F">
        <w:t>Newsline</w:t>
      </w:r>
      <w:proofErr w:type="spellEnd"/>
      <w:r w:rsidRPr="0004736F">
        <w:t>-konto®, lar Mantis deg koble til kontoen din og laste ned NFB-materiale for lesing i biblioteket.</w:t>
      </w:r>
    </w:p>
    <w:p w14:paraId="5A8FC050" w14:textId="77777777" w:rsidR="00646BBF" w:rsidRPr="0004736F" w:rsidRDefault="00646BBF" w:rsidP="0004736F">
      <w:r w:rsidRPr="0004736F">
        <w:t xml:space="preserve">Konfigurer konto: Skriv inn NFB </w:t>
      </w:r>
      <w:proofErr w:type="spellStart"/>
      <w:r w:rsidRPr="0004736F">
        <w:t>Newsline</w:t>
      </w:r>
      <w:proofErr w:type="spellEnd"/>
      <w:r w:rsidRPr="0004736F">
        <w:t>-legitimasjonen din, velg oppdateringsfrekvensen for problemet, og avgjør om Mantis skal beholde eller slette utdaterte problemer.</w:t>
      </w:r>
    </w:p>
    <w:p w14:paraId="57D1A7D6" w14:textId="77777777" w:rsidR="00646BBF" w:rsidRPr="0004736F" w:rsidRDefault="00646BBF" w:rsidP="0004736F">
      <w:r w:rsidRPr="0004736F">
        <w:t>Administrer publikasjoner: Velg hvilket materiale du ønsker å abonnere på. Abonnert materiale er understreket.</w:t>
      </w:r>
    </w:p>
    <w:p w14:paraId="2120905D" w14:textId="217AE153" w:rsidR="00646BBF" w:rsidRPr="0004736F" w:rsidRDefault="00646BBF" w:rsidP="0004736F">
      <w:r w:rsidRPr="0004736F">
        <w:t xml:space="preserve">Synkroniser innhold nå: </w:t>
      </w:r>
      <w:r w:rsidR="000F1E10" w:rsidRPr="0004736F">
        <w:t>Synkronisering laster ned de nyeste utgavene av materialet du abonnerer på.</w:t>
      </w:r>
    </w:p>
    <w:p w14:paraId="3FA8CF4D" w14:textId="77777777" w:rsidR="00AB0051" w:rsidRPr="0004736F" w:rsidRDefault="00AB0051" w:rsidP="00595C31">
      <w:pPr>
        <w:pStyle w:val="Overskrift2"/>
      </w:pPr>
      <w:bookmarkStart w:id="144" w:name="_Toc206756860"/>
      <w:r w:rsidRPr="0004736F">
        <w:lastRenderedPageBreak/>
        <w:t>NLS Bard</w:t>
      </w:r>
      <w:bookmarkEnd w:id="144"/>
    </w:p>
    <w:p w14:paraId="3C57A403" w14:textId="77777777" w:rsidR="00E06432" w:rsidRPr="0004736F" w:rsidRDefault="008936DA" w:rsidP="00F53D18">
      <w:pPr>
        <w:pStyle w:val="Overskrift2"/>
      </w:pPr>
      <w:bookmarkStart w:id="145" w:name="_Toc206756861"/>
      <w:r w:rsidRPr="0004736F">
        <w:t xml:space="preserve">Mantis kan få tilgang til BARD direkte. Du kan se og laste ned bøker fra listen over de mest populære bøkene og listen over de nyeste bøkene og tidsskriftene. Du kan bla gjennom emnekategorier og søke i samlingen. Du kan også laste ned bøker og magasiner fra ønskelisten din, samt legge til og fjerne elementer fra den. Før du får tilgang til BARD, må du koble enheten til et Wi-Fi-nettverk (se </w:t>
      </w:r>
      <w:hyperlink w:anchor="_Connecting_to_a" w:history="1">
        <w:r w:rsidRPr="0004736F">
          <w:rPr>
            <w:rStyle w:val="Hyperkobling"/>
          </w:rPr>
          <w:t>Koble til et Wi-Fi-nettverk</w:t>
        </w:r>
      </w:hyperlink>
      <w:r w:rsidRPr="0004736F">
        <w:t xml:space="preserve"> for detaljerte instruksjoner) og logge på BARD-kontoen din.</w:t>
      </w:r>
      <w:r w:rsidR="00E06432" w:rsidRPr="0004736F">
        <w:br/>
      </w:r>
      <w:r w:rsidR="00E06432" w:rsidRPr="0004736F">
        <w:br/>
        <w:t>DAISY Online</w:t>
      </w:r>
      <w:bookmarkEnd w:id="145"/>
    </w:p>
    <w:p w14:paraId="093BE042" w14:textId="77777777" w:rsidR="00E06432" w:rsidRPr="0004736F" w:rsidRDefault="00E06432" w:rsidP="0004736F">
      <w:r w:rsidRPr="0004736F">
        <w:t>DAISY online er en tjeneste som støtter flere biblioteker med tilpasset innhold over hele verden.</w:t>
      </w:r>
    </w:p>
    <w:p w14:paraId="5916FD4C" w14:textId="77777777" w:rsidR="00E06432" w:rsidRPr="0004736F" w:rsidRDefault="00E06432" w:rsidP="0004736F">
      <w:r w:rsidRPr="0004736F">
        <w:t>Følg disse trinnene for å få tilgang til DAISY Online-bibliotekene som støttes av enheten:</w:t>
      </w:r>
    </w:p>
    <w:p w14:paraId="620024B9" w14:textId="77777777" w:rsidR="00E06432" w:rsidRPr="0004736F" w:rsidRDefault="00E06432" w:rsidP="0004736F">
      <w:r w:rsidRPr="0004736F">
        <w:t>Merk: For å få tilgang til DAISY online-biblioteker kreves en internettforbindelse. For å lese lydinnhold må du også koble en Bluetooth-lydenhet til Mantis-en din (les avsnittet «Koble Mantis Q40 til en Bluetooth-enhet» for mer informasjon).</w:t>
      </w:r>
    </w:p>
    <w:p w14:paraId="3A8DBE6D" w14:textId="77777777" w:rsidR="00E06432" w:rsidRPr="0004736F" w:rsidRDefault="00E06432" w:rsidP="0004736F">
      <w:r w:rsidRPr="0004736F">
        <w:t>• På hovedmenyen, med tommeltastene Forrige og Neste, naviger til du kommer til elementet «Online-tjenester» og trykk Enter.</w:t>
      </w:r>
    </w:p>
    <w:p w14:paraId="6ACF20AE" w14:textId="77777777" w:rsidR="00E06432" w:rsidRPr="0004736F" w:rsidRDefault="00E06432" w:rsidP="0004736F">
      <w:r w:rsidRPr="0004736F">
        <w:t>• Bruk tommeltastene Forrige og Neste, naviger til elementet DAISY online, og trykk deretter Enter.</w:t>
      </w:r>
    </w:p>
    <w:p w14:paraId="27259F2F" w14:textId="77777777" w:rsidR="00E06432" w:rsidRPr="0004736F" w:rsidRDefault="00E06432" w:rsidP="0004736F">
      <w:r w:rsidRPr="0004736F">
        <w:t>Du vil nå ha en liste over alle DAISY Online-kontoene du tidligere har konfigurert, etterfulgt av elementet «Legg til konto». Hvis du ikke konfigurerte noen DAISY Online-konto, vil elementet «Legg til konto» være det første som vises når du åpner DAISY Online-applikasjonen. Du må legge til en konto for å se listen over tilgjengelige biblioteker. Følg instruksjonene nedenfor for å gjøre det.</w:t>
      </w:r>
    </w:p>
    <w:p w14:paraId="69589E2C" w14:textId="77777777" w:rsidR="00E06432" w:rsidRPr="0004736F" w:rsidRDefault="00E06432" w:rsidP="0004736F">
      <w:r w:rsidRPr="0004736F">
        <w:t>Legge til en DAISY Online-konto</w:t>
      </w:r>
    </w:p>
    <w:p w14:paraId="07B8DE7F" w14:textId="77777777" w:rsidR="00E06432" w:rsidRPr="0004736F" w:rsidRDefault="00E06432" w:rsidP="0004736F">
      <w:r w:rsidRPr="0004736F">
        <w:t>• Fra hovedmenyen, bruk Forrige- og Neste-tastene til å navigere til «Online-tjenester», og trykk Enter.</w:t>
      </w:r>
    </w:p>
    <w:p w14:paraId="5A3C5FD0" w14:textId="77777777" w:rsidR="00E06432" w:rsidRPr="0004736F" w:rsidRDefault="00E06432" w:rsidP="0004736F">
      <w:r w:rsidRPr="0004736F">
        <w:t>• Bruk Forrige- og Neste-tastene til å navigere til «DAISY Online», og trykk deretter Enter.</w:t>
      </w:r>
    </w:p>
    <w:p w14:paraId="593498CF" w14:textId="77777777" w:rsidR="00E06432" w:rsidRPr="0004736F" w:rsidRDefault="00E06432" w:rsidP="0004736F">
      <w:r w:rsidRPr="0004736F">
        <w:t>• Bruk Forrige- og Neste-tastene til å navigere til «Legg til konto», og trykk deretter Enter.</w:t>
      </w:r>
    </w:p>
    <w:p w14:paraId="51D72CC4" w14:textId="77777777" w:rsidR="00E06432" w:rsidRPr="0004736F" w:rsidRDefault="00E06432" w:rsidP="0004736F">
      <w:r w:rsidRPr="0004736F">
        <w:t>• Listen over tilgjengelige biblioteker vises. Velg det biblioteket du har en konto i som du vil konfigurere, og trykk deretter Enter for dette biblioteket.</w:t>
      </w:r>
    </w:p>
    <w:p w14:paraId="46DD46CD" w14:textId="77777777" w:rsidR="00E06432" w:rsidRPr="0004736F" w:rsidRDefault="00E06432" w:rsidP="0004736F">
      <w:r w:rsidRPr="0004736F">
        <w:t>• Skriv inn brukernavnet for denne kontoen, og trykk deretter Enter.</w:t>
      </w:r>
    </w:p>
    <w:p w14:paraId="31F1FA05" w14:textId="77777777" w:rsidR="00E06432" w:rsidRPr="0004736F" w:rsidRDefault="00E06432" w:rsidP="0004736F">
      <w:r w:rsidRPr="0004736F">
        <w:lastRenderedPageBreak/>
        <w:t>• Skriv inn passordet for denne kontoen, og trykk deretter Enter.</w:t>
      </w:r>
    </w:p>
    <w:p w14:paraId="2B115999" w14:textId="77777777" w:rsidR="00E06432" w:rsidRPr="0004736F" w:rsidRDefault="00E06432" w:rsidP="0004736F">
      <w:r w:rsidRPr="0004736F">
        <w:t>Hvis tilkoblingen er opprettet, vil du få meldingen «pålogging vellykket», og en ny konto vil bli lagt til listen over allerede konfigurerte biblioteker som du vil se når du åpner DAISY Online-appen.</w:t>
      </w:r>
    </w:p>
    <w:p w14:paraId="53A71CDF" w14:textId="77777777" w:rsidR="00E06432" w:rsidRPr="0004736F" w:rsidRDefault="00E06432" w:rsidP="0004736F">
      <w:r w:rsidRPr="0004736F">
        <w:t>Merk: Når markøren er på en allerede konfigurert konto, kan du trykke på snarveien Ctrl + M for å gå til kontekstmenyen. Du vil ha muligheten til å endre nedlastingsmetoden (automatisk eller manuell), endre innloggingsinformasjon eller fjerne denne spesifikke kontoen.</w:t>
      </w:r>
    </w:p>
    <w:p w14:paraId="4D0B6C21" w14:textId="77777777" w:rsidR="00E06432" w:rsidRPr="0004736F" w:rsidRDefault="00E06432" w:rsidP="0004736F"/>
    <w:p w14:paraId="4A401504" w14:textId="77777777" w:rsidR="00E06432" w:rsidRPr="0004736F" w:rsidRDefault="00E06432" w:rsidP="00455DBC">
      <w:pPr>
        <w:pStyle w:val="Overskrift2"/>
      </w:pPr>
      <w:bookmarkStart w:id="146" w:name="_Toc206756862"/>
      <w:r w:rsidRPr="0004736F">
        <w:t>Importer konfigurasjon</w:t>
      </w:r>
      <w:bookmarkEnd w:id="146"/>
    </w:p>
    <w:p w14:paraId="17730AEE" w14:textId="77777777" w:rsidR="00E06432" w:rsidRPr="0004736F" w:rsidRDefault="00E06432" w:rsidP="0004736F"/>
    <w:p w14:paraId="33770316" w14:textId="77777777" w:rsidR="00E06432" w:rsidRPr="0004736F" w:rsidRDefault="00E06432" w:rsidP="0004736F">
      <w:r w:rsidRPr="0004736F">
        <w:t>Sammen med HumanWare Companion-applikasjonen lar Mantis deg importere en bibliotekkonfigurasjon fra en XML-fil. Denne prosessen krever både en aktiv nettverkstilkobling og en XML-fil som ligger på en ekstern harddisk. For å laste ned HumanWare Companion, vennligst besøk https://support.humanware.com/en-international/support/humanware_companion</w:t>
      </w:r>
    </w:p>
    <w:p w14:paraId="77BE266D" w14:textId="77777777" w:rsidR="00E06432" w:rsidRPr="0004736F" w:rsidRDefault="00E06432" w:rsidP="0004736F"/>
    <w:p w14:paraId="54D50FB8" w14:textId="77777777" w:rsidR="00E06432" w:rsidRPr="0004736F" w:rsidRDefault="00E06432" w:rsidP="0004736F"/>
    <w:p w14:paraId="0CC8E3E2" w14:textId="77777777" w:rsidR="00E06432" w:rsidRPr="0004736F" w:rsidRDefault="00E06432" w:rsidP="0004736F">
      <w:r w:rsidRPr="0004736F">
        <w:t>For å importere en konfigurasjon, gjør følgende:</w:t>
      </w:r>
    </w:p>
    <w:p w14:paraId="11DB0702" w14:textId="77777777" w:rsidR="00E06432" w:rsidRPr="0004736F" w:rsidRDefault="00E06432" w:rsidP="0004736F"/>
    <w:p w14:paraId="1AA88A28" w14:textId="77777777" w:rsidR="00E06432" w:rsidRPr="0004736F" w:rsidRDefault="00E06432" w:rsidP="0004736F"/>
    <w:p w14:paraId="4EC8DD5F" w14:textId="77777777" w:rsidR="00E06432" w:rsidRPr="0004736F" w:rsidRDefault="00E06432" w:rsidP="0004736F">
      <w:r w:rsidRPr="0004736F">
        <w:t>• Bruk tommeltastene Forrige og Neste til å navigere til elementet «Online tjenester», og trykk deretter Enter.</w:t>
      </w:r>
    </w:p>
    <w:p w14:paraId="0AE1723C" w14:textId="77777777" w:rsidR="00E06432" w:rsidRPr="0004736F" w:rsidRDefault="00E06432" w:rsidP="0004736F"/>
    <w:p w14:paraId="05E830C8" w14:textId="77777777" w:rsidR="00E06432" w:rsidRPr="0004736F" w:rsidRDefault="00E06432" w:rsidP="0004736F"/>
    <w:p w14:paraId="37A418FC" w14:textId="77777777" w:rsidR="00E06432" w:rsidRPr="0004736F" w:rsidRDefault="00E06432" w:rsidP="0004736F">
      <w:r w:rsidRPr="0004736F">
        <w:t>Bruk tommeltastene Forrige og Neste til å navigere til elementet «DAISY Online», og trykk deretter Enter.</w:t>
      </w:r>
    </w:p>
    <w:p w14:paraId="2D5F5B75" w14:textId="77777777" w:rsidR="00E06432" w:rsidRPr="0004736F" w:rsidRDefault="00E06432" w:rsidP="0004736F"/>
    <w:p w14:paraId="3E445E29" w14:textId="77777777" w:rsidR="00E06432" w:rsidRPr="0004736F" w:rsidRDefault="00E06432" w:rsidP="0004736F"/>
    <w:p w14:paraId="5FDD2FBF" w14:textId="77777777" w:rsidR="00E06432" w:rsidRPr="0004736F" w:rsidRDefault="00E06432" w:rsidP="0004736F">
      <w:r w:rsidRPr="0004736F">
        <w:t>Bruk tommeltastene Forrige og Neste til å navigere til elementet «Importer konfigurasjon», og trykk deretter Enter. En melding som angir resultatet av importen vil vises. Hvis importen er vellykket, vil en eller flere nye konfigurerte kontoer bli lagt til enheten din, avhengig av informasjonen fra XML-filen.</w:t>
      </w:r>
    </w:p>
    <w:p w14:paraId="437D9EF5" w14:textId="77777777" w:rsidR="00E06432" w:rsidRPr="0004736F" w:rsidRDefault="00E06432" w:rsidP="0004736F"/>
    <w:p w14:paraId="4547FE69" w14:textId="77777777" w:rsidR="00E06432" w:rsidRPr="0004736F" w:rsidRDefault="00E06432" w:rsidP="0004736F"/>
    <w:p w14:paraId="1DC241F6" w14:textId="77777777" w:rsidR="009E4A2D" w:rsidRPr="0004736F" w:rsidRDefault="00E06432" w:rsidP="00455DBC">
      <w:pPr>
        <w:pStyle w:val="Overskrift2"/>
      </w:pPr>
      <w:bookmarkStart w:id="147" w:name="_Toc206756863"/>
      <w:r w:rsidRPr="0004736F">
        <w:t>Laste ned en bok fra et DAISY Online-bibliotek som er konfigurert på enheten din</w:t>
      </w:r>
      <w:r w:rsidRPr="0004736F">
        <w:br/>
      </w:r>
      <w:r w:rsidR="009E4A2D" w:rsidRPr="0004736F">
        <w:t>Manuell nedlasting</w:t>
      </w:r>
      <w:bookmarkEnd w:id="147"/>
    </w:p>
    <w:p w14:paraId="40694F7C" w14:textId="77777777" w:rsidR="009E4A2D" w:rsidRPr="0004736F" w:rsidRDefault="009E4A2D" w:rsidP="0004736F">
      <w:r w:rsidRPr="0004736F">
        <w:t>Når du konfigurerer en ny DAISY Online-konto, er alternativet «manuell nedlasting» konfigurert som standard, noe som betyr at du må laste ned bøkene i bokhyllen manuelt. Hvis nedlastingsmetoden er satt til automatisk og du ønsker å gå tilbake til den «manuelle» nedlastingsmetoden, gjør du følgende:</w:t>
      </w:r>
    </w:p>
    <w:p w14:paraId="231B2F13" w14:textId="77777777" w:rsidR="009E4A2D" w:rsidRPr="0004736F" w:rsidRDefault="009E4A2D" w:rsidP="0004736F">
      <w:r w:rsidRPr="0004736F">
        <w:t>• Naviger med Forrige og Neste-tastene i hovedmenyen til du kommer til «Online-tjenester», og trykk deretter Enter.</w:t>
      </w:r>
    </w:p>
    <w:p w14:paraId="64E9BC60" w14:textId="77777777" w:rsidR="009E4A2D" w:rsidRPr="0004736F" w:rsidRDefault="009E4A2D" w:rsidP="0004736F">
      <w:r w:rsidRPr="0004736F">
        <w:t>• Naviger med Forrige og Neste-tastene til du kommer til «DAISY Online», og trykk deretter Enter.</w:t>
      </w:r>
    </w:p>
    <w:p w14:paraId="75EC8BDC" w14:textId="77777777" w:rsidR="009E4A2D" w:rsidRPr="0004736F" w:rsidRDefault="009E4A2D" w:rsidP="0004736F">
      <w:r w:rsidRPr="0004736F">
        <w:t>• Naviger med Forrige og Neste-tastene til du kommer til kontoen som er konfigurert og som interesserer deg.</w:t>
      </w:r>
    </w:p>
    <w:p w14:paraId="0EBE60B9" w14:textId="77777777" w:rsidR="009E4A2D" w:rsidRPr="0004736F" w:rsidRDefault="009E4A2D" w:rsidP="0004736F">
      <w:r w:rsidRPr="0004736F">
        <w:t>• Trykk Ctrl + M for å gå til kontekstmenyen.</w:t>
      </w:r>
    </w:p>
    <w:p w14:paraId="38915EF7" w14:textId="77777777" w:rsidR="009E4A2D" w:rsidRPr="0004736F" w:rsidRDefault="009E4A2D" w:rsidP="0004736F">
      <w:r w:rsidRPr="0004736F">
        <w:t>• Naviger med Forrige og Neste-tastene til du kommer til «Nedlastingsmetode», etterfulgt av verdien for dette elementet. Trykk Enter på dette elementet.</w:t>
      </w:r>
    </w:p>
    <w:p w14:paraId="3BF507B1" w14:textId="77777777" w:rsidR="009E4A2D" w:rsidRPr="0004736F" w:rsidRDefault="009E4A2D" w:rsidP="0004736F">
      <w:r w:rsidRPr="0004736F">
        <w:t>• Du har nå valget mellom «automatisk nedlasting» og «manuell nedlasting». Naviger med Forrige og Neste-tastene til du kommer til «Manuell nedlasting», og velg det deretter ved å trykke Enter.</w:t>
      </w:r>
    </w:p>
    <w:p w14:paraId="4234E299" w14:textId="77777777" w:rsidR="009E4A2D" w:rsidRPr="0004736F" w:rsidRDefault="009E4A2D" w:rsidP="0004736F">
      <w:r w:rsidRPr="0004736F">
        <w:t>Med manuell nedlasting må du manuelt velge bøkene du vil laste ned. Gjør følgende for å gjøre det:</w:t>
      </w:r>
    </w:p>
    <w:p w14:paraId="01E5E47F" w14:textId="77777777" w:rsidR="009E4A2D" w:rsidRPr="0004736F" w:rsidRDefault="009E4A2D" w:rsidP="0004736F">
      <w:r w:rsidRPr="0004736F">
        <w:t>• Bruk Forrige- og Neste-tastene på hovedmenyen for å gå til alternativet «Online-tjenester», og trykk deretter Enter.</w:t>
      </w:r>
    </w:p>
    <w:p w14:paraId="6B7B989A" w14:textId="77777777" w:rsidR="009E4A2D" w:rsidRPr="0004736F" w:rsidRDefault="009E4A2D" w:rsidP="0004736F">
      <w:r w:rsidRPr="0004736F">
        <w:t>• I listen som vises, bruk Forrige- og Neste-tastene til å gå til DAISY Online, og trykk deretter Enter.</w:t>
      </w:r>
    </w:p>
    <w:p w14:paraId="7F9A3C30" w14:textId="77777777" w:rsidR="009E4A2D" w:rsidRPr="0004736F" w:rsidRDefault="009E4A2D" w:rsidP="0004736F">
      <w:r w:rsidRPr="0004736F">
        <w:t>• En liste over konfigurerte biblioteker på enheten din vises. Bruk Forrige- og Neste-tastene til å navigere til biblioteket du tidligere har konfigurert med manuell nedlasting, og trykk deretter Enter.</w:t>
      </w:r>
    </w:p>
    <w:p w14:paraId="5B03F219" w14:textId="77777777" w:rsidR="009E4A2D" w:rsidRPr="0004736F" w:rsidRDefault="009E4A2D" w:rsidP="0004736F">
      <w:r w:rsidRPr="0004736F">
        <w:t>• Du vil se listen over bøker som allerede er nedlastet, hvis noen, og alternativet «Last ned flere bøker» vises på slutten av listen. Bruk Forrige- og Neste-tastene til å navigere til alternativet «Last ned flere bøker», og trykk deretter Enter.</w:t>
      </w:r>
    </w:p>
    <w:p w14:paraId="416BA23E" w14:textId="77777777" w:rsidR="009E4A2D" w:rsidRPr="0004736F" w:rsidRDefault="009E4A2D" w:rsidP="0004736F">
      <w:r w:rsidRPr="0004736F">
        <w:t>• Du vil nå ha tilgang til bøkene som er inkludert i bokhyllen din for denne kontoen. Bruk Forrige- og Neste-tastene til å bla gjennom listen og velge boken du vil laste ned, og trykk deretter Enter.</w:t>
      </w:r>
    </w:p>
    <w:p w14:paraId="593BF359" w14:textId="77777777" w:rsidR="009E4A2D" w:rsidRPr="0004736F" w:rsidRDefault="009E4A2D" w:rsidP="0004736F">
      <w:r w:rsidRPr="0004736F">
        <w:lastRenderedPageBreak/>
        <w:t>• Bruk tommeltastene Forrige og Neste til å navigere til alternativet «Last ned», og trykk deretter Enter. Boken plasseres i nedlastingskøen.</w:t>
      </w:r>
    </w:p>
    <w:p w14:paraId="6BF37A77" w14:textId="77777777" w:rsidR="009E4A2D" w:rsidRPr="0004736F" w:rsidRDefault="009E4A2D" w:rsidP="0004736F"/>
    <w:p w14:paraId="76AE1EF6" w14:textId="77777777" w:rsidR="009E4A2D" w:rsidRPr="0004736F" w:rsidRDefault="009E4A2D" w:rsidP="00455DBC">
      <w:pPr>
        <w:pStyle w:val="Overskrift2"/>
      </w:pPr>
      <w:bookmarkStart w:id="148" w:name="_Toc206756864"/>
      <w:r w:rsidRPr="0004736F">
        <w:t>Automatisk nedlasting</w:t>
      </w:r>
      <w:bookmarkEnd w:id="148"/>
    </w:p>
    <w:p w14:paraId="10E6CDC3" w14:textId="77777777" w:rsidR="009E4A2D" w:rsidRPr="0004736F" w:rsidRDefault="009E4A2D" w:rsidP="0004736F">
      <w:r w:rsidRPr="0004736F">
        <w:t>Som standard er alternativet «manuell nedlasting» valgt når du legger til en ny konto. Dette betyr at du må laste ned bøkene dine manuelt. Hvis du vil laste ned bøkene dine automatisk når enheten er koblet til et Wi-Fi-nettverk, kan du bruke alternativet «automatisk nedlasting». Slik gjør du det:</w:t>
      </w:r>
    </w:p>
    <w:p w14:paraId="01707834" w14:textId="77777777" w:rsidR="009E4A2D" w:rsidRPr="0004736F" w:rsidRDefault="009E4A2D" w:rsidP="0004736F">
      <w:r w:rsidRPr="0004736F">
        <w:t>• I hovedmenyen navigerer du med tommeltastene Forrige og Neste til du kommer til elementet «Online-tjenester», og trykk deretter Enter.</w:t>
      </w:r>
    </w:p>
    <w:p w14:paraId="52C00582" w14:textId="77777777" w:rsidR="009E4A2D" w:rsidRPr="0004736F" w:rsidRDefault="009E4A2D" w:rsidP="0004736F">
      <w:r w:rsidRPr="0004736F">
        <w:t>• Bruk tommeltastene Forrige og Neste til å navigere til elementet «DAISY Online», og trykk deretter Enter.</w:t>
      </w:r>
    </w:p>
    <w:p w14:paraId="2BA022EC" w14:textId="77777777" w:rsidR="009E4A2D" w:rsidRPr="0004736F" w:rsidRDefault="009E4A2D" w:rsidP="0004736F">
      <w:r w:rsidRPr="0004736F">
        <w:t>• Bruk tommeltastene Forrige og Neste til å navigere til kontoen som er konfigurert og som interesserer deg.</w:t>
      </w:r>
    </w:p>
    <w:p w14:paraId="39687CBE" w14:textId="77777777" w:rsidR="009E4A2D" w:rsidRPr="0004736F" w:rsidRDefault="009E4A2D" w:rsidP="0004736F">
      <w:r w:rsidRPr="0004736F">
        <w:t>• Trykk Ctrl + M for å gå til kontekstmenyen.</w:t>
      </w:r>
    </w:p>
    <w:p w14:paraId="78866A06" w14:textId="77777777" w:rsidR="009E4A2D" w:rsidRPr="0004736F" w:rsidRDefault="009E4A2D" w:rsidP="0004736F">
      <w:r w:rsidRPr="0004736F">
        <w:t>• Bruk tommeltastene Forrige og Neste til å navigere til elementet «Nedlastingsmetode», etterfulgt av verdien for dette elementet. Trykk Enter på dette elementet.</w:t>
      </w:r>
    </w:p>
    <w:p w14:paraId="579E62B0" w14:textId="77777777" w:rsidR="009E4A2D" w:rsidRPr="0004736F" w:rsidRDefault="009E4A2D" w:rsidP="0004736F">
      <w:r w:rsidRPr="0004736F">
        <w:t>• Du har nå valget mellom «automatisk nedlasting» og «manuell nedlasting». Bruk tommeltastene Forrige og Neste til å navigere til alternativet «automatisk nedlasting», og velg det deretter ved å trykke Enter.</w:t>
      </w:r>
    </w:p>
    <w:p w14:paraId="723CD32D" w14:textId="77777777" w:rsidR="009E4A2D" w:rsidRPr="0004736F" w:rsidRDefault="009E4A2D" w:rsidP="0004736F"/>
    <w:p w14:paraId="227E4C00" w14:textId="77777777" w:rsidR="009E4A2D" w:rsidRPr="0004736F" w:rsidRDefault="009E4A2D" w:rsidP="0004736F">
      <w:r w:rsidRPr="0004736F">
        <w:t>For å få tilgang til de nedlastede bøkene, gjør følgende:</w:t>
      </w:r>
    </w:p>
    <w:p w14:paraId="62367025" w14:textId="77777777" w:rsidR="009E4A2D" w:rsidRPr="0004736F" w:rsidRDefault="009E4A2D" w:rsidP="0004736F">
      <w:r w:rsidRPr="0004736F">
        <w:t>• I hovedmenyen navigerer du med tommeltastene Forrige og Neste til du kommer til «Online-tjenester», og trykk deretter Enter.</w:t>
      </w:r>
    </w:p>
    <w:p w14:paraId="5D79149B" w14:textId="77777777" w:rsidR="009E4A2D" w:rsidRPr="0004736F" w:rsidRDefault="009E4A2D" w:rsidP="0004736F"/>
    <w:p w14:paraId="09185DFF" w14:textId="77777777" w:rsidR="009E4A2D" w:rsidRPr="0004736F" w:rsidRDefault="009E4A2D" w:rsidP="0004736F">
      <w:r w:rsidRPr="0004736F">
        <w:t>• Bruk tommeltastene Forrige og Neste til å navigere til «DAISY Online», og trykk deretter Enter.</w:t>
      </w:r>
    </w:p>
    <w:p w14:paraId="06DAB165" w14:textId="77777777" w:rsidR="009E4A2D" w:rsidRPr="0004736F" w:rsidRDefault="009E4A2D" w:rsidP="0004736F"/>
    <w:p w14:paraId="0ED4142F" w14:textId="77777777" w:rsidR="009E4A2D" w:rsidRPr="0004736F" w:rsidRDefault="009E4A2D" w:rsidP="0004736F">
      <w:r w:rsidRPr="0004736F">
        <w:t>• Bruk tommeltastene Forrige og Neste til å navigere til kontoen som tidligere er konfigurert, og trykk deretter Enter.</w:t>
      </w:r>
    </w:p>
    <w:p w14:paraId="79171428" w14:textId="77777777" w:rsidR="009E4A2D" w:rsidRPr="0004736F" w:rsidRDefault="009E4A2D" w:rsidP="0004736F"/>
    <w:p w14:paraId="056D2E82" w14:textId="77777777" w:rsidR="009E4A2D" w:rsidRPr="0004736F" w:rsidRDefault="009E4A2D" w:rsidP="0004736F">
      <w:r w:rsidRPr="0004736F">
        <w:lastRenderedPageBreak/>
        <w:t>• Du kan se bøkene i denne bokhyllen som er lastet ned. Boktittelen vises, etterfulgt av teksten «nedlastet». Da er det ikke nødvendig med noen handling, ettersom bøkene dine vil fortsette å lastes ned automatisk til den siste i bokhyllen eller til minnet på Mantis-en din er fullt.</w:t>
      </w:r>
    </w:p>
    <w:p w14:paraId="489DDAF6" w14:textId="77777777" w:rsidR="009E4A2D" w:rsidRPr="0004736F" w:rsidRDefault="009E4A2D" w:rsidP="0004736F"/>
    <w:p w14:paraId="6AE5EFDF" w14:textId="77777777" w:rsidR="009E4A2D" w:rsidRPr="0004736F" w:rsidRDefault="009E4A2D" w:rsidP="0004736F">
      <w:r w:rsidRPr="0004736F">
        <w:t>• Du kan når som helst tvinge frem synkronisering av innholdet ditt. På slutten av boklisten finner du alternativet «Synkroniser innhold nå». Trykk Enter for dette alternativet, og enheten vil søke etter nytt innhold i kontoen din. En melding som indikerer at det ikke er funnet noe nytt innhold, eller hvor mange nye elementer som er funnet, om noen, vil vises, og synkroniseringen av disse nye elementene vil starte automatisk.</w:t>
      </w:r>
    </w:p>
    <w:p w14:paraId="12303C6B" w14:textId="77777777" w:rsidR="009E4A2D" w:rsidRPr="0004736F" w:rsidRDefault="009E4A2D" w:rsidP="00455DBC">
      <w:pPr>
        <w:pStyle w:val="Overskrift2"/>
      </w:pPr>
      <w:bookmarkStart w:id="149" w:name="_Toc206756865"/>
      <w:r w:rsidRPr="0004736F">
        <w:t>Lese en bok du har lastet ned</w:t>
      </w:r>
      <w:bookmarkEnd w:id="149"/>
    </w:p>
    <w:p w14:paraId="5F8A98D4" w14:textId="77777777" w:rsidR="009E4A2D" w:rsidRPr="0004736F" w:rsidRDefault="009E4A2D" w:rsidP="0004736F">
      <w:r w:rsidRPr="0004736F">
        <w:t>Etter at du har lastet ned en bok eller et magasin, kan du laste ned flere elementer, eller du kan lese ett av dem. Slik leser du et element:</w:t>
      </w:r>
    </w:p>
    <w:p w14:paraId="6315F38D" w14:textId="77777777" w:rsidR="009E4A2D" w:rsidRPr="0004736F" w:rsidRDefault="009E4A2D" w:rsidP="0004736F">
      <w:r w:rsidRPr="0004736F">
        <w:t>• Gå tilbake til hovedmenyen ved å trykke på Hjem-knappen.</w:t>
      </w:r>
    </w:p>
    <w:p w14:paraId="5C2D4FB2" w14:textId="75F8A1F6" w:rsidR="009E4A2D" w:rsidRPr="0004736F" w:rsidRDefault="009E4A2D" w:rsidP="0004736F">
      <w:r w:rsidRPr="0004736F">
        <w:t xml:space="preserve">• Naviger til </w:t>
      </w:r>
      <w:r w:rsidR="009B7880" w:rsidRPr="0004736F">
        <w:t>Victor Reader</w:t>
      </w:r>
      <w:r w:rsidRPr="0004736F">
        <w:t xml:space="preserve"> og trykk Enter.</w:t>
      </w:r>
    </w:p>
    <w:p w14:paraId="515759F2" w14:textId="77777777" w:rsidR="009E4A2D" w:rsidRPr="0004736F" w:rsidRDefault="009E4A2D" w:rsidP="0004736F">
      <w:r w:rsidRPr="0004736F">
        <w:t>• Trykk Enter på boklisten. Her finner du de nedlastede elementene.</w:t>
      </w:r>
    </w:p>
    <w:p w14:paraId="1F22838A" w14:textId="77777777" w:rsidR="009E4A2D" w:rsidRPr="0004736F" w:rsidRDefault="009E4A2D" w:rsidP="0004736F">
      <w:r w:rsidRPr="0004736F">
        <w:t>• Trykk Enter på tittelen du ønsker å lese, og du vil være i begynnelsen av boken.</w:t>
      </w:r>
    </w:p>
    <w:p w14:paraId="6776CF66" w14:textId="0A1D0AD2" w:rsidR="0010190E" w:rsidRPr="0004736F" w:rsidRDefault="009E4A2D" w:rsidP="0004736F">
      <w:r w:rsidRPr="0004736F">
        <w:t>Alternativt, når du er på boklisten til en bestemt konto i</w:t>
      </w:r>
    </w:p>
    <w:p w14:paraId="570A3BE6" w14:textId="0E8034D0" w:rsidR="0057045D" w:rsidRPr="0004736F" w:rsidRDefault="0057045D" w:rsidP="00455DBC">
      <w:pPr>
        <w:pStyle w:val="Overskrift1"/>
      </w:pPr>
      <w:bookmarkStart w:id="150" w:name="_Toc206756866"/>
      <w:r w:rsidRPr="0004736F">
        <w:t>Eksamensmodus</w:t>
      </w:r>
      <w:bookmarkEnd w:id="150"/>
    </w:p>
    <w:p w14:paraId="3EA8DBF8" w14:textId="6878D5DD" w:rsidR="0057045D" w:rsidRPr="0004736F" w:rsidRDefault="0057045D" w:rsidP="0004736F">
      <w:r w:rsidRPr="0004736F">
        <w:t>Eksamensmodus brukes til å blokkere visse funksjoner og applikasjoner fra Mantis i en viss tid. Mens eksamensmodus er aktiv, vil du kun ha tilgang til terminalfunksjonene. Merk at i eksamensmodus er Bluetooth-tilkoblingen deaktivert og terminalmodus er kun tilgjengelig via USB. Alle andre applikasjoner og bruk av et eksternt minne (USB-stasjon eller SD-kort) blokkeres mens denne modusen er aktiv.</w:t>
      </w:r>
    </w:p>
    <w:p w14:paraId="27F164F1" w14:textId="7EB16FAD" w:rsidR="0057045D" w:rsidRPr="0004736F" w:rsidRDefault="0057045D" w:rsidP="0004736F">
      <w:r w:rsidRPr="0004736F">
        <w:t xml:space="preserve">Når du aktiverer eksamensmodus, vil du bli bedt om å angi en tid mellom 1 og 360 minutter (6 timer) og vil bli bedt om å skrive inn et ønsket passord for å slå av eksamensmodus. For å låse opp enheten, må du enten vente til den valgte tiden går ut eller skrive inn det valgte passordet. </w:t>
      </w:r>
    </w:p>
    <w:p w14:paraId="72BA3043" w14:textId="78162B5E" w:rsidR="0057045D" w:rsidRPr="0004736F" w:rsidRDefault="0057045D" w:rsidP="0004736F">
      <w:r w:rsidRPr="0004736F">
        <w:t>Ved omstart av enheten, hvis den valgte perioden ikke er fullført ennå, vil enheten automatisk gå tilbake til eksamensmodus.</w:t>
      </w:r>
    </w:p>
    <w:p w14:paraId="6BDA7BD0" w14:textId="058AA82B" w:rsidR="0057045D" w:rsidRPr="0004736F" w:rsidRDefault="0057045D" w:rsidP="0004736F">
      <w:r w:rsidRPr="0004736F">
        <w:t>Slik aktiverer du eksamensmodus:</w:t>
      </w:r>
    </w:p>
    <w:p w14:paraId="37CCD5F8" w14:textId="77777777" w:rsidR="0057045D" w:rsidRPr="0004736F" w:rsidRDefault="0057045D" w:rsidP="0004736F">
      <w:r w:rsidRPr="0004736F">
        <w:t>Gå til hovedmenyen.</w:t>
      </w:r>
    </w:p>
    <w:p w14:paraId="48396B3A" w14:textId="77777777" w:rsidR="0057045D" w:rsidRPr="0004736F" w:rsidRDefault="0057045D" w:rsidP="0004736F">
      <w:r w:rsidRPr="0004736F">
        <w:t>Velg Innstillinger.</w:t>
      </w:r>
    </w:p>
    <w:p w14:paraId="5DD36BA2" w14:textId="77777777" w:rsidR="0057045D" w:rsidRPr="0004736F" w:rsidRDefault="0057045D" w:rsidP="0004736F">
      <w:r w:rsidRPr="0004736F">
        <w:t xml:space="preserve">Trykk på Enter. </w:t>
      </w:r>
    </w:p>
    <w:p w14:paraId="12D4FE58" w14:textId="7F5B086F" w:rsidR="0057045D" w:rsidRPr="0004736F" w:rsidRDefault="0057045D" w:rsidP="0004736F">
      <w:r w:rsidRPr="0004736F">
        <w:t>Gå til Aktiver eksamensmodus.</w:t>
      </w:r>
    </w:p>
    <w:p w14:paraId="102E3D4E" w14:textId="77777777" w:rsidR="0057045D" w:rsidRPr="0004736F" w:rsidRDefault="0057045D" w:rsidP="0004736F">
      <w:r w:rsidRPr="0004736F">
        <w:lastRenderedPageBreak/>
        <w:t>Trykk på Enter.</w:t>
      </w:r>
    </w:p>
    <w:p w14:paraId="6703D553" w14:textId="77777777" w:rsidR="005F607D" w:rsidRPr="0004736F" w:rsidRDefault="0057045D" w:rsidP="0004736F">
      <w:r w:rsidRPr="0004736F">
        <w:t>Angi ønsket tid (mellom 1 og 360 minutter).</w:t>
      </w:r>
    </w:p>
    <w:p w14:paraId="6B9DDE68" w14:textId="33622634" w:rsidR="0057045D" w:rsidRPr="0004736F" w:rsidRDefault="0057045D" w:rsidP="0004736F">
      <w:r w:rsidRPr="0004736F">
        <w:t>Skriv inn ønsket passord for å aktivere eksamensmodus.</w:t>
      </w:r>
    </w:p>
    <w:p w14:paraId="65109EF4" w14:textId="7479B7E8" w:rsidR="0057045D" w:rsidRPr="0004736F" w:rsidRDefault="0057045D" w:rsidP="0004736F">
      <w:r w:rsidRPr="0004736F">
        <w:t>Trykk på Enter.</w:t>
      </w:r>
    </w:p>
    <w:p w14:paraId="589490D8" w14:textId="77777777" w:rsidR="00FD737A" w:rsidRPr="0004736F" w:rsidRDefault="00FD737A" w:rsidP="00455DBC">
      <w:pPr>
        <w:pStyle w:val="Overskrift1"/>
      </w:pPr>
      <w:bookmarkStart w:id="151" w:name="_Toc206756867"/>
      <w:r w:rsidRPr="0004736F">
        <w:t>Få tilgang til diagnosemenyen</w:t>
      </w:r>
      <w:bookmarkEnd w:id="151"/>
    </w:p>
    <w:p w14:paraId="56859FC2" w14:textId="2B02080E" w:rsidR="00FD737A" w:rsidRPr="0004736F" w:rsidRDefault="00FD737A" w:rsidP="0004736F">
      <w:r w:rsidRPr="0004736F">
        <w:t xml:space="preserve">Diagnosemenyen er en spesiell meny som brukes til å teste interne komponenter og også for å realisere noen viktige operasjoner, spesielt når du feilsøker problemer du kan ha mens du bruker enheten. </w:t>
      </w:r>
    </w:p>
    <w:p w14:paraId="5F4EC7E4" w14:textId="77777777" w:rsidR="00FD737A" w:rsidRPr="0004736F" w:rsidRDefault="00FD737A" w:rsidP="0004736F">
      <w:r w:rsidRPr="0004736F">
        <w:t>Her er trinnene for å få tilgang til diagnosemenyen:</w:t>
      </w:r>
    </w:p>
    <w:p w14:paraId="6C575DAD" w14:textId="01F1AF41" w:rsidR="00FD737A" w:rsidRPr="0004736F" w:rsidRDefault="00526821" w:rsidP="0004736F">
      <w:r w:rsidRPr="0004736F">
        <w:t>Hvis enheten er koblet til en strømkilde, må du koble den fra.</w:t>
      </w:r>
    </w:p>
    <w:p w14:paraId="6EB1AC9B" w14:textId="4DB62F3C" w:rsidR="00FD737A" w:rsidRPr="0004736F" w:rsidRDefault="00526821" w:rsidP="0004736F">
      <w:r w:rsidRPr="0004736F">
        <w:t>Hvis enheten din kjører, trykk på strømknappen i to sekunder. Enheten din vil indikere "Slå av?". Med tommeltastene Forrige og Neste, naviger til du kommer til OK-knappen, og trykk deretter på en markørrutingstast for å aktivere den. Enheten din vil slå seg av.</w:t>
      </w:r>
    </w:p>
    <w:p w14:paraId="3137B2C4" w14:textId="035F015E" w:rsidR="00FD737A" w:rsidRPr="0004736F" w:rsidRDefault="008C3B84" w:rsidP="0004736F">
      <w:r w:rsidRPr="0004736F">
        <w:t>Trykk samtidig på strøm- og hjemtasten til enheten viser "Gjenopprettingsmodus", og slipp deretter knappene. Etter noen sekunder vil enheten slå seg av igjen.</w:t>
      </w:r>
    </w:p>
    <w:p w14:paraId="40D1D7CE" w14:textId="04136F48" w:rsidR="00FD737A" w:rsidRPr="0004736F" w:rsidRDefault="00526821" w:rsidP="0004736F">
      <w:r w:rsidRPr="0004736F">
        <w:t>Start enheten normalt ved å trykke på strømknappen i 2 sekunder. Enheten starter på nytt, og du blir dirigert til diagnosemenyen.</w:t>
      </w:r>
    </w:p>
    <w:p w14:paraId="4D50C211" w14:textId="77777777" w:rsidR="00FD737A" w:rsidRPr="0004736F" w:rsidRDefault="00FD737A" w:rsidP="0004736F">
      <w:r w:rsidRPr="0004736F">
        <w:t>Du må kanskje bruke diagnosemenyen for følgende operasjoner:</w:t>
      </w:r>
    </w:p>
    <w:p w14:paraId="2E31E3EA" w14:textId="77777777" w:rsidR="00FD737A" w:rsidRPr="0004736F" w:rsidRDefault="00FD737A" w:rsidP="0004736F">
      <w:r w:rsidRPr="0004736F">
        <w:t>Tilbakestilling til fabrikk</w:t>
      </w:r>
    </w:p>
    <w:p w14:paraId="4B014466" w14:textId="77777777" w:rsidR="00FD737A" w:rsidRPr="0004736F" w:rsidRDefault="00FD737A" w:rsidP="0004736F">
      <w:r w:rsidRPr="0004736F">
        <w:t>Fjern brukerdata</w:t>
      </w:r>
    </w:p>
    <w:p w14:paraId="0AA9E655" w14:textId="77777777" w:rsidR="00FD737A" w:rsidRPr="0004736F" w:rsidRDefault="00FD737A" w:rsidP="0004736F">
      <w:r w:rsidRPr="0004736F">
        <w:t>Tydelig brukerkonfigurasjon</w:t>
      </w:r>
    </w:p>
    <w:p w14:paraId="32F60639" w14:textId="77777777" w:rsidR="00FD737A" w:rsidRPr="0004736F" w:rsidRDefault="00FD737A" w:rsidP="0004736F">
      <w:r w:rsidRPr="0004736F">
        <w:t xml:space="preserve">Aktiver eller deaktiver kun Terminal </w:t>
      </w:r>
    </w:p>
    <w:p w14:paraId="23598D27" w14:textId="77777777" w:rsidR="00FD737A" w:rsidRPr="0004736F" w:rsidRDefault="00FD737A" w:rsidP="0004736F">
      <w:r w:rsidRPr="0004736F">
        <w:t>Eksportere logger ved feilsøking av problemer</w:t>
      </w:r>
    </w:p>
    <w:p w14:paraId="3D88DFD8" w14:textId="77777777" w:rsidR="00FD737A" w:rsidRPr="0004736F" w:rsidRDefault="00FD737A" w:rsidP="00455DBC">
      <w:pPr>
        <w:pStyle w:val="Overskrift2"/>
      </w:pPr>
      <w:bookmarkStart w:id="152" w:name="_Toc206756868"/>
      <w:r w:rsidRPr="0004736F">
        <w:t xml:space="preserve">Eksportere og importere data og konfigurasjoner (se </w:t>
      </w:r>
      <w:hyperlink w:anchor="_Exporting_and_importing" w:history="1">
        <w:r w:rsidRPr="0004736F">
          <w:rPr>
            <w:rStyle w:val="Hyperkobling"/>
          </w:rPr>
          <w:t>avsnittet "Eksportere og importere data og konfigurasjoner"</w:t>
        </w:r>
      </w:hyperlink>
      <w:r w:rsidRPr="0004736F">
        <w:t xml:space="preserve"> for å vite mer).</w:t>
      </w:r>
      <w:bookmarkEnd w:id="152"/>
    </w:p>
    <w:p w14:paraId="470030AB" w14:textId="38CA19B1" w:rsidR="00FD737A" w:rsidRPr="0004736F" w:rsidRDefault="00A76D23" w:rsidP="0004736F">
      <w:r w:rsidRPr="0004736F">
        <w:t xml:space="preserve">Trykk på en markørrutingstast på ønsket alternativ for å velge det. Naviger deretter med Forrige og Neste tommeltaster for å komme til Lukk-knappen og trykk på en markørrutingstast for å velge den. Enheten din vil slå seg av. Alternativt kan du lukke diagnosemenyen med Escape-tasten. </w:t>
      </w:r>
    </w:p>
    <w:p w14:paraId="6D57E9BC" w14:textId="77777777" w:rsidR="00FD737A" w:rsidRPr="0004736F" w:rsidRDefault="00FD737A" w:rsidP="0004736F">
      <w:r w:rsidRPr="0004736F">
        <w:lastRenderedPageBreak/>
        <w:t>Merk: Noen av alternativene i denne menyen er irreversible: tilbakestilling av fabrikken, klare brukerdata og tydelig brukerkonfigurasjon. Når du er ferdig, er det umulig å gjenopprette innholdet som er slettet.</w:t>
      </w:r>
    </w:p>
    <w:p w14:paraId="60AEB46D" w14:textId="77777777" w:rsidR="00FD737A" w:rsidRPr="0004736F" w:rsidRDefault="00FD737A" w:rsidP="0004736F">
      <w:r w:rsidRPr="0004736F">
        <w:t>Eksportere og importere brukerdata og konfigurasjoner</w:t>
      </w:r>
    </w:p>
    <w:p w14:paraId="294C9F6D" w14:textId="35052F0D" w:rsidR="00FD737A" w:rsidRPr="0004736F" w:rsidRDefault="00FD737A" w:rsidP="0004736F">
      <w:r w:rsidRPr="0004736F">
        <w:t xml:space="preserve">Mantis inneholder et eksport- og importverktøy både for dataene dine og konfigurasjoner som Wi-Fi og biblioteklegitimasjon. Det er flere grunner til at du vil importere og eksportere. </w:t>
      </w:r>
    </w:p>
    <w:p w14:paraId="7B8CECAA" w14:textId="77777777" w:rsidR="00FD737A" w:rsidRPr="0004736F" w:rsidRDefault="00FD737A" w:rsidP="0004736F">
      <w:r w:rsidRPr="0004736F">
        <w:t xml:space="preserve">Overføre dataene dine til en annen enhet. Veldig nyttig hvis du har en omsorgsplan </w:t>
      </w:r>
    </w:p>
    <w:p w14:paraId="68602E51" w14:textId="77777777" w:rsidR="00FD737A" w:rsidRPr="0004736F" w:rsidRDefault="00FD737A" w:rsidP="0004736F">
      <w:r w:rsidRPr="0004736F">
        <w:t>Generell sikkerhetskopiering.</w:t>
      </w:r>
    </w:p>
    <w:p w14:paraId="4CDDBD4E" w14:textId="77777777" w:rsidR="00FD737A" w:rsidRPr="0004736F" w:rsidRDefault="00FD737A" w:rsidP="0004736F">
      <w:r w:rsidRPr="0004736F">
        <w:t xml:space="preserve">Disse alternativene kan bare nås ved hjelp av diagnosemenyen. Det finnes to typer eksport-/importalternativer du bør være oppmerksom på: </w:t>
      </w:r>
    </w:p>
    <w:p w14:paraId="71B4380B" w14:textId="2C0EE86C" w:rsidR="00FD737A" w:rsidRPr="0004736F" w:rsidRDefault="00FD737A" w:rsidP="0004736F">
      <w:r w:rsidRPr="0004736F">
        <w:t xml:space="preserve">Eksport/importer konfigurasjoner: Dette alternativet refererer til Wi-Fi og online boklegitimasjon. Det vil imidlertid ikke eksportere noen Bluetooth-konfigurasjon. </w:t>
      </w:r>
    </w:p>
    <w:p w14:paraId="29D6EE9D" w14:textId="77777777" w:rsidR="00FD737A" w:rsidRPr="0004736F" w:rsidRDefault="00FD737A" w:rsidP="0004736F">
      <w:r w:rsidRPr="0004736F">
        <w:t xml:space="preserve">Eksporter/importer brukerinnhold: Dette alternativet refererer til brukerdata. Dette inkluderer nyopprettede mapper og filer. Den vil også eksportere alle bøker som er lastet ned fra de nåværende bibliotekleverandørene. (Dette kan endres på nye eventuelle fremtidige biblioteker som legges til. </w:t>
      </w:r>
    </w:p>
    <w:p w14:paraId="358CD72D" w14:textId="77777777" w:rsidR="00FD737A" w:rsidRPr="0004736F" w:rsidRDefault="00FD737A" w:rsidP="0004736F">
      <w:r w:rsidRPr="0004736F">
        <w:t>Slik eksporterer du konfigurasjons- eller brukerinnhold:</w:t>
      </w:r>
    </w:p>
    <w:p w14:paraId="7727A087" w14:textId="77777777" w:rsidR="00FD737A" w:rsidRPr="0004736F" w:rsidRDefault="00FD737A" w:rsidP="0004736F">
      <w:r w:rsidRPr="0004736F">
        <w:t>Få tilgang til diagnosemenyen.</w:t>
      </w:r>
    </w:p>
    <w:p w14:paraId="46464A50" w14:textId="320AB02B" w:rsidR="00FD737A" w:rsidRPr="0004736F" w:rsidRDefault="00FD737A" w:rsidP="0004736F">
      <w:r w:rsidRPr="0004736F">
        <w:t xml:space="preserve">Sørg nå for å sette inn en USB-minnepinne eller et SD-kort; Det er her du skal eksportere dataene til. </w:t>
      </w:r>
    </w:p>
    <w:p w14:paraId="119DAEDD" w14:textId="77777777" w:rsidR="00FD737A" w:rsidRPr="0004736F" w:rsidRDefault="00FD737A" w:rsidP="0004736F">
      <w:r w:rsidRPr="0004736F">
        <w:t xml:space="preserve">Det finnes flere elementer i Diagnose-menyen. Avhengig av hva du ønsker å eksportere, bruk Neste-tommeltasten for å gå til elementet som heter enten "Eksporter konfigurasjon eller Eksporter brukerinnhold". </w:t>
      </w:r>
    </w:p>
    <w:p w14:paraId="694A18EB" w14:textId="77777777" w:rsidR="00FD737A" w:rsidRPr="0004736F" w:rsidRDefault="00FD737A" w:rsidP="0004736F">
      <w:r w:rsidRPr="0004736F">
        <w:t xml:space="preserve">Trykk på Enter eller en markørrutingstast på det valgte elementet. </w:t>
      </w:r>
    </w:p>
    <w:p w14:paraId="5AAAD7E5" w14:textId="77777777" w:rsidR="00FD737A" w:rsidRPr="0004736F" w:rsidRDefault="00FD737A" w:rsidP="0004736F">
      <w:r w:rsidRPr="0004736F">
        <w:t xml:space="preserve">Du vil nå bli bedt om "Vennligst vent" etterfulgt av "Eksporter til USB ferdig" eller "Eksporter til SD ferdig" kort tid etter. </w:t>
      </w:r>
    </w:p>
    <w:p w14:paraId="672954F0" w14:textId="49ABE446" w:rsidR="00FD737A" w:rsidRPr="0004736F" w:rsidRDefault="00FD737A" w:rsidP="0004736F">
      <w:r w:rsidRPr="0004736F">
        <w:t>Når operasjonen er fullført, må du slå av enheten ved å navigere med Forrige og Neste tommeltaster til du kommer til Lukk-knappen, og trykk deretter Enter eller en markørrutingstast på den, eller du kan lukke diagnosemenyen med Escape-tasten.</w:t>
      </w:r>
    </w:p>
    <w:p w14:paraId="37AC78D8" w14:textId="77777777" w:rsidR="00FD737A" w:rsidRPr="0004736F" w:rsidRDefault="00FD737A" w:rsidP="0004736F">
      <w:r w:rsidRPr="0004736F">
        <w:t xml:space="preserve">Merk: Den eksporterte konfigurasjonen kan ikke åpnes på en datamaskin. </w:t>
      </w:r>
    </w:p>
    <w:p w14:paraId="6EA4C165" w14:textId="77777777" w:rsidR="00FD737A" w:rsidRPr="0004736F" w:rsidRDefault="00FD737A" w:rsidP="0004736F"/>
    <w:p w14:paraId="419C321B" w14:textId="77777777" w:rsidR="00FD737A" w:rsidRPr="0004736F" w:rsidRDefault="00FD737A" w:rsidP="0004736F">
      <w:r w:rsidRPr="0004736F">
        <w:t>Slik importerer du konfigurasjons- eller brukerinnhold:</w:t>
      </w:r>
    </w:p>
    <w:p w14:paraId="203B1DBD" w14:textId="7494E69A" w:rsidR="00FD737A" w:rsidRPr="0004736F" w:rsidRDefault="00FD737A" w:rsidP="0004736F">
      <w:r w:rsidRPr="0004736F">
        <w:t>For å importere brukerinnhold eller konfigurasjoner, må du igjen starte opp Mantis i diagnosemenyen.</w:t>
      </w:r>
    </w:p>
    <w:p w14:paraId="16F08CAB" w14:textId="77777777" w:rsidR="00FD737A" w:rsidRPr="0004736F" w:rsidRDefault="00FD737A" w:rsidP="0004736F">
      <w:r w:rsidRPr="0004736F">
        <w:lastRenderedPageBreak/>
        <w:t xml:space="preserve">Sett inn USB-minnepinnen eller SD-kortet, som inneholder filen som skal importeres. </w:t>
      </w:r>
    </w:p>
    <w:p w14:paraId="255127A8" w14:textId="77777777" w:rsidR="00FD737A" w:rsidRPr="0004736F" w:rsidRDefault="00FD737A" w:rsidP="0004736F">
      <w:r w:rsidRPr="0004736F">
        <w:t xml:space="preserve">Bruk tommeltastene Forrige og Neste, gå til elementet som heter enten "Importer konfigurasjon eller Importer brukerinnhold", og trykk deretter på Enter. </w:t>
      </w:r>
    </w:p>
    <w:p w14:paraId="356B1FF7" w14:textId="77777777" w:rsidR="00FD737A" w:rsidRPr="0004736F" w:rsidRDefault="00FD737A" w:rsidP="0004736F">
      <w:r w:rsidRPr="0004736F">
        <w:t xml:space="preserve">Du vil bli bedt om "Vennligst vent" etterfulgt av "Import done". </w:t>
      </w:r>
    </w:p>
    <w:p w14:paraId="69B60897" w14:textId="62613994" w:rsidR="00FD737A" w:rsidRPr="0004736F" w:rsidRDefault="00FD737A" w:rsidP="0004736F">
      <w:r w:rsidRPr="0004736F">
        <w:t>Etter at operasjonen er fullført, lukk enheten ved å navigere med tommeltastene Forrige og Neste til du kommer til Lukk-knappen, og trykk deretter på Enter eller en hvilken som helst markørrutingstast. Alternativt kan du også lukke enheten med Escape-tasten.</w:t>
      </w:r>
    </w:p>
    <w:p w14:paraId="07747C19" w14:textId="77777777" w:rsidR="00FD737A" w:rsidRPr="0004736F" w:rsidRDefault="00FD737A" w:rsidP="0004736F">
      <w:r w:rsidRPr="0004736F">
        <w:t>Viktig merknad: Alt nylig opprettet innhold eller redigering av eksisterende innhold som er gjort etter at eksportfilen ble generert, vil bli slettet.</w:t>
      </w:r>
    </w:p>
    <w:p w14:paraId="65BA9A1D" w14:textId="77777777" w:rsidR="00FD737A" w:rsidRPr="0004736F" w:rsidRDefault="00FD737A" w:rsidP="0004736F"/>
    <w:p w14:paraId="794F0E88" w14:textId="77777777" w:rsidR="00646BBF" w:rsidRPr="0004736F" w:rsidRDefault="00646BBF" w:rsidP="00455DBC">
      <w:pPr>
        <w:pStyle w:val="Overskrift1"/>
      </w:pPr>
      <w:bookmarkStart w:id="153" w:name="_Toc206756869"/>
      <w:r w:rsidRPr="0004736F">
        <w:t>Oppdatering av Mantis Q40</w:t>
      </w:r>
      <w:bookmarkEnd w:id="153"/>
    </w:p>
    <w:p w14:paraId="5091EB6E" w14:textId="251B4CF3" w:rsidR="00653497" w:rsidRPr="0004736F" w:rsidRDefault="00C60B1F" w:rsidP="00455DBC">
      <w:pPr>
        <w:pStyle w:val="Overskrift2"/>
      </w:pPr>
      <w:bookmarkStart w:id="154" w:name="_Toc206756870"/>
      <w:r w:rsidRPr="0004736F">
        <w:t>Oppdatere Mantis Q40 manuelt</w:t>
      </w:r>
      <w:bookmarkEnd w:id="154"/>
    </w:p>
    <w:p w14:paraId="0901CC8E" w14:textId="26FA6078" w:rsidR="00653497" w:rsidRPr="0004736F" w:rsidRDefault="00653497" w:rsidP="0004736F">
      <w:r w:rsidRPr="0004736F">
        <w:t xml:space="preserve">Når du er koblet til Internett med Mantis, kan du manuelt sjekke om en oppdatering er tilgjengelig. </w:t>
      </w:r>
    </w:p>
    <w:p w14:paraId="25112526" w14:textId="77777777" w:rsidR="00653497" w:rsidRPr="0004736F" w:rsidRDefault="00653497" w:rsidP="0004736F">
      <w:r w:rsidRPr="0004736F">
        <w:t>Slik ser du etter en oppdatering manuelt:</w:t>
      </w:r>
    </w:p>
    <w:p w14:paraId="1DCAFA2C" w14:textId="77777777" w:rsidR="00653497" w:rsidRPr="0004736F" w:rsidRDefault="00653497" w:rsidP="0004736F">
      <w:r w:rsidRPr="0004736F">
        <w:t>Gå til hovedmenyen.</w:t>
      </w:r>
    </w:p>
    <w:p w14:paraId="0EEC3BE2" w14:textId="77777777" w:rsidR="00653497" w:rsidRPr="0004736F" w:rsidRDefault="00653497" w:rsidP="0004736F">
      <w:r w:rsidRPr="0004736F">
        <w:t>Velg Innstillinger.</w:t>
      </w:r>
    </w:p>
    <w:p w14:paraId="17C21509" w14:textId="77777777" w:rsidR="00653497" w:rsidRPr="0004736F" w:rsidRDefault="00653497" w:rsidP="0004736F">
      <w:r w:rsidRPr="0004736F">
        <w:t xml:space="preserve">Trykk på Enter. </w:t>
      </w:r>
    </w:p>
    <w:p w14:paraId="0BADBC23" w14:textId="7F35FE0C" w:rsidR="00653497" w:rsidRPr="0004736F" w:rsidRDefault="000F1E10" w:rsidP="0004736F">
      <w:r w:rsidRPr="0004736F">
        <w:t>Velg Programvareoppdatering.</w:t>
      </w:r>
    </w:p>
    <w:p w14:paraId="2317313B" w14:textId="77777777" w:rsidR="00653497" w:rsidRPr="0004736F" w:rsidRDefault="00653497" w:rsidP="0004736F">
      <w:r w:rsidRPr="0004736F">
        <w:t>Trykk på Enter.</w:t>
      </w:r>
    </w:p>
    <w:p w14:paraId="4BC865D8" w14:textId="6FB5A39D" w:rsidR="00653497" w:rsidRPr="0004736F" w:rsidRDefault="000F1E10" w:rsidP="0004736F">
      <w:r w:rsidRPr="0004736F">
        <w:t>Velg Se etter oppdatering.</w:t>
      </w:r>
    </w:p>
    <w:p w14:paraId="61F7FF43" w14:textId="77777777" w:rsidR="00653497" w:rsidRPr="0004736F" w:rsidRDefault="00653497" w:rsidP="0004736F">
      <w:r w:rsidRPr="0004736F">
        <w:t>Trykk på Enter.</w:t>
      </w:r>
    </w:p>
    <w:p w14:paraId="0208877C" w14:textId="3AD37785" w:rsidR="00653497" w:rsidRPr="0004736F" w:rsidRDefault="00653497" w:rsidP="0004736F">
      <w:r w:rsidRPr="0004736F">
        <w:t>Hvis du blir bedt om en ny oppdatering, velger du Last ned for å laste ned oppdateringen nå eller velger Påminn meg senere for å oppdatere den senere. Du kan fortsette å bruke Mantis mens oppdateringen lastes ned.</w:t>
      </w:r>
    </w:p>
    <w:p w14:paraId="1C4240DE" w14:textId="77777777" w:rsidR="00653497" w:rsidRPr="0004736F" w:rsidRDefault="00653497" w:rsidP="0004736F">
      <w:r w:rsidRPr="0004736F">
        <w:t>Vær oppmerksom på at enheten må være koblet til og batteriet må være mer enn 50 % ladet for at oppdateringen skal utføres.</w:t>
      </w:r>
    </w:p>
    <w:p w14:paraId="34BF4D8F" w14:textId="70003336" w:rsidR="00653497" w:rsidRPr="0004736F" w:rsidRDefault="00C60B1F" w:rsidP="0004736F">
      <w:r w:rsidRPr="0004736F">
        <w:t>Etter noen minutter vil Mantis be deg om å installere den nedlastede oppdateringen. Velg OK for å installere den. Mantis vil starte på nytt og en fremdriftsindikatorlinje vil vises på p</w:t>
      </w:r>
      <w:r w:rsidR="00AA2A8C" w:rsidRPr="0004736F">
        <w:t>unktcellene</w:t>
      </w:r>
      <w:r w:rsidRPr="0004736F">
        <w:t xml:space="preserve">. </w:t>
      </w:r>
    </w:p>
    <w:p w14:paraId="2A0F2750" w14:textId="39F3170D" w:rsidR="00653497" w:rsidRPr="0004736F" w:rsidRDefault="00A1516C" w:rsidP="0004736F">
      <w:r w:rsidRPr="0004736F">
        <w:t>På slutten av oppdateringsprosessen vil alle 8 p</w:t>
      </w:r>
      <w:r w:rsidR="00AA2A8C" w:rsidRPr="0004736F">
        <w:t>unktene</w:t>
      </w:r>
      <w:r w:rsidRPr="0004736F">
        <w:t xml:space="preserve"> i de 40 punktskriftcellene heve </w:t>
      </w:r>
      <w:r w:rsidR="00653497" w:rsidRPr="0004736F">
        <w:t xml:space="preserve">en kolonne om gangen, </w:t>
      </w:r>
      <w:r w:rsidR="000F1E10" w:rsidRPr="0004736F">
        <w:t>og deretter vil enheten slå seg av.</w:t>
      </w:r>
    </w:p>
    <w:p w14:paraId="22640307" w14:textId="6FB1F557" w:rsidR="00653497" w:rsidRPr="0004736F" w:rsidRDefault="00C60B1F" w:rsidP="00455DBC">
      <w:pPr>
        <w:pStyle w:val="Overskrift2"/>
      </w:pPr>
      <w:bookmarkStart w:id="155" w:name="_Toc206756871"/>
      <w:r w:rsidRPr="0004736F">
        <w:lastRenderedPageBreak/>
        <w:t>Oppdatering av Mantis Q40 via USB eller SD-kort</w:t>
      </w:r>
      <w:bookmarkEnd w:id="155"/>
    </w:p>
    <w:p w14:paraId="71D4EAA6" w14:textId="09325181" w:rsidR="00653497" w:rsidRPr="0004736F" w:rsidRDefault="00653497" w:rsidP="0004736F">
      <w:r w:rsidRPr="0004736F">
        <w:t>Du kan oppdatere Mantis ved å laste ned oppdateringsfilen på en datamaskin og overføre den til en USB-flash-stasjon eller et SD-kort. Slik oppdaterer du Mantis via USB eller SD-kort:</w:t>
      </w:r>
    </w:p>
    <w:p w14:paraId="103ACA9C" w14:textId="071B3B2C" w:rsidR="00653497" w:rsidRPr="0004736F" w:rsidRDefault="0048656F" w:rsidP="0004736F">
      <w:r w:rsidRPr="0004736F">
        <w:t xml:space="preserve">Sett inn en USB-flash-stasjon eller SD-kort i datamaskinen. </w:t>
      </w:r>
    </w:p>
    <w:p w14:paraId="0710463D" w14:textId="63D0F64C" w:rsidR="0048656F" w:rsidRPr="0004736F" w:rsidRDefault="0048656F" w:rsidP="0004736F">
      <w:r w:rsidRPr="0004736F">
        <w:t>Overfør oppdateringsfilen til USB-flashstasjonen eller SD-kortet. Merk at oppdateringsfilen må plasseres ved roten av USB-stasjonen/SD-kortet.</w:t>
      </w:r>
    </w:p>
    <w:p w14:paraId="1AAA1EE9" w14:textId="1A945A89" w:rsidR="0048656F" w:rsidRPr="0004736F" w:rsidRDefault="002F46C6" w:rsidP="0004736F">
      <w:r w:rsidRPr="0004736F">
        <w:t>Sett inn USB-flashstasjonen eller SD-kortet som inneholder oppdateringen file i Mantis. Sørg for at Mantis er slått på.</w:t>
      </w:r>
    </w:p>
    <w:p w14:paraId="3A7B7027" w14:textId="2A3DCA3B" w:rsidR="00653497" w:rsidRPr="0004736F" w:rsidRDefault="00653497" w:rsidP="0004736F">
      <w:r w:rsidRPr="0004736F">
        <w:t xml:space="preserve">Når Mantis oppdager en oppdateringsfil på USB-stasjonen eller SD-kortet, vil punktskriftskjermen varsle deg om at en oppdatering er tilgjengelig for installasjon. </w:t>
      </w:r>
    </w:p>
    <w:p w14:paraId="7D40C472" w14:textId="6E3A1D11" w:rsidR="002F46C6" w:rsidRPr="0004736F" w:rsidRDefault="00802462" w:rsidP="0004736F">
      <w:r w:rsidRPr="0004736F">
        <w:t>Trykk på Neste-tommeltasten til du kommer til OK, og trykk deretter på Enter for å aktivere oppdateringen. Enheten vil slå seg av og starte på nytt for å behandle oppdateringen.</w:t>
      </w:r>
    </w:p>
    <w:p w14:paraId="467A12E8" w14:textId="34D061B4" w:rsidR="002F46C6" w:rsidRPr="0004736F" w:rsidRDefault="002F46C6" w:rsidP="0004736F">
      <w:r w:rsidRPr="0004736F">
        <w:t xml:space="preserve">Den siste oppdateringen er alltid tilgjengelig på </w:t>
      </w:r>
      <w:hyperlink r:id="rId15" w:history="1">
        <w:r w:rsidR="00BA0437" w:rsidRPr="0004736F">
          <w:rPr>
            <w:rStyle w:val="Hyperkobling"/>
          </w:rPr>
          <w:t>Mantis Q40-produktsiden</w:t>
        </w:r>
      </w:hyperlink>
      <w:r w:rsidRPr="0004736F">
        <w:t>.</w:t>
      </w:r>
    </w:p>
    <w:p w14:paraId="55574775" w14:textId="77777777" w:rsidR="00653497" w:rsidRPr="0004736F" w:rsidRDefault="00653497" w:rsidP="00455DBC">
      <w:pPr>
        <w:pStyle w:val="Overskrift2"/>
      </w:pPr>
      <w:bookmarkStart w:id="156" w:name="_Toc206756872"/>
      <w:r w:rsidRPr="0004736F">
        <w:t>Automatisk søk etter oppdateringsfunksjon</w:t>
      </w:r>
      <w:bookmarkEnd w:id="156"/>
    </w:p>
    <w:p w14:paraId="105D2A20" w14:textId="0542629A" w:rsidR="00653497" w:rsidRPr="0004736F" w:rsidRDefault="00C92F07" w:rsidP="0004736F">
      <w:r w:rsidRPr="0004736F">
        <w:t xml:space="preserve">Som standard er en funksjon for automatisk søk etter oppdatering aktivert. Når den er koblet til internett, sjekker Mantis regelmessig om en ny oppdatering er tilgjengelig for nedlasting. Hvis en oppdatering er tilgjengelig, vil Mantis be deg om å laste den ned. </w:t>
      </w:r>
    </w:p>
    <w:p w14:paraId="6125C033" w14:textId="30F0D6B8" w:rsidR="00653497" w:rsidRPr="0004736F" w:rsidRDefault="00905F4F" w:rsidP="0004736F">
      <w:r w:rsidRPr="0004736F">
        <w:t>Hvis du vil deaktivere/aktivere funksjonen Automatisk søk etter oppdatering, gjør du følgende:</w:t>
      </w:r>
    </w:p>
    <w:p w14:paraId="004B55AC" w14:textId="77777777" w:rsidR="00653497" w:rsidRPr="0004736F" w:rsidRDefault="00653497" w:rsidP="0004736F">
      <w:r w:rsidRPr="0004736F">
        <w:t>Gå til hovedmenyen.</w:t>
      </w:r>
    </w:p>
    <w:p w14:paraId="65226599" w14:textId="77777777" w:rsidR="00653497" w:rsidRPr="0004736F" w:rsidRDefault="00653497" w:rsidP="0004736F">
      <w:r w:rsidRPr="0004736F">
        <w:t>Velg Innstillinger.</w:t>
      </w:r>
    </w:p>
    <w:p w14:paraId="73A08EAC" w14:textId="77777777" w:rsidR="00653497" w:rsidRPr="0004736F" w:rsidRDefault="00653497" w:rsidP="0004736F">
      <w:r w:rsidRPr="0004736F">
        <w:t>Trykk på Enter.</w:t>
      </w:r>
    </w:p>
    <w:p w14:paraId="718E60E1" w14:textId="77777777" w:rsidR="00653497" w:rsidRPr="0004736F" w:rsidRDefault="00653497" w:rsidP="0004736F">
      <w:r w:rsidRPr="0004736F">
        <w:t>Gå til Programvareoppdatering.</w:t>
      </w:r>
    </w:p>
    <w:p w14:paraId="7E279670" w14:textId="77777777" w:rsidR="00653497" w:rsidRPr="0004736F" w:rsidRDefault="00653497" w:rsidP="0004736F">
      <w:r w:rsidRPr="0004736F">
        <w:t>Trykk på Enter.</w:t>
      </w:r>
    </w:p>
    <w:p w14:paraId="4FC34CE2" w14:textId="59AFFE63" w:rsidR="00653497" w:rsidRPr="0004736F" w:rsidRDefault="00905F4F" w:rsidP="0004736F">
      <w:r w:rsidRPr="0004736F">
        <w:t>Velg Automatisk søk etter oppdateringer.</w:t>
      </w:r>
    </w:p>
    <w:p w14:paraId="1269603B" w14:textId="77777777" w:rsidR="00653497" w:rsidRPr="0004736F" w:rsidRDefault="00653497" w:rsidP="0004736F">
      <w:r w:rsidRPr="0004736F">
        <w:t>Trykk Enter for å aktivere/deaktivere funksjonen.</w:t>
      </w:r>
    </w:p>
    <w:p w14:paraId="6F9D8103" w14:textId="327E6986" w:rsidR="00653497" w:rsidRPr="0004736F" w:rsidRDefault="00C60B1F" w:rsidP="0004736F">
      <w:r w:rsidRPr="0004736F">
        <w:t>Merk at når den er aktivert, vil Mantis sjekke hver 23.</w:t>
      </w:r>
    </w:p>
    <w:p w14:paraId="45C9E0DE" w14:textId="7F82737A" w:rsidR="00646BBF" w:rsidRPr="0004736F" w:rsidRDefault="00646BBF" w:rsidP="00573DDC">
      <w:pPr>
        <w:pStyle w:val="Overskrift1"/>
      </w:pPr>
      <w:bookmarkStart w:id="157" w:name="_Toc206756873"/>
      <w:r w:rsidRPr="0004736F">
        <w:t>Kundestøtte</w:t>
      </w:r>
      <w:bookmarkEnd w:id="157"/>
    </w:p>
    <w:p w14:paraId="6CC470B3" w14:textId="77777777" w:rsidR="00646BBF" w:rsidRPr="0004736F" w:rsidRDefault="00646BBF" w:rsidP="0004736F">
      <w:r w:rsidRPr="0004736F">
        <w:t>Bare USA</w:t>
      </w:r>
    </w:p>
    <w:p w14:paraId="47246AE1" w14:textId="79EB0217" w:rsidR="00646BBF" w:rsidRPr="0004736F" w:rsidRDefault="00646BBF" w:rsidP="0004736F">
      <w:r w:rsidRPr="0004736F">
        <w:t xml:space="preserve">For kundestøtte, vennligst kontakt APH kundeservice på 800-223-1839 eller cs@aph.org. </w:t>
      </w:r>
    </w:p>
    <w:p w14:paraId="5B250A49" w14:textId="77777777" w:rsidR="00646BBF" w:rsidRPr="0004736F" w:rsidRDefault="00646BBF" w:rsidP="0004736F">
      <w:r w:rsidRPr="0004736F">
        <w:t xml:space="preserve">Europa og andre land </w:t>
      </w:r>
    </w:p>
    <w:p w14:paraId="3708767A" w14:textId="77777777" w:rsidR="00646BBF" w:rsidRPr="0004736F" w:rsidRDefault="00646BBF" w:rsidP="0004736F">
      <w:r w:rsidRPr="0004736F">
        <w:lastRenderedPageBreak/>
        <w:t xml:space="preserve">For kundestøtte, vennligst kontakt HumanWare-kontoret nærmest deg eller se vår nettside på: </w:t>
      </w:r>
      <w:hyperlink r:id="rId16" w:history="1">
        <w:r w:rsidRPr="0004736F">
          <w:rPr>
            <w:rStyle w:val="Hyperkobling"/>
          </w:rPr>
          <w:t>www.humanware.com</w:t>
        </w:r>
      </w:hyperlink>
      <w:r w:rsidRPr="0004736F">
        <w:t xml:space="preserve"> </w:t>
      </w:r>
    </w:p>
    <w:p w14:paraId="5AB5E5A2" w14:textId="77777777" w:rsidR="00646BBF" w:rsidRPr="0004736F" w:rsidRDefault="00646BBF" w:rsidP="0004736F">
      <w:r w:rsidRPr="0004736F">
        <w:t xml:space="preserve">Europa: (0044) 1933 415800 eller send en e-post til </w:t>
      </w:r>
      <w:hyperlink r:id="rId17" w:history="1">
        <w:r w:rsidRPr="0004736F">
          <w:rPr>
            <w:rStyle w:val="Hyperkobling"/>
          </w:rPr>
          <w:t>eu.support@humanware.com</w:t>
        </w:r>
      </w:hyperlink>
      <w:r w:rsidRPr="0004736F">
        <w:t xml:space="preserve"> </w:t>
      </w:r>
    </w:p>
    <w:p w14:paraId="0F37645A" w14:textId="77777777" w:rsidR="00646BBF" w:rsidRPr="0004736F" w:rsidRDefault="00646BBF" w:rsidP="0004736F">
      <w:r w:rsidRPr="0004736F">
        <w:t xml:space="preserve">Australia / Asia: (02) 9686 2600 eller send en e-post til </w:t>
      </w:r>
      <w:hyperlink r:id="rId18" w:history="1">
        <w:r w:rsidRPr="0004736F">
          <w:rPr>
            <w:rStyle w:val="Hyperkobling"/>
          </w:rPr>
          <w:t>au.sales@humanware.com</w:t>
        </w:r>
      </w:hyperlink>
      <w:r w:rsidRPr="0004736F">
        <w:t xml:space="preserve"> </w:t>
      </w:r>
    </w:p>
    <w:p w14:paraId="0A933629" w14:textId="77777777" w:rsidR="00BF0FAA" w:rsidRPr="0004736F" w:rsidRDefault="00BF0FAA" w:rsidP="00573DDC">
      <w:pPr>
        <w:pStyle w:val="Overskrift1"/>
      </w:pPr>
      <w:bookmarkStart w:id="158" w:name="_Toc206756874"/>
      <w:r w:rsidRPr="0004736F">
        <w:t>Riktig varemerkemerknad og attribusjoner</w:t>
      </w:r>
      <w:bookmarkEnd w:id="158"/>
    </w:p>
    <w:p w14:paraId="4C917B77" w14:textId="72774D92" w:rsidR="00BF0FAA" w:rsidRPr="0004736F" w:rsidRDefault="00BF0FAA" w:rsidP="0004736F">
      <w:proofErr w:type="spellStart"/>
      <w:r w:rsidRPr="0004736F">
        <w:t>macOS</w:t>
      </w:r>
      <w:proofErr w:type="spellEnd"/>
      <w:r w:rsidRPr="0004736F">
        <w:t xml:space="preserve"> er et registrert varemerke for Apple, Inc.</w:t>
      </w:r>
    </w:p>
    <w:p w14:paraId="043A6365" w14:textId="3D47EB41" w:rsidR="00BF0FAA" w:rsidRPr="0004736F" w:rsidRDefault="00E3394C" w:rsidP="0004736F">
      <w:r w:rsidRPr="0004736F">
        <w:t xml:space="preserve">JAWS® er et registrert varemerke for </w:t>
      </w:r>
      <w:proofErr w:type="spellStart"/>
      <w:r w:rsidRPr="0004736F">
        <w:t>Freedom</w:t>
      </w:r>
      <w:proofErr w:type="spellEnd"/>
      <w:r w:rsidRPr="0004736F">
        <w:t xml:space="preserve"> Scientific, Inc., i USA og andre land.</w:t>
      </w:r>
    </w:p>
    <w:p w14:paraId="4F03C107" w14:textId="1C6E2FAB" w:rsidR="00BF0FAA" w:rsidRPr="0004736F" w:rsidRDefault="00BF0FAA" w:rsidP="0004736F">
      <w:proofErr w:type="spellStart"/>
      <w:r w:rsidRPr="0004736F">
        <w:t>Bookshare</w:t>
      </w:r>
      <w:proofErr w:type="spellEnd"/>
      <w:r w:rsidRPr="0004736F">
        <w:t xml:space="preserve">® er et registrert varemerke for </w:t>
      </w:r>
      <w:proofErr w:type="spellStart"/>
      <w:r w:rsidRPr="0004736F">
        <w:t>Beneficent</w:t>
      </w:r>
      <w:proofErr w:type="spellEnd"/>
      <w:r w:rsidRPr="0004736F">
        <w:t xml:space="preserve"> Technology, Inc. </w:t>
      </w:r>
    </w:p>
    <w:p w14:paraId="5E11113E" w14:textId="6F79E744" w:rsidR="00BF0FAA" w:rsidRPr="0004736F" w:rsidRDefault="00BF0FAA" w:rsidP="0004736F">
      <w:r w:rsidRPr="0004736F">
        <w:t xml:space="preserve">NFB </w:t>
      </w:r>
      <w:proofErr w:type="spellStart"/>
      <w:r w:rsidRPr="0004736F">
        <w:t>Newsline</w:t>
      </w:r>
      <w:proofErr w:type="spellEnd"/>
      <w:r w:rsidRPr="0004736F">
        <w:t xml:space="preserve">® er et registrert varemerke for National </w:t>
      </w:r>
      <w:proofErr w:type="spellStart"/>
      <w:r w:rsidRPr="0004736F">
        <w:t>Federation</w:t>
      </w:r>
      <w:proofErr w:type="spellEnd"/>
      <w:r w:rsidRPr="0004736F">
        <w:t xml:space="preserve"> </w:t>
      </w:r>
      <w:proofErr w:type="spellStart"/>
      <w:r w:rsidRPr="0004736F">
        <w:t>of</w:t>
      </w:r>
      <w:proofErr w:type="spellEnd"/>
      <w:r w:rsidRPr="0004736F">
        <w:t xml:space="preserve"> </w:t>
      </w:r>
      <w:proofErr w:type="spellStart"/>
      <w:r w:rsidRPr="0004736F">
        <w:t>the</w:t>
      </w:r>
      <w:proofErr w:type="spellEnd"/>
      <w:r w:rsidRPr="0004736F">
        <w:t xml:space="preserve"> Blind.</w:t>
      </w:r>
    </w:p>
    <w:p w14:paraId="4FCF6059" w14:textId="3554B020" w:rsidR="00BF0FAA" w:rsidRPr="0004736F" w:rsidRDefault="00BF0FAA" w:rsidP="0004736F">
      <w:r w:rsidRPr="0004736F">
        <w:t>Bluetooth® er et registrert varemerke for Bluetooth SIG, Inc.</w:t>
      </w:r>
    </w:p>
    <w:p w14:paraId="61B01497" w14:textId="4A27627A" w:rsidR="00BF0FAA" w:rsidRPr="0004736F" w:rsidRDefault="00BF0FAA" w:rsidP="0004736F">
      <w:r w:rsidRPr="0004736F">
        <w:t>iOS er et varemerke eller registrert varemerke for Cisco i USA og andre land og brukes under lisens.</w:t>
      </w:r>
    </w:p>
    <w:p w14:paraId="1DAD3E1D" w14:textId="4706936A" w:rsidR="00BF0FAA" w:rsidRPr="0004736F" w:rsidRDefault="00BF0FAA" w:rsidP="0004736F">
      <w:r w:rsidRPr="0004736F">
        <w:t>Alle andre varemerker tilhører sine respektive eiere.</w:t>
      </w:r>
    </w:p>
    <w:p w14:paraId="5B1184C5" w14:textId="23A57604" w:rsidR="00646BBF" w:rsidRPr="0004736F" w:rsidRDefault="00646BBF" w:rsidP="00573DDC">
      <w:pPr>
        <w:pStyle w:val="Overskrift1"/>
      </w:pPr>
      <w:bookmarkStart w:id="159" w:name="_Toc206756875"/>
      <w:r w:rsidRPr="0004736F">
        <w:t>Lisensavtale for sluttbrukere</w:t>
      </w:r>
      <w:bookmarkEnd w:id="159"/>
    </w:p>
    <w:p w14:paraId="4A1F5C9F" w14:textId="77777777" w:rsidR="00646BBF" w:rsidRPr="0004736F" w:rsidRDefault="00646BBF" w:rsidP="0004736F">
      <w:r w:rsidRPr="0004736F">
        <w:t>Ved å bruke dette produktet (Mantis Q40) godtar du følgende minimumsvilkår:</w:t>
      </w:r>
    </w:p>
    <w:p w14:paraId="30311E8C" w14:textId="5C28AD3A" w:rsidR="00646BBF" w:rsidRPr="0004736F" w:rsidRDefault="00646BBF" w:rsidP="0004736F">
      <w:r w:rsidRPr="0004736F">
        <w:t>Tildeling av lisens. HumanWare gir sluttbrukeren en ikke-eksklusiv, ikke-overførbar rett og lisens til å bruke programvaren på dette produktet.</w:t>
      </w:r>
    </w:p>
    <w:p w14:paraId="676DB214" w14:textId="4BAE33AE" w:rsidR="00646BBF" w:rsidRPr="0004736F" w:rsidRDefault="00646BBF" w:rsidP="0004736F">
      <w:r w:rsidRPr="0004736F">
        <w:t>Eierskap til programvare. Sluttbruker erkjenner at HumanWare beholder alle rettigheter, eiendomsrett og interesser i og til originalen, og eventuelle kopier, av programvare som er innlemmet i dette produktet. Sluttbrukeren samtykker i å ikke: modifisere, portere, oversette, dekompilere, demontere, reversere eller offentliggjøre programvaren til dette produktet på noen måte.</w:t>
      </w:r>
    </w:p>
    <w:p w14:paraId="7655A592" w14:textId="77777777" w:rsidR="00646BBF" w:rsidRPr="0004736F" w:rsidRDefault="00646BBF" w:rsidP="00573DDC">
      <w:pPr>
        <w:pStyle w:val="Overskrift1"/>
      </w:pPr>
      <w:bookmarkStart w:id="160" w:name="_Toc206756876"/>
      <w:r w:rsidRPr="0004736F">
        <w:t>Garanti</w:t>
      </w:r>
      <w:bookmarkEnd w:id="160"/>
    </w:p>
    <w:p w14:paraId="4EBDB8FD" w14:textId="77777777" w:rsidR="00646BBF" w:rsidRPr="0004736F" w:rsidRDefault="00646BBF" w:rsidP="0004736F">
      <w:r w:rsidRPr="0004736F">
        <w:t>Produsentens garanti</w:t>
      </w:r>
    </w:p>
    <w:p w14:paraId="5F6EB1ED" w14:textId="180BBAA6" w:rsidR="00646BBF" w:rsidRPr="0004736F" w:rsidRDefault="002E47F0" w:rsidP="0004736F">
      <w:r w:rsidRPr="0004736F">
        <w:t>Denne enheten er et produkt av høy kvalitet, bygget og pakket med omhu. Alle enheter og komponenter er garantert mot eventuelle driftsfeil, som følger:</w:t>
      </w:r>
    </w:p>
    <w:p w14:paraId="34ACC024" w14:textId="77777777" w:rsidR="00646BBF" w:rsidRPr="0004736F" w:rsidRDefault="00646BBF" w:rsidP="0004736F">
      <w:r w:rsidRPr="0004736F">
        <w:t>USA og Canada: Ett (1) år</w:t>
      </w:r>
    </w:p>
    <w:p w14:paraId="62540642" w14:textId="77777777" w:rsidR="00646BBF" w:rsidRPr="0004736F" w:rsidRDefault="00646BBF" w:rsidP="0004736F">
      <w:r w:rsidRPr="0004736F">
        <w:t>Kontinental-Europa og Storbritannia: To (2) år</w:t>
      </w:r>
    </w:p>
    <w:p w14:paraId="4C81025E" w14:textId="77777777" w:rsidR="00646BBF" w:rsidRPr="0004736F" w:rsidRDefault="00646BBF" w:rsidP="0004736F">
      <w:r w:rsidRPr="0004736F">
        <w:t>Australia og New Zealand: Ett (1) år</w:t>
      </w:r>
    </w:p>
    <w:p w14:paraId="0C44BBAD" w14:textId="77777777" w:rsidR="00646BBF" w:rsidRPr="0004736F" w:rsidRDefault="00646BBF" w:rsidP="0004736F">
      <w:r w:rsidRPr="0004736F">
        <w:t>Andre land: Ett (1) år</w:t>
      </w:r>
    </w:p>
    <w:p w14:paraId="43E08210" w14:textId="07AFD2AE" w:rsidR="00646BBF" w:rsidRPr="0004736F" w:rsidRDefault="00646BBF" w:rsidP="0004736F">
      <w:r w:rsidRPr="0004736F">
        <w:lastRenderedPageBreak/>
        <w:t>Garantien dekker alle deler (unntatt batteri) og arbeid. Hvis det skulle oppstå en defekt, vennligst kontakt din lokale distributør eller produsentens tekniske assistanselinje.</w:t>
      </w:r>
    </w:p>
    <w:p w14:paraId="16EA6BB8" w14:textId="5F4002FE" w:rsidR="00646BBF" w:rsidRPr="0004736F" w:rsidRDefault="002E47F0" w:rsidP="0004736F">
      <w:r w:rsidRPr="0004736F">
        <w:t xml:space="preserve">OBS: Garantivilkårene kan endres med jevne mellomrom; Vennligst se vår </w:t>
      </w:r>
      <w:r w:rsidR="00B15910" w:rsidRPr="0004736F">
        <w:t>web nettstedet</w:t>
      </w:r>
      <w:r w:rsidRPr="0004736F">
        <w:t xml:space="preserve"> for den nyeste informasjonen.</w:t>
      </w:r>
    </w:p>
    <w:p w14:paraId="3A332565" w14:textId="77777777" w:rsidR="00646BBF" w:rsidRPr="0004736F" w:rsidRDefault="00646BBF" w:rsidP="00573DDC">
      <w:pPr>
        <w:pStyle w:val="Overskrift2"/>
      </w:pPr>
      <w:bookmarkStart w:id="161" w:name="_Toc206756877"/>
      <w:r w:rsidRPr="0004736F">
        <w:t>Betingelser og begrensninger:</w:t>
      </w:r>
      <w:bookmarkEnd w:id="161"/>
    </w:p>
    <w:p w14:paraId="572E6C55" w14:textId="220EDA51" w:rsidR="00646BBF" w:rsidRPr="0004736F" w:rsidRDefault="002E47F0" w:rsidP="0004736F">
      <w:r w:rsidRPr="0004736F">
        <w:t xml:space="preserve">Ingen erstatning eller reparasjon som dekkes av garantien vil bli utført med mindre enheten er ledsaget av en kopi av den originale kjøpsregningen. Ta vare på originalen. Hvis enheten må returneres, vennligst bruk originalemballasjen. Denne garantien gjelder for alle tilfeller der skaden ikke er et resultat av feil bruk, </w:t>
      </w:r>
      <w:r w:rsidR="00B15910" w:rsidRPr="0004736F">
        <w:t>feil behandling</w:t>
      </w:r>
      <w:r w:rsidRPr="0004736F">
        <w:t>, uaktsomhet eller Guds handlinger.</w:t>
      </w:r>
    </w:p>
    <w:p w14:paraId="14475672" w14:textId="77777777" w:rsidR="004D34EE" w:rsidRPr="0004736F" w:rsidRDefault="004D34EE" w:rsidP="00573DDC">
      <w:pPr>
        <w:pStyle w:val="Overskrift2"/>
      </w:pPr>
      <w:bookmarkStart w:id="162" w:name="_Toc206756878"/>
      <w:r w:rsidRPr="0004736F">
        <w:t>Utvidet garanti</w:t>
      </w:r>
      <w:bookmarkEnd w:id="162"/>
    </w:p>
    <w:p w14:paraId="3D9CC09B" w14:textId="56BF4479" w:rsidR="00B52AEB" w:rsidRPr="0004736F" w:rsidRDefault="001E4A66" w:rsidP="0004736F">
      <w:r w:rsidRPr="0004736F">
        <w:t xml:space="preserve">Utvidede garantier er tilgjengelige gjennom APH og HumanWare. Ta kontakt med organisasjonen der du kjøpte Mantis Q40 for å diskutere garantialternativer. </w:t>
      </w:r>
    </w:p>
    <w:p w14:paraId="33E5130C" w14:textId="77777777" w:rsidR="00BA32AF" w:rsidRPr="0004736F" w:rsidRDefault="000F217A" w:rsidP="0004736F">
      <w:r w:rsidRPr="0004736F">
        <w:t>Bare USA</w:t>
      </w:r>
    </w:p>
    <w:p w14:paraId="7C020131" w14:textId="0427C314" w:rsidR="000F217A" w:rsidRPr="0004736F" w:rsidRDefault="00BA32AF" w:rsidP="0004736F">
      <w:r w:rsidRPr="0004736F">
        <w:t xml:space="preserve">APH: </w:t>
      </w:r>
      <w:r w:rsidR="00C7092D" w:rsidRPr="0004736F">
        <w:t xml:space="preserve">1-800-223-1839 eller send en e-post til cs@aph.org. </w:t>
      </w:r>
    </w:p>
    <w:p w14:paraId="601EC831" w14:textId="1BFEFBED" w:rsidR="00C7092D" w:rsidRPr="0004736F" w:rsidRDefault="00C7092D" w:rsidP="0004736F">
      <w:r w:rsidRPr="0004736F">
        <w:t xml:space="preserve">HumanWare: </w:t>
      </w:r>
      <w:r w:rsidR="006E406F" w:rsidRPr="0004736F">
        <w:t>1-800-722-3395 eller send en e-post til us.info@humanware.com</w:t>
      </w:r>
    </w:p>
    <w:p w14:paraId="2AFECE26" w14:textId="25F1C28E" w:rsidR="00CC7473" w:rsidRPr="0004736F" w:rsidRDefault="00CC7473" w:rsidP="0004736F"/>
    <w:p w14:paraId="4C5D69B8" w14:textId="77777777" w:rsidR="00247B39" w:rsidRPr="0004736F" w:rsidRDefault="00247B39" w:rsidP="00573DDC">
      <w:pPr>
        <w:pStyle w:val="Overskrift1"/>
      </w:pPr>
      <w:bookmarkStart w:id="163" w:name="_Toc206756879"/>
      <w:r w:rsidRPr="0004736F">
        <w:t>Vedlegg A – Kommandosammendrag</w:t>
      </w:r>
      <w:bookmarkEnd w:id="163"/>
    </w:p>
    <w:p w14:paraId="36AD8EC3" w14:textId="77777777" w:rsidR="00247B39" w:rsidRPr="0004736F" w:rsidRDefault="00247B39" w:rsidP="0004736F">
      <w:r w:rsidRPr="0004736F">
        <w:t>Tabell for snarvei/tastekombinasjon</w:t>
      </w:r>
    </w:p>
    <w:tbl>
      <w:tblPr>
        <w:tblStyle w:val="Tabellrutenett"/>
        <w:tblW w:w="0" w:type="auto"/>
        <w:tblLook w:val="04A0" w:firstRow="1" w:lastRow="0" w:firstColumn="1" w:lastColumn="0" w:noHBand="0" w:noVBand="1"/>
        <w:tblDescription w:val="Tabell med to kolonner med overskrifter Handling og Snarvei eller Tastekombinasjon"/>
      </w:tblPr>
      <w:tblGrid>
        <w:gridCol w:w="4045"/>
        <w:gridCol w:w="4585"/>
      </w:tblGrid>
      <w:tr w:rsidR="00247B39" w:rsidRPr="0004736F" w14:paraId="47FE941C" w14:textId="77777777" w:rsidTr="00724367">
        <w:trPr>
          <w:trHeight w:val="432"/>
          <w:tblHeader/>
        </w:trPr>
        <w:tc>
          <w:tcPr>
            <w:tcW w:w="4045" w:type="dxa"/>
            <w:vAlign w:val="center"/>
          </w:tcPr>
          <w:p w14:paraId="3B4A9D4A" w14:textId="77777777" w:rsidR="00247B39" w:rsidRPr="0004736F" w:rsidRDefault="00247B39" w:rsidP="0004736F">
            <w:r w:rsidRPr="0004736F">
              <w:t>Handling</w:t>
            </w:r>
          </w:p>
        </w:tc>
        <w:tc>
          <w:tcPr>
            <w:tcW w:w="4585" w:type="dxa"/>
            <w:vAlign w:val="center"/>
          </w:tcPr>
          <w:p w14:paraId="3881008B" w14:textId="77777777" w:rsidR="00247B39" w:rsidRPr="0004736F" w:rsidRDefault="00247B39" w:rsidP="0004736F">
            <w:r w:rsidRPr="0004736F">
              <w:t>Snarvei eller tastekombinasjon</w:t>
            </w:r>
          </w:p>
        </w:tc>
      </w:tr>
      <w:tr w:rsidR="001E7DD3" w:rsidRPr="0004736F" w14:paraId="6CE62C4F" w14:textId="77777777" w:rsidTr="00724367">
        <w:trPr>
          <w:trHeight w:val="360"/>
        </w:trPr>
        <w:tc>
          <w:tcPr>
            <w:tcW w:w="4045" w:type="dxa"/>
            <w:vAlign w:val="center"/>
          </w:tcPr>
          <w:p w14:paraId="0C84D82E" w14:textId="54D26D8E" w:rsidR="001E7DD3" w:rsidRPr="0004736F" w:rsidRDefault="001E7DD3" w:rsidP="0004736F">
            <w:r w:rsidRPr="0004736F">
              <w:t>Aktivere valgt element</w:t>
            </w:r>
          </w:p>
        </w:tc>
        <w:tc>
          <w:tcPr>
            <w:tcW w:w="4585" w:type="dxa"/>
            <w:vAlign w:val="center"/>
          </w:tcPr>
          <w:p w14:paraId="5F6626AA" w14:textId="7CDA4EEC" w:rsidR="001E7DD3" w:rsidRPr="0004736F" w:rsidRDefault="00680D5D" w:rsidP="0004736F">
            <w:pPr>
              <w:rPr>
                <w:highlight w:val="yellow"/>
              </w:rPr>
            </w:pPr>
            <w:r w:rsidRPr="0004736F">
              <w:t>Enter- eller markørrutingstast</w:t>
            </w:r>
          </w:p>
        </w:tc>
      </w:tr>
      <w:tr w:rsidR="001E7DD3" w:rsidRPr="0004736F" w14:paraId="75AA1874" w14:textId="77777777" w:rsidTr="00724367">
        <w:trPr>
          <w:trHeight w:val="360"/>
        </w:trPr>
        <w:tc>
          <w:tcPr>
            <w:tcW w:w="4045" w:type="dxa"/>
            <w:vAlign w:val="center"/>
          </w:tcPr>
          <w:p w14:paraId="553EC9C2" w14:textId="6CD6EB40" w:rsidR="001E7DD3" w:rsidRPr="0004736F" w:rsidRDefault="00B15910" w:rsidP="0004736F">
            <w:r w:rsidRPr="0004736F">
              <w:t>ESC</w:t>
            </w:r>
            <w:r w:rsidR="001E7DD3" w:rsidRPr="0004736F">
              <w:t xml:space="preserve"> eller tilbake</w:t>
            </w:r>
          </w:p>
        </w:tc>
        <w:tc>
          <w:tcPr>
            <w:tcW w:w="4585" w:type="dxa"/>
            <w:vAlign w:val="center"/>
          </w:tcPr>
          <w:p w14:paraId="64CF0971" w14:textId="36E181D6" w:rsidR="001E7DD3" w:rsidRPr="0004736F" w:rsidRDefault="00B15910" w:rsidP="0004736F">
            <w:r w:rsidRPr="0004736F">
              <w:t>ESC</w:t>
            </w:r>
          </w:p>
        </w:tc>
      </w:tr>
      <w:tr w:rsidR="001E7DD3" w:rsidRPr="0004736F" w14:paraId="7150AD83" w14:textId="77777777" w:rsidTr="00724367">
        <w:trPr>
          <w:trHeight w:val="360"/>
        </w:trPr>
        <w:tc>
          <w:tcPr>
            <w:tcW w:w="4045" w:type="dxa"/>
            <w:vAlign w:val="center"/>
          </w:tcPr>
          <w:p w14:paraId="19790345" w14:textId="384A2182" w:rsidR="001E7DD3" w:rsidRPr="0004736F" w:rsidRDefault="001E7DD3" w:rsidP="0004736F">
            <w:r w:rsidRPr="0004736F">
              <w:t>Forrige element</w:t>
            </w:r>
          </w:p>
        </w:tc>
        <w:tc>
          <w:tcPr>
            <w:tcW w:w="4585" w:type="dxa"/>
            <w:vAlign w:val="center"/>
          </w:tcPr>
          <w:p w14:paraId="527F1B8C" w14:textId="4A0F151D" w:rsidR="001E7DD3" w:rsidRPr="0004736F" w:rsidRDefault="001E7DD3" w:rsidP="0004736F">
            <w:r w:rsidRPr="0004736F">
              <w:t>Pil opp eller forrige tommeltast</w:t>
            </w:r>
          </w:p>
        </w:tc>
      </w:tr>
      <w:tr w:rsidR="001E7DD3" w:rsidRPr="0004736F" w14:paraId="0D3D3088" w14:textId="77777777" w:rsidTr="00724367">
        <w:trPr>
          <w:trHeight w:val="360"/>
        </w:trPr>
        <w:tc>
          <w:tcPr>
            <w:tcW w:w="4045" w:type="dxa"/>
            <w:vAlign w:val="center"/>
          </w:tcPr>
          <w:p w14:paraId="3F1D6AC2" w14:textId="6EBD76F6" w:rsidR="001E7DD3" w:rsidRPr="0004736F" w:rsidRDefault="001E7DD3" w:rsidP="0004736F">
            <w:r w:rsidRPr="0004736F">
              <w:t>Neste element</w:t>
            </w:r>
          </w:p>
        </w:tc>
        <w:tc>
          <w:tcPr>
            <w:tcW w:w="4585" w:type="dxa"/>
            <w:vAlign w:val="center"/>
          </w:tcPr>
          <w:p w14:paraId="66956B2B" w14:textId="3E8EF190" w:rsidR="001E7DD3" w:rsidRPr="0004736F" w:rsidRDefault="001E7DD3" w:rsidP="0004736F">
            <w:r w:rsidRPr="0004736F">
              <w:t>Pil ned eller Neste tommeltast</w:t>
            </w:r>
          </w:p>
        </w:tc>
      </w:tr>
      <w:tr w:rsidR="001E7DD3" w:rsidRPr="0004736F" w14:paraId="73F2A07A" w14:textId="77777777" w:rsidTr="00724367">
        <w:trPr>
          <w:trHeight w:val="360"/>
        </w:trPr>
        <w:tc>
          <w:tcPr>
            <w:tcW w:w="4045" w:type="dxa"/>
            <w:vAlign w:val="center"/>
          </w:tcPr>
          <w:p w14:paraId="7F7B980F" w14:textId="09A9067B" w:rsidR="001E7DD3" w:rsidRPr="0004736F" w:rsidRDefault="001E7DD3" w:rsidP="0004736F">
            <w:r w:rsidRPr="0004736F">
              <w:t>Hoppe til et element i en liste</w:t>
            </w:r>
          </w:p>
        </w:tc>
        <w:tc>
          <w:tcPr>
            <w:tcW w:w="4585" w:type="dxa"/>
            <w:vAlign w:val="center"/>
          </w:tcPr>
          <w:p w14:paraId="438582AB" w14:textId="6C0B1827" w:rsidR="001E7DD3" w:rsidRPr="0004736F" w:rsidRDefault="001E7DD3" w:rsidP="0004736F">
            <w:r w:rsidRPr="0004736F">
              <w:t>Skriv inn den første bokstaven i elementet eller appen</w:t>
            </w:r>
          </w:p>
        </w:tc>
      </w:tr>
      <w:tr w:rsidR="001E7DD3" w:rsidRPr="0004736F" w14:paraId="38C93A6D" w14:textId="77777777" w:rsidTr="00724367">
        <w:trPr>
          <w:trHeight w:val="360"/>
        </w:trPr>
        <w:tc>
          <w:tcPr>
            <w:tcW w:w="4045" w:type="dxa"/>
            <w:vAlign w:val="center"/>
          </w:tcPr>
          <w:p w14:paraId="3E0357AA" w14:textId="282138E7" w:rsidR="001E7DD3" w:rsidRPr="0004736F" w:rsidRDefault="001E7DD3" w:rsidP="0004736F">
            <w:r w:rsidRPr="0004736F">
              <w:t>Panorer til venstre og høyre</w:t>
            </w:r>
          </w:p>
        </w:tc>
        <w:tc>
          <w:tcPr>
            <w:tcW w:w="4585" w:type="dxa"/>
            <w:vAlign w:val="center"/>
          </w:tcPr>
          <w:p w14:paraId="2146EB9A" w14:textId="53773114" w:rsidR="001E7DD3" w:rsidRPr="0004736F" w:rsidRDefault="001E7DD3" w:rsidP="0004736F">
            <w:r w:rsidRPr="0004736F">
              <w:t>Venstre eller høyre tommeltast</w:t>
            </w:r>
          </w:p>
        </w:tc>
      </w:tr>
      <w:tr w:rsidR="001E7DD3" w:rsidRPr="0004736F" w14:paraId="43BB01D9" w14:textId="77777777" w:rsidTr="00724367">
        <w:trPr>
          <w:trHeight w:val="360"/>
        </w:trPr>
        <w:tc>
          <w:tcPr>
            <w:tcW w:w="4045" w:type="dxa"/>
            <w:vAlign w:val="center"/>
          </w:tcPr>
          <w:p w14:paraId="1AD34C61" w14:textId="606ADFC6" w:rsidR="001E7DD3" w:rsidRPr="0004736F" w:rsidRDefault="001E7DD3" w:rsidP="0004736F">
            <w:r w:rsidRPr="0004736F">
              <w:t>Gå til toppen</w:t>
            </w:r>
          </w:p>
        </w:tc>
        <w:tc>
          <w:tcPr>
            <w:tcW w:w="4585" w:type="dxa"/>
            <w:vAlign w:val="center"/>
          </w:tcPr>
          <w:p w14:paraId="3725E47B" w14:textId="349D7EF4" w:rsidR="001E7DD3" w:rsidRPr="0004736F" w:rsidRDefault="001E7DD3" w:rsidP="0004736F">
            <w:r w:rsidRPr="0004736F">
              <w:t xml:space="preserve">Ctrl + </w:t>
            </w:r>
            <w:r w:rsidR="00B15910" w:rsidRPr="0004736F">
              <w:t>FN</w:t>
            </w:r>
            <w:r w:rsidRPr="0004736F">
              <w:t xml:space="preserve"> + Pil venstre</w:t>
            </w:r>
          </w:p>
        </w:tc>
      </w:tr>
      <w:tr w:rsidR="001E7DD3" w:rsidRPr="0004736F" w14:paraId="0B6FF21C" w14:textId="77777777" w:rsidTr="00724367">
        <w:trPr>
          <w:trHeight w:val="360"/>
        </w:trPr>
        <w:tc>
          <w:tcPr>
            <w:tcW w:w="4045" w:type="dxa"/>
            <w:vAlign w:val="center"/>
          </w:tcPr>
          <w:p w14:paraId="7842C063" w14:textId="709362F3" w:rsidR="001E7DD3" w:rsidRPr="0004736F" w:rsidRDefault="001E7DD3" w:rsidP="0004736F">
            <w:r w:rsidRPr="0004736F">
              <w:t>Gå til bunnen</w:t>
            </w:r>
          </w:p>
        </w:tc>
        <w:tc>
          <w:tcPr>
            <w:tcW w:w="4585" w:type="dxa"/>
            <w:vAlign w:val="center"/>
          </w:tcPr>
          <w:p w14:paraId="33DB9F02" w14:textId="67DF20E6" w:rsidR="001E7DD3" w:rsidRPr="0004736F" w:rsidRDefault="001E7DD3" w:rsidP="0004736F">
            <w:r w:rsidRPr="0004736F">
              <w:t xml:space="preserve">Ctrl + </w:t>
            </w:r>
            <w:r w:rsidR="00B15910" w:rsidRPr="0004736F">
              <w:t>FN</w:t>
            </w:r>
            <w:r w:rsidRPr="0004736F">
              <w:t xml:space="preserve"> + Pil høyre</w:t>
            </w:r>
          </w:p>
        </w:tc>
      </w:tr>
      <w:tr w:rsidR="001E7DD3" w:rsidRPr="0004736F" w14:paraId="4454CA8C" w14:textId="77777777" w:rsidTr="00724367">
        <w:trPr>
          <w:trHeight w:val="360"/>
        </w:trPr>
        <w:tc>
          <w:tcPr>
            <w:tcW w:w="4045" w:type="dxa"/>
            <w:vAlign w:val="center"/>
          </w:tcPr>
          <w:p w14:paraId="60A7E29A" w14:textId="61672CEC" w:rsidR="001E7DD3" w:rsidRPr="0004736F" w:rsidRDefault="001E7DD3" w:rsidP="0004736F">
            <w:r w:rsidRPr="0004736F">
              <w:t>Veksle punktskriftvurdering</w:t>
            </w:r>
          </w:p>
        </w:tc>
        <w:tc>
          <w:tcPr>
            <w:tcW w:w="4585" w:type="dxa"/>
            <w:vAlign w:val="center"/>
          </w:tcPr>
          <w:p w14:paraId="23AD2442" w14:textId="6A2D958C" w:rsidR="001E7DD3" w:rsidRPr="0004736F" w:rsidRDefault="001E7DD3" w:rsidP="0004736F">
            <w:r w:rsidRPr="0004736F">
              <w:t xml:space="preserve">Ctrl + </w:t>
            </w:r>
            <w:r w:rsidR="00B15910" w:rsidRPr="0004736F">
              <w:t>FN</w:t>
            </w:r>
            <w:r w:rsidRPr="0004736F">
              <w:t xml:space="preserve"> + G</w:t>
            </w:r>
          </w:p>
        </w:tc>
      </w:tr>
      <w:tr w:rsidR="001E7DD3" w:rsidRPr="0004736F" w14:paraId="6B193903" w14:textId="77777777" w:rsidTr="00724367">
        <w:trPr>
          <w:trHeight w:val="360"/>
        </w:trPr>
        <w:tc>
          <w:tcPr>
            <w:tcW w:w="4045" w:type="dxa"/>
            <w:vAlign w:val="center"/>
          </w:tcPr>
          <w:p w14:paraId="03EB3D25" w14:textId="1E678B5D" w:rsidR="001E7DD3" w:rsidRPr="0004736F" w:rsidRDefault="00302DA5" w:rsidP="0004736F">
            <w:r w:rsidRPr="0004736F">
              <w:t>Bytt språkprofil</w:t>
            </w:r>
          </w:p>
        </w:tc>
        <w:tc>
          <w:tcPr>
            <w:tcW w:w="4585" w:type="dxa"/>
            <w:vAlign w:val="center"/>
          </w:tcPr>
          <w:p w14:paraId="72957793" w14:textId="1A348C0A" w:rsidR="001E7DD3" w:rsidRPr="0004736F" w:rsidRDefault="001E7DD3" w:rsidP="0004736F">
            <w:r w:rsidRPr="0004736F">
              <w:t xml:space="preserve">Ctrl + </w:t>
            </w:r>
            <w:r w:rsidR="00B15910" w:rsidRPr="0004736F">
              <w:t>FN</w:t>
            </w:r>
            <w:r w:rsidRPr="0004736F">
              <w:t xml:space="preserve"> + L</w:t>
            </w:r>
          </w:p>
        </w:tc>
      </w:tr>
      <w:tr w:rsidR="001E7DD3" w:rsidRPr="0004736F" w14:paraId="1B96D070" w14:textId="77777777" w:rsidTr="00724367">
        <w:trPr>
          <w:trHeight w:val="360"/>
        </w:trPr>
        <w:tc>
          <w:tcPr>
            <w:tcW w:w="4045" w:type="dxa"/>
            <w:vAlign w:val="center"/>
          </w:tcPr>
          <w:p w14:paraId="41AD169C" w14:textId="36BD9617" w:rsidR="001E7DD3" w:rsidRPr="0004736F" w:rsidRDefault="001E7DD3" w:rsidP="0004736F">
            <w:r w:rsidRPr="0004736F">
              <w:lastRenderedPageBreak/>
              <w:t>Batterinivå</w:t>
            </w:r>
          </w:p>
        </w:tc>
        <w:tc>
          <w:tcPr>
            <w:tcW w:w="4585" w:type="dxa"/>
            <w:vAlign w:val="center"/>
          </w:tcPr>
          <w:p w14:paraId="28493584" w14:textId="5AF56D48" w:rsidR="001E7DD3" w:rsidRPr="0004736F" w:rsidRDefault="001E7DD3" w:rsidP="0004736F">
            <w:r w:rsidRPr="0004736F">
              <w:t xml:space="preserve">Ctrl + </w:t>
            </w:r>
            <w:r w:rsidR="00B15910" w:rsidRPr="0004736F">
              <w:t>FN</w:t>
            </w:r>
            <w:r w:rsidRPr="0004736F">
              <w:t xml:space="preserve"> + P</w:t>
            </w:r>
          </w:p>
        </w:tc>
      </w:tr>
      <w:tr w:rsidR="001E7DD3" w:rsidRPr="0004736F" w14:paraId="0A967FE4" w14:textId="77777777" w:rsidTr="00724367">
        <w:trPr>
          <w:trHeight w:val="360"/>
        </w:trPr>
        <w:tc>
          <w:tcPr>
            <w:tcW w:w="4045" w:type="dxa"/>
            <w:vAlign w:val="center"/>
          </w:tcPr>
          <w:p w14:paraId="03C7171B" w14:textId="1E9138EC" w:rsidR="001E7DD3" w:rsidRPr="0004736F" w:rsidRDefault="001E7DD3" w:rsidP="0004736F">
            <w:r w:rsidRPr="0004736F">
              <w:t>Hurtigmenyen</w:t>
            </w:r>
          </w:p>
        </w:tc>
        <w:tc>
          <w:tcPr>
            <w:tcW w:w="4585" w:type="dxa"/>
            <w:vAlign w:val="center"/>
          </w:tcPr>
          <w:p w14:paraId="07CE260D" w14:textId="1C263186" w:rsidR="001E7DD3" w:rsidRPr="0004736F" w:rsidRDefault="001E7DD3" w:rsidP="0004736F">
            <w:r w:rsidRPr="0004736F">
              <w:t>Ctrl + M</w:t>
            </w:r>
          </w:p>
        </w:tc>
      </w:tr>
      <w:tr w:rsidR="001E7DD3" w:rsidRPr="0004736F" w14:paraId="426F383A" w14:textId="77777777" w:rsidTr="00724367">
        <w:trPr>
          <w:trHeight w:val="360"/>
        </w:trPr>
        <w:tc>
          <w:tcPr>
            <w:tcW w:w="4045" w:type="dxa"/>
            <w:vAlign w:val="center"/>
          </w:tcPr>
          <w:p w14:paraId="4AB50606" w14:textId="32B4A496" w:rsidR="001E7DD3" w:rsidRPr="0004736F" w:rsidRDefault="001E7DD3" w:rsidP="0004736F">
            <w:r w:rsidRPr="0004736F">
              <w:t>Hovedmeny</w:t>
            </w:r>
          </w:p>
        </w:tc>
        <w:tc>
          <w:tcPr>
            <w:tcW w:w="4585" w:type="dxa"/>
            <w:vAlign w:val="center"/>
          </w:tcPr>
          <w:p w14:paraId="1DB4F6DD" w14:textId="280D679B" w:rsidR="001E7DD3" w:rsidRPr="0004736F" w:rsidRDefault="001E7DD3" w:rsidP="0004736F">
            <w:r w:rsidRPr="0004736F">
              <w:t xml:space="preserve">Windows-tasten, Hjem-knappen eller Ctrl + </w:t>
            </w:r>
            <w:r w:rsidR="00B15910" w:rsidRPr="0004736F">
              <w:t>FN</w:t>
            </w:r>
            <w:r w:rsidRPr="0004736F">
              <w:t xml:space="preserve"> + H</w:t>
            </w:r>
          </w:p>
        </w:tc>
      </w:tr>
      <w:tr w:rsidR="001E7DD3" w:rsidRPr="0004736F" w14:paraId="7611E952" w14:textId="77777777" w:rsidTr="00724367">
        <w:trPr>
          <w:trHeight w:val="360"/>
        </w:trPr>
        <w:tc>
          <w:tcPr>
            <w:tcW w:w="4045" w:type="dxa"/>
            <w:vAlign w:val="center"/>
          </w:tcPr>
          <w:p w14:paraId="3FCCEEE6" w14:textId="440D00C4" w:rsidR="001E7DD3" w:rsidRPr="0004736F" w:rsidRDefault="001E7DD3" w:rsidP="0004736F">
            <w:r w:rsidRPr="0004736F">
              <w:t>Informasjon om systemet</w:t>
            </w:r>
          </w:p>
        </w:tc>
        <w:tc>
          <w:tcPr>
            <w:tcW w:w="4585" w:type="dxa"/>
            <w:vAlign w:val="center"/>
          </w:tcPr>
          <w:p w14:paraId="33F5C1A0" w14:textId="44835301" w:rsidR="001E7DD3" w:rsidRPr="0004736F" w:rsidRDefault="001E7DD3" w:rsidP="0004736F">
            <w:r w:rsidRPr="0004736F">
              <w:t>Ctrl + I</w:t>
            </w:r>
          </w:p>
        </w:tc>
      </w:tr>
      <w:tr w:rsidR="001E7DD3" w:rsidRPr="0004736F" w14:paraId="07F4F3BF" w14:textId="77777777" w:rsidTr="00724367">
        <w:trPr>
          <w:trHeight w:val="360"/>
        </w:trPr>
        <w:tc>
          <w:tcPr>
            <w:tcW w:w="4045" w:type="dxa"/>
            <w:vAlign w:val="center"/>
          </w:tcPr>
          <w:p w14:paraId="2830D298" w14:textId="0AA396E2" w:rsidR="001E7DD3" w:rsidRPr="0004736F" w:rsidRDefault="001E7DD3" w:rsidP="0004736F">
            <w:r w:rsidRPr="0004736F">
              <w:t>Veksle mellom punktskrift og standardtastatur</w:t>
            </w:r>
          </w:p>
        </w:tc>
        <w:tc>
          <w:tcPr>
            <w:tcW w:w="4585" w:type="dxa"/>
            <w:vAlign w:val="center"/>
          </w:tcPr>
          <w:p w14:paraId="740BE8F5" w14:textId="6F85E9A4" w:rsidR="001E7DD3" w:rsidRPr="0004736F" w:rsidRDefault="001E7DD3" w:rsidP="0004736F">
            <w:r w:rsidRPr="0004736F">
              <w:t xml:space="preserve">F12 </w:t>
            </w:r>
          </w:p>
        </w:tc>
      </w:tr>
      <w:tr w:rsidR="001E7DD3" w:rsidRPr="0004736F" w14:paraId="1DF78465" w14:textId="77777777" w:rsidTr="00724367">
        <w:trPr>
          <w:trHeight w:val="360"/>
        </w:trPr>
        <w:tc>
          <w:tcPr>
            <w:tcW w:w="4045" w:type="dxa"/>
            <w:vAlign w:val="center"/>
          </w:tcPr>
          <w:p w14:paraId="5B3799DC" w14:textId="4DFA775A" w:rsidR="001E7DD3" w:rsidRPr="0004736F" w:rsidRDefault="001E7DD3" w:rsidP="0004736F">
            <w:r w:rsidRPr="0004736F">
              <w:t>Tid</w:t>
            </w:r>
          </w:p>
        </w:tc>
        <w:tc>
          <w:tcPr>
            <w:tcW w:w="4585" w:type="dxa"/>
            <w:vAlign w:val="center"/>
          </w:tcPr>
          <w:p w14:paraId="7F1684F4" w14:textId="7D82D13A" w:rsidR="001E7DD3" w:rsidRPr="0004736F" w:rsidRDefault="001E7DD3" w:rsidP="0004736F">
            <w:r w:rsidRPr="0004736F">
              <w:t xml:space="preserve">Ctrl + </w:t>
            </w:r>
            <w:r w:rsidR="00B15910" w:rsidRPr="0004736F">
              <w:t>FN</w:t>
            </w:r>
            <w:r w:rsidRPr="0004736F">
              <w:t xml:space="preserve"> + T</w:t>
            </w:r>
          </w:p>
        </w:tc>
      </w:tr>
      <w:tr w:rsidR="001E7DD3" w:rsidRPr="0004736F" w14:paraId="44501C7E" w14:textId="77777777" w:rsidTr="00724367">
        <w:trPr>
          <w:trHeight w:val="360"/>
        </w:trPr>
        <w:tc>
          <w:tcPr>
            <w:tcW w:w="4045" w:type="dxa"/>
            <w:vAlign w:val="center"/>
          </w:tcPr>
          <w:p w14:paraId="3B9EE4FE" w14:textId="083A1ED1" w:rsidR="001E7DD3" w:rsidRPr="0004736F" w:rsidRDefault="001E7DD3" w:rsidP="0004736F">
            <w:r w:rsidRPr="0004736F">
              <w:t>D</w:t>
            </w:r>
            <w:r w:rsidR="007F5C45" w:rsidRPr="0004736F">
              <w:t>ato</w:t>
            </w:r>
          </w:p>
        </w:tc>
        <w:tc>
          <w:tcPr>
            <w:tcW w:w="4585" w:type="dxa"/>
            <w:vAlign w:val="center"/>
          </w:tcPr>
          <w:p w14:paraId="59C3B6FE" w14:textId="781242F1" w:rsidR="001E7DD3" w:rsidRPr="0004736F" w:rsidRDefault="001E7DD3" w:rsidP="0004736F">
            <w:r w:rsidRPr="0004736F">
              <w:t xml:space="preserve">Ctrl + </w:t>
            </w:r>
            <w:r w:rsidR="00B15910" w:rsidRPr="0004736F">
              <w:t>FN</w:t>
            </w:r>
            <w:r w:rsidRPr="0004736F">
              <w:t xml:space="preserve"> + D</w:t>
            </w:r>
          </w:p>
        </w:tc>
      </w:tr>
      <w:tr w:rsidR="001E7DD3" w:rsidRPr="0004736F" w14:paraId="3F104352" w14:textId="77777777" w:rsidTr="00724367">
        <w:trPr>
          <w:trHeight w:val="360"/>
        </w:trPr>
        <w:tc>
          <w:tcPr>
            <w:tcW w:w="4045" w:type="dxa"/>
            <w:vAlign w:val="center"/>
          </w:tcPr>
          <w:p w14:paraId="5061EF08" w14:textId="5B3AFC1C" w:rsidR="001E7DD3" w:rsidRPr="0004736F" w:rsidRDefault="001E7DD3" w:rsidP="0004736F">
            <w:r w:rsidRPr="0004736F">
              <w:t>Løs ut medier</w:t>
            </w:r>
          </w:p>
        </w:tc>
        <w:tc>
          <w:tcPr>
            <w:tcW w:w="4585" w:type="dxa"/>
            <w:vAlign w:val="center"/>
          </w:tcPr>
          <w:p w14:paraId="581BD6E7" w14:textId="229CF1BB" w:rsidR="001E7DD3" w:rsidRPr="0004736F" w:rsidRDefault="001E7DD3" w:rsidP="0004736F">
            <w:r w:rsidRPr="0004736F">
              <w:t xml:space="preserve">Ctrl + </w:t>
            </w:r>
            <w:r w:rsidR="00B15910" w:rsidRPr="0004736F">
              <w:t>FN</w:t>
            </w:r>
            <w:r w:rsidRPr="0004736F">
              <w:t xml:space="preserve"> + E</w:t>
            </w:r>
          </w:p>
        </w:tc>
      </w:tr>
      <w:tr w:rsidR="00B06B26" w:rsidRPr="0004736F" w14:paraId="1D974BC5" w14:textId="77777777" w:rsidTr="00724367">
        <w:trPr>
          <w:trHeight w:val="360"/>
        </w:trPr>
        <w:tc>
          <w:tcPr>
            <w:tcW w:w="4045" w:type="dxa"/>
            <w:vAlign w:val="center"/>
          </w:tcPr>
          <w:p w14:paraId="20C9F3A2" w14:textId="2148B747" w:rsidR="00B06B26" w:rsidRPr="0004736F" w:rsidRDefault="00B06B26" w:rsidP="0004736F">
            <w:r w:rsidRPr="0004736F">
              <w:t>Opprette et raskt notat</w:t>
            </w:r>
          </w:p>
        </w:tc>
        <w:tc>
          <w:tcPr>
            <w:tcW w:w="4585" w:type="dxa"/>
            <w:vAlign w:val="center"/>
          </w:tcPr>
          <w:p w14:paraId="7E946298" w14:textId="14EA6684" w:rsidR="00B06B26" w:rsidRPr="0004736F" w:rsidRDefault="00B06B26" w:rsidP="0004736F">
            <w:r w:rsidRPr="0004736F">
              <w:t xml:space="preserve">Ctrl + </w:t>
            </w:r>
            <w:r w:rsidR="00B15910" w:rsidRPr="0004736F">
              <w:t>FN</w:t>
            </w:r>
            <w:r w:rsidRPr="0004736F">
              <w:t xml:space="preserve"> + N</w:t>
            </w:r>
          </w:p>
        </w:tc>
      </w:tr>
      <w:tr w:rsidR="00B06B26" w:rsidRPr="0004736F" w14:paraId="59F69156" w14:textId="77777777" w:rsidTr="00724367">
        <w:trPr>
          <w:trHeight w:val="360"/>
        </w:trPr>
        <w:tc>
          <w:tcPr>
            <w:tcW w:w="4045" w:type="dxa"/>
            <w:vAlign w:val="center"/>
          </w:tcPr>
          <w:p w14:paraId="5C8122D0" w14:textId="4364A29B" w:rsidR="00B06B26" w:rsidRPr="0004736F" w:rsidRDefault="00B06B26" w:rsidP="0004736F">
            <w:r w:rsidRPr="0004736F">
              <w:t>Opprette et hurtigskriftnotat</w:t>
            </w:r>
          </w:p>
        </w:tc>
        <w:tc>
          <w:tcPr>
            <w:tcW w:w="4585" w:type="dxa"/>
            <w:vAlign w:val="center"/>
          </w:tcPr>
          <w:p w14:paraId="61216A44" w14:textId="1337B422" w:rsidR="00B06B26" w:rsidRPr="0004736F" w:rsidRDefault="00B06B26" w:rsidP="0004736F">
            <w:r w:rsidRPr="0004736F">
              <w:t xml:space="preserve">Ctrl + </w:t>
            </w:r>
            <w:r w:rsidR="00B15910" w:rsidRPr="0004736F">
              <w:t>FN</w:t>
            </w:r>
            <w:r w:rsidRPr="0004736F">
              <w:t xml:space="preserve"> + B</w:t>
            </w:r>
          </w:p>
        </w:tc>
      </w:tr>
      <w:tr w:rsidR="4F632D7E" w:rsidRPr="0004736F" w14:paraId="3D647A68" w14:textId="77777777" w:rsidTr="4F632D7E">
        <w:trPr>
          <w:trHeight w:val="360"/>
        </w:trPr>
        <w:tc>
          <w:tcPr>
            <w:tcW w:w="4045" w:type="dxa"/>
            <w:vAlign w:val="center"/>
          </w:tcPr>
          <w:p w14:paraId="3E4822AC" w14:textId="05CCAF90" w:rsidR="0853F446" w:rsidRPr="0004736F" w:rsidRDefault="004247EB" w:rsidP="0004736F">
            <w:r w:rsidRPr="0004736F">
              <w:t>Søk etter Wi-Fi</w:t>
            </w:r>
          </w:p>
        </w:tc>
        <w:tc>
          <w:tcPr>
            <w:tcW w:w="4585" w:type="dxa"/>
            <w:vAlign w:val="center"/>
          </w:tcPr>
          <w:p w14:paraId="496B8718" w14:textId="2147BF92" w:rsidR="0853F446" w:rsidRPr="0004736F" w:rsidRDefault="00AE65A8" w:rsidP="0004736F">
            <w:r w:rsidRPr="0004736F">
              <w:t>FN + F10</w:t>
            </w:r>
          </w:p>
        </w:tc>
      </w:tr>
      <w:tr w:rsidR="4F632D7E" w:rsidRPr="0004736F" w14:paraId="224955C2" w14:textId="77777777" w:rsidTr="4F632D7E">
        <w:trPr>
          <w:trHeight w:val="360"/>
        </w:trPr>
        <w:tc>
          <w:tcPr>
            <w:tcW w:w="4045" w:type="dxa"/>
            <w:vAlign w:val="center"/>
          </w:tcPr>
          <w:p w14:paraId="0A64FA0A" w14:textId="137174C1" w:rsidR="0853F446" w:rsidRPr="0004736F" w:rsidRDefault="00CD2618" w:rsidP="0004736F">
            <w:r w:rsidRPr="0004736F">
              <w:t>Tregetaster</w:t>
            </w:r>
            <w:r w:rsidR="0853F446" w:rsidRPr="0004736F">
              <w:t xml:space="preserve"> aktiverer/deaktiverer</w:t>
            </w:r>
          </w:p>
        </w:tc>
        <w:tc>
          <w:tcPr>
            <w:tcW w:w="4585" w:type="dxa"/>
            <w:vAlign w:val="center"/>
          </w:tcPr>
          <w:p w14:paraId="5E0BFD0D" w14:textId="32265982" w:rsidR="0853F446" w:rsidRPr="0004736F" w:rsidRDefault="0055283C" w:rsidP="0004736F">
            <w:r w:rsidRPr="0004736F">
              <w:t>S</w:t>
            </w:r>
            <w:r w:rsidR="00B15910" w:rsidRPr="0004736F">
              <w:t>k</w:t>
            </w:r>
            <w:r w:rsidRPr="0004736F">
              <w:t>ift-tast Fem (5) ganger</w:t>
            </w:r>
          </w:p>
        </w:tc>
      </w:tr>
      <w:tr w:rsidR="006B4888" w:rsidRPr="0004736F" w14:paraId="47204BF9" w14:textId="77777777" w:rsidTr="4F632D7E">
        <w:trPr>
          <w:trHeight w:val="360"/>
        </w:trPr>
        <w:tc>
          <w:tcPr>
            <w:tcW w:w="4045" w:type="dxa"/>
            <w:vAlign w:val="center"/>
          </w:tcPr>
          <w:p w14:paraId="111D9691" w14:textId="2842F80E" w:rsidR="006B4888" w:rsidRPr="0004736F" w:rsidRDefault="006B4888" w:rsidP="0004736F">
            <w:r w:rsidRPr="0004736F">
              <w:t>Hjelp</w:t>
            </w:r>
          </w:p>
        </w:tc>
        <w:tc>
          <w:tcPr>
            <w:tcW w:w="4585" w:type="dxa"/>
            <w:vAlign w:val="center"/>
          </w:tcPr>
          <w:p w14:paraId="3725FB23" w14:textId="56C15CDE" w:rsidR="006B4888" w:rsidRPr="0004736F" w:rsidRDefault="00D76BDD" w:rsidP="0004736F">
            <w:r w:rsidRPr="0004736F">
              <w:t>F1 eller Alt + S</w:t>
            </w:r>
            <w:r w:rsidR="00B15910" w:rsidRPr="0004736F">
              <w:t>k</w:t>
            </w:r>
            <w:r w:rsidRPr="0004736F">
              <w:t>ift + H</w:t>
            </w:r>
          </w:p>
        </w:tc>
      </w:tr>
      <w:tr w:rsidR="00AA5846" w:rsidRPr="0004736F" w14:paraId="3AFE0627" w14:textId="77777777" w:rsidTr="4F632D7E">
        <w:trPr>
          <w:trHeight w:val="360"/>
        </w:trPr>
        <w:tc>
          <w:tcPr>
            <w:tcW w:w="4045" w:type="dxa"/>
            <w:vAlign w:val="center"/>
          </w:tcPr>
          <w:p w14:paraId="2247ECEC" w14:textId="663DFAFB" w:rsidR="00AA5846" w:rsidRPr="0004736F" w:rsidRDefault="0000418D" w:rsidP="0004736F">
            <w:r w:rsidRPr="0004736F">
              <w:t>Øk volumet på TTS</w:t>
            </w:r>
          </w:p>
        </w:tc>
        <w:tc>
          <w:tcPr>
            <w:tcW w:w="4585" w:type="dxa"/>
            <w:vAlign w:val="center"/>
          </w:tcPr>
          <w:p w14:paraId="3C58F00D" w14:textId="6A9AB475" w:rsidR="00AA5846" w:rsidRPr="0004736F" w:rsidRDefault="0000418D" w:rsidP="0004736F">
            <w:r w:rsidRPr="0004736F">
              <w:t>Alt + =</w:t>
            </w:r>
          </w:p>
        </w:tc>
      </w:tr>
      <w:tr w:rsidR="005C2BD8" w:rsidRPr="0004736F" w14:paraId="319A0F04" w14:textId="77777777" w:rsidTr="4F632D7E">
        <w:trPr>
          <w:trHeight w:val="360"/>
        </w:trPr>
        <w:tc>
          <w:tcPr>
            <w:tcW w:w="4045" w:type="dxa"/>
            <w:vAlign w:val="center"/>
          </w:tcPr>
          <w:p w14:paraId="65DEE783" w14:textId="2ED006C6" w:rsidR="005C2BD8" w:rsidRPr="0004736F" w:rsidRDefault="005C2BD8" w:rsidP="0004736F">
            <w:r w:rsidRPr="0004736F">
              <w:t>Reduser volumet på TTS</w:t>
            </w:r>
          </w:p>
        </w:tc>
        <w:tc>
          <w:tcPr>
            <w:tcW w:w="4585" w:type="dxa"/>
            <w:vAlign w:val="center"/>
          </w:tcPr>
          <w:p w14:paraId="33648048" w14:textId="54AF28B2" w:rsidR="005C2BD8" w:rsidRPr="0004736F" w:rsidRDefault="005C2BD8" w:rsidP="0004736F">
            <w:r w:rsidRPr="0004736F">
              <w:t>Alt + -</w:t>
            </w:r>
          </w:p>
        </w:tc>
      </w:tr>
      <w:tr w:rsidR="005C2BD8" w:rsidRPr="0004736F" w14:paraId="1D188D65" w14:textId="77777777" w:rsidTr="4F632D7E">
        <w:trPr>
          <w:trHeight w:val="360"/>
        </w:trPr>
        <w:tc>
          <w:tcPr>
            <w:tcW w:w="4045" w:type="dxa"/>
            <w:vAlign w:val="center"/>
          </w:tcPr>
          <w:p w14:paraId="06CB97C8" w14:textId="46D4D6E9" w:rsidR="005C2BD8" w:rsidRPr="0004736F" w:rsidRDefault="005C2BD8" w:rsidP="0004736F">
            <w:r w:rsidRPr="0004736F">
              <w:t>Øk hastigheten på TTS</w:t>
            </w:r>
          </w:p>
        </w:tc>
        <w:tc>
          <w:tcPr>
            <w:tcW w:w="4585" w:type="dxa"/>
            <w:vAlign w:val="center"/>
          </w:tcPr>
          <w:p w14:paraId="4B8A8B8D" w14:textId="6D0F9A4B" w:rsidR="005C2BD8" w:rsidRPr="0004736F" w:rsidRDefault="00A40139" w:rsidP="0004736F">
            <w:r w:rsidRPr="0004736F">
              <w:t xml:space="preserve">Ctrl + </w:t>
            </w:r>
            <w:r w:rsidR="00B15910" w:rsidRPr="0004736F">
              <w:t>FN</w:t>
            </w:r>
            <w:r w:rsidRPr="0004736F">
              <w:t xml:space="preserve"> + =</w:t>
            </w:r>
          </w:p>
        </w:tc>
      </w:tr>
      <w:tr w:rsidR="00B41CA3" w:rsidRPr="0004736F" w14:paraId="1AB1B1E0" w14:textId="77777777" w:rsidTr="4F632D7E">
        <w:trPr>
          <w:trHeight w:val="360"/>
        </w:trPr>
        <w:tc>
          <w:tcPr>
            <w:tcW w:w="4045" w:type="dxa"/>
            <w:vAlign w:val="center"/>
          </w:tcPr>
          <w:p w14:paraId="4585DA8F" w14:textId="1655525C" w:rsidR="00B41CA3" w:rsidRPr="0004736F" w:rsidRDefault="001E3F6E" w:rsidP="0004736F">
            <w:r w:rsidRPr="0004736F">
              <w:t>Reduser hastigheten på TTS</w:t>
            </w:r>
          </w:p>
        </w:tc>
        <w:tc>
          <w:tcPr>
            <w:tcW w:w="4585" w:type="dxa"/>
            <w:vAlign w:val="center"/>
          </w:tcPr>
          <w:p w14:paraId="3B1E766B" w14:textId="585CA07E" w:rsidR="00B41CA3" w:rsidRPr="0004736F" w:rsidRDefault="00411856" w:rsidP="0004736F">
            <w:r w:rsidRPr="0004736F">
              <w:t xml:space="preserve">Ctrl + </w:t>
            </w:r>
            <w:r w:rsidR="00B15910" w:rsidRPr="0004736F">
              <w:t>FN</w:t>
            </w:r>
            <w:r w:rsidRPr="0004736F">
              <w:t xml:space="preserve"> + -</w:t>
            </w:r>
          </w:p>
        </w:tc>
      </w:tr>
      <w:tr w:rsidR="001E3F6E" w:rsidRPr="0004736F" w14:paraId="0425E747" w14:textId="77777777" w:rsidTr="4F632D7E">
        <w:trPr>
          <w:trHeight w:val="360"/>
        </w:trPr>
        <w:tc>
          <w:tcPr>
            <w:tcW w:w="4045" w:type="dxa"/>
            <w:vAlign w:val="center"/>
          </w:tcPr>
          <w:p w14:paraId="1B0896E8" w14:textId="1F21E6D7" w:rsidR="001E3F6E" w:rsidRPr="0004736F" w:rsidRDefault="00365ED8" w:rsidP="0004736F">
            <w:r w:rsidRPr="0004736F">
              <w:t>Liste over alle sammenkoblede lydenheter</w:t>
            </w:r>
          </w:p>
        </w:tc>
        <w:tc>
          <w:tcPr>
            <w:tcW w:w="4585" w:type="dxa"/>
            <w:vAlign w:val="center"/>
          </w:tcPr>
          <w:p w14:paraId="33920711" w14:textId="00BE1B9C" w:rsidR="001E3F6E" w:rsidRPr="0004736F" w:rsidRDefault="00365ED8" w:rsidP="0004736F">
            <w:r w:rsidRPr="0004736F">
              <w:t xml:space="preserve">Ctrl + </w:t>
            </w:r>
            <w:r w:rsidR="00B15910" w:rsidRPr="0004736F">
              <w:t>FN</w:t>
            </w:r>
            <w:r w:rsidRPr="0004736F">
              <w:t xml:space="preserve"> + A</w:t>
            </w:r>
          </w:p>
        </w:tc>
      </w:tr>
    </w:tbl>
    <w:p w14:paraId="6DF36DBD" w14:textId="58AB6231" w:rsidR="00247B39" w:rsidRPr="0004736F" w:rsidRDefault="00CD2618" w:rsidP="0004736F">
      <w:r w:rsidRPr="0004736F">
        <w:t>**//</w:t>
      </w:r>
    </w:p>
    <w:p w14:paraId="2EC5DA68" w14:textId="5B36CF5D" w:rsidR="00247B39" w:rsidRPr="0004736F" w:rsidRDefault="00EB0665" w:rsidP="0004736F">
      <w:r>
        <w:t>Editor</w:t>
      </w:r>
      <w:r w:rsidR="00247B39" w:rsidRPr="0004736F">
        <w:t>-kommandoer</w:t>
      </w:r>
    </w:p>
    <w:tbl>
      <w:tblPr>
        <w:tblStyle w:val="Tabellrutenett"/>
        <w:tblW w:w="0" w:type="auto"/>
        <w:tblLook w:val="04A0" w:firstRow="1" w:lastRow="0" w:firstColumn="1" w:lastColumn="0" w:noHBand="0" w:noVBand="1"/>
      </w:tblPr>
      <w:tblGrid>
        <w:gridCol w:w="4287"/>
        <w:gridCol w:w="4343"/>
      </w:tblGrid>
      <w:tr w:rsidR="00247B39" w:rsidRPr="0004736F" w14:paraId="7F8E5399" w14:textId="77777777" w:rsidTr="00724367">
        <w:trPr>
          <w:trHeight w:val="432"/>
          <w:tblHeader/>
        </w:trPr>
        <w:tc>
          <w:tcPr>
            <w:tcW w:w="4287" w:type="dxa"/>
            <w:vAlign w:val="center"/>
          </w:tcPr>
          <w:p w14:paraId="77588D3D" w14:textId="77777777" w:rsidR="00247B39" w:rsidRPr="0004736F" w:rsidRDefault="00247B39" w:rsidP="0004736F">
            <w:r w:rsidRPr="0004736F">
              <w:t>Handling</w:t>
            </w:r>
          </w:p>
        </w:tc>
        <w:tc>
          <w:tcPr>
            <w:tcW w:w="4343" w:type="dxa"/>
            <w:vAlign w:val="center"/>
          </w:tcPr>
          <w:p w14:paraId="1B2F459D" w14:textId="77777777" w:rsidR="00247B39" w:rsidRPr="0004736F" w:rsidRDefault="00247B39" w:rsidP="0004736F">
            <w:r w:rsidRPr="0004736F">
              <w:t>Snarvei eller tastekombinasjon</w:t>
            </w:r>
          </w:p>
        </w:tc>
      </w:tr>
      <w:tr w:rsidR="001E7DD3" w:rsidRPr="0004736F" w14:paraId="4423A2CD" w14:textId="77777777" w:rsidTr="00724367">
        <w:trPr>
          <w:trHeight w:val="360"/>
        </w:trPr>
        <w:tc>
          <w:tcPr>
            <w:tcW w:w="4287" w:type="dxa"/>
            <w:vAlign w:val="center"/>
          </w:tcPr>
          <w:p w14:paraId="122A244C" w14:textId="445C9D98" w:rsidR="001E7DD3" w:rsidRPr="0004736F" w:rsidRDefault="001E7DD3" w:rsidP="0004736F">
            <w:r w:rsidRPr="0004736F">
              <w:t>Aktiver redigeringsmodus</w:t>
            </w:r>
          </w:p>
        </w:tc>
        <w:tc>
          <w:tcPr>
            <w:tcW w:w="4343" w:type="dxa"/>
            <w:vAlign w:val="center"/>
          </w:tcPr>
          <w:p w14:paraId="75BF3A11" w14:textId="4F193F93" w:rsidR="001E7DD3" w:rsidRPr="0004736F" w:rsidRDefault="00680D5D" w:rsidP="0004736F">
            <w:r w:rsidRPr="0004736F">
              <w:t>Enter eller en markørrutingstast</w:t>
            </w:r>
          </w:p>
        </w:tc>
      </w:tr>
      <w:tr w:rsidR="001E7DD3" w:rsidRPr="0004736F" w14:paraId="33B16B3E" w14:textId="77777777" w:rsidTr="00724367">
        <w:trPr>
          <w:trHeight w:val="360"/>
        </w:trPr>
        <w:tc>
          <w:tcPr>
            <w:tcW w:w="4287" w:type="dxa"/>
            <w:vAlign w:val="center"/>
          </w:tcPr>
          <w:p w14:paraId="2629596F" w14:textId="37707B76" w:rsidR="001E7DD3" w:rsidRPr="0004736F" w:rsidRDefault="001E7DD3" w:rsidP="0004736F">
            <w:r w:rsidRPr="0004736F">
              <w:t>Forlat redigeringsmodus</w:t>
            </w:r>
          </w:p>
        </w:tc>
        <w:tc>
          <w:tcPr>
            <w:tcW w:w="4343" w:type="dxa"/>
            <w:vAlign w:val="center"/>
          </w:tcPr>
          <w:p w14:paraId="1B58AB54" w14:textId="43CE5B4B" w:rsidR="001E7DD3" w:rsidRPr="0004736F" w:rsidRDefault="00B15910" w:rsidP="0004736F">
            <w:r w:rsidRPr="0004736F">
              <w:t>ESC</w:t>
            </w:r>
          </w:p>
        </w:tc>
      </w:tr>
      <w:tr w:rsidR="001E7DD3" w:rsidRPr="0004736F" w14:paraId="46F61EA5" w14:textId="77777777" w:rsidTr="00724367">
        <w:trPr>
          <w:trHeight w:val="360"/>
        </w:trPr>
        <w:tc>
          <w:tcPr>
            <w:tcW w:w="4287" w:type="dxa"/>
            <w:vAlign w:val="center"/>
          </w:tcPr>
          <w:p w14:paraId="386BE611" w14:textId="53E812B9" w:rsidR="001E7DD3" w:rsidRPr="0004736F" w:rsidRDefault="001E7DD3" w:rsidP="0004736F">
            <w:r w:rsidRPr="0004736F">
              <w:t>Opprett fil</w:t>
            </w:r>
          </w:p>
        </w:tc>
        <w:tc>
          <w:tcPr>
            <w:tcW w:w="4343" w:type="dxa"/>
            <w:vAlign w:val="center"/>
          </w:tcPr>
          <w:p w14:paraId="1E65EB07" w14:textId="137289E9" w:rsidR="001E7DD3" w:rsidRPr="0004736F" w:rsidRDefault="001E7DD3" w:rsidP="0004736F">
            <w:r w:rsidRPr="0004736F">
              <w:t xml:space="preserve">Ctrl + </w:t>
            </w:r>
            <w:r w:rsidR="00B15910" w:rsidRPr="0004736F">
              <w:t>FN</w:t>
            </w:r>
            <w:r w:rsidRPr="0004736F">
              <w:t xml:space="preserve"> + N</w:t>
            </w:r>
          </w:p>
        </w:tc>
      </w:tr>
      <w:tr w:rsidR="001E7DD3" w:rsidRPr="0004736F" w14:paraId="3DD92DAF" w14:textId="77777777" w:rsidTr="00724367">
        <w:trPr>
          <w:trHeight w:val="360"/>
        </w:trPr>
        <w:tc>
          <w:tcPr>
            <w:tcW w:w="4287" w:type="dxa"/>
            <w:vAlign w:val="center"/>
          </w:tcPr>
          <w:p w14:paraId="6B027522" w14:textId="43AEE8DA" w:rsidR="001E7DD3" w:rsidRPr="0004736F" w:rsidRDefault="001E7DD3" w:rsidP="0004736F">
            <w:r w:rsidRPr="0004736F">
              <w:t>Åpne fil</w:t>
            </w:r>
          </w:p>
        </w:tc>
        <w:tc>
          <w:tcPr>
            <w:tcW w:w="4343" w:type="dxa"/>
            <w:vAlign w:val="center"/>
          </w:tcPr>
          <w:p w14:paraId="58548758" w14:textId="1C98056C" w:rsidR="001E7DD3" w:rsidRPr="0004736F" w:rsidRDefault="001E7DD3" w:rsidP="0004736F">
            <w:r w:rsidRPr="0004736F">
              <w:t>Ctrl + O</w:t>
            </w:r>
          </w:p>
        </w:tc>
      </w:tr>
      <w:tr w:rsidR="00DD4185" w:rsidRPr="0004736F" w14:paraId="45415EF6" w14:textId="77777777" w:rsidTr="00724367">
        <w:trPr>
          <w:trHeight w:val="360"/>
        </w:trPr>
        <w:tc>
          <w:tcPr>
            <w:tcW w:w="4287" w:type="dxa"/>
            <w:vAlign w:val="center"/>
          </w:tcPr>
          <w:p w14:paraId="4FBA6FEF" w14:textId="2BE834A1" w:rsidR="00DD4185" w:rsidRPr="0004736F" w:rsidRDefault="00DD4185" w:rsidP="0004736F">
            <w:r w:rsidRPr="0004736F">
              <w:t>Lagre</w:t>
            </w:r>
          </w:p>
        </w:tc>
        <w:tc>
          <w:tcPr>
            <w:tcW w:w="4343" w:type="dxa"/>
            <w:vAlign w:val="center"/>
          </w:tcPr>
          <w:p w14:paraId="3E650A1A" w14:textId="171B8294" w:rsidR="00DD4185" w:rsidRPr="0004736F" w:rsidRDefault="00DD4185" w:rsidP="0004736F">
            <w:r w:rsidRPr="0004736F">
              <w:t>Ctrl + S</w:t>
            </w:r>
          </w:p>
        </w:tc>
      </w:tr>
      <w:tr w:rsidR="00DD4185" w:rsidRPr="0004736F" w14:paraId="796273E3" w14:textId="77777777" w:rsidTr="00724367">
        <w:trPr>
          <w:trHeight w:val="360"/>
        </w:trPr>
        <w:tc>
          <w:tcPr>
            <w:tcW w:w="4287" w:type="dxa"/>
            <w:vAlign w:val="center"/>
          </w:tcPr>
          <w:p w14:paraId="77E4E333" w14:textId="18D72760" w:rsidR="00DD4185" w:rsidRPr="0004736F" w:rsidRDefault="00DD4185" w:rsidP="0004736F">
            <w:r w:rsidRPr="0004736F">
              <w:t>Lagre som</w:t>
            </w:r>
          </w:p>
        </w:tc>
        <w:tc>
          <w:tcPr>
            <w:tcW w:w="4343" w:type="dxa"/>
            <w:vAlign w:val="center"/>
          </w:tcPr>
          <w:p w14:paraId="22ED0195" w14:textId="7606F7FF" w:rsidR="00DD4185" w:rsidRPr="0004736F" w:rsidRDefault="00DD4185" w:rsidP="0004736F">
            <w:r w:rsidRPr="0004736F">
              <w:t>Ctrl + S</w:t>
            </w:r>
            <w:r w:rsidR="00B15910" w:rsidRPr="0004736F">
              <w:t>k</w:t>
            </w:r>
            <w:r w:rsidRPr="0004736F">
              <w:t>ift + S</w:t>
            </w:r>
          </w:p>
        </w:tc>
      </w:tr>
      <w:tr w:rsidR="00DD4185" w:rsidRPr="0004736F" w14:paraId="6448F3BB" w14:textId="77777777" w:rsidTr="00724367">
        <w:trPr>
          <w:trHeight w:val="360"/>
        </w:trPr>
        <w:tc>
          <w:tcPr>
            <w:tcW w:w="4287" w:type="dxa"/>
            <w:vAlign w:val="center"/>
          </w:tcPr>
          <w:p w14:paraId="5104C599" w14:textId="0C41A758" w:rsidR="00DD4185" w:rsidRPr="0004736F" w:rsidRDefault="00DD4185" w:rsidP="0004736F">
            <w:r w:rsidRPr="0004736F">
              <w:lastRenderedPageBreak/>
              <w:t xml:space="preserve">Finne </w:t>
            </w:r>
          </w:p>
        </w:tc>
        <w:tc>
          <w:tcPr>
            <w:tcW w:w="4343" w:type="dxa"/>
            <w:vAlign w:val="center"/>
          </w:tcPr>
          <w:p w14:paraId="3F1D5B6B" w14:textId="27374060" w:rsidR="00DD4185" w:rsidRPr="0004736F" w:rsidRDefault="00DD4185" w:rsidP="0004736F">
            <w:r w:rsidRPr="0004736F">
              <w:t>Ctrl + F</w:t>
            </w:r>
          </w:p>
        </w:tc>
      </w:tr>
      <w:tr w:rsidR="00DD4185" w:rsidRPr="0004736F" w14:paraId="627E99A1" w14:textId="77777777" w:rsidTr="00724367">
        <w:trPr>
          <w:trHeight w:val="360"/>
        </w:trPr>
        <w:tc>
          <w:tcPr>
            <w:tcW w:w="4287" w:type="dxa"/>
            <w:vAlign w:val="center"/>
          </w:tcPr>
          <w:p w14:paraId="5DBB414C" w14:textId="509F6C4B" w:rsidR="00DD4185" w:rsidRPr="0004736F" w:rsidRDefault="00DD4185" w:rsidP="0004736F">
            <w:r w:rsidRPr="0004736F">
              <w:t>Finn neste</w:t>
            </w:r>
          </w:p>
        </w:tc>
        <w:tc>
          <w:tcPr>
            <w:tcW w:w="4343" w:type="dxa"/>
            <w:vAlign w:val="center"/>
          </w:tcPr>
          <w:p w14:paraId="73C4DDD1" w14:textId="1C21EDA6" w:rsidR="00DD4185" w:rsidRPr="0004736F" w:rsidRDefault="00DD4185" w:rsidP="0004736F">
            <w:r w:rsidRPr="0004736F">
              <w:t>F3</w:t>
            </w:r>
          </w:p>
        </w:tc>
      </w:tr>
      <w:tr w:rsidR="00DD4185" w:rsidRPr="0004736F" w14:paraId="405B3115" w14:textId="77777777" w:rsidTr="00724367">
        <w:trPr>
          <w:trHeight w:val="360"/>
        </w:trPr>
        <w:tc>
          <w:tcPr>
            <w:tcW w:w="4287" w:type="dxa"/>
            <w:vAlign w:val="center"/>
          </w:tcPr>
          <w:p w14:paraId="2DD89553" w14:textId="007BCF20" w:rsidR="00DD4185" w:rsidRPr="0004736F" w:rsidRDefault="00DD4185" w:rsidP="0004736F">
            <w:r w:rsidRPr="0004736F">
              <w:t>Finn forrige</w:t>
            </w:r>
          </w:p>
        </w:tc>
        <w:tc>
          <w:tcPr>
            <w:tcW w:w="4343" w:type="dxa"/>
            <w:vAlign w:val="center"/>
          </w:tcPr>
          <w:p w14:paraId="68E550D7" w14:textId="44FD8DB8" w:rsidR="00DD4185" w:rsidRPr="0004736F" w:rsidRDefault="00DD4185" w:rsidP="0004736F">
            <w:r w:rsidRPr="0004736F">
              <w:t>Skift + F3</w:t>
            </w:r>
          </w:p>
        </w:tc>
      </w:tr>
      <w:tr w:rsidR="00DD4185" w:rsidRPr="0004736F" w14:paraId="37273E49" w14:textId="77777777" w:rsidTr="00724367">
        <w:trPr>
          <w:trHeight w:val="360"/>
        </w:trPr>
        <w:tc>
          <w:tcPr>
            <w:tcW w:w="4287" w:type="dxa"/>
            <w:vAlign w:val="center"/>
          </w:tcPr>
          <w:p w14:paraId="0576B877" w14:textId="090C40B6" w:rsidR="00DD4185" w:rsidRPr="0004736F" w:rsidRDefault="00DD4185" w:rsidP="0004736F">
            <w:r w:rsidRPr="0004736F">
              <w:t>Erstatte</w:t>
            </w:r>
          </w:p>
        </w:tc>
        <w:tc>
          <w:tcPr>
            <w:tcW w:w="4343" w:type="dxa"/>
            <w:vAlign w:val="center"/>
          </w:tcPr>
          <w:p w14:paraId="368F6BCC" w14:textId="50296F1C" w:rsidR="00DD4185" w:rsidRPr="0004736F" w:rsidRDefault="00DD4185" w:rsidP="0004736F">
            <w:r w:rsidRPr="0004736F">
              <w:t>Ctrl + H</w:t>
            </w:r>
          </w:p>
        </w:tc>
      </w:tr>
      <w:tr w:rsidR="00DD4185" w:rsidRPr="0004736F" w14:paraId="19679815" w14:textId="77777777" w:rsidTr="00724367">
        <w:trPr>
          <w:trHeight w:val="360"/>
        </w:trPr>
        <w:tc>
          <w:tcPr>
            <w:tcW w:w="4287" w:type="dxa"/>
            <w:vAlign w:val="center"/>
          </w:tcPr>
          <w:p w14:paraId="778D53CD" w14:textId="2942B59D" w:rsidR="00DD4185" w:rsidRPr="0004736F" w:rsidRDefault="00DD4185" w:rsidP="0004736F">
            <w:r w:rsidRPr="0004736F">
              <w:t>Start/stopp-valg</w:t>
            </w:r>
          </w:p>
        </w:tc>
        <w:tc>
          <w:tcPr>
            <w:tcW w:w="4343" w:type="dxa"/>
            <w:vAlign w:val="center"/>
          </w:tcPr>
          <w:p w14:paraId="03D4E526" w14:textId="0C89CCDB" w:rsidR="00DD4185" w:rsidRPr="0004736F" w:rsidRDefault="00DD4185" w:rsidP="0004736F">
            <w:r w:rsidRPr="0004736F">
              <w:t>F8</w:t>
            </w:r>
          </w:p>
        </w:tc>
      </w:tr>
      <w:tr w:rsidR="00DD4185" w:rsidRPr="0004736F" w14:paraId="4F1AEFDF" w14:textId="77777777" w:rsidTr="00724367">
        <w:trPr>
          <w:trHeight w:val="360"/>
        </w:trPr>
        <w:tc>
          <w:tcPr>
            <w:tcW w:w="4287" w:type="dxa"/>
            <w:vAlign w:val="center"/>
          </w:tcPr>
          <w:p w14:paraId="364216BA" w14:textId="0BC236F0" w:rsidR="00DD4185" w:rsidRPr="0004736F" w:rsidRDefault="00DD4185" w:rsidP="0004736F">
            <w:r w:rsidRPr="0004736F">
              <w:t xml:space="preserve">Velg alle </w:t>
            </w:r>
          </w:p>
        </w:tc>
        <w:tc>
          <w:tcPr>
            <w:tcW w:w="4343" w:type="dxa"/>
            <w:vAlign w:val="center"/>
          </w:tcPr>
          <w:p w14:paraId="206EA0C9" w14:textId="0B4594A0" w:rsidR="00DD4185" w:rsidRPr="0004736F" w:rsidRDefault="00DD4185" w:rsidP="0004736F">
            <w:r w:rsidRPr="0004736F">
              <w:t>Ctrl + A</w:t>
            </w:r>
          </w:p>
        </w:tc>
      </w:tr>
      <w:tr w:rsidR="00DD4185" w:rsidRPr="0004736F" w14:paraId="4E6538FC" w14:textId="77777777" w:rsidTr="00724367">
        <w:trPr>
          <w:trHeight w:val="360"/>
        </w:trPr>
        <w:tc>
          <w:tcPr>
            <w:tcW w:w="4287" w:type="dxa"/>
            <w:vAlign w:val="center"/>
          </w:tcPr>
          <w:p w14:paraId="57712855" w14:textId="0F24EA5F" w:rsidR="00DD4185" w:rsidRPr="0004736F" w:rsidRDefault="00DD4185" w:rsidP="0004736F">
            <w:r w:rsidRPr="0004736F">
              <w:t>Kopi</w:t>
            </w:r>
          </w:p>
        </w:tc>
        <w:tc>
          <w:tcPr>
            <w:tcW w:w="4343" w:type="dxa"/>
            <w:vAlign w:val="center"/>
          </w:tcPr>
          <w:p w14:paraId="2B253B6B" w14:textId="136B3989" w:rsidR="00DD4185" w:rsidRPr="0004736F" w:rsidRDefault="00DD4185" w:rsidP="0004736F">
            <w:r w:rsidRPr="0004736F">
              <w:t>Ctrl + C</w:t>
            </w:r>
          </w:p>
        </w:tc>
      </w:tr>
      <w:tr w:rsidR="00DD4185" w:rsidRPr="0004736F" w14:paraId="26A0A13E" w14:textId="77777777" w:rsidTr="00724367">
        <w:trPr>
          <w:trHeight w:val="360"/>
        </w:trPr>
        <w:tc>
          <w:tcPr>
            <w:tcW w:w="4287" w:type="dxa"/>
            <w:vAlign w:val="center"/>
          </w:tcPr>
          <w:p w14:paraId="1C47EF78" w14:textId="56239C0E" w:rsidR="00DD4185" w:rsidRPr="0004736F" w:rsidRDefault="00DD4185" w:rsidP="0004736F">
            <w:r w:rsidRPr="0004736F">
              <w:t>Klippe</w:t>
            </w:r>
          </w:p>
        </w:tc>
        <w:tc>
          <w:tcPr>
            <w:tcW w:w="4343" w:type="dxa"/>
            <w:vAlign w:val="center"/>
          </w:tcPr>
          <w:p w14:paraId="0EBA92DB" w14:textId="0C1E2D57" w:rsidR="00DD4185" w:rsidRPr="0004736F" w:rsidRDefault="00DD4185" w:rsidP="0004736F">
            <w:r w:rsidRPr="0004736F">
              <w:t>Ctrl + X</w:t>
            </w:r>
          </w:p>
        </w:tc>
      </w:tr>
      <w:tr w:rsidR="00DD4185" w:rsidRPr="0004736F" w14:paraId="78EA300C" w14:textId="77777777" w:rsidTr="00724367">
        <w:trPr>
          <w:trHeight w:val="360"/>
        </w:trPr>
        <w:tc>
          <w:tcPr>
            <w:tcW w:w="4287" w:type="dxa"/>
            <w:vAlign w:val="center"/>
          </w:tcPr>
          <w:p w14:paraId="7B569E83" w14:textId="24702925" w:rsidR="00DD4185" w:rsidRPr="0004736F" w:rsidRDefault="00DD4185" w:rsidP="0004736F">
            <w:r w:rsidRPr="0004736F">
              <w:t>Lime inn</w:t>
            </w:r>
          </w:p>
        </w:tc>
        <w:tc>
          <w:tcPr>
            <w:tcW w:w="4343" w:type="dxa"/>
            <w:vAlign w:val="center"/>
          </w:tcPr>
          <w:p w14:paraId="450C035F" w14:textId="2695DDAE" w:rsidR="00DD4185" w:rsidRPr="0004736F" w:rsidRDefault="00DD4185" w:rsidP="0004736F">
            <w:r w:rsidRPr="0004736F">
              <w:t>Ctrl + V</w:t>
            </w:r>
          </w:p>
        </w:tc>
      </w:tr>
      <w:tr w:rsidR="00DD4185" w:rsidRPr="0004736F" w14:paraId="361D7566" w14:textId="77777777" w:rsidTr="00724367">
        <w:trPr>
          <w:trHeight w:val="360"/>
        </w:trPr>
        <w:tc>
          <w:tcPr>
            <w:tcW w:w="4287" w:type="dxa"/>
            <w:vAlign w:val="center"/>
          </w:tcPr>
          <w:p w14:paraId="4B4222B6" w14:textId="0F68A29A" w:rsidR="00DD4185" w:rsidRPr="0004736F" w:rsidRDefault="00DD4185" w:rsidP="0004736F">
            <w:r w:rsidRPr="0004736F">
              <w:t>Slett forrige ord</w:t>
            </w:r>
          </w:p>
        </w:tc>
        <w:tc>
          <w:tcPr>
            <w:tcW w:w="4343" w:type="dxa"/>
            <w:vAlign w:val="center"/>
          </w:tcPr>
          <w:p w14:paraId="433A7EC0" w14:textId="7BE36F5D" w:rsidR="00DD4185" w:rsidRPr="0004736F" w:rsidRDefault="00DD4185" w:rsidP="0004736F">
            <w:r w:rsidRPr="0004736F">
              <w:t>Ctrl + Tilbake</w:t>
            </w:r>
          </w:p>
        </w:tc>
      </w:tr>
      <w:tr w:rsidR="00DD4185" w:rsidRPr="0004736F" w14:paraId="63794A55" w14:textId="77777777" w:rsidTr="00724367">
        <w:trPr>
          <w:trHeight w:val="360"/>
        </w:trPr>
        <w:tc>
          <w:tcPr>
            <w:tcW w:w="4287" w:type="dxa"/>
            <w:vAlign w:val="center"/>
          </w:tcPr>
          <w:p w14:paraId="232DA83E" w14:textId="700C777C" w:rsidR="00DD4185" w:rsidRPr="0004736F" w:rsidRDefault="00DD4185" w:rsidP="0004736F">
            <w:r w:rsidRPr="0004736F">
              <w:t>Slett gjeldende ord</w:t>
            </w:r>
          </w:p>
        </w:tc>
        <w:tc>
          <w:tcPr>
            <w:tcW w:w="4343" w:type="dxa"/>
            <w:vAlign w:val="center"/>
          </w:tcPr>
          <w:p w14:paraId="299C125D" w14:textId="18CE418E" w:rsidR="00DD4185" w:rsidRPr="0004736F" w:rsidRDefault="00DD4185" w:rsidP="0004736F">
            <w:r w:rsidRPr="0004736F">
              <w:t>Ctrl + Slett</w:t>
            </w:r>
          </w:p>
        </w:tc>
      </w:tr>
      <w:tr w:rsidR="00DD4185" w:rsidRPr="0004736F" w14:paraId="64CA0495" w14:textId="77777777" w:rsidTr="00724367">
        <w:trPr>
          <w:trHeight w:val="360"/>
        </w:trPr>
        <w:tc>
          <w:tcPr>
            <w:tcW w:w="4287" w:type="dxa"/>
          </w:tcPr>
          <w:p w14:paraId="3F2582D5" w14:textId="4072112A" w:rsidR="00DD4185" w:rsidRPr="0004736F" w:rsidRDefault="00DD4185" w:rsidP="0004736F">
            <w:r w:rsidRPr="0004736F">
              <w:t>Slett forrige tegn</w:t>
            </w:r>
          </w:p>
        </w:tc>
        <w:tc>
          <w:tcPr>
            <w:tcW w:w="4343" w:type="dxa"/>
          </w:tcPr>
          <w:p w14:paraId="1D190B0F" w14:textId="49D5A147" w:rsidR="00DD4185" w:rsidRPr="0004736F" w:rsidRDefault="00DD4185" w:rsidP="0004736F">
            <w:r w:rsidRPr="0004736F">
              <w:t>Tilbake</w:t>
            </w:r>
          </w:p>
        </w:tc>
      </w:tr>
      <w:tr w:rsidR="00DD4185" w:rsidRPr="0004736F" w14:paraId="4AB11FB8" w14:textId="77777777" w:rsidTr="00724367">
        <w:trPr>
          <w:trHeight w:val="360"/>
        </w:trPr>
        <w:tc>
          <w:tcPr>
            <w:tcW w:w="4287" w:type="dxa"/>
            <w:vAlign w:val="center"/>
          </w:tcPr>
          <w:p w14:paraId="351EA291" w14:textId="3DD6F5E8" w:rsidR="00DD4185" w:rsidRPr="0004736F" w:rsidRDefault="00DD4185" w:rsidP="0004736F">
            <w:r w:rsidRPr="0004736F">
              <w:t>Gå til neste redigeringsboks mens du redigerer</w:t>
            </w:r>
          </w:p>
        </w:tc>
        <w:tc>
          <w:tcPr>
            <w:tcW w:w="4343" w:type="dxa"/>
            <w:vAlign w:val="center"/>
          </w:tcPr>
          <w:p w14:paraId="734F77BA" w14:textId="15431EEC" w:rsidR="00DD4185" w:rsidRPr="0004736F" w:rsidRDefault="00DD4185" w:rsidP="0004736F">
            <w:r w:rsidRPr="0004736F">
              <w:t>Komme inn</w:t>
            </w:r>
          </w:p>
        </w:tc>
      </w:tr>
      <w:tr w:rsidR="00DD4185" w:rsidRPr="0004736F" w14:paraId="49B288BE" w14:textId="77777777" w:rsidTr="00724367">
        <w:trPr>
          <w:trHeight w:val="360"/>
        </w:trPr>
        <w:tc>
          <w:tcPr>
            <w:tcW w:w="4287" w:type="dxa"/>
            <w:vAlign w:val="center"/>
          </w:tcPr>
          <w:p w14:paraId="081AA725" w14:textId="42FFF537" w:rsidR="00DD4185" w:rsidRPr="0004736F" w:rsidRDefault="00DD4185" w:rsidP="0004736F">
            <w:r w:rsidRPr="0004736F">
              <w:t>Gå til neste redigeringsboks uten å redigere</w:t>
            </w:r>
          </w:p>
        </w:tc>
        <w:tc>
          <w:tcPr>
            <w:tcW w:w="4343" w:type="dxa"/>
            <w:vAlign w:val="center"/>
          </w:tcPr>
          <w:p w14:paraId="018AECFE" w14:textId="70714976" w:rsidR="00DD4185" w:rsidRPr="0004736F" w:rsidRDefault="00DD4185" w:rsidP="0004736F">
            <w:r w:rsidRPr="0004736F">
              <w:t>Neste tommeltast</w:t>
            </w:r>
          </w:p>
        </w:tc>
      </w:tr>
      <w:tr w:rsidR="00DD4185" w:rsidRPr="0004736F" w14:paraId="13351EE6" w14:textId="77777777" w:rsidTr="00724367">
        <w:trPr>
          <w:trHeight w:val="360"/>
        </w:trPr>
        <w:tc>
          <w:tcPr>
            <w:tcW w:w="4287" w:type="dxa"/>
            <w:vAlign w:val="center"/>
          </w:tcPr>
          <w:p w14:paraId="6134AAE7" w14:textId="61889C04" w:rsidR="00DD4185" w:rsidRPr="0004736F" w:rsidRDefault="00DD4185" w:rsidP="0004736F">
            <w:r w:rsidRPr="0004736F">
              <w:t>Flytt til forrige redigeringsboks uten å redigere</w:t>
            </w:r>
          </w:p>
        </w:tc>
        <w:tc>
          <w:tcPr>
            <w:tcW w:w="4343" w:type="dxa"/>
            <w:vAlign w:val="center"/>
          </w:tcPr>
          <w:p w14:paraId="3C8D48F8" w14:textId="424768BC" w:rsidR="00DD4185" w:rsidRPr="0004736F" w:rsidRDefault="00DD4185" w:rsidP="0004736F">
            <w:r w:rsidRPr="0004736F">
              <w:t>Forrige tommeltast</w:t>
            </w:r>
          </w:p>
        </w:tc>
      </w:tr>
      <w:tr w:rsidR="00DD4185" w:rsidRPr="0004736F" w14:paraId="6CA84C0F" w14:textId="77777777" w:rsidTr="00724367">
        <w:trPr>
          <w:trHeight w:val="360"/>
        </w:trPr>
        <w:tc>
          <w:tcPr>
            <w:tcW w:w="4287" w:type="dxa"/>
            <w:vAlign w:val="center"/>
          </w:tcPr>
          <w:p w14:paraId="77EF17FF" w14:textId="6BC9AE76" w:rsidR="00DD4185" w:rsidRPr="0004736F" w:rsidRDefault="00DD4185" w:rsidP="0004736F">
            <w:r w:rsidRPr="0004736F">
              <w:t>Flytt innsettingspunktet til starten av tekstfeltdokumentet</w:t>
            </w:r>
          </w:p>
        </w:tc>
        <w:tc>
          <w:tcPr>
            <w:tcW w:w="4343" w:type="dxa"/>
            <w:vAlign w:val="center"/>
          </w:tcPr>
          <w:p w14:paraId="2A78858D" w14:textId="7EFA2EE1" w:rsidR="00DD4185" w:rsidRPr="0004736F" w:rsidRDefault="00DD4185" w:rsidP="0004736F">
            <w:r w:rsidRPr="0004736F">
              <w:t xml:space="preserve">Ctrl + </w:t>
            </w:r>
            <w:r w:rsidR="00B15910" w:rsidRPr="0004736F">
              <w:t>FN</w:t>
            </w:r>
            <w:r w:rsidRPr="0004736F">
              <w:t xml:space="preserve"> + Pil venstre</w:t>
            </w:r>
          </w:p>
        </w:tc>
      </w:tr>
      <w:tr w:rsidR="00DD4185" w:rsidRPr="0004736F" w14:paraId="6218F7A7" w14:textId="77777777" w:rsidTr="00724367">
        <w:trPr>
          <w:trHeight w:val="360"/>
        </w:trPr>
        <w:tc>
          <w:tcPr>
            <w:tcW w:w="4287" w:type="dxa"/>
            <w:vAlign w:val="center"/>
          </w:tcPr>
          <w:p w14:paraId="0F7AD37D" w14:textId="658EACE1" w:rsidR="00DD4185" w:rsidRPr="0004736F" w:rsidRDefault="00DD4185" w:rsidP="0004736F">
            <w:r w:rsidRPr="0004736F">
              <w:t>Flytte innsettingspunktet til slutten av tekstfeltdokumentet</w:t>
            </w:r>
          </w:p>
        </w:tc>
        <w:tc>
          <w:tcPr>
            <w:tcW w:w="4343" w:type="dxa"/>
            <w:vAlign w:val="center"/>
          </w:tcPr>
          <w:p w14:paraId="76101595" w14:textId="6696C2F7" w:rsidR="00DD4185" w:rsidRPr="0004736F" w:rsidRDefault="00DD4185" w:rsidP="0004736F">
            <w:r w:rsidRPr="0004736F">
              <w:t xml:space="preserve">Ctrl + </w:t>
            </w:r>
            <w:r w:rsidR="00B15910" w:rsidRPr="0004736F">
              <w:t>FN</w:t>
            </w:r>
            <w:r w:rsidRPr="0004736F">
              <w:t xml:space="preserve"> + Pil høyre </w:t>
            </w:r>
          </w:p>
        </w:tc>
      </w:tr>
      <w:tr w:rsidR="00DD4185" w:rsidRPr="0004736F" w14:paraId="342DF87A" w14:textId="77777777" w:rsidTr="00724367">
        <w:trPr>
          <w:trHeight w:val="360"/>
        </w:trPr>
        <w:tc>
          <w:tcPr>
            <w:tcW w:w="4287" w:type="dxa"/>
            <w:vAlign w:val="center"/>
          </w:tcPr>
          <w:p w14:paraId="72E1ABB0" w14:textId="19B41D30" w:rsidR="00DD4185" w:rsidRPr="0004736F" w:rsidRDefault="00DD4185" w:rsidP="0004736F">
            <w:r w:rsidRPr="0004736F">
              <w:t>Start automatisk rulling</w:t>
            </w:r>
          </w:p>
        </w:tc>
        <w:tc>
          <w:tcPr>
            <w:tcW w:w="4343" w:type="dxa"/>
            <w:vAlign w:val="center"/>
          </w:tcPr>
          <w:p w14:paraId="56847FF7" w14:textId="2BFDD6B3" w:rsidR="00DD4185" w:rsidRPr="0004736F" w:rsidRDefault="00DD4185" w:rsidP="0004736F">
            <w:r w:rsidRPr="0004736F">
              <w:t>Alt + G</w:t>
            </w:r>
          </w:p>
        </w:tc>
      </w:tr>
      <w:tr w:rsidR="00DD4185" w:rsidRPr="0004736F" w14:paraId="37A9788E" w14:textId="77777777" w:rsidTr="00724367">
        <w:trPr>
          <w:trHeight w:val="360"/>
        </w:trPr>
        <w:tc>
          <w:tcPr>
            <w:tcW w:w="4287" w:type="dxa"/>
            <w:vAlign w:val="center"/>
          </w:tcPr>
          <w:p w14:paraId="62A240AD" w14:textId="7419215F" w:rsidR="00DD4185" w:rsidRPr="0004736F" w:rsidRDefault="00DD4185" w:rsidP="0004736F">
            <w:r w:rsidRPr="0004736F">
              <w:t>Øk hastigheten på automatisk rulling</w:t>
            </w:r>
          </w:p>
        </w:tc>
        <w:tc>
          <w:tcPr>
            <w:tcW w:w="4343" w:type="dxa"/>
            <w:vAlign w:val="center"/>
          </w:tcPr>
          <w:p w14:paraId="05981D52" w14:textId="26537B78" w:rsidR="00DD4185" w:rsidRPr="0004736F" w:rsidRDefault="00DD4185" w:rsidP="0004736F">
            <w:r w:rsidRPr="0004736F">
              <w:t>Ctrl + =</w:t>
            </w:r>
          </w:p>
        </w:tc>
      </w:tr>
      <w:tr w:rsidR="00DD4185" w:rsidRPr="0004736F" w14:paraId="5BE0A5F8" w14:textId="77777777" w:rsidTr="00724367">
        <w:trPr>
          <w:trHeight w:val="360"/>
        </w:trPr>
        <w:tc>
          <w:tcPr>
            <w:tcW w:w="4287" w:type="dxa"/>
            <w:vAlign w:val="center"/>
          </w:tcPr>
          <w:p w14:paraId="7B82A80A" w14:textId="48FEC834" w:rsidR="00DD4185" w:rsidRPr="0004736F" w:rsidRDefault="00DD4185" w:rsidP="0004736F">
            <w:r w:rsidRPr="0004736F">
              <w:t>Reduser hastigheten på automatisk rulling</w:t>
            </w:r>
          </w:p>
        </w:tc>
        <w:tc>
          <w:tcPr>
            <w:tcW w:w="4343" w:type="dxa"/>
            <w:vAlign w:val="center"/>
          </w:tcPr>
          <w:p w14:paraId="5E757A46" w14:textId="54A112DF" w:rsidR="00DD4185" w:rsidRPr="0004736F" w:rsidRDefault="00DD4185" w:rsidP="0004736F">
            <w:r w:rsidRPr="0004736F">
              <w:t>Ctrl + -</w:t>
            </w:r>
          </w:p>
        </w:tc>
      </w:tr>
      <w:tr w:rsidR="00E71910" w:rsidRPr="0004736F" w14:paraId="6E99EADA" w14:textId="77777777" w:rsidTr="00724367">
        <w:trPr>
          <w:trHeight w:val="360"/>
        </w:trPr>
        <w:tc>
          <w:tcPr>
            <w:tcW w:w="4287" w:type="dxa"/>
            <w:vAlign w:val="center"/>
          </w:tcPr>
          <w:p w14:paraId="2686F6E6" w14:textId="28D3840F" w:rsidR="00E71910" w:rsidRPr="0004736F" w:rsidRDefault="00E71910" w:rsidP="0004736F">
            <w:r w:rsidRPr="0004736F">
              <w:t>Søk på Wikipedia</w:t>
            </w:r>
          </w:p>
        </w:tc>
        <w:tc>
          <w:tcPr>
            <w:tcW w:w="4343" w:type="dxa"/>
            <w:vAlign w:val="center"/>
          </w:tcPr>
          <w:p w14:paraId="22BAAD5F" w14:textId="202ABE4B" w:rsidR="00E71910" w:rsidRPr="0004736F" w:rsidRDefault="00E71910" w:rsidP="0004736F">
            <w:r w:rsidRPr="0004736F">
              <w:t>Ctrl + S</w:t>
            </w:r>
            <w:r w:rsidR="00B15910" w:rsidRPr="0004736F">
              <w:t>k</w:t>
            </w:r>
            <w:r w:rsidRPr="0004736F">
              <w:t>ift + W</w:t>
            </w:r>
          </w:p>
        </w:tc>
      </w:tr>
      <w:tr w:rsidR="00E71910" w:rsidRPr="0004736F" w14:paraId="741398E7" w14:textId="77777777" w:rsidTr="00724367">
        <w:trPr>
          <w:trHeight w:val="360"/>
        </w:trPr>
        <w:tc>
          <w:tcPr>
            <w:tcW w:w="4287" w:type="dxa"/>
            <w:vAlign w:val="center"/>
          </w:tcPr>
          <w:p w14:paraId="1333D232" w14:textId="3A76FA80" w:rsidR="00E71910" w:rsidRPr="0004736F" w:rsidRDefault="004B2ADA" w:rsidP="0004736F">
            <w:r w:rsidRPr="0004736F">
              <w:t>Søk på Wiktionary</w:t>
            </w:r>
          </w:p>
        </w:tc>
        <w:tc>
          <w:tcPr>
            <w:tcW w:w="4343" w:type="dxa"/>
            <w:vAlign w:val="center"/>
          </w:tcPr>
          <w:p w14:paraId="461378F1" w14:textId="0B5E9FF0" w:rsidR="00E71910" w:rsidRPr="0004736F" w:rsidRDefault="004B2ADA" w:rsidP="0004736F">
            <w:r w:rsidRPr="0004736F">
              <w:t>Ctrl + D</w:t>
            </w:r>
          </w:p>
        </w:tc>
      </w:tr>
      <w:tr w:rsidR="00E71910" w:rsidRPr="0004736F" w14:paraId="28ABE2A6" w14:textId="77777777" w:rsidTr="00724367">
        <w:trPr>
          <w:trHeight w:val="360"/>
        </w:trPr>
        <w:tc>
          <w:tcPr>
            <w:tcW w:w="4287" w:type="dxa"/>
            <w:vAlign w:val="center"/>
          </w:tcPr>
          <w:p w14:paraId="274B113D" w14:textId="0C73F1BD" w:rsidR="00E71910" w:rsidRPr="0004736F" w:rsidRDefault="004B2ADA" w:rsidP="0004736F">
            <w:r w:rsidRPr="0004736F">
              <w:t>Søk i WordNet</w:t>
            </w:r>
          </w:p>
        </w:tc>
        <w:tc>
          <w:tcPr>
            <w:tcW w:w="4343" w:type="dxa"/>
            <w:vAlign w:val="center"/>
          </w:tcPr>
          <w:p w14:paraId="05E12097" w14:textId="27A6F912" w:rsidR="00E71910" w:rsidRPr="0004736F" w:rsidRDefault="004B2ADA" w:rsidP="0004736F">
            <w:r w:rsidRPr="0004736F">
              <w:t>Ctrl + S</w:t>
            </w:r>
            <w:r w:rsidR="00B15910" w:rsidRPr="0004736F">
              <w:t>k</w:t>
            </w:r>
            <w:r w:rsidRPr="0004736F">
              <w:t>ift + D</w:t>
            </w:r>
          </w:p>
        </w:tc>
      </w:tr>
      <w:tr w:rsidR="00DD4185" w:rsidRPr="0004736F" w14:paraId="548FA906" w14:textId="77777777" w:rsidTr="00724367">
        <w:trPr>
          <w:trHeight w:val="360"/>
        </w:trPr>
        <w:tc>
          <w:tcPr>
            <w:tcW w:w="4287" w:type="dxa"/>
            <w:vAlign w:val="center"/>
          </w:tcPr>
          <w:p w14:paraId="544C136D" w14:textId="5910088C" w:rsidR="00DD4185" w:rsidRPr="0004736F" w:rsidRDefault="00DD4185" w:rsidP="0004736F">
            <w:r w:rsidRPr="0004736F">
              <w:t xml:space="preserve">Veksle lesemodus </w:t>
            </w:r>
          </w:p>
        </w:tc>
        <w:tc>
          <w:tcPr>
            <w:tcW w:w="4343" w:type="dxa"/>
            <w:vAlign w:val="center"/>
          </w:tcPr>
          <w:p w14:paraId="059231DD" w14:textId="3A562EF2" w:rsidR="00DD4185" w:rsidRPr="0004736F" w:rsidRDefault="00DD4185" w:rsidP="0004736F">
            <w:r w:rsidRPr="0004736F">
              <w:t>Ctrl + R</w:t>
            </w:r>
          </w:p>
        </w:tc>
      </w:tr>
      <w:tr w:rsidR="00DD4185" w:rsidRPr="0004736F" w14:paraId="7AA3F86A" w14:textId="77777777" w:rsidTr="00724367">
        <w:trPr>
          <w:trHeight w:val="360"/>
        </w:trPr>
        <w:tc>
          <w:tcPr>
            <w:tcW w:w="4287" w:type="dxa"/>
            <w:vAlign w:val="center"/>
          </w:tcPr>
          <w:p w14:paraId="432EB205" w14:textId="7628715A" w:rsidR="00DD4185" w:rsidRPr="0004736F" w:rsidRDefault="00DD4185" w:rsidP="0004736F">
            <w:r w:rsidRPr="0004736F">
              <w:t>Bokmerke-meny</w:t>
            </w:r>
          </w:p>
        </w:tc>
        <w:tc>
          <w:tcPr>
            <w:tcW w:w="4343" w:type="dxa"/>
            <w:vAlign w:val="center"/>
          </w:tcPr>
          <w:p w14:paraId="71704214" w14:textId="08918448" w:rsidR="00DD4185" w:rsidRPr="0004736F" w:rsidRDefault="00DD4185" w:rsidP="0004736F">
            <w:r w:rsidRPr="0004736F">
              <w:t>Alt + M</w:t>
            </w:r>
          </w:p>
        </w:tc>
      </w:tr>
      <w:tr w:rsidR="00DD4185" w:rsidRPr="0004736F" w14:paraId="5C89F1DF" w14:textId="77777777" w:rsidTr="00724367">
        <w:trPr>
          <w:trHeight w:val="360"/>
        </w:trPr>
        <w:tc>
          <w:tcPr>
            <w:tcW w:w="4287" w:type="dxa"/>
            <w:vAlign w:val="center"/>
          </w:tcPr>
          <w:p w14:paraId="544BC1F1" w14:textId="518C77ED" w:rsidR="00DD4185" w:rsidRPr="0004736F" w:rsidRDefault="00DD4185" w:rsidP="0004736F">
            <w:r w:rsidRPr="0004736F">
              <w:lastRenderedPageBreak/>
              <w:t>Hopp til bokmerke</w:t>
            </w:r>
          </w:p>
        </w:tc>
        <w:tc>
          <w:tcPr>
            <w:tcW w:w="4343" w:type="dxa"/>
            <w:vAlign w:val="center"/>
          </w:tcPr>
          <w:p w14:paraId="795C1476" w14:textId="14E19AAA" w:rsidR="00DD4185" w:rsidRPr="0004736F" w:rsidRDefault="00DD4185" w:rsidP="0004736F">
            <w:r w:rsidRPr="0004736F">
              <w:t>Ctrl + J</w:t>
            </w:r>
          </w:p>
        </w:tc>
      </w:tr>
      <w:tr w:rsidR="00DD4185" w:rsidRPr="0004736F" w14:paraId="200BDD89" w14:textId="77777777" w:rsidTr="00724367">
        <w:trPr>
          <w:trHeight w:val="360"/>
        </w:trPr>
        <w:tc>
          <w:tcPr>
            <w:tcW w:w="4287" w:type="dxa"/>
            <w:vAlign w:val="center"/>
          </w:tcPr>
          <w:p w14:paraId="541C7199" w14:textId="2DF71DE3" w:rsidR="00DD4185" w:rsidRPr="0004736F" w:rsidRDefault="00DD4185" w:rsidP="0004736F">
            <w:r w:rsidRPr="0004736F">
              <w:t>Sett inn bokmerke</w:t>
            </w:r>
          </w:p>
        </w:tc>
        <w:tc>
          <w:tcPr>
            <w:tcW w:w="4343" w:type="dxa"/>
            <w:vAlign w:val="center"/>
          </w:tcPr>
          <w:p w14:paraId="623ED8B1" w14:textId="7C4254CB" w:rsidR="00DD4185" w:rsidRPr="0004736F" w:rsidRDefault="00DD4185" w:rsidP="0004736F">
            <w:r w:rsidRPr="0004736F">
              <w:t>Ctrl + B</w:t>
            </w:r>
          </w:p>
        </w:tc>
      </w:tr>
    </w:tbl>
    <w:p w14:paraId="26543ECC" w14:textId="77777777" w:rsidR="00247B39" w:rsidRPr="0004736F" w:rsidRDefault="00247B39" w:rsidP="0004736F"/>
    <w:p w14:paraId="550D30BB" w14:textId="77777777" w:rsidR="003E765D" w:rsidRPr="0004736F" w:rsidRDefault="003E765D" w:rsidP="0004736F">
      <w:r w:rsidRPr="0004736F">
        <w:t>Kommandoer for leselist</w:t>
      </w:r>
    </w:p>
    <w:tbl>
      <w:tblPr>
        <w:tblStyle w:val="Tabellrutenett"/>
        <w:tblW w:w="0" w:type="auto"/>
        <w:tblLook w:val="04A0" w:firstRow="1" w:lastRow="0" w:firstColumn="1" w:lastColumn="0" w:noHBand="0" w:noVBand="1"/>
      </w:tblPr>
      <w:tblGrid>
        <w:gridCol w:w="4287"/>
        <w:gridCol w:w="4343"/>
      </w:tblGrid>
      <w:tr w:rsidR="003E765D" w:rsidRPr="0004736F" w14:paraId="7AAED54B" w14:textId="77777777" w:rsidTr="004D5A3B">
        <w:trPr>
          <w:trHeight w:val="432"/>
          <w:tblHeader/>
        </w:trPr>
        <w:tc>
          <w:tcPr>
            <w:tcW w:w="4287" w:type="dxa"/>
            <w:vAlign w:val="center"/>
          </w:tcPr>
          <w:p w14:paraId="76134641" w14:textId="77777777" w:rsidR="003E765D" w:rsidRPr="0004736F" w:rsidRDefault="003E765D" w:rsidP="0004736F">
            <w:r w:rsidRPr="0004736F">
              <w:t>Handling</w:t>
            </w:r>
          </w:p>
        </w:tc>
        <w:tc>
          <w:tcPr>
            <w:tcW w:w="4343" w:type="dxa"/>
            <w:vAlign w:val="center"/>
          </w:tcPr>
          <w:p w14:paraId="5C7B2106" w14:textId="77777777" w:rsidR="003E765D" w:rsidRPr="0004736F" w:rsidRDefault="003E765D" w:rsidP="0004736F">
            <w:r w:rsidRPr="0004736F">
              <w:t>Snarvei eller tastekombinasjon</w:t>
            </w:r>
          </w:p>
        </w:tc>
      </w:tr>
      <w:tr w:rsidR="009F4C4D" w:rsidRPr="0004736F" w14:paraId="72FD1622" w14:textId="77777777" w:rsidTr="004D5A3B">
        <w:trPr>
          <w:trHeight w:val="360"/>
        </w:trPr>
        <w:tc>
          <w:tcPr>
            <w:tcW w:w="4287" w:type="dxa"/>
            <w:vAlign w:val="center"/>
          </w:tcPr>
          <w:p w14:paraId="20399097" w14:textId="77777777" w:rsidR="009F4C4D" w:rsidRPr="0004736F" w:rsidRDefault="009F4C4D" w:rsidP="0004736F">
            <w:r w:rsidRPr="0004736F">
              <w:t>Aktiver redigeringsmodus</w:t>
            </w:r>
          </w:p>
        </w:tc>
        <w:tc>
          <w:tcPr>
            <w:tcW w:w="4343" w:type="dxa"/>
            <w:vAlign w:val="center"/>
          </w:tcPr>
          <w:p w14:paraId="5B6CAB86" w14:textId="3662DF82" w:rsidR="009F4C4D" w:rsidRPr="0004736F" w:rsidRDefault="009F4C4D" w:rsidP="0004736F">
            <w:r w:rsidRPr="0004736F">
              <w:t>Enter eller en markørrutingstast</w:t>
            </w:r>
          </w:p>
        </w:tc>
      </w:tr>
      <w:tr w:rsidR="009F4C4D" w:rsidRPr="0004736F" w14:paraId="23984E77" w14:textId="77777777" w:rsidTr="004D5A3B">
        <w:trPr>
          <w:trHeight w:val="360"/>
        </w:trPr>
        <w:tc>
          <w:tcPr>
            <w:tcW w:w="4287" w:type="dxa"/>
            <w:vAlign w:val="center"/>
          </w:tcPr>
          <w:p w14:paraId="72470A1D" w14:textId="77777777" w:rsidR="009F4C4D" w:rsidRPr="0004736F" w:rsidRDefault="009F4C4D" w:rsidP="0004736F">
            <w:r w:rsidRPr="0004736F">
              <w:t>Forlat redigeringsmodus</w:t>
            </w:r>
          </w:p>
        </w:tc>
        <w:tc>
          <w:tcPr>
            <w:tcW w:w="4343" w:type="dxa"/>
            <w:vAlign w:val="center"/>
          </w:tcPr>
          <w:p w14:paraId="2A5BECCD" w14:textId="5590B91D" w:rsidR="009F4C4D" w:rsidRPr="0004736F" w:rsidRDefault="00B15910" w:rsidP="0004736F">
            <w:r w:rsidRPr="0004736F">
              <w:t>ESC</w:t>
            </w:r>
          </w:p>
        </w:tc>
      </w:tr>
      <w:tr w:rsidR="009F4C4D" w:rsidRPr="0004736F" w14:paraId="57DDE391" w14:textId="77777777" w:rsidTr="004D5A3B">
        <w:trPr>
          <w:trHeight w:val="360"/>
        </w:trPr>
        <w:tc>
          <w:tcPr>
            <w:tcW w:w="4287" w:type="dxa"/>
            <w:vAlign w:val="center"/>
          </w:tcPr>
          <w:p w14:paraId="2506E47A" w14:textId="77777777" w:rsidR="009F4C4D" w:rsidRPr="0004736F" w:rsidRDefault="009F4C4D" w:rsidP="0004736F">
            <w:r w:rsidRPr="0004736F">
              <w:t>Opprett fil</w:t>
            </w:r>
          </w:p>
        </w:tc>
        <w:tc>
          <w:tcPr>
            <w:tcW w:w="4343" w:type="dxa"/>
            <w:vAlign w:val="center"/>
          </w:tcPr>
          <w:p w14:paraId="1477ED78" w14:textId="4F3F6C3C" w:rsidR="009F4C4D" w:rsidRPr="0004736F" w:rsidRDefault="009F4C4D" w:rsidP="0004736F">
            <w:r w:rsidRPr="0004736F">
              <w:t xml:space="preserve">Ctrl + </w:t>
            </w:r>
            <w:r w:rsidR="00B15910" w:rsidRPr="0004736F">
              <w:t>FN</w:t>
            </w:r>
            <w:r w:rsidRPr="0004736F">
              <w:t xml:space="preserve"> + B</w:t>
            </w:r>
          </w:p>
        </w:tc>
      </w:tr>
      <w:tr w:rsidR="009F4C4D" w:rsidRPr="0004736F" w14:paraId="4B0D2E5E" w14:textId="77777777" w:rsidTr="004D5A3B">
        <w:trPr>
          <w:trHeight w:val="360"/>
        </w:trPr>
        <w:tc>
          <w:tcPr>
            <w:tcW w:w="4287" w:type="dxa"/>
            <w:vAlign w:val="center"/>
          </w:tcPr>
          <w:p w14:paraId="76701CBF" w14:textId="77777777" w:rsidR="009F4C4D" w:rsidRPr="0004736F" w:rsidRDefault="009F4C4D" w:rsidP="0004736F">
            <w:r w:rsidRPr="0004736F">
              <w:t>Åpne fil</w:t>
            </w:r>
          </w:p>
        </w:tc>
        <w:tc>
          <w:tcPr>
            <w:tcW w:w="4343" w:type="dxa"/>
            <w:vAlign w:val="center"/>
          </w:tcPr>
          <w:p w14:paraId="460BBAE1" w14:textId="0436D407" w:rsidR="009F4C4D" w:rsidRPr="0004736F" w:rsidRDefault="009F4C4D" w:rsidP="0004736F">
            <w:r w:rsidRPr="0004736F">
              <w:t>Ctrl + O</w:t>
            </w:r>
          </w:p>
        </w:tc>
      </w:tr>
      <w:tr w:rsidR="009F4C4D" w:rsidRPr="0004736F" w14:paraId="5493D7F1" w14:textId="77777777" w:rsidTr="004D5A3B">
        <w:trPr>
          <w:trHeight w:val="360"/>
        </w:trPr>
        <w:tc>
          <w:tcPr>
            <w:tcW w:w="4287" w:type="dxa"/>
            <w:vAlign w:val="center"/>
          </w:tcPr>
          <w:p w14:paraId="06580BAA" w14:textId="77777777" w:rsidR="009F4C4D" w:rsidRPr="0004736F" w:rsidRDefault="009F4C4D" w:rsidP="0004736F">
            <w:r w:rsidRPr="0004736F">
              <w:t>Lagre</w:t>
            </w:r>
          </w:p>
        </w:tc>
        <w:tc>
          <w:tcPr>
            <w:tcW w:w="4343" w:type="dxa"/>
            <w:vAlign w:val="center"/>
          </w:tcPr>
          <w:p w14:paraId="7AC4378B" w14:textId="17E2A854" w:rsidR="009F4C4D" w:rsidRPr="0004736F" w:rsidRDefault="009F4C4D" w:rsidP="0004736F">
            <w:r w:rsidRPr="0004736F">
              <w:t>Ctrl + S</w:t>
            </w:r>
          </w:p>
        </w:tc>
      </w:tr>
      <w:tr w:rsidR="009F4C4D" w:rsidRPr="0004736F" w14:paraId="64EE024A" w14:textId="77777777" w:rsidTr="004D5A3B">
        <w:trPr>
          <w:trHeight w:val="360"/>
        </w:trPr>
        <w:tc>
          <w:tcPr>
            <w:tcW w:w="4287" w:type="dxa"/>
            <w:vAlign w:val="center"/>
          </w:tcPr>
          <w:p w14:paraId="46D0098C" w14:textId="77777777" w:rsidR="009F4C4D" w:rsidRPr="0004736F" w:rsidRDefault="009F4C4D" w:rsidP="0004736F">
            <w:r w:rsidRPr="0004736F">
              <w:t>Lagre som</w:t>
            </w:r>
          </w:p>
        </w:tc>
        <w:tc>
          <w:tcPr>
            <w:tcW w:w="4343" w:type="dxa"/>
            <w:vAlign w:val="center"/>
          </w:tcPr>
          <w:p w14:paraId="360B2743" w14:textId="1C23834E" w:rsidR="009F4C4D" w:rsidRPr="0004736F" w:rsidRDefault="009F4C4D" w:rsidP="0004736F">
            <w:r w:rsidRPr="0004736F">
              <w:t>Ctrl + S</w:t>
            </w:r>
            <w:r w:rsidR="00B15910" w:rsidRPr="0004736F">
              <w:t>k</w:t>
            </w:r>
            <w:r w:rsidRPr="0004736F">
              <w:t>ift + S</w:t>
            </w:r>
          </w:p>
        </w:tc>
      </w:tr>
      <w:tr w:rsidR="009F4C4D" w:rsidRPr="0004736F" w14:paraId="3E5394A0" w14:textId="77777777" w:rsidTr="004D5A3B">
        <w:trPr>
          <w:trHeight w:val="360"/>
        </w:trPr>
        <w:tc>
          <w:tcPr>
            <w:tcW w:w="4287" w:type="dxa"/>
            <w:vAlign w:val="center"/>
          </w:tcPr>
          <w:p w14:paraId="19DABFA1" w14:textId="77777777" w:rsidR="009F4C4D" w:rsidRPr="0004736F" w:rsidRDefault="009F4C4D" w:rsidP="0004736F">
            <w:r w:rsidRPr="0004736F">
              <w:t xml:space="preserve">Finne </w:t>
            </w:r>
          </w:p>
        </w:tc>
        <w:tc>
          <w:tcPr>
            <w:tcW w:w="4343" w:type="dxa"/>
            <w:vAlign w:val="center"/>
          </w:tcPr>
          <w:p w14:paraId="77F648CB" w14:textId="38E358FF" w:rsidR="009F4C4D" w:rsidRPr="0004736F" w:rsidRDefault="009F4C4D" w:rsidP="0004736F">
            <w:r w:rsidRPr="0004736F">
              <w:t>Ctrl + F</w:t>
            </w:r>
          </w:p>
        </w:tc>
      </w:tr>
      <w:tr w:rsidR="009F4C4D" w:rsidRPr="0004736F" w14:paraId="4C5CC92C" w14:textId="77777777" w:rsidTr="004D5A3B">
        <w:trPr>
          <w:trHeight w:val="360"/>
        </w:trPr>
        <w:tc>
          <w:tcPr>
            <w:tcW w:w="4287" w:type="dxa"/>
            <w:vAlign w:val="center"/>
          </w:tcPr>
          <w:p w14:paraId="277981C9" w14:textId="77777777" w:rsidR="009F4C4D" w:rsidRPr="0004736F" w:rsidRDefault="009F4C4D" w:rsidP="0004736F">
            <w:r w:rsidRPr="0004736F">
              <w:t>Finn neste</w:t>
            </w:r>
          </w:p>
        </w:tc>
        <w:tc>
          <w:tcPr>
            <w:tcW w:w="4343" w:type="dxa"/>
            <w:vAlign w:val="center"/>
          </w:tcPr>
          <w:p w14:paraId="7B74D6AE" w14:textId="07C12516" w:rsidR="009F4C4D" w:rsidRPr="0004736F" w:rsidRDefault="009F4C4D" w:rsidP="0004736F">
            <w:r w:rsidRPr="0004736F">
              <w:t>F3</w:t>
            </w:r>
          </w:p>
        </w:tc>
      </w:tr>
      <w:tr w:rsidR="009F4C4D" w:rsidRPr="0004736F" w14:paraId="6D721641" w14:textId="77777777" w:rsidTr="004D5A3B">
        <w:trPr>
          <w:trHeight w:val="360"/>
        </w:trPr>
        <w:tc>
          <w:tcPr>
            <w:tcW w:w="4287" w:type="dxa"/>
            <w:vAlign w:val="center"/>
          </w:tcPr>
          <w:p w14:paraId="1E9E6F7C" w14:textId="77777777" w:rsidR="009F4C4D" w:rsidRPr="0004736F" w:rsidRDefault="009F4C4D" w:rsidP="0004736F">
            <w:r w:rsidRPr="0004736F">
              <w:t>Finn forrige</w:t>
            </w:r>
          </w:p>
        </w:tc>
        <w:tc>
          <w:tcPr>
            <w:tcW w:w="4343" w:type="dxa"/>
            <w:vAlign w:val="center"/>
          </w:tcPr>
          <w:p w14:paraId="3F279B00" w14:textId="17B87F15" w:rsidR="009F4C4D" w:rsidRPr="0004736F" w:rsidRDefault="009F4C4D" w:rsidP="0004736F">
            <w:r w:rsidRPr="0004736F">
              <w:t>Skift + F3</w:t>
            </w:r>
          </w:p>
        </w:tc>
      </w:tr>
      <w:tr w:rsidR="009F4C4D" w:rsidRPr="0004736F" w14:paraId="349D0D41" w14:textId="77777777" w:rsidTr="004D5A3B">
        <w:trPr>
          <w:trHeight w:val="360"/>
        </w:trPr>
        <w:tc>
          <w:tcPr>
            <w:tcW w:w="4287" w:type="dxa"/>
            <w:vAlign w:val="center"/>
          </w:tcPr>
          <w:p w14:paraId="4CCCB1DA" w14:textId="77777777" w:rsidR="009F4C4D" w:rsidRPr="0004736F" w:rsidRDefault="009F4C4D" w:rsidP="0004736F">
            <w:r w:rsidRPr="0004736F">
              <w:t>Erstatte</w:t>
            </w:r>
          </w:p>
        </w:tc>
        <w:tc>
          <w:tcPr>
            <w:tcW w:w="4343" w:type="dxa"/>
            <w:vAlign w:val="center"/>
          </w:tcPr>
          <w:p w14:paraId="63CFC3F2" w14:textId="1BF0040D" w:rsidR="009F4C4D" w:rsidRPr="0004736F" w:rsidRDefault="009F4C4D" w:rsidP="0004736F">
            <w:r w:rsidRPr="0004736F">
              <w:t>Ctrl + H</w:t>
            </w:r>
          </w:p>
        </w:tc>
      </w:tr>
      <w:tr w:rsidR="009F4C4D" w:rsidRPr="0004736F" w14:paraId="7A023DAC" w14:textId="77777777" w:rsidTr="004D5A3B">
        <w:trPr>
          <w:trHeight w:val="360"/>
        </w:trPr>
        <w:tc>
          <w:tcPr>
            <w:tcW w:w="4287" w:type="dxa"/>
            <w:vAlign w:val="center"/>
          </w:tcPr>
          <w:p w14:paraId="08125780" w14:textId="77777777" w:rsidR="009F4C4D" w:rsidRPr="0004736F" w:rsidRDefault="009F4C4D" w:rsidP="0004736F">
            <w:r w:rsidRPr="0004736F">
              <w:t>Start/stopp valg</w:t>
            </w:r>
          </w:p>
        </w:tc>
        <w:tc>
          <w:tcPr>
            <w:tcW w:w="4343" w:type="dxa"/>
            <w:vAlign w:val="center"/>
          </w:tcPr>
          <w:p w14:paraId="42B377A8" w14:textId="61D81BC5" w:rsidR="009F4C4D" w:rsidRPr="0004736F" w:rsidRDefault="009F4C4D" w:rsidP="0004736F">
            <w:r w:rsidRPr="0004736F">
              <w:t>F8</w:t>
            </w:r>
          </w:p>
        </w:tc>
      </w:tr>
      <w:tr w:rsidR="009F4C4D" w:rsidRPr="0004736F" w14:paraId="01CFF159" w14:textId="77777777" w:rsidTr="004D5A3B">
        <w:trPr>
          <w:trHeight w:val="360"/>
        </w:trPr>
        <w:tc>
          <w:tcPr>
            <w:tcW w:w="4287" w:type="dxa"/>
            <w:vAlign w:val="center"/>
          </w:tcPr>
          <w:p w14:paraId="4304E0ED" w14:textId="77777777" w:rsidR="009F4C4D" w:rsidRPr="0004736F" w:rsidRDefault="009F4C4D" w:rsidP="0004736F">
            <w:r w:rsidRPr="0004736F">
              <w:t xml:space="preserve">Velg alle </w:t>
            </w:r>
          </w:p>
        </w:tc>
        <w:tc>
          <w:tcPr>
            <w:tcW w:w="4343" w:type="dxa"/>
            <w:vAlign w:val="center"/>
          </w:tcPr>
          <w:p w14:paraId="2D35BE3D" w14:textId="3AAE457C" w:rsidR="009F4C4D" w:rsidRPr="0004736F" w:rsidRDefault="009F4C4D" w:rsidP="0004736F">
            <w:r w:rsidRPr="0004736F">
              <w:t>Ctrl + A</w:t>
            </w:r>
          </w:p>
        </w:tc>
      </w:tr>
      <w:tr w:rsidR="009F4C4D" w:rsidRPr="0004736F" w14:paraId="7923641C" w14:textId="77777777" w:rsidTr="004D5A3B">
        <w:trPr>
          <w:trHeight w:val="360"/>
        </w:trPr>
        <w:tc>
          <w:tcPr>
            <w:tcW w:w="4287" w:type="dxa"/>
            <w:vAlign w:val="center"/>
          </w:tcPr>
          <w:p w14:paraId="216A85E0" w14:textId="77777777" w:rsidR="009F4C4D" w:rsidRPr="0004736F" w:rsidRDefault="009F4C4D" w:rsidP="0004736F">
            <w:r w:rsidRPr="0004736F">
              <w:t>Kopi</w:t>
            </w:r>
          </w:p>
        </w:tc>
        <w:tc>
          <w:tcPr>
            <w:tcW w:w="4343" w:type="dxa"/>
            <w:vAlign w:val="center"/>
          </w:tcPr>
          <w:p w14:paraId="0E9EB21B" w14:textId="4AAC759F" w:rsidR="009F4C4D" w:rsidRPr="0004736F" w:rsidRDefault="009F4C4D" w:rsidP="0004736F">
            <w:r w:rsidRPr="0004736F">
              <w:t>Ctrl + C</w:t>
            </w:r>
          </w:p>
        </w:tc>
      </w:tr>
      <w:tr w:rsidR="009F4C4D" w:rsidRPr="0004736F" w14:paraId="2DBB93E8" w14:textId="77777777" w:rsidTr="004D5A3B">
        <w:trPr>
          <w:trHeight w:val="360"/>
        </w:trPr>
        <w:tc>
          <w:tcPr>
            <w:tcW w:w="4287" w:type="dxa"/>
            <w:vAlign w:val="center"/>
          </w:tcPr>
          <w:p w14:paraId="5DC4901D" w14:textId="77777777" w:rsidR="009F4C4D" w:rsidRPr="0004736F" w:rsidRDefault="009F4C4D" w:rsidP="0004736F">
            <w:r w:rsidRPr="0004736F">
              <w:t>Klippe</w:t>
            </w:r>
          </w:p>
        </w:tc>
        <w:tc>
          <w:tcPr>
            <w:tcW w:w="4343" w:type="dxa"/>
            <w:vAlign w:val="center"/>
          </w:tcPr>
          <w:p w14:paraId="58D991CF" w14:textId="55292ADA" w:rsidR="009F4C4D" w:rsidRPr="0004736F" w:rsidRDefault="009F4C4D" w:rsidP="0004736F">
            <w:r w:rsidRPr="0004736F">
              <w:t>Ctrl + X</w:t>
            </w:r>
          </w:p>
        </w:tc>
      </w:tr>
      <w:tr w:rsidR="009F4C4D" w:rsidRPr="0004736F" w14:paraId="7EC9AD15" w14:textId="77777777" w:rsidTr="004D5A3B">
        <w:trPr>
          <w:trHeight w:val="360"/>
        </w:trPr>
        <w:tc>
          <w:tcPr>
            <w:tcW w:w="4287" w:type="dxa"/>
            <w:vAlign w:val="center"/>
          </w:tcPr>
          <w:p w14:paraId="1025FFBB" w14:textId="77777777" w:rsidR="009F4C4D" w:rsidRPr="0004736F" w:rsidRDefault="009F4C4D" w:rsidP="0004736F">
            <w:r w:rsidRPr="0004736F">
              <w:t>Lime inn</w:t>
            </w:r>
          </w:p>
        </w:tc>
        <w:tc>
          <w:tcPr>
            <w:tcW w:w="4343" w:type="dxa"/>
            <w:vAlign w:val="center"/>
          </w:tcPr>
          <w:p w14:paraId="1CD0513F" w14:textId="275DE216" w:rsidR="009F4C4D" w:rsidRPr="0004736F" w:rsidRDefault="009F4C4D" w:rsidP="0004736F">
            <w:r w:rsidRPr="0004736F">
              <w:t>Ctrl + V</w:t>
            </w:r>
          </w:p>
        </w:tc>
      </w:tr>
      <w:tr w:rsidR="009F4C4D" w:rsidRPr="0004736F" w14:paraId="39A0A571" w14:textId="77777777" w:rsidTr="004D5A3B">
        <w:trPr>
          <w:trHeight w:val="360"/>
        </w:trPr>
        <w:tc>
          <w:tcPr>
            <w:tcW w:w="4287" w:type="dxa"/>
            <w:vAlign w:val="center"/>
          </w:tcPr>
          <w:p w14:paraId="1A01FE9C" w14:textId="77777777" w:rsidR="009F4C4D" w:rsidRPr="0004736F" w:rsidRDefault="009F4C4D" w:rsidP="0004736F">
            <w:r w:rsidRPr="0004736F">
              <w:t>Slett forrige ord</w:t>
            </w:r>
          </w:p>
        </w:tc>
        <w:tc>
          <w:tcPr>
            <w:tcW w:w="4343" w:type="dxa"/>
            <w:vAlign w:val="center"/>
          </w:tcPr>
          <w:p w14:paraId="59916370" w14:textId="57B72741" w:rsidR="009F4C4D" w:rsidRPr="0004736F" w:rsidRDefault="009F4C4D" w:rsidP="0004736F">
            <w:r w:rsidRPr="0004736F">
              <w:t>Ctrl + Tilbake</w:t>
            </w:r>
          </w:p>
        </w:tc>
      </w:tr>
      <w:tr w:rsidR="009F4C4D" w:rsidRPr="0004736F" w14:paraId="58EC837A" w14:textId="77777777" w:rsidTr="004D5A3B">
        <w:trPr>
          <w:trHeight w:val="360"/>
        </w:trPr>
        <w:tc>
          <w:tcPr>
            <w:tcW w:w="4287" w:type="dxa"/>
            <w:vAlign w:val="center"/>
          </w:tcPr>
          <w:p w14:paraId="62F7AD26" w14:textId="77777777" w:rsidR="009F4C4D" w:rsidRPr="0004736F" w:rsidRDefault="009F4C4D" w:rsidP="0004736F">
            <w:r w:rsidRPr="0004736F">
              <w:t>Slett gjeldende ord</w:t>
            </w:r>
          </w:p>
        </w:tc>
        <w:tc>
          <w:tcPr>
            <w:tcW w:w="4343" w:type="dxa"/>
            <w:vAlign w:val="center"/>
          </w:tcPr>
          <w:p w14:paraId="52BA877C" w14:textId="2869CA79" w:rsidR="009F4C4D" w:rsidRPr="0004736F" w:rsidRDefault="009F4C4D" w:rsidP="0004736F">
            <w:r w:rsidRPr="0004736F">
              <w:t>Ctrl + Slett</w:t>
            </w:r>
          </w:p>
        </w:tc>
      </w:tr>
      <w:tr w:rsidR="009F4C4D" w:rsidRPr="0004736F" w14:paraId="12460EFE" w14:textId="77777777" w:rsidTr="004D5A3B">
        <w:trPr>
          <w:trHeight w:val="360"/>
        </w:trPr>
        <w:tc>
          <w:tcPr>
            <w:tcW w:w="4287" w:type="dxa"/>
          </w:tcPr>
          <w:p w14:paraId="047CBA96" w14:textId="77777777" w:rsidR="009F4C4D" w:rsidRPr="0004736F" w:rsidRDefault="009F4C4D" w:rsidP="0004736F">
            <w:r w:rsidRPr="0004736F">
              <w:t>Slett forrige tegn</w:t>
            </w:r>
          </w:p>
        </w:tc>
        <w:tc>
          <w:tcPr>
            <w:tcW w:w="4343" w:type="dxa"/>
          </w:tcPr>
          <w:p w14:paraId="400EC91C" w14:textId="4ED33306" w:rsidR="009F4C4D" w:rsidRPr="0004736F" w:rsidRDefault="009F4C4D" w:rsidP="0004736F">
            <w:r w:rsidRPr="0004736F">
              <w:t>Tilbake</w:t>
            </w:r>
          </w:p>
        </w:tc>
      </w:tr>
      <w:tr w:rsidR="009F4C4D" w:rsidRPr="0004736F" w14:paraId="3F42732F" w14:textId="77777777" w:rsidTr="004D5A3B">
        <w:trPr>
          <w:trHeight w:val="360"/>
        </w:trPr>
        <w:tc>
          <w:tcPr>
            <w:tcW w:w="4287" w:type="dxa"/>
            <w:vAlign w:val="center"/>
          </w:tcPr>
          <w:p w14:paraId="24B9D541" w14:textId="77777777" w:rsidR="009F4C4D" w:rsidRPr="0004736F" w:rsidRDefault="009F4C4D" w:rsidP="0004736F">
            <w:r w:rsidRPr="0004736F">
              <w:t>Gå til neste redigeringsboks mens du redigerer</w:t>
            </w:r>
          </w:p>
        </w:tc>
        <w:tc>
          <w:tcPr>
            <w:tcW w:w="4343" w:type="dxa"/>
            <w:vAlign w:val="center"/>
          </w:tcPr>
          <w:p w14:paraId="0836F42F" w14:textId="034D7370" w:rsidR="009F4C4D" w:rsidRPr="0004736F" w:rsidRDefault="008E2AB3" w:rsidP="0004736F">
            <w:r>
              <w:t>Tabulator</w:t>
            </w:r>
          </w:p>
        </w:tc>
      </w:tr>
      <w:tr w:rsidR="009F4C4D" w:rsidRPr="0004736F" w14:paraId="21DBDD72" w14:textId="77777777" w:rsidTr="004D5A3B">
        <w:trPr>
          <w:trHeight w:val="360"/>
        </w:trPr>
        <w:tc>
          <w:tcPr>
            <w:tcW w:w="4287" w:type="dxa"/>
            <w:vAlign w:val="center"/>
          </w:tcPr>
          <w:p w14:paraId="7349B02E" w14:textId="77777777" w:rsidR="009F4C4D" w:rsidRPr="0004736F" w:rsidRDefault="009F4C4D" w:rsidP="0004736F">
            <w:r w:rsidRPr="0004736F">
              <w:t>Gå til neste redigeringsboks uten å redigere</w:t>
            </w:r>
          </w:p>
        </w:tc>
        <w:tc>
          <w:tcPr>
            <w:tcW w:w="4343" w:type="dxa"/>
            <w:vAlign w:val="center"/>
          </w:tcPr>
          <w:p w14:paraId="6CF8DA4E" w14:textId="62572E42" w:rsidR="009F4C4D" w:rsidRPr="0004736F" w:rsidRDefault="009F4C4D" w:rsidP="0004736F">
            <w:r w:rsidRPr="0004736F">
              <w:t>Neste tommeltast</w:t>
            </w:r>
          </w:p>
        </w:tc>
      </w:tr>
      <w:tr w:rsidR="009F4C4D" w:rsidRPr="0004736F" w14:paraId="06339467" w14:textId="77777777" w:rsidTr="004D5A3B">
        <w:trPr>
          <w:trHeight w:val="360"/>
        </w:trPr>
        <w:tc>
          <w:tcPr>
            <w:tcW w:w="4287" w:type="dxa"/>
            <w:vAlign w:val="center"/>
          </w:tcPr>
          <w:p w14:paraId="0ACB22AD" w14:textId="77777777" w:rsidR="009F4C4D" w:rsidRPr="0004736F" w:rsidRDefault="009F4C4D" w:rsidP="0004736F">
            <w:r w:rsidRPr="0004736F">
              <w:t>Flytt til forrige redigeringsboks uten å redigere</w:t>
            </w:r>
          </w:p>
        </w:tc>
        <w:tc>
          <w:tcPr>
            <w:tcW w:w="4343" w:type="dxa"/>
            <w:vAlign w:val="center"/>
          </w:tcPr>
          <w:p w14:paraId="2DFE0C88" w14:textId="1986102F" w:rsidR="009F4C4D" w:rsidRPr="0004736F" w:rsidRDefault="009F4C4D" w:rsidP="0004736F">
            <w:r w:rsidRPr="0004736F">
              <w:t>Forrige tommeltast</w:t>
            </w:r>
          </w:p>
        </w:tc>
      </w:tr>
      <w:tr w:rsidR="009F4C4D" w:rsidRPr="0004736F" w14:paraId="62F18020" w14:textId="77777777" w:rsidTr="004D5A3B">
        <w:trPr>
          <w:trHeight w:val="360"/>
        </w:trPr>
        <w:tc>
          <w:tcPr>
            <w:tcW w:w="4287" w:type="dxa"/>
            <w:vAlign w:val="center"/>
          </w:tcPr>
          <w:p w14:paraId="03D0E27A" w14:textId="77777777" w:rsidR="009F4C4D" w:rsidRPr="0004736F" w:rsidRDefault="009F4C4D" w:rsidP="0004736F">
            <w:r w:rsidRPr="0004736F">
              <w:lastRenderedPageBreak/>
              <w:t>Flytt innsettingspunktet til starten av tekstfeltdokumentet</w:t>
            </w:r>
          </w:p>
        </w:tc>
        <w:tc>
          <w:tcPr>
            <w:tcW w:w="4343" w:type="dxa"/>
            <w:vAlign w:val="center"/>
          </w:tcPr>
          <w:p w14:paraId="7F8D187D" w14:textId="09D98725" w:rsidR="009F4C4D" w:rsidRPr="0004736F" w:rsidRDefault="009F4C4D" w:rsidP="0004736F">
            <w:r w:rsidRPr="0004736F">
              <w:t xml:space="preserve">Ctrl + </w:t>
            </w:r>
            <w:r w:rsidR="00B15910" w:rsidRPr="0004736F">
              <w:t>FN</w:t>
            </w:r>
            <w:r w:rsidRPr="0004736F">
              <w:t xml:space="preserve"> + Pil venstre</w:t>
            </w:r>
          </w:p>
        </w:tc>
      </w:tr>
      <w:tr w:rsidR="009F4C4D" w:rsidRPr="0004736F" w14:paraId="10F34B50" w14:textId="77777777" w:rsidTr="004D5A3B">
        <w:trPr>
          <w:trHeight w:val="360"/>
        </w:trPr>
        <w:tc>
          <w:tcPr>
            <w:tcW w:w="4287" w:type="dxa"/>
            <w:vAlign w:val="center"/>
          </w:tcPr>
          <w:p w14:paraId="65CD2A42" w14:textId="77777777" w:rsidR="009F4C4D" w:rsidRPr="0004736F" w:rsidRDefault="009F4C4D" w:rsidP="0004736F">
            <w:r w:rsidRPr="0004736F">
              <w:t>Flytte innsettingspunktet til slutten av tekstfeltdokumentet</w:t>
            </w:r>
          </w:p>
        </w:tc>
        <w:tc>
          <w:tcPr>
            <w:tcW w:w="4343" w:type="dxa"/>
            <w:vAlign w:val="center"/>
          </w:tcPr>
          <w:p w14:paraId="0ADB0FA1" w14:textId="5077DF46" w:rsidR="009F4C4D" w:rsidRPr="0004736F" w:rsidRDefault="009F4C4D" w:rsidP="0004736F">
            <w:r w:rsidRPr="0004736F">
              <w:t xml:space="preserve">Ctrl + </w:t>
            </w:r>
            <w:r w:rsidR="00B15910" w:rsidRPr="0004736F">
              <w:t>FN</w:t>
            </w:r>
            <w:r w:rsidRPr="0004736F">
              <w:t xml:space="preserve"> + Pil høyre </w:t>
            </w:r>
          </w:p>
        </w:tc>
      </w:tr>
      <w:tr w:rsidR="009F4C4D" w:rsidRPr="0004736F" w14:paraId="0B3DC230" w14:textId="77777777" w:rsidTr="004D5A3B">
        <w:trPr>
          <w:trHeight w:val="360"/>
        </w:trPr>
        <w:tc>
          <w:tcPr>
            <w:tcW w:w="4287" w:type="dxa"/>
            <w:vAlign w:val="center"/>
          </w:tcPr>
          <w:p w14:paraId="609CFBE6" w14:textId="77777777" w:rsidR="009F4C4D" w:rsidRPr="0004736F" w:rsidRDefault="009F4C4D" w:rsidP="0004736F">
            <w:r w:rsidRPr="0004736F">
              <w:t>Start automatisk rulling</w:t>
            </w:r>
          </w:p>
        </w:tc>
        <w:tc>
          <w:tcPr>
            <w:tcW w:w="4343" w:type="dxa"/>
            <w:vAlign w:val="center"/>
          </w:tcPr>
          <w:p w14:paraId="01789D78" w14:textId="2C9F484D" w:rsidR="009F4C4D" w:rsidRPr="0004736F" w:rsidRDefault="009F4C4D" w:rsidP="0004736F">
            <w:r w:rsidRPr="0004736F">
              <w:t>Alt + G</w:t>
            </w:r>
          </w:p>
        </w:tc>
      </w:tr>
      <w:tr w:rsidR="009F4C4D" w:rsidRPr="0004736F" w14:paraId="13FD6B70" w14:textId="77777777" w:rsidTr="004D5A3B">
        <w:trPr>
          <w:trHeight w:val="360"/>
        </w:trPr>
        <w:tc>
          <w:tcPr>
            <w:tcW w:w="4287" w:type="dxa"/>
            <w:vAlign w:val="center"/>
          </w:tcPr>
          <w:p w14:paraId="5B4F6AC0" w14:textId="77777777" w:rsidR="009F4C4D" w:rsidRPr="0004736F" w:rsidRDefault="009F4C4D" w:rsidP="0004736F">
            <w:r w:rsidRPr="0004736F">
              <w:t>Øk hastigheten på automatisk rulling</w:t>
            </w:r>
          </w:p>
        </w:tc>
        <w:tc>
          <w:tcPr>
            <w:tcW w:w="4343" w:type="dxa"/>
            <w:vAlign w:val="center"/>
          </w:tcPr>
          <w:p w14:paraId="10BF3FC0" w14:textId="75A56E70" w:rsidR="009F4C4D" w:rsidRPr="0004736F" w:rsidRDefault="009F4C4D" w:rsidP="0004736F">
            <w:r w:rsidRPr="0004736F">
              <w:t>Ctrl + =</w:t>
            </w:r>
          </w:p>
        </w:tc>
      </w:tr>
      <w:tr w:rsidR="009F4C4D" w:rsidRPr="0004736F" w14:paraId="037EF1E6" w14:textId="77777777" w:rsidTr="004D5A3B">
        <w:trPr>
          <w:trHeight w:val="360"/>
        </w:trPr>
        <w:tc>
          <w:tcPr>
            <w:tcW w:w="4287" w:type="dxa"/>
            <w:vAlign w:val="center"/>
          </w:tcPr>
          <w:p w14:paraId="7C0F747C" w14:textId="77777777" w:rsidR="009F4C4D" w:rsidRPr="0004736F" w:rsidRDefault="009F4C4D" w:rsidP="0004736F">
            <w:r w:rsidRPr="0004736F">
              <w:t>Reduser hastigheten på automatisk rulling</w:t>
            </w:r>
          </w:p>
        </w:tc>
        <w:tc>
          <w:tcPr>
            <w:tcW w:w="4343" w:type="dxa"/>
            <w:vAlign w:val="center"/>
          </w:tcPr>
          <w:p w14:paraId="77F4C037" w14:textId="668AAEEE" w:rsidR="009F4C4D" w:rsidRPr="0004736F" w:rsidRDefault="009F4C4D" w:rsidP="0004736F">
            <w:r w:rsidRPr="0004736F">
              <w:t>Ctrl + -</w:t>
            </w:r>
          </w:p>
        </w:tc>
      </w:tr>
      <w:tr w:rsidR="004B2ADA" w:rsidRPr="0004736F" w14:paraId="1289EF85" w14:textId="77777777" w:rsidTr="004D5A3B">
        <w:trPr>
          <w:trHeight w:val="360"/>
        </w:trPr>
        <w:tc>
          <w:tcPr>
            <w:tcW w:w="4287" w:type="dxa"/>
            <w:vAlign w:val="center"/>
          </w:tcPr>
          <w:p w14:paraId="3551BDC9" w14:textId="7A4B5CF4" w:rsidR="004B2ADA" w:rsidRPr="0004736F" w:rsidRDefault="004B2ADA" w:rsidP="0004736F">
            <w:r w:rsidRPr="0004736F">
              <w:t>Søk på Wikipedia</w:t>
            </w:r>
          </w:p>
        </w:tc>
        <w:tc>
          <w:tcPr>
            <w:tcW w:w="4343" w:type="dxa"/>
            <w:vAlign w:val="center"/>
          </w:tcPr>
          <w:p w14:paraId="1BEA9CB1" w14:textId="3D68024C" w:rsidR="004B2ADA" w:rsidRPr="0004736F" w:rsidRDefault="004B2ADA" w:rsidP="0004736F">
            <w:r w:rsidRPr="0004736F">
              <w:t xml:space="preserve">Ctrl + </w:t>
            </w:r>
            <w:r w:rsidR="00B15910" w:rsidRPr="0004736F">
              <w:t>Skift</w:t>
            </w:r>
            <w:r w:rsidRPr="0004736F">
              <w:t xml:space="preserve"> + W</w:t>
            </w:r>
          </w:p>
        </w:tc>
      </w:tr>
      <w:tr w:rsidR="004B2ADA" w:rsidRPr="0004736F" w14:paraId="79B84373" w14:textId="77777777" w:rsidTr="004D5A3B">
        <w:trPr>
          <w:trHeight w:val="360"/>
        </w:trPr>
        <w:tc>
          <w:tcPr>
            <w:tcW w:w="4287" w:type="dxa"/>
            <w:vAlign w:val="center"/>
          </w:tcPr>
          <w:p w14:paraId="41CF8EBF" w14:textId="5BC2EE1F" w:rsidR="004B2ADA" w:rsidRPr="0004736F" w:rsidRDefault="00AD220E" w:rsidP="0004736F">
            <w:r w:rsidRPr="0004736F">
              <w:t>Søk på Wiktionary</w:t>
            </w:r>
          </w:p>
        </w:tc>
        <w:tc>
          <w:tcPr>
            <w:tcW w:w="4343" w:type="dxa"/>
            <w:vAlign w:val="center"/>
          </w:tcPr>
          <w:p w14:paraId="52A40748" w14:textId="4CC213EE" w:rsidR="004B2ADA" w:rsidRPr="0004736F" w:rsidRDefault="00AD220E" w:rsidP="0004736F">
            <w:r w:rsidRPr="0004736F">
              <w:t>Ctrl + D</w:t>
            </w:r>
          </w:p>
        </w:tc>
      </w:tr>
      <w:tr w:rsidR="004B2ADA" w:rsidRPr="0004736F" w14:paraId="4CC5B86A" w14:textId="77777777" w:rsidTr="004D5A3B">
        <w:trPr>
          <w:trHeight w:val="360"/>
        </w:trPr>
        <w:tc>
          <w:tcPr>
            <w:tcW w:w="4287" w:type="dxa"/>
            <w:vAlign w:val="center"/>
          </w:tcPr>
          <w:p w14:paraId="1AF99AFA" w14:textId="25A44708" w:rsidR="004B2ADA" w:rsidRPr="0004736F" w:rsidRDefault="00AD220E" w:rsidP="0004736F">
            <w:r w:rsidRPr="0004736F">
              <w:t>Søk i WordNet</w:t>
            </w:r>
          </w:p>
        </w:tc>
        <w:tc>
          <w:tcPr>
            <w:tcW w:w="4343" w:type="dxa"/>
            <w:vAlign w:val="center"/>
          </w:tcPr>
          <w:p w14:paraId="74BB33F8" w14:textId="6F7EB2C3" w:rsidR="004B2ADA" w:rsidRPr="0004736F" w:rsidRDefault="00AD220E" w:rsidP="0004736F">
            <w:r w:rsidRPr="0004736F">
              <w:t xml:space="preserve">Ctrl + </w:t>
            </w:r>
            <w:r w:rsidR="00B15910" w:rsidRPr="0004736F">
              <w:t>Skift</w:t>
            </w:r>
            <w:r w:rsidRPr="0004736F">
              <w:t xml:space="preserve"> + D</w:t>
            </w:r>
          </w:p>
        </w:tc>
      </w:tr>
      <w:tr w:rsidR="009F4C4D" w:rsidRPr="0004736F" w14:paraId="245CF328" w14:textId="77777777" w:rsidTr="004D5A3B">
        <w:trPr>
          <w:trHeight w:val="360"/>
        </w:trPr>
        <w:tc>
          <w:tcPr>
            <w:tcW w:w="4287" w:type="dxa"/>
            <w:vAlign w:val="center"/>
          </w:tcPr>
          <w:p w14:paraId="3812B808" w14:textId="77777777" w:rsidR="009F4C4D" w:rsidRPr="0004736F" w:rsidRDefault="009F4C4D" w:rsidP="0004736F">
            <w:r w:rsidRPr="0004736F">
              <w:t xml:space="preserve">Veksle lesemodus </w:t>
            </w:r>
          </w:p>
        </w:tc>
        <w:tc>
          <w:tcPr>
            <w:tcW w:w="4343" w:type="dxa"/>
            <w:vAlign w:val="center"/>
          </w:tcPr>
          <w:p w14:paraId="412ADC94" w14:textId="7165BE32" w:rsidR="009F4C4D" w:rsidRPr="0004736F" w:rsidRDefault="009F4C4D" w:rsidP="0004736F">
            <w:r w:rsidRPr="0004736F">
              <w:t>Ctrl + R</w:t>
            </w:r>
          </w:p>
        </w:tc>
      </w:tr>
      <w:tr w:rsidR="004D5A3B" w:rsidRPr="0004736F" w14:paraId="058EED38" w14:textId="77777777" w:rsidTr="004D5A3B">
        <w:trPr>
          <w:trHeight w:val="360"/>
        </w:trPr>
        <w:tc>
          <w:tcPr>
            <w:tcW w:w="4287" w:type="dxa"/>
            <w:vAlign w:val="center"/>
          </w:tcPr>
          <w:p w14:paraId="7E04C90A" w14:textId="0CF91485" w:rsidR="004D5A3B" w:rsidRPr="0004736F" w:rsidRDefault="004D5A3B" w:rsidP="0004736F">
            <w:r w:rsidRPr="0004736F">
              <w:t>Hvor er jeg? (Formater BRF-alternativet På)</w:t>
            </w:r>
          </w:p>
        </w:tc>
        <w:tc>
          <w:tcPr>
            <w:tcW w:w="4343" w:type="dxa"/>
            <w:vAlign w:val="center"/>
          </w:tcPr>
          <w:p w14:paraId="18A17840" w14:textId="1227CB57" w:rsidR="004D5A3B" w:rsidRPr="0004736F" w:rsidRDefault="004D5A3B" w:rsidP="0004736F">
            <w:r w:rsidRPr="0004736F">
              <w:t>Ctrl + W</w:t>
            </w:r>
          </w:p>
        </w:tc>
      </w:tr>
      <w:tr w:rsidR="004D5A3B" w:rsidRPr="0004736F" w14:paraId="5707754A" w14:textId="77777777" w:rsidTr="004D5A3B">
        <w:trPr>
          <w:trHeight w:val="360"/>
        </w:trPr>
        <w:tc>
          <w:tcPr>
            <w:tcW w:w="4287" w:type="dxa"/>
            <w:vAlign w:val="center"/>
          </w:tcPr>
          <w:p w14:paraId="06F8D44A" w14:textId="5079694D" w:rsidR="004D5A3B" w:rsidRPr="0004736F" w:rsidRDefault="004D5A3B" w:rsidP="0004736F">
            <w:r w:rsidRPr="0004736F">
              <w:t>Forhåndsvisningsmodus (Formater BRF-alternativet På)</w:t>
            </w:r>
          </w:p>
        </w:tc>
        <w:tc>
          <w:tcPr>
            <w:tcW w:w="4343" w:type="dxa"/>
            <w:vAlign w:val="center"/>
          </w:tcPr>
          <w:p w14:paraId="12F4DE79" w14:textId="4B3BEF59" w:rsidR="004D5A3B" w:rsidRPr="0004736F" w:rsidRDefault="00361098" w:rsidP="0004736F">
            <w:r w:rsidRPr="0004736F">
              <w:t xml:space="preserve">Ctrl + Q </w:t>
            </w:r>
          </w:p>
        </w:tc>
      </w:tr>
      <w:tr w:rsidR="004D5A3B" w:rsidRPr="0004736F" w14:paraId="2346346A" w14:textId="77777777" w:rsidTr="004D5A3B">
        <w:trPr>
          <w:trHeight w:val="360"/>
        </w:trPr>
        <w:tc>
          <w:tcPr>
            <w:tcW w:w="4287" w:type="dxa"/>
            <w:vAlign w:val="center"/>
          </w:tcPr>
          <w:p w14:paraId="1CE913C2" w14:textId="77777777" w:rsidR="004D5A3B" w:rsidRPr="0004736F" w:rsidRDefault="004D5A3B" w:rsidP="0004736F">
            <w:r w:rsidRPr="0004736F">
              <w:t>Bokmerke-meny</w:t>
            </w:r>
          </w:p>
        </w:tc>
        <w:tc>
          <w:tcPr>
            <w:tcW w:w="4343" w:type="dxa"/>
            <w:vAlign w:val="center"/>
          </w:tcPr>
          <w:p w14:paraId="34A7C53B" w14:textId="673E66EB" w:rsidR="004D5A3B" w:rsidRPr="0004736F" w:rsidRDefault="004D5A3B" w:rsidP="0004736F">
            <w:r w:rsidRPr="0004736F">
              <w:t>Alt + M</w:t>
            </w:r>
          </w:p>
        </w:tc>
      </w:tr>
      <w:tr w:rsidR="004D5A3B" w:rsidRPr="0004736F" w14:paraId="6FDF4174" w14:textId="77777777" w:rsidTr="004D5A3B">
        <w:trPr>
          <w:trHeight w:val="360"/>
        </w:trPr>
        <w:tc>
          <w:tcPr>
            <w:tcW w:w="4287" w:type="dxa"/>
            <w:vAlign w:val="center"/>
          </w:tcPr>
          <w:p w14:paraId="57558107" w14:textId="77777777" w:rsidR="004D5A3B" w:rsidRPr="0004736F" w:rsidRDefault="004D5A3B" w:rsidP="0004736F">
            <w:r w:rsidRPr="0004736F">
              <w:t>Hopp til bokmerke</w:t>
            </w:r>
          </w:p>
        </w:tc>
        <w:tc>
          <w:tcPr>
            <w:tcW w:w="4343" w:type="dxa"/>
            <w:vAlign w:val="center"/>
          </w:tcPr>
          <w:p w14:paraId="0643BE11" w14:textId="5FFF2ECB" w:rsidR="004D5A3B" w:rsidRPr="0004736F" w:rsidRDefault="004D5A3B" w:rsidP="0004736F">
            <w:r w:rsidRPr="0004736F">
              <w:t>Ctrl + J</w:t>
            </w:r>
          </w:p>
        </w:tc>
      </w:tr>
      <w:tr w:rsidR="004D5A3B" w:rsidRPr="0004736F" w14:paraId="77ED443F" w14:textId="77777777" w:rsidTr="004D5A3B">
        <w:trPr>
          <w:trHeight w:val="360"/>
        </w:trPr>
        <w:tc>
          <w:tcPr>
            <w:tcW w:w="4287" w:type="dxa"/>
            <w:vAlign w:val="center"/>
          </w:tcPr>
          <w:p w14:paraId="62DEF095" w14:textId="77777777" w:rsidR="004D5A3B" w:rsidRPr="0004736F" w:rsidRDefault="004D5A3B" w:rsidP="0004736F">
            <w:r w:rsidRPr="0004736F">
              <w:t>Sett inn bokmerke</w:t>
            </w:r>
          </w:p>
        </w:tc>
        <w:tc>
          <w:tcPr>
            <w:tcW w:w="4343" w:type="dxa"/>
            <w:vAlign w:val="center"/>
          </w:tcPr>
          <w:p w14:paraId="1DC05E45" w14:textId="5BB31163" w:rsidR="004D5A3B" w:rsidRPr="0004736F" w:rsidRDefault="004D5A3B" w:rsidP="0004736F">
            <w:r w:rsidRPr="0004736F">
              <w:t>Ctrl + B</w:t>
            </w:r>
          </w:p>
        </w:tc>
      </w:tr>
    </w:tbl>
    <w:p w14:paraId="1EC70B67" w14:textId="77777777" w:rsidR="003E765D" w:rsidRPr="0004736F" w:rsidRDefault="003E765D" w:rsidP="0004736F"/>
    <w:p w14:paraId="08F9D601" w14:textId="6D8397FD" w:rsidR="00247B39" w:rsidRPr="0004736F" w:rsidRDefault="004D2A7A" w:rsidP="0004736F">
      <w:r>
        <w:t>Victor Reader</w:t>
      </w:r>
      <w:r w:rsidR="00247B39" w:rsidRPr="0004736F">
        <w:t>/lesekommandoer</w:t>
      </w:r>
    </w:p>
    <w:tbl>
      <w:tblPr>
        <w:tblStyle w:val="Tabellrutenett"/>
        <w:tblW w:w="0" w:type="auto"/>
        <w:tblLook w:val="04A0" w:firstRow="1" w:lastRow="0" w:firstColumn="1" w:lastColumn="0" w:noHBand="0" w:noVBand="1"/>
      </w:tblPr>
      <w:tblGrid>
        <w:gridCol w:w="4292"/>
        <w:gridCol w:w="4338"/>
      </w:tblGrid>
      <w:tr w:rsidR="00247B39" w:rsidRPr="0004736F" w14:paraId="492CF1B7" w14:textId="77777777" w:rsidTr="00724367">
        <w:trPr>
          <w:trHeight w:val="432"/>
          <w:tblHeader/>
        </w:trPr>
        <w:tc>
          <w:tcPr>
            <w:tcW w:w="4292" w:type="dxa"/>
            <w:vAlign w:val="center"/>
          </w:tcPr>
          <w:p w14:paraId="7393992F" w14:textId="77777777" w:rsidR="00247B39" w:rsidRPr="0004736F" w:rsidRDefault="00247B39" w:rsidP="0004736F">
            <w:r w:rsidRPr="0004736F">
              <w:t>Handling</w:t>
            </w:r>
          </w:p>
        </w:tc>
        <w:tc>
          <w:tcPr>
            <w:tcW w:w="4338" w:type="dxa"/>
            <w:vAlign w:val="center"/>
          </w:tcPr>
          <w:p w14:paraId="0068A274" w14:textId="77777777" w:rsidR="00247B39" w:rsidRPr="0004736F" w:rsidRDefault="00247B39" w:rsidP="0004736F">
            <w:r w:rsidRPr="0004736F">
              <w:t>Snarvei eller tastekombinasjon</w:t>
            </w:r>
          </w:p>
        </w:tc>
      </w:tr>
      <w:tr w:rsidR="00E878D0" w:rsidRPr="0004736F" w14:paraId="24FC0689" w14:textId="77777777" w:rsidTr="00724367">
        <w:trPr>
          <w:trHeight w:val="360"/>
        </w:trPr>
        <w:tc>
          <w:tcPr>
            <w:tcW w:w="4292" w:type="dxa"/>
            <w:vAlign w:val="center"/>
          </w:tcPr>
          <w:p w14:paraId="5C41CE73" w14:textId="7AF2A3F2" w:rsidR="00E878D0" w:rsidRPr="0004736F" w:rsidRDefault="00E878D0" w:rsidP="0004736F">
            <w:r w:rsidRPr="0004736F">
              <w:t xml:space="preserve">Bokliste </w:t>
            </w:r>
          </w:p>
        </w:tc>
        <w:tc>
          <w:tcPr>
            <w:tcW w:w="4338" w:type="dxa"/>
            <w:vAlign w:val="center"/>
          </w:tcPr>
          <w:p w14:paraId="6399F940" w14:textId="6D5BF9AA" w:rsidR="00E878D0" w:rsidRPr="0004736F" w:rsidRDefault="00E878D0" w:rsidP="0004736F">
            <w:r w:rsidRPr="0004736F">
              <w:t>Ctrl + Skift + B</w:t>
            </w:r>
          </w:p>
        </w:tc>
      </w:tr>
      <w:tr w:rsidR="00E878D0" w:rsidRPr="0004736F" w14:paraId="27E35A00" w14:textId="77777777" w:rsidTr="00724367">
        <w:trPr>
          <w:trHeight w:val="360"/>
        </w:trPr>
        <w:tc>
          <w:tcPr>
            <w:tcW w:w="4292" w:type="dxa"/>
            <w:vAlign w:val="center"/>
          </w:tcPr>
          <w:p w14:paraId="73937A07" w14:textId="187E20BD" w:rsidR="00E878D0" w:rsidRPr="0004736F" w:rsidRDefault="00E878D0" w:rsidP="0004736F">
            <w:r w:rsidRPr="0004736F">
              <w:t>Administrere bøker</w:t>
            </w:r>
          </w:p>
        </w:tc>
        <w:tc>
          <w:tcPr>
            <w:tcW w:w="4338" w:type="dxa"/>
            <w:vAlign w:val="center"/>
          </w:tcPr>
          <w:p w14:paraId="7BBD4A96" w14:textId="243F9ABF" w:rsidR="00E878D0" w:rsidRPr="0004736F" w:rsidRDefault="00E878D0" w:rsidP="0004736F">
            <w:r w:rsidRPr="0004736F">
              <w:t xml:space="preserve">Ctrl + </w:t>
            </w:r>
            <w:r w:rsidR="00B15910" w:rsidRPr="0004736F">
              <w:t>FN</w:t>
            </w:r>
            <w:r w:rsidRPr="0004736F">
              <w:t xml:space="preserve"> + M</w:t>
            </w:r>
          </w:p>
        </w:tc>
      </w:tr>
      <w:tr w:rsidR="00E878D0" w:rsidRPr="0004736F" w14:paraId="744A3DAA" w14:textId="77777777" w:rsidTr="00724367">
        <w:trPr>
          <w:trHeight w:val="360"/>
        </w:trPr>
        <w:tc>
          <w:tcPr>
            <w:tcW w:w="4292" w:type="dxa"/>
            <w:vAlign w:val="center"/>
          </w:tcPr>
          <w:p w14:paraId="58006F11" w14:textId="4CACE72D" w:rsidR="00E878D0" w:rsidRPr="0004736F" w:rsidRDefault="00E878D0" w:rsidP="0004736F">
            <w:r w:rsidRPr="0004736F">
              <w:t>Gå til Alternativ-menyen</w:t>
            </w:r>
          </w:p>
        </w:tc>
        <w:tc>
          <w:tcPr>
            <w:tcW w:w="4338" w:type="dxa"/>
            <w:vAlign w:val="center"/>
          </w:tcPr>
          <w:p w14:paraId="23B1BA71" w14:textId="5B324242" w:rsidR="00E878D0" w:rsidRPr="0004736F" w:rsidRDefault="00E878D0" w:rsidP="0004736F">
            <w:r w:rsidRPr="0004736F">
              <w:t>Ctrl + G</w:t>
            </w:r>
          </w:p>
        </w:tc>
      </w:tr>
      <w:tr w:rsidR="00E878D0" w:rsidRPr="0004736F" w14:paraId="464CF2F9" w14:textId="77777777" w:rsidTr="00724367">
        <w:trPr>
          <w:trHeight w:val="360"/>
        </w:trPr>
        <w:tc>
          <w:tcPr>
            <w:tcW w:w="4292" w:type="dxa"/>
            <w:vAlign w:val="center"/>
          </w:tcPr>
          <w:p w14:paraId="5F2CA0EF" w14:textId="45D4DCC9" w:rsidR="00E878D0" w:rsidRPr="0004736F" w:rsidRDefault="00E878D0" w:rsidP="0004736F">
            <w:r w:rsidRPr="0004736F">
              <w:t>Bokmerke-meny</w:t>
            </w:r>
          </w:p>
        </w:tc>
        <w:tc>
          <w:tcPr>
            <w:tcW w:w="4338" w:type="dxa"/>
            <w:vAlign w:val="center"/>
          </w:tcPr>
          <w:p w14:paraId="4E26EC88" w14:textId="2DAF3E7E" w:rsidR="00E878D0" w:rsidRPr="0004736F" w:rsidRDefault="00E878D0" w:rsidP="0004736F">
            <w:r w:rsidRPr="0004736F">
              <w:t>Alt + M</w:t>
            </w:r>
          </w:p>
        </w:tc>
      </w:tr>
      <w:tr w:rsidR="00E878D0" w:rsidRPr="0004736F" w14:paraId="57C66C46" w14:textId="77777777" w:rsidTr="00724367">
        <w:trPr>
          <w:trHeight w:val="360"/>
        </w:trPr>
        <w:tc>
          <w:tcPr>
            <w:tcW w:w="4292" w:type="dxa"/>
            <w:vAlign w:val="center"/>
          </w:tcPr>
          <w:p w14:paraId="111224EF" w14:textId="2D7D2DB1" w:rsidR="00E878D0" w:rsidRPr="0004736F" w:rsidRDefault="00E878D0" w:rsidP="0004736F">
            <w:r w:rsidRPr="0004736F">
              <w:t>Hopp til bokmerke</w:t>
            </w:r>
          </w:p>
        </w:tc>
        <w:tc>
          <w:tcPr>
            <w:tcW w:w="4338" w:type="dxa"/>
            <w:vAlign w:val="center"/>
          </w:tcPr>
          <w:p w14:paraId="001F9C93" w14:textId="3F9133C0" w:rsidR="00E878D0" w:rsidRPr="0004736F" w:rsidRDefault="00E878D0" w:rsidP="0004736F">
            <w:r w:rsidRPr="0004736F">
              <w:t>Ctrl + J</w:t>
            </w:r>
          </w:p>
        </w:tc>
      </w:tr>
      <w:tr w:rsidR="00E878D0" w:rsidRPr="0004736F" w14:paraId="547E7BD6" w14:textId="77777777" w:rsidTr="00724367">
        <w:trPr>
          <w:trHeight w:val="360"/>
        </w:trPr>
        <w:tc>
          <w:tcPr>
            <w:tcW w:w="4292" w:type="dxa"/>
            <w:vAlign w:val="center"/>
          </w:tcPr>
          <w:p w14:paraId="72348E19" w14:textId="0B130AD7" w:rsidR="00E878D0" w:rsidRPr="0004736F" w:rsidRDefault="00E878D0" w:rsidP="0004736F">
            <w:r w:rsidRPr="0004736F">
              <w:t>Sett inn hurtigbokmerke</w:t>
            </w:r>
          </w:p>
        </w:tc>
        <w:tc>
          <w:tcPr>
            <w:tcW w:w="4338" w:type="dxa"/>
            <w:vAlign w:val="center"/>
          </w:tcPr>
          <w:p w14:paraId="653C470C" w14:textId="6871A432" w:rsidR="00E878D0" w:rsidRPr="0004736F" w:rsidRDefault="00E878D0" w:rsidP="0004736F">
            <w:r w:rsidRPr="0004736F">
              <w:t>Ctrl + B</w:t>
            </w:r>
          </w:p>
        </w:tc>
      </w:tr>
      <w:tr w:rsidR="00E878D0" w:rsidRPr="0004736F" w14:paraId="4A72C664" w14:textId="77777777" w:rsidTr="00724367">
        <w:trPr>
          <w:trHeight w:val="360"/>
        </w:trPr>
        <w:tc>
          <w:tcPr>
            <w:tcW w:w="4292" w:type="dxa"/>
            <w:vAlign w:val="center"/>
          </w:tcPr>
          <w:p w14:paraId="1361B0D7" w14:textId="7ECC1EC5" w:rsidR="00E878D0" w:rsidRPr="0004736F" w:rsidRDefault="00E878D0" w:rsidP="0004736F">
            <w:r w:rsidRPr="0004736F">
              <w:t>Vis bokmerker for høydepunkter</w:t>
            </w:r>
          </w:p>
        </w:tc>
        <w:tc>
          <w:tcPr>
            <w:tcW w:w="4338" w:type="dxa"/>
            <w:vAlign w:val="center"/>
          </w:tcPr>
          <w:p w14:paraId="25C9D165" w14:textId="18973EFF" w:rsidR="00E878D0" w:rsidRPr="0004736F" w:rsidRDefault="00E878D0" w:rsidP="0004736F">
            <w:r w:rsidRPr="0004736F">
              <w:t>Alt + H</w:t>
            </w:r>
          </w:p>
        </w:tc>
      </w:tr>
      <w:tr w:rsidR="00E878D0" w:rsidRPr="0004736F" w14:paraId="61271C28" w14:textId="77777777" w:rsidTr="00724367">
        <w:trPr>
          <w:trHeight w:val="360"/>
        </w:trPr>
        <w:tc>
          <w:tcPr>
            <w:tcW w:w="4292" w:type="dxa"/>
            <w:vAlign w:val="center"/>
          </w:tcPr>
          <w:p w14:paraId="3031B4BC" w14:textId="47783BB0" w:rsidR="00E878D0" w:rsidRPr="0004736F" w:rsidRDefault="00E878D0" w:rsidP="0004736F">
            <w:r w:rsidRPr="0004736F">
              <w:t>Veksle navigasjonsnivå</w:t>
            </w:r>
          </w:p>
        </w:tc>
        <w:tc>
          <w:tcPr>
            <w:tcW w:w="4338" w:type="dxa"/>
            <w:vAlign w:val="center"/>
          </w:tcPr>
          <w:p w14:paraId="7DEF51EE" w14:textId="4D96E03D" w:rsidR="00E878D0" w:rsidRPr="0004736F" w:rsidRDefault="00E878D0" w:rsidP="0004736F">
            <w:r w:rsidRPr="0004736F">
              <w:t>Ctrl + T</w:t>
            </w:r>
          </w:p>
        </w:tc>
      </w:tr>
      <w:tr w:rsidR="00E878D0" w:rsidRPr="0004736F" w14:paraId="73B4B7F9" w14:textId="77777777" w:rsidTr="00724367">
        <w:trPr>
          <w:trHeight w:val="360"/>
        </w:trPr>
        <w:tc>
          <w:tcPr>
            <w:tcW w:w="4292" w:type="dxa"/>
            <w:vAlign w:val="center"/>
          </w:tcPr>
          <w:p w14:paraId="34701EBF" w14:textId="24015E45" w:rsidR="00E878D0" w:rsidRPr="0004736F" w:rsidRDefault="00E878D0" w:rsidP="0004736F">
            <w:r w:rsidRPr="0004736F">
              <w:lastRenderedPageBreak/>
              <w:t>Forrige element</w:t>
            </w:r>
          </w:p>
        </w:tc>
        <w:tc>
          <w:tcPr>
            <w:tcW w:w="4338" w:type="dxa"/>
            <w:vAlign w:val="center"/>
          </w:tcPr>
          <w:p w14:paraId="4C5854A9" w14:textId="4A241742" w:rsidR="00E878D0" w:rsidRPr="0004736F" w:rsidRDefault="00E878D0" w:rsidP="0004736F">
            <w:r w:rsidRPr="0004736F">
              <w:t>Forrige tommeltast</w:t>
            </w:r>
          </w:p>
        </w:tc>
      </w:tr>
      <w:tr w:rsidR="00E878D0" w:rsidRPr="0004736F" w14:paraId="5073C418" w14:textId="77777777" w:rsidTr="00724367">
        <w:trPr>
          <w:trHeight w:val="360"/>
        </w:trPr>
        <w:tc>
          <w:tcPr>
            <w:tcW w:w="4292" w:type="dxa"/>
            <w:vAlign w:val="center"/>
          </w:tcPr>
          <w:p w14:paraId="7702D0D4" w14:textId="589CA6C6" w:rsidR="00E878D0" w:rsidRPr="0004736F" w:rsidRDefault="00E878D0" w:rsidP="0004736F">
            <w:r w:rsidRPr="0004736F">
              <w:t>Neste element</w:t>
            </w:r>
          </w:p>
        </w:tc>
        <w:tc>
          <w:tcPr>
            <w:tcW w:w="4338" w:type="dxa"/>
            <w:vAlign w:val="center"/>
          </w:tcPr>
          <w:p w14:paraId="42123B25" w14:textId="60E37053" w:rsidR="00E878D0" w:rsidRPr="0004736F" w:rsidRDefault="00E878D0" w:rsidP="0004736F">
            <w:r w:rsidRPr="0004736F">
              <w:t>Neste tommeltast</w:t>
            </w:r>
          </w:p>
        </w:tc>
      </w:tr>
      <w:tr w:rsidR="005D2ED9" w:rsidRPr="0004736F" w14:paraId="3B076B35" w14:textId="77777777" w:rsidTr="00724367">
        <w:trPr>
          <w:trHeight w:val="360"/>
        </w:trPr>
        <w:tc>
          <w:tcPr>
            <w:tcW w:w="4292" w:type="dxa"/>
            <w:vAlign w:val="center"/>
          </w:tcPr>
          <w:p w14:paraId="32B0FCF1" w14:textId="01CF5064" w:rsidR="005D2ED9" w:rsidRPr="0004736F" w:rsidRDefault="005D2ED9" w:rsidP="0004736F">
            <w:r w:rsidRPr="0004736F">
              <w:t>Endre til forrige navigasjonsnivå</w:t>
            </w:r>
          </w:p>
        </w:tc>
        <w:tc>
          <w:tcPr>
            <w:tcW w:w="4338" w:type="dxa"/>
            <w:vAlign w:val="center"/>
          </w:tcPr>
          <w:p w14:paraId="4AE47FCB" w14:textId="720FDD90" w:rsidR="005D2ED9" w:rsidRPr="0004736F" w:rsidRDefault="005D2ED9" w:rsidP="0004736F">
            <w:r w:rsidRPr="0004736F">
              <w:t xml:space="preserve">Ctrl + </w:t>
            </w:r>
            <w:r w:rsidR="00B15910" w:rsidRPr="0004736F">
              <w:t>FN</w:t>
            </w:r>
            <w:r w:rsidRPr="0004736F">
              <w:t xml:space="preserve"> + pil ned</w:t>
            </w:r>
          </w:p>
        </w:tc>
      </w:tr>
      <w:tr w:rsidR="005D2ED9" w:rsidRPr="0004736F" w14:paraId="05F515C0" w14:textId="77777777" w:rsidTr="00724367">
        <w:trPr>
          <w:trHeight w:val="360"/>
        </w:trPr>
        <w:tc>
          <w:tcPr>
            <w:tcW w:w="4292" w:type="dxa"/>
            <w:vAlign w:val="center"/>
          </w:tcPr>
          <w:p w14:paraId="76186DA0" w14:textId="3BCD5F35" w:rsidR="005D2ED9" w:rsidRPr="0004736F" w:rsidRDefault="005D2ED9" w:rsidP="0004736F">
            <w:r w:rsidRPr="0004736F">
              <w:t>Bytt til neste navigasjonsnivå</w:t>
            </w:r>
          </w:p>
        </w:tc>
        <w:tc>
          <w:tcPr>
            <w:tcW w:w="4338" w:type="dxa"/>
            <w:vAlign w:val="center"/>
          </w:tcPr>
          <w:p w14:paraId="22327D13" w14:textId="68E6E13D" w:rsidR="005D2ED9" w:rsidRPr="0004736F" w:rsidRDefault="005D2ED9" w:rsidP="0004736F">
            <w:r w:rsidRPr="0004736F">
              <w:t xml:space="preserve">Ctrl + </w:t>
            </w:r>
            <w:r w:rsidR="00B15910" w:rsidRPr="0004736F">
              <w:t>FN</w:t>
            </w:r>
            <w:r w:rsidRPr="0004736F">
              <w:t xml:space="preserve"> + Pil opp</w:t>
            </w:r>
          </w:p>
        </w:tc>
      </w:tr>
      <w:tr w:rsidR="005D2ED9" w:rsidRPr="0004736F" w14:paraId="753CF535" w14:textId="77777777" w:rsidTr="00724367">
        <w:trPr>
          <w:trHeight w:val="360"/>
        </w:trPr>
        <w:tc>
          <w:tcPr>
            <w:tcW w:w="4292" w:type="dxa"/>
            <w:vAlign w:val="center"/>
          </w:tcPr>
          <w:p w14:paraId="0436BBC4" w14:textId="45637E6E" w:rsidR="005D2ED9" w:rsidRPr="0004736F" w:rsidRDefault="005D2ED9" w:rsidP="0004736F">
            <w:r w:rsidRPr="0004736F">
              <w:t>Start automatisk rulling</w:t>
            </w:r>
          </w:p>
        </w:tc>
        <w:tc>
          <w:tcPr>
            <w:tcW w:w="4338" w:type="dxa"/>
            <w:vAlign w:val="center"/>
          </w:tcPr>
          <w:p w14:paraId="42CE0906" w14:textId="40D7762C" w:rsidR="005D2ED9" w:rsidRPr="0004736F" w:rsidRDefault="005D2ED9" w:rsidP="0004736F">
            <w:r w:rsidRPr="0004736F">
              <w:t>Alt + G</w:t>
            </w:r>
          </w:p>
        </w:tc>
      </w:tr>
      <w:tr w:rsidR="005D2ED9" w:rsidRPr="0004736F" w14:paraId="738601C8" w14:textId="77777777" w:rsidTr="00724367">
        <w:trPr>
          <w:trHeight w:val="360"/>
        </w:trPr>
        <w:tc>
          <w:tcPr>
            <w:tcW w:w="4292" w:type="dxa"/>
            <w:vAlign w:val="center"/>
          </w:tcPr>
          <w:p w14:paraId="3E97DDC7" w14:textId="56862344" w:rsidR="005D2ED9" w:rsidRPr="0004736F" w:rsidRDefault="005D2ED9" w:rsidP="0004736F">
            <w:r w:rsidRPr="0004736F">
              <w:t>Øk hastigheten på automatisk rulling</w:t>
            </w:r>
          </w:p>
        </w:tc>
        <w:tc>
          <w:tcPr>
            <w:tcW w:w="4338" w:type="dxa"/>
            <w:vAlign w:val="center"/>
          </w:tcPr>
          <w:p w14:paraId="6323E7F1" w14:textId="752440A3" w:rsidR="005D2ED9" w:rsidRPr="0004736F" w:rsidRDefault="005D2ED9" w:rsidP="0004736F">
            <w:r w:rsidRPr="0004736F">
              <w:t>Ctrl + =</w:t>
            </w:r>
          </w:p>
        </w:tc>
      </w:tr>
      <w:tr w:rsidR="005D2ED9" w:rsidRPr="0004736F" w14:paraId="5EFEEC75" w14:textId="77777777" w:rsidTr="00724367">
        <w:trPr>
          <w:trHeight w:val="360"/>
        </w:trPr>
        <w:tc>
          <w:tcPr>
            <w:tcW w:w="4292" w:type="dxa"/>
            <w:vAlign w:val="center"/>
          </w:tcPr>
          <w:p w14:paraId="76FF51CF" w14:textId="7EA02165" w:rsidR="005D2ED9" w:rsidRPr="0004736F" w:rsidRDefault="005D2ED9" w:rsidP="0004736F">
            <w:r w:rsidRPr="0004736F">
              <w:t>Reduser hastigheten på automatisk rulling</w:t>
            </w:r>
          </w:p>
        </w:tc>
        <w:tc>
          <w:tcPr>
            <w:tcW w:w="4338" w:type="dxa"/>
            <w:vAlign w:val="center"/>
          </w:tcPr>
          <w:p w14:paraId="3BF271A7" w14:textId="65ACB8CD" w:rsidR="005D2ED9" w:rsidRPr="0004736F" w:rsidRDefault="005D2ED9" w:rsidP="0004736F">
            <w:r w:rsidRPr="0004736F">
              <w:t>Ctrl + -</w:t>
            </w:r>
          </w:p>
        </w:tc>
      </w:tr>
      <w:tr w:rsidR="005D2ED9" w:rsidRPr="0004736F" w14:paraId="06AF0C61" w14:textId="77777777" w:rsidTr="00724367">
        <w:trPr>
          <w:trHeight w:val="360"/>
        </w:trPr>
        <w:tc>
          <w:tcPr>
            <w:tcW w:w="4292" w:type="dxa"/>
            <w:vAlign w:val="center"/>
          </w:tcPr>
          <w:p w14:paraId="74C227B5" w14:textId="396673ED" w:rsidR="005D2ED9" w:rsidRPr="0004736F" w:rsidRDefault="005D2ED9" w:rsidP="0004736F">
            <w:r w:rsidRPr="0004736F">
              <w:t>Hvor er jeg</w:t>
            </w:r>
          </w:p>
        </w:tc>
        <w:tc>
          <w:tcPr>
            <w:tcW w:w="4338" w:type="dxa"/>
            <w:vAlign w:val="center"/>
          </w:tcPr>
          <w:p w14:paraId="577A3779" w14:textId="27670536" w:rsidR="005D2ED9" w:rsidRPr="0004736F" w:rsidRDefault="005D2ED9" w:rsidP="0004736F">
            <w:r w:rsidRPr="0004736F">
              <w:t>Ctrl + W</w:t>
            </w:r>
          </w:p>
        </w:tc>
      </w:tr>
      <w:tr w:rsidR="005D2ED9" w:rsidRPr="0004736F" w14:paraId="5865A7FB" w14:textId="77777777" w:rsidTr="00724367">
        <w:trPr>
          <w:trHeight w:val="360"/>
        </w:trPr>
        <w:tc>
          <w:tcPr>
            <w:tcW w:w="4292" w:type="dxa"/>
            <w:vAlign w:val="center"/>
          </w:tcPr>
          <w:p w14:paraId="047A9C8A" w14:textId="4439B506" w:rsidR="005D2ED9" w:rsidRPr="0004736F" w:rsidRDefault="005D2ED9" w:rsidP="0004736F">
            <w:r w:rsidRPr="0004736F">
              <w:t>Info</w:t>
            </w:r>
          </w:p>
        </w:tc>
        <w:tc>
          <w:tcPr>
            <w:tcW w:w="4338" w:type="dxa"/>
            <w:vAlign w:val="center"/>
          </w:tcPr>
          <w:p w14:paraId="6ED40F8E" w14:textId="7F2973A4" w:rsidR="005D2ED9" w:rsidRPr="0004736F" w:rsidRDefault="005D2ED9" w:rsidP="0004736F">
            <w:r w:rsidRPr="0004736F">
              <w:t>Ctrl + I</w:t>
            </w:r>
          </w:p>
        </w:tc>
      </w:tr>
      <w:tr w:rsidR="005D2ED9" w:rsidRPr="0004736F" w14:paraId="3AC30EA7" w14:textId="77777777" w:rsidTr="00724367">
        <w:trPr>
          <w:trHeight w:val="360"/>
        </w:trPr>
        <w:tc>
          <w:tcPr>
            <w:tcW w:w="4292" w:type="dxa"/>
            <w:vAlign w:val="center"/>
          </w:tcPr>
          <w:p w14:paraId="4EEA2984" w14:textId="46CB425F" w:rsidR="005D2ED9" w:rsidRPr="0004736F" w:rsidRDefault="005D2ED9" w:rsidP="0004736F">
            <w:r w:rsidRPr="0004736F">
              <w:t>Gå til begynnelsen av boken</w:t>
            </w:r>
          </w:p>
        </w:tc>
        <w:tc>
          <w:tcPr>
            <w:tcW w:w="4338" w:type="dxa"/>
            <w:vAlign w:val="center"/>
          </w:tcPr>
          <w:p w14:paraId="084784EC" w14:textId="00DE6124" w:rsidR="005D2ED9" w:rsidRPr="0004736F" w:rsidRDefault="005D2ED9" w:rsidP="0004736F">
            <w:r w:rsidRPr="0004736F">
              <w:t xml:space="preserve">Ctrl + </w:t>
            </w:r>
            <w:r w:rsidR="00B15910" w:rsidRPr="0004736F">
              <w:t>FN</w:t>
            </w:r>
            <w:r w:rsidRPr="0004736F">
              <w:t xml:space="preserve"> + Pil venstre</w:t>
            </w:r>
          </w:p>
        </w:tc>
      </w:tr>
      <w:tr w:rsidR="005D2ED9" w:rsidRPr="0004736F" w14:paraId="4B1FFF34" w14:textId="77777777" w:rsidTr="00724367">
        <w:trPr>
          <w:trHeight w:val="360"/>
        </w:trPr>
        <w:tc>
          <w:tcPr>
            <w:tcW w:w="4292" w:type="dxa"/>
            <w:vAlign w:val="center"/>
          </w:tcPr>
          <w:p w14:paraId="6815E9FE" w14:textId="5CA20B41" w:rsidR="005D2ED9" w:rsidRPr="0004736F" w:rsidRDefault="005D2ED9" w:rsidP="0004736F">
            <w:r w:rsidRPr="0004736F">
              <w:t>Gå til slutten av boken</w:t>
            </w:r>
          </w:p>
        </w:tc>
        <w:tc>
          <w:tcPr>
            <w:tcW w:w="4338" w:type="dxa"/>
            <w:vAlign w:val="center"/>
          </w:tcPr>
          <w:p w14:paraId="2BBEA07F" w14:textId="3BFAFCCF" w:rsidR="005D2ED9" w:rsidRPr="0004736F" w:rsidRDefault="005D2ED9" w:rsidP="0004736F">
            <w:r w:rsidRPr="0004736F">
              <w:t xml:space="preserve">Ctrl + </w:t>
            </w:r>
            <w:r w:rsidR="00B15910" w:rsidRPr="0004736F">
              <w:t>FN</w:t>
            </w:r>
            <w:r w:rsidRPr="0004736F">
              <w:t xml:space="preserve"> + Pil høyre</w:t>
            </w:r>
          </w:p>
        </w:tc>
      </w:tr>
      <w:tr w:rsidR="005D2ED9" w:rsidRPr="0004736F" w14:paraId="2E5EFDFB" w14:textId="77777777" w:rsidTr="00724367">
        <w:trPr>
          <w:trHeight w:val="360"/>
        </w:trPr>
        <w:tc>
          <w:tcPr>
            <w:tcW w:w="4292" w:type="dxa"/>
            <w:vAlign w:val="center"/>
          </w:tcPr>
          <w:p w14:paraId="258E4A47" w14:textId="2CE37F47" w:rsidR="005D2ED9" w:rsidRPr="0004736F" w:rsidRDefault="005D2ED9" w:rsidP="0004736F">
            <w:r w:rsidRPr="0004736F">
              <w:t xml:space="preserve">Åpne nylige bøker </w:t>
            </w:r>
          </w:p>
        </w:tc>
        <w:tc>
          <w:tcPr>
            <w:tcW w:w="4338" w:type="dxa"/>
            <w:vAlign w:val="center"/>
          </w:tcPr>
          <w:p w14:paraId="5EC45E35" w14:textId="27DE83CC" w:rsidR="005D2ED9" w:rsidRPr="0004736F" w:rsidRDefault="005D2ED9" w:rsidP="0004736F">
            <w:r w:rsidRPr="0004736F">
              <w:t>Ctrl + R</w:t>
            </w:r>
          </w:p>
        </w:tc>
      </w:tr>
      <w:tr w:rsidR="005D2ED9" w:rsidRPr="0004736F" w14:paraId="787093F1" w14:textId="77777777" w:rsidTr="00724367">
        <w:trPr>
          <w:trHeight w:val="360"/>
        </w:trPr>
        <w:tc>
          <w:tcPr>
            <w:tcW w:w="4292" w:type="dxa"/>
            <w:vAlign w:val="center"/>
          </w:tcPr>
          <w:p w14:paraId="0D426126" w14:textId="3AD811E2" w:rsidR="005D2ED9" w:rsidRPr="0004736F" w:rsidRDefault="005D2ED9" w:rsidP="0004736F">
            <w:r w:rsidRPr="0004736F">
              <w:t>Søk etter bøker eller tekst</w:t>
            </w:r>
          </w:p>
        </w:tc>
        <w:tc>
          <w:tcPr>
            <w:tcW w:w="4338" w:type="dxa"/>
            <w:vAlign w:val="center"/>
          </w:tcPr>
          <w:p w14:paraId="4695B5E9" w14:textId="4A93C462" w:rsidR="005D2ED9" w:rsidRPr="0004736F" w:rsidRDefault="005D2ED9" w:rsidP="0004736F">
            <w:r w:rsidRPr="0004736F">
              <w:t>Ctrl + F</w:t>
            </w:r>
          </w:p>
        </w:tc>
      </w:tr>
      <w:tr w:rsidR="005D2ED9" w:rsidRPr="0004736F" w14:paraId="6A680E06" w14:textId="77777777" w:rsidTr="00724367">
        <w:trPr>
          <w:trHeight w:val="360"/>
        </w:trPr>
        <w:tc>
          <w:tcPr>
            <w:tcW w:w="4292" w:type="dxa"/>
            <w:vAlign w:val="center"/>
          </w:tcPr>
          <w:p w14:paraId="11E87EC3" w14:textId="6A30A09C" w:rsidR="005D2ED9" w:rsidRPr="0004736F" w:rsidRDefault="005D2ED9" w:rsidP="0004736F">
            <w:r w:rsidRPr="0004736F">
              <w:t>Finn neste</w:t>
            </w:r>
          </w:p>
        </w:tc>
        <w:tc>
          <w:tcPr>
            <w:tcW w:w="4338" w:type="dxa"/>
            <w:vAlign w:val="center"/>
          </w:tcPr>
          <w:p w14:paraId="1F53BC35" w14:textId="03F5C2EC" w:rsidR="005D2ED9" w:rsidRPr="0004736F" w:rsidRDefault="005D2ED9" w:rsidP="0004736F">
            <w:r w:rsidRPr="0004736F">
              <w:t>F3</w:t>
            </w:r>
          </w:p>
        </w:tc>
      </w:tr>
      <w:tr w:rsidR="005D2ED9" w:rsidRPr="0004736F" w14:paraId="55F68688" w14:textId="77777777" w:rsidTr="00724367">
        <w:trPr>
          <w:trHeight w:val="360"/>
        </w:trPr>
        <w:tc>
          <w:tcPr>
            <w:tcW w:w="4292" w:type="dxa"/>
            <w:vAlign w:val="center"/>
          </w:tcPr>
          <w:p w14:paraId="34EEF50A" w14:textId="6791102D" w:rsidR="005D2ED9" w:rsidRPr="0004736F" w:rsidRDefault="005D2ED9" w:rsidP="0004736F">
            <w:r w:rsidRPr="0004736F">
              <w:t>Finn forrige</w:t>
            </w:r>
          </w:p>
        </w:tc>
        <w:tc>
          <w:tcPr>
            <w:tcW w:w="4338" w:type="dxa"/>
            <w:vAlign w:val="center"/>
          </w:tcPr>
          <w:p w14:paraId="4E3B59F2" w14:textId="36940749" w:rsidR="005D2ED9" w:rsidRPr="0004736F" w:rsidRDefault="005D2ED9" w:rsidP="0004736F">
            <w:r w:rsidRPr="0004736F">
              <w:t>Skift + F3</w:t>
            </w:r>
          </w:p>
        </w:tc>
      </w:tr>
      <w:tr w:rsidR="005D2ED9" w:rsidRPr="0004736F" w14:paraId="1569F6FA" w14:textId="77777777" w:rsidTr="00724367">
        <w:trPr>
          <w:trHeight w:val="360"/>
        </w:trPr>
        <w:tc>
          <w:tcPr>
            <w:tcW w:w="4292" w:type="dxa"/>
            <w:vAlign w:val="center"/>
          </w:tcPr>
          <w:p w14:paraId="6D9405A4" w14:textId="58758CB4" w:rsidR="005D2ED9" w:rsidRPr="0004736F" w:rsidRDefault="005D2ED9" w:rsidP="0004736F">
            <w:r w:rsidRPr="0004736F">
              <w:t>Neste ikke-tomme linje</w:t>
            </w:r>
          </w:p>
        </w:tc>
        <w:tc>
          <w:tcPr>
            <w:tcW w:w="4338" w:type="dxa"/>
            <w:vAlign w:val="center"/>
          </w:tcPr>
          <w:p w14:paraId="62A9568B" w14:textId="63139D6B" w:rsidR="005D2ED9" w:rsidRPr="0004736F" w:rsidRDefault="005D2ED9" w:rsidP="0004736F">
            <w:r w:rsidRPr="0004736F">
              <w:t>Ctrl + Alt + pil ned</w:t>
            </w:r>
          </w:p>
        </w:tc>
      </w:tr>
      <w:tr w:rsidR="005D2ED9" w:rsidRPr="0004736F" w14:paraId="29188613" w14:textId="77777777" w:rsidTr="00724367">
        <w:trPr>
          <w:trHeight w:val="360"/>
        </w:trPr>
        <w:tc>
          <w:tcPr>
            <w:tcW w:w="4292" w:type="dxa"/>
            <w:vAlign w:val="center"/>
          </w:tcPr>
          <w:p w14:paraId="1D349E8D" w14:textId="3633A50B" w:rsidR="005D2ED9" w:rsidRPr="0004736F" w:rsidRDefault="005D2ED9" w:rsidP="0004736F">
            <w:r w:rsidRPr="0004736F">
              <w:t>Forrige ikke-tomme linje</w:t>
            </w:r>
          </w:p>
        </w:tc>
        <w:tc>
          <w:tcPr>
            <w:tcW w:w="4338" w:type="dxa"/>
            <w:vAlign w:val="center"/>
          </w:tcPr>
          <w:p w14:paraId="06B356E0" w14:textId="26C393D1" w:rsidR="005D2ED9" w:rsidRPr="0004736F" w:rsidRDefault="005D2ED9" w:rsidP="0004736F">
            <w:r w:rsidRPr="0004736F">
              <w:t>Ctrl + Alt + Pil opp</w:t>
            </w:r>
          </w:p>
        </w:tc>
      </w:tr>
      <w:tr w:rsidR="005D2ED9" w:rsidRPr="0004736F" w14:paraId="69619293" w14:textId="77777777" w:rsidTr="00724367">
        <w:trPr>
          <w:trHeight w:val="360"/>
        </w:trPr>
        <w:tc>
          <w:tcPr>
            <w:tcW w:w="4292" w:type="dxa"/>
            <w:vAlign w:val="center"/>
          </w:tcPr>
          <w:p w14:paraId="2CDC514F" w14:textId="37AAFF60" w:rsidR="005D2ED9" w:rsidRPr="0004736F" w:rsidRDefault="005D2ED9" w:rsidP="0004736F">
            <w:r w:rsidRPr="0004736F">
              <w:t>Forrige karakter</w:t>
            </w:r>
          </w:p>
        </w:tc>
        <w:tc>
          <w:tcPr>
            <w:tcW w:w="4338" w:type="dxa"/>
            <w:vAlign w:val="center"/>
          </w:tcPr>
          <w:p w14:paraId="1B280557" w14:textId="326C0D4F" w:rsidR="005D2ED9" w:rsidRPr="0004736F" w:rsidRDefault="005D2ED9" w:rsidP="0004736F">
            <w:r w:rsidRPr="0004736F">
              <w:t>Pil</w:t>
            </w:r>
          </w:p>
        </w:tc>
      </w:tr>
      <w:tr w:rsidR="005D2ED9" w:rsidRPr="0004736F" w14:paraId="7947362C" w14:textId="77777777" w:rsidTr="00724367">
        <w:trPr>
          <w:trHeight w:val="360"/>
        </w:trPr>
        <w:tc>
          <w:tcPr>
            <w:tcW w:w="4292" w:type="dxa"/>
            <w:vAlign w:val="center"/>
          </w:tcPr>
          <w:p w14:paraId="5F41058A" w14:textId="2D271F1E" w:rsidR="005D2ED9" w:rsidRPr="0004736F" w:rsidRDefault="005D2ED9" w:rsidP="0004736F">
            <w:r w:rsidRPr="0004736F">
              <w:t>Neste tegn</w:t>
            </w:r>
          </w:p>
        </w:tc>
        <w:tc>
          <w:tcPr>
            <w:tcW w:w="4338" w:type="dxa"/>
            <w:vAlign w:val="center"/>
          </w:tcPr>
          <w:p w14:paraId="5C7E6DCD" w14:textId="75E7A3F5" w:rsidR="005D2ED9" w:rsidRPr="0004736F" w:rsidRDefault="005D2ED9" w:rsidP="0004736F">
            <w:r w:rsidRPr="0004736F">
              <w:t>Pil</w:t>
            </w:r>
          </w:p>
        </w:tc>
      </w:tr>
      <w:tr w:rsidR="005D2ED9" w:rsidRPr="0004736F" w14:paraId="1F93E170" w14:textId="77777777" w:rsidTr="00724367">
        <w:trPr>
          <w:trHeight w:val="360"/>
        </w:trPr>
        <w:tc>
          <w:tcPr>
            <w:tcW w:w="4292" w:type="dxa"/>
            <w:vAlign w:val="center"/>
          </w:tcPr>
          <w:p w14:paraId="3BF63AFC" w14:textId="0CF22221" w:rsidR="005D2ED9" w:rsidRPr="0004736F" w:rsidRDefault="005D2ED9" w:rsidP="0004736F">
            <w:r w:rsidRPr="0004736F">
              <w:t>Forrige ord</w:t>
            </w:r>
          </w:p>
        </w:tc>
        <w:tc>
          <w:tcPr>
            <w:tcW w:w="4338" w:type="dxa"/>
            <w:vAlign w:val="center"/>
          </w:tcPr>
          <w:p w14:paraId="704198E8" w14:textId="5C22140B" w:rsidR="005D2ED9" w:rsidRPr="0004736F" w:rsidRDefault="005D2ED9" w:rsidP="0004736F">
            <w:r w:rsidRPr="0004736F">
              <w:t>Ctrl + venstre pil</w:t>
            </w:r>
          </w:p>
        </w:tc>
      </w:tr>
      <w:tr w:rsidR="005D2ED9" w:rsidRPr="0004736F" w14:paraId="3175C49B" w14:textId="77777777" w:rsidTr="00724367">
        <w:trPr>
          <w:trHeight w:val="360"/>
        </w:trPr>
        <w:tc>
          <w:tcPr>
            <w:tcW w:w="4292" w:type="dxa"/>
            <w:vAlign w:val="center"/>
          </w:tcPr>
          <w:p w14:paraId="073C418F" w14:textId="069C2332" w:rsidR="005D2ED9" w:rsidRPr="0004736F" w:rsidRDefault="005D2ED9" w:rsidP="0004736F">
            <w:r w:rsidRPr="0004736F">
              <w:t>Neste ord</w:t>
            </w:r>
          </w:p>
        </w:tc>
        <w:tc>
          <w:tcPr>
            <w:tcW w:w="4338" w:type="dxa"/>
            <w:vAlign w:val="center"/>
          </w:tcPr>
          <w:p w14:paraId="2DABC372" w14:textId="04DF055D" w:rsidR="005D2ED9" w:rsidRPr="0004736F" w:rsidRDefault="005D2ED9" w:rsidP="0004736F">
            <w:r w:rsidRPr="0004736F">
              <w:t>Ctrl + Pil høyre</w:t>
            </w:r>
          </w:p>
        </w:tc>
      </w:tr>
      <w:tr w:rsidR="005D2ED9" w:rsidRPr="0004736F" w14:paraId="7B60FE68" w14:textId="77777777" w:rsidTr="00724367">
        <w:trPr>
          <w:trHeight w:val="360"/>
        </w:trPr>
        <w:tc>
          <w:tcPr>
            <w:tcW w:w="4292" w:type="dxa"/>
            <w:vAlign w:val="center"/>
          </w:tcPr>
          <w:p w14:paraId="0E044022" w14:textId="1F43032D" w:rsidR="005D2ED9" w:rsidRPr="0004736F" w:rsidRDefault="005D2ED9" w:rsidP="0004736F">
            <w:r w:rsidRPr="0004736F">
              <w:t>Forrige avsnitt</w:t>
            </w:r>
          </w:p>
        </w:tc>
        <w:tc>
          <w:tcPr>
            <w:tcW w:w="4338" w:type="dxa"/>
            <w:vAlign w:val="center"/>
          </w:tcPr>
          <w:p w14:paraId="541D1950" w14:textId="160A9600" w:rsidR="005D2ED9" w:rsidRPr="0004736F" w:rsidRDefault="005D2ED9" w:rsidP="0004736F">
            <w:r w:rsidRPr="0004736F">
              <w:t>Ctrl + pil opp</w:t>
            </w:r>
          </w:p>
        </w:tc>
      </w:tr>
      <w:tr w:rsidR="005D2ED9" w:rsidRPr="0004736F" w14:paraId="69679110" w14:textId="77777777" w:rsidTr="00724367">
        <w:trPr>
          <w:trHeight w:val="360"/>
        </w:trPr>
        <w:tc>
          <w:tcPr>
            <w:tcW w:w="4292" w:type="dxa"/>
            <w:vAlign w:val="center"/>
          </w:tcPr>
          <w:p w14:paraId="530CCEA5" w14:textId="5AAC635F" w:rsidR="005D2ED9" w:rsidRPr="0004736F" w:rsidRDefault="005D2ED9" w:rsidP="0004736F">
            <w:r w:rsidRPr="0004736F">
              <w:t>Neste avsnitt</w:t>
            </w:r>
          </w:p>
        </w:tc>
        <w:tc>
          <w:tcPr>
            <w:tcW w:w="4338" w:type="dxa"/>
            <w:vAlign w:val="center"/>
          </w:tcPr>
          <w:p w14:paraId="2D607B51" w14:textId="4C8948A9" w:rsidR="005D2ED9" w:rsidRPr="0004736F" w:rsidRDefault="005D2ED9" w:rsidP="0004736F">
            <w:r w:rsidRPr="0004736F">
              <w:t>Ctrl + pil ned</w:t>
            </w:r>
          </w:p>
        </w:tc>
      </w:tr>
      <w:tr w:rsidR="005D2ED9" w:rsidRPr="0004736F" w14:paraId="3F71BF69" w14:textId="77777777" w:rsidTr="00724367">
        <w:trPr>
          <w:trHeight w:val="360"/>
        </w:trPr>
        <w:tc>
          <w:tcPr>
            <w:tcW w:w="4292" w:type="dxa"/>
            <w:vAlign w:val="center"/>
          </w:tcPr>
          <w:p w14:paraId="47DAB985" w14:textId="69FDF987" w:rsidR="005D2ED9" w:rsidRPr="0004736F" w:rsidRDefault="005D2ED9" w:rsidP="0004736F">
            <w:r w:rsidRPr="0004736F">
              <w:t>Start/stopp-valg</w:t>
            </w:r>
          </w:p>
        </w:tc>
        <w:tc>
          <w:tcPr>
            <w:tcW w:w="4338" w:type="dxa"/>
            <w:vAlign w:val="center"/>
          </w:tcPr>
          <w:p w14:paraId="2D0BF98F" w14:textId="4F5A98A4" w:rsidR="005D2ED9" w:rsidRPr="0004736F" w:rsidRDefault="005D2ED9" w:rsidP="0004736F">
            <w:r w:rsidRPr="0004736F">
              <w:t>F8</w:t>
            </w:r>
          </w:p>
        </w:tc>
      </w:tr>
      <w:tr w:rsidR="005D2ED9" w:rsidRPr="0004736F" w14:paraId="219619B0" w14:textId="77777777" w:rsidTr="00724367">
        <w:trPr>
          <w:trHeight w:val="360"/>
        </w:trPr>
        <w:tc>
          <w:tcPr>
            <w:tcW w:w="4292" w:type="dxa"/>
            <w:vAlign w:val="center"/>
          </w:tcPr>
          <w:p w14:paraId="74D0B2A4" w14:textId="619EBB4B" w:rsidR="005D2ED9" w:rsidRPr="0004736F" w:rsidRDefault="005D2ED9" w:rsidP="0004736F">
            <w:r w:rsidRPr="0004736F">
              <w:t>Merk alle (gjeldende avsnitt)</w:t>
            </w:r>
          </w:p>
        </w:tc>
        <w:tc>
          <w:tcPr>
            <w:tcW w:w="4338" w:type="dxa"/>
            <w:vAlign w:val="center"/>
          </w:tcPr>
          <w:p w14:paraId="0562279B" w14:textId="218425C8" w:rsidR="005D2ED9" w:rsidRPr="0004736F" w:rsidRDefault="005D2ED9" w:rsidP="0004736F">
            <w:r w:rsidRPr="0004736F">
              <w:t>Ctrl + A</w:t>
            </w:r>
          </w:p>
        </w:tc>
      </w:tr>
      <w:tr w:rsidR="005D2ED9" w:rsidRPr="0004736F" w14:paraId="75EDA5F6" w14:textId="77777777" w:rsidTr="00724367">
        <w:trPr>
          <w:trHeight w:val="360"/>
        </w:trPr>
        <w:tc>
          <w:tcPr>
            <w:tcW w:w="4292" w:type="dxa"/>
            <w:vAlign w:val="center"/>
          </w:tcPr>
          <w:p w14:paraId="42B781F6" w14:textId="65AA34F5" w:rsidR="005D2ED9" w:rsidRPr="0004736F" w:rsidRDefault="005D2ED9" w:rsidP="0004736F">
            <w:r w:rsidRPr="0004736F">
              <w:t>Kopi (gjeldende avsnitt)</w:t>
            </w:r>
          </w:p>
        </w:tc>
        <w:tc>
          <w:tcPr>
            <w:tcW w:w="4338" w:type="dxa"/>
            <w:vAlign w:val="center"/>
          </w:tcPr>
          <w:p w14:paraId="1501823A" w14:textId="4DBE89E6" w:rsidR="005D2ED9" w:rsidRPr="0004736F" w:rsidRDefault="005D2ED9" w:rsidP="0004736F">
            <w:r w:rsidRPr="0004736F">
              <w:t>Ctrl + C</w:t>
            </w:r>
          </w:p>
        </w:tc>
      </w:tr>
      <w:tr w:rsidR="0030281D" w:rsidRPr="0004736F" w14:paraId="1526E7BC" w14:textId="77777777" w:rsidTr="00724367">
        <w:trPr>
          <w:trHeight w:val="360"/>
        </w:trPr>
        <w:tc>
          <w:tcPr>
            <w:tcW w:w="4292" w:type="dxa"/>
            <w:vAlign w:val="center"/>
          </w:tcPr>
          <w:p w14:paraId="3F9724EF" w14:textId="5CDFC7ED" w:rsidR="0030281D" w:rsidRPr="0004736F" w:rsidRDefault="0030281D" w:rsidP="0004736F">
            <w:r w:rsidRPr="0004736F">
              <w:t>Slett bok</w:t>
            </w:r>
          </w:p>
        </w:tc>
        <w:tc>
          <w:tcPr>
            <w:tcW w:w="4338" w:type="dxa"/>
            <w:vAlign w:val="center"/>
          </w:tcPr>
          <w:p w14:paraId="2470C449" w14:textId="708D5A8D" w:rsidR="0030281D" w:rsidRPr="0004736F" w:rsidRDefault="00D61F6C" w:rsidP="0004736F">
            <w:r w:rsidRPr="0004736F">
              <w:t>Slette</w:t>
            </w:r>
          </w:p>
        </w:tc>
      </w:tr>
      <w:tr w:rsidR="004A4C18" w:rsidRPr="0004736F" w14:paraId="5692BBA4" w14:textId="77777777" w:rsidTr="00724367">
        <w:trPr>
          <w:trHeight w:val="360"/>
        </w:trPr>
        <w:tc>
          <w:tcPr>
            <w:tcW w:w="4292" w:type="dxa"/>
            <w:vAlign w:val="center"/>
          </w:tcPr>
          <w:p w14:paraId="06CBFF25" w14:textId="64AD0FA4" w:rsidR="004A4C18" w:rsidRPr="0004736F" w:rsidRDefault="004A4C18" w:rsidP="0004736F">
            <w:r w:rsidRPr="0004736F">
              <w:t>Søk på Wikipedia</w:t>
            </w:r>
          </w:p>
        </w:tc>
        <w:tc>
          <w:tcPr>
            <w:tcW w:w="4338" w:type="dxa"/>
            <w:vAlign w:val="center"/>
          </w:tcPr>
          <w:p w14:paraId="5B07D567" w14:textId="58F6BEFA" w:rsidR="004A4C18" w:rsidRPr="0004736F" w:rsidRDefault="004A4C18" w:rsidP="0004736F">
            <w:r w:rsidRPr="0004736F">
              <w:t xml:space="preserve">Ctrl + </w:t>
            </w:r>
            <w:r w:rsidR="00CB7B27" w:rsidRPr="0004736F">
              <w:t>Skift</w:t>
            </w:r>
            <w:r w:rsidRPr="0004736F">
              <w:t xml:space="preserve"> + W</w:t>
            </w:r>
          </w:p>
        </w:tc>
      </w:tr>
      <w:tr w:rsidR="004A4C18" w:rsidRPr="0004736F" w14:paraId="180536B5" w14:textId="77777777" w:rsidTr="00724367">
        <w:trPr>
          <w:trHeight w:val="360"/>
        </w:trPr>
        <w:tc>
          <w:tcPr>
            <w:tcW w:w="4292" w:type="dxa"/>
            <w:vAlign w:val="center"/>
          </w:tcPr>
          <w:p w14:paraId="19892D3D" w14:textId="3EEE80B8" w:rsidR="004A4C18" w:rsidRPr="0004736F" w:rsidRDefault="004A4C18" w:rsidP="0004736F">
            <w:r w:rsidRPr="0004736F">
              <w:lastRenderedPageBreak/>
              <w:t>Søk på Wiktionary</w:t>
            </w:r>
          </w:p>
        </w:tc>
        <w:tc>
          <w:tcPr>
            <w:tcW w:w="4338" w:type="dxa"/>
            <w:vAlign w:val="center"/>
          </w:tcPr>
          <w:p w14:paraId="3E993EA6" w14:textId="35D4B21F" w:rsidR="004A4C18" w:rsidRPr="0004736F" w:rsidRDefault="004A4C18" w:rsidP="0004736F">
            <w:r w:rsidRPr="0004736F">
              <w:t>Ctrl + D</w:t>
            </w:r>
          </w:p>
        </w:tc>
      </w:tr>
      <w:tr w:rsidR="004A4C18" w:rsidRPr="0004736F" w14:paraId="0D6C6934" w14:textId="77777777" w:rsidTr="00724367">
        <w:trPr>
          <w:trHeight w:val="360"/>
        </w:trPr>
        <w:tc>
          <w:tcPr>
            <w:tcW w:w="4292" w:type="dxa"/>
            <w:vAlign w:val="center"/>
          </w:tcPr>
          <w:p w14:paraId="43DFCF64" w14:textId="0840B326" w:rsidR="004A4C18" w:rsidRPr="0004736F" w:rsidRDefault="004A4C18" w:rsidP="0004736F">
            <w:r w:rsidRPr="0004736F">
              <w:t>Søk i WordNet</w:t>
            </w:r>
          </w:p>
        </w:tc>
        <w:tc>
          <w:tcPr>
            <w:tcW w:w="4338" w:type="dxa"/>
            <w:vAlign w:val="center"/>
          </w:tcPr>
          <w:p w14:paraId="7C2408A4" w14:textId="316D1574" w:rsidR="004A4C18" w:rsidRPr="0004736F" w:rsidRDefault="00D87B46" w:rsidP="0004736F">
            <w:r w:rsidRPr="0004736F">
              <w:t xml:space="preserve">Ctrl + </w:t>
            </w:r>
            <w:r w:rsidR="00CB7B27" w:rsidRPr="0004736F">
              <w:t>Skift</w:t>
            </w:r>
            <w:r w:rsidRPr="0004736F">
              <w:t xml:space="preserve"> + D</w:t>
            </w:r>
          </w:p>
        </w:tc>
      </w:tr>
    </w:tbl>
    <w:p w14:paraId="45350D52" w14:textId="77777777" w:rsidR="00247B39" w:rsidRPr="0004736F" w:rsidRDefault="00247B39" w:rsidP="0004736F"/>
    <w:p w14:paraId="43E9C1E7" w14:textId="0C79F120" w:rsidR="009A5674" w:rsidRPr="0004736F" w:rsidRDefault="004B3F21" w:rsidP="0004736F">
      <w:r>
        <w:t xml:space="preserve">Victor </w:t>
      </w:r>
      <w:proofErr w:type="spellStart"/>
      <w:r>
        <w:t>reader</w:t>
      </w:r>
      <w:proofErr w:type="spellEnd"/>
      <w:r>
        <w:t xml:space="preserve"> </w:t>
      </w:r>
      <w:r w:rsidR="009A5674" w:rsidRPr="0004736F">
        <w:t>kommandoer for lydbøker</w:t>
      </w:r>
    </w:p>
    <w:tbl>
      <w:tblPr>
        <w:tblStyle w:val="TableGrid2"/>
        <w:tblW w:w="0" w:type="auto"/>
        <w:tblLook w:val="04A0" w:firstRow="1" w:lastRow="0" w:firstColumn="1" w:lastColumn="0" w:noHBand="0" w:noVBand="1"/>
      </w:tblPr>
      <w:tblGrid>
        <w:gridCol w:w="4292"/>
        <w:gridCol w:w="4338"/>
      </w:tblGrid>
      <w:tr w:rsidR="009A5674" w:rsidRPr="0004736F" w14:paraId="09BC6A83" w14:textId="77777777">
        <w:trPr>
          <w:trHeight w:val="432"/>
          <w:tblHeader/>
        </w:trPr>
        <w:tc>
          <w:tcPr>
            <w:tcW w:w="4292" w:type="dxa"/>
            <w:vAlign w:val="center"/>
          </w:tcPr>
          <w:p w14:paraId="79C09EDE" w14:textId="77777777" w:rsidR="009A5674" w:rsidRPr="0004736F" w:rsidRDefault="009A5674" w:rsidP="0004736F">
            <w:r w:rsidRPr="0004736F">
              <w:t>Handling</w:t>
            </w:r>
          </w:p>
        </w:tc>
        <w:tc>
          <w:tcPr>
            <w:tcW w:w="4338" w:type="dxa"/>
            <w:vAlign w:val="center"/>
          </w:tcPr>
          <w:p w14:paraId="6D9BB6B0" w14:textId="77777777" w:rsidR="009A5674" w:rsidRPr="0004736F" w:rsidRDefault="009A5674" w:rsidP="0004736F">
            <w:r w:rsidRPr="0004736F">
              <w:t>Snarvei eller tastekombinasjon</w:t>
            </w:r>
          </w:p>
        </w:tc>
      </w:tr>
      <w:tr w:rsidR="009A5674" w:rsidRPr="0004736F" w14:paraId="7F402711" w14:textId="77777777">
        <w:trPr>
          <w:trHeight w:val="360"/>
        </w:trPr>
        <w:tc>
          <w:tcPr>
            <w:tcW w:w="4292" w:type="dxa"/>
            <w:vAlign w:val="center"/>
          </w:tcPr>
          <w:p w14:paraId="1C4EDEB6" w14:textId="77777777" w:rsidR="009A5674" w:rsidRPr="0004736F" w:rsidRDefault="009A5674" w:rsidP="0004736F">
            <w:r w:rsidRPr="0004736F">
              <w:t xml:space="preserve">Bokliste </w:t>
            </w:r>
          </w:p>
        </w:tc>
        <w:tc>
          <w:tcPr>
            <w:tcW w:w="4338" w:type="dxa"/>
            <w:vAlign w:val="center"/>
          </w:tcPr>
          <w:p w14:paraId="18C2ABA9" w14:textId="77777777" w:rsidR="009A5674" w:rsidRPr="0004736F" w:rsidRDefault="009A5674" w:rsidP="0004736F">
            <w:r w:rsidRPr="0004736F">
              <w:t>Ctrl + Skift + B</w:t>
            </w:r>
          </w:p>
        </w:tc>
      </w:tr>
      <w:tr w:rsidR="009A5674" w:rsidRPr="0004736F" w14:paraId="4F9BF3F1" w14:textId="77777777">
        <w:trPr>
          <w:trHeight w:val="360"/>
        </w:trPr>
        <w:tc>
          <w:tcPr>
            <w:tcW w:w="4292" w:type="dxa"/>
            <w:vAlign w:val="center"/>
          </w:tcPr>
          <w:p w14:paraId="5B27AB9D" w14:textId="77777777" w:rsidR="009A5674" w:rsidRPr="0004736F" w:rsidRDefault="009A5674" w:rsidP="0004736F">
            <w:r w:rsidRPr="0004736F">
              <w:t>Administrere bøker</w:t>
            </w:r>
          </w:p>
        </w:tc>
        <w:tc>
          <w:tcPr>
            <w:tcW w:w="4338" w:type="dxa"/>
            <w:vAlign w:val="center"/>
          </w:tcPr>
          <w:p w14:paraId="1BEF8A5E" w14:textId="44985AB5" w:rsidR="009A5674" w:rsidRPr="0004736F" w:rsidRDefault="007B1CD7" w:rsidP="0004736F">
            <w:r w:rsidRPr="0004736F">
              <w:t xml:space="preserve">Ctrl + </w:t>
            </w:r>
            <w:r w:rsidR="00CB7B27" w:rsidRPr="0004736F">
              <w:t>FN</w:t>
            </w:r>
            <w:r w:rsidRPr="0004736F">
              <w:t xml:space="preserve"> + M</w:t>
            </w:r>
          </w:p>
        </w:tc>
      </w:tr>
      <w:tr w:rsidR="009A5674" w:rsidRPr="0004736F" w14:paraId="57449C3B" w14:textId="77777777">
        <w:trPr>
          <w:trHeight w:val="360"/>
        </w:trPr>
        <w:tc>
          <w:tcPr>
            <w:tcW w:w="4292" w:type="dxa"/>
            <w:vAlign w:val="center"/>
          </w:tcPr>
          <w:p w14:paraId="2CEA3C71" w14:textId="77777777" w:rsidR="009A5674" w:rsidRPr="0004736F" w:rsidRDefault="009A5674" w:rsidP="0004736F">
            <w:r w:rsidRPr="0004736F">
              <w:t>Gå til Alternativ-menyen</w:t>
            </w:r>
          </w:p>
        </w:tc>
        <w:tc>
          <w:tcPr>
            <w:tcW w:w="4338" w:type="dxa"/>
            <w:vAlign w:val="center"/>
          </w:tcPr>
          <w:p w14:paraId="311D975D" w14:textId="77777777" w:rsidR="009A5674" w:rsidRPr="0004736F" w:rsidRDefault="009A5674" w:rsidP="0004736F">
            <w:r w:rsidRPr="0004736F">
              <w:t>Ctrl + G</w:t>
            </w:r>
          </w:p>
        </w:tc>
      </w:tr>
      <w:tr w:rsidR="009A5674" w:rsidRPr="0004736F" w14:paraId="699E5C17" w14:textId="77777777">
        <w:trPr>
          <w:trHeight w:val="360"/>
        </w:trPr>
        <w:tc>
          <w:tcPr>
            <w:tcW w:w="4292" w:type="dxa"/>
            <w:vAlign w:val="center"/>
          </w:tcPr>
          <w:p w14:paraId="7E2A6E47" w14:textId="77777777" w:rsidR="009A5674" w:rsidRPr="0004736F" w:rsidRDefault="009A5674" w:rsidP="0004736F">
            <w:r w:rsidRPr="0004736F">
              <w:t>Bokmerke-meny</w:t>
            </w:r>
          </w:p>
        </w:tc>
        <w:tc>
          <w:tcPr>
            <w:tcW w:w="4338" w:type="dxa"/>
            <w:vAlign w:val="center"/>
          </w:tcPr>
          <w:p w14:paraId="3CD59ABF" w14:textId="77777777" w:rsidR="009A5674" w:rsidRPr="0004736F" w:rsidRDefault="009A5674" w:rsidP="0004736F">
            <w:r w:rsidRPr="0004736F">
              <w:t>Alt + M</w:t>
            </w:r>
          </w:p>
        </w:tc>
      </w:tr>
      <w:tr w:rsidR="009A5674" w:rsidRPr="0004736F" w14:paraId="28A15ADA" w14:textId="77777777">
        <w:trPr>
          <w:trHeight w:val="360"/>
        </w:trPr>
        <w:tc>
          <w:tcPr>
            <w:tcW w:w="4292" w:type="dxa"/>
            <w:vAlign w:val="center"/>
          </w:tcPr>
          <w:p w14:paraId="7B3FBBDD" w14:textId="77777777" w:rsidR="009A5674" w:rsidRPr="0004736F" w:rsidRDefault="009A5674" w:rsidP="0004736F">
            <w:r w:rsidRPr="0004736F">
              <w:t>Hopp til bokmerke</w:t>
            </w:r>
          </w:p>
        </w:tc>
        <w:tc>
          <w:tcPr>
            <w:tcW w:w="4338" w:type="dxa"/>
            <w:vAlign w:val="center"/>
          </w:tcPr>
          <w:p w14:paraId="5717017F" w14:textId="77777777" w:rsidR="009A5674" w:rsidRPr="0004736F" w:rsidRDefault="009A5674" w:rsidP="0004736F">
            <w:r w:rsidRPr="0004736F">
              <w:t>Ctrl + J</w:t>
            </w:r>
          </w:p>
        </w:tc>
      </w:tr>
      <w:tr w:rsidR="009A5674" w:rsidRPr="0004736F" w14:paraId="057951EA" w14:textId="77777777">
        <w:trPr>
          <w:trHeight w:val="360"/>
        </w:trPr>
        <w:tc>
          <w:tcPr>
            <w:tcW w:w="4292" w:type="dxa"/>
            <w:vAlign w:val="center"/>
          </w:tcPr>
          <w:p w14:paraId="51271E62" w14:textId="77777777" w:rsidR="009A5674" w:rsidRPr="0004736F" w:rsidRDefault="009A5674" w:rsidP="0004736F">
            <w:r w:rsidRPr="0004736F">
              <w:t>Sett inn hurtigbokmerke</w:t>
            </w:r>
          </w:p>
        </w:tc>
        <w:tc>
          <w:tcPr>
            <w:tcW w:w="4338" w:type="dxa"/>
            <w:vAlign w:val="center"/>
          </w:tcPr>
          <w:p w14:paraId="64C5707D" w14:textId="77777777" w:rsidR="009A5674" w:rsidRPr="0004736F" w:rsidRDefault="009A5674" w:rsidP="0004736F">
            <w:r w:rsidRPr="0004736F">
              <w:t>Ctrl + B</w:t>
            </w:r>
          </w:p>
        </w:tc>
      </w:tr>
      <w:tr w:rsidR="009A5674" w:rsidRPr="0004736F" w14:paraId="70C6881D" w14:textId="77777777">
        <w:trPr>
          <w:trHeight w:val="360"/>
        </w:trPr>
        <w:tc>
          <w:tcPr>
            <w:tcW w:w="4292" w:type="dxa"/>
            <w:vAlign w:val="center"/>
          </w:tcPr>
          <w:p w14:paraId="1A484412" w14:textId="77777777" w:rsidR="009A5674" w:rsidRPr="0004736F" w:rsidRDefault="009A5674" w:rsidP="0004736F">
            <w:r w:rsidRPr="0004736F">
              <w:t>Vis bokmerker for høydepunkter</w:t>
            </w:r>
          </w:p>
        </w:tc>
        <w:tc>
          <w:tcPr>
            <w:tcW w:w="4338" w:type="dxa"/>
            <w:vAlign w:val="center"/>
          </w:tcPr>
          <w:p w14:paraId="616813A5" w14:textId="77777777" w:rsidR="009A5674" w:rsidRPr="0004736F" w:rsidRDefault="009A5674" w:rsidP="0004736F">
            <w:r w:rsidRPr="0004736F">
              <w:t>Alt + H</w:t>
            </w:r>
          </w:p>
        </w:tc>
      </w:tr>
      <w:tr w:rsidR="009A5674" w:rsidRPr="0004736F" w14:paraId="77E1A599" w14:textId="77777777">
        <w:trPr>
          <w:trHeight w:val="360"/>
        </w:trPr>
        <w:tc>
          <w:tcPr>
            <w:tcW w:w="4292" w:type="dxa"/>
            <w:vAlign w:val="center"/>
          </w:tcPr>
          <w:p w14:paraId="0B60C550" w14:textId="77777777" w:rsidR="009A5674" w:rsidRPr="0004736F" w:rsidRDefault="009A5674" w:rsidP="0004736F">
            <w:r w:rsidRPr="0004736F">
              <w:t>Åpne navigasjonsnivå</w:t>
            </w:r>
          </w:p>
        </w:tc>
        <w:tc>
          <w:tcPr>
            <w:tcW w:w="4338" w:type="dxa"/>
            <w:vAlign w:val="center"/>
          </w:tcPr>
          <w:p w14:paraId="1A7E3C72" w14:textId="77777777" w:rsidR="009A5674" w:rsidRPr="0004736F" w:rsidRDefault="009A5674" w:rsidP="0004736F">
            <w:r w:rsidRPr="0004736F">
              <w:t>Ctrl + T</w:t>
            </w:r>
          </w:p>
        </w:tc>
      </w:tr>
      <w:tr w:rsidR="009A5674" w:rsidRPr="0004736F" w14:paraId="31500124" w14:textId="77777777">
        <w:trPr>
          <w:trHeight w:val="360"/>
        </w:trPr>
        <w:tc>
          <w:tcPr>
            <w:tcW w:w="4292" w:type="dxa"/>
            <w:vAlign w:val="center"/>
          </w:tcPr>
          <w:p w14:paraId="269AC3AA" w14:textId="77777777" w:rsidR="009A5674" w:rsidRPr="0004736F" w:rsidRDefault="009A5674" w:rsidP="0004736F">
            <w:r w:rsidRPr="0004736F">
              <w:t>Forrige element</w:t>
            </w:r>
          </w:p>
        </w:tc>
        <w:tc>
          <w:tcPr>
            <w:tcW w:w="4338" w:type="dxa"/>
            <w:vAlign w:val="center"/>
          </w:tcPr>
          <w:p w14:paraId="1A510596" w14:textId="77777777" w:rsidR="009A5674" w:rsidRPr="0004736F" w:rsidRDefault="009A5674" w:rsidP="0004736F">
            <w:r w:rsidRPr="0004736F">
              <w:t>Mens du spiller, forrige tommeltast og mens du ikke spiller, Alt + venstre pil</w:t>
            </w:r>
          </w:p>
        </w:tc>
      </w:tr>
      <w:tr w:rsidR="009A5674" w:rsidRPr="0004736F" w14:paraId="71FC0C52" w14:textId="77777777">
        <w:trPr>
          <w:trHeight w:val="360"/>
        </w:trPr>
        <w:tc>
          <w:tcPr>
            <w:tcW w:w="4292" w:type="dxa"/>
            <w:vAlign w:val="center"/>
          </w:tcPr>
          <w:p w14:paraId="65489E03" w14:textId="77777777" w:rsidR="009A5674" w:rsidRPr="0004736F" w:rsidRDefault="009A5674" w:rsidP="0004736F">
            <w:r w:rsidRPr="0004736F">
              <w:t>Neste element</w:t>
            </w:r>
          </w:p>
        </w:tc>
        <w:tc>
          <w:tcPr>
            <w:tcW w:w="4338" w:type="dxa"/>
            <w:vAlign w:val="center"/>
          </w:tcPr>
          <w:p w14:paraId="2DE2D46C" w14:textId="77777777" w:rsidR="009A5674" w:rsidRPr="0004736F" w:rsidRDefault="009A5674" w:rsidP="0004736F">
            <w:r w:rsidRPr="0004736F">
              <w:t>Mens du spiller, neste tommeltast og mens du ikke spiller, Alt + høyre pil</w:t>
            </w:r>
          </w:p>
        </w:tc>
      </w:tr>
      <w:tr w:rsidR="009A5674" w:rsidRPr="0004736F" w14:paraId="03FE3306" w14:textId="77777777">
        <w:trPr>
          <w:trHeight w:val="360"/>
        </w:trPr>
        <w:tc>
          <w:tcPr>
            <w:tcW w:w="4292" w:type="dxa"/>
            <w:vAlign w:val="center"/>
          </w:tcPr>
          <w:p w14:paraId="6D71A4DD" w14:textId="77777777" w:rsidR="009A5674" w:rsidRPr="0004736F" w:rsidRDefault="009A5674" w:rsidP="0004736F">
            <w:r w:rsidRPr="0004736F">
              <w:t>Endre til forrige navigasjonsnivå</w:t>
            </w:r>
          </w:p>
        </w:tc>
        <w:tc>
          <w:tcPr>
            <w:tcW w:w="4338" w:type="dxa"/>
            <w:vAlign w:val="center"/>
          </w:tcPr>
          <w:p w14:paraId="3BCEB4E3" w14:textId="43A1B4D7" w:rsidR="009A5674" w:rsidRPr="0004736F" w:rsidRDefault="009A5674" w:rsidP="0004736F">
            <w:r w:rsidRPr="0004736F">
              <w:t xml:space="preserve">Ctrl + </w:t>
            </w:r>
            <w:r w:rsidR="00CB7B27" w:rsidRPr="0004736F">
              <w:t>FN</w:t>
            </w:r>
            <w:r w:rsidRPr="0004736F">
              <w:t xml:space="preserve"> + Pil opp</w:t>
            </w:r>
          </w:p>
        </w:tc>
      </w:tr>
      <w:tr w:rsidR="009A5674" w:rsidRPr="0004736F" w14:paraId="3B6B8DC3" w14:textId="77777777">
        <w:trPr>
          <w:trHeight w:val="360"/>
        </w:trPr>
        <w:tc>
          <w:tcPr>
            <w:tcW w:w="4292" w:type="dxa"/>
            <w:vAlign w:val="center"/>
          </w:tcPr>
          <w:p w14:paraId="49F81664" w14:textId="77777777" w:rsidR="009A5674" w:rsidRPr="0004736F" w:rsidRDefault="009A5674" w:rsidP="0004736F">
            <w:r w:rsidRPr="0004736F">
              <w:t>Bytt til neste navigasjonsnivå</w:t>
            </w:r>
          </w:p>
        </w:tc>
        <w:tc>
          <w:tcPr>
            <w:tcW w:w="4338" w:type="dxa"/>
            <w:vAlign w:val="center"/>
          </w:tcPr>
          <w:p w14:paraId="4D7FD06C" w14:textId="1E749806" w:rsidR="009A5674" w:rsidRPr="0004736F" w:rsidRDefault="009A5674" w:rsidP="0004736F">
            <w:r w:rsidRPr="0004736F">
              <w:t xml:space="preserve">Ctrl + </w:t>
            </w:r>
            <w:r w:rsidR="00CB7B27" w:rsidRPr="0004736F">
              <w:t>FN</w:t>
            </w:r>
            <w:r w:rsidRPr="0004736F">
              <w:t xml:space="preserve"> + Pil ned</w:t>
            </w:r>
          </w:p>
        </w:tc>
      </w:tr>
      <w:tr w:rsidR="009A5674" w:rsidRPr="0004736F" w14:paraId="2B83C25B" w14:textId="77777777">
        <w:trPr>
          <w:trHeight w:val="360"/>
        </w:trPr>
        <w:tc>
          <w:tcPr>
            <w:tcW w:w="4292" w:type="dxa"/>
            <w:vAlign w:val="center"/>
          </w:tcPr>
          <w:p w14:paraId="282A331B" w14:textId="77777777" w:rsidR="009A5674" w:rsidRPr="0004736F" w:rsidRDefault="009A5674" w:rsidP="0004736F">
            <w:r w:rsidRPr="0004736F">
              <w:t>Hvor er jeg</w:t>
            </w:r>
          </w:p>
        </w:tc>
        <w:tc>
          <w:tcPr>
            <w:tcW w:w="4338" w:type="dxa"/>
            <w:vAlign w:val="center"/>
          </w:tcPr>
          <w:p w14:paraId="75F74E4C" w14:textId="77777777" w:rsidR="009A5674" w:rsidRPr="0004736F" w:rsidRDefault="009A5674" w:rsidP="0004736F">
            <w:r w:rsidRPr="0004736F">
              <w:t>Ctrl + W</w:t>
            </w:r>
          </w:p>
        </w:tc>
      </w:tr>
      <w:tr w:rsidR="009A5674" w:rsidRPr="0004736F" w14:paraId="659C7DAB" w14:textId="77777777">
        <w:trPr>
          <w:trHeight w:val="360"/>
        </w:trPr>
        <w:tc>
          <w:tcPr>
            <w:tcW w:w="4292" w:type="dxa"/>
            <w:vAlign w:val="center"/>
          </w:tcPr>
          <w:p w14:paraId="78C3E390" w14:textId="77777777" w:rsidR="009A5674" w:rsidRPr="0004736F" w:rsidRDefault="009A5674" w:rsidP="0004736F">
            <w:r w:rsidRPr="0004736F">
              <w:t>Info</w:t>
            </w:r>
          </w:p>
        </w:tc>
        <w:tc>
          <w:tcPr>
            <w:tcW w:w="4338" w:type="dxa"/>
            <w:vAlign w:val="center"/>
          </w:tcPr>
          <w:p w14:paraId="0DFE0899" w14:textId="77777777" w:rsidR="009A5674" w:rsidRPr="0004736F" w:rsidRDefault="009A5674" w:rsidP="0004736F">
            <w:r w:rsidRPr="0004736F">
              <w:t>Ctrl + I</w:t>
            </w:r>
          </w:p>
        </w:tc>
      </w:tr>
      <w:tr w:rsidR="009A5674" w:rsidRPr="0004736F" w14:paraId="535D0212" w14:textId="77777777">
        <w:trPr>
          <w:trHeight w:val="360"/>
        </w:trPr>
        <w:tc>
          <w:tcPr>
            <w:tcW w:w="4292" w:type="dxa"/>
            <w:vAlign w:val="center"/>
          </w:tcPr>
          <w:p w14:paraId="3F8DE9C7" w14:textId="77777777" w:rsidR="009A5674" w:rsidRPr="0004736F" w:rsidRDefault="009A5674" w:rsidP="0004736F">
            <w:r w:rsidRPr="0004736F">
              <w:t>Gå til begynnelsen av boken</w:t>
            </w:r>
          </w:p>
        </w:tc>
        <w:tc>
          <w:tcPr>
            <w:tcW w:w="4338" w:type="dxa"/>
            <w:vAlign w:val="center"/>
          </w:tcPr>
          <w:p w14:paraId="424E5D45" w14:textId="615F7330" w:rsidR="009A5674" w:rsidRPr="0004736F" w:rsidRDefault="009A5674" w:rsidP="0004736F">
            <w:r w:rsidRPr="0004736F">
              <w:t xml:space="preserve">Ctrl + </w:t>
            </w:r>
            <w:r w:rsidR="00CB7B27" w:rsidRPr="0004736F">
              <w:t>FN</w:t>
            </w:r>
            <w:r w:rsidRPr="0004736F">
              <w:t xml:space="preserve"> + Pil venstre</w:t>
            </w:r>
          </w:p>
        </w:tc>
      </w:tr>
      <w:tr w:rsidR="009A5674" w:rsidRPr="0004736F" w14:paraId="5BF1833B" w14:textId="77777777">
        <w:trPr>
          <w:trHeight w:val="360"/>
        </w:trPr>
        <w:tc>
          <w:tcPr>
            <w:tcW w:w="4292" w:type="dxa"/>
            <w:vAlign w:val="center"/>
          </w:tcPr>
          <w:p w14:paraId="32255CDC" w14:textId="77777777" w:rsidR="009A5674" w:rsidRPr="0004736F" w:rsidRDefault="009A5674" w:rsidP="0004736F">
            <w:r w:rsidRPr="0004736F">
              <w:t>Gå til slutten av boken</w:t>
            </w:r>
          </w:p>
        </w:tc>
        <w:tc>
          <w:tcPr>
            <w:tcW w:w="4338" w:type="dxa"/>
            <w:vAlign w:val="center"/>
          </w:tcPr>
          <w:p w14:paraId="5E68221C" w14:textId="1758ABE2" w:rsidR="009A5674" w:rsidRPr="0004736F" w:rsidRDefault="009A5674" w:rsidP="0004736F">
            <w:r w:rsidRPr="0004736F">
              <w:t xml:space="preserve">Ctrl + </w:t>
            </w:r>
            <w:r w:rsidR="00CB7B27" w:rsidRPr="0004736F">
              <w:t>FN</w:t>
            </w:r>
            <w:r w:rsidRPr="0004736F">
              <w:t xml:space="preserve"> + Pil høyre</w:t>
            </w:r>
          </w:p>
        </w:tc>
      </w:tr>
      <w:tr w:rsidR="009A5674" w:rsidRPr="0004736F" w14:paraId="7851C0BC" w14:textId="77777777">
        <w:trPr>
          <w:trHeight w:val="360"/>
        </w:trPr>
        <w:tc>
          <w:tcPr>
            <w:tcW w:w="4292" w:type="dxa"/>
            <w:vAlign w:val="center"/>
          </w:tcPr>
          <w:p w14:paraId="5B446053" w14:textId="77777777" w:rsidR="009A5674" w:rsidRPr="0004736F" w:rsidRDefault="009A5674" w:rsidP="0004736F">
            <w:r w:rsidRPr="0004736F">
              <w:t xml:space="preserve">Åpne nylige bøker </w:t>
            </w:r>
          </w:p>
        </w:tc>
        <w:tc>
          <w:tcPr>
            <w:tcW w:w="4338" w:type="dxa"/>
            <w:vAlign w:val="center"/>
          </w:tcPr>
          <w:p w14:paraId="69302D96" w14:textId="77777777" w:rsidR="009A5674" w:rsidRPr="0004736F" w:rsidRDefault="009A5674" w:rsidP="0004736F">
            <w:r w:rsidRPr="0004736F">
              <w:t>Ctrl + R</w:t>
            </w:r>
          </w:p>
        </w:tc>
      </w:tr>
      <w:tr w:rsidR="009A5674" w:rsidRPr="0004736F" w14:paraId="2E770AB9" w14:textId="77777777">
        <w:trPr>
          <w:trHeight w:val="360"/>
        </w:trPr>
        <w:tc>
          <w:tcPr>
            <w:tcW w:w="4292" w:type="dxa"/>
            <w:vAlign w:val="center"/>
          </w:tcPr>
          <w:p w14:paraId="735BE60D" w14:textId="77777777" w:rsidR="009A5674" w:rsidRPr="0004736F" w:rsidRDefault="009A5674" w:rsidP="0004736F">
            <w:r w:rsidRPr="0004736F">
              <w:t>Slett bok</w:t>
            </w:r>
          </w:p>
        </w:tc>
        <w:tc>
          <w:tcPr>
            <w:tcW w:w="4338" w:type="dxa"/>
            <w:vAlign w:val="center"/>
          </w:tcPr>
          <w:p w14:paraId="2795875F" w14:textId="77777777" w:rsidR="009A5674" w:rsidRPr="0004736F" w:rsidRDefault="009A5674" w:rsidP="0004736F">
            <w:r w:rsidRPr="0004736F">
              <w:t>Slett nøkkel</w:t>
            </w:r>
          </w:p>
        </w:tc>
      </w:tr>
      <w:tr w:rsidR="009A5674" w:rsidRPr="0004736F" w14:paraId="21B69520" w14:textId="77777777">
        <w:trPr>
          <w:trHeight w:val="360"/>
        </w:trPr>
        <w:tc>
          <w:tcPr>
            <w:tcW w:w="4292" w:type="dxa"/>
            <w:vAlign w:val="center"/>
          </w:tcPr>
          <w:p w14:paraId="27E3326D" w14:textId="77777777" w:rsidR="009A5674" w:rsidRPr="0004736F" w:rsidRDefault="009A5674" w:rsidP="0004736F">
            <w:r w:rsidRPr="0004736F">
              <w:t>Spill av lydbok</w:t>
            </w:r>
          </w:p>
        </w:tc>
        <w:tc>
          <w:tcPr>
            <w:tcW w:w="4338" w:type="dxa"/>
            <w:vAlign w:val="center"/>
          </w:tcPr>
          <w:p w14:paraId="5212438F" w14:textId="2B0555E7" w:rsidR="009A5674" w:rsidRPr="0004736F" w:rsidRDefault="009A5674" w:rsidP="0004736F">
            <w:r w:rsidRPr="0004736F">
              <w:t xml:space="preserve">Ctrl + </w:t>
            </w:r>
            <w:r w:rsidR="00CB7B27" w:rsidRPr="0004736F">
              <w:t>Skift</w:t>
            </w:r>
            <w:r w:rsidRPr="0004736F">
              <w:t xml:space="preserve"> + G</w:t>
            </w:r>
          </w:p>
        </w:tc>
      </w:tr>
      <w:tr w:rsidR="009A5674" w:rsidRPr="0004736F" w14:paraId="59D5BB63" w14:textId="77777777">
        <w:trPr>
          <w:trHeight w:val="360"/>
        </w:trPr>
        <w:tc>
          <w:tcPr>
            <w:tcW w:w="4292" w:type="dxa"/>
            <w:vAlign w:val="center"/>
          </w:tcPr>
          <w:p w14:paraId="7483ADBC" w14:textId="77777777" w:rsidR="009A5674" w:rsidRPr="0004736F" w:rsidRDefault="009A5674" w:rsidP="0004736F">
            <w:r w:rsidRPr="0004736F">
              <w:t>Stopp lesingen</w:t>
            </w:r>
          </w:p>
        </w:tc>
        <w:tc>
          <w:tcPr>
            <w:tcW w:w="4338" w:type="dxa"/>
            <w:vAlign w:val="center"/>
          </w:tcPr>
          <w:p w14:paraId="7AACFF94" w14:textId="77777777" w:rsidR="009A5674" w:rsidRPr="0004736F" w:rsidRDefault="009A5674" w:rsidP="0004736F">
            <w:r w:rsidRPr="0004736F">
              <w:t>Ctrl</w:t>
            </w:r>
          </w:p>
        </w:tc>
      </w:tr>
      <w:tr w:rsidR="009A5674" w:rsidRPr="0004736F" w14:paraId="37704017" w14:textId="77777777">
        <w:trPr>
          <w:trHeight w:val="360"/>
        </w:trPr>
        <w:tc>
          <w:tcPr>
            <w:tcW w:w="4292" w:type="dxa"/>
            <w:vAlign w:val="center"/>
          </w:tcPr>
          <w:p w14:paraId="7782B115" w14:textId="77777777" w:rsidR="009A5674" w:rsidRPr="0004736F" w:rsidRDefault="009A5674" w:rsidP="0004736F">
            <w:r w:rsidRPr="0004736F">
              <w:t>Spol frem 5 sekunder</w:t>
            </w:r>
          </w:p>
        </w:tc>
        <w:tc>
          <w:tcPr>
            <w:tcW w:w="4338" w:type="dxa"/>
            <w:vAlign w:val="center"/>
          </w:tcPr>
          <w:p w14:paraId="6BD076F3" w14:textId="77777777" w:rsidR="009A5674" w:rsidRPr="0004736F" w:rsidRDefault="009A5674" w:rsidP="0004736F">
            <w:r w:rsidRPr="0004736F">
              <w:t>Høyre tommeltast (enkelt trykk)</w:t>
            </w:r>
          </w:p>
        </w:tc>
      </w:tr>
      <w:tr w:rsidR="009A5674" w:rsidRPr="0004736F" w14:paraId="2243112F" w14:textId="77777777">
        <w:trPr>
          <w:trHeight w:val="360"/>
        </w:trPr>
        <w:tc>
          <w:tcPr>
            <w:tcW w:w="4292" w:type="dxa"/>
            <w:vAlign w:val="center"/>
          </w:tcPr>
          <w:p w14:paraId="685776EA" w14:textId="77777777" w:rsidR="009A5674" w:rsidRPr="0004736F" w:rsidRDefault="009A5674" w:rsidP="0004736F">
            <w:r w:rsidRPr="0004736F">
              <w:t xml:space="preserve">Spol tilbake 5 sekunder </w:t>
            </w:r>
          </w:p>
        </w:tc>
        <w:tc>
          <w:tcPr>
            <w:tcW w:w="4338" w:type="dxa"/>
            <w:vAlign w:val="center"/>
          </w:tcPr>
          <w:p w14:paraId="7E79D090" w14:textId="77777777" w:rsidR="009A5674" w:rsidRPr="0004736F" w:rsidRDefault="009A5674" w:rsidP="0004736F">
            <w:r w:rsidRPr="0004736F">
              <w:t>Venstre tommeltast (enkelt trykk)</w:t>
            </w:r>
          </w:p>
        </w:tc>
      </w:tr>
      <w:tr w:rsidR="009A5674" w:rsidRPr="0004736F" w14:paraId="5A2DA7C2" w14:textId="77777777">
        <w:trPr>
          <w:trHeight w:val="360"/>
        </w:trPr>
        <w:tc>
          <w:tcPr>
            <w:tcW w:w="4292" w:type="dxa"/>
            <w:vAlign w:val="center"/>
          </w:tcPr>
          <w:p w14:paraId="01F70F12" w14:textId="77777777" w:rsidR="009A5674" w:rsidRPr="0004736F" w:rsidRDefault="009A5674" w:rsidP="0004736F">
            <w:r w:rsidRPr="0004736F">
              <w:t>Spol fremover (lengre tidshopp)</w:t>
            </w:r>
          </w:p>
        </w:tc>
        <w:tc>
          <w:tcPr>
            <w:tcW w:w="4338" w:type="dxa"/>
            <w:vAlign w:val="center"/>
          </w:tcPr>
          <w:p w14:paraId="7E09D497" w14:textId="77777777" w:rsidR="009A5674" w:rsidRPr="0004736F" w:rsidRDefault="009A5674" w:rsidP="0004736F">
            <w:r w:rsidRPr="0004736F">
              <w:t>Høyre tommeltast (trykk og hold)</w:t>
            </w:r>
          </w:p>
        </w:tc>
      </w:tr>
      <w:tr w:rsidR="009A5674" w:rsidRPr="0004736F" w14:paraId="368E70A1" w14:textId="77777777">
        <w:trPr>
          <w:trHeight w:val="360"/>
        </w:trPr>
        <w:tc>
          <w:tcPr>
            <w:tcW w:w="4292" w:type="dxa"/>
            <w:vAlign w:val="center"/>
          </w:tcPr>
          <w:p w14:paraId="24899478" w14:textId="77777777" w:rsidR="009A5674" w:rsidRPr="0004736F" w:rsidRDefault="009A5674" w:rsidP="0004736F">
            <w:r w:rsidRPr="0004736F">
              <w:lastRenderedPageBreak/>
              <w:t>Spol tilbake (lengre tidshopp)</w:t>
            </w:r>
          </w:p>
        </w:tc>
        <w:tc>
          <w:tcPr>
            <w:tcW w:w="4338" w:type="dxa"/>
            <w:vAlign w:val="center"/>
          </w:tcPr>
          <w:p w14:paraId="4D119503" w14:textId="77777777" w:rsidR="009A5674" w:rsidRPr="0004736F" w:rsidRDefault="009A5674" w:rsidP="0004736F">
            <w:r w:rsidRPr="0004736F">
              <w:t>Venstre tommeltast (trykk og hold)</w:t>
            </w:r>
          </w:p>
        </w:tc>
      </w:tr>
      <w:tr w:rsidR="009A5674" w:rsidRPr="0004736F" w14:paraId="66BC988C" w14:textId="77777777">
        <w:trPr>
          <w:trHeight w:val="360"/>
        </w:trPr>
        <w:tc>
          <w:tcPr>
            <w:tcW w:w="4292" w:type="dxa"/>
            <w:vAlign w:val="center"/>
          </w:tcPr>
          <w:p w14:paraId="1183907B" w14:textId="77777777" w:rsidR="009A5674" w:rsidRPr="0004736F" w:rsidRDefault="009A5674" w:rsidP="0004736F">
            <w:r w:rsidRPr="0004736F">
              <w:t>Øk lesehastigheten</w:t>
            </w:r>
          </w:p>
        </w:tc>
        <w:tc>
          <w:tcPr>
            <w:tcW w:w="4338" w:type="dxa"/>
            <w:vAlign w:val="center"/>
          </w:tcPr>
          <w:p w14:paraId="7F4A76CD" w14:textId="3BF640BB" w:rsidR="009A5674" w:rsidRPr="0004736F" w:rsidRDefault="000A49A6" w:rsidP="0004736F">
            <w:r w:rsidRPr="0004736F">
              <w:t xml:space="preserve">Ctrl + </w:t>
            </w:r>
            <w:r w:rsidR="00CB7B27" w:rsidRPr="0004736F">
              <w:t>FN</w:t>
            </w:r>
            <w:r w:rsidRPr="0004736F">
              <w:t xml:space="preserve"> + = </w:t>
            </w:r>
          </w:p>
        </w:tc>
      </w:tr>
      <w:tr w:rsidR="009A5674" w:rsidRPr="0004736F" w14:paraId="4C9E2A33" w14:textId="77777777">
        <w:trPr>
          <w:trHeight w:val="360"/>
        </w:trPr>
        <w:tc>
          <w:tcPr>
            <w:tcW w:w="4292" w:type="dxa"/>
            <w:vAlign w:val="center"/>
          </w:tcPr>
          <w:p w14:paraId="6C351949" w14:textId="77777777" w:rsidR="009A5674" w:rsidRPr="0004736F" w:rsidRDefault="009A5674" w:rsidP="0004736F">
            <w:r w:rsidRPr="0004736F">
              <w:t>Reduser lesehastigheten</w:t>
            </w:r>
          </w:p>
        </w:tc>
        <w:tc>
          <w:tcPr>
            <w:tcW w:w="4338" w:type="dxa"/>
            <w:vAlign w:val="center"/>
          </w:tcPr>
          <w:p w14:paraId="4C17EAF9" w14:textId="47EBF99E" w:rsidR="009A5674" w:rsidRPr="0004736F" w:rsidRDefault="00B73708" w:rsidP="0004736F">
            <w:r w:rsidRPr="0004736F">
              <w:t xml:space="preserve">Ctrl + </w:t>
            </w:r>
            <w:r w:rsidR="00CB7B27" w:rsidRPr="0004736F">
              <w:t>FN</w:t>
            </w:r>
            <w:r w:rsidRPr="0004736F">
              <w:t xml:space="preserve"> + - </w:t>
            </w:r>
          </w:p>
        </w:tc>
      </w:tr>
      <w:tr w:rsidR="00E5574E" w:rsidRPr="0004736F" w14:paraId="0D660ECA" w14:textId="77777777">
        <w:trPr>
          <w:trHeight w:val="360"/>
        </w:trPr>
        <w:tc>
          <w:tcPr>
            <w:tcW w:w="4292" w:type="dxa"/>
            <w:vAlign w:val="center"/>
          </w:tcPr>
          <w:p w14:paraId="5D086F5E" w14:textId="0F663974" w:rsidR="00E5574E" w:rsidRPr="0004736F" w:rsidRDefault="00E5574E" w:rsidP="0004736F">
            <w:r w:rsidRPr="0004736F">
              <w:t>Veksle mellom tekst og lydmodus</w:t>
            </w:r>
          </w:p>
        </w:tc>
        <w:tc>
          <w:tcPr>
            <w:tcW w:w="4338" w:type="dxa"/>
            <w:vAlign w:val="center"/>
          </w:tcPr>
          <w:p w14:paraId="27A55978" w14:textId="46DC1D54" w:rsidR="00E5574E" w:rsidRPr="0004736F" w:rsidRDefault="00E5574E" w:rsidP="0004736F">
            <w:r w:rsidRPr="0004736F">
              <w:t>Ctrl + skift + A</w:t>
            </w:r>
          </w:p>
        </w:tc>
      </w:tr>
    </w:tbl>
    <w:p w14:paraId="533DF27D" w14:textId="77777777" w:rsidR="009A5674" w:rsidRPr="0004736F" w:rsidRDefault="009A5674" w:rsidP="0004736F"/>
    <w:p w14:paraId="1F4CDBF5" w14:textId="1CAA7B03" w:rsidR="00247B39" w:rsidRPr="0004736F" w:rsidRDefault="00247B39" w:rsidP="0004736F">
      <w:r w:rsidRPr="0004736F">
        <w:t>Kommandoer for filbehandling</w:t>
      </w:r>
    </w:p>
    <w:tbl>
      <w:tblPr>
        <w:tblStyle w:val="Tabellrutenett"/>
        <w:tblW w:w="0" w:type="auto"/>
        <w:tblLook w:val="04A0" w:firstRow="1" w:lastRow="0" w:firstColumn="1" w:lastColumn="0" w:noHBand="0" w:noVBand="1"/>
      </w:tblPr>
      <w:tblGrid>
        <w:gridCol w:w="4568"/>
        <w:gridCol w:w="4560"/>
      </w:tblGrid>
      <w:tr w:rsidR="008B4597" w:rsidRPr="0004736F" w14:paraId="460F80EB" w14:textId="77777777" w:rsidTr="008B4597">
        <w:trPr>
          <w:trHeight w:val="432"/>
          <w:tblHeader/>
        </w:trPr>
        <w:tc>
          <w:tcPr>
            <w:tcW w:w="4568" w:type="dxa"/>
            <w:vAlign w:val="center"/>
          </w:tcPr>
          <w:p w14:paraId="629EFF53" w14:textId="77777777" w:rsidR="008B4597" w:rsidRPr="0004736F" w:rsidRDefault="008B4597" w:rsidP="0004736F">
            <w:r w:rsidRPr="0004736F">
              <w:t>Handling</w:t>
            </w:r>
          </w:p>
        </w:tc>
        <w:tc>
          <w:tcPr>
            <w:tcW w:w="4560" w:type="dxa"/>
            <w:vAlign w:val="center"/>
          </w:tcPr>
          <w:p w14:paraId="08B5EB46" w14:textId="77777777" w:rsidR="008B4597" w:rsidRPr="0004736F" w:rsidRDefault="008B4597" w:rsidP="0004736F">
            <w:r w:rsidRPr="0004736F">
              <w:t>Snarvei eller tastekombinasjon</w:t>
            </w:r>
          </w:p>
        </w:tc>
      </w:tr>
      <w:tr w:rsidR="008B4597" w:rsidRPr="0004736F" w14:paraId="20FFCBD0" w14:textId="77777777" w:rsidTr="008B4597">
        <w:trPr>
          <w:trHeight w:val="360"/>
        </w:trPr>
        <w:tc>
          <w:tcPr>
            <w:tcW w:w="4568" w:type="dxa"/>
            <w:vAlign w:val="center"/>
          </w:tcPr>
          <w:p w14:paraId="5BD1A2D1" w14:textId="11FFA82E" w:rsidR="008B4597" w:rsidRPr="0004736F" w:rsidRDefault="008B4597" w:rsidP="0004736F">
            <w:r w:rsidRPr="0004736F">
              <w:t xml:space="preserve">Opprett ny mappe </w:t>
            </w:r>
          </w:p>
        </w:tc>
        <w:tc>
          <w:tcPr>
            <w:tcW w:w="4560" w:type="dxa"/>
            <w:vAlign w:val="center"/>
          </w:tcPr>
          <w:p w14:paraId="146017E7" w14:textId="55883240" w:rsidR="008B4597" w:rsidRPr="0004736F" w:rsidRDefault="008B4597" w:rsidP="0004736F">
            <w:r w:rsidRPr="0004736F">
              <w:t>Ctrl + N</w:t>
            </w:r>
          </w:p>
        </w:tc>
      </w:tr>
      <w:tr w:rsidR="008B4597" w:rsidRPr="0004736F" w14:paraId="23967703" w14:textId="77777777" w:rsidTr="008B4597">
        <w:trPr>
          <w:trHeight w:val="360"/>
        </w:trPr>
        <w:tc>
          <w:tcPr>
            <w:tcW w:w="4568" w:type="dxa"/>
            <w:vAlign w:val="center"/>
          </w:tcPr>
          <w:p w14:paraId="1946E14F" w14:textId="435BC4E3" w:rsidR="008B4597" w:rsidRPr="0004736F" w:rsidRDefault="008B4597" w:rsidP="0004736F">
            <w:r w:rsidRPr="0004736F">
              <w:t xml:space="preserve">Informasjon om fil/stasjon </w:t>
            </w:r>
          </w:p>
        </w:tc>
        <w:tc>
          <w:tcPr>
            <w:tcW w:w="4560" w:type="dxa"/>
            <w:vAlign w:val="center"/>
          </w:tcPr>
          <w:p w14:paraId="4F3E497F" w14:textId="3F9F3B3F" w:rsidR="008B4597" w:rsidRPr="0004736F" w:rsidRDefault="008B4597" w:rsidP="0004736F">
            <w:r w:rsidRPr="0004736F">
              <w:t>Ctrl + I</w:t>
            </w:r>
          </w:p>
        </w:tc>
      </w:tr>
      <w:tr w:rsidR="008B4597" w:rsidRPr="0004736F" w14:paraId="626999E0" w14:textId="77777777" w:rsidTr="008B4597">
        <w:trPr>
          <w:trHeight w:val="360"/>
        </w:trPr>
        <w:tc>
          <w:tcPr>
            <w:tcW w:w="4568" w:type="dxa"/>
            <w:vAlign w:val="center"/>
          </w:tcPr>
          <w:p w14:paraId="5E607AD1" w14:textId="49CBFAFE" w:rsidR="008B4597" w:rsidRPr="0004736F" w:rsidRDefault="008B4597" w:rsidP="0004736F">
            <w:r w:rsidRPr="0004736F">
              <w:t>Merk/fjern merking</w:t>
            </w:r>
          </w:p>
        </w:tc>
        <w:tc>
          <w:tcPr>
            <w:tcW w:w="4560" w:type="dxa"/>
            <w:vAlign w:val="center"/>
          </w:tcPr>
          <w:p w14:paraId="36547DC4" w14:textId="17F76DE0" w:rsidR="008B4597" w:rsidRPr="0004736F" w:rsidRDefault="008B4597" w:rsidP="0004736F">
            <w:r w:rsidRPr="0004736F">
              <w:t>Ctrl + Enter</w:t>
            </w:r>
          </w:p>
        </w:tc>
      </w:tr>
      <w:tr w:rsidR="008B4597" w:rsidRPr="0004736F" w14:paraId="7468D7B6" w14:textId="77777777" w:rsidTr="008B4597">
        <w:trPr>
          <w:trHeight w:val="360"/>
        </w:trPr>
        <w:tc>
          <w:tcPr>
            <w:tcW w:w="4568" w:type="dxa"/>
            <w:vAlign w:val="center"/>
          </w:tcPr>
          <w:p w14:paraId="0840FFC5" w14:textId="27AB98D9" w:rsidR="008B4597" w:rsidRPr="0004736F" w:rsidRDefault="008B4597" w:rsidP="0004736F">
            <w:r w:rsidRPr="0004736F">
              <w:t xml:space="preserve">Merk alle/fjern merking av alle </w:t>
            </w:r>
          </w:p>
        </w:tc>
        <w:tc>
          <w:tcPr>
            <w:tcW w:w="4560" w:type="dxa"/>
            <w:vAlign w:val="center"/>
          </w:tcPr>
          <w:p w14:paraId="40A0D06E" w14:textId="73209ACF" w:rsidR="008B4597" w:rsidRPr="0004736F" w:rsidRDefault="008B4597" w:rsidP="0004736F">
            <w:r w:rsidRPr="0004736F">
              <w:t>Ctrl + A</w:t>
            </w:r>
          </w:p>
        </w:tc>
      </w:tr>
      <w:tr w:rsidR="008B4597" w:rsidRPr="0004736F" w14:paraId="27B3BA4D" w14:textId="77777777" w:rsidTr="008B4597">
        <w:trPr>
          <w:trHeight w:val="360"/>
        </w:trPr>
        <w:tc>
          <w:tcPr>
            <w:tcW w:w="4568" w:type="dxa"/>
            <w:vAlign w:val="center"/>
          </w:tcPr>
          <w:p w14:paraId="75285374" w14:textId="5E54057A" w:rsidR="008B4597" w:rsidRPr="0004736F" w:rsidRDefault="008B4597" w:rsidP="0004736F">
            <w:r w:rsidRPr="0004736F">
              <w:t>Gi nytt navn til fil</w:t>
            </w:r>
          </w:p>
        </w:tc>
        <w:tc>
          <w:tcPr>
            <w:tcW w:w="4560" w:type="dxa"/>
            <w:vAlign w:val="center"/>
          </w:tcPr>
          <w:p w14:paraId="2716908A" w14:textId="668A63E7" w:rsidR="008B4597" w:rsidRPr="0004736F" w:rsidRDefault="008B4597" w:rsidP="0004736F">
            <w:r w:rsidRPr="0004736F">
              <w:t>F2</w:t>
            </w:r>
          </w:p>
        </w:tc>
      </w:tr>
      <w:tr w:rsidR="008B4597" w:rsidRPr="0004736F" w14:paraId="3199EB2B" w14:textId="77777777" w:rsidTr="008B4597">
        <w:trPr>
          <w:trHeight w:val="360"/>
        </w:trPr>
        <w:tc>
          <w:tcPr>
            <w:tcW w:w="4568" w:type="dxa"/>
            <w:vAlign w:val="center"/>
          </w:tcPr>
          <w:p w14:paraId="34FEF058" w14:textId="1343A978" w:rsidR="008B4597" w:rsidRPr="0004736F" w:rsidRDefault="008B4597" w:rsidP="0004736F">
            <w:r w:rsidRPr="0004736F">
              <w:t>Slett fil</w:t>
            </w:r>
          </w:p>
        </w:tc>
        <w:tc>
          <w:tcPr>
            <w:tcW w:w="4560" w:type="dxa"/>
            <w:vAlign w:val="center"/>
          </w:tcPr>
          <w:p w14:paraId="335727AD" w14:textId="2ED45F8C" w:rsidR="008B4597" w:rsidRPr="0004736F" w:rsidRDefault="008B4597" w:rsidP="0004736F">
            <w:r w:rsidRPr="0004736F">
              <w:t>Slette</w:t>
            </w:r>
          </w:p>
        </w:tc>
      </w:tr>
      <w:tr w:rsidR="008B4597" w:rsidRPr="0004736F" w14:paraId="6821328B" w14:textId="77777777" w:rsidTr="008B4597">
        <w:trPr>
          <w:trHeight w:val="360"/>
        </w:trPr>
        <w:tc>
          <w:tcPr>
            <w:tcW w:w="4568" w:type="dxa"/>
            <w:vAlign w:val="center"/>
          </w:tcPr>
          <w:p w14:paraId="78DFA9DC" w14:textId="2C404467" w:rsidR="008B4597" w:rsidRPr="0004736F" w:rsidRDefault="008B4597" w:rsidP="0004736F">
            <w:r w:rsidRPr="0004736F">
              <w:t xml:space="preserve">Kopier fil </w:t>
            </w:r>
          </w:p>
        </w:tc>
        <w:tc>
          <w:tcPr>
            <w:tcW w:w="4560" w:type="dxa"/>
            <w:vAlign w:val="center"/>
          </w:tcPr>
          <w:p w14:paraId="37844393" w14:textId="54045551" w:rsidR="008B4597" w:rsidRPr="0004736F" w:rsidRDefault="008B4597" w:rsidP="0004736F">
            <w:r w:rsidRPr="0004736F">
              <w:t>Ctrl + C</w:t>
            </w:r>
          </w:p>
        </w:tc>
      </w:tr>
      <w:tr w:rsidR="008B4597" w:rsidRPr="0004736F" w14:paraId="1B35F567" w14:textId="77777777" w:rsidTr="008B4597">
        <w:trPr>
          <w:trHeight w:val="360"/>
        </w:trPr>
        <w:tc>
          <w:tcPr>
            <w:tcW w:w="4568" w:type="dxa"/>
            <w:vAlign w:val="center"/>
          </w:tcPr>
          <w:p w14:paraId="5C9CFE06" w14:textId="3F47F836" w:rsidR="008B4597" w:rsidRPr="0004736F" w:rsidRDefault="008B4597" w:rsidP="0004736F">
            <w:r w:rsidRPr="0004736F">
              <w:t>Klipp ut fil</w:t>
            </w:r>
          </w:p>
        </w:tc>
        <w:tc>
          <w:tcPr>
            <w:tcW w:w="4560" w:type="dxa"/>
            <w:vAlign w:val="center"/>
          </w:tcPr>
          <w:p w14:paraId="0DCA0BDE" w14:textId="71194956" w:rsidR="008B4597" w:rsidRPr="0004736F" w:rsidRDefault="008B4597" w:rsidP="0004736F">
            <w:r w:rsidRPr="0004736F">
              <w:t>Ctrl + X</w:t>
            </w:r>
          </w:p>
        </w:tc>
      </w:tr>
      <w:tr w:rsidR="008B4597" w:rsidRPr="0004736F" w14:paraId="6AD0DA90" w14:textId="77777777" w:rsidTr="008B4597">
        <w:trPr>
          <w:trHeight w:val="360"/>
        </w:trPr>
        <w:tc>
          <w:tcPr>
            <w:tcW w:w="4568" w:type="dxa"/>
            <w:vAlign w:val="center"/>
          </w:tcPr>
          <w:p w14:paraId="00143B47" w14:textId="2A526BAE" w:rsidR="008B4597" w:rsidRPr="0004736F" w:rsidRDefault="008B4597" w:rsidP="0004736F">
            <w:r w:rsidRPr="0004736F">
              <w:t>Lim inn fil</w:t>
            </w:r>
          </w:p>
        </w:tc>
        <w:tc>
          <w:tcPr>
            <w:tcW w:w="4560" w:type="dxa"/>
            <w:vAlign w:val="center"/>
          </w:tcPr>
          <w:p w14:paraId="2332B184" w14:textId="2CFB0A3A" w:rsidR="008B4597" w:rsidRPr="0004736F" w:rsidRDefault="008B4597" w:rsidP="0004736F">
            <w:r w:rsidRPr="0004736F">
              <w:t>Ctrl + V</w:t>
            </w:r>
          </w:p>
        </w:tc>
      </w:tr>
      <w:tr w:rsidR="008B4597" w:rsidRPr="0004736F" w14:paraId="67B9EEA8" w14:textId="77777777" w:rsidTr="008B4597">
        <w:trPr>
          <w:trHeight w:val="360"/>
        </w:trPr>
        <w:tc>
          <w:tcPr>
            <w:tcW w:w="4568" w:type="dxa"/>
            <w:vAlign w:val="center"/>
          </w:tcPr>
          <w:p w14:paraId="695DA3F8" w14:textId="01491866" w:rsidR="008B4597" w:rsidRPr="0004736F" w:rsidRDefault="008B4597" w:rsidP="0004736F">
            <w:r w:rsidRPr="0004736F">
              <w:t xml:space="preserve">Søk i fil </w:t>
            </w:r>
          </w:p>
        </w:tc>
        <w:tc>
          <w:tcPr>
            <w:tcW w:w="4560" w:type="dxa"/>
            <w:vAlign w:val="center"/>
          </w:tcPr>
          <w:p w14:paraId="48686365" w14:textId="03B81433" w:rsidR="008B4597" w:rsidRPr="0004736F" w:rsidRDefault="008B4597" w:rsidP="0004736F">
            <w:r w:rsidRPr="0004736F">
              <w:t>Ctrl + F</w:t>
            </w:r>
          </w:p>
        </w:tc>
      </w:tr>
      <w:tr w:rsidR="008B4597" w:rsidRPr="0004736F" w14:paraId="65C8E013" w14:textId="77777777" w:rsidTr="008B4597">
        <w:trPr>
          <w:trHeight w:val="360"/>
        </w:trPr>
        <w:tc>
          <w:tcPr>
            <w:tcW w:w="4568" w:type="dxa"/>
            <w:vAlign w:val="center"/>
          </w:tcPr>
          <w:p w14:paraId="6305A27C" w14:textId="126EA178" w:rsidR="008B4597" w:rsidRPr="0004736F" w:rsidRDefault="008B4597" w:rsidP="0004736F">
            <w:r w:rsidRPr="0004736F">
              <w:t xml:space="preserve">Sortere filer </w:t>
            </w:r>
          </w:p>
        </w:tc>
        <w:tc>
          <w:tcPr>
            <w:tcW w:w="4560" w:type="dxa"/>
            <w:vAlign w:val="center"/>
          </w:tcPr>
          <w:p w14:paraId="6A3747C2" w14:textId="04B01589" w:rsidR="008B4597" w:rsidRPr="0004736F" w:rsidRDefault="008B4597" w:rsidP="0004736F">
            <w:r w:rsidRPr="0004736F">
              <w:t xml:space="preserve">Ctrl + </w:t>
            </w:r>
            <w:r w:rsidR="00CB7B27" w:rsidRPr="0004736F">
              <w:t>Skift</w:t>
            </w:r>
            <w:r w:rsidRPr="0004736F">
              <w:t xml:space="preserve"> + V</w:t>
            </w:r>
          </w:p>
        </w:tc>
      </w:tr>
      <w:tr w:rsidR="008B4597" w:rsidRPr="0004736F" w14:paraId="083D867E" w14:textId="77777777" w:rsidTr="008B4597">
        <w:trPr>
          <w:trHeight w:val="360"/>
        </w:trPr>
        <w:tc>
          <w:tcPr>
            <w:tcW w:w="4568" w:type="dxa"/>
            <w:vAlign w:val="center"/>
          </w:tcPr>
          <w:p w14:paraId="664929BE" w14:textId="306019B7" w:rsidR="008B4597" w:rsidRPr="0004736F" w:rsidRDefault="008B4597" w:rsidP="0004736F">
            <w:r w:rsidRPr="0004736F">
              <w:t xml:space="preserve">Hvor er jeg </w:t>
            </w:r>
          </w:p>
        </w:tc>
        <w:tc>
          <w:tcPr>
            <w:tcW w:w="4560" w:type="dxa"/>
            <w:vAlign w:val="center"/>
          </w:tcPr>
          <w:p w14:paraId="1FD34CFF" w14:textId="06E7B766" w:rsidR="008B4597" w:rsidRPr="0004736F" w:rsidRDefault="008B4597" w:rsidP="0004736F">
            <w:r w:rsidRPr="0004736F">
              <w:t>Ctrl + W</w:t>
            </w:r>
          </w:p>
        </w:tc>
      </w:tr>
      <w:tr w:rsidR="008B4597" w:rsidRPr="0004736F" w14:paraId="068C132F" w14:textId="77777777" w:rsidTr="008B4597">
        <w:trPr>
          <w:trHeight w:val="360"/>
        </w:trPr>
        <w:tc>
          <w:tcPr>
            <w:tcW w:w="4568" w:type="dxa"/>
            <w:vAlign w:val="center"/>
          </w:tcPr>
          <w:p w14:paraId="3B5D3790" w14:textId="42CC8D87" w:rsidR="008B4597" w:rsidRPr="0004736F" w:rsidRDefault="008B4597" w:rsidP="0004736F">
            <w:r w:rsidRPr="0004736F">
              <w:t xml:space="preserve">Velg stasjon </w:t>
            </w:r>
          </w:p>
        </w:tc>
        <w:tc>
          <w:tcPr>
            <w:tcW w:w="4560" w:type="dxa"/>
            <w:vAlign w:val="center"/>
          </w:tcPr>
          <w:p w14:paraId="0229541A" w14:textId="7C96EF11" w:rsidR="008B4597" w:rsidRPr="0004736F" w:rsidRDefault="008B4597" w:rsidP="0004736F">
            <w:r w:rsidRPr="0004736F">
              <w:t>Ctrl + D</w:t>
            </w:r>
          </w:p>
        </w:tc>
      </w:tr>
      <w:tr w:rsidR="008B4597" w:rsidRPr="0004736F" w14:paraId="2AB78E23" w14:textId="77777777" w:rsidTr="008B4597">
        <w:trPr>
          <w:trHeight w:val="360"/>
        </w:trPr>
        <w:tc>
          <w:tcPr>
            <w:tcW w:w="4568" w:type="dxa"/>
            <w:vAlign w:val="center"/>
          </w:tcPr>
          <w:p w14:paraId="46C8AC39" w14:textId="4D13D8BA" w:rsidR="008B4597" w:rsidRPr="0004736F" w:rsidRDefault="008B4597" w:rsidP="0004736F">
            <w:r w:rsidRPr="0004736F">
              <w:t>Gå til overordnet mappe</w:t>
            </w:r>
          </w:p>
        </w:tc>
        <w:tc>
          <w:tcPr>
            <w:tcW w:w="4560" w:type="dxa"/>
            <w:vAlign w:val="center"/>
          </w:tcPr>
          <w:p w14:paraId="1B83CF61" w14:textId="7677AEC1" w:rsidR="008B4597" w:rsidRPr="0004736F" w:rsidRDefault="00CB7B27" w:rsidP="0004736F">
            <w:r w:rsidRPr="0004736F">
              <w:t>ESC</w:t>
            </w:r>
          </w:p>
        </w:tc>
      </w:tr>
      <w:tr w:rsidR="008B4597" w:rsidRPr="0004736F" w14:paraId="5DE5947F" w14:textId="77777777" w:rsidTr="008B4597">
        <w:trPr>
          <w:trHeight w:val="360"/>
        </w:trPr>
        <w:tc>
          <w:tcPr>
            <w:tcW w:w="4568" w:type="dxa"/>
            <w:vAlign w:val="center"/>
          </w:tcPr>
          <w:p w14:paraId="5ED49CA5" w14:textId="7CE1C46B" w:rsidR="008B4597" w:rsidRPr="0004736F" w:rsidRDefault="008B4597" w:rsidP="0004736F">
            <w:r w:rsidRPr="0004736F">
              <w:t>Løs ut medier</w:t>
            </w:r>
          </w:p>
        </w:tc>
        <w:tc>
          <w:tcPr>
            <w:tcW w:w="4560" w:type="dxa"/>
            <w:vAlign w:val="center"/>
          </w:tcPr>
          <w:p w14:paraId="1D8A4E2B" w14:textId="712DB219" w:rsidR="008B4597" w:rsidRPr="0004736F" w:rsidRDefault="008B4597" w:rsidP="0004736F">
            <w:r w:rsidRPr="0004736F">
              <w:t xml:space="preserve">Ctrl + </w:t>
            </w:r>
            <w:r w:rsidR="00CB7B27" w:rsidRPr="0004736F">
              <w:t>FN</w:t>
            </w:r>
            <w:r w:rsidRPr="0004736F">
              <w:t xml:space="preserve"> + E</w:t>
            </w:r>
          </w:p>
        </w:tc>
      </w:tr>
    </w:tbl>
    <w:p w14:paraId="4B7EB3E9" w14:textId="77777777" w:rsidR="00247B39" w:rsidRPr="0004736F" w:rsidRDefault="00247B39" w:rsidP="0004736F"/>
    <w:p w14:paraId="56C8E170" w14:textId="106EF0D7" w:rsidR="00247B39" w:rsidRPr="0004736F" w:rsidRDefault="00247B39" w:rsidP="0004736F">
      <w:r w:rsidRPr="0004736F">
        <w:t>Kalkulatorkommandoer ved hjelp av amerikansk datamaskinpunktskrift</w:t>
      </w:r>
    </w:p>
    <w:tbl>
      <w:tblPr>
        <w:tblStyle w:val="Tabellrutenett"/>
        <w:tblW w:w="0" w:type="auto"/>
        <w:tblLook w:val="04A0" w:firstRow="1" w:lastRow="0" w:firstColumn="1" w:lastColumn="0" w:noHBand="0" w:noVBand="1"/>
      </w:tblPr>
      <w:tblGrid>
        <w:gridCol w:w="4315"/>
        <w:gridCol w:w="4315"/>
      </w:tblGrid>
      <w:tr w:rsidR="00247B39" w:rsidRPr="0004736F" w14:paraId="349DE095" w14:textId="77777777" w:rsidTr="00724367">
        <w:trPr>
          <w:trHeight w:val="432"/>
          <w:tblHeader/>
        </w:trPr>
        <w:tc>
          <w:tcPr>
            <w:tcW w:w="4315" w:type="dxa"/>
            <w:vAlign w:val="center"/>
          </w:tcPr>
          <w:p w14:paraId="737D5FD3" w14:textId="77777777" w:rsidR="00247B39" w:rsidRPr="0004736F" w:rsidRDefault="00247B39" w:rsidP="0004736F">
            <w:r w:rsidRPr="0004736F">
              <w:t>Handling</w:t>
            </w:r>
          </w:p>
        </w:tc>
        <w:tc>
          <w:tcPr>
            <w:tcW w:w="4315" w:type="dxa"/>
            <w:vAlign w:val="center"/>
          </w:tcPr>
          <w:p w14:paraId="2BD20F33" w14:textId="77777777" w:rsidR="00247B39" w:rsidRPr="0004736F" w:rsidRDefault="00247B39" w:rsidP="0004736F">
            <w:r w:rsidRPr="0004736F">
              <w:t>Snarvei eller tastekombinasjon</w:t>
            </w:r>
          </w:p>
        </w:tc>
      </w:tr>
      <w:tr w:rsidR="00E878D0" w:rsidRPr="0004736F" w14:paraId="37883504" w14:textId="77777777" w:rsidTr="00724367">
        <w:trPr>
          <w:trHeight w:val="360"/>
        </w:trPr>
        <w:tc>
          <w:tcPr>
            <w:tcW w:w="4315" w:type="dxa"/>
            <w:vAlign w:val="center"/>
          </w:tcPr>
          <w:p w14:paraId="27BD91CB" w14:textId="1B3530FD" w:rsidR="00E878D0" w:rsidRPr="0004736F" w:rsidRDefault="00E878D0" w:rsidP="0004736F">
            <w:r w:rsidRPr="0004736F">
              <w:t xml:space="preserve">Pluss </w:t>
            </w:r>
          </w:p>
        </w:tc>
        <w:tc>
          <w:tcPr>
            <w:tcW w:w="4315" w:type="dxa"/>
            <w:vAlign w:val="center"/>
          </w:tcPr>
          <w:p w14:paraId="2E8ECE2C" w14:textId="72135438" w:rsidR="00E878D0" w:rsidRPr="0004736F" w:rsidRDefault="00E878D0" w:rsidP="0004736F">
            <w:r w:rsidRPr="0004736F">
              <w:t>+</w:t>
            </w:r>
          </w:p>
        </w:tc>
      </w:tr>
      <w:tr w:rsidR="00E878D0" w:rsidRPr="0004736F" w14:paraId="3F09D7FA" w14:textId="77777777" w:rsidTr="00724367">
        <w:trPr>
          <w:trHeight w:val="360"/>
        </w:trPr>
        <w:tc>
          <w:tcPr>
            <w:tcW w:w="4315" w:type="dxa"/>
            <w:vAlign w:val="center"/>
          </w:tcPr>
          <w:p w14:paraId="7F66BBC8" w14:textId="1F12EA14" w:rsidR="00E878D0" w:rsidRPr="0004736F" w:rsidRDefault="00E878D0" w:rsidP="0004736F">
            <w:r w:rsidRPr="0004736F">
              <w:t>Minus</w:t>
            </w:r>
          </w:p>
        </w:tc>
        <w:tc>
          <w:tcPr>
            <w:tcW w:w="4315" w:type="dxa"/>
            <w:vAlign w:val="center"/>
          </w:tcPr>
          <w:p w14:paraId="233EE5FD" w14:textId="36E78E91" w:rsidR="00E878D0" w:rsidRPr="0004736F" w:rsidRDefault="00E878D0" w:rsidP="0004736F">
            <w:r w:rsidRPr="0004736F">
              <w:t>-</w:t>
            </w:r>
          </w:p>
        </w:tc>
      </w:tr>
      <w:tr w:rsidR="00E878D0" w:rsidRPr="0004736F" w14:paraId="205CB591" w14:textId="77777777" w:rsidTr="00724367">
        <w:trPr>
          <w:trHeight w:val="360"/>
        </w:trPr>
        <w:tc>
          <w:tcPr>
            <w:tcW w:w="4315" w:type="dxa"/>
            <w:vAlign w:val="center"/>
          </w:tcPr>
          <w:p w14:paraId="77AF6D14" w14:textId="199D8384" w:rsidR="00E878D0" w:rsidRPr="0004736F" w:rsidRDefault="00E878D0" w:rsidP="0004736F">
            <w:r w:rsidRPr="0004736F">
              <w:t>Multiplisere</w:t>
            </w:r>
          </w:p>
        </w:tc>
        <w:tc>
          <w:tcPr>
            <w:tcW w:w="4315" w:type="dxa"/>
            <w:vAlign w:val="center"/>
          </w:tcPr>
          <w:p w14:paraId="1FF8A19D" w14:textId="6EADF3AD" w:rsidR="00E878D0" w:rsidRPr="0004736F" w:rsidRDefault="00E878D0" w:rsidP="0004736F">
            <w:r w:rsidRPr="0004736F">
              <w:t>*</w:t>
            </w:r>
          </w:p>
        </w:tc>
      </w:tr>
      <w:tr w:rsidR="00E878D0" w:rsidRPr="0004736F" w14:paraId="769403E2" w14:textId="77777777" w:rsidTr="00724367">
        <w:trPr>
          <w:trHeight w:val="360"/>
        </w:trPr>
        <w:tc>
          <w:tcPr>
            <w:tcW w:w="4315" w:type="dxa"/>
            <w:vAlign w:val="center"/>
          </w:tcPr>
          <w:p w14:paraId="1FAE31A0" w14:textId="6013A031" w:rsidR="00E878D0" w:rsidRPr="0004736F" w:rsidRDefault="00E878D0" w:rsidP="0004736F">
            <w:r w:rsidRPr="0004736F">
              <w:t>Dele</w:t>
            </w:r>
          </w:p>
        </w:tc>
        <w:tc>
          <w:tcPr>
            <w:tcW w:w="4315" w:type="dxa"/>
            <w:vAlign w:val="center"/>
          </w:tcPr>
          <w:p w14:paraId="78B29892" w14:textId="3EFBDEB9" w:rsidR="00E878D0" w:rsidRPr="0004736F" w:rsidRDefault="00E878D0" w:rsidP="0004736F">
            <w:r w:rsidRPr="0004736F">
              <w:t>/</w:t>
            </w:r>
          </w:p>
        </w:tc>
      </w:tr>
      <w:tr w:rsidR="00E878D0" w:rsidRPr="0004736F" w14:paraId="417E93AD" w14:textId="77777777" w:rsidTr="00724367">
        <w:trPr>
          <w:trHeight w:val="360"/>
        </w:trPr>
        <w:tc>
          <w:tcPr>
            <w:tcW w:w="4315" w:type="dxa"/>
            <w:vAlign w:val="center"/>
          </w:tcPr>
          <w:p w14:paraId="2765F634" w14:textId="05F2224C" w:rsidR="00E878D0" w:rsidRPr="0004736F" w:rsidRDefault="00E878D0" w:rsidP="0004736F">
            <w:r w:rsidRPr="0004736F">
              <w:lastRenderedPageBreak/>
              <w:t>Tilsvarer</w:t>
            </w:r>
          </w:p>
        </w:tc>
        <w:tc>
          <w:tcPr>
            <w:tcW w:w="4315" w:type="dxa"/>
            <w:vAlign w:val="center"/>
          </w:tcPr>
          <w:p w14:paraId="0DA30189" w14:textId="5082C0E8" w:rsidR="00E878D0" w:rsidRPr="0004736F" w:rsidRDefault="00E878D0" w:rsidP="0004736F">
            <w:r w:rsidRPr="0004736F">
              <w:t>= ELLER Enter</w:t>
            </w:r>
          </w:p>
        </w:tc>
      </w:tr>
      <w:tr w:rsidR="00E878D0" w:rsidRPr="0004736F" w14:paraId="2B555077" w14:textId="77777777" w:rsidTr="00724367">
        <w:trPr>
          <w:trHeight w:val="360"/>
        </w:trPr>
        <w:tc>
          <w:tcPr>
            <w:tcW w:w="4315" w:type="dxa"/>
            <w:vAlign w:val="center"/>
          </w:tcPr>
          <w:p w14:paraId="2FF42273" w14:textId="6819C830" w:rsidR="00E878D0" w:rsidRPr="0004736F" w:rsidRDefault="00E878D0" w:rsidP="0004736F">
            <w:r w:rsidRPr="0004736F">
              <w:t xml:space="preserve">Klar </w:t>
            </w:r>
          </w:p>
        </w:tc>
        <w:tc>
          <w:tcPr>
            <w:tcW w:w="4315" w:type="dxa"/>
            <w:vAlign w:val="center"/>
          </w:tcPr>
          <w:p w14:paraId="43DA5E02" w14:textId="6DC6D8D3" w:rsidR="00E878D0" w:rsidRPr="0004736F" w:rsidRDefault="00E878D0" w:rsidP="0004736F">
            <w:r w:rsidRPr="0004736F">
              <w:t>Slette</w:t>
            </w:r>
          </w:p>
        </w:tc>
      </w:tr>
      <w:tr w:rsidR="00E878D0" w:rsidRPr="0004736F" w14:paraId="65AC4CFA" w14:textId="77777777" w:rsidTr="00724367">
        <w:trPr>
          <w:trHeight w:val="360"/>
        </w:trPr>
        <w:tc>
          <w:tcPr>
            <w:tcW w:w="4315" w:type="dxa"/>
            <w:vAlign w:val="center"/>
          </w:tcPr>
          <w:p w14:paraId="02FCA1A0" w14:textId="3F520E09" w:rsidR="00E878D0" w:rsidRPr="0004736F" w:rsidRDefault="00E878D0" w:rsidP="0004736F">
            <w:r w:rsidRPr="0004736F">
              <w:t>Desimaltegn</w:t>
            </w:r>
          </w:p>
        </w:tc>
        <w:tc>
          <w:tcPr>
            <w:tcW w:w="4315" w:type="dxa"/>
            <w:vAlign w:val="center"/>
          </w:tcPr>
          <w:p w14:paraId="30D13A0A" w14:textId="4663CD44" w:rsidR="00E878D0" w:rsidRPr="0004736F" w:rsidRDefault="00E878D0" w:rsidP="0004736F">
            <w:r w:rsidRPr="0004736F">
              <w:t>.</w:t>
            </w:r>
          </w:p>
        </w:tc>
      </w:tr>
      <w:tr w:rsidR="00E878D0" w:rsidRPr="0004736F" w14:paraId="475A56DF" w14:textId="77777777" w:rsidTr="00724367">
        <w:trPr>
          <w:trHeight w:val="360"/>
        </w:trPr>
        <w:tc>
          <w:tcPr>
            <w:tcW w:w="4315" w:type="dxa"/>
            <w:vAlign w:val="center"/>
          </w:tcPr>
          <w:p w14:paraId="1E11FE45" w14:textId="46A25B49" w:rsidR="00E878D0" w:rsidRPr="0004736F" w:rsidRDefault="00E878D0" w:rsidP="0004736F">
            <w:r w:rsidRPr="0004736F">
              <w:t>Prosent</w:t>
            </w:r>
          </w:p>
        </w:tc>
        <w:tc>
          <w:tcPr>
            <w:tcW w:w="4315" w:type="dxa"/>
            <w:vAlign w:val="center"/>
          </w:tcPr>
          <w:p w14:paraId="335462AD" w14:textId="317D7A71" w:rsidR="00E878D0" w:rsidRPr="0004736F" w:rsidRDefault="00E878D0" w:rsidP="0004736F">
            <w:r w:rsidRPr="0004736F">
              <w:t>%</w:t>
            </w:r>
          </w:p>
        </w:tc>
      </w:tr>
      <w:tr w:rsidR="00E878D0" w:rsidRPr="0004736F" w14:paraId="177D94A1" w14:textId="77777777" w:rsidTr="00724367">
        <w:trPr>
          <w:trHeight w:val="360"/>
        </w:trPr>
        <w:tc>
          <w:tcPr>
            <w:tcW w:w="4315" w:type="dxa"/>
            <w:vAlign w:val="center"/>
          </w:tcPr>
          <w:p w14:paraId="6FC3828C" w14:textId="518A7949" w:rsidR="00E878D0" w:rsidRPr="0004736F" w:rsidRDefault="00E878D0" w:rsidP="0004736F">
            <w:r w:rsidRPr="0004736F">
              <w:t xml:space="preserve">Kvadratrot </w:t>
            </w:r>
          </w:p>
        </w:tc>
        <w:tc>
          <w:tcPr>
            <w:tcW w:w="4315" w:type="dxa"/>
            <w:vAlign w:val="center"/>
          </w:tcPr>
          <w:p w14:paraId="3A743763" w14:textId="105A9074" w:rsidR="00E878D0" w:rsidRPr="0004736F" w:rsidRDefault="00E878D0" w:rsidP="0004736F">
            <w:r w:rsidRPr="0004736F">
              <w:t xml:space="preserve">Ctrl + </w:t>
            </w:r>
            <w:r w:rsidR="00CB7B27" w:rsidRPr="0004736F">
              <w:t>Skift</w:t>
            </w:r>
            <w:r w:rsidRPr="0004736F">
              <w:t xml:space="preserve"> + S</w:t>
            </w:r>
          </w:p>
        </w:tc>
      </w:tr>
      <w:tr w:rsidR="00E878D0" w:rsidRPr="0004736F" w14:paraId="189FC59C" w14:textId="77777777" w:rsidTr="00724367">
        <w:trPr>
          <w:trHeight w:val="360"/>
        </w:trPr>
        <w:tc>
          <w:tcPr>
            <w:tcW w:w="4315" w:type="dxa"/>
            <w:vAlign w:val="center"/>
          </w:tcPr>
          <w:p w14:paraId="47BB98CA" w14:textId="641F30A3" w:rsidR="00E878D0" w:rsidRPr="0004736F" w:rsidRDefault="00E878D0" w:rsidP="0004736F">
            <w:r w:rsidRPr="0004736F">
              <w:t>Pi</w:t>
            </w:r>
          </w:p>
        </w:tc>
        <w:tc>
          <w:tcPr>
            <w:tcW w:w="4315" w:type="dxa"/>
            <w:vAlign w:val="center"/>
          </w:tcPr>
          <w:p w14:paraId="02E14EFC" w14:textId="778E3206" w:rsidR="00E878D0" w:rsidRPr="0004736F" w:rsidRDefault="00E878D0" w:rsidP="0004736F">
            <w:r w:rsidRPr="0004736F">
              <w:t>Ctrl + Y</w:t>
            </w:r>
          </w:p>
        </w:tc>
      </w:tr>
    </w:tbl>
    <w:p w14:paraId="446C9DA8" w14:textId="77777777" w:rsidR="00247B39" w:rsidRPr="0004736F" w:rsidRDefault="00247B39" w:rsidP="0004736F"/>
    <w:p w14:paraId="15E9186A" w14:textId="77777777" w:rsidR="00247B39" w:rsidRPr="0004736F" w:rsidRDefault="00247B39" w:rsidP="0004736F">
      <w:r w:rsidRPr="0004736F">
        <w:br w:type="page"/>
      </w:r>
    </w:p>
    <w:p w14:paraId="2A5A60F1" w14:textId="0B1A34B0" w:rsidR="00247B39" w:rsidRPr="0004736F" w:rsidRDefault="00247B39" w:rsidP="00573DDC">
      <w:pPr>
        <w:pStyle w:val="Overskrift1"/>
      </w:pPr>
      <w:bookmarkStart w:id="164" w:name="_Toc206756880"/>
      <w:r w:rsidRPr="0004736F">
        <w:lastRenderedPageBreak/>
        <w:t>Vedlegg – blindeskrifttabeller</w:t>
      </w:r>
      <w:bookmarkEnd w:id="164"/>
    </w:p>
    <w:p w14:paraId="6845CD7F" w14:textId="0763E97B" w:rsidR="00247B39" w:rsidRPr="0004736F" w:rsidRDefault="00247B39" w:rsidP="00573DDC">
      <w:pPr>
        <w:pStyle w:val="Overskrift1"/>
      </w:pPr>
      <w:bookmarkStart w:id="165" w:name="_Toc206756881"/>
      <w:r w:rsidRPr="0004736F">
        <w:t>De forente stater 8-punkts datapunktskrift</w:t>
      </w:r>
      <w:bookmarkEnd w:id="165"/>
    </w:p>
    <w:p w14:paraId="58E97A12" w14:textId="77777777" w:rsidR="00247B39" w:rsidRPr="0004736F" w:rsidRDefault="00247B39" w:rsidP="0004736F">
      <w:r w:rsidRPr="0004736F">
        <w:t>utropstegn: '!' 2,3,4,6</w:t>
      </w:r>
    </w:p>
    <w:p w14:paraId="0FFCE4D3" w14:textId="77777777" w:rsidR="00247B39" w:rsidRPr="0004736F" w:rsidRDefault="00247B39" w:rsidP="0004736F">
      <w:r w:rsidRPr="0004736F">
        <w:t>Sitat: '"' 5</w:t>
      </w:r>
    </w:p>
    <w:p w14:paraId="73E335C9" w14:textId="77777777" w:rsidR="00247B39" w:rsidRPr="0004736F" w:rsidRDefault="00247B39" w:rsidP="0004736F">
      <w:r w:rsidRPr="0004736F">
        <w:t>pund: '#' 3,4,5,6</w:t>
      </w:r>
    </w:p>
    <w:p w14:paraId="6E9356A1" w14:textId="77777777" w:rsidR="00247B39" w:rsidRPr="0004736F" w:rsidRDefault="00247B39" w:rsidP="0004736F">
      <w:r w:rsidRPr="0004736F">
        <w:t>dollartegn: '$' 1,2,4,6</w:t>
      </w:r>
    </w:p>
    <w:p w14:paraId="256F4D02" w14:textId="77777777" w:rsidR="00247B39" w:rsidRPr="0004736F" w:rsidRDefault="00247B39" w:rsidP="0004736F">
      <w:r w:rsidRPr="0004736F">
        <w:t>prosent: '%' 1,4,6</w:t>
      </w:r>
    </w:p>
    <w:p w14:paraId="39EA1C92" w14:textId="77777777" w:rsidR="00247B39" w:rsidRPr="0004736F" w:rsidRDefault="00247B39" w:rsidP="0004736F">
      <w:r w:rsidRPr="0004736F">
        <w:t>og-tegn: '&amp;' 1,2,3,4,6</w:t>
      </w:r>
    </w:p>
    <w:p w14:paraId="6556D485" w14:textId="77777777" w:rsidR="00247B39" w:rsidRPr="0004736F" w:rsidRDefault="00247B39" w:rsidP="0004736F">
      <w:proofErr w:type="spellStart"/>
      <w:r w:rsidRPr="0004736F">
        <w:t>Apostrof</w:t>
      </w:r>
      <w:proofErr w:type="spellEnd"/>
      <w:r w:rsidRPr="0004736F">
        <w:t>: ''' 3</w:t>
      </w:r>
    </w:p>
    <w:p w14:paraId="4F23D718" w14:textId="77777777" w:rsidR="00247B39" w:rsidRPr="0004736F" w:rsidRDefault="00247B39" w:rsidP="0004736F">
      <w:r w:rsidRPr="0004736F">
        <w:t>venstre parentes: '(' 1,2,3,5,6</w:t>
      </w:r>
    </w:p>
    <w:p w14:paraId="2CFF9953" w14:textId="77777777" w:rsidR="00247B39" w:rsidRPr="0004736F" w:rsidRDefault="00247B39" w:rsidP="0004736F">
      <w:r w:rsidRPr="0004736F">
        <w:t>høyre parentes: ')' 2,3,4,5,6</w:t>
      </w:r>
    </w:p>
    <w:p w14:paraId="64A9C451" w14:textId="77777777" w:rsidR="00247B39" w:rsidRPr="0004736F" w:rsidRDefault="00247B39" w:rsidP="0004736F">
      <w:r w:rsidRPr="0004736F">
        <w:t>stjerne: '*' 1,6</w:t>
      </w:r>
    </w:p>
    <w:p w14:paraId="5FDD35FC" w14:textId="77777777" w:rsidR="00247B39" w:rsidRPr="00AC24C1" w:rsidRDefault="00247B39" w:rsidP="0004736F">
      <w:pPr>
        <w:rPr>
          <w:lang w:val="sv-SE"/>
        </w:rPr>
      </w:pPr>
      <w:r w:rsidRPr="00AC24C1">
        <w:rPr>
          <w:lang w:val="sv-SE"/>
        </w:rPr>
        <w:t>plusstegn: '+' 3,4,6</w:t>
      </w:r>
    </w:p>
    <w:p w14:paraId="446CE73A" w14:textId="77777777" w:rsidR="00247B39" w:rsidRPr="00AC24C1" w:rsidRDefault="00247B39" w:rsidP="0004736F">
      <w:pPr>
        <w:rPr>
          <w:lang w:val="sv-SE"/>
        </w:rPr>
      </w:pPr>
      <w:r w:rsidRPr="00AC24C1">
        <w:rPr>
          <w:lang w:val="sv-SE"/>
        </w:rPr>
        <w:t>komma: ',' 6</w:t>
      </w:r>
    </w:p>
    <w:p w14:paraId="20EF7E61" w14:textId="77777777" w:rsidR="00247B39" w:rsidRPr="0004736F" w:rsidRDefault="00247B39" w:rsidP="0004736F">
      <w:r w:rsidRPr="0004736F">
        <w:t>Bindestrek: ' ' 3,6</w:t>
      </w:r>
    </w:p>
    <w:p w14:paraId="1ED00EB4" w14:textId="77777777" w:rsidR="00247B39" w:rsidRPr="0004736F" w:rsidRDefault="00247B39" w:rsidP="0004736F">
      <w:r w:rsidRPr="0004736F">
        <w:t>punktum: '.' 4,6</w:t>
      </w:r>
    </w:p>
    <w:p w14:paraId="2ED0E376" w14:textId="77777777" w:rsidR="00247B39" w:rsidRPr="0004736F" w:rsidRDefault="00247B39" w:rsidP="0004736F">
      <w:r w:rsidRPr="0004736F">
        <w:t>skråstrek: '/' 3,4</w:t>
      </w:r>
    </w:p>
    <w:p w14:paraId="1EB2F811" w14:textId="77777777" w:rsidR="00247B39" w:rsidRPr="0004736F" w:rsidRDefault="00247B39" w:rsidP="0004736F">
      <w:r w:rsidRPr="0004736F">
        <w:t>kolon: ':' 1,5,6</w:t>
      </w:r>
    </w:p>
    <w:p w14:paraId="52E3619E" w14:textId="1F00C73D" w:rsidR="00247B39" w:rsidRPr="0004736F" w:rsidRDefault="00C67DD0" w:rsidP="0004736F">
      <w:r w:rsidRPr="0004736F">
        <w:t>semikolon: ';' 5,6</w:t>
      </w:r>
    </w:p>
    <w:p w14:paraId="7824C223" w14:textId="77777777" w:rsidR="00247B39" w:rsidRPr="0004736F" w:rsidRDefault="00247B39" w:rsidP="0004736F">
      <w:r w:rsidRPr="0004736F">
        <w:t>mindre enn: '&lt;' 1,2,6</w:t>
      </w:r>
    </w:p>
    <w:p w14:paraId="3538AD74" w14:textId="77777777" w:rsidR="00247B39" w:rsidRPr="0004736F" w:rsidRDefault="00247B39" w:rsidP="0004736F">
      <w:r w:rsidRPr="0004736F">
        <w:t>er lik: '=' 1,2,3,4,5,6</w:t>
      </w:r>
    </w:p>
    <w:p w14:paraId="5A6314FA" w14:textId="77777777" w:rsidR="00247B39" w:rsidRPr="0004736F" w:rsidRDefault="00247B39" w:rsidP="0004736F">
      <w:r w:rsidRPr="0004736F">
        <w:t>større enn: '&gt;' 3,4,5</w:t>
      </w:r>
    </w:p>
    <w:p w14:paraId="2628B2DB" w14:textId="77777777" w:rsidR="00247B39" w:rsidRPr="0004736F" w:rsidRDefault="00247B39" w:rsidP="0004736F">
      <w:r w:rsidRPr="0004736F">
        <w:t>Spørsmålstegn: '?' 1,4,5,6</w:t>
      </w:r>
    </w:p>
    <w:p w14:paraId="026254F4" w14:textId="77777777" w:rsidR="00247B39" w:rsidRPr="0004736F" w:rsidRDefault="00247B39" w:rsidP="0004736F">
      <w:r w:rsidRPr="0004736F">
        <w:t>ved symbol: '@' 4,7</w:t>
      </w:r>
    </w:p>
    <w:p w14:paraId="1161BC81" w14:textId="77777777" w:rsidR="00247B39" w:rsidRPr="0004736F" w:rsidRDefault="00247B39" w:rsidP="0004736F">
      <w:r w:rsidRPr="0004736F">
        <w:t>venstre hakeparentes: '[' 2,4,6,7</w:t>
      </w:r>
    </w:p>
    <w:p w14:paraId="6D896C9E" w14:textId="77777777" w:rsidR="00247B39" w:rsidRPr="0004736F" w:rsidRDefault="00247B39" w:rsidP="0004736F">
      <w:r w:rsidRPr="0004736F">
        <w:t>omvendt skråstrek: '\' 1,2,5,6,7</w:t>
      </w:r>
    </w:p>
    <w:p w14:paraId="4C18CC61" w14:textId="77777777" w:rsidR="00247B39" w:rsidRPr="0004736F" w:rsidRDefault="00247B39" w:rsidP="0004736F">
      <w:r w:rsidRPr="0004736F">
        <w:t>høyre hakeparentes: ']' 1,2,4,5,6,7</w:t>
      </w:r>
    </w:p>
    <w:p w14:paraId="6E657D20" w14:textId="77777777" w:rsidR="00247B39" w:rsidRPr="0004736F" w:rsidRDefault="00247B39" w:rsidP="0004736F">
      <w:r w:rsidRPr="0004736F">
        <w:t>karatskilt: '^' 4,5,7</w:t>
      </w:r>
    </w:p>
    <w:p w14:paraId="467E374D" w14:textId="77777777" w:rsidR="00247B39" w:rsidRPr="0004736F" w:rsidRDefault="00247B39" w:rsidP="0004736F">
      <w:r w:rsidRPr="0004736F">
        <w:t>understrek: '_' 4,5,6</w:t>
      </w:r>
    </w:p>
    <w:p w14:paraId="731C566B" w14:textId="77777777" w:rsidR="00247B39" w:rsidRPr="0004736F" w:rsidRDefault="00247B39" w:rsidP="0004736F">
      <w:r w:rsidRPr="0004736F">
        <w:lastRenderedPageBreak/>
        <w:t>Grav aksent: ''' 4</w:t>
      </w:r>
    </w:p>
    <w:p w14:paraId="212C31B9" w14:textId="77777777" w:rsidR="00247B39" w:rsidRPr="0004736F" w:rsidRDefault="00247B39" w:rsidP="0004736F">
      <w:r w:rsidRPr="0004736F">
        <w:t>venstre klammeparentes: '{' 2,4,6</w:t>
      </w:r>
    </w:p>
    <w:p w14:paraId="377C3A95" w14:textId="77777777" w:rsidR="00247B39" w:rsidRPr="0004736F" w:rsidRDefault="00247B39" w:rsidP="0004736F">
      <w:r w:rsidRPr="0004736F">
        <w:t>Vertikal strek: '|' 1,2,5,6</w:t>
      </w:r>
    </w:p>
    <w:p w14:paraId="33E03EB2" w14:textId="77777777" w:rsidR="00247B39" w:rsidRPr="0004736F" w:rsidRDefault="00247B39" w:rsidP="0004736F">
      <w:r w:rsidRPr="0004736F">
        <w:t>høyre klammeparentes: '}' 1,2,4,5,6</w:t>
      </w:r>
    </w:p>
    <w:p w14:paraId="3CD200F7" w14:textId="77777777" w:rsidR="00247B39" w:rsidRPr="0004736F" w:rsidRDefault="00247B39" w:rsidP="0004736F">
      <w:r w:rsidRPr="0004736F">
        <w:t>tilde: '~' 4,5</w:t>
      </w:r>
    </w:p>
    <w:p w14:paraId="5F7BD673" w14:textId="77777777" w:rsidR="00247B39" w:rsidRPr="0004736F" w:rsidRDefault="00247B39" w:rsidP="0004736F">
      <w:r w:rsidRPr="0004736F">
        <w:t>'0': 3,5,6</w:t>
      </w:r>
    </w:p>
    <w:p w14:paraId="2CDEE800" w14:textId="77777777" w:rsidR="00247B39" w:rsidRPr="0004736F" w:rsidRDefault="00247B39" w:rsidP="0004736F">
      <w:r w:rsidRPr="0004736F">
        <w:t>'1': 2</w:t>
      </w:r>
    </w:p>
    <w:p w14:paraId="7E7702E4" w14:textId="77777777" w:rsidR="00247B39" w:rsidRPr="0004736F" w:rsidRDefault="00247B39" w:rsidP="0004736F">
      <w:r w:rsidRPr="0004736F">
        <w:t>'2': 2,3</w:t>
      </w:r>
    </w:p>
    <w:p w14:paraId="36B6DC31" w14:textId="77777777" w:rsidR="00247B39" w:rsidRPr="0004736F" w:rsidRDefault="00247B39" w:rsidP="0004736F">
      <w:r w:rsidRPr="0004736F">
        <w:t>'3': 2,5</w:t>
      </w:r>
    </w:p>
    <w:p w14:paraId="202A04EA" w14:textId="77777777" w:rsidR="00247B39" w:rsidRPr="0004736F" w:rsidRDefault="00247B39" w:rsidP="0004736F">
      <w:r w:rsidRPr="0004736F">
        <w:t>'4': 2,5,6</w:t>
      </w:r>
    </w:p>
    <w:p w14:paraId="070B58EE" w14:textId="77777777" w:rsidR="00247B39" w:rsidRPr="0004736F" w:rsidRDefault="00247B39" w:rsidP="0004736F">
      <w:r w:rsidRPr="0004736F">
        <w:t>'5': 2,6</w:t>
      </w:r>
    </w:p>
    <w:p w14:paraId="595F66B8" w14:textId="77777777" w:rsidR="00247B39" w:rsidRPr="0004736F" w:rsidRDefault="00247B39" w:rsidP="0004736F">
      <w:r w:rsidRPr="0004736F">
        <w:t>'6': 2,3,5</w:t>
      </w:r>
    </w:p>
    <w:p w14:paraId="3BF48CE4" w14:textId="77777777" w:rsidR="00247B39" w:rsidRPr="0004736F" w:rsidRDefault="00247B39" w:rsidP="0004736F">
      <w:r w:rsidRPr="0004736F">
        <w:t>'7': 2,3,5,6</w:t>
      </w:r>
    </w:p>
    <w:p w14:paraId="2FCDDDD2" w14:textId="77777777" w:rsidR="00247B39" w:rsidRPr="0004736F" w:rsidRDefault="00247B39" w:rsidP="0004736F">
      <w:r w:rsidRPr="0004736F">
        <w:t>'8': 2,3,6</w:t>
      </w:r>
    </w:p>
    <w:p w14:paraId="07C396B6" w14:textId="77777777" w:rsidR="00247B39" w:rsidRPr="0004736F" w:rsidRDefault="00247B39" w:rsidP="0004736F">
      <w:r w:rsidRPr="0004736F">
        <w:t>'9': 3,5</w:t>
      </w:r>
    </w:p>
    <w:p w14:paraId="75797A4A" w14:textId="77777777" w:rsidR="00247B39" w:rsidRPr="0004736F" w:rsidRDefault="00247B39" w:rsidP="0004736F">
      <w:r w:rsidRPr="0004736F">
        <w:t>Store bokstaver:</w:t>
      </w:r>
    </w:p>
    <w:p w14:paraId="50554F3C" w14:textId="77777777" w:rsidR="00247B39" w:rsidRPr="00AC24C1" w:rsidRDefault="00247B39" w:rsidP="0004736F">
      <w:r w:rsidRPr="00AC24C1">
        <w:t>'A': 1,7</w:t>
      </w:r>
    </w:p>
    <w:p w14:paraId="73CD8F6E" w14:textId="77777777" w:rsidR="00247B39" w:rsidRPr="00AC24C1" w:rsidRDefault="00247B39" w:rsidP="0004736F">
      <w:r w:rsidRPr="00AC24C1">
        <w:t>'B': 1,2,7</w:t>
      </w:r>
    </w:p>
    <w:p w14:paraId="3004589C" w14:textId="77777777" w:rsidR="00247B39" w:rsidRPr="00AC24C1" w:rsidRDefault="00247B39" w:rsidP="0004736F">
      <w:r w:rsidRPr="00AC24C1">
        <w:t>'C': 1,4,7</w:t>
      </w:r>
    </w:p>
    <w:p w14:paraId="31C83702" w14:textId="77777777" w:rsidR="00247B39" w:rsidRPr="0004736F" w:rsidRDefault="00247B39" w:rsidP="0004736F">
      <w:pPr>
        <w:rPr>
          <w:lang w:val="en-GB"/>
        </w:rPr>
      </w:pPr>
      <w:r w:rsidRPr="0004736F">
        <w:rPr>
          <w:lang w:val="en-GB"/>
        </w:rPr>
        <w:t>'D': 1,4,5,7</w:t>
      </w:r>
    </w:p>
    <w:p w14:paraId="68F31580" w14:textId="77777777" w:rsidR="00247B39" w:rsidRPr="0004736F" w:rsidRDefault="00247B39" w:rsidP="0004736F">
      <w:pPr>
        <w:rPr>
          <w:lang w:val="en-GB"/>
        </w:rPr>
      </w:pPr>
      <w:r w:rsidRPr="0004736F">
        <w:rPr>
          <w:lang w:val="en-GB"/>
        </w:rPr>
        <w:t>'E': 1,5,7</w:t>
      </w:r>
    </w:p>
    <w:p w14:paraId="508CBE2B" w14:textId="77777777" w:rsidR="00247B39" w:rsidRPr="0004736F" w:rsidRDefault="00247B39" w:rsidP="0004736F">
      <w:pPr>
        <w:rPr>
          <w:lang w:val="en-GB"/>
        </w:rPr>
      </w:pPr>
      <w:r w:rsidRPr="0004736F">
        <w:rPr>
          <w:lang w:val="en-GB"/>
        </w:rPr>
        <w:t>'F': 1,2,4,7</w:t>
      </w:r>
    </w:p>
    <w:p w14:paraId="42685C53" w14:textId="77777777" w:rsidR="00247B39" w:rsidRPr="0004736F" w:rsidRDefault="00247B39" w:rsidP="0004736F">
      <w:pPr>
        <w:rPr>
          <w:lang w:val="en-GB"/>
        </w:rPr>
      </w:pPr>
      <w:r w:rsidRPr="0004736F">
        <w:rPr>
          <w:lang w:val="en-GB"/>
        </w:rPr>
        <w:t>'G': 1,2,4,5,7</w:t>
      </w:r>
    </w:p>
    <w:p w14:paraId="38AABACA" w14:textId="77777777" w:rsidR="00247B39" w:rsidRPr="0004736F" w:rsidRDefault="00247B39" w:rsidP="0004736F">
      <w:pPr>
        <w:rPr>
          <w:lang w:val="en-GB"/>
        </w:rPr>
      </w:pPr>
      <w:r w:rsidRPr="0004736F">
        <w:rPr>
          <w:lang w:val="en-GB"/>
        </w:rPr>
        <w:t>H: 1,2,5,7</w:t>
      </w:r>
    </w:p>
    <w:p w14:paraId="08CC9AAC" w14:textId="77777777" w:rsidR="00247B39" w:rsidRPr="0004736F" w:rsidRDefault="00247B39" w:rsidP="0004736F">
      <w:pPr>
        <w:rPr>
          <w:lang w:val="en-GB"/>
        </w:rPr>
      </w:pPr>
      <w:r w:rsidRPr="0004736F">
        <w:rPr>
          <w:lang w:val="en-GB"/>
        </w:rPr>
        <w:t>'Jeg': 2,4,7</w:t>
      </w:r>
    </w:p>
    <w:p w14:paraId="2C56704F" w14:textId="77777777" w:rsidR="00247B39" w:rsidRPr="0004736F" w:rsidRDefault="00247B39" w:rsidP="0004736F">
      <w:pPr>
        <w:rPr>
          <w:lang w:val="en-GB"/>
        </w:rPr>
      </w:pPr>
      <w:r w:rsidRPr="0004736F">
        <w:rPr>
          <w:lang w:val="en-GB"/>
        </w:rPr>
        <w:t>'J': 2,4,5,7</w:t>
      </w:r>
    </w:p>
    <w:p w14:paraId="0B1F468B" w14:textId="77777777" w:rsidR="00247B39" w:rsidRPr="0004736F" w:rsidRDefault="00247B39" w:rsidP="0004736F">
      <w:pPr>
        <w:rPr>
          <w:lang w:val="en-GB"/>
        </w:rPr>
      </w:pPr>
      <w:r w:rsidRPr="0004736F">
        <w:rPr>
          <w:lang w:val="en-GB"/>
        </w:rPr>
        <w:t>'K': 1,3,7</w:t>
      </w:r>
    </w:p>
    <w:p w14:paraId="49E1ECAE" w14:textId="77777777" w:rsidR="00247B39" w:rsidRPr="0004736F" w:rsidRDefault="00247B39" w:rsidP="0004736F">
      <w:pPr>
        <w:rPr>
          <w:lang w:val="en-GB"/>
        </w:rPr>
      </w:pPr>
      <w:r w:rsidRPr="0004736F">
        <w:rPr>
          <w:lang w:val="en-GB"/>
        </w:rPr>
        <w:t>'L': 1,2,3,7</w:t>
      </w:r>
    </w:p>
    <w:p w14:paraId="7B41B329" w14:textId="77777777" w:rsidR="00247B39" w:rsidRPr="0004736F" w:rsidRDefault="00247B39" w:rsidP="0004736F">
      <w:pPr>
        <w:rPr>
          <w:lang w:val="en-GB"/>
        </w:rPr>
      </w:pPr>
      <w:r w:rsidRPr="0004736F">
        <w:rPr>
          <w:lang w:val="en-GB"/>
        </w:rPr>
        <w:t>'M': 1,3,4,7</w:t>
      </w:r>
    </w:p>
    <w:p w14:paraId="228337F0" w14:textId="77777777" w:rsidR="00247B39" w:rsidRPr="0004736F" w:rsidRDefault="00247B39" w:rsidP="0004736F">
      <w:pPr>
        <w:rPr>
          <w:lang w:val="en-GB"/>
        </w:rPr>
      </w:pPr>
      <w:r w:rsidRPr="0004736F">
        <w:rPr>
          <w:lang w:val="en-GB"/>
        </w:rPr>
        <w:t>'N': 1,3,4,5,7</w:t>
      </w:r>
    </w:p>
    <w:p w14:paraId="1F05B866" w14:textId="77777777" w:rsidR="00247B39" w:rsidRPr="0004736F" w:rsidRDefault="00247B39" w:rsidP="0004736F">
      <w:pPr>
        <w:rPr>
          <w:lang w:val="en-GB"/>
        </w:rPr>
      </w:pPr>
      <w:r w:rsidRPr="0004736F">
        <w:rPr>
          <w:lang w:val="en-GB"/>
        </w:rPr>
        <w:lastRenderedPageBreak/>
        <w:t>'O': 1,3,5,7</w:t>
      </w:r>
    </w:p>
    <w:p w14:paraId="397FDC19" w14:textId="77777777" w:rsidR="00247B39" w:rsidRPr="0004736F" w:rsidRDefault="00247B39" w:rsidP="0004736F">
      <w:pPr>
        <w:rPr>
          <w:lang w:val="en-GB"/>
        </w:rPr>
      </w:pPr>
      <w:r w:rsidRPr="0004736F">
        <w:rPr>
          <w:lang w:val="en-GB"/>
        </w:rPr>
        <w:t>'P': 1,2,3,4,7</w:t>
      </w:r>
    </w:p>
    <w:p w14:paraId="792B8A03" w14:textId="77777777" w:rsidR="00247B39" w:rsidRPr="0004736F" w:rsidRDefault="00247B39" w:rsidP="0004736F">
      <w:pPr>
        <w:rPr>
          <w:lang w:val="en-GB"/>
        </w:rPr>
      </w:pPr>
      <w:r w:rsidRPr="0004736F">
        <w:rPr>
          <w:lang w:val="en-GB"/>
        </w:rPr>
        <w:t>'Q': 1,2,3,4,5,7</w:t>
      </w:r>
    </w:p>
    <w:p w14:paraId="165A9A9D" w14:textId="77777777" w:rsidR="00247B39" w:rsidRPr="0004736F" w:rsidRDefault="00247B39" w:rsidP="0004736F">
      <w:pPr>
        <w:rPr>
          <w:lang w:val="en-GB"/>
        </w:rPr>
      </w:pPr>
      <w:r w:rsidRPr="0004736F">
        <w:rPr>
          <w:lang w:val="en-GB"/>
        </w:rPr>
        <w:t>'R': 1,2,3,5,7</w:t>
      </w:r>
    </w:p>
    <w:p w14:paraId="2CEA46E3" w14:textId="77777777" w:rsidR="00247B39" w:rsidRPr="0004736F" w:rsidRDefault="00247B39" w:rsidP="0004736F">
      <w:pPr>
        <w:rPr>
          <w:lang w:val="en-GB"/>
        </w:rPr>
      </w:pPr>
      <w:r w:rsidRPr="0004736F">
        <w:rPr>
          <w:lang w:val="en-GB"/>
        </w:rPr>
        <w:t>'S': 2,3,4,7</w:t>
      </w:r>
    </w:p>
    <w:p w14:paraId="32AE41BD" w14:textId="77777777" w:rsidR="00247B39" w:rsidRPr="0004736F" w:rsidRDefault="00247B39" w:rsidP="0004736F">
      <w:pPr>
        <w:rPr>
          <w:lang w:val="en-GB"/>
        </w:rPr>
      </w:pPr>
      <w:r w:rsidRPr="0004736F">
        <w:rPr>
          <w:lang w:val="en-GB"/>
        </w:rPr>
        <w:t>'T': 2,3,4,5,7</w:t>
      </w:r>
    </w:p>
    <w:p w14:paraId="621CD03E" w14:textId="77777777" w:rsidR="00247B39" w:rsidRPr="0004736F" w:rsidRDefault="00247B39" w:rsidP="0004736F">
      <w:pPr>
        <w:rPr>
          <w:lang w:val="en-GB"/>
        </w:rPr>
      </w:pPr>
      <w:r w:rsidRPr="0004736F">
        <w:rPr>
          <w:lang w:val="en-GB"/>
        </w:rPr>
        <w:t>'U': 1,3,6,7</w:t>
      </w:r>
    </w:p>
    <w:p w14:paraId="066DB989" w14:textId="77777777" w:rsidR="00247B39" w:rsidRPr="0004736F" w:rsidRDefault="00247B39" w:rsidP="0004736F">
      <w:pPr>
        <w:rPr>
          <w:lang w:val="en-GB"/>
        </w:rPr>
      </w:pPr>
      <w:r w:rsidRPr="0004736F">
        <w:rPr>
          <w:lang w:val="en-GB"/>
        </w:rPr>
        <w:t>'V': 1,2,3,6,7</w:t>
      </w:r>
    </w:p>
    <w:p w14:paraId="3A737C89" w14:textId="77777777" w:rsidR="00247B39" w:rsidRPr="0004736F" w:rsidRDefault="00247B39" w:rsidP="0004736F">
      <w:pPr>
        <w:rPr>
          <w:lang w:val="en-GB"/>
        </w:rPr>
      </w:pPr>
      <w:r w:rsidRPr="0004736F">
        <w:rPr>
          <w:lang w:val="en-GB"/>
        </w:rPr>
        <w:t>'W': 2,4,5,6,7</w:t>
      </w:r>
    </w:p>
    <w:p w14:paraId="7B7D5D59" w14:textId="77777777" w:rsidR="00247B39" w:rsidRPr="0004736F" w:rsidRDefault="00247B39" w:rsidP="0004736F">
      <w:pPr>
        <w:rPr>
          <w:lang w:val="en-GB"/>
        </w:rPr>
      </w:pPr>
      <w:r w:rsidRPr="0004736F">
        <w:rPr>
          <w:lang w:val="en-GB"/>
        </w:rPr>
        <w:t>'X': 1,3,4,6,7</w:t>
      </w:r>
    </w:p>
    <w:p w14:paraId="13730769" w14:textId="77777777" w:rsidR="00247B39" w:rsidRPr="0004736F" w:rsidRDefault="00247B39" w:rsidP="0004736F">
      <w:pPr>
        <w:rPr>
          <w:lang w:val="en-GB"/>
        </w:rPr>
      </w:pPr>
      <w:r w:rsidRPr="0004736F">
        <w:rPr>
          <w:lang w:val="en-GB"/>
        </w:rPr>
        <w:t>'Y': 1,3,4,5,6,7</w:t>
      </w:r>
    </w:p>
    <w:p w14:paraId="3EF00629" w14:textId="77777777" w:rsidR="00247B39" w:rsidRPr="00AC24C1" w:rsidRDefault="00247B39" w:rsidP="0004736F">
      <w:pPr>
        <w:rPr>
          <w:lang w:val="en-GB"/>
        </w:rPr>
      </w:pPr>
      <w:r w:rsidRPr="00AC24C1">
        <w:rPr>
          <w:lang w:val="en-GB"/>
        </w:rPr>
        <w:t>'Z': 1,3,5,6,7</w:t>
      </w:r>
    </w:p>
    <w:p w14:paraId="19292385" w14:textId="77777777" w:rsidR="00247B39" w:rsidRPr="00AC24C1" w:rsidRDefault="00247B39" w:rsidP="0004736F">
      <w:pPr>
        <w:rPr>
          <w:lang w:val="en-GB"/>
        </w:rPr>
      </w:pPr>
      <w:proofErr w:type="spellStart"/>
      <w:r w:rsidRPr="00AC24C1">
        <w:rPr>
          <w:lang w:val="en-GB"/>
        </w:rPr>
        <w:t>Små</w:t>
      </w:r>
      <w:proofErr w:type="spellEnd"/>
      <w:r w:rsidRPr="00AC24C1">
        <w:rPr>
          <w:lang w:val="en-GB"/>
        </w:rPr>
        <w:t xml:space="preserve"> </w:t>
      </w:r>
      <w:proofErr w:type="spellStart"/>
      <w:r w:rsidRPr="00AC24C1">
        <w:rPr>
          <w:lang w:val="en-GB"/>
        </w:rPr>
        <w:t>bokstaver</w:t>
      </w:r>
      <w:proofErr w:type="spellEnd"/>
      <w:r w:rsidRPr="00AC24C1">
        <w:rPr>
          <w:lang w:val="en-GB"/>
        </w:rPr>
        <w:t>:</w:t>
      </w:r>
    </w:p>
    <w:p w14:paraId="5A4469E0" w14:textId="77777777" w:rsidR="00247B39" w:rsidRPr="00AC24C1" w:rsidRDefault="00247B39" w:rsidP="0004736F">
      <w:pPr>
        <w:rPr>
          <w:lang w:val="en-GB"/>
        </w:rPr>
      </w:pPr>
      <w:r w:rsidRPr="00AC24C1">
        <w:rPr>
          <w:lang w:val="en-GB"/>
        </w:rPr>
        <w:t>'a': 1</w:t>
      </w:r>
    </w:p>
    <w:p w14:paraId="0D9E97EF" w14:textId="77777777" w:rsidR="00247B39" w:rsidRPr="00AC24C1" w:rsidRDefault="00247B39" w:rsidP="0004736F">
      <w:pPr>
        <w:rPr>
          <w:lang w:val="en-GB"/>
        </w:rPr>
      </w:pPr>
      <w:r w:rsidRPr="00AC24C1">
        <w:rPr>
          <w:lang w:val="en-GB"/>
        </w:rPr>
        <w:t>'b': 1,2</w:t>
      </w:r>
    </w:p>
    <w:p w14:paraId="18377256" w14:textId="77777777" w:rsidR="00247B39" w:rsidRPr="0004736F" w:rsidRDefault="00247B39" w:rsidP="0004736F">
      <w:pPr>
        <w:rPr>
          <w:lang w:val="en-GB"/>
        </w:rPr>
      </w:pPr>
      <w:r w:rsidRPr="0004736F">
        <w:rPr>
          <w:lang w:val="en-GB"/>
        </w:rPr>
        <w:t>'c': 1,4</w:t>
      </w:r>
    </w:p>
    <w:p w14:paraId="2229FDCC" w14:textId="77777777" w:rsidR="00247B39" w:rsidRPr="0004736F" w:rsidRDefault="00247B39" w:rsidP="0004736F">
      <w:pPr>
        <w:rPr>
          <w:lang w:val="en-GB"/>
        </w:rPr>
      </w:pPr>
      <w:r w:rsidRPr="0004736F">
        <w:rPr>
          <w:lang w:val="en-GB"/>
        </w:rPr>
        <w:t>'d': 1,4,5</w:t>
      </w:r>
    </w:p>
    <w:p w14:paraId="3FFA498F" w14:textId="77777777" w:rsidR="00247B39" w:rsidRPr="0004736F" w:rsidRDefault="00247B39" w:rsidP="0004736F">
      <w:pPr>
        <w:rPr>
          <w:lang w:val="en-GB"/>
        </w:rPr>
      </w:pPr>
      <w:r w:rsidRPr="0004736F">
        <w:rPr>
          <w:lang w:val="en-GB"/>
        </w:rPr>
        <w:t>'e': 1,5</w:t>
      </w:r>
    </w:p>
    <w:p w14:paraId="7FE4D39A" w14:textId="77777777" w:rsidR="00247B39" w:rsidRPr="0004736F" w:rsidRDefault="00247B39" w:rsidP="0004736F">
      <w:pPr>
        <w:rPr>
          <w:lang w:val="en-GB"/>
        </w:rPr>
      </w:pPr>
      <w:r w:rsidRPr="0004736F">
        <w:rPr>
          <w:lang w:val="en-GB"/>
        </w:rPr>
        <w:t>'f': 1,2,4</w:t>
      </w:r>
    </w:p>
    <w:p w14:paraId="0896C74A" w14:textId="77777777" w:rsidR="00247B39" w:rsidRPr="0004736F" w:rsidRDefault="00247B39" w:rsidP="0004736F">
      <w:pPr>
        <w:rPr>
          <w:lang w:val="en-GB"/>
        </w:rPr>
      </w:pPr>
      <w:r w:rsidRPr="0004736F">
        <w:rPr>
          <w:lang w:val="en-GB"/>
        </w:rPr>
        <w:t>'g': 1,2,4,5</w:t>
      </w:r>
    </w:p>
    <w:p w14:paraId="1B681D9A" w14:textId="77777777" w:rsidR="00247B39" w:rsidRPr="0004736F" w:rsidRDefault="00247B39" w:rsidP="0004736F">
      <w:pPr>
        <w:rPr>
          <w:lang w:val="en-GB"/>
        </w:rPr>
      </w:pPr>
      <w:r w:rsidRPr="0004736F">
        <w:rPr>
          <w:lang w:val="en-GB"/>
        </w:rPr>
        <w:t>h: 1,2,5</w:t>
      </w:r>
    </w:p>
    <w:p w14:paraId="04446DDF" w14:textId="77777777" w:rsidR="00247B39" w:rsidRPr="0004736F" w:rsidRDefault="00247B39" w:rsidP="0004736F">
      <w:pPr>
        <w:rPr>
          <w:lang w:val="en-GB"/>
        </w:rPr>
      </w:pPr>
      <w:r w:rsidRPr="0004736F">
        <w:rPr>
          <w:lang w:val="en-GB"/>
        </w:rPr>
        <w:t>'</w:t>
      </w:r>
      <w:proofErr w:type="spellStart"/>
      <w:r w:rsidRPr="0004736F">
        <w:rPr>
          <w:lang w:val="en-GB"/>
        </w:rPr>
        <w:t>jeg</w:t>
      </w:r>
      <w:proofErr w:type="spellEnd"/>
      <w:r w:rsidRPr="0004736F">
        <w:rPr>
          <w:lang w:val="en-GB"/>
        </w:rPr>
        <w:t>': 2,4</w:t>
      </w:r>
    </w:p>
    <w:p w14:paraId="5037BE15" w14:textId="77777777" w:rsidR="00247B39" w:rsidRPr="0004736F" w:rsidRDefault="00247B39" w:rsidP="0004736F">
      <w:pPr>
        <w:rPr>
          <w:lang w:val="en-GB"/>
        </w:rPr>
      </w:pPr>
      <w:r w:rsidRPr="0004736F">
        <w:rPr>
          <w:lang w:val="en-GB"/>
        </w:rPr>
        <w:t>j': 2,4,5</w:t>
      </w:r>
    </w:p>
    <w:p w14:paraId="0583FCB5" w14:textId="77777777" w:rsidR="00247B39" w:rsidRPr="0004736F" w:rsidRDefault="00247B39" w:rsidP="0004736F">
      <w:pPr>
        <w:rPr>
          <w:lang w:val="en-GB"/>
        </w:rPr>
      </w:pPr>
      <w:r w:rsidRPr="0004736F">
        <w:rPr>
          <w:lang w:val="en-GB"/>
        </w:rPr>
        <w:t>k': 1,3</w:t>
      </w:r>
    </w:p>
    <w:p w14:paraId="33824D66" w14:textId="77777777" w:rsidR="00247B39" w:rsidRPr="0004736F" w:rsidRDefault="00247B39" w:rsidP="0004736F">
      <w:pPr>
        <w:rPr>
          <w:lang w:val="en-GB"/>
        </w:rPr>
      </w:pPr>
      <w:r w:rsidRPr="0004736F">
        <w:rPr>
          <w:lang w:val="en-GB"/>
        </w:rPr>
        <w:t>'l': 1,2,3</w:t>
      </w:r>
    </w:p>
    <w:p w14:paraId="28E00AE3" w14:textId="77777777" w:rsidR="00247B39" w:rsidRPr="0004736F" w:rsidRDefault="00247B39" w:rsidP="0004736F">
      <w:pPr>
        <w:rPr>
          <w:lang w:val="en-GB"/>
        </w:rPr>
      </w:pPr>
      <w:r w:rsidRPr="0004736F">
        <w:rPr>
          <w:lang w:val="en-GB"/>
        </w:rPr>
        <w:t>m': 1,3,4</w:t>
      </w:r>
    </w:p>
    <w:p w14:paraId="360E6F39" w14:textId="77777777" w:rsidR="00247B39" w:rsidRPr="0004736F" w:rsidRDefault="00247B39" w:rsidP="0004736F">
      <w:pPr>
        <w:rPr>
          <w:lang w:val="en-GB"/>
        </w:rPr>
      </w:pPr>
      <w:r w:rsidRPr="0004736F">
        <w:rPr>
          <w:lang w:val="en-GB"/>
        </w:rPr>
        <w:t>'n': 1,3,4,5</w:t>
      </w:r>
    </w:p>
    <w:p w14:paraId="62CD9F7E" w14:textId="77777777" w:rsidR="00247B39" w:rsidRPr="0004736F" w:rsidRDefault="00247B39" w:rsidP="0004736F">
      <w:pPr>
        <w:rPr>
          <w:lang w:val="en-GB"/>
        </w:rPr>
      </w:pPr>
      <w:r w:rsidRPr="0004736F">
        <w:rPr>
          <w:lang w:val="en-GB"/>
        </w:rPr>
        <w:t>O': 1,3,5</w:t>
      </w:r>
    </w:p>
    <w:p w14:paraId="056C910C" w14:textId="77777777" w:rsidR="00247B39" w:rsidRPr="0004736F" w:rsidRDefault="00247B39" w:rsidP="0004736F">
      <w:pPr>
        <w:rPr>
          <w:lang w:val="en-GB"/>
        </w:rPr>
      </w:pPr>
      <w:r w:rsidRPr="0004736F">
        <w:rPr>
          <w:lang w:val="en-GB"/>
        </w:rPr>
        <w:t>p': 1,2,3,4</w:t>
      </w:r>
    </w:p>
    <w:p w14:paraId="31053EE5" w14:textId="77777777" w:rsidR="00247B39" w:rsidRPr="0004736F" w:rsidRDefault="00247B39" w:rsidP="0004736F">
      <w:pPr>
        <w:rPr>
          <w:lang w:val="en-GB"/>
        </w:rPr>
      </w:pPr>
      <w:r w:rsidRPr="0004736F">
        <w:rPr>
          <w:lang w:val="en-GB"/>
        </w:rPr>
        <w:t>'Q': 1,2,3,4,5</w:t>
      </w:r>
    </w:p>
    <w:p w14:paraId="314AA03F" w14:textId="77777777" w:rsidR="00247B39" w:rsidRPr="0004736F" w:rsidRDefault="00247B39" w:rsidP="0004736F">
      <w:pPr>
        <w:rPr>
          <w:lang w:val="en-GB"/>
        </w:rPr>
      </w:pPr>
      <w:r w:rsidRPr="0004736F">
        <w:rPr>
          <w:lang w:val="en-GB"/>
        </w:rPr>
        <w:lastRenderedPageBreak/>
        <w:t>'r': 1,2,3,5</w:t>
      </w:r>
    </w:p>
    <w:p w14:paraId="16F26E8D" w14:textId="77777777" w:rsidR="00247B39" w:rsidRPr="0004736F" w:rsidRDefault="00247B39" w:rsidP="0004736F">
      <w:pPr>
        <w:rPr>
          <w:lang w:val="en-GB"/>
        </w:rPr>
      </w:pPr>
      <w:r w:rsidRPr="0004736F">
        <w:rPr>
          <w:lang w:val="en-GB"/>
        </w:rPr>
        <w:t>'s': 2,3,4</w:t>
      </w:r>
    </w:p>
    <w:p w14:paraId="6D87CCA5" w14:textId="77777777" w:rsidR="00247B39" w:rsidRPr="0004736F" w:rsidRDefault="00247B39" w:rsidP="0004736F">
      <w:pPr>
        <w:rPr>
          <w:lang w:val="en-GB"/>
        </w:rPr>
      </w:pPr>
      <w:r w:rsidRPr="0004736F">
        <w:rPr>
          <w:lang w:val="en-GB"/>
        </w:rPr>
        <w:t>'t': 2,3,4,5</w:t>
      </w:r>
    </w:p>
    <w:p w14:paraId="0DC2C357" w14:textId="77777777" w:rsidR="00247B39" w:rsidRPr="0004736F" w:rsidRDefault="00247B39" w:rsidP="0004736F">
      <w:pPr>
        <w:rPr>
          <w:lang w:val="en-GB"/>
        </w:rPr>
      </w:pPr>
      <w:r w:rsidRPr="0004736F">
        <w:rPr>
          <w:lang w:val="en-GB"/>
        </w:rPr>
        <w:t>U': 1,3,6</w:t>
      </w:r>
    </w:p>
    <w:p w14:paraId="03CC9B94" w14:textId="77777777" w:rsidR="00247B39" w:rsidRPr="0004736F" w:rsidRDefault="00247B39" w:rsidP="0004736F">
      <w:pPr>
        <w:rPr>
          <w:lang w:val="en-GB"/>
        </w:rPr>
      </w:pPr>
      <w:r w:rsidRPr="0004736F">
        <w:rPr>
          <w:lang w:val="en-GB"/>
        </w:rPr>
        <w:t>'v': 1,2,3,6</w:t>
      </w:r>
    </w:p>
    <w:p w14:paraId="5B792E5E" w14:textId="77777777" w:rsidR="00247B39" w:rsidRPr="00AC24C1" w:rsidRDefault="00247B39" w:rsidP="0004736F">
      <w:pPr>
        <w:rPr>
          <w:lang w:val="en-GB"/>
        </w:rPr>
      </w:pPr>
      <w:r w:rsidRPr="00AC24C1">
        <w:rPr>
          <w:lang w:val="en-GB"/>
        </w:rPr>
        <w:t>'W': 2,4,5,6</w:t>
      </w:r>
    </w:p>
    <w:p w14:paraId="52F4AF6D" w14:textId="77777777" w:rsidR="00247B39" w:rsidRPr="00AC24C1" w:rsidRDefault="00247B39" w:rsidP="0004736F">
      <w:pPr>
        <w:rPr>
          <w:lang w:val="en-GB"/>
        </w:rPr>
      </w:pPr>
      <w:r w:rsidRPr="00AC24C1">
        <w:rPr>
          <w:lang w:val="en-GB"/>
        </w:rPr>
        <w:t>'x': 1,3,4,6</w:t>
      </w:r>
    </w:p>
    <w:p w14:paraId="0FFADC4A" w14:textId="77777777" w:rsidR="00247B39" w:rsidRPr="0004736F" w:rsidRDefault="00247B39" w:rsidP="0004736F">
      <w:r w:rsidRPr="0004736F">
        <w:t>'y': 1,3,4,5,6</w:t>
      </w:r>
    </w:p>
    <w:p w14:paraId="25E1C7BE" w14:textId="77777777" w:rsidR="00247B39" w:rsidRPr="0004736F" w:rsidRDefault="00247B39" w:rsidP="0004736F">
      <w:r w:rsidRPr="0004736F">
        <w:t>'z': 1,3,5,6</w:t>
      </w:r>
    </w:p>
    <w:p w14:paraId="61B89B17" w14:textId="77777777" w:rsidR="00247B39" w:rsidRPr="0004736F" w:rsidRDefault="00247B39" w:rsidP="0004736F"/>
    <w:p w14:paraId="02229DBF" w14:textId="77777777" w:rsidR="00247B39" w:rsidRPr="0004736F" w:rsidRDefault="00247B39" w:rsidP="00573DDC">
      <w:pPr>
        <w:pStyle w:val="Overskrift2"/>
      </w:pPr>
      <w:bookmarkStart w:id="166" w:name="_Toc206756882"/>
      <w:r w:rsidRPr="0004736F">
        <w:t>Storbritannia 8-punkts datamaskin punktskrift</w:t>
      </w:r>
      <w:bookmarkEnd w:id="166"/>
    </w:p>
    <w:p w14:paraId="050A5A71" w14:textId="77777777" w:rsidR="00247B39" w:rsidRPr="0004736F" w:rsidRDefault="00247B39" w:rsidP="0004736F">
      <w:r w:rsidRPr="0004736F">
        <w:t>utropstegn: '!': 2,3,4,6</w:t>
      </w:r>
    </w:p>
    <w:p w14:paraId="793C616A" w14:textId="77777777" w:rsidR="00247B39" w:rsidRPr="0004736F" w:rsidRDefault="00247B39" w:rsidP="0004736F">
      <w:r w:rsidRPr="0004736F">
        <w:t>sitat: '"' 4</w:t>
      </w:r>
    </w:p>
    <w:p w14:paraId="1C721178" w14:textId="77777777" w:rsidR="00247B39" w:rsidRPr="0004736F" w:rsidRDefault="00247B39" w:rsidP="0004736F">
      <w:r w:rsidRPr="0004736F">
        <w:t>pund: '#' 5,6</w:t>
      </w:r>
    </w:p>
    <w:p w14:paraId="5F14D76C" w14:textId="77777777" w:rsidR="00247B39" w:rsidRPr="0004736F" w:rsidRDefault="00247B39" w:rsidP="0004736F">
      <w:r w:rsidRPr="0004736F">
        <w:t>Dollartegn: '$' 4,5,6</w:t>
      </w:r>
    </w:p>
    <w:p w14:paraId="3D99383B" w14:textId="77777777" w:rsidR="00247B39" w:rsidRPr="0004736F" w:rsidRDefault="00247B39" w:rsidP="0004736F">
      <w:r w:rsidRPr="0004736F">
        <w:t>prosent: '%' 4,6</w:t>
      </w:r>
    </w:p>
    <w:p w14:paraId="3A0EFBC9" w14:textId="77777777" w:rsidR="00247B39" w:rsidRPr="0004736F" w:rsidRDefault="00247B39" w:rsidP="0004736F">
      <w:r w:rsidRPr="0004736F">
        <w:t>og-tegn: '&amp;' 1,2,3,4,6</w:t>
      </w:r>
    </w:p>
    <w:p w14:paraId="6BDE2B61" w14:textId="77777777" w:rsidR="00247B39" w:rsidRPr="0004736F" w:rsidRDefault="00247B39" w:rsidP="0004736F">
      <w:proofErr w:type="spellStart"/>
      <w:r w:rsidRPr="0004736F">
        <w:t>Apostrof</w:t>
      </w:r>
      <w:proofErr w:type="spellEnd"/>
      <w:r w:rsidRPr="0004736F">
        <w:t>: ''' 3</w:t>
      </w:r>
    </w:p>
    <w:p w14:paraId="45330E84" w14:textId="77777777" w:rsidR="00247B39" w:rsidRPr="0004736F" w:rsidRDefault="00247B39" w:rsidP="0004736F">
      <w:r w:rsidRPr="0004736F">
        <w:t>venstre parentes: '(' 4,5</w:t>
      </w:r>
    </w:p>
    <w:p w14:paraId="52C0B58B" w14:textId="77777777" w:rsidR="00247B39" w:rsidRPr="0004736F" w:rsidRDefault="00247B39" w:rsidP="0004736F">
      <w:r w:rsidRPr="0004736F">
        <w:t>høyre parentes: ')' 3,4,5</w:t>
      </w:r>
    </w:p>
    <w:p w14:paraId="46017C4C" w14:textId="77777777" w:rsidR="00247B39" w:rsidRPr="0004736F" w:rsidRDefault="00247B39" w:rsidP="0004736F">
      <w:r w:rsidRPr="0004736F">
        <w:t>stjerne: '*' 3,5</w:t>
      </w:r>
    </w:p>
    <w:p w14:paraId="420A518A" w14:textId="77777777" w:rsidR="00247B39" w:rsidRPr="0004736F" w:rsidRDefault="00247B39" w:rsidP="0004736F">
      <w:r w:rsidRPr="0004736F">
        <w:t>plusstegn: '+' 2,3,5</w:t>
      </w:r>
    </w:p>
    <w:p w14:paraId="20E7047C" w14:textId="77777777" w:rsidR="00247B39" w:rsidRPr="00AC24C1" w:rsidRDefault="00247B39" w:rsidP="0004736F">
      <w:pPr>
        <w:rPr>
          <w:lang w:val="sv-SE"/>
        </w:rPr>
      </w:pPr>
      <w:r w:rsidRPr="00AC24C1">
        <w:rPr>
          <w:lang w:val="sv-SE"/>
        </w:rPr>
        <w:t>komma: ',' 2</w:t>
      </w:r>
    </w:p>
    <w:p w14:paraId="59A3CB5B" w14:textId="77777777" w:rsidR="00247B39" w:rsidRPr="00AC24C1" w:rsidRDefault="00247B39" w:rsidP="0004736F">
      <w:pPr>
        <w:rPr>
          <w:lang w:val="sv-SE"/>
        </w:rPr>
      </w:pPr>
      <w:r w:rsidRPr="00AC24C1">
        <w:rPr>
          <w:lang w:val="sv-SE"/>
        </w:rPr>
        <w:t>Bindestrek: ' ' 3,6</w:t>
      </w:r>
    </w:p>
    <w:p w14:paraId="7BBD58BE" w14:textId="77777777" w:rsidR="00247B39" w:rsidRPr="0004736F" w:rsidRDefault="00247B39" w:rsidP="0004736F">
      <w:r w:rsidRPr="0004736F">
        <w:t>punktum: '.' 2,5,6</w:t>
      </w:r>
    </w:p>
    <w:p w14:paraId="2A026670" w14:textId="77777777" w:rsidR="00247B39" w:rsidRPr="0004736F" w:rsidRDefault="00247B39" w:rsidP="0004736F">
      <w:r w:rsidRPr="0004736F">
        <w:t>skråstrek: '/' 3,4</w:t>
      </w:r>
    </w:p>
    <w:p w14:paraId="3920A271" w14:textId="77777777" w:rsidR="00247B39" w:rsidRPr="0004736F" w:rsidRDefault="00247B39" w:rsidP="0004736F">
      <w:r w:rsidRPr="0004736F">
        <w:t>kolon: ':' 2,5</w:t>
      </w:r>
    </w:p>
    <w:p w14:paraId="34049507" w14:textId="0F2788A7" w:rsidR="00247B39" w:rsidRPr="0004736F" w:rsidRDefault="00247B39" w:rsidP="0004736F">
      <w:r w:rsidRPr="0004736F">
        <w:t>semikolon: ';' 2,3</w:t>
      </w:r>
    </w:p>
    <w:p w14:paraId="2ED60E6D" w14:textId="77777777" w:rsidR="00247B39" w:rsidRPr="0004736F" w:rsidRDefault="00247B39" w:rsidP="0004736F">
      <w:r w:rsidRPr="0004736F">
        <w:t>mindre enn: '&lt;' 2,3,6</w:t>
      </w:r>
    </w:p>
    <w:p w14:paraId="64F4401D" w14:textId="77777777" w:rsidR="00247B39" w:rsidRPr="0004736F" w:rsidRDefault="00247B39" w:rsidP="0004736F">
      <w:r w:rsidRPr="0004736F">
        <w:lastRenderedPageBreak/>
        <w:t>er lik: '=' 2,3,5,6</w:t>
      </w:r>
    </w:p>
    <w:p w14:paraId="094C948C" w14:textId="77777777" w:rsidR="00247B39" w:rsidRPr="0004736F" w:rsidRDefault="00247B39" w:rsidP="0004736F">
      <w:r w:rsidRPr="0004736F">
        <w:t>større enn: '&gt;' 3,5,6</w:t>
      </w:r>
    </w:p>
    <w:p w14:paraId="59EB6393" w14:textId="77777777" w:rsidR="00247B39" w:rsidRPr="0004736F" w:rsidRDefault="00247B39" w:rsidP="0004736F">
      <w:r w:rsidRPr="0004736F">
        <w:t>Spørsmålstegn: '?' 2,6</w:t>
      </w:r>
    </w:p>
    <w:p w14:paraId="3657D864" w14:textId="77777777" w:rsidR="00247B39" w:rsidRPr="0004736F" w:rsidRDefault="00247B39" w:rsidP="0004736F">
      <w:r w:rsidRPr="0004736F">
        <w:t>ved symbol: '@' 2,3,4,6,7</w:t>
      </w:r>
    </w:p>
    <w:p w14:paraId="631553EF" w14:textId="77777777" w:rsidR="00247B39" w:rsidRPr="0004736F" w:rsidRDefault="00247B39" w:rsidP="0004736F">
      <w:r w:rsidRPr="0004736F">
        <w:t>venstre hakeparentes: '[' 1,2,3,5,6,7</w:t>
      </w:r>
    </w:p>
    <w:p w14:paraId="4441EF56" w14:textId="77777777" w:rsidR="00247B39" w:rsidRPr="0004736F" w:rsidRDefault="00247B39" w:rsidP="0004736F">
      <w:r w:rsidRPr="0004736F">
        <w:t>omvendt skråstrek: '\' 5,7</w:t>
      </w:r>
    </w:p>
    <w:p w14:paraId="30878538" w14:textId="77777777" w:rsidR="00247B39" w:rsidRPr="0004736F" w:rsidRDefault="00247B39" w:rsidP="0004736F">
      <w:r w:rsidRPr="0004736F">
        <w:t>høyre hakeparentes: ']' 2,3,4,5,6,7</w:t>
      </w:r>
    </w:p>
    <w:p w14:paraId="5A0E7A0D" w14:textId="77777777" w:rsidR="00247B39" w:rsidRPr="0004736F" w:rsidRDefault="00247B39" w:rsidP="0004736F">
      <w:r w:rsidRPr="0004736F">
        <w:t>karatskilt: '^' 6,7</w:t>
      </w:r>
    </w:p>
    <w:p w14:paraId="786D3436" w14:textId="77777777" w:rsidR="00247B39" w:rsidRPr="0004736F" w:rsidRDefault="00247B39" w:rsidP="0004736F">
      <w:r w:rsidRPr="0004736F">
        <w:t>understrek: '_' 3,4,6</w:t>
      </w:r>
    </w:p>
    <w:p w14:paraId="1079069D" w14:textId="77777777" w:rsidR="00247B39" w:rsidRPr="0004736F" w:rsidRDefault="00247B39" w:rsidP="0004736F">
      <w:r w:rsidRPr="0004736F">
        <w:t>grav aksent: ''' 2,3,4,6</w:t>
      </w:r>
    </w:p>
    <w:p w14:paraId="0DFF666B" w14:textId="77777777" w:rsidR="00247B39" w:rsidRPr="0004736F" w:rsidRDefault="00247B39" w:rsidP="0004736F">
      <w:r w:rsidRPr="0004736F">
        <w:t>venstre klammeparentes: '{' 1,2,3,5,6</w:t>
      </w:r>
    </w:p>
    <w:p w14:paraId="1A08BEE3" w14:textId="77777777" w:rsidR="00247B39" w:rsidRPr="0004736F" w:rsidRDefault="00247B39" w:rsidP="0004736F">
      <w:r w:rsidRPr="0004736F">
        <w:t>Vertikal strek: '|' 5</w:t>
      </w:r>
    </w:p>
    <w:p w14:paraId="5C8FBDCA" w14:textId="77777777" w:rsidR="00247B39" w:rsidRPr="0004736F" w:rsidRDefault="00247B39" w:rsidP="0004736F">
      <w:r w:rsidRPr="0004736F">
        <w:t>høyre klammeparentes: '}' 2,3,4,5,6</w:t>
      </w:r>
    </w:p>
    <w:p w14:paraId="1170D87C" w14:textId="77777777" w:rsidR="00247B39" w:rsidRPr="0004736F" w:rsidRDefault="00247B39" w:rsidP="0004736F">
      <w:r w:rsidRPr="0004736F">
        <w:t>tilde: '~' 6</w:t>
      </w:r>
    </w:p>
    <w:p w14:paraId="312DC851" w14:textId="77777777" w:rsidR="00247B39" w:rsidRPr="0004736F" w:rsidRDefault="00247B39" w:rsidP="0004736F">
      <w:r w:rsidRPr="0004736F">
        <w:t>Britiske pund: £ 2,3,6,7,8</w:t>
      </w:r>
    </w:p>
    <w:p w14:paraId="446A98E7" w14:textId="77777777" w:rsidR="00247B39" w:rsidRPr="0004736F" w:rsidRDefault="00247B39" w:rsidP="0004736F">
      <w:r w:rsidRPr="0004736F">
        <w:t>gradstegn: '°' 1,3,4,6,8</w:t>
      </w:r>
    </w:p>
    <w:p w14:paraId="4878A8B7" w14:textId="77777777" w:rsidR="00247B39" w:rsidRPr="0004736F" w:rsidRDefault="00247B39" w:rsidP="0004736F">
      <w:r w:rsidRPr="0004736F">
        <w:t>'0': 1,2,3,4,5,6</w:t>
      </w:r>
    </w:p>
    <w:p w14:paraId="57ED434E" w14:textId="77777777" w:rsidR="00247B39" w:rsidRPr="0004736F" w:rsidRDefault="00247B39" w:rsidP="0004736F">
      <w:r w:rsidRPr="0004736F">
        <w:t>'1': 1,6</w:t>
      </w:r>
    </w:p>
    <w:p w14:paraId="443BE479" w14:textId="77777777" w:rsidR="00247B39" w:rsidRPr="0004736F" w:rsidRDefault="00247B39" w:rsidP="0004736F">
      <w:r w:rsidRPr="0004736F">
        <w:t>'2': 1,2,6</w:t>
      </w:r>
    </w:p>
    <w:p w14:paraId="48B8C754" w14:textId="77777777" w:rsidR="00247B39" w:rsidRPr="0004736F" w:rsidRDefault="00247B39" w:rsidP="0004736F">
      <w:r w:rsidRPr="0004736F">
        <w:t>'3': 1,4,6</w:t>
      </w:r>
    </w:p>
    <w:p w14:paraId="73C3C564" w14:textId="77777777" w:rsidR="00247B39" w:rsidRPr="0004736F" w:rsidRDefault="00247B39" w:rsidP="0004736F">
      <w:r w:rsidRPr="0004736F">
        <w:t>'4': 1,4,5,6</w:t>
      </w:r>
    </w:p>
    <w:p w14:paraId="38789267" w14:textId="77777777" w:rsidR="00247B39" w:rsidRPr="0004736F" w:rsidRDefault="00247B39" w:rsidP="0004736F">
      <w:r w:rsidRPr="0004736F">
        <w:t>'5': 1,5,6</w:t>
      </w:r>
    </w:p>
    <w:p w14:paraId="049543AD" w14:textId="77777777" w:rsidR="00247B39" w:rsidRPr="0004736F" w:rsidRDefault="00247B39" w:rsidP="0004736F">
      <w:r w:rsidRPr="0004736F">
        <w:t>'6': 1,2,4,6</w:t>
      </w:r>
    </w:p>
    <w:p w14:paraId="6D51F78C" w14:textId="77777777" w:rsidR="00247B39" w:rsidRPr="0004736F" w:rsidRDefault="00247B39" w:rsidP="0004736F">
      <w:r w:rsidRPr="0004736F">
        <w:t>'7': 1,2,4,5,6</w:t>
      </w:r>
    </w:p>
    <w:p w14:paraId="7C929C6F" w14:textId="77777777" w:rsidR="00247B39" w:rsidRPr="0004736F" w:rsidRDefault="00247B39" w:rsidP="0004736F">
      <w:r w:rsidRPr="0004736F">
        <w:t>'8': 1,2,5,6</w:t>
      </w:r>
    </w:p>
    <w:p w14:paraId="1F8841CB" w14:textId="77777777" w:rsidR="00247B39" w:rsidRPr="0004736F" w:rsidRDefault="00247B39" w:rsidP="0004736F">
      <w:r w:rsidRPr="0004736F">
        <w:t>'9': 2,4,6</w:t>
      </w:r>
    </w:p>
    <w:p w14:paraId="4950B8C6" w14:textId="77777777" w:rsidR="00247B39" w:rsidRPr="0004736F" w:rsidRDefault="00247B39" w:rsidP="0004736F">
      <w:r w:rsidRPr="0004736F">
        <w:t>Store bokstaver:</w:t>
      </w:r>
    </w:p>
    <w:p w14:paraId="38CD6E54" w14:textId="77777777" w:rsidR="00247B39" w:rsidRPr="00AC24C1" w:rsidRDefault="00247B39" w:rsidP="0004736F">
      <w:r w:rsidRPr="00AC24C1">
        <w:t>'A': 1,7</w:t>
      </w:r>
    </w:p>
    <w:p w14:paraId="3C0E63A8" w14:textId="77777777" w:rsidR="00247B39" w:rsidRPr="00AC24C1" w:rsidRDefault="00247B39" w:rsidP="0004736F">
      <w:r w:rsidRPr="00AC24C1">
        <w:t>'B': 1,2,7</w:t>
      </w:r>
    </w:p>
    <w:p w14:paraId="0F120764" w14:textId="77777777" w:rsidR="00247B39" w:rsidRPr="00AC24C1" w:rsidRDefault="00247B39" w:rsidP="0004736F">
      <w:r w:rsidRPr="00AC24C1">
        <w:t>'C': 1,4,7</w:t>
      </w:r>
    </w:p>
    <w:p w14:paraId="41B23542" w14:textId="77777777" w:rsidR="00247B39" w:rsidRPr="0004736F" w:rsidRDefault="00247B39" w:rsidP="0004736F">
      <w:pPr>
        <w:rPr>
          <w:lang w:val="en-GB"/>
        </w:rPr>
      </w:pPr>
      <w:r w:rsidRPr="0004736F">
        <w:rPr>
          <w:lang w:val="en-GB"/>
        </w:rPr>
        <w:lastRenderedPageBreak/>
        <w:t>'D': 1,4,5,7</w:t>
      </w:r>
    </w:p>
    <w:p w14:paraId="6CB20C13" w14:textId="77777777" w:rsidR="00247B39" w:rsidRPr="0004736F" w:rsidRDefault="00247B39" w:rsidP="0004736F">
      <w:pPr>
        <w:rPr>
          <w:lang w:val="en-GB"/>
        </w:rPr>
      </w:pPr>
      <w:r w:rsidRPr="0004736F">
        <w:rPr>
          <w:lang w:val="en-GB"/>
        </w:rPr>
        <w:t>'E': 1,5,7</w:t>
      </w:r>
    </w:p>
    <w:p w14:paraId="058632B6" w14:textId="77777777" w:rsidR="00247B39" w:rsidRPr="0004736F" w:rsidRDefault="00247B39" w:rsidP="0004736F">
      <w:pPr>
        <w:rPr>
          <w:lang w:val="en-GB"/>
        </w:rPr>
      </w:pPr>
      <w:r w:rsidRPr="0004736F">
        <w:rPr>
          <w:lang w:val="en-GB"/>
        </w:rPr>
        <w:t>'F': 1,2,4,7</w:t>
      </w:r>
    </w:p>
    <w:p w14:paraId="085422B3" w14:textId="77777777" w:rsidR="00247B39" w:rsidRPr="0004736F" w:rsidRDefault="00247B39" w:rsidP="0004736F">
      <w:pPr>
        <w:rPr>
          <w:lang w:val="en-GB"/>
        </w:rPr>
      </w:pPr>
      <w:r w:rsidRPr="0004736F">
        <w:rPr>
          <w:lang w:val="en-GB"/>
        </w:rPr>
        <w:t>'G': 1,2,4,5,7</w:t>
      </w:r>
    </w:p>
    <w:p w14:paraId="1EC3D172" w14:textId="77777777" w:rsidR="00247B39" w:rsidRPr="0004736F" w:rsidRDefault="00247B39" w:rsidP="0004736F">
      <w:pPr>
        <w:rPr>
          <w:lang w:val="en-GB"/>
        </w:rPr>
      </w:pPr>
      <w:r w:rsidRPr="0004736F">
        <w:rPr>
          <w:lang w:val="en-GB"/>
        </w:rPr>
        <w:t>H: 1,2,5,7</w:t>
      </w:r>
    </w:p>
    <w:p w14:paraId="5946C087" w14:textId="77777777" w:rsidR="00247B39" w:rsidRPr="0004736F" w:rsidRDefault="00247B39" w:rsidP="0004736F">
      <w:pPr>
        <w:rPr>
          <w:lang w:val="en-GB"/>
        </w:rPr>
      </w:pPr>
      <w:r w:rsidRPr="0004736F">
        <w:rPr>
          <w:lang w:val="en-GB"/>
        </w:rPr>
        <w:t>'Jeg': 2,4,7</w:t>
      </w:r>
    </w:p>
    <w:p w14:paraId="0A54EB24" w14:textId="77777777" w:rsidR="00247B39" w:rsidRPr="0004736F" w:rsidRDefault="00247B39" w:rsidP="0004736F">
      <w:pPr>
        <w:rPr>
          <w:lang w:val="en-GB"/>
        </w:rPr>
      </w:pPr>
      <w:r w:rsidRPr="0004736F">
        <w:rPr>
          <w:lang w:val="en-GB"/>
        </w:rPr>
        <w:t>'J': 2,4,5,7</w:t>
      </w:r>
    </w:p>
    <w:p w14:paraId="76CD6D5C" w14:textId="77777777" w:rsidR="00247B39" w:rsidRPr="0004736F" w:rsidRDefault="00247B39" w:rsidP="0004736F">
      <w:pPr>
        <w:rPr>
          <w:lang w:val="en-GB"/>
        </w:rPr>
      </w:pPr>
      <w:r w:rsidRPr="0004736F">
        <w:rPr>
          <w:lang w:val="en-GB"/>
        </w:rPr>
        <w:t>'K': 1,3,7</w:t>
      </w:r>
    </w:p>
    <w:p w14:paraId="41E965D9" w14:textId="77777777" w:rsidR="00247B39" w:rsidRPr="0004736F" w:rsidRDefault="00247B39" w:rsidP="0004736F">
      <w:pPr>
        <w:rPr>
          <w:lang w:val="en-GB"/>
        </w:rPr>
      </w:pPr>
      <w:r w:rsidRPr="0004736F">
        <w:rPr>
          <w:lang w:val="en-GB"/>
        </w:rPr>
        <w:t>'L': 1,2,3,7</w:t>
      </w:r>
    </w:p>
    <w:p w14:paraId="31F50063" w14:textId="77777777" w:rsidR="00247B39" w:rsidRPr="0004736F" w:rsidRDefault="00247B39" w:rsidP="0004736F">
      <w:pPr>
        <w:rPr>
          <w:lang w:val="en-GB"/>
        </w:rPr>
      </w:pPr>
      <w:r w:rsidRPr="0004736F">
        <w:rPr>
          <w:lang w:val="en-GB"/>
        </w:rPr>
        <w:t>'M': 1,3,4,7</w:t>
      </w:r>
    </w:p>
    <w:p w14:paraId="1F1CA58B" w14:textId="77777777" w:rsidR="00247B39" w:rsidRPr="0004736F" w:rsidRDefault="00247B39" w:rsidP="0004736F">
      <w:pPr>
        <w:rPr>
          <w:lang w:val="en-GB"/>
        </w:rPr>
      </w:pPr>
      <w:r w:rsidRPr="0004736F">
        <w:rPr>
          <w:lang w:val="en-GB"/>
        </w:rPr>
        <w:t>'N': 1,3,4,5,7</w:t>
      </w:r>
    </w:p>
    <w:p w14:paraId="2907753A" w14:textId="77777777" w:rsidR="00247B39" w:rsidRPr="0004736F" w:rsidRDefault="00247B39" w:rsidP="0004736F">
      <w:pPr>
        <w:rPr>
          <w:lang w:val="en-GB"/>
        </w:rPr>
      </w:pPr>
      <w:r w:rsidRPr="0004736F">
        <w:rPr>
          <w:lang w:val="en-GB"/>
        </w:rPr>
        <w:t>'O': 1,3,5,7</w:t>
      </w:r>
    </w:p>
    <w:p w14:paraId="1E290099" w14:textId="77777777" w:rsidR="00247B39" w:rsidRPr="0004736F" w:rsidRDefault="00247B39" w:rsidP="0004736F">
      <w:pPr>
        <w:rPr>
          <w:lang w:val="en-GB"/>
        </w:rPr>
      </w:pPr>
      <w:r w:rsidRPr="0004736F">
        <w:rPr>
          <w:lang w:val="en-GB"/>
        </w:rPr>
        <w:t>'P': 1,2,3,4,7</w:t>
      </w:r>
    </w:p>
    <w:p w14:paraId="2608AED9" w14:textId="77777777" w:rsidR="00247B39" w:rsidRPr="0004736F" w:rsidRDefault="00247B39" w:rsidP="0004736F">
      <w:pPr>
        <w:rPr>
          <w:lang w:val="en-GB"/>
        </w:rPr>
      </w:pPr>
      <w:r w:rsidRPr="0004736F">
        <w:rPr>
          <w:lang w:val="en-GB"/>
        </w:rPr>
        <w:t>'Q': 1,2,3,4,5,7</w:t>
      </w:r>
    </w:p>
    <w:p w14:paraId="36287653" w14:textId="77777777" w:rsidR="00247B39" w:rsidRPr="0004736F" w:rsidRDefault="00247B39" w:rsidP="0004736F">
      <w:pPr>
        <w:rPr>
          <w:lang w:val="en-GB"/>
        </w:rPr>
      </w:pPr>
      <w:r w:rsidRPr="0004736F">
        <w:rPr>
          <w:lang w:val="en-GB"/>
        </w:rPr>
        <w:t>'R': 1,2,3,5,7</w:t>
      </w:r>
    </w:p>
    <w:p w14:paraId="49503088" w14:textId="77777777" w:rsidR="00247B39" w:rsidRPr="0004736F" w:rsidRDefault="00247B39" w:rsidP="0004736F">
      <w:pPr>
        <w:rPr>
          <w:lang w:val="en-GB"/>
        </w:rPr>
      </w:pPr>
      <w:r w:rsidRPr="0004736F">
        <w:rPr>
          <w:lang w:val="en-GB"/>
        </w:rPr>
        <w:t>'S': 2,3,4,7</w:t>
      </w:r>
    </w:p>
    <w:p w14:paraId="2462BE34" w14:textId="77777777" w:rsidR="00247B39" w:rsidRPr="0004736F" w:rsidRDefault="00247B39" w:rsidP="0004736F">
      <w:pPr>
        <w:rPr>
          <w:lang w:val="en-GB"/>
        </w:rPr>
      </w:pPr>
      <w:r w:rsidRPr="0004736F">
        <w:rPr>
          <w:lang w:val="en-GB"/>
        </w:rPr>
        <w:t>'T': 2,3,4,5,7</w:t>
      </w:r>
    </w:p>
    <w:p w14:paraId="7B27A0D6" w14:textId="77777777" w:rsidR="00247B39" w:rsidRPr="0004736F" w:rsidRDefault="00247B39" w:rsidP="0004736F">
      <w:pPr>
        <w:rPr>
          <w:lang w:val="en-GB"/>
        </w:rPr>
      </w:pPr>
      <w:r w:rsidRPr="0004736F">
        <w:rPr>
          <w:lang w:val="en-GB"/>
        </w:rPr>
        <w:t>'U': 1,3,6,7</w:t>
      </w:r>
    </w:p>
    <w:p w14:paraId="3A522AAD" w14:textId="77777777" w:rsidR="00247B39" w:rsidRPr="0004736F" w:rsidRDefault="00247B39" w:rsidP="0004736F">
      <w:pPr>
        <w:rPr>
          <w:lang w:val="en-GB"/>
        </w:rPr>
      </w:pPr>
      <w:r w:rsidRPr="0004736F">
        <w:rPr>
          <w:lang w:val="en-GB"/>
        </w:rPr>
        <w:t>'V': 1,2,3,6,7</w:t>
      </w:r>
    </w:p>
    <w:p w14:paraId="7D3C0F47" w14:textId="77777777" w:rsidR="00247B39" w:rsidRPr="0004736F" w:rsidRDefault="00247B39" w:rsidP="0004736F">
      <w:pPr>
        <w:rPr>
          <w:lang w:val="en-GB"/>
        </w:rPr>
      </w:pPr>
      <w:r w:rsidRPr="0004736F">
        <w:rPr>
          <w:lang w:val="en-GB"/>
        </w:rPr>
        <w:t>'W': 2,4,5,6,7</w:t>
      </w:r>
    </w:p>
    <w:p w14:paraId="04230E3C" w14:textId="77777777" w:rsidR="00247B39" w:rsidRPr="0004736F" w:rsidRDefault="00247B39" w:rsidP="0004736F">
      <w:pPr>
        <w:rPr>
          <w:lang w:val="en-GB"/>
        </w:rPr>
      </w:pPr>
      <w:r w:rsidRPr="0004736F">
        <w:rPr>
          <w:lang w:val="en-GB"/>
        </w:rPr>
        <w:t>'X': 1,3,4,6,7</w:t>
      </w:r>
    </w:p>
    <w:p w14:paraId="4FE5B597" w14:textId="77777777" w:rsidR="00247B39" w:rsidRPr="0004736F" w:rsidRDefault="00247B39" w:rsidP="0004736F">
      <w:pPr>
        <w:rPr>
          <w:lang w:val="en-GB"/>
        </w:rPr>
      </w:pPr>
      <w:r w:rsidRPr="0004736F">
        <w:rPr>
          <w:lang w:val="en-GB"/>
        </w:rPr>
        <w:t>'Y': 1,3,4,5,6,7</w:t>
      </w:r>
    </w:p>
    <w:p w14:paraId="3A7438A0" w14:textId="77777777" w:rsidR="00247B39" w:rsidRPr="00AC24C1" w:rsidRDefault="00247B39" w:rsidP="0004736F">
      <w:pPr>
        <w:rPr>
          <w:lang w:val="en-GB"/>
        </w:rPr>
      </w:pPr>
      <w:r w:rsidRPr="00AC24C1">
        <w:rPr>
          <w:lang w:val="en-GB"/>
        </w:rPr>
        <w:t>'Z': 1,3,5,6,7</w:t>
      </w:r>
    </w:p>
    <w:p w14:paraId="17AD12A4" w14:textId="77777777" w:rsidR="00247B39" w:rsidRPr="00AC24C1" w:rsidRDefault="00247B39" w:rsidP="0004736F">
      <w:pPr>
        <w:rPr>
          <w:lang w:val="en-GB"/>
        </w:rPr>
      </w:pPr>
      <w:proofErr w:type="spellStart"/>
      <w:r w:rsidRPr="00AC24C1">
        <w:rPr>
          <w:lang w:val="en-GB"/>
        </w:rPr>
        <w:t>Små</w:t>
      </w:r>
      <w:proofErr w:type="spellEnd"/>
      <w:r w:rsidRPr="00AC24C1">
        <w:rPr>
          <w:lang w:val="en-GB"/>
        </w:rPr>
        <w:t xml:space="preserve"> </w:t>
      </w:r>
      <w:proofErr w:type="spellStart"/>
      <w:r w:rsidRPr="00AC24C1">
        <w:rPr>
          <w:lang w:val="en-GB"/>
        </w:rPr>
        <w:t>bokstaver</w:t>
      </w:r>
      <w:proofErr w:type="spellEnd"/>
      <w:r w:rsidRPr="00AC24C1">
        <w:rPr>
          <w:lang w:val="en-GB"/>
        </w:rPr>
        <w:t>:</w:t>
      </w:r>
    </w:p>
    <w:p w14:paraId="65B0E01D" w14:textId="77777777" w:rsidR="00247B39" w:rsidRPr="00AC24C1" w:rsidRDefault="00247B39" w:rsidP="0004736F">
      <w:pPr>
        <w:rPr>
          <w:lang w:val="en-GB"/>
        </w:rPr>
      </w:pPr>
      <w:r w:rsidRPr="00AC24C1">
        <w:rPr>
          <w:lang w:val="en-GB"/>
        </w:rPr>
        <w:t>'a': 1</w:t>
      </w:r>
    </w:p>
    <w:p w14:paraId="4D929DC3" w14:textId="77777777" w:rsidR="00247B39" w:rsidRPr="00AC24C1" w:rsidRDefault="00247B39" w:rsidP="0004736F">
      <w:pPr>
        <w:rPr>
          <w:lang w:val="en-GB"/>
        </w:rPr>
      </w:pPr>
      <w:r w:rsidRPr="00AC24C1">
        <w:rPr>
          <w:lang w:val="en-GB"/>
        </w:rPr>
        <w:t>'b': 1,2</w:t>
      </w:r>
    </w:p>
    <w:p w14:paraId="0CBB2AE5" w14:textId="77777777" w:rsidR="00247B39" w:rsidRPr="0004736F" w:rsidRDefault="00247B39" w:rsidP="0004736F">
      <w:pPr>
        <w:rPr>
          <w:lang w:val="en-GB"/>
        </w:rPr>
      </w:pPr>
      <w:r w:rsidRPr="0004736F">
        <w:rPr>
          <w:lang w:val="en-GB"/>
        </w:rPr>
        <w:t>'c': 1,4</w:t>
      </w:r>
    </w:p>
    <w:p w14:paraId="036939A2" w14:textId="77777777" w:rsidR="00247B39" w:rsidRPr="0004736F" w:rsidRDefault="00247B39" w:rsidP="0004736F">
      <w:pPr>
        <w:rPr>
          <w:lang w:val="en-GB"/>
        </w:rPr>
      </w:pPr>
      <w:r w:rsidRPr="0004736F">
        <w:rPr>
          <w:lang w:val="en-GB"/>
        </w:rPr>
        <w:t>'d': 1,4,5</w:t>
      </w:r>
    </w:p>
    <w:p w14:paraId="76D4B64B" w14:textId="77777777" w:rsidR="00247B39" w:rsidRPr="0004736F" w:rsidRDefault="00247B39" w:rsidP="0004736F">
      <w:pPr>
        <w:rPr>
          <w:lang w:val="en-GB"/>
        </w:rPr>
      </w:pPr>
      <w:r w:rsidRPr="0004736F">
        <w:rPr>
          <w:lang w:val="en-GB"/>
        </w:rPr>
        <w:t>'e': 1,5</w:t>
      </w:r>
    </w:p>
    <w:p w14:paraId="59624F29" w14:textId="77777777" w:rsidR="00247B39" w:rsidRPr="0004736F" w:rsidRDefault="00247B39" w:rsidP="0004736F">
      <w:pPr>
        <w:rPr>
          <w:lang w:val="en-GB"/>
        </w:rPr>
      </w:pPr>
      <w:r w:rsidRPr="0004736F">
        <w:rPr>
          <w:lang w:val="en-GB"/>
        </w:rPr>
        <w:t>'f': 1,2,4</w:t>
      </w:r>
    </w:p>
    <w:p w14:paraId="2B83B1BC" w14:textId="77777777" w:rsidR="00247B39" w:rsidRPr="0004736F" w:rsidRDefault="00247B39" w:rsidP="0004736F">
      <w:pPr>
        <w:rPr>
          <w:lang w:val="en-GB"/>
        </w:rPr>
      </w:pPr>
      <w:r w:rsidRPr="0004736F">
        <w:rPr>
          <w:lang w:val="en-GB"/>
        </w:rPr>
        <w:lastRenderedPageBreak/>
        <w:t>'g': 1,2,4,5</w:t>
      </w:r>
    </w:p>
    <w:p w14:paraId="76464AF7" w14:textId="77777777" w:rsidR="00247B39" w:rsidRPr="0004736F" w:rsidRDefault="00247B39" w:rsidP="0004736F">
      <w:pPr>
        <w:rPr>
          <w:lang w:val="en-GB"/>
        </w:rPr>
      </w:pPr>
      <w:r w:rsidRPr="0004736F">
        <w:rPr>
          <w:lang w:val="en-GB"/>
        </w:rPr>
        <w:t>h: 1,2,5</w:t>
      </w:r>
    </w:p>
    <w:p w14:paraId="01B6E57D" w14:textId="77777777" w:rsidR="00247B39" w:rsidRPr="0004736F" w:rsidRDefault="00247B39" w:rsidP="0004736F">
      <w:pPr>
        <w:rPr>
          <w:lang w:val="en-GB"/>
        </w:rPr>
      </w:pPr>
      <w:r w:rsidRPr="0004736F">
        <w:rPr>
          <w:lang w:val="en-GB"/>
        </w:rPr>
        <w:t>'</w:t>
      </w:r>
      <w:proofErr w:type="spellStart"/>
      <w:r w:rsidRPr="0004736F">
        <w:rPr>
          <w:lang w:val="en-GB"/>
        </w:rPr>
        <w:t>jeg</w:t>
      </w:r>
      <w:proofErr w:type="spellEnd"/>
      <w:r w:rsidRPr="0004736F">
        <w:rPr>
          <w:lang w:val="en-GB"/>
        </w:rPr>
        <w:t>': 2,4</w:t>
      </w:r>
    </w:p>
    <w:p w14:paraId="608E9458" w14:textId="77777777" w:rsidR="00247B39" w:rsidRPr="0004736F" w:rsidRDefault="00247B39" w:rsidP="0004736F">
      <w:pPr>
        <w:rPr>
          <w:lang w:val="en-GB"/>
        </w:rPr>
      </w:pPr>
      <w:r w:rsidRPr="0004736F">
        <w:rPr>
          <w:lang w:val="en-GB"/>
        </w:rPr>
        <w:t>j': 2,4,5</w:t>
      </w:r>
    </w:p>
    <w:p w14:paraId="58DDED0E" w14:textId="77777777" w:rsidR="00247B39" w:rsidRPr="0004736F" w:rsidRDefault="00247B39" w:rsidP="0004736F">
      <w:pPr>
        <w:rPr>
          <w:lang w:val="en-GB"/>
        </w:rPr>
      </w:pPr>
      <w:r w:rsidRPr="0004736F">
        <w:rPr>
          <w:lang w:val="en-GB"/>
        </w:rPr>
        <w:t>k': 1,3</w:t>
      </w:r>
    </w:p>
    <w:p w14:paraId="54DC10F2" w14:textId="77777777" w:rsidR="00247B39" w:rsidRPr="0004736F" w:rsidRDefault="00247B39" w:rsidP="0004736F">
      <w:pPr>
        <w:rPr>
          <w:lang w:val="en-GB"/>
        </w:rPr>
      </w:pPr>
      <w:r w:rsidRPr="0004736F">
        <w:rPr>
          <w:lang w:val="en-GB"/>
        </w:rPr>
        <w:t>'l': 1,2,3</w:t>
      </w:r>
    </w:p>
    <w:p w14:paraId="1982EC1B" w14:textId="77777777" w:rsidR="00247B39" w:rsidRPr="0004736F" w:rsidRDefault="00247B39" w:rsidP="0004736F">
      <w:pPr>
        <w:rPr>
          <w:lang w:val="en-GB"/>
        </w:rPr>
      </w:pPr>
      <w:r w:rsidRPr="0004736F">
        <w:rPr>
          <w:lang w:val="en-GB"/>
        </w:rPr>
        <w:t>m': 1,3,4</w:t>
      </w:r>
    </w:p>
    <w:p w14:paraId="4EA899A1" w14:textId="77777777" w:rsidR="00247B39" w:rsidRPr="0004736F" w:rsidRDefault="00247B39" w:rsidP="0004736F">
      <w:pPr>
        <w:rPr>
          <w:lang w:val="en-GB"/>
        </w:rPr>
      </w:pPr>
      <w:r w:rsidRPr="0004736F">
        <w:rPr>
          <w:lang w:val="en-GB"/>
        </w:rPr>
        <w:t>'n': 1,3,4,5</w:t>
      </w:r>
    </w:p>
    <w:p w14:paraId="351A9CD1" w14:textId="77777777" w:rsidR="00247B39" w:rsidRPr="0004736F" w:rsidRDefault="00247B39" w:rsidP="0004736F">
      <w:pPr>
        <w:rPr>
          <w:lang w:val="en-GB"/>
        </w:rPr>
      </w:pPr>
      <w:r w:rsidRPr="0004736F">
        <w:rPr>
          <w:lang w:val="en-GB"/>
        </w:rPr>
        <w:t>O': 1,3,5</w:t>
      </w:r>
    </w:p>
    <w:p w14:paraId="58FEC3E8" w14:textId="77777777" w:rsidR="00247B39" w:rsidRPr="0004736F" w:rsidRDefault="00247B39" w:rsidP="0004736F">
      <w:pPr>
        <w:rPr>
          <w:lang w:val="en-GB"/>
        </w:rPr>
      </w:pPr>
      <w:r w:rsidRPr="0004736F">
        <w:rPr>
          <w:lang w:val="en-GB"/>
        </w:rPr>
        <w:t>p': 1,2,3,4</w:t>
      </w:r>
    </w:p>
    <w:p w14:paraId="40AE8E26" w14:textId="77777777" w:rsidR="00247B39" w:rsidRPr="0004736F" w:rsidRDefault="00247B39" w:rsidP="0004736F">
      <w:pPr>
        <w:rPr>
          <w:lang w:val="en-GB"/>
        </w:rPr>
      </w:pPr>
      <w:r w:rsidRPr="0004736F">
        <w:rPr>
          <w:lang w:val="en-GB"/>
        </w:rPr>
        <w:t>'Q': 1,2,3,4,5</w:t>
      </w:r>
    </w:p>
    <w:p w14:paraId="03900CBE" w14:textId="77777777" w:rsidR="00247B39" w:rsidRPr="0004736F" w:rsidRDefault="00247B39" w:rsidP="0004736F">
      <w:pPr>
        <w:rPr>
          <w:lang w:val="en-GB"/>
        </w:rPr>
      </w:pPr>
      <w:r w:rsidRPr="0004736F">
        <w:rPr>
          <w:lang w:val="en-GB"/>
        </w:rPr>
        <w:t>'r': 1,2,3,5</w:t>
      </w:r>
    </w:p>
    <w:p w14:paraId="48458CB2" w14:textId="77777777" w:rsidR="00247B39" w:rsidRPr="0004736F" w:rsidRDefault="00247B39" w:rsidP="0004736F">
      <w:pPr>
        <w:rPr>
          <w:lang w:val="en-GB"/>
        </w:rPr>
      </w:pPr>
      <w:r w:rsidRPr="0004736F">
        <w:rPr>
          <w:lang w:val="en-GB"/>
        </w:rPr>
        <w:t>'s': 2,3,4</w:t>
      </w:r>
    </w:p>
    <w:p w14:paraId="2F3360EE" w14:textId="77777777" w:rsidR="00247B39" w:rsidRPr="0004736F" w:rsidRDefault="00247B39" w:rsidP="0004736F">
      <w:pPr>
        <w:rPr>
          <w:lang w:val="en-GB"/>
        </w:rPr>
      </w:pPr>
      <w:r w:rsidRPr="0004736F">
        <w:rPr>
          <w:lang w:val="en-GB"/>
        </w:rPr>
        <w:t>'t': 2,3,4,5</w:t>
      </w:r>
    </w:p>
    <w:p w14:paraId="611A6340" w14:textId="77777777" w:rsidR="00247B39" w:rsidRPr="0004736F" w:rsidRDefault="00247B39" w:rsidP="0004736F">
      <w:pPr>
        <w:rPr>
          <w:lang w:val="en-GB"/>
        </w:rPr>
      </w:pPr>
      <w:r w:rsidRPr="0004736F">
        <w:rPr>
          <w:lang w:val="en-GB"/>
        </w:rPr>
        <w:t>U': 1,3,6</w:t>
      </w:r>
    </w:p>
    <w:p w14:paraId="4C5E7174" w14:textId="77777777" w:rsidR="00247B39" w:rsidRPr="0004736F" w:rsidRDefault="00247B39" w:rsidP="0004736F">
      <w:pPr>
        <w:rPr>
          <w:lang w:val="en-GB"/>
        </w:rPr>
      </w:pPr>
      <w:r w:rsidRPr="0004736F">
        <w:rPr>
          <w:lang w:val="en-GB"/>
        </w:rPr>
        <w:t>'v': 1,2,3,6</w:t>
      </w:r>
    </w:p>
    <w:p w14:paraId="5E335BDC" w14:textId="77777777" w:rsidR="00247B39" w:rsidRPr="00AC24C1" w:rsidRDefault="00247B39" w:rsidP="0004736F">
      <w:pPr>
        <w:rPr>
          <w:lang w:val="en-GB"/>
        </w:rPr>
      </w:pPr>
      <w:r w:rsidRPr="00AC24C1">
        <w:rPr>
          <w:lang w:val="en-GB"/>
        </w:rPr>
        <w:t>'W': 2,4,5,6</w:t>
      </w:r>
    </w:p>
    <w:p w14:paraId="7357F643" w14:textId="77777777" w:rsidR="00247B39" w:rsidRPr="00AC24C1" w:rsidRDefault="00247B39" w:rsidP="0004736F">
      <w:pPr>
        <w:rPr>
          <w:lang w:val="en-GB"/>
        </w:rPr>
      </w:pPr>
      <w:r w:rsidRPr="00AC24C1">
        <w:rPr>
          <w:lang w:val="en-GB"/>
        </w:rPr>
        <w:t>'x': 1,3,4,6</w:t>
      </w:r>
    </w:p>
    <w:p w14:paraId="108F6566" w14:textId="77777777" w:rsidR="00247B39" w:rsidRPr="0004736F" w:rsidRDefault="00247B39" w:rsidP="0004736F">
      <w:r w:rsidRPr="0004736F">
        <w:t>'y': 1,3,4,5,6</w:t>
      </w:r>
    </w:p>
    <w:p w14:paraId="64BB23EA" w14:textId="7BBA4F10" w:rsidR="002407F1" w:rsidRPr="0004736F" w:rsidRDefault="00247B39" w:rsidP="0004736F">
      <w:r w:rsidRPr="0004736F">
        <w:t>'z': 1,3,5,6</w:t>
      </w:r>
    </w:p>
    <w:p w14:paraId="271D5970" w14:textId="2D3ED5E2" w:rsidR="009025F7" w:rsidRPr="0004736F" w:rsidRDefault="0093359E" w:rsidP="0004736F">
      <w:r w:rsidRPr="0004736F">
        <w:t>.</w:t>
      </w:r>
    </w:p>
    <w:sectPr w:rsidR="009025F7" w:rsidRPr="0004736F" w:rsidSect="00B13443">
      <w:footerReference w:type="default" r:id="rId1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4B6DC" w14:textId="77777777" w:rsidR="00E00ED0" w:rsidRPr="00DB05D2" w:rsidRDefault="00E00ED0" w:rsidP="00646BBF">
      <w:pPr>
        <w:spacing w:after="0" w:line="240" w:lineRule="auto"/>
      </w:pPr>
      <w:r w:rsidRPr="00DB05D2">
        <w:separator/>
      </w:r>
    </w:p>
  </w:endnote>
  <w:endnote w:type="continuationSeparator" w:id="0">
    <w:p w14:paraId="2299FC9C" w14:textId="77777777" w:rsidR="00E00ED0" w:rsidRPr="00DB05D2" w:rsidRDefault="00E00ED0" w:rsidP="00646BBF">
      <w:pPr>
        <w:spacing w:after="0" w:line="240" w:lineRule="auto"/>
      </w:pPr>
      <w:r w:rsidRPr="00DB05D2">
        <w:continuationSeparator/>
      </w:r>
    </w:p>
  </w:endnote>
  <w:endnote w:type="continuationNotice" w:id="1">
    <w:p w14:paraId="317473D4" w14:textId="77777777" w:rsidR="00E00ED0" w:rsidRPr="00DB05D2" w:rsidRDefault="00E00E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008799"/>
      <w:docPartObj>
        <w:docPartGallery w:val="Page Numbers (Bottom of Page)"/>
        <w:docPartUnique/>
      </w:docPartObj>
    </w:sdtPr>
    <w:sdtContent>
      <w:p w14:paraId="515EA5F4" w14:textId="2E5161FB" w:rsidR="00FA7413" w:rsidRPr="00DB05D2" w:rsidRDefault="00FA7413">
        <w:pPr>
          <w:pStyle w:val="Bunntekst"/>
          <w:jc w:val="center"/>
        </w:pPr>
        <w:r w:rsidRPr="00DB05D2">
          <w:fldChar w:fldCharType="begin"/>
        </w:r>
        <w:r w:rsidRPr="00DB05D2">
          <w:instrText>PAGE   \* MERGEFORMAT</w:instrText>
        </w:r>
        <w:r w:rsidRPr="00DB05D2">
          <w:fldChar w:fldCharType="separate"/>
        </w:r>
        <w:r w:rsidRPr="00DB05D2">
          <w:t>2</w:t>
        </w:r>
        <w:r w:rsidRPr="00DB05D2">
          <w:fldChar w:fldCharType="end"/>
        </w:r>
      </w:p>
    </w:sdtContent>
  </w:sdt>
  <w:p w14:paraId="2CDD3A38" w14:textId="77777777" w:rsidR="00867BE1" w:rsidRPr="00DB05D2" w:rsidRDefault="00867BE1">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F2480" w14:textId="77777777" w:rsidR="00E00ED0" w:rsidRPr="00DB05D2" w:rsidRDefault="00E00ED0" w:rsidP="00646BBF">
      <w:pPr>
        <w:spacing w:after="0" w:line="240" w:lineRule="auto"/>
      </w:pPr>
      <w:r w:rsidRPr="00DB05D2">
        <w:separator/>
      </w:r>
    </w:p>
  </w:footnote>
  <w:footnote w:type="continuationSeparator" w:id="0">
    <w:p w14:paraId="5F35274B" w14:textId="77777777" w:rsidR="00E00ED0" w:rsidRPr="00DB05D2" w:rsidRDefault="00E00ED0" w:rsidP="00646BBF">
      <w:pPr>
        <w:spacing w:after="0" w:line="240" w:lineRule="auto"/>
      </w:pPr>
      <w:r w:rsidRPr="00DB05D2">
        <w:continuationSeparator/>
      </w:r>
    </w:p>
  </w:footnote>
  <w:footnote w:type="continuationNotice" w:id="1">
    <w:p w14:paraId="1EAFACEF" w14:textId="77777777" w:rsidR="00E00ED0" w:rsidRPr="00DB05D2" w:rsidRDefault="00E00E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B112FF3"/>
    <w:multiLevelType w:val="hybridMultilevel"/>
    <w:tmpl w:val="658052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2" w15:restartNumberingAfterBreak="0">
    <w:nsid w:val="13391B50"/>
    <w:multiLevelType w:val="multilevel"/>
    <w:tmpl w:val="1BE68A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2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2DCC1FD0"/>
    <w:multiLevelType w:val="hybridMultilevel"/>
    <w:tmpl w:val="3F9A53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2"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FA5265"/>
    <w:multiLevelType w:val="multilevel"/>
    <w:tmpl w:val="5E1A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32700CE"/>
    <w:multiLevelType w:val="hybridMultilevel"/>
    <w:tmpl w:val="3CA04C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3CD54E9"/>
    <w:multiLevelType w:val="multilevel"/>
    <w:tmpl w:val="722ED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B19373C"/>
    <w:multiLevelType w:val="hybridMultilevel"/>
    <w:tmpl w:val="57CCB3E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53" w15:restartNumberingAfterBreak="0">
    <w:nsid w:val="52FB3168"/>
    <w:multiLevelType w:val="hybridMultilevel"/>
    <w:tmpl w:val="85B887E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1"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2"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5"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7"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9"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2"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74" w15:restartNumberingAfterBreak="0">
    <w:nsid w:val="6D290750"/>
    <w:multiLevelType w:val="multilevel"/>
    <w:tmpl w:val="71B0D8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7" w15:restartNumberingAfterBreak="0">
    <w:nsid w:val="7353100A"/>
    <w:multiLevelType w:val="multilevel"/>
    <w:tmpl w:val="0728D1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9"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0"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7AD16861"/>
    <w:multiLevelType w:val="hybridMultilevel"/>
    <w:tmpl w:val="6F9C36C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4"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49810681">
    <w:abstractNumId w:val="27"/>
  </w:num>
  <w:num w:numId="2" w16cid:durableId="1165048646">
    <w:abstractNumId w:val="75"/>
  </w:num>
  <w:num w:numId="3" w16cid:durableId="1270939679">
    <w:abstractNumId w:val="55"/>
  </w:num>
  <w:num w:numId="4" w16cid:durableId="123099465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5408197">
    <w:abstractNumId w:val="32"/>
  </w:num>
  <w:num w:numId="6" w16cid:durableId="973098179">
    <w:abstractNumId w:val="7"/>
  </w:num>
  <w:num w:numId="7" w16cid:durableId="2036685659">
    <w:abstractNumId w:val="34"/>
  </w:num>
  <w:num w:numId="8" w16cid:durableId="1683122806">
    <w:abstractNumId w:val="51"/>
  </w:num>
  <w:num w:numId="9" w16cid:durableId="372854768">
    <w:abstractNumId w:val="25"/>
  </w:num>
  <w:num w:numId="10" w16cid:durableId="230965618">
    <w:abstractNumId w:val="41"/>
  </w:num>
  <w:num w:numId="11" w16cid:durableId="595092840">
    <w:abstractNumId w:val="21"/>
  </w:num>
  <w:num w:numId="12" w16cid:durableId="323164693">
    <w:abstractNumId w:val="2"/>
  </w:num>
  <w:num w:numId="13" w16cid:durableId="1284337546">
    <w:abstractNumId w:val="38"/>
  </w:num>
  <w:num w:numId="14" w16cid:durableId="1333532676">
    <w:abstractNumId w:val="36"/>
  </w:num>
  <w:num w:numId="15" w16cid:durableId="1677228191">
    <w:abstractNumId w:val="56"/>
  </w:num>
  <w:num w:numId="16" w16cid:durableId="1843618123">
    <w:abstractNumId w:val="31"/>
  </w:num>
  <w:num w:numId="17" w16cid:durableId="1503157099">
    <w:abstractNumId w:val="60"/>
  </w:num>
  <w:num w:numId="18" w16cid:durableId="259683986">
    <w:abstractNumId w:val="33"/>
  </w:num>
  <w:num w:numId="19" w16cid:durableId="152257825">
    <w:abstractNumId w:val="13"/>
  </w:num>
  <w:num w:numId="20" w16cid:durableId="1941638100">
    <w:abstractNumId w:val="79"/>
  </w:num>
  <w:num w:numId="21" w16cid:durableId="2082172606">
    <w:abstractNumId w:val="40"/>
  </w:num>
  <w:num w:numId="22" w16cid:durableId="1291398363">
    <w:abstractNumId w:val="80"/>
  </w:num>
  <w:num w:numId="23" w16cid:durableId="1439567145">
    <w:abstractNumId w:val="69"/>
  </w:num>
  <w:num w:numId="24" w16cid:durableId="664631379">
    <w:abstractNumId w:val="62"/>
  </w:num>
  <w:num w:numId="25" w16cid:durableId="1022824811">
    <w:abstractNumId w:val="3"/>
  </w:num>
  <w:num w:numId="26" w16cid:durableId="224725995">
    <w:abstractNumId w:val="39"/>
  </w:num>
  <w:num w:numId="27" w16cid:durableId="13768715">
    <w:abstractNumId w:val="26"/>
  </w:num>
  <w:num w:numId="28" w16cid:durableId="1204173381">
    <w:abstractNumId w:val="70"/>
  </w:num>
  <w:num w:numId="29" w16cid:durableId="10574713">
    <w:abstractNumId w:val="42"/>
  </w:num>
  <w:num w:numId="30" w16cid:durableId="489755682">
    <w:abstractNumId w:val="22"/>
  </w:num>
  <w:num w:numId="31" w16cid:durableId="1191189517">
    <w:abstractNumId w:val="49"/>
  </w:num>
  <w:num w:numId="32" w16cid:durableId="1475372242">
    <w:abstractNumId w:val="16"/>
  </w:num>
  <w:num w:numId="33" w16cid:durableId="1189175103">
    <w:abstractNumId w:val="14"/>
  </w:num>
  <w:num w:numId="34" w16cid:durableId="718284170">
    <w:abstractNumId w:val="23"/>
  </w:num>
  <w:num w:numId="35" w16cid:durableId="1437209392">
    <w:abstractNumId w:val="58"/>
  </w:num>
  <w:num w:numId="36" w16cid:durableId="41427954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0528738">
    <w:abstractNumId w:val="84"/>
  </w:num>
  <w:num w:numId="38" w16cid:durableId="523984386">
    <w:abstractNumId w:val="63"/>
  </w:num>
  <w:num w:numId="39" w16cid:durableId="1695110488">
    <w:abstractNumId w:val="1"/>
  </w:num>
  <w:num w:numId="40" w16cid:durableId="1458794164">
    <w:abstractNumId w:val="28"/>
  </w:num>
  <w:num w:numId="41" w16cid:durableId="70129070">
    <w:abstractNumId w:val="15"/>
  </w:num>
  <w:num w:numId="42" w16cid:durableId="44451479">
    <w:abstractNumId w:val="46"/>
  </w:num>
  <w:num w:numId="43" w16cid:durableId="2112892662">
    <w:abstractNumId w:val="68"/>
  </w:num>
  <w:num w:numId="44" w16cid:durableId="2023703364">
    <w:abstractNumId w:val="48"/>
  </w:num>
  <w:num w:numId="45" w16cid:durableId="1635212095">
    <w:abstractNumId w:val="9"/>
  </w:num>
  <w:num w:numId="46" w16cid:durableId="627052572">
    <w:abstractNumId w:val="17"/>
  </w:num>
  <w:num w:numId="47" w16cid:durableId="209803302">
    <w:abstractNumId w:val="53"/>
  </w:num>
  <w:num w:numId="48" w16cid:durableId="2002344302">
    <w:abstractNumId w:val="29"/>
  </w:num>
  <w:num w:numId="49" w16cid:durableId="1646665846">
    <w:abstractNumId w:val="64"/>
  </w:num>
  <w:num w:numId="50" w16cid:durableId="238057886">
    <w:abstractNumId w:val="0"/>
  </w:num>
  <w:num w:numId="51" w16cid:durableId="2128546907">
    <w:abstractNumId w:val="76"/>
  </w:num>
  <w:num w:numId="52" w16cid:durableId="760415357">
    <w:abstractNumId w:val="24"/>
  </w:num>
  <w:num w:numId="53" w16cid:durableId="1724985132">
    <w:abstractNumId w:val="83"/>
  </w:num>
  <w:num w:numId="54" w16cid:durableId="1666938146">
    <w:abstractNumId w:val="37"/>
  </w:num>
  <w:num w:numId="55" w16cid:durableId="1948347591">
    <w:abstractNumId w:val="8"/>
  </w:num>
  <w:num w:numId="56" w16cid:durableId="51269384">
    <w:abstractNumId w:val="11"/>
  </w:num>
  <w:num w:numId="57" w16cid:durableId="513957466">
    <w:abstractNumId w:val="50"/>
  </w:num>
  <w:num w:numId="58" w16cid:durableId="186065504">
    <w:abstractNumId w:val="85"/>
  </w:num>
  <w:num w:numId="59" w16cid:durableId="1140463700">
    <w:abstractNumId w:val="35"/>
  </w:num>
  <w:num w:numId="60" w16cid:durableId="17128433">
    <w:abstractNumId w:val="12"/>
  </w:num>
  <w:num w:numId="61" w16cid:durableId="1998530492">
    <w:abstractNumId w:val="45"/>
  </w:num>
  <w:num w:numId="62" w16cid:durableId="286401607">
    <w:abstractNumId w:val="74"/>
  </w:num>
  <w:num w:numId="63" w16cid:durableId="1894460207">
    <w:abstractNumId w:val="77"/>
  </w:num>
  <w:num w:numId="64" w16cid:durableId="1747606627">
    <w:abstractNumId w:val="81"/>
  </w:num>
  <w:num w:numId="65" w16cid:durableId="695932128">
    <w:abstractNumId w:val="20"/>
  </w:num>
  <w:num w:numId="66" w16cid:durableId="1502624133">
    <w:abstractNumId w:val="59"/>
  </w:num>
  <w:num w:numId="67" w16cid:durableId="938567969">
    <w:abstractNumId w:val="65"/>
  </w:num>
  <w:num w:numId="68" w16cid:durableId="1869441767">
    <w:abstractNumId w:val="61"/>
  </w:num>
  <w:num w:numId="69" w16cid:durableId="872883589">
    <w:abstractNumId w:val="5"/>
  </w:num>
  <w:num w:numId="70" w16cid:durableId="1891960457">
    <w:abstractNumId w:val="57"/>
  </w:num>
  <w:num w:numId="71" w16cid:durableId="1053654725">
    <w:abstractNumId w:val="19"/>
  </w:num>
  <w:num w:numId="72" w16cid:durableId="1385636109">
    <w:abstractNumId w:val="78"/>
  </w:num>
  <w:num w:numId="73" w16cid:durableId="1651710876">
    <w:abstractNumId w:val="71"/>
  </w:num>
  <w:num w:numId="74" w16cid:durableId="1782457527">
    <w:abstractNumId w:val="4"/>
  </w:num>
  <w:num w:numId="75" w16cid:durableId="1905598719">
    <w:abstractNumId w:val="10"/>
  </w:num>
  <w:num w:numId="76" w16cid:durableId="297154042">
    <w:abstractNumId w:val="73"/>
  </w:num>
  <w:num w:numId="77" w16cid:durableId="1671718477">
    <w:abstractNumId w:val="72"/>
  </w:num>
  <w:num w:numId="78" w16cid:durableId="1338265497">
    <w:abstractNumId w:val="66"/>
  </w:num>
  <w:num w:numId="79" w16cid:durableId="1936590786">
    <w:abstractNumId w:val="43"/>
  </w:num>
  <w:num w:numId="80" w16cid:durableId="995574207">
    <w:abstractNumId w:val="44"/>
  </w:num>
  <w:num w:numId="81" w16cid:durableId="2130850974">
    <w:abstractNumId w:val="67"/>
  </w:num>
  <w:num w:numId="82" w16cid:durableId="1069041457">
    <w:abstractNumId w:val="18"/>
  </w:num>
  <w:num w:numId="83" w16cid:durableId="1572229046">
    <w:abstractNumId w:val="30"/>
  </w:num>
  <w:num w:numId="84" w16cid:durableId="790898146">
    <w:abstractNumId w:val="6"/>
  </w:num>
  <w:num w:numId="85" w16cid:durableId="793863562">
    <w:abstractNumId w:val="82"/>
  </w:num>
  <w:num w:numId="86" w16cid:durableId="1103720459">
    <w:abstractNumId w:val="47"/>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activeWritingStyle w:appName="MSWord" w:lang="de-DE" w:vendorID="64" w:dllVersion="0" w:nlCheck="1" w:checkStyle="0"/>
  <w:activeWritingStyle w:appName="MSWord" w:lang="en-US" w:vendorID="64" w:dllVersion="4096" w:nlCheck="1" w:checkStyle="0"/>
  <w:activeWritingStyle w:appName="MSWord" w:lang="nb-NO" w:vendorID="64" w:dllVersion="4096" w:nlCheck="1" w:checkStyle="0"/>
  <w:activeWritingStyle w:appName="MSWord" w:lang="fr-CA" w:vendorID="64" w:dllVersion="4096" w:nlCheck="1" w:checkStyle="0"/>
  <w:activeWritingStyle w:appName="MSWord" w:lang="en-GB"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wUAgfkZrSwAAAA="/>
  </w:docVars>
  <w:rsids>
    <w:rsidRoot w:val="00646BBF"/>
    <w:rsid w:val="00000322"/>
    <w:rsid w:val="00000425"/>
    <w:rsid w:val="0000060C"/>
    <w:rsid w:val="00000E09"/>
    <w:rsid w:val="0000234F"/>
    <w:rsid w:val="00002746"/>
    <w:rsid w:val="00003227"/>
    <w:rsid w:val="0000401D"/>
    <w:rsid w:val="0000418D"/>
    <w:rsid w:val="00005F23"/>
    <w:rsid w:val="000076B9"/>
    <w:rsid w:val="00007A9E"/>
    <w:rsid w:val="00007C22"/>
    <w:rsid w:val="00010F10"/>
    <w:rsid w:val="00011BF4"/>
    <w:rsid w:val="00013935"/>
    <w:rsid w:val="00021216"/>
    <w:rsid w:val="0002361E"/>
    <w:rsid w:val="00026A60"/>
    <w:rsid w:val="00027115"/>
    <w:rsid w:val="00031D58"/>
    <w:rsid w:val="00032C45"/>
    <w:rsid w:val="0003338C"/>
    <w:rsid w:val="000333C8"/>
    <w:rsid w:val="000334F4"/>
    <w:rsid w:val="0003765E"/>
    <w:rsid w:val="00037AC9"/>
    <w:rsid w:val="00041070"/>
    <w:rsid w:val="00043AC3"/>
    <w:rsid w:val="0004736F"/>
    <w:rsid w:val="00050055"/>
    <w:rsid w:val="00053294"/>
    <w:rsid w:val="00056773"/>
    <w:rsid w:val="000603F8"/>
    <w:rsid w:val="000608C3"/>
    <w:rsid w:val="00062BC7"/>
    <w:rsid w:val="00062E71"/>
    <w:rsid w:val="00065F88"/>
    <w:rsid w:val="00066795"/>
    <w:rsid w:val="00066CD0"/>
    <w:rsid w:val="00067D86"/>
    <w:rsid w:val="00070223"/>
    <w:rsid w:val="00074137"/>
    <w:rsid w:val="00074BF9"/>
    <w:rsid w:val="000756FC"/>
    <w:rsid w:val="0007669B"/>
    <w:rsid w:val="0007678D"/>
    <w:rsid w:val="00076FB3"/>
    <w:rsid w:val="000770C0"/>
    <w:rsid w:val="00077CE5"/>
    <w:rsid w:val="0008134C"/>
    <w:rsid w:val="000819EA"/>
    <w:rsid w:val="0008268F"/>
    <w:rsid w:val="000833B9"/>
    <w:rsid w:val="00083CFC"/>
    <w:rsid w:val="000841BA"/>
    <w:rsid w:val="000857FB"/>
    <w:rsid w:val="00091E90"/>
    <w:rsid w:val="000935A6"/>
    <w:rsid w:val="00094199"/>
    <w:rsid w:val="0009502D"/>
    <w:rsid w:val="00097311"/>
    <w:rsid w:val="000A02D5"/>
    <w:rsid w:val="000A056E"/>
    <w:rsid w:val="000A0989"/>
    <w:rsid w:val="000A1284"/>
    <w:rsid w:val="000A34D3"/>
    <w:rsid w:val="000A49A6"/>
    <w:rsid w:val="000A5FD1"/>
    <w:rsid w:val="000A608F"/>
    <w:rsid w:val="000A6F21"/>
    <w:rsid w:val="000B1A24"/>
    <w:rsid w:val="000B20C2"/>
    <w:rsid w:val="000B322D"/>
    <w:rsid w:val="000B3964"/>
    <w:rsid w:val="000B4641"/>
    <w:rsid w:val="000B5104"/>
    <w:rsid w:val="000B59C5"/>
    <w:rsid w:val="000B7C98"/>
    <w:rsid w:val="000C16E1"/>
    <w:rsid w:val="000C2C3C"/>
    <w:rsid w:val="000C400A"/>
    <w:rsid w:val="000C60EB"/>
    <w:rsid w:val="000C61FF"/>
    <w:rsid w:val="000C6A32"/>
    <w:rsid w:val="000C6C4D"/>
    <w:rsid w:val="000C7A67"/>
    <w:rsid w:val="000C7BF0"/>
    <w:rsid w:val="000D050E"/>
    <w:rsid w:val="000D0963"/>
    <w:rsid w:val="000D153D"/>
    <w:rsid w:val="000D2DE1"/>
    <w:rsid w:val="000D4A16"/>
    <w:rsid w:val="000D6B1F"/>
    <w:rsid w:val="000D734A"/>
    <w:rsid w:val="000E04E3"/>
    <w:rsid w:val="000E3C11"/>
    <w:rsid w:val="000E569C"/>
    <w:rsid w:val="000E7466"/>
    <w:rsid w:val="000E7475"/>
    <w:rsid w:val="000E7B39"/>
    <w:rsid w:val="000F1E10"/>
    <w:rsid w:val="000F217A"/>
    <w:rsid w:val="000F3419"/>
    <w:rsid w:val="000F76BE"/>
    <w:rsid w:val="00100621"/>
    <w:rsid w:val="00100B54"/>
    <w:rsid w:val="0010190E"/>
    <w:rsid w:val="00102293"/>
    <w:rsid w:val="001023E9"/>
    <w:rsid w:val="00102F84"/>
    <w:rsid w:val="001040B1"/>
    <w:rsid w:val="0010442E"/>
    <w:rsid w:val="00104D2D"/>
    <w:rsid w:val="001079E7"/>
    <w:rsid w:val="00110879"/>
    <w:rsid w:val="00111AD6"/>
    <w:rsid w:val="00114F44"/>
    <w:rsid w:val="001155CC"/>
    <w:rsid w:val="00115B15"/>
    <w:rsid w:val="00115C85"/>
    <w:rsid w:val="001163B4"/>
    <w:rsid w:val="00117329"/>
    <w:rsid w:val="00117E2D"/>
    <w:rsid w:val="0012050F"/>
    <w:rsid w:val="001226A9"/>
    <w:rsid w:val="0012309A"/>
    <w:rsid w:val="00123D18"/>
    <w:rsid w:val="00124525"/>
    <w:rsid w:val="001252E6"/>
    <w:rsid w:val="00126010"/>
    <w:rsid w:val="001276AF"/>
    <w:rsid w:val="00130DA6"/>
    <w:rsid w:val="001311F0"/>
    <w:rsid w:val="001316B8"/>
    <w:rsid w:val="001326B5"/>
    <w:rsid w:val="00133FAB"/>
    <w:rsid w:val="00135024"/>
    <w:rsid w:val="00135710"/>
    <w:rsid w:val="0013644E"/>
    <w:rsid w:val="0014116C"/>
    <w:rsid w:val="00141449"/>
    <w:rsid w:val="001423DB"/>
    <w:rsid w:val="001428D7"/>
    <w:rsid w:val="00144785"/>
    <w:rsid w:val="001519EE"/>
    <w:rsid w:val="001539ED"/>
    <w:rsid w:val="00153FB6"/>
    <w:rsid w:val="001556E7"/>
    <w:rsid w:val="001606CD"/>
    <w:rsid w:val="0016185A"/>
    <w:rsid w:val="001631AC"/>
    <w:rsid w:val="00170FC1"/>
    <w:rsid w:val="00170FE4"/>
    <w:rsid w:val="0017171B"/>
    <w:rsid w:val="00172E6F"/>
    <w:rsid w:val="00174556"/>
    <w:rsid w:val="00174952"/>
    <w:rsid w:val="001758D0"/>
    <w:rsid w:val="0017622E"/>
    <w:rsid w:val="00176F80"/>
    <w:rsid w:val="001775D0"/>
    <w:rsid w:val="0018025D"/>
    <w:rsid w:val="001814E6"/>
    <w:rsid w:val="00181667"/>
    <w:rsid w:val="00182933"/>
    <w:rsid w:val="00186616"/>
    <w:rsid w:val="00187A05"/>
    <w:rsid w:val="00190688"/>
    <w:rsid w:val="00190F0D"/>
    <w:rsid w:val="001949A2"/>
    <w:rsid w:val="00194D1F"/>
    <w:rsid w:val="00196BFB"/>
    <w:rsid w:val="001973C9"/>
    <w:rsid w:val="00197A30"/>
    <w:rsid w:val="001A5224"/>
    <w:rsid w:val="001A6313"/>
    <w:rsid w:val="001B0946"/>
    <w:rsid w:val="001B0EBD"/>
    <w:rsid w:val="001B2748"/>
    <w:rsid w:val="001B32E6"/>
    <w:rsid w:val="001B3B46"/>
    <w:rsid w:val="001B3E4F"/>
    <w:rsid w:val="001B40C1"/>
    <w:rsid w:val="001B5A93"/>
    <w:rsid w:val="001B6547"/>
    <w:rsid w:val="001C0BF0"/>
    <w:rsid w:val="001C18C4"/>
    <w:rsid w:val="001C2E43"/>
    <w:rsid w:val="001C2F71"/>
    <w:rsid w:val="001C43A7"/>
    <w:rsid w:val="001C6317"/>
    <w:rsid w:val="001C660F"/>
    <w:rsid w:val="001C6EB1"/>
    <w:rsid w:val="001C717D"/>
    <w:rsid w:val="001C7DF8"/>
    <w:rsid w:val="001D03C7"/>
    <w:rsid w:val="001D0B3C"/>
    <w:rsid w:val="001D1DEC"/>
    <w:rsid w:val="001D2628"/>
    <w:rsid w:val="001D2EB3"/>
    <w:rsid w:val="001D31CF"/>
    <w:rsid w:val="001D3B87"/>
    <w:rsid w:val="001D44BA"/>
    <w:rsid w:val="001D4BAB"/>
    <w:rsid w:val="001D4BAD"/>
    <w:rsid w:val="001D4CF0"/>
    <w:rsid w:val="001D56CA"/>
    <w:rsid w:val="001D790A"/>
    <w:rsid w:val="001D7D7D"/>
    <w:rsid w:val="001E0878"/>
    <w:rsid w:val="001E0E52"/>
    <w:rsid w:val="001E2B88"/>
    <w:rsid w:val="001E301D"/>
    <w:rsid w:val="001E32EB"/>
    <w:rsid w:val="001E3F6E"/>
    <w:rsid w:val="001E49B2"/>
    <w:rsid w:val="001E4A66"/>
    <w:rsid w:val="001E6330"/>
    <w:rsid w:val="001E6586"/>
    <w:rsid w:val="001E68A8"/>
    <w:rsid w:val="001E7323"/>
    <w:rsid w:val="001E7CF5"/>
    <w:rsid w:val="001E7DD3"/>
    <w:rsid w:val="001F0132"/>
    <w:rsid w:val="001F2F1B"/>
    <w:rsid w:val="001F2FE2"/>
    <w:rsid w:val="001F32DA"/>
    <w:rsid w:val="001F3ADC"/>
    <w:rsid w:val="001F7D19"/>
    <w:rsid w:val="002005D2"/>
    <w:rsid w:val="002010F0"/>
    <w:rsid w:val="00202153"/>
    <w:rsid w:val="0020410D"/>
    <w:rsid w:val="00204339"/>
    <w:rsid w:val="002047A6"/>
    <w:rsid w:val="0020682F"/>
    <w:rsid w:val="002079CE"/>
    <w:rsid w:val="002102A7"/>
    <w:rsid w:val="002119EA"/>
    <w:rsid w:val="00213270"/>
    <w:rsid w:val="002154A8"/>
    <w:rsid w:val="00216EC3"/>
    <w:rsid w:val="002175CB"/>
    <w:rsid w:val="002204CE"/>
    <w:rsid w:val="00220AEB"/>
    <w:rsid w:val="002227E0"/>
    <w:rsid w:val="00222C93"/>
    <w:rsid w:val="0022389F"/>
    <w:rsid w:val="00223FCB"/>
    <w:rsid w:val="00224205"/>
    <w:rsid w:val="002266BC"/>
    <w:rsid w:val="002278DD"/>
    <w:rsid w:val="00230886"/>
    <w:rsid w:val="00230B2F"/>
    <w:rsid w:val="00230BBE"/>
    <w:rsid w:val="00231DCC"/>
    <w:rsid w:val="00232207"/>
    <w:rsid w:val="002348CD"/>
    <w:rsid w:val="0023518C"/>
    <w:rsid w:val="00237996"/>
    <w:rsid w:val="002407F1"/>
    <w:rsid w:val="00241705"/>
    <w:rsid w:val="00241BD0"/>
    <w:rsid w:val="0024287C"/>
    <w:rsid w:val="0024347A"/>
    <w:rsid w:val="00244268"/>
    <w:rsid w:val="0024550C"/>
    <w:rsid w:val="00247441"/>
    <w:rsid w:val="00247B16"/>
    <w:rsid w:val="00247B39"/>
    <w:rsid w:val="00251CBE"/>
    <w:rsid w:val="00252BCA"/>
    <w:rsid w:val="0025478F"/>
    <w:rsid w:val="002549D9"/>
    <w:rsid w:val="00256DBB"/>
    <w:rsid w:val="00260082"/>
    <w:rsid w:val="00261BFB"/>
    <w:rsid w:val="002623D5"/>
    <w:rsid w:val="00262F6B"/>
    <w:rsid w:val="002649C8"/>
    <w:rsid w:val="002666E4"/>
    <w:rsid w:val="00266C25"/>
    <w:rsid w:val="00270B92"/>
    <w:rsid w:val="00270D2E"/>
    <w:rsid w:val="002717A5"/>
    <w:rsid w:val="00272FB6"/>
    <w:rsid w:val="00274D9E"/>
    <w:rsid w:val="00275340"/>
    <w:rsid w:val="00275D19"/>
    <w:rsid w:val="00280FE0"/>
    <w:rsid w:val="002824D9"/>
    <w:rsid w:val="00282669"/>
    <w:rsid w:val="002852FF"/>
    <w:rsid w:val="00286508"/>
    <w:rsid w:val="002878CA"/>
    <w:rsid w:val="00287A4D"/>
    <w:rsid w:val="00287EE7"/>
    <w:rsid w:val="0029054B"/>
    <w:rsid w:val="0029091E"/>
    <w:rsid w:val="002909FE"/>
    <w:rsid w:val="00291B06"/>
    <w:rsid w:val="002928D1"/>
    <w:rsid w:val="00292CA5"/>
    <w:rsid w:val="00292DDA"/>
    <w:rsid w:val="00293ACB"/>
    <w:rsid w:val="00293B76"/>
    <w:rsid w:val="00293F83"/>
    <w:rsid w:val="00294AFC"/>
    <w:rsid w:val="00295BBD"/>
    <w:rsid w:val="00296AB2"/>
    <w:rsid w:val="00296B95"/>
    <w:rsid w:val="00296C81"/>
    <w:rsid w:val="00296CD1"/>
    <w:rsid w:val="00297331"/>
    <w:rsid w:val="00297CBC"/>
    <w:rsid w:val="002A0501"/>
    <w:rsid w:val="002A05C8"/>
    <w:rsid w:val="002A1EC0"/>
    <w:rsid w:val="002A2945"/>
    <w:rsid w:val="002A2C1A"/>
    <w:rsid w:val="002A3C3B"/>
    <w:rsid w:val="002A532E"/>
    <w:rsid w:val="002A5ADA"/>
    <w:rsid w:val="002A6B49"/>
    <w:rsid w:val="002A6C0E"/>
    <w:rsid w:val="002A77D5"/>
    <w:rsid w:val="002B0AF1"/>
    <w:rsid w:val="002B29B5"/>
    <w:rsid w:val="002B5F44"/>
    <w:rsid w:val="002B60E5"/>
    <w:rsid w:val="002B6355"/>
    <w:rsid w:val="002B733D"/>
    <w:rsid w:val="002C112E"/>
    <w:rsid w:val="002C265D"/>
    <w:rsid w:val="002C3218"/>
    <w:rsid w:val="002C42C3"/>
    <w:rsid w:val="002C5094"/>
    <w:rsid w:val="002C6951"/>
    <w:rsid w:val="002D061F"/>
    <w:rsid w:val="002D0AAA"/>
    <w:rsid w:val="002D209F"/>
    <w:rsid w:val="002D22E7"/>
    <w:rsid w:val="002D328B"/>
    <w:rsid w:val="002D36E0"/>
    <w:rsid w:val="002D44E9"/>
    <w:rsid w:val="002D4509"/>
    <w:rsid w:val="002D54E4"/>
    <w:rsid w:val="002D7226"/>
    <w:rsid w:val="002D7333"/>
    <w:rsid w:val="002D794E"/>
    <w:rsid w:val="002E10FD"/>
    <w:rsid w:val="002E1FE4"/>
    <w:rsid w:val="002E2A74"/>
    <w:rsid w:val="002E2EAE"/>
    <w:rsid w:val="002E3420"/>
    <w:rsid w:val="002E44F2"/>
    <w:rsid w:val="002E47F0"/>
    <w:rsid w:val="002E48D8"/>
    <w:rsid w:val="002E696E"/>
    <w:rsid w:val="002E7638"/>
    <w:rsid w:val="002F01F6"/>
    <w:rsid w:val="002F0692"/>
    <w:rsid w:val="002F1DA2"/>
    <w:rsid w:val="002F2C42"/>
    <w:rsid w:val="002F46C6"/>
    <w:rsid w:val="002F50B8"/>
    <w:rsid w:val="002F62A7"/>
    <w:rsid w:val="00302082"/>
    <w:rsid w:val="00302218"/>
    <w:rsid w:val="0030281D"/>
    <w:rsid w:val="00302DA5"/>
    <w:rsid w:val="00303610"/>
    <w:rsid w:val="00303BF2"/>
    <w:rsid w:val="003047F3"/>
    <w:rsid w:val="00305D88"/>
    <w:rsid w:val="00305FD7"/>
    <w:rsid w:val="003061A1"/>
    <w:rsid w:val="00311AF8"/>
    <w:rsid w:val="003136E6"/>
    <w:rsid w:val="00314708"/>
    <w:rsid w:val="00314FD9"/>
    <w:rsid w:val="00316632"/>
    <w:rsid w:val="00317B96"/>
    <w:rsid w:val="003200DA"/>
    <w:rsid w:val="003209AB"/>
    <w:rsid w:val="00321726"/>
    <w:rsid w:val="00323743"/>
    <w:rsid w:val="00325030"/>
    <w:rsid w:val="003278AC"/>
    <w:rsid w:val="00331A52"/>
    <w:rsid w:val="00332550"/>
    <w:rsid w:val="00334E25"/>
    <w:rsid w:val="00335A46"/>
    <w:rsid w:val="003378E6"/>
    <w:rsid w:val="00337EBA"/>
    <w:rsid w:val="0034102B"/>
    <w:rsid w:val="00341C92"/>
    <w:rsid w:val="003439F6"/>
    <w:rsid w:val="003443E8"/>
    <w:rsid w:val="003469CE"/>
    <w:rsid w:val="00347C1D"/>
    <w:rsid w:val="00355374"/>
    <w:rsid w:val="0036044C"/>
    <w:rsid w:val="00361098"/>
    <w:rsid w:val="003621D5"/>
    <w:rsid w:val="0036461D"/>
    <w:rsid w:val="00365ED8"/>
    <w:rsid w:val="00366DD1"/>
    <w:rsid w:val="003677E7"/>
    <w:rsid w:val="00370115"/>
    <w:rsid w:val="00372D8F"/>
    <w:rsid w:val="00373C39"/>
    <w:rsid w:val="00374AEB"/>
    <w:rsid w:val="00374C2F"/>
    <w:rsid w:val="00376698"/>
    <w:rsid w:val="00376D64"/>
    <w:rsid w:val="0037742E"/>
    <w:rsid w:val="00380753"/>
    <w:rsid w:val="00380B17"/>
    <w:rsid w:val="00382D37"/>
    <w:rsid w:val="00383206"/>
    <w:rsid w:val="0038549C"/>
    <w:rsid w:val="00386EBB"/>
    <w:rsid w:val="003916B5"/>
    <w:rsid w:val="0039439C"/>
    <w:rsid w:val="00395486"/>
    <w:rsid w:val="00396115"/>
    <w:rsid w:val="00397F14"/>
    <w:rsid w:val="003A1AAB"/>
    <w:rsid w:val="003A1DA1"/>
    <w:rsid w:val="003A1FB5"/>
    <w:rsid w:val="003A5B4B"/>
    <w:rsid w:val="003A5E51"/>
    <w:rsid w:val="003A6C10"/>
    <w:rsid w:val="003A748B"/>
    <w:rsid w:val="003B15DA"/>
    <w:rsid w:val="003B22A8"/>
    <w:rsid w:val="003B32D1"/>
    <w:rsid w:val="003B4C64"/>
    <w:rsid w:val="003B50B9"/>
    <w:rsid w:val="003B5E0C"/>
    <w:rsid w:val="003B69D9"/>
    <w:rsid w:val="003C23F7"/>
    <w:rsid w:val="003C7A51"/>
    <w:rsid w:val="003D1C2F"/>
    <w:rsid w:val="003D3D54"/>
    <w:rsid w:val="003D5D40"/>
    <w:rsid w:val="003E0A48"/>
    <w:rsid w:val="003E179C"/>
    <w:rsid w:val="003E4021"/>
    <w:rsid w:val="003E4EF6"/>
    <w:rsid w:val="003E7341"/>
    <w:rsid w:val="003E73F6"/>
    <w:rsid w:val="003E7624"/>
    <w:rsid w:val="003E765D"/>
    <w:rsid w:val="003F08DD"/>
    <w:rsid w:val="003F205C"/>
    <w:rsid w:val="003F2170"/>
    <w:rsid w:val="003F3A7C"/>
    <w:rsid w:val="003F404F"/>
    <w:rsid w:val="003F4BFC"/>
    <w:rsid w:val="003F5937"/>
    <w:rsid w:val="004004EC"/>
    <w:rsid w:val="0040051C"/>
    <w:rsid w:val="00402C6A"/>
    <w:rsid w:val="00402E3A"/>
    <w:rsid w:val="004044FC"/>
    <w:rsid w:val="00404F0F"/>
    <w:rsid w:val="004052C0"/>
    <w:rsid w:val="0040684D"/>
    <w:rsid w:val="00407D87"/>
    <w:rsid w:val="00407DA7"/>
    <w:rsid w:val="004100BB"/>
    <w:rsid w:val="00411856"/>
    <w:rsid w:val="00411EA7"/>
    <w:rsid w:val="0041232F"/>
    <w:rsid w:val="004128B6"/>
    <w:rsid w:val="00412A88"/>
    <w:rsid w:val="00413A4B"/>
    <w:rsid w:val="0041499A"/>
    <w:rsid w:val="00414E12"/>
    <w:rsid w:val="00415238"/>
    <w:rsid w:val="00416799"/>
    <w:rsid w:val="00420E1E"/>
    <w:rsid w:val="00420F25"/>
    <w:rsid w:val="00421830"/>
    <w:rsid w:val="00423C17"/>
    <w:rsid w:val="004247EB"/>
    <w:rsid w:val="00425EC0"/>
    <w:rsid w:val="00426507"/>
    <w:rsid w:val="00430443"/>
    <w:rsid w:val="004304FD"/>
    <w:rsid w:val="0043159D"/>
    <w:rsid w:val="00432579"/>
    <w:rsid w:val="00432B49"/>
    <w:rsid w:val="004351FB"/>
    <w:rsid w:val="004354D7"/>
    <w:rsid w:val="00437236"/>
    <w:rsid w:val="00440C70"/>
    <w:rsid w:val="004416A5"/>
    <w:rsid w:val="004423CF"/>
    <w:rsid w:val="004437D2"/>
    <w:rsid w:val="00444B97"/>
    <w:rsid w:val="00445C6E"/>
    <w:rsid w:val="00447035"/>
    <w:rsid w:val="00447304"/>
    <w:rsid w:val="0044755F"/>
    <w:rsid w:val="00447819"/>
    <w:rsid w:val="0045022D"/>
    <w:rsid w:val="004526A7"/>
    <w:rsid w:val="0045298E"/>
    <w:rsid w:val="00453FEE"/>
    <w:rsid w:val="00455403"/>
    <w:rsid w:val="00455DBC"/>
    <w:rsid w:val="004564A1"/>
    <w:rsid w:val="004567C4"/>
    <w:rsid w:val="00457142"/>
    <w:rsid w:val="00460957"/>
    <w:rsid w:val="00460F01"/>
    <w:rsid w:val="004612E1"/>
    <w:rsid w:val="00461790"/>
    <w:rsid w:val="00464165"/>
    <w:rsid w:val="00465F41"/>
    <w:rsid w:val="00471FDC"/>
    <w:rsid w:val="00473242"/>
    <w:rsid w:val="0047525A"/>
    <w:rsid w:val="0047552D"/>
    <w:rsid w:val="004763C2"/>
    <w:rsid w:val="004815C1"/>
    <w:rsid w:val="00482D67"/>
    <w:rsid w:val="00483B52"/>
    <w:rsid w:val="0048442A"/>
    <w:rsid w:val="0048656F"/>
    <w:rsid w:val="00486AD9"/>
    <w:rsid w:val="00490325"/>
    <w:rsid w:val="0049076C"/>
    <w:rsid w:val="0049212A"/>
    <w:rsid w:val="00493DC6"/>
    <w:rsid w:val="00496827"/>
    <w:rsid w:val="00496C3C"/>
    <w:rsid w:val="00497EC2"/>
    <w:rsid w:val="004A054E"/>
    <w:rsid w:val="004A1540"/>
    <w:rsid w:val="004A1646"/>
    <w:rsid w:val="004A4C18"/>
    <w:rsid w:val="004A5E39"/>
    <w:rsid w:val="004A601B"/>
    <w:rsid w:val="004A6D29"/>
    <w:rsid w:val="004B03E9"/>
    <w:rsid w:val="004B0A30"/>
    <w:rsid w:val="004B15FB"/>
    <w:rsid w:val="004B25A7"/>
    <w:rsid w:val="004B2ADA"/>
    <w:rsid w:val="004B3F21"/>
    <w:rsid w:val="004B3FE6"/>
    <w:rsid w:val="004B59D0"/>
    <w:rsid w:val="004B5DDF"/>
    <w:rsid w:val="004B6F6C"/>
    <w:rsid w:val="004C3A60"/>
    <w:rsid w:val="004C44D4"/>
    <w:rsid w:val="004C4913"/>
    <w:rsid w:val="004C5D55"/>
    <w:rsid w:val="004C5F33"/>
    <w:rsid w:val="004C6558"/>
    <w:rsid w:val="004C6626"/>
    <w:rsid w:val="004C67E2"/>
    <w:rsid w:val="004C6D0E"/>
    <w:rsid w:val="004D1229"/>
    <w:rsid w:val="004D2A7A"/>
    <w:rsid w:val="004D34EE"/>
    <w:rsid w:val="004D5A3B"/>
    <w:rsid w:val="004E0CC3"/>
    <w:rsid w:val="004E239C"/>
    <w:rsid w:val="004E32F2"/>
    <w:rsid w:val="004F2E43"/>
    <w:rsid w:val="004F78C5"/>
    <w:rsid w:val="005010B9"/>
    <w:rsid w:val="00501C81"/>
    <w:rsid w:val="0050250D"/>
    <w:rsid w:val="00503047"/>
    <w:rsid w:val="00506C0D"/>
    <w:rsid w:val="0051210E"/>
    <w:rsid w:val="00512C2C"/>
    <w:rsid w:val="00513085"/>
    <w:rsid w:val="005146E0"/>
    <w:rsid w:val="0051508F"/>
    <w:rsid w:val="00517EFB"/>
    <w:rsid w:val="00521F5B"/>
    <w:rsid w:val="00523B92"/>
    <w:rsid w:val="005241A1"/>
    <w:rsid w:val="005253CE"/>
    <w:rsid w:val="00525CBA"/>
    <w:rsid w:val="00526821"/>
    <w:rsid w:val="00526C2D"/>
    <w:rsid w:val="00526FCC"/>
    <w:rsid w:val="0052772A"/>
    <w:rsid w:val="0053077E"/>
    <w:rsid w:val="00531EBD"/>
    <w:rsid w:val="00534AE0"/>
    <w:rsid w:val="00535A4E"/>
    <w:rsid w:val="00540053"/>
    <w:rsid w:val="00540B03"/>
    <w:rsid w:val="00540B59"/>
    <w:rsid w:val="005419A7"/>
    <w:rsid w:val="005428B6"/>
    <w:rsid w:val="00542A8F"/>
    <w:rsid w:val="00543B96"/>
    <w:rsid w:val="005441BF"/>
    <w:rsid w:val="00545A54"/>
    <w:rsid w:val="00546C9C"/>
    <w:rsid w:val="0055283C"/>
    <w:rsid w:val="00553453"/>
    <w:rsid w:val="00557681"/>
    <w:rsid w:val="005601B1"/>
    <w:rsid w:val="0056028C"/>
    <w:rsid w:val="00560BC0"/>
    <w:rsid w:val="00562068"/>
    <w:rsid w:val="00562F03"/>
    <w:rsid w:val="0056604F"/>
    <w:rsid w:val="0057045D"/>
    <w:rsid w:val="005709FB"/>
    <w:rsid w:val="0057253C"/>
    <w:rsid w:val="00573823"/>
    <w:rsid w:val="00573DDC"/>
    <w:rsid w:val="005745D2"/>
    <w:rsid w:val="00574EEE"/>
    <w:rsid w:val="00575335"/>
    <w:rsid w:val="005758FE"/>
    <w:rsid w:val="00575929"/>
    <w:rsid w:val="00577094"/>
    <w:rsid w:val="005770E3"/>
    <w:rsid w:val="0057752C"/>
    <w:rsid w:val="005778B4"/>
    <w:rsid w:val="00577CF5"/>
    <w:rsid w:val="00580B21"/>
    <w:rsid w:val="005818D7"/>
    <w:rsid w:val="00581D48"/>
    <w:rsid w:val="005824E7"/>
    <w:rsid w:val="00582631"/>
    <w:rsid w:val="00582755"/>
    <w:rsid w:val="005838F9"/>
    <w:rsid w:val="00584AF9"/>
    <w:rsid w:val="00584E80"/>
    <w:rsid w:val="00586B14"/>
    <w:rsid w:val="00587263"/>
    <w:rsid w:val="0058762B"/>
    <w:rsid w:val="00590BCC"/>
    <w:rsid w:val="00592BC5"/>
    <w:rsid w:val="00592DF2"/>
    <w:rsid w:val="00593603"/>
    <w:rsid w:val="00594110"/>
    <w:rsid w:val="00595766"/>
    <w:rsid w:val="00595C31"/>
    <w:rsid w:val="0059621F"/>
    <w:rsid w:val="00597EF6"/>
    <w:rsid w:val="005A2AF0"/>
    <w:rsid w:val="005A4C40"/>
    <w:rsid w:val="005A5149"/>
    <w:rsid w:val="005A516F"/>
    <w:rsid w:val="005A5688"/>
    <w:rsid w:val="005A7BEE"/>
    <w:rsid w:val="005B10F7"/>
    <w:rsid w:val="005B38D5"/>
    <w:rsid w:val="005B3D57"/>
    <w:rsid w:val="005B5A3E"/>
    <w:rsid w:val="005B6034"/>
    <w:rsid w:val="005B6E9B"/>
    <w:rsid w:val="005C24B6"/>
    <w:rsid w:val="005C2BD8"/>
    <w:rsid w:val="005C5426"/>
    <w:rsid w:val="005C6344"/>
    <w:rsid w:val="005C6487"/>
    <w:rsid w:val="005D2038"/>
    <w:rsid w:val="005D2184"/>
    <w:rsid w:val="005D2ED9"/>
    <w:rsid w:val="005D3DF6"/>
    <w:rsid w:val="005D3E67"/>
    <w:rsid w:val="005D6A4C"/>
    <w:rsid w:val="005D6A93"/>
    <w:rsid w:val="005D78A1"/>
    <w:rsid w:val="005D7996"/>
    <w:rsid w:val="005D7D8E"/>
    <w:rsid w:val="005E01B3"/>
    <w:rsid w:val="005E603B"/>
    <w:rsid w:val="005F3829"/>
    <w:rsid w:val="005F4FEB"/>
    <w:rsid w:val="005F5FA9"/>
    <w:rsid w:val="005F607D"/>
    <w:rsid w:val="005F623B"/>
    <w:rsid w:val="005F63E9"/>
    <w:rsid w:val="00600246"/>
    <w:rsid w:val="00600676"/>
    <w:rsid w:val="00603593"/>
    <w:rsid w:val="0060400F"/>
    <w:rsid w:val="00604245"/>
    <w:rsid w:val="00604DA1"/>
    <w:rsid w:val="00604F32"/>
    <w:rsid w:val="00605448"/>
    <w:rsid w:val="0060645A"/>
    <w:rsid w:val="0060650C"/>
    <w:rsid w:val="006066DF"/>
    <w:rsid w:val="00607689"/>
    <w:rsid w:val="00607A13"/>
    <w:rsid w:val="00612762"/>
    <w:rsid w:val="00612EE1"/>
    <w:rsid w:val="0062104E"/>
    <w:rsid w:val="0062126C"/>
    <w:rsid w:val="0062473E"/>
    <w:rsid w:val="00624812"/>
    <w:rsid w:val="00625136"/>
    <w:rsid w:val="00631F66"/>
    <w:rsid w:val="00632B03"/>
    <w:rsid w:val="006331F7"/>
    <w:rsid w:val="0063355C"/>
    <w:rsid w:val="00633753"/>
    <w:rsid w:val="006343CE"/>
    <w:rsid w:val="006346B9"/>
    <w:rsid w:val="006351AE"/>
    <w:rsid w:val="0063562A"/>
    <w:rsid w:val="00636693"/>
    <w:rsid w:val="006373A3"/>
    <w:rsid w:val="00637BBA"/>
    <w:rsid w:val="006400BC"/>
    <w:rsid w:val="00640E54"/>
    <w:rsid w:val="006413D1"/>
    <w:rsid w:val="0064225A"/>
    <w:rsid w:val="0064244C"/>
    <w:rsid w:val="00646BBF"/>
    <w:rsid w:val="006474E5"/>
    <w:rsid w:val="00647849"/>
    <w:rsid w:val="0064798B"/>
    <w:rsid w:val="00650A1C"/>
    <w:rsid w:val="006510F6"/>
    <w:rsid w:val="006528B9"/>
    <w:rsid w:val="00653497"/>
    <w:rsid w:val="00653EAC"/>
    <w:rsid w:val="0065463A"/>
    <w:rsid w:val="00654710"/>
    <w:rsid w:val="00656733"/>
    <w:rsid w:val="00657260"/>
    <w:rsid w:val="006605C1"/>
    <w:rsid w:val="00661581"/>
    <w:rsid w:val="00661822"/>
    <w:rsid w:val="006629FA"/>
    <w:rsid w:val="006649F9"/>
    <w:rsid w:val="00664CB2"/>
    <w:rsid w:val="00665C83"/>
    <w:rsid w:val="0066797E"/>
    <w:rsid w:val="00667AE6"/>
    <w:rsid w:val="00671A8B"/>
    <w:rsid w:val="006742E6"/>
    <w:rsid w:val="0067434F"/>
    <w:rsid w:val="00676B3C"/>
    <w:rsid w:val="00676E93"/>
    <w:rsid w:val="00676EE1"/>
    <w:rsid w:val="00680D5D"/>
    <w:rsid w:val="006838F8"/>
    <w:rsid w:val="006839CB"/>
    <w:rsid w:val="00683ACA"/>
    <w:rsid w:val="006851D0"/>
    <w:rsid w:val="00685C1E"/>
    <w:rsid w:val="006926B8"/>
    <w:rsid w:val="00695652"/>
    <w:rsid w:val="006966F5"/>
    <w:rsid w:val="00696FFF"/>
    <w:rsid w:val="006A1EE3"/>
    <w:rsid w:val="006A2CF0"/>
    <w:rsid w:val="006A34FC"/>
    <w:rsid w:val="006A5DDC"/>
    <w:rsid w:val="006A5E96"/>
    <w:rsid w:val="006A69C4"/>
    <w:rsid w:val="006A75C0"/>
    <w:rsid w:val="006B1243"/>
    <w:rsid w:val="006B19A1"/>
    <w:rsid w:val="006B1AF3"/>
    <w:rsid w:val="006B29C8"/>
    <w:rsid w:val="006B442C"/>
    <w:rsid w:val="006B4888"/>
    <w:rsid w:val="006B52BB"/>
    <w:rsid w:val="006B52C9"/>
    <w:rsid w:val="006B5B41"/>
    <w:rsid w:val="006B6D34"/>
    <w:rsid w:val="006B781F"/>
    <w:rsid w:val="006B7D46"/>
    <w:rsid w:val="006C0520"/>
    <w:rsid w:val="006C0AA4"/>
    <w:rsid w:val="006C1292"/>
    <w:rsid w:val="006C15E9"/>
    <w:rsid w:val="006C3E3D"/>
    <w:rsid w:val="006C4ABE"/>
    <w:rsid w:val="006C79E4"/>
    <w:rsid w:val="006C7A79"/>
    <w:rsid w:val="006D2B6D"/>
    <w:rsid w:val="006D3078"/>
    <w:rsid w:val="006D3A54"/>
    <w:rsid w:val="006D4805"/>
    <w:rsid w:val="006D4B15"/>
    <w:rsid w:val="006D5995"/>
    <w:rsid w:val="006D6AAB"/>
    <w:rsid w:val="006E00E7"/>
    <w:rsid w:val="006E088F"/>
    <w:rsid w:val="006E25F8"/>
    <w:rsid w:val="006E287B"/>
    <w:rsid w:val="006E3B42"/>
    <w:rsid w:val="006E406F"/>
    <w:rsid w:val="006E653A"/>
    <w:rsid w:val="006E665D"/>
    <w:rsid w:val="006F0D41"/>
    <w:rsid w:val="006F0E15"/>
    <w:rsid w:val="006F1FDE"/>
    <w:rsid w:val="006F2D9F"/>
    <w:rsid w:val="006F3ECD"/>
    <w:rsid w:val="006F472B"/>
    <w:rsid w:val="006F732B"/>
    <w:rsid w:val="006F75CA"/>
    <w:rsid w:val="006F7D8B"/>
    <w:rsid w:val="00701BEF"/>
    <w:rsid w:val="00702734"/>
    <w:rsid w:val="00702BED"/>
    <w:rsid w:val="00703624"/>
    <w:rsid w:val="007049D2"/>
    <w:rsid w:val="00706299"/>
    <w:rsid w:val="00710EE5"/>
    <w:rsid w:val="00710FC9"/>
    <w:rsid w:val="007128F1"/>
    <w:rsid w:val="00715F83"/>
    <w:rsid w:val="00717BBB"/>
    <w:rsid w:val="0072222C"/>
    <w:rsid w:val="007240A3"/>
    <w:rsid w:val="00724302"/>
    <w:rsid w:val="00724367"/>
    <w:rsid w:val="00724413"/>
    <w:rsid w:val="00724A39"/>
    <w:rsid w:val="00725354"/>
    <w:rsid w:val="00726DAB"/>
    <w:rsid w:val="007274E8"/>
    <w:rsid w:val="00732AE5"/>
    <w:rsid w:val="00732B4B"/>
    <w:rsid w:val="00734794"/>
    <w:rsid w:val="00734F5A"/>
    <w:rsid w:val="00736381"/>
    <w:rsid w:val="0073642E"/>
    <w:rsid w:val="007364F6"/>
    <w:rsid w:val="00736CD2"/>
    <w:rsid w:val="00736CF9"/>
    <w:rsid w:val="00737C70"/>
    <w:rsid w:val="00740E59"/>
    <w:rsid w:val="00741034"/>
    <w:rsid w:val="00743692"/>
    <w:rsid w:val="0074705D"/>
    <w:rsid w:val="00750ACC"/>
    <w:rsid w:val="007517D0"/>
    <w:rsid w:val="0075202E"/>
    <w:rsid w:val="00752D14"/>
    <w:rsid w:val="007530E1"/>
    <w:rsid w:val="007535F0"/>
    <w:rsid w:val="007558A4"/>
    <w:rsid w:val="0075620F"/>
    <w:rsid w:val="00756612"/>
    <w:rsid w:val="00760954"/>
    <w:rsid w:val="007614D1"/>
    <w:rsid w:val="0076236C"/>
    <w:rsid w:val="00762456"/>
    <w:rsid w:val="00762D16"/>
    <w:rsid w:val="007642C2"/>
    <w:rsid w:val="00764763"/>
    <w:rsid w:val="0076635B"/>
    <w:rsid w:val="00766E5B"/>
    <w:rsid w:val="0076723A"/>
    <w:rsid w:val="00773174"/>
    <w:rsid w:val="00774C81"/>
    <w:rsid w:val="00775628"/>
    <w:rsid w:val="0077572F"/>
    <w:rsid w:val="00775F9B"/>
    <w:rsid w:val="007761F7"/>
    <w:rsid w:val="00776C3A"/>
    <w:rsid w:val="00777C15"/>
    <w:rsid w:val="00777F29"/>
    <w:rsid w:val="00777F34"/>
    <w:rsid w:val="00780C6B"/>
    <w:rsid w:val="00780CF5"/>
    <w:rsid w:val="00781F07"/>
    <w:rsid w:val="00782FE4"/>
    <w:rsid w:val="007837DE"/>
    <w:rsid w:val="007844E8"/>
    <w:rsid w:val="007852CC"/>
    <w:rsid w:val="0078651D"/>
    <w:rsid w:val="00786B6B"/>
    <w:rsid w:val="00791876"/>
    <w:rsid w:val="00792025"/>
    <w:rsid w:val="007921DE"/>
    <w:rsid w:val="00792469"/>
    <w:rsid w:val="00792DBE"/>
    <w:rsid w:val="00793631"/>
    <w:rsid w:val="00793B19"/>
    <w:rsid w:val="007943CD"/>
    <w:rsid w:val="0079551B"/>
    <w:rsid w:val="00795B83"/>
    <w:rsid w:val="00795CF8"/>
    <w:rsid w:val="007960C9"/>
    <w:rsid w:val="00797B72"/>
    <w:rsid w:val="007A0345"/>
    <w:rsid w:val="007A0E19"/>
    <w:rsid w:val="007A111B"/>
    <w:rsid w:val="007A1234"/>
    <w:rsid w:val="007A2E65"/>
    <w:rsid w:val="007A2F87"/>
    <w:rsid w:val="007A43ED"/>
    <w:rsid w:val="007A4DEB"/>
    <w:rsid w:val="007A5A08"/>
    <w:rsid w:val="007A6619"/>
    <w:rsid w:val="007A6FC7"/>
    <w:rsid w:val="007A7D2A"/>
    <w:rsid w:val="007A7F4D"/>
    <w:rsid w:val="007B0D77"/>
    <w:rsid w:val="007B1CD7"/>
    <w:rsid w:val="007B1F2A"/>
    <w:rsid w:val="007B4D67"/>
    <w:rsid w:val="007B5F91"/>
    <w:rsid w:val="007B6631"/>
    <w:rsid w:val="007C022B"/>
    <w:rsid w:val="007C3130"/>
    <w:rsid w:val="007C6473"/>
    <w:rsid w:val="007C6543"/>
    <w:rsid w:val="007C6C54"/>
    <w:rsid w:val="007C70B1"/>
    <w:rsid w:val="007D01D2"/>
    <w:rsid w:val="007D0B07"/>
    <w:rsid w:val="007D0F0E"/>
    <w:rsid w:val="007D1499"/>
    <w:rsid w:val="007D1EDF"/>
    <w:rsid w:val="007D2D82"/>
    <w:rsid w:val="007D4007"/>
    <w:rsid w:val="007D4986"/>
    <w:rsid w:val="007D525A"/>
    <w:rsid w:val="007D549B"/>
    <w:rsid w:val="007D693F"/>
    <w:rsid w:val="007D6CD2"/>
    <w:rsid w:val="007D7101"/>
    <w:rsid w:val="007E268D"/>
    <w:rsid w:val="007E3FA4"/>
    <w:rsid w:val="007E5079"/>
    <w:rsid w:val="007E51E4"/>
    <w:rsid w:val="007E595E"/>
    <w:rsid w:val="007E6D4D"/>
    <w:rsid w:val="007E7486"/>
    <w:rsid w:val="007F0D58"/>
    <w:rsid w:val="007F0F12"/>
    <w:rsid w:val="007F1D33"/>
    <w:rsid w:val="007F27FE"/>
    <w:rsid w:val="007F2882"/>
    <w:rsid w:val="007F39A9"/>
    <w:rsid w:val="007F478C"/>
    <w:rsid w:val="007F549F"/>
    <w:rsid w:val="007F57BF"/>
    <w:rsid w:val="007F5C45"/>
    <w:rsid w:val="007F6375"/>
    <w:rsid w:val="007F65C5"/>
    <w:rsid w:val="007F670B"/>
    <w:rsid w:val="007F674F"/>
    <w:rsid w:val="007F67C2"/>
    <w:rsid w:val="007F6DFB"/>
    <w:rsid w:val="007F6EB7"/>
    <w:rsid w:val="008018B5"/>
    <w:rsid w:val="00802462"/>
    <w:rsid w:val="00802752"/>
    <w:rsid w:val="00804183"/>
    <w:rsid w:val="00804777"/>
    <w:rsid w:val="008135C7"/>
    <w:rsid w:val="00813D3C"/>
    <w:rsid w:val="00816BC7"/>
    <w:rsid w:val="00817F0F"/>
    <w:rsid w:val="00820800"/>
    <w:rsid w:val="00821002"/>
    <w:rsid w:val="00822D7B"/>
    <w:rsid w:val="0082317E"/>
    <w:rsid w:val="008239D2"/>
    <w:rsid w:val="00823DB5"/>
    <w:rsid w:val="0082438F"/>
    <w:rsid w:val="008249DC"/>
    <w:rsid w:val="008277C6"/>
    <w:rsid w:val="008319F2"/>
    <w:rsid w:val="00831E44"/>
    <w:rsid w:val="0083477A"/>
    <w:rsid w:val="008359BF"/>
    <w:rsid w:val="0083682D"/>
    <w:rsid w:val="0083697A"/>
    <w:rsid w:val="00837170"/>
    <w:rsid w:val="008403B5"/>
    <w:rsid w:val="00841232"/>
    <w:rsid w:val="0084244E"/>
    <w:rsid w:val="008428AA"/>
    <w:rsid w:val="00842A50"/>
    <w:rsid w:val="0084380E"/>
    <w:rsid w:val="00844D64"/>
    <w:rsid w:val="00845ED7"/>
    <w:rsid w:val="0084667F"/>
    <w:rsid w:val="00846D6C"/>
    <w:rsid w:val="00847699"/>
    <w:rsid w:val="00850CCC"/>
    <w:rsid w:val="00851B70"/>
    <w:rsid w:val="00853984"/>
    <w:rsid w:val="00853DB4"/>
    <w:rsid w:val="00853E57"/>
    <w:rsid w:val="008550C6"/>
    <w:rsid w:val="00855D8B"/>
    <w:rsid w:val="00855F9D"/>
    <w:rsid w:val="00856C22"/>
    <w:rsid w:val="00856C7C"/>
    <w:rsid w:val="00860107"/>
    <w:rsid w:val="0086044A"/>
    <w:rsid w:val="00866BAC"/>
    <w:rsid w:val="008673AA"/>
    <w:rsid w:val="00867667"/>
    <w:rsid w:val="00867BE1"/>
    <w:rsid w:val="0087029E"/>
    <w:rsid w:val="008702A7"/>
    <w:rsid w:val="008702D7"/>
    <w:rsid w:val="008709C6"/>
    <w:rsid w:val="00871EEA"/>
    <w:rsid w:val="00873BF5"/>
    <w:rsid w:val="00873F22"/>
    <w:rsid w:val="0087492F"/>
    <w:rsid w:val="008759A3"/>
    <w:rsid w:val="0087726F"/>
    <w:rsid w:val="0087765E"/>
    <w:rsid w:val="00877E24"/>
    <w:rsid w:val="00877EF4"/>
    <w:rsid w:val="00881FCF"/>
    <w:rsid w:val="00882A52"/>
    <w:rsid w:val="00882F93"/>
    <w:rsid w:val="00884022"/>
    <w:rsid w:val="00885663"/>
    <w:rsid w:val="008907EF"/>
    <w:rsid w:val="00890DFB"/>
    <w:rsid w:val="00891208"/>
    <w:rsid w:val="00891235"/>
    <w:rsid w:val="0089129E"/>
    <w:rsid w:val="00892D69"/>
    <w:rsid w:val="00893374"/>
    <w:rsid w:val="008936DA"/>
    <w:rsid w:val="00893E98"/>
    <w:rsid w:val="0089401E"/>
    <w:rsid w:val="0089441A"/>
    <w:rsid w:val="008A0958"/>
    <w:rsid w:val="008A0F54"/>
    <w:rsid w:val="008A11FD"/>
    <w:rsid w:val="008A17DF"/>
    <w:rsid w:val="008A1FA0"/>
    <w:rsid w:val="008A2499"/>
    <w:rsid w:val="008A341B"/>
    <w:rsid w:val="008A5188"/>
    <w:rsid w:val="008A7C6B"/>
    <w:rsid w:val="008B0D76"/>
    <w:rsid w:val="008B3829"/>
    <w:rsid w:val="008B3D10"/>
    <w:rsid w:val="008B427B"/>
    <w:rsid w:val="008B4597"/>
    <w:rsid w:val="008B5C26"/>
    <w:rsid w:val="008B6353"/>
    <w:rsid w:val="008B723E"/>
    <w:rsid w:val="008B7335"/>
    <w:rsid w:val="008B79E0"/>
    <w:rsid w:val="008C02A5"/>
    <w:rsid w:val="008C1D00"/>
    <w:rsid w:val="008C23E6"/>
    <w:rsid w:val="008C2750"/>
    <w:rsid w:val="008C3073"/>
    <w:rsid w:val="008C3B84"/>
    <w:rsid w:val="008C486F"/>
    <w:rsid w:val="008D06AB"/>
    <w:rsid w:val="008D3177"/>
    <w:rsid w:val="008D6B69"/>
    <w:rsid w:val="008E2AB3"/>
    <w:rsid w:val="008E41EC"/>
    <w:rsid w:val="008E5489"/>
    <w:rsid w:val="008E6866"/>
    <w:rsid w:val="008E68C1"/>
    <w:rsid w:val="008F0393"/>
    <w:rsid w:val="008F203B"/>
    <w:rsid w:val="008F3B4F"/>
    <w:rsid w:val="008F450D"/>
    <w:rsid w:val="008F551A"/>
    <w:rsid w:val="008F6062"/>
    <w:rsid w:val="008F6417"/>
    <w:rsid w:val="008F7820"/>
    <w:rsid w:val="00900687"/>
    <w:rsid w:val="009023A2"/>
    <w:rsid w:val="009025F7"/>
    <w:rsid w:val="00902DDF"/>
    <w:rsid w:val="00905F4F"/>
    <w:rsid w:val="009077B3"/>
    <w:rsid w:val="00911A25"/>
    <w:rsid w:val="00912BCD"/>
    <w:rsid w:val="0091353F"/>
    <w:rsid w:val="0091366D"/>
    <w:rsid w:val="00914B0E"/>
    <w:rsid w:val="00917006"/>
    <w:rsid w:val="00917AAC"/>
    <w:rsid w:val="00920B04"/>
    <w:rsid w:val="00920F37"/>
    <w:rsid w:val="0092436D"/>
    <w:rsid w:val="00924B26"/>
    <w:rsid w:val="0092584D"/>
    <w:rsid w:val="009269F8"/>
    <w:rsid w:val="00926AAE"/>
    <w:rsid w:val="0092734A"/>
    <w:rsid w:val="0092743E"/>
    <w:rsid w:val="00927E49"/>
    <w:rsid w:val="0093003C"/>
    <w:rsid w:val="009305CE"/>
    <w:rsid w:val="0093359E"/>
    <w:rsid w:val="0093773B"/>
    <w:rsid w:val="0093783A"/>
    <w:rsid w:val="00937F08"/>
    <w:rsid w:val="009415EF"/>
    <w:rsid w:val="009417D1"/>
    <w:rsid w:val="0094221C"/>
    <w:rsid w:val="0094749F"/>
    <w:rsid w:val="009510D8"/>
    <w:rsid w:val="0095250E"/>
    <w:rsid w:val="00954BEC"/>
    <w:rsid w:val="00957A10"/>
    <w:rsid w:val="00957F71"/>
    <w:rsid w:val="00960150"/>
    <w:rsid w:val="00961A20"/>
    <w:rsid w:val="00962290"/>
    <w:rsid w:val="00962732"/>
    <w:rsid w:val="00962AFA"/>
    <w:rsid w:val="009636F5"/>
    <w:rsid w:val="00965662"/>
    <w:rsid w:val="00965798"/>
    <w:rsid w:val="00965A34"/>
    <w:rsid w:val="009668FF"/>
    <w:rsid w:val="00966E87"/>
    <w:rsid w:val="0097236E"/>
    <w:rsid w:val="009727E8"/>
    <w:rsid w:val="00973D1A"/>
    <w:rsid w:val="00973E3B"/>
    <w:rsid w:val="00975014"/>
    <w:rsid w:val="00980896"/>
    <w:rsid w:val="009814DB"/>
    <w:rsid w:val="00982EE0"/>
    <w:rsid w:val="009835E4"/>
    <w:rsid w:val="009853A4"/>
    <w:rsid w:val="009869A9"/>
    <w:rsid w:val="00986EBD"/>
    <w:rsid w:val="00986F78"/>
    <w:rsid w:val="00987698"/>
    <w:rsid w:val="00987C1B"/>
    <w:rsid w:val="00990990"/>
    <w:rsid w:val="00990E4F"/>
    <w:rsid w:val="009933E6"/>
    <w:rsid w:val="00993678"/>
    <w:rsid w:val="00995F17"/>
    <w:rsid w:val="00997620"/>
    <w:rsid w:val="009A03C9"/>
    <w:rsid w:val="009A1F19"/>
    <w:rsid w:val="009A2B3B"/>
    <w:rsid w:val="009A3BCE"/>
    <w:rsid w:val="009A5674"/>
    <w:rsid w:val="009A5945"/>
    <w:rsid w:val="009A604C"/>
    <w:rsid w:val="009A7F83"/>
    <w:rsid w:val="009B040A"/>
    <w:rsid w:val="009B093B"/>
    <w:rsid w:val="009B3DDE"/>
    <w:rsid w:val="009B439D"/>
    <w:rsid w:val="009B4586"/>
    <w:rsid w:val="009B471D"/>
    <w:rsid w:val="009B53B5"/>
    <w:rsid w:val="009B6676"/>
    <w:rsid w:val="009B7634"/>
    <w:rsid w:val="009B7643"/>
    <w:rsid w:val="009B7880"/>
    <w:rsid w:val="009C1335"/>
    <w:rsid w:val="009C1345"/>
    <w:rsid w:val="009C18BF"/>
    <w:rsid w:val="009C2231"/>
    <w:rsid w:val="009C3C69"/>
    <w:rsid w:val="009C3F30"/>
    <w:rsid w:val="009C6841"/>
    <w:rsid w:val="009C6EB2"/>
    <w:rsid w:val="009C79AE"/>
    <w:rsid w:val="009D01E4"/>
    <w:rsid w:val="009D0E42"/>
    <w:rsid w:val="009D2C42"/>
    <w:rsid w:val="009D2E28"/>
    <w:rsid w:val="009D4CE1"/>
    <w:rsid w:val="009E0381"/>
    <w:rsid w:val="009E0AAA"/>
    <w:rsid w:val="009E26E5"/>
    <w:rsid w:val="009E2F42"/>
    <w:rsid w:val="009E3190"/>
    <w:rsid w:val="009E42B8"/>
    <w:rsid w:val="009E4A2D"/>
    <w:rsid w:val="009E5764"/>
    <w:rsid w:val="009E6002"/>
    <w:rsid w:val="009E6134"/>
    <w:rsid w:val="009E6602"/>
    <w:rsid w:val="009E6893"/>
    <w:rsid w:val="009E6CCE"/>
    <w:rsid w:val="009E7AFC"/>
    <w:rsid w:val="009E7D85"/>
    <w:rsid w:val="009E7F76"/>
    <w:rsid w:val="009F002F"/>
    <w:rsid w:val="009F0C90"/>
    <w:rsid w:val="009F0F24"/>
    <w:rsid w:val="009F1036"/>
    <w:rsid w:val="009F2B8D"/>
    <w:rsid w:val="009F333C"/>
    <w:rsid w:val="009F344A"/>
    <w:rsid w:val="009F3B95"/>
    <w:rsid w:val="009F4C4D"/>
    <w:rsid w:val="009F4CF1"/>
    <w:rsid w:val="00A000B4"/>
    <w:rsid w:val="00A03A90"/>
    <w:rsid w:val="00A04DD7"/>
    <w:rsid w:val="00A06EF6"/>
    <w:rsid w:val="00A07AC8"/>
    <w:rsid w:val="00A109D0"/>
    <w:rsid w:val="00A10F1E"/>
    <w:rsid w:val="00A12CCC"/>
    <w:rsid w:val="00A1331E"/>
    <w:rsid w:val="00A1336A"/>
    <w:rsid w:val="00A1516C"/>
    <w:rsid w:val="00A16085"/>
    <w:rsid w:val="00A160AB"/>
    <w:rsid w:val="00A21AA0"/>
    <w:rsid w:val="00A24C92"/>
    <w:rsid w:val="00A25593"/>
    <w:rsid w:val="00A264E1"/>
    <w:rsid w:val="00A26CE6"/>
    <w:rsid w:val="00A27580"/>
    <w:rsid w:val="00A276C3"/>
    <w:rsid w:val="00A2775A"/>
    <w:rsid w:val="00A279FF"/>
    <w:rsid w:val="00A31080"/>
    <w:rsid w:val="00A33465"/>
    <w:rsid w:val="00A334CB"/>
    <w:rsid w:val="00A33819"/>
    <w:rsid w:val="00A33875"/>
    <w:rsid w:val="00A339D1"/>
    <w:rsid w:val="00A33E9D"/>
    <w:rsid w:val="00A3407F"/>
    <w:rsid w:val="00A359A2"/>
    <w:rsid w:val="00A35C76"/>
    <w:rsid w:val="00A40139"/>
    <w:rsid w:val="00A41B35"/>
    <w:rsid w:val="00A41F5A"/>
    <w:rsid w:val="00A424B1"/>
    <w:rsid w:val="00A43CEB"/>
    <w:rsid w:val="00A46911"/>
    <w:rsid w:val="00A47D3F"/>
    <w:rsid w:val="00A504D0"/>
    <w:rsid w:val="00A52BE9"/>
    <w:rsid w:val="00A52DA8"/>
    <w:rsid w:val="00A538B8"/>
    <w:rsid w:val="00A53B6B"/>
    <w:rsid w:val="00A542C5"/>
    <w:rsid w:val="00A54EE6"/>
    <w:rsid w:val="00A5770D"/>
    <w:rsid w:val="00A6215A"/>
    <w:rsid w:val="00A626A4"/>
    <w:rsid w:val="00A631E8"/>
    <w:rsid w:val="00A638C4"/>
    <w:rsid w:val="00A64AB9"/>
    <w:rsid w:val="00A658C4"/>
    <w:rsid w:val="00A679F4"/>
    <w:rsid w:val="00A67FA1"/>
    <w:rsid w:val="00A702C9"/>
    <w:rsid w:val="00A70DE3"/>
    <w:rsid w:val="00A72158"/>
    <w:rsid w:val="00A7234E"/>
    <w:rsid w:val="00A727E1"/>
    <w:rsid w:val="00A72958"/>
    <w:rsid w:val="00A7382F"/>
    <w:rsid w:val="00A76D23"/>
    <w:rsid w:val="00A770A9"/>
    <w:rsid w:val="00A778F0"/>
    <w:rsid w:val="00A81D31"/>
    <w:rsid w:val="00A82621"/>
    <w:rsid w:val="00A84761"/>
    <w:rsid w:val="00A86515"/>
    <w:rsid w:val="00A8758E"/>
    <w:rsid w:val="00A92740"/>
    <w:rsid w:val="00A939CD"/>
    <w:rsid w:val="00A9733C"/>
    <w:rsid w:val="00AA0963"/>
    <w:rsid w:val="00AA13F0"/>
    <w:rsid w:val="00AA1AE0"/>
    <w:rsid w:val="00AA2290"/>
    <w:rsid w:val="00AA2A47"/>
    <w:rsid w:val="00AA2A8C"/>
    <w:rsid w:val="00AA306F"/>
    <w:rsid w:val="00AA50CF"/>
    <w:rsid w:val="00AA57C7"/>
    <w:rsid w:val="00AA5846"/>
    <w:rsid w:val="00AA7B05"/>
    <w:rsid w:val="00AA7BE4"/>
    <w:rsid w:val="00AB0051"/>
    <w:rsid w:val="00AB0427"/>
    <w:rsid w:val="00AB10FB"/>
    <w:rsid w:val="00AB4E26"/>
    <w:rsid w:val="00AB5271"/>
    <w:rsid w:val="00AB5412"/>
    <w:rsid w:val="00AC0618"/>
    <w:rsid w:val="00AC0C55"/>
    <w:rsid w:val="00AC24C1"/>
    <w:rsid w:val="00AC2624"/>
    <w:rsid w:val="00AC2C20"/>
    <w:rsid w:val="00AC2E0B"/>
    <w:rsid w:val="00AC4477"/>
    <w:rsid w:val="00AC564E"/>
    <w:rsid w:val="00AC59CD"/>
    <w:rsid w:val="00AC6DEF"/>
    <w:rsid w:val="00AD052A"/>
    <w:rsid w:val="00AD220E"/>
    <w:rsid w:val="00AD2264"/>
    <w:rsid w:val="00AD2575"/>
    <w:rsid w:val="00AD5D78"/>
    <w:rsid w:val="00AD6150"/>
    <w:rsid w:val="00AD6A9C"/>
    <w:rsid w:val="00AD77B8"/>
    <w:rsid w:val="00AE0180"/>
    <w:rsid w:val="00AE0B12"/>
    <w:rsid w:val="00AE13B7"/>
    <w:rsid w:val="00AE3DF5"/>
    <w:rsid w:val="00AE3E9D"/>
    <w:rsid w:val="00AE65A8"/>
    <w:rsid w:val="00AE79CE"/>
    <w:rsid w:val="00AF0570"/>
    <w:rsid w:val="00AF53CF"/>
    <w:rsid w:val="00B00111"/>
    <w:rsid w:val="00B0059D"/>
    <w:rsid w:val="00B02853"/>
    <w:rsid w:val="00B03EA6"/>
    <w:rsid w:val="00B042E0"/>
    <w:rsid w:val="00B04F2A"/>
    <w:rsid w:val="00B0565A"/>
    <w:rsid w:val="00B05703"/>
    <w:rsid w:val="00B05C5E"/>
    <w:rsid w:val="00B06B26"/>
    <w:rsid w:val="00B06E4E"/>
    <w:rsid w:val="00B10A5E"/>
    <w:rsid w:val="00B11526"/>
    <w:rsid w:val="00B11961"/>
    <w:rsid w:val="00B12463"/>
    <w:rsid w:val="00B12DBB"/>
    <w:rsid w:val="00B13443"/>
    <w:rsid w:val="00B13DCD"/>
    <w:rsid w:val="00B155B3"/>
    <w:rsid w:val="00B15910"/>
    <w:rsid w:val="00B20D88"/>
    <w:rsid w:val="00B2165B"/>
    <w:rsid w:val="00B21AC1"/>
    <w:rsid w:val="00B22CF9"/>
    <w:rsid w:val="00B22D70"/>
    <w:rsid w:val="00B23F1C"/>
    <w:rsid w:val="00B246A2"/>
    <w:rsid w:val="00B24A6F"/>
    <w:rsid w:val="00B250B4"/>
    <w:rsid w:val="00B25903"/>
    <w:rsid w:val="00B25F08"/>
    <w:rsid w:val="00B26025"/>
    <w:rsid w:val="00B2632A"/>
    <w:rsid w:val="00B310D7"/>
    <w:rsid w:val="00B31894"/>
    <w:rsid w:val="00B318E5"/>
    <w:rsid w:val="00B31CA5"/>
    <w:rsid w:val="00B339F0"/>
    <w:rsid w:val="00B33D81"/>
    <w:rsid w:val="00B34056"/>
    <w:rsid w:val="00B34283"/>
    <w:rsid w:val="00B34FA7"/>
    <w:rsid w:val="00B35383"/>
    <w:rsid w:val="00B35E94"/>
    <w:rsid w:val="00B37BA6"/>
    <w:rsid w:val="00B41CA3"/>
    <w:rsid w:val="00B4241A"/>
    <w:rsid w:val="00B42BE7"/>
    <w:rsid w:val="00B44340"/>
    <w:rsid w:val="00B448BC"/>
    <w:rsid w:val="00B47ADD"/>
    <w:rsid w:val="00B47C94"/>
    <w:rsid w:val="00B50CC0"/>
    <w:rsid w:val="00B51636"/>
    <w:rsid w:val="00B52AEB"/>
    <w:rsid w:val="00B537FF"/>
    <w:rsid w:val="00B55B15"/>
    <w:rsid w:val="00B56A7A"/>
    <w:rsid w:val="00B56CA4"/>
    <w:rsid w:val="00B56ECC"/>
    <w:rsid w:val="00B60514"/>
    <w:rsid w:val="00B62016"/>
    <w:rsid w:val="00B622E0"/>
    <w:rsid w:val="00B63000"/>
    <w:rsid w:val="00B632D4"/>
    <w:rsid w:val="00B657A7"/>
    <w:rsid w:val="00B67891"/>
    <w:rsid w:val="00B700E4"/>
    <w:rsid w:val="00B70219"/>
    <w:rsid w:val="00B713E0"/>
    <w:rsid w:val="00B71759"/>
    <w:rsid w:val="00B73708"/>
    <w:rsid w:val="00B7375A"/>
    <w:rsid w:val="00B75191"/>
    <w:rsid w:val="00B76050"/>
    <w:rsid w:val="00B76A5F"/>
    <w:rsid w:val="00B80019"/>
    <w:rsid w:val="00B80CA1"/>
    <w:rsid w:val="00B820AA"/>
    <w:rsid w:val="00B826FB"/>
    <w:rsid w:val="00B83CF0"/>
    <w:rsid w:val="00B84028"/>
    <w:rsid w:val="00B85D6E"/>
    <w:rsid w:val="00B863E4"/>
    <w:rsid w:val="00B869D8"/>
    <w:rsid w:val="00B8792C"/>
    <w:rsid w:val="00B90967"/>
    <w:rsid w:val="00B911A0"/>
    <w:rsid w:val="00B92475"/>
    <w:rsid w:val="00B95EE7"/>
    <w:rsid w:val="00BA0437"/>
    <w:rsid w:val="00BA0EF6"/>
    <w:rsid w:val="00BA15CD"/>
    <w:rsid w:val="00BA2C73"/>
    <w:rsid w:val="00BA2CC4"/>
    <w:rsid w:val="00BA32AF"/>
    <w:rsid w:val="00BA478D"/>
    <w:rsid w:val="00BA478E"/>
    <w:rsid w:val="00BA485C"/>
    <w:rsid w:val="00BA5476"/>
    <w:rsid w:val="00BA6556"/>
    <w:rsid w:val="00BA73A2"/>
    <w:rsid w:val="00BB01E1"/>
    <w:rsid w:val="00BB1B3D"/>
    <w:rsid w:val="00BB1CDF"/>
    <w:rsid w:val="00BB2563"/>
    <w:rsid w:val="00BB3551"/>
    <w:rsid w:val="00BB3CE2"/>
    <w:rsid w:val="00BB41F8"/>
    <w:rsid w:val="00BB45F1"/>
    <w:rsid w:val="00BB4905"/>
    <w:rsid w:val="00BB6A70"/>
    <w:rsid w:val="00BB6FE5"/>
    <w:rsid w:val="00BC1192"/>
    <w:rsid w:val="00BC4975"/>
    <w:rsid w:val="00BD0014"/>
    <w:rsid w:val="00BD6876"/>
    <w:rsid w:val="00BD7391"/>
    <w:rsid w:val="00BD74A2"/>
    <w:rsid w:val="00BE1650"/>
    <w:rsid w:val="00BE3599"/>
    <w:rsid w:val="00BE3B1F"/>
    <w:rsid w:val="00BE476A"/>
    <w:rsid w:val="00BE5F64"/>
    <w:rsid w:val="00BF0FAA"/>
    <w:rsid w:val="00BF136A"/>
    <w:rsid w:val="00BF3A25"/>
    <w:rsid w:val="00BF420D"/>
    <w:rsid w:val="00BF4E8D"/>
    <w:rsid w:val="00BF6253"/>
    <w:rsid w:val="00BF7187"/>
    <w:rsid w:val="00C00E50"/>
    <w:rsid w:val="00C03B7B"/>
    <w:rsid w:val="00C04B97"/>
    <w:rsid w:val="00C04E13"/>
    <w:rsid w:val="00C06DDD"/>
    <w:rsid w:val="00C105BE"/>
    <w:rsid w:val="00C11262"/>
    <w:rsid w:val="00C14B39"/>
    <w:rsid w:val="00C1508E"/>
    <w:rsid w:val="00C1592C"/>
    <w:rsid w:val="00C15ACF"/>
    <w:rsid w:val="00C16CC5"/>
    <w:rsid w:val="00C2264E"/>
    <w:rsid w:val="00C22A5D"/>
    <w:rsid w:val="00C234C7"/>
    <w:rsid w:val="00C24567"/>
    <w:rsid w:val="00C2660C"/>
    <w:rsid w:val="00C26D00"/>
    <w:rsid w:val="00C275C9"/>
    <w:rsid w:val="00C27A76"/>
    <w:rsid w:val="00C32750"/>
    <w:rsid w:val="00C32D17"/>
    <w:rsid w:val="00C3433A"/>
    <w:rsid w:val="00C351D0"/>
    <w:rsid w:val="00C351E1"/>
    <w:rsid w:val="00C35D1E"/>
    <w:rsid w:val="00C3686F"/>
    <w:rsid w:val="00C36BFD"/>
    <w:rsid w:val="00C3705B"/>
    <w:rsid w:val="00C40BB8"/>
    <w:rsid w:val="00C40FF9"/>
    <w:rsid w:val="00C4337E"/>
    <w:rsid w:val="00C435EA"/>
    <w:rsid w:val="00C44A0C"/>
    <w:rsid w:val="00C44BED"/>
    <w:rsid w:val="00C46AEE"/>
    <w:rsid w:val="00C506AC"/>
    <w:rsid w:val="00C5095D"/>
    <w:rsid w:val="00C51057"/>
    <w:rsid w:val="00C53066"/>
    <w:rsid w:val="00C54EAA"/>
    <w:rsid w:val="00C557C0"/>
    <w:rsid w:val="00C55B23"/>
    <w:rsid w:val="00C56164"/>
    <w:rsid w:val="00C57BB9"/>
    <w:rsid w:val="00C57E31"/>
    <w:rsid w:val="00C60B1F"/>
    <w:rsid w:val="00C61A2C"/>
    <w:rsid w:val="00C65126"/>
    <w:rsid w:val="00C65C0D"/>
    <w:rsid w:val="00C67DD0"/>
    <w:rsid w:val="00C700FC"/>
    <w:rsid w:val="00C7092D"/>
    <w:rsid w:val="00C712B7"/>
    <w:rsid w:val="00C72476"/>
    <w:rsid w:val="00C727B4"/>
    <w:rsid w:val="00C72C72"/>
    <w:rsid w:val="00C75721"/>
    <w:rsid w:val="00C7615B"/>
    <w:rsid w:val="00C761C4"/>
    <w:rsid w:val="00C76DA7"/>
    <w:rsid w:val="00C77759"/>
    <w:rsid w:val="00C81014"/>
    <w:rsid w:val="00C81508"/>
    <w:rsid w:val="00C81540"/>
    <w:rsid w:val="00C81F12"/>
    <w:rsid w:val="00C82566"/>
    <w:rsid w:val="00C826BD"/>
    <w:rsid w:val="00C84478"/>
    <w:rsid w:val="00C8452F"/>
    <w:rsid w:val="00C850DB"/>
    <w:rsid w:val="00C85151"/>
    <w:rsid w:val="00C85FA5"/>
    <w:rsid w:val="00C85FB6"/>
    <w:rsid w:val="00C87E69"/>
    <w:rsid w:val="00C87EDD"/>
    <w:rsid w:val="00C90B91"/>
    <w:rsid w:val="00C91853"/>
    <w:rsid w:val="00C91DF4"/>
    <w:rsid w:val="00C91E0D"/>
    <w:rsid w:val="00C92F07"/>
    <w:rsid w:val="00C96073"/>
    <w:rsid w:val="00C974E6"/>
    <w:rsid w:val="00CA0D15"/>
    <w:rsid w:val="00CA1786"/>
    <w:rsid w:val="00CA1860"/>
    <w:rsid w:val="00CA1B44"/>
    <w:rsid w:val="00CA29C0"/>
    <w:rsid w:val="00CA2A9C"/>
    <w:rsid w:val="00CA38B4"/>
    <w:rsid w:val="00CA56AC"/>
    <w:rsid w:val="00CA7A42"/>
    <w:rsid w:val="00CB3171"/>
    <w:rsid w:val="00CB32F8"/>
    <w:rsid w:val="00CB4237"/>
    <w:rsid w:val="00CB4648"/>
    <w:rsid w:val="00CB5A54"/>
    <w:rsid w:val="00CB6105"/>
    <w:rsid w:val="00CB7B27"/>
    <w:rsid w:val="00CC02D6"/>
    <w:rsid w:val="00CC04F7"/>
    <w:rsid w:val="00CC13B8"/>
    <w:rsid w:val="00CC1A1B"/>
    <w:rsid w:val="00CC1E31"/>
    <w:rsid w:val="00CC23F3"/>
    <w:rsid w:val="00CC4153"/>
    <w:rsid w:val="00CC5120"/>
    <w:rsid w:val="00CC6A32"/>
    <w:rsid w:val="00CC7473"/>
    <w:rsid w:val="00CD1273"/>
    <w:rsid w:val="00CD1AF9"/>
    <w:rsid w:val="00CD2618"/>
    <w:rsid w:val="00CD34D5"/>
    <w:rsid w:val="00CD4330"/>
    <w:rsid w:val="00CD4EB4"/>
    <w:rsid w:val="00CD5848"/>
    <w:rsid w:val="00CD6539"/>
    <w:rsid w:val="00CD6D47"/>
    <w:rsid w:val="00CD7518"/>
    <w:rsid w:val="00CE22C1"/>
    <w:rsid w:val="00CE2757"/>
    <w:rsid w:val="00CE444A"/>
    <w:rsid w:val="00CF10A5"/>
    <w:rsid w:val="00CF14C9"/>
    <w:rsid w:val="00CF1FBE"/>
    <w:rsid w:val="00CF26D6"/>
    <w:rsid w:val="00CF5E82"/>
    <w:rsid w:val="00CF728D"/>
    <w:rsid w:val="00CF7BE5"/>
    <w:rsid w:val="00CF7DE7"/>
    <w:rsid w:val="00D0022F"/>
    <w:rsid w:val="00D016AD"/>
    <w:rsid w:val="00D02010"/>
    <w:rsid w:val="00D0381E"/>
    <w:rsid w:val="00D03C89"/>
    <w:rsid w:val="00D047D9"/>
    <w:rsid w:val="00D04F89"/>
    <w:rsid w:val="00D0631D"/>
    <w:rsid w:val="00D07099"/>
    <w:rsid w:val="00D10ABE"/>
    <w:rsid w:val="00D10F50"/>
    <w:rsid w:val="00D137A6"/>
    <w:rsid w:val="00D14759"/>
    <w:rsid w:val="00D148A4"/>
    <w:rsid w:val="00D15106"/>
    <w:rsid w:val="00D17991"/>
    <w:rsid w:val="00D209CA"/>
    <w:rsid w:val="00D216BC"/>
    <w:rsid w:val="00D23F1D"/>
    <w:rsid w:val="00D243B4"/>
    <w:rsid w:val="00D244D8"/>
    <w:rsid w:val="00D25829"/>
    <w:rsid w:val="00D26798"/>
    <w:rsid w:val="00D325FA"/>
    <w:rsid w:val="00D35150"/>
    <w:rsid w:val="00D36468"/>
    <w:rsid w:val="00D36D16"/>
    <w:rsid w:val="00D36EAD"/>
    <w:rsid w:val="00D36FB5"/>
    <w:rsid w:val="00D37949"/>
    <w:rsid w:val="00D406ED"/>
    <w:rsid w:val="00D41041"/>
    <w:rsid w:val="00D410FA"/>
    <w:rsid w:val="00D4133D"/>
    <w:rsid w:val="00D42A4A"/>
    <w:rsid w:val="00D450FE"/>
    <w:rsid w:val="00D5024B"/>
    <w:rsid w:val="00D50F2B"/>
    <w:rsid w:val="00D53273"/>
    <w:rsid w:val="00D53FA6"/>
    <w:rsid w:val="00D5512D"/>
    <w:rsid w:val="00D555F7"/>
    <w:rsid w:val="00D563A6"/>
    <w:rsid w:val="00D56B30"/>
    <w:rsid w:val="00D5755C"/>
    <w:rsid w:val="00D57644"/>
    <w:rsid w:val="00D61364"/>
    <w:rsid w:val="00D61C05"/>
    <w:rsid w:val="00D61F6C"/>
    <w:rsid w:val="00D65463"/>
    <w:rsid w:val="00D663C2"/>
    <w:rsid w:val="00D66B12"/>
    <w:rsid w:val="00D675DA"/>
    <w:rsid w:val="00D67821"/>
    <w:rsid w:val="00D70FC3"/>
    <w:rsid w:val="00D71327"/>
    <w:rsid w:val="00D71B64"/>
    <w:rsid w:val="00D73F03"/>
    <w:rsid w:val="00D74376"/>
    <w:rsid w:val="00D761D3"/>
    <w:rsid w:val="00D76BDD"/>
    <w:rsid w:val="00D802CF"/>
    <w:rsid w:val="00D806E8"/>
    <w:rsid w:val="00D820BA"/>
    <w:rsid w:val="00D82C56"/>
    <w:rsid w:val="00D84FD2"/>
    <w:rsid w:val="00D86A2E"/>
    <w:rsid w:val="00D87471"/>
    <w:rsid w:val="00D87B46"/>
    <w:rsid w:val="00D9031B"/>
    <w:rsid w:val="00D9035A"/>
    <w:rsid w:val="00D9108F"/>
    <w:rsid w:val="00D91A7C"/>
    <w:rsid w:val="00D925C2"/>
    <w:rsid w:val="00D94533"/>
    <w:rsid w:val="00D9453B"/>
    <w:rsid w:val="00D9579F"/>
    <w:rsid w:val="00D979DB"/>
    <w:rsid w:val="00D97CC6"/>
    <w:rsid w:val="00DA0BE9"/>
    <w:rsid w:val="00DA5304"/>
    <w:rsid w:val="00DA7FC9"/>
    <w:rsid w:val="00DB01C3"/>
    <w:rsid w:val="00DB0429"/>
    <w:rsid w:val="00DB05D2"/>
    <w:rsid w:val="00DB16B0"/>
    <w:rsid w:val="00DB2ABC"/>
    <w:rsid w:val="00DB2F24"/>
    <w:rsid w:val="00DB3835"/>
    <w:rsid w:val="00DB3DBE"/>
    <w:rsid w:val="00DB3F87"/>
    <w:rsid w:val="00DB5DC2"/>
    <w:rsid w:val="00DB7AC9"/>
    <w:rsid w:val="00DC02FB"/>
    <w:rsid w:val="00DC0AA3"/>
    <w:rsid w:val="00DC1EA8"/>
    <w:rsid w:val="00DC4FA9"/>
    <w:rsid w:val="00DC68E9"/>
    <w:rsid w:val="00DC6C8E"/>
    <w:rsid w:val="00DC6F97"/>
    <w:rsid w:val="00DC6FA9"/>
    <w:rsid w:val="00DC70B4"/>
    <w:rsid w:val="00DD1FD8"/>
    <w:rsid w:val="00DD2DB8"/>
    <w:rsid w:val="00DD2DDB"/>
    <w:rsid w:val="00DD3BA4"/>
    <w:rsid w:val="00DD4119"/>
    <w:rsid w:val="00DD4185"/>
    <w:rsid w:val="00DD5BBD"/>
    <w:rsid w:val="00DD63D2"/>
    <w:rsid w:val="00DD759D"/>
    <w:rsid w:val="00DD76E7"/>
    <w:rsid w:val="00DE0222"/>
    <w:rsid w:val="00DE08AC"/>
    <w:rsid w:val="00DE194D"/>
    <w:rsid w:val="00DE2028"/>
    <w:rsid w:val="00DE290F"/>
    <w:rsid w:val="00DE2A0B"/>
    <w:rsid w:val="00DE30D3"/>
    <w:rsid w:val="00DE613C"/>
    <w:rsid w:val="00DE6952"/>
    <w:rsid w:val="00DF0BBA"/>
    <w:rsid w:val="00DF0E79"/>
    <w:rsid w:val="00DF0F7D"/>
    <w:rsid w:val="00DF116A"/>
    <w:rsid w:val="00DF1671"/>
    <w:rsid w:val="00DF4470"/>
    <w:rsid w:val="00DF44A6"/>
    <w:rsid w:val="00E00ED0"/>
    <w:rsid w:val="00E013DD"/>
    <w:rsid w:val="00E02F55"/>
    <w:rsid w:val="00E03D87"/>
    <w:rsid w:val="00E04B35"/>
    <w:rsid w:val="00E061B6"/>
    <w:rsid w:val="00E06330"/>
    <w:rsid w:val="00E06432"/>
    <w:rsid w:val="00E06524"/>
    <w:rsid w:val="00E06538"/>
    <w:rsid w:val="00E06711"/>
    <w:rsid w:val="00E06828"/>
    <w:rsid w:val="00E1351C"/>
    <w:rsid w:val="00E137B0"/>
    <w:rsid w:val="00E13A0B"/>
    <w:rsid w:val="00E1400A"/>
    <w:rsid w:val="00E14785"/>
    <w:rsid w:val="00E14DF2"/>
    <w:rsid w:val="00E153AA"/>
    <w:rsid w:val="00E15970"/>
    <w:rsid w:val="00E2024F"/>
    <w:rsid w:val="00E21EE3"/>
    <w:rsid w:val="00E24AE5"/>
    <w:rsid w:val="00E2659D"/>
    <w:rsid w:val="00E26F65"/>
    <w:rsid w:val="00E27BA3"/>
    <w:rsid w:val="00E31ECC"/>
    <w:rsid w:val="00E32195"/>
    <w:rsid w:val="00E3394C"/>
    <w:rsid w:val="00E3461B"/>
    <w:rsid w:val="00E35A47"/>
    <w:rsid w:val="00E3647E"/>
    <w:rsid w:val="00E37286"/>
    <w:rsid w:val="00E42293"/>
    <w:rsid w:val="00E42C00"/>
    <w:rsid w:val="00E43C3B"/>
    <w:rsid w:val="00E45D10"/>
    <w:rsid w:val="00E45D52"/>
    <w:rsid w:val="00E50340"/>
    <w:rsid w:val="00E50C8F"/>
    <w:rsid w:val="00E5162E"/>
    <w:rsid w:val="00E51755"/>
    <w:rsid w:val="00E517AE"/>
    <w:rsid w:val="00E51C17"/>
    <w:rsid w:val="00E53235"/>
    <w:rsid w:val="00E53D16"/>
    <w:rsid w:val="00E55105"/>
    <w:rsid w:val="00E5574E"/>
    <w:rsid w:val="00E55767"/>
    <w:rsid w:val="00E55BB2"/>
    <w:rsid w:val="00E56D42"/>
    <w:rsid w:val="00E573AB"/>
    <w:rsid w:val="00E60BC7"/>
    <w:rsid w:val="00E61AAA"/>
    <w:rsid w:val="00E637D6"/>
    <w:rsid w:val="00E6446B"/>
    <w:rsid w:val="00E650A1"/>
    <w:rsid w:val="00E65AE4"/>
    <w:rsid w:val="00E66938"/>
    <w:rsid w:val="00E6735F"/>
    <w:rsid w:val="00E711BC"/>
    <w:rsid w:val="00E71910"/>
    <w:rsid w:val="00E7442A"/>
    <w:rsid w:val="00E771C1"/>
    <w:rsid w:val="00E77C19"/>
    <w:rsid w:val="00E8106F"/>
    <w:rsid w:val="00E82FC6"/>
    <w:rsid w:val="00E84AAC"/>
    <w:rsid w:val="00E85933"/>
    <w:rsid w:val="00E85C89"/>
    <w:rsid w:val="00E878D0"/>
    <w:rsid w:val="00E87BD9"/>
    <w:rsid w:val="00E87FBF"/>
    <w:rsid w:val="00E93FC2"/>
    <w:rsid w:val="00E96C95"/>
    <w:rsid w:val="00E97388"/>
    <w:rsid w:val="00EA03AA"/>
    <w:rsid w:val="00EA0931"/>
    <w:rsid w:val="00EA2121"/>
    <w:rsid w:val="00EA2D85"/>
    <w:rsid w:val="00EA39D8"/>
    <w:rsid w:val="00EA3DFA"/>
    <w:rsid w:val="00EA420B"/>
    <w:rsid w:val="00EA43B3"/>
    <w:rsid w:val="00EA4AEA"/>
    <w:rsid w:val="00EA4C73"/>
    <w:rsid w:val="00EA50FF"/>
    <w:rsid w:val="00EA60D4"/>
    <w:rsid w:val="00EA61BB"/>
    <w:rsid w:val="00EA7CFD"/>
    <w:rsid w:val="00EB0665"/>
    <w:rsid w:val="00EB271C"/>
    <w:rsid w:val="00EB7377"/>
    <w:rsid w:val="00EC17FE"/>
    <w:rsid w:val="00EC1B30"/>
    <w:rsid w:val="00EC23B9"/>
    <w:rsid w:val="00EC3399"/>
    <w:rsid w:val="00EC3D6A"/>
    <w:rsid w:val="00EC7276"/>
    <w:rsid w:val="00EC7C17"/>
    <w:rsid w:val="00ED3A88"/>
    <w:rsid w:val="00ED417C"/>
    <w:rsid w:val="00ED532E"/>
    <w:rsid w:val="00ED5394"/>
    <w:rsid w:val="00ED5904"/>
    <w:rsid w:val="00ED70D3"/>
    <w:rsid w:val="00ED7CD9"/>
    <w:rsid w:val="00EE08E7"/>
    <w:rsid w:val="00EE08F2"/>
    <w:rsid w:val="00EE0F2F"/>
    <w:rsid w:val="00EE1132"/>
    <w:rsid w:val="00EE17C1"/>
    <w:rsid w:val="00EE267D"/>
    <w:rsid w:val="00EE2DBC"/>
    <w:rsid w:val="00EE3786"/>
    <w:rsid w:val="00EE39B6"/>
    <w:rsid w:val="00EE6722"/>
    <w:rsid w:val="00EE6C92"/>
    <w:rsid w:val="00EE6ED1"/>
    <w:rsid w:val="00EF0C26"/>
    <w:rsid w:val="00EF1001"/>
    <w:rsid w:val="00EF1B60"/>
    <w:rsid w:val="00EF2888"/>
    <w:rsid w:val="00EF3A47"/>
    <w:rsid w:val="00EF49AA"/>
    <w:rsid w:val="00EF4EAD"/>
    <w:rsid w:val="00EF4FF9"/>
    <w:rsid w:val="00EF500B"/>
    <w:rsid w:val="00EF742F"/>
    <w:rsid w:val="00F010B2"/>
    <w:rsid w:val="00F014A2"/>
    <w:rsid w:val="00F024E2"/>
    <w:rsid w:val="00F03515"/>
    <w:rsid w:val="00F0639C"/>
    <w:rsid w:val="00F07194"/>
    <w:rsid w:val="00F07FFD"/>
    <w:rsid w:val="00F120B3"/>
    <w:rsid w:val="00F1304E"/>
    <w:rsid w:val="00F1329B"/>
    <w:rsid w:val="00F14B76"/>
    <w:rsid w:val="00F14DDE"/>
    <w:rsid w:val="00F15B53"/>
    <w:rsid w:val="00F16432"/>
    <w:rsid w:val="00F16FF9"/>
    <w:rsid w:val="00F1758A"/>
    <w:rsid w:val="00F17A4D"/>
    <w:rsid w:val="00F2108C"/>
    <w:rsid w:val="00F2135B"/>
    <w:rsid w:val="00F237DB"/>
    <w:rsid w:val="00F2400C"/>
    <w:rsid w:val="00F25AEE"/>
    <w:rsid w:val="00F30B73"/>
    <w:rsid w:val="00F3204D"/>
    <w:rsid w:val="00F32E61"/>
    <w:rsid w:val="00F33C86"/>
    <w:rsid w:val="00F36EA7"/>
    <w:rsid w:val="00F3786E"/>
    <w:rsid w:val="00F44465"/>
    <w:rsid w:val="00F44B73"/>
    <w:rsid w:val="00F454D5"/>
    <w:rsid w:val="00F45820"/>
    <w:rsid w:val="00F4721E"/>
    <w:rsid w:val="00F50B4B"/>
    <w:rsid w:val="00F53D18"/>
    <w:rsid w:val="00F54052"/>
    <w:rsid w:val="00F54E2A"/>
    <w:rsid w:val="00F554EB"/>
    <w:rsid w:val="00F569B7"/>
    <w:rsid w:val="00F56E07"/>
    <w:rsid w:val="00F5711E"/>
    <w:rsid w:val="00F60A1E"/>
    <w:rsid w:val="00F618D2"/>
    <w:rsid w:val="00F62142"/>
    <w:rsid w:val="00F6307E"/>
    <w:rsid w:val="00F644C9"/>
    <w:rsid w:val="00F65E0A"/>
    <w:rsid w:val="00F719BD"/>
    <w:rsid w:val="00F72FEE"/>
    <w:rsid w:val="00F744AB"/>
    <w:rsid w:val="00F75C1F"/>
    <w:rsid w:val="00F7658F"/>
    <w:rsid w:val="00F83CAD"/>
    <w:rsid w:val="00F84B7A"/>
    <w:rsid w:val="00F85551"/>
    <w:rsid w:val="00F87B26"/>
    <w:rsid w:val="00F9057F"/>
    <w:rsid w:val="00F90B23"/>
    <w:rsid w:val="00F91990"/>
    <w:rsid w:val="00F9219D"/>
    <w:rsid w:val="00F922C8"/>
    <w:rsid w:val="00F92C4E"/>
    <w:rsid w:val="00F94778"/>
    <w:rsid w:val="00F94CB4"/>
    <w:rsid w:val="00F96218"/>
    <w:rsid w:val="00F96D14"/>
    <w:rsid w:val="00FA010D"/>
    <w:rsid w:val="00FA02AE"/>
    <w:rsid w:val="00FA0365"/>
    <w:rsid w:val="00FA0A6D"/>
    <w:rsid w:val="00FA2B65"/>
    <w:rsid w:val="00FA2C49"/>
    <w:rsid w:val="00FA2FFE"/>
    <w:rsid w:val="00FA7413"/>
    <w:rsid w:val="00FA7A0B"/>
    <w:rsid w:val="00FB0F24"/>
    <w:rsid w:val="00FB25FF"/>
    <w:rsid w:val="00FB2C5B"/>
    <w:rsid w:val="00FB339A"/>
    <w:rsid w:val="00FB35DE"/>
    <w:rsid w:val="00FB36B5"/>
    <w:rsid w:val="00FB37F1"/>
    <w:rsid w:val="00FB6112"/>
    <w:rsid w:val="00FB6722"/>
    <w:rsid w:val="00FC12B4"/>
    <w:rsid w:val="00FC1805"/>
    <w:rsid w:val="00FC25FA"/>
    <w:rsid w:val="00FC2AB8"/>
    <w:rsid w:val="00FC3205"/>
    <w:rsid w:val="00FC41B0"/>
    <w:rsid w:val="00FC4377"/>
    <w:rsid w:val="00FC5801"/>
    <w:rsid w:val="00FC7007"/>
    <w:rsid w:val="00FD1B84"/>
    <w:rsid w:val="00FD2F63"/>
    <w:rsid w:val="00FD50BD"/>
    <w:rsid w:val="00FD6144"/>
    <w:rsid w:val="00FD64F2"/>
    <w:rsid w:val="00FD6BD4"/>
    <w:rsid w:val="00FD6C7A"/>
    <w:rsid w:val="00FD737A"/>
    <w:rsid w:val="00FD778E"/>
    <w:rsid w:val="00FE0EFC"/>
    <w:rsid w:val="00FE2ABF"/>
    <w:rsid w:val="00FE4664"/>
    <w:rsid w:val="00FE5DF4"/>
    <w:rsid w:val="00FF0224"/>
    <w:rsid w:val="00FF05E6"/>
    <w:rsid w:val="00FF08CD"/>
    <w:rsid w:val="00FF216E"/>
    <w:rsid w:val="00FF3776"/>
    <w:rsid w:val="00FF4333"/>
    <w:rsid w:val="00FF4D37"/>
    <w:rsid w:val="00FF6F18"/>
    <w:rsid w:val="00FF73E3"/>
    <w:rsid w:val="00FF7701"/>
    <w:rsid w:val="00FF775E"/>
    <w:rsid w:val="011161E9"/>
    <w:rsid w:val="018B35C0"/>
    <w:rsid w:val="02B00774"/>
    <w:rsid w:val="03E09B7F"/>
    <w:rsid w:val="04B30D5A"/>
    <w:rsid w:val="06E2C276"/>
    <w:rsid w:val="06F6EB29"/>
    <w:rsid w:val="07987EB6"/>
    <w:rsid w:val="0853F446"/>
    <w:rsid w:val="0A4D5D80"/>
    <w:rsid w:val="0A771702"/>
    <w:rsid w:val="0C6D3EC7"/>
    <w:rsid w:val="0D5EE825"/>
    <w:rsid w:val="0DBBD232"/>
    <w:rsid w:val="0F08CD41"/>
    <w:rsid w:val="0F2DC2F6"/>
    <w:rsid w:val="0F91279D"/>
    <w:rsid w:val="101F54B6"/>
    <w:rsid w:val="10613090"/>
    <w:rsid w:val="12056C28"/>
    <w:rsid w:val="12613DF7"/>
    <w:rsid w:val="161BFC19"/>
    <w:rsid w:val="16B3775D"/>
    <w:rsid w:val="19394CAF"/>
    <w:rsid w:val="1AC0E9C1"/>
    <w:rsid w:val="1C6FFD9A"/>
    <w:rsid w:val="1D0D6DA8"/>
    <w:rsid w:val="1EAD4DD1"/>
    <w:rsid w:val="1F61394F"/>
    <w:rsid w:val="212C2212"/>
    <w:rsid w:val="22F441FA"/>
    <w:rsid w:val="263162B2"/>
    <w:rsid w:val="29BB55F5"/>
    <w:rsid w:val="29C4CB5B"/>
    <w:rsid w:val="2BF9154A"/>
    <w:rsid w:val="2D784678"/>
    <w:rsid w:val="2D95FA7D"/>
    <w:rsid w:val="2D9C1A2D"/>
    <w:rsid w:val="2DC32B13"/>
    <w:rsid w:val="2F221407"/>
    <w:rsid w:val="318FC923"/>
    <w:rsid w:val="31DF2F89"/>
    <w:rsid w:val="34139173"/>
    <w:rsid w:val="348CC48E"/>
    <w:rsid w:val="34F03238"/>
    <w:rsid w:val="36BD2665"/>
    <w:rsid w:val="37C73882"/>
    <w:rsid w:val="3C2BACB3"/>
    <w:rsid w:val="3C7893C4"/>
    <w:rsid w:val="3C90D115"/>
    <w:rsid w:val="3D5FBE5F"/>
    <w:rsid w:val="3DD36F10"/>
    <w:rsid w:val="3FC88B57"/>
    <w:rsid w:val="3FE3ED07"/>
    <w:rsid w:val="40CAFB3C"/>
    <w:rsid w:val="41893689"/>
    <w:rsid w:val="424B7C8D"/>
    <w:rsid w:val="4710F70D"/>
    <w:rsid w:val="481C2C65"/>
    <w:rsid w:val="4898C206"/>
    <w:rsid w:val="4911BAC9"/>
    <w:rsid w:val="4B22BD8B"/>
    <w:rsid w:val="4EA7DD9C"/>
    <w:rsid w:val="4F632D7E"/>
    <w:rsid w:val="530C00EA"/>
    <w:rsid w:val="53352607"/>
    <w:rsid w:val="53C8842A"/>
    <w:rsid w:val="54FAAF63"/>
    <w:rsid w:val="5564548B"/>
    <w:rsid w:val="584EE3EB"/>
    <w:rsid w:val="58B2039F"/>
    <w:rsid w:val="596B7910"/>
    <w:rsid w:val="5A34E25D"/>
    <w:rsid w:val="5ADB8785"/>
    <w:rsid w:val="5C126F2A"/>
    <w:rsid w:val="6011A6E1"/>
    <w:rsid w:val="6048DCC8"/>
    <w:rsid w:val="626D7735"/>
    <w:rsid w:val="633FA545"/>
    <w:rsid w:val="6422F5E6"/>
    <w:rsid w:val="6761F9CF"/>
    <w:rsid w:val="6877AECC"/>
    <w:rsid w:val="68983AF6"/>
    <w:rsid w:val="68D15786"/>
    <w:rsid w:val="68DCB8B9"/>
    <w:rsid w:val="693B45E1"/>
    <w:rsid w:val="699F58AC"/>
    <w:rsid w:val="69FF1A08"/>
    <w:rsid w:val="6A182F6C"/>
    <w:rsid w:val="6A52105C"/>
    <w:rsid w:val="6CF05E81"/>
    <w:rsid w:val="6D5ECC30"/>
    <w:rsid w:val="6E86048D"/>
    <w:rsid w:val="6EE4CB7B"/>
    <w:rsid w:val="6F4C197E"/>
    <w:rsid w:val="6F8ECB62"/>
    <w:rsid w:val="716A3098"/>
    <w:rsid w:val="718BDF40"/>
    <w:rsid w:val="72CE351E"/>
    <w:rsid w:val="7391F313"/>
    <w:rsid w:val="739F5912"/>
    <w:rsid w:val="747F2ED0"/>
    <w:rsid w:val="75128125"/>
    <w:rsid w:val="75F06167"/>
    <w:rsid w:val="787C97BF"/>
    <w:rsid w:val="79644E8A"/>
    <w:rsid w:val="7B388034"/>
    <w:rsid w:val="7B425A6E"/>
    <w:rsid w:val="7CC8352A"/>
    <w:rsid w:val="7CCFDCB1"/>
    <w:rsid w:val="7DB63828"/>
    <w:rsid w:val="7E5F3B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46869"/>
  <w15:chartTrackingRefBased/>
  <w15:docId w15:val="{0573F5CA-F936-47C7-9FF2-18E9A61D2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lang w:val="nb-NO"/>
    </w:rPr>
  </w:style>
  <w:style w:type="paragraph" w:styleId="Overskrift1">
    <w:name w:val="heading 1"/>
    <w:basedOn w:val="Normal"/>
    <w:next w:val="Normal"/>
    <w:link w:val="Overskrift1Tegn"/>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Overskrift2">
    <w:name w:val="heading 2"/>
    <w:basedOn w:val="Normal"/>
    <w:next w:val="Normal"/>
    <w:link w:val="Overskrift2Tegn"/>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Overskrift3">
    <w:name w:val="heading 3"/>
    <w:basedOn w:val="Normal"/>
    <w:next w:val="Brdtekst"/>
    <w:link w:val="Overskrift3Tegn"/>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Overskrift4">
    <w:name w:val="heading 4"/>
    <w:basedOn w:val="Normal"/>
    <w:next w:val="Brdtekst"/>
    <w:link w:val="Overskrift4Tegn"/>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Overskrift5">
    <w:name w:val="heading 5"/>
    <w:basedOn w:val="Normal"/>
    <w:next w:val="Brdtekst"/>
    <w:link w:val="Overskrift5Tegn"/>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Overskrift6">
    <w:name w:val="heading 6"/>
    <w:basedOn w:val="Normal"/>
    <w:next w:val="Brdtekst"/>
    <w:link w:val="Overskrift6Tegn"/>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Overskrift7">
    <w:name w:val="heading 7"/>
    <w:basedOn w:val="Normal"/>
    <w:next w:val="Brdtekst"/>
    <w:link w:val="Overskrift7Tegn"/>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Overskrift8">
    <w:name w:val="heading 8"/>
    <w:basedOn w:val="Normal"/>
    <w:next w:val="Brdtekst"/>
    <w:link w:val="Overskrift8Tegn"/>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Brdtekst"/>
    <w:link w:val="Overskrift9Tegn"/>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646BBF"/>
    <w:rPr>
      <w:rFonts w:ascii="Verdana" w:eastAsiaTheme="majorEastAsia" w:hAnsi="Verdana" w:cstheme="majorBidi"/>
      <w:b/>
      <w:color w:val="2E74B5" w:themeColor="accent1" w:themeShade="BF"/>
      <w:sz w:val="32"/>
      <w:szCs w:val="32"/>
    </w:rPr>
  </w:style>
  <w:style w:type="character" w:customStyle="1" w:styleId="Overskrift2Tegn">
    <w:name w:val="Overskrift 2 Tegn"/>
    <w:basedOn w:val="Standardskriftforavsnitt"/>
    <w:link w:val="Overskrift2"/>
    <w:uiPriority w:val="9"/>
    <w:rsid w:val="00646BBF"/>
    <w:rPr>
      <w:rFonts w:ascii="Verdana" w:eastAsiaTheme="majorEastAsia" w:hAnsi="Verdana" w:cstheme="majorBidi"/>
      <w:b/>
      <w:sz w:val="26"/>
      <w:szCs w:val="26"/>
    </w:rPr>
  </w:style>
  <w:style w:type="paragraph" w:styleId="Topptekst">
    <w:name w:val="header"/>
    <w:basedOn w:val="Normal"/>
    <w:link w:val="TopptekstTegn"/>
    <w:uiPriority w:val="99"/>
    <w:unhideWhenUsed/>
    <w:rsid w:val="00646BBF"/>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646BBF"/>
  </w:style>
  <w:style w:type="paragraph" w:styleId="Bunntekst">
    <w:name w:val="footer"/>
    <w:basedOn w:val="Normal"/>
    <w:link w:val="BunntekstTegn"/>
    <w:uiPriority w:val="99"/>
    <w:unhideWhenUsed/>
    <w:rsid w:val="00646BBF"/>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646BBF"/>
  </w:style>
  <w:style w:type="character" w:customStyle="1" w:styleId="Overskrift3Tegn">
    <w:name w:val="Overskrift 3 Tegn"/>
    <w:basedOn w:val="Standardskriftforavsnitt"/>
    <w:link w:val="Overskrift3"/>
    <w:uiPriority w:val="9"/>
    <w:rsid w:val="00646BBF"/>
    <w:rPr>
      <w:rFonts w:ascii="Verdana" w:eastAsiaTheme="majorEastAsia" w:hAnsi="Verdana" w:cstheme="majorBidi"/>
      <w:b/>
      <w:szCs w:val="24"/>
    </w:rPr>
  </w:style>
  <w:style w:type="character" w:customStyle="1" w:styleId="Overskrift4Tegn">
    <w:name w:val="Overskrift 4 Tegn"/>
    <w:basedOn w:val="Standardskriftforavsnitt"/>
    <w:link w:val="Overskrift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Overskrift5Tegn">
    <w:name w:val="Overskrift 5 Tegn"/>
    <w:basedOn w:val="Standardskriftforavsnitt"/>
    <w:link w:val="Overskrift5"/>
    <w:uiPriority w:val="9"/>
    <w:rsid w:val="00646BBF"/>
    <w:rPr>
      <w:rFonts w:asciiTheme="majorHAnsi" w:eastAsiaTheme="majorEastAsia" w:hAnsiTheme="majorHAnsi" w:cstheme="majorBidi"/>
      <w:color w:val="2E74B5" w:themeColor="accent1" w:themeShade="BF"/>
      <w:sz w:val="24"/>
      <w:szCs w:val="24"/>
    </w:rPr>
  </w:style>
  <w:style w:type="character" w:customStyle="1" w:styleId="Overskrift6Tegn">
    <w:name w:val="Overskrift 6 Tegn"/>
    <w:basedOn w:val="Standardskriftforavsnitt"/>
    <w:link w:val="Overskrift6"/>
    <w:uiPriority w:val="9"/>
    <w:rsid w:val="00646BBF"/>
    <w:rPr>
      <w:rFonts w:asciiTheme="majorHAnsi" w:eastAsiaTheme="majorEastAsia" w:hAnsiTheme="majorHAnsi" w:cstheme="majorBidi"/>
      <w:color w:val="1F4D78" w:themeColor="accent1" w:themeShade="7F"/>
      <w:sz w:val="24"/>
      <w:szCs w:val="24"/>
    </w:rPr>
  </w:style>
  <w:style w:type="character" w:customStyle="1" w:styleId="Overskrift7Tegn">
    <w:name w:val="Overskrift 7 Tegn"/>
    <w:basedOn w:val="Standardskriftforavsnitt"/>
    <w:link w:val="Overskrift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Overskrift8Tegn">
    <w:name w:val="Overskrift 8 Tegn"/>
    <w:basedOn w:val="Standardskriftforavsnitt"/>
    <w:link w:val="Overskrift8"/>
    <w:uiPriority w:val="9"/>
    <w:rsid w:val="00646BBF"/>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646BBF"/>
    <w:rPr>
      <w:rFonts w:asciiTheme="majorHAnsi" w:eastAsiaTheme="majorEastAsia" w:hAnsiTheme="majorHAnsi" w:cstheme="majorBidi"/>
      <w:i/>
      <w:iCs/>
      <w:color w:val="272727" w:themeColor="text1" w:themeTint="D8"/>
      <w:sz w:val="21"/>
      <w:szCs w:val="21"/>
    </w:rPr>
  </w:style>
  <w:style w:type="paragraph" w:styleId="Tittel">
    <w:name w:val="Title"/>
    <w:basedOn w:val="Normal"/>
    <w:next w:val="Normal"/>
    <w:link w:val="TittelTegn"/>
    <w:autoRedefine/>
    <w:uiPriority w:val="99"/>
    <w:qFormat/>
    <w:rsid w:val="00646BBF"/>
    <w:pPr>
      <w:spacing w:before="240" w:after="60"/>
      <w:outlineLvl w:val="0"/>
    </w:pPr>
    <w:rPr>
      <w:rFonts w:ascii="Arial" w:hAnsi="Arial" w:cs="Arial"/>
      <w:b/>
      <w:bCs/>
      <w:caps/>
      <w:kern w:val="28"/>
      <w:sz w:val="34"/>
      <w:szCs w:val="32"/>
    </w:rPr>
  </w:style>
  <w:style w:type="character" w:customStyle="1" w:styleId="TittelTegn">
    <w:name w:val="Tittel Tegn"/>
    <w:basedOn w:val="Standardskriftforavsnitt"/>
    <w:link w:val="Tittel"/>
    <w:uiPriority w:val="99"/>
    <w:rsid w:val="00646BBF"/>
    <w:rPr>
      <w:rFonts w:ascii="Arial" w:hAnsi="Arial" w:cs="Arial"/>
      <w:b/>
      <w:bCs/>
      <w:caps/>
      <w:kern w:val="28"/>
      <w:sz w:val="34"/>
      <w:szCs w:val="32"/>
    </w:rPr>
  </w:style>
  <w:style w:type="paragraph" w:styleId="Brdtekst">
    <w:name w:val="Body Text"/>
    <w:basedOn w:val="Normal"/>
    <w:link w:val="BrdtekstTegn"/>
    <w:uiPriority w:val="99"/>
    <w:unhideWhenUsed/>
    <w:rsid w:val="00646BBF"/>
  </w:style>
  <w:style w:type="character" w:customStyle="1" w:styleId="BrdtekstTegn">
    <w:name w:val="Brødtekst Tegn"/>
    <w:basedOn w:val="Standardskriftforavsnitt"/>
    <w:link w:val="Brdtekst"/>
    <w:uiPriority w:val="99"/>
    <w:rsid w:val="00646BBF"/>
    <w:rPr>
      <w:sz w:val="24"/>
      <w:szCs w:val="24"/>
    </w:rPr>
  </w:style>
  <w:style w:type="paragraph" w:styleId="Bildetekst">
    <w:name w:val="caption"/>
    <w:basedOn w:val="Normal"/>
    <w:next w:val="Normal"/>
    <w:uiPriority w:val="35"/>
    <w:unhideWhenUsed/>
    <w:qFormat/>
    <w:rsid w:val="00646BBF"/>
    <w:pPr>
      <w:spacing w:after="200"/>
    </w:pPr>
    <w:rPr>
      <w:i/>
      <w:iCs/>
      <w:color w:val="44546A" w:themeColor="text2"/>
      <w:sz w:val="18"/>
      <w:szCs w:val="18"/>
    </w:rPr>
  </w:style>
  <w:style w:type="paragraph" w:styleId="Blokkteks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eavsnitt">
    <w:name w:val="List Paragraph"/>
    <w:basedOn w:val="Normal"/>
    <w:uiPriority w:val="34"/>
    <w:qFormat/>
    <w:rsid w:val="00646BBF"/>
    <w:pPr>
      <w:ind w:left="720"/>
      <w:contextualSpacing/>
    </w:pPr>
  </w:style>
  <w:style w:type="table" w:styleId="Tabellrutenett">
    <w:name w:val="Table Grid"/>
    <w:basedOn w:val="Vanligtabel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etekst">
    <w:name w:val="footnote text"/>
    <w:basedOn w:val="Normal"/>
    <w:link w:val="FotnotetekstTegn"/>
    <w:uiPriority w:val="99"/>
    <w:unhideWhenUsed/>
    <w:rsid w:val="00646BBF"/>
  </w:style>
  <w:style w:type="character" w:customStyle="1" w:styleId="FotnotetekstTegn">
    <w:name w:val="Fotnotetekst Tegn"/>
    <w:basedOn w:val="Standardskriftforavsnitt"/>
    <w:link w:val="Fotnotetekst"/>
    <w:uiPriority w:val="99"/>
    <w:rsid w:val="00646BBF"/>
    <w:rPr>
      <w:sz w:val="24"/>
      <w:szCs w:val="24"/>
    </w:rPr>
  </w:style>
  <w:style w:type="character" w:styleId="Fotnotereferanse">
    <w:name w:val="footnote reference"/>
    <w:basedOn w:val="Standardskriftforavsnitt"/>
    <w:uiPriority w:val="99"/>
    <w:unhideWhenUsed/>
    <w:rsid w:val="00646BBF"/>
    <w:rPr>
      <w:vertAlign w:val="superscript"/>
    </w:rPr>
  </w:style>
  <w:style w:type="character" w:styleId="Merknadsreferanse">
    <w:name w:val="annotation reference"/>
    <w:basedOn w:val="Standardskriftforavsnitt"/>
    <w:uiPriority w:val="99"/>
    <w:semiHidden/>
    <w:unhideWhenUsed/>
    <w:rsid w:val="00646BBF"/>
    <w:rPr>
      <w:sz w:val="16"/>
      <w:szCs w:val="16"/>
    </w:rPr>
  </w:style>
  <w:style w:type="paragraph" w:styleId="Merknadstekst">
    <w:name w:val="annotation text"/>
    <w:basedOn w:val="Normal"/>
    <w:link w:val="MerknadstekstTegn"/>
    <w:uiPriority w:val="99"/>
    <w:unhideWhenUsed/>
    <w:rsid w:val="00646BBF"/>
    <w:rPr>
      <w:sz w:val="20"/>
      <w:szCs w:val="20"/>
    </w:rPr>
  </w:style>
  <w:style w:type="character" w:customStyle="1" w:styleId="MerknadstekstTegn">
    <w:name w:val="Merknadstekst Tegn"/>
    <w:basedOn w:val="Standardskriftforavsnitt"/>
    <w:link w:val="Merknadstekst"/>
    <w:uiPriority w:val="99"/>
    <w:rsid w:val="00646BBF"/>
    <w:rPr>
      <w:sz w:val="20"/>
      <w:szCs w:val="20"/>
    </w:rPr>
  </w:style>
  <w:style w:type="paragraph" w:styleId="Kommentaremne">
    <w:name w:val="annotation subject"/>
    <w:basedOn w:val="Merknadstekst"/>
    <w:next w:val="Merknadstekst"/>
    <w:link w:val="KommentaremneTegn"/>
    <w:uiPriority w:val="99"/>
    <w:semiHidden/>
    <w:unhideWhenUsed/>
    <w:rsid w:val="00646BBF"/>
    <w:rPr>
      <w:b/>
      <w:bCs/>
    </w:rPr>
  </w:style>
  <w:style w:type="character" w:customStyle="1" w:styleId="KommentaremneTegn">
    <w:name w:val="Kommentaremne Tegn"/>
    <w:basedOn w:val="MerknadstekstTegn"/>
    <w:link w:val="Kommentaremne"/>
    <w:uiPriority w:val="99"/>
    <w:semiHidden/>
    <w:rsid w:val="00646BBF"/>
    <w:rPr>
      <w:b/>
      <w:bCs/>
      <w:sz w:val="20"/>
      <w:szCs w:val="20"/>
    </w:rPr>
  </w:style>
  <w:style w:type="paragraph" w:styleId="Bobletekst">
    <w:name w:val="Balloon Text"/>
    <w:basedOn w:val="Normal"/>
    <w:link w:val="BobletekstTegn"/>
    <w:uiPriority w:val="99"/>
    <w:semiHidden/>
    <w:unhideWhenUsed/>
    <w:rsid w:val="00646BBF"/>
    <w:rPr>
      <w:rFonts w:ascii="Segoe UI" w:hAnsi="Segoe UI" w:cs="Segoe UI"/>
      <w:sz w:val="18"/>
      <w:szCs w:val="18"/>
    </w:rPr>
  </w:style>
  <w:style w:type="character" w:customStyle="1" w:styleId="BobletekstTegn">
    <w:name w:val="Bobletekst Tegn"/>
    <w:basedOn w:val="Standardskriftforavsnitt"/>
    <w:link w:val="Bobletekst"/>
    <w:uiPriority w:val="99"/>
    <w:semiHidden/>
    <w:rsid w:val="00646BBF"/>
    <w:rPr>
      <w:rFonts w:ascii="Segoe UI" w:hAnsi="Segoe UI" w:cs="Segoe UI"/>
      <w:sz w:val="18"/>
      <w:szCs w:val="18"/>
    </w:rPr>
  </w:style>
  <w:style w:type="character" w:styleId="Hyperkobling">
    <w:name w:val="Hyperlink"/>
    <w:basedOn w:val="Standardskriftforavsnitt"/>
    <w:uiPriority w:val="99"/>
    <w:rsid w:val="00646BBF"/>
    <w:rPr>
      <w:color w:val="0000FF"/>
      <w:u w:val="single"/>
    </w:rPr>
  </w:style>
  <w:style w:type="paragraph" w:styleId="Ingenmellomrom">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erk">
    <w:name w:val="Strong"/>
    <w:basedOn w:val="Standardskriftforavsnitt"/>
    <w:uiPriority w:val="22"/>
    <w:qFormat/>
    <w:rsid w:val="00646BBF"/>
    <w:rPr>
      <w:b/>
      <w:bCs/>
    </w:rPr>
  </w:style>
  <w:style w:type="paragraph" w:styleId="Overskriftforinnholdsfortegnelse">
    <w:name w:val="TOC Heading"/>
    <w:basedOn w:val="Overskrift1"/>
    <w:next w:val="Normal"/>
    <w:uiPriority w:val="39"/>
    <w:unhideWhenUsed/>
    <w:qFormat/>
    <w:rsid w:val="00646BBF"/>
    <w:pPr>
      <w:spacing w:after="0"/>
      <w:outlineLvl w:val="9"/>
    </w:pPr>
  </w:style>
  <w:style w:type="paragraph" w:styleId="INNH1">
    <w:name w:val="toc 1"/>
    <w:basedOn w:val="Normal"/>
    <w:next w:val="Normal"/>
    <w:autoRedefine/>
    <w:uiPriority w:val="39"/>
    <w:unhideWhenUsed/>
    <w:rsid w:val="00EC3399"/>
    <w:pPr>
      <w:tabs>
        <w:tab w:val="right" w:leader="dot" w:pos="9350"/>
      </w:tabs>
      <w:spacing w:after="100"/>
    </w:pPr>
  </w:style>
  <w:style w:type="paragraph" w:styleId="INNH2">
    <w:name w:val="toc 2"/>
    <w:basedOn w:val="Normal"/>
    <w:next w:val="Normal"/>
    <w:autoRedefine/>
    <w:uiPriority w:val="39"/>
    <w:unhideWhenUsed/>
    <w:rsid w:val="00EC3399"/>
    <w:pPr>
      <w:tabs>
        <w:tab w:val="right" w:leader="dot" w:pos="9350"/>
      </w:tabs>
      <w:spacing w:after="100"/>
      <w:ind w:left="240"/>
    </w:pPr>
  </w:style>
  <w:style w:type="paragraph" w:styleId="INNH3">
    <w:name w:val="toc 3"/>
    <w:basedOn w:val="Normal"/>
    <w:next w:val="Normal"/>
    <w:autoRedefine/>
    <w:uiPriority w:val="39"/>
    <w:unhideWhenUsed/>
    <w:rsid w:val="000E7466"/>
    <w:pPr>
      <w:tabs>
        <w:tab w:val="right" w:leader="dot" w:pos="9350"/>
      </w:tabs>
      <w:spacing w:after="100"/>
      <w:ind w:left="480"/>
    </w:pPr>
  </w:style>
  <w:style w:type="paragraph" w:styleId="INNH4">
    <w:name w:val="toc 4"/>
    <w:basedOn w:val="Normal"/>
    <w:next w:val="Normal"/>
    <w:autoRedefine/>
    <w:uiPriority w:val="39"/>
    <w:unhideWhenUsed/>
    <w:rsid w:val="00646BBF"/>
    <w:pPr>
      <w:spacing w:after="100"/>
      <w:ind w:left="660"/>
    </w:pPr>
    <w:rPr>
      <w:rFonts w:eastAsiaTheme="minorEastAsia"/>
      <w:sz w:val="22"/>
      <w:szCs w:val="22"/>
    </w:rPr>
  </w:style>
  <w:style w:type="paragraph" w:styleId="INNH5">
    <w:name w:val="toc 5"/>
    <w:basedOn w:val="Normal"/>
    <w:next w:val="Normal"/>
    <w:autoRedefine/>
    <w:uiPriority w:val="39"/>
    <w:unhideWhenUsed/>
    <w:rsid w:val="00646BBF"/>
    <w:pPr>
      <w:spacing w:after="100"/>
      <w:ind w:left="880"/>
    </w:pPr>
    <w:rPr>
      <w:rFonts w:eastAsiaTheme="minorEastAsia"/>
      <w:sz w:val="22"/>
      <w:szCs w:val="22"/>
    </w:rPr>
  </w:style>
  <w:style w:type="paragraph" w:styleId="INNH6">
    <w:name w:val="toc 6"/>
    <w:basedOn w:val="Normal"/>
    <w:next w:val="Normal"/>
    <w:autoRedefine/>
    <w:uiPriority w:val="39"/>
    <w:unhideWhenUsed/>
    <w:rsid w:val="00646BBF"/>
    <w:pPr>
      <w:spacing w:after="100"/>
      <w:ind w:left="1100"/>
    </w:pPr>
    <w:rPr>
      <w:rFonts w:eastAsiaTheme="minorEastAsia"/>
      <w:sz w:val="22"/>
      <w:szCs w:val="22"/>
    </w:rPr>
  </w:style>
  <w:style w:type="paragraph" w:styleId="INNH7">
    <w:name w:val="toc 7"/>
    <w:basedOn w:val="Normal"/>
    <w:next w:val="Normal"/>
    <w:autoRedefine/>
    <w:uiPriority w:val="39"/>
    <w:unhideWhenUsed/>
    <w:rsid w:val="00646BBF"/>
    <w:pPr>
      <w:spacing w:after="100"/>
      <w:ind w:left="1320"/>
    </w:pPr>
    <w:rPr>
      <w:rFonts w:eastAsiaTheme="minorEastAsia"/>
      <w:sz w:val="22"/>
      <w:szCs w:val="22"/>
    </w:rPr>
  </w:style>
  <w:style w:type="paragraph" w:styleId="INNH8">
    <w:name w:val="toc 8"/>
    <w:basedOn w:val="Normal"/>
    <w:next w:val="Normal"/>
    <w:autoRedefine/>
    <w:uiPriority w:val="39"/>
    <w:unhideWhenUsed/>
    <w:rsid w:val="00646BBF"/>
    <w:pPr>
      <w:spacing w:after="100"/>
      <w:ind w:left="1540"/>
    </w:pPr>
    <w:rPr>
      <w:rFonts w:eastAsiaTheme="minorEastAsia"/>
      <w:sz w:val="22"/>
      <w:szCs w:val="22"/>
    </w:rPr>
  </w:style>
  <w:style w:type="paragraph" w:styleId="INNH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Standardskriftforavsnitt"/>
    <w:rsid w:val="00BF0FAA"/>
  </w:style>
  <w:style w:type="character" w:customStyle="1" w:styleId="eop">
    <w:name w:val="eop"/>
    <w:basedOn w:val="Standardskriftforavsnitt"/>
    <w:rsid w:val="00BF0FAA"/>
  </w:style>
  <w:style w:type="character" w:customStyle="1" w:styleId="Mentionnonrsolue1">
    <w:name w:val="Mention non résolue1"/>
    <w:basedOn w:val="Standardskriftforavsnitt"/>
    <w:uiPriority w:val="99"/>
    <w:semiHidden/>
    <w:unhideWhenUsed/>
    <w:rsid w:val="00FD6C7A"/>
    <w:rPr>
      <w:color w:val="605E5C"/>
      <w:shd w:val="clear" w:color="auto" w:fill="E1DFDD"/>
    </w:rPr>
  </w:style>
  <w:style w:type="character" w:customStyle="1" w:styleId="Mention1">
    <w:name w:val="Mention1"/>
    <w:basedOn w:val="Standardskriftforavsnitt"/>
    <w:uiPriority w:val="99"/>
    <w:unhideWhenUsed/>
    <w:rPr>
      <w:color w:val="2B579A"/>
      <w:shd w:val="clear" w:color="auto" w:fill="E6E6E6"/>
    </w:rPr>
  </w:style>
  <w:style w:type="character" w:customStyle="1" w:styleId="jlqj4b">
    <w:name w:val="jlqj4b"/>
    <w:basedOn w:val="Standardskriftforavsnitt"/>
    <w:rsid w:val="00653497"/>
  </w:style>
  <w:style w:type="character" w:styleId="Fulgthyperkobling">
    <w:name w:val="FollowedHyperlink"/>
    <w:basedOn w:val="Standardskriftforavsnitt"/>
    <w:uiPriority w:val="99"/>
    <w:semiHidden/>
    <w:unhideWhenUsed/>
    <w:rsid w:val="00415238"/>
    <w:rPr>
      <w:color w:val="954F72" w:themeColor="followedHyperlink"/>
      <w:u w:val="single"/>
    </w:rPr>
  </w:style>
  <w:style w:type="character" w:styleId="Ulstomtale">
    <w:name w:val="Unresolved Mention"/>
    <w:basedOn w:val="Standardskriftforavsnitt"/>
    <w:uiPriority w:val="99"/>
    <w:semiHidden/>
    <w:unhideWhenUsed/>
    <w:rsid w:val="008E41EC"/>
    <w:rPr>
      <w:color w:val="605E5C"/>
      <w:shd w:val="clear" w:color="auto" w:fill="E1DFDD"/>
    </w:rPr>
  </w:style>
  <w:style w:type="paragraph" w:styleId="Revisjon">
    <w:name w:val="Revision"/>
    <w:hidden/>
    <w:uiPriority w:val="99"/>
    <w:semiHidden/>
    <w:rsid w:val="003F5937"/>
    <w:pPr>
      <w:spacing w:after="0" w:line="240" w:lineRule="auto"/>
    </w:pPr>
    <w:rPr>
      <w:sz w:val="24"/>
      <w:szCs w:val="24"/>
    </w:rPr>
  </w:style>
  <w:style w:type="character" w:styleId="Omtale">
    <w:name w:val="Mention"/>
    <w:basedOn w:val="Standardskriftforavsnitt"/>
    <w:uiPriority w:val="99"/>
    <w:unhideWhenUsed/>
    <w:rsid w:val="0012309A"/>
    <w:rPr>
      <w:color w:val="2B579A"/>
      <w:shd w:val="clear" w:color="auto" w:fill="E6E6E6"/>
    </w:rPr>
  </w:style>
  <w:style w:type="paragraph" w:customStyle="1" w:styleId="Style1">
    <w:name w:val="Style1"/>
    <w:basedOn w:val="Overskrift2"/>
    <w:qFormat/>
    <w:rsid w:val="00A778F0"/>
    <w:pPr>
      <w:numPr>
        <w:ilvl w:val="1"/>
        <w:numId w:val="56"/>
      </w:numPr>
      <w:spacing w:line="240" w:lineRule="auto"/>
    </w:pPr>
  </w:style>
  <w:style w:type="paragraph" w:customStyle="1" w:styleId="paragraph">
    <w:name w:val="paragraph"/>
    <w:basedOn w:val="Normal"/>
    <w:rsid w:val="00197A30"/>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Normal"/>
    <w:rsid w:val="008B723E"/>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Standardskriftforavsnitt"/>
    <w:rsid w:val="008B723E"/>
    <w:rPr>
      <w:rFonts w:ascii="Comic Sans MS" w:hAnsi="Comic Sans MS" w:hint="default"/>
      <w:spacing w:val="-6"/>
    </w:rPr>
  </w:style>
  <w:style w:type="character" w:customStyle="1" w:styleId="Keystroke">
    <w:name w:val="Keystroke"/>
    <w:basedOn w:val="Standardskriftforavsnitt"/>
    <w:rsid w:val="008B723E"/>
    <w:rPr>
      <w:rFonts w:ascii="Times New Roman" w:hAnsi="Times New Roman" w:cs="Times New Roman" w:hint="default"/>
      <w:b/>
      <w:bCs/>
      <w:i/>
      <w:iCs/>
    </w:rPr>
  </w:style>
  <w:style w:type="character" w:customStyle="1" w:styleId="ui-provider">
    <w:name w:val="ui-provider"/>
    <w:basedOn w:val="Standardskriftforavsnitt"/>
    <w:rsid w:val="008B723E"/>
  </w:style>
  <w:style w:type="table" w:customStyle="1" w:styleId="TableGrid2">
    <w:name w:val="Table Grid2"/>
    <w:basedOn w:val="Vanligtabell"/>
    <w:next w:val="Tabellrutenett"/>
    <w:uiPriority w:val="39"/>
    <w:rsid w:val="00FF377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ssholdertekst">
    <w:name w:val="Placeholder Text"/>
    <w:basedOn w:val="Standardskriftforavsnitt"/>
    <w:uiPriority w:val="99"/>
    <w:semiHidden/>
    <w:rsid w:val="009A3BCE"/>
    <w:rPr>
      <w:color w:val="666666"/>
    </w:rPr>
  </w:style>
  <w:style w:type="paragraph" w:customStyle="1" w:styleId="Overskrift20">
    <w:name w:val="Overskrift2"/>
    <w:basedOn w:val="Brdtekst"/>
    <w:link w:val="Overskrift2Tegn0"/>
    <w:qFormat/>
    <w:rsid w:val="008C1D00"/>
    <w:pPr>
      <w:spacing w:line="240" w:lineRule="auto"/>
      <w:outlineLvl w:val="2"/>
    </w:pPr>
  </w:style>
  <w:style w:type="character" w:customStyle="1" w:styleId="Overskrift2Tegn0">
    <w:name w:val="Overskrift2 Tegn"/>
    <w:basedOn w:val="BrdtekstTegn"/>
    <w:link w:val="Overskrift20"/>
    <w:rsid w:val="008C1D00"/>
    <w:rPr>
      <w:sz w:val="24"/>
      <w:szCs w:val="24"/>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 w:id="1093622167">
      <w:bodyDiv w:val="1"/>
      <w:marLeft w:val="0"/>
      <w:marRight w:val="0"/>
      <w:marTop w:val="0"/>
      <w:marBottom w:val="0"/>
      <w:divBdr>
        <w:top w:val="none" w:sz="0" w:space="0" w:color="auto"/>
        <w:left w:val="none" w:sz="0" w:space="0" w:color="auto"/>
        <w:bottom w:val="none" w:sz="0" w:space="0" w:color="auto"/>
        <w:right w:val="none" w:sz="0" w:space="0" w:color="auto"/>
      </w:divBdr>
      <w:divsChild>
        <w:div w:id="493960363">
          <w:marLeft w:val="0"/>
          <w:marRight w:val="0"/>
          <w:marTop w:val="0"/>
          <w:marBottom w:val="0"/>
          <w:divBdr>
            <w:top w:val="none" w:sz="0" w:space="0" w:color="auto"/>
            <w:left w:val="none" w:sz="0" w:space="0" w:color="auto"/>
            <w:bottom w:val="none" w:sz="0" w:space="0" w:color="auto"/>
            <w:right w:val="none" w:sz="0" w:space="0" w:color="auto"/>
          </w:divBdr>
        </w:div>
        <w:div w:id="530461124">
          <w:marLeft w:val="0"/>
          <w:marRight w:val="0"/>
          <w:marTop w:val="0"/>
          <w:marBottom w:val="0"/>
          <w:divBdr>
            <w:top w:val="none" w:sz="0" w:space="0" w:color="auto"/>
            <w:left w:val="none" w:sz="0" w:space="0" w:color="auto"/>
            <w:bottom w:val="none" w:sz="0" w:space="0" w:color="auto"/>
            <w:right w:val="none" w:sz="0" w:space="0" w:color="auto"/>
          </w:divBdr>
        </w:div>
        <w:div w:id="613288847">
          <w:marLeft w:val="0"/>
          <w:marRight w:val="0"/>
          <w:marTop w:val="0"/>
          <w:marBottom w:val="0"/>
          <w:divBdr>
            <w:top w:val="none" w:sz="0" w:space="0" w:color="auto"/>
            <w:left w:val="none" w:sz="0" w:space="0" w:color="auto"/>
            <w:bottom w:val="none" w:sz="0" w:space="0" w:color="auto"/>
            <w:right w:val="none" w:sz="0" w:space="0" w:color="auto"/>
          </w:divBdr>
        </w:div>
        <w:div w:id="938024110">
          <w:marLeft w:val="0"/>
          <w:marRight w:val="0"/>
          <w:marTop w:val="0"/>
          <w:marBottom w:val="0"/>
          <w:divBdr>
            <w:top w:val="none" w:sz="0" w:space="0" w:color="auto"/>
            <w:left w:val="none" w:sz="0" w:space="0" w:color="auto"/>
            <w:bottom w:val="none" w:sz="0" w:space="0" w:color="auto"/>
            <w:right w:val="none" w:sz="0" w:space="0" w:color="auto"/>
          </w:divBdr>
        </w:div>
        <w:div w:id="1231649295">
          <w:marLeft w:val="0"/>
          <w:marRight w:val="0"/>
          <w:marTop w:val="0"/>
          <w:marBottom w:val="0"/>
          <w:divBdr>
            <w:top w:val="none" w:sz="0" w:space="0" w:color="auto"/>
            <w:left w:val="none" w:sz="0" w:space="0" w:color="auto"/>
            <w:bottom w:val="none" w:sz="0" w:space="0" w:color="auto"/>
            <w:right w:val="none" w:sz="0" w:space="0" w:color="auto"/>
          </w:divBdr>
        </w:div>
        <w:div w:id="1400249435">
          <w:marLeft w:val="0"/>
          <w:marRight w:val="0"/>
          <w:marTop w:val="0"/>
          <w:marBottom w:val="0"/>
          <w:divBdr>
            <w:top w:val="none" w:sz="0" w:space="0" w:color="auto"/>
            <w:left w:val="none" w:sz="0" w:space="0" w:color="auto"/>
            <w:bottom w:val="none" w:sz="0" w:space="0" w:color="auto"/>
            <w:right w:val="none" w:sz="0" w:space="0" w:color="auto"/>
          </w:divBdr>
        </w:div>
        <w:div w:id="1457411023">
          <w:marLeft w:val="0"/>
          <w:marRight w:val="0"/>
          <w:marTop w:val="0"/>
          <w:marBottom w:val="0"/>
          <w:divBdr>
            <w:top w:val="none" w:sz="0" w:space="0" w:color="auto"/>
            <w:left w:val="none" w:sz="0" w:space="0" w:color="auto"/>
            <w:bottom w:val="none" w:sz="0" w:space="0" w:color="auto"/>
            <w:right w:val="none" w:sz="0" w:space="0" w:color="auto"/>
          </w:divBdr>
        </w:div>
        <w:div w:id="1839155231">
          <w:marLeft w:val="0"/>
          <w:marRight w:val="0"/>
          <w:marTop w:val="0"/>
          <w:marBottom w:val="0"/>
          <w:divBdr>
            <w:top w:val="none" w:sz="0" w:space="0" w:color="auto"/>
            <w:left w:val="none" w:sz="0" w:space="0" w:color="auto"/>
            <w:bottom w:val="none" w:sz="0" w:space="0" w:color="auto"/>
            <w:right w:val="none" w:sz="0" w:space="0" w:color="auto"/>
          </w:divBdr>
        </w:div>
      </w:divsChild>
    </w:div>
    <w:div w:id="1251507943">
      <w:bodyDiv w:val="1"/>
      <w:marLeft w:val="0"/>
      <w:marRight w:val="0"/>
      <w:marTop w:val="0"/>
      <w:marBottom w:val="0"/>
      <w:divBdr>
        <w:top w:val="none" w:sz="0" w:space="0" w:color="auto"/>
        <w:left w:val="none" w:sz="0" w:space="0" w:color="auto"/>
        <w:bottom w:val="none" w:sz="0" w:space="0" w:color="auto"/>
        <w:right w:val="none" w:sz="0" w:space="0" w:color="auto"/>
      </w:divBdr>
      <w:divsChild>
        <w:div w:id="373652653">
          <w:marLeft w:val="0"/>
          <w:marRight w:val="0"/>
          <w:marTop w:val="0"/>
          <w:marBottom w:val="0"/>
          <w:divBdr>
            <w:top w:val="none" w:sz="0" w:space="0" w:color="auto"/>
            <w:left w:val="none" w:sz="0" w:space="0" w:color="auto"/>
            <w:bottom w:val="none" w:sz="0" w:space="0" w:color="auto"/>
            <w:right w:val="none" w:sz="0" w:space="0" w:color="auto"/>
          </w:divBdr>
        </w:div>
        <w:div w:id="391386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ca/mantis-q40.html" TargetMode="External"/><Relationship Id="rId18" Type="http://schemas.openxmlformats.org/officeDocument/2006/relationships/hyperlink" Target="mailto:au.sales@humanwar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h.org/product/mantis-q40" TargetMode="External"/><Relationship Id="rId17" Type="http://schemas.openxmlformats.org/officeDocument/2006/relationships/hyperlink" Target="mailto:eu.support@humanware.com" TargetMode="External"/><Relationship Id="rId2" Type="http://schemas.openxmlformats.org/officeDocument/2006/relationships/customXml" Target="../customXml/item2.xml"/><Relationship Id="rId16" Type="http://schemas.openxmlformats.org/officeDocument/2006/relationships/hyperlink" Target="http://www.humanwar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ph.org/product/mantis-q40/"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 id="{B8AAD80C-697A-4312-A6D5-01A36B50E8F5}">
    <t:Anchor>
      <t:Comment id="531016295"/>
    </t:Anchor>
    <t:History>
      <t:Event id="{B082C79E-72B5-4BAB-9139-8156A75B9C23}" time="2022-04-24T19:55:32.173Z">
        <t:Attribution userId="S::andrew.flatres@humanware.com::ddc98eda-2aa4-4b60-9ee7-3128ad17bfa9" userProvider="AD" userName="Andrew Flatres"/>
        <t:Anchor>
          <t:Comment id="531016295"/>
        </t:Anchor>
        <t:Create/>
      </t:Event>
      <t:Event id="{BCAFF52A-25F9-434A-9890-BF8466DF49F5}" time="2022-04-24T19:55:32.173Z">
        <t:Attribution userId="S::andrew.flatres@humanware.com::ddc98eda-2aa4-4b60-9ee7-3128ad17bfa9" userProvider="AD" userName="Andrew Flatres"/>
        <t:Anchor>
          <t:Comment id="531016295"/>
        </t:Anchor>
        <t:Assign userId="S::Alexis.Vailles@humanware.com::3384853c-922c-4c83-829f-8417b49d0787" userProvider="AD" userName="Alexis Vailles"/>
      </t:Event>
      <t:Event id="{489C6BB2-4A6D-46CB-B35B-AE4863EF68C3}" time="2022-04-24T19:55:32.173Z">
        <t:Attribution userId="S::andrew.flatres@humanware.com::ddc98eda-2aa4-4b60-9ee7-3128ad17bfa9" userProvider="AD" userName="Andrew Flatres"/>
        <t:Anchor>
          <t:Comment id="531016295"/>
        </t:Anchor>
        <t:SetTitle title="@Alexis Vailles We need to make a comment that the when in the braille editor no qwerty input is possible. Entry will be limited to a,s,d,f and j,k,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1315a5b9899e34a60949c5f071863">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37d994823dbaab0f96197287a3d31a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Ryad Bourihane</DisplayName>
        <AccountId>70</AccountId>
        <AccountType/>
      </UserInfo>
    </SharedWithUsers>
  </documentManagement>
</p:properties>
</file>

<file path=customXml/itemProps1.xml><?xml version="1.0" encoding="utf-8"?>
<ds:datastoreItem xmlns:ds="http://schemas.openxmlformats.org/officeDocument/2006/customXml" ds:itemID="{2CA87606-03BD-401B-9DF2-E59AE3D187F6}">
  <ds:schemaRefs>
    <ds:schemaRef ds:uri="http://schemas.openxmlformats.org/officeDocument/2006/bibliography"/>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083571A1-777C-49B9-8396-60978B229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docProps/app.xml><?xml version="1.0" encoding="utf-8"?>
<Properties xmlns="http://schemas.openxmlformats.org/officeDocument/2006/extended-properties" xmlns:vt="http://schemas.openxmlformats.org/officeDocument/2006/docPropsVTypes">
  <Template>Normal</Template>
  <TotalTime>4144</TotalTime>
  <Pages>88</Pages>
  <Words>23127</Words>
  <Characters>122578</Characters>
  <Application>Microsoft Office Word</Application>
  <DocSecurity>0</DocSecurity>
  <Lines>1021</Lines>
  <Paragraphs>290</Paragraphs>
  <ScaleCrop>false</ScaleCrop>
  <HeadingPairs>
    <vt:vector size="6" baseType="variant">
      <vt:variant>
        <vt:lpstr>Tittel</vt:lpstr>
      </vt:variant>
      <vt:variant>
        <vt:i4>1</vt:i4>
      </vt:variant>
      <vt:variant>
        <vt:lpstr>Title</vt:lpstr>
      </vt:variant>
      <vt:variant>
        <vt:i4>1</vt:i4>
      </vt:variant>
      <vt:variant>
        <vt:lpstr>Titre</vt:lpstr>
      </vt:variant>
      <vt:variant>
        <vt:i4>1</vt:i4>
      </vt:variant>
    </vt:vector>
  </HeadingPairs>
  <TitlesOfParts>
    <vt:vector size="3" baseType="lpstr">
      <vt:lpstr>APH Mantis Q40 brukerveiledning</vt:lpstr>
      <vt:lpstr/>
      <vt:lpstr/>
    </vt:vector>
  </TitlesOfParts>
  <Company>APH</Company>
  <LinksUpToDate>false</LinksUpToDate>
  <CharactersWithSpaces>14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H Mantis Q40 brukerveiledning</dc:title>
  <dc:subject/>
  <dc:creator>APH</dc:creator>
  <cp:keywords/>
  <dc:description/>
  <cp:lastModifiedBy>Magnar Høgalmen</cp:lastModifiedBy>
  <cp:revision>108</cp:revision>
  <cp:lastPrinted>2025-09-17T15:20:00Z</cp:lastPrinted>
  <dcterms:created xsi:type="dcterms:W3CDTF">2021-09-23T22:41:00Z</dcterms:created>
  <dcterms:modified xsi:type="dcterms:W3CDTF">2025-09-2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1-Business Plan Approval|5f4d5582-99d1-4a73-b566-8bce259b436e</vt:lpwstr>
  </property>
  <property fmtid="{D5CDD505-2E9C-101B-9397-08002B2CF9AE}" pid="12" name="udfPDPFlowState">
    <vt:lpwstr>0</vt:lpwstr>
  </property>
  <property fmtid="{D5CDD505-2E9C-101B-9397-08002B2CF9AE}" pid="13" name="GrammarlyDocumentId">
    <vt:lpwstr>5cf172feed4946a9e2714570d3f1fd0179a2149aae3ca2c0de7a724fb89e290b</vt:lpwstr>
  </property>
  <property fmtid="{D5CDD505-2E9C-101B-9397-08002B2CF9AE}" pid="14" name="MediaServiceImageTags">
    <vt:lpwstr/>
  </property>
</Properties>
</file>